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2907502" w:displacedByCustomXml="next"/>
    <w:bookmarkEnd w:id="0" w:displacedByCustomXml="next"/>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8240"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1" w:name="_Hlk65568988"/>
                                <w:p w14:paraId="7EF537F2" w14:textId="6E391E8B" w:rsidR="00D17A0A" w:rsidRDefault="00615F70">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1"/>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615F7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2" w:name="_Hlk65568204"/>
                                  <w:r w:rsidR="00D17A0A">
                                    <w:rPr>
                                      <w:caps/>
                                      <w:color w:val="FFFFFF" w:themeColor="background1"/>
                                    </w:rPr>
                                    <w:t>|</w:t>
                                  </w:r>
                                  <w:bookmarkEnd w:id="2"/>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left:0;text-align:left;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3" w:name="_Hlk65568988"/>
                          <w:p w14:paraId="7EF537F2" w14:textId="6E391E8B" w:rsidR="00D17A0A" w:rsidRDefault="00615F70">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3"/>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615F7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4" w:name="_Hlk65568204"/>
                            <w:r w:rsidR="00D17A0A">
                              <w:rPr>
                                <w:caps/>
                                <w:color w:val="FFFFFF" w:themeColor="background1"/>
                              </w:rPr>
                              <w:t>|</w:t>
                            </w:r>
                            <w:bookmarkEnd w:id="4"/>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0"/>
          <w:szCs w:val="22"/>
        </w:rPr>
        <w:id w:val="-1946841780"/>
        <w:docPartObj>
          <w:docPartGallery w:val="Table of Contents"/>
          <w:docPartUnique/>
        </w:docPartObj>
      </w:sdtPr>
      <w:sdtEndPr>
        <w:rPr>
          <w:noProof/>
        </w:rPr>
      </w:sdtEndPr>
      <w:sdtContent>
        <w:p w14:paraId="3FBCF2A5" w14:textId="0ED2BF20" w:rsidR="00AE001D" w:rsidRDefault="00AE001D">
          <w:pPr>
            <w:pStyle w:val="TOCHeading"/>
          </w:pPr>
          <w:r>
            <w:t>Contents</w:t>
          </w:r>
        </w:p>
        <w:p w14:paraId="1FD4DC8B" w14:textId="141AE156" w:rsidR="00615F70" w:rsidRDefault="00AE001D">
          <w:pPr>
            <w:pStyle w:val="TOC1"/>
            <w:rPr>
              <w:sz w:val="22"/>
              <w:lang w:eastAsia="en-GB"/>
            </w:rPr>
          </w:pPr>
          <w:r>
            <w:rPr>
              <w:noProof w:val="0"/>
            </w:rPr>
            <w:fldChar w:fldCharType="begin"/>
          </w:r>
          <w:r>
            <w:instrText xml:space="preserve"> TOC \o "1-3" \h \z \u </w:instrText>
          </w:r>
          <w:r>
            <w:rPr>
              <w:noProof w:val="0"/>
            </w:rPr>
            <w:fldChar w:fldCharType="separate"/>
          </w:r>
          <w:hyperlink w:anchor="_Toc96088977" w:history="1">
            <w:r w:rsidR="00615F70" w:rsidRPr="007B69F7">
              <w:rPr>
                <w:rStyle w:val="Hyperlink"/>
              </w:rPr>
              <w:t>1</w:t>
            </w:r>
            <w:r w:rsidR="00615F70">
              <w:rPr>
                <w:sz w:val="22"/>
                <w:lang w:eastAsia="en-GB"/>
              </w:rPr>
              <w:tab/>
            </w:r>
            <w:r w:rsidR="00615F70" w:rsidRPr="007B69F7">
              <w:rPr>
                <w:rStyle w:val="Hyperlink"/>
              </w:rPr>
              <w:t>Analysis</w:t>
            </w:r>
            <w:r w:rsidR="00615F70">
              <w:rPr>
                <w:webHidden/>
              </w:rPr>
              <w:tab/>
            </w:r>
            <w:r w:rsidR="00615F70">
              <w:rPr>
                <w:webHidden/>
              </w:rPr>
              <w:fldChar w:fldCharType="begin"/>
            </w:r>
            <w:r w:rsidR="00615F70">
              <w:rPr>
                <w:webHidden/>
              </w:rPr>
              <w:instrText xml:space="preserve"> PAGEREF _Toc96088977 \h </w:instrText>
            </w:r>
            <w:r w:rsidR="00615F70">
              <w:rPr>
                <w:webHidden/>
              </w:rPr>
            </w:r>
            <w:r w:rsidR="00615F70">
              <w:rPr>
                <w:webHidden/>
              </w:rPr>
              <w:fldChar w:fldCharType="separate"/>
            </w:r>
            <w:r w:rsidR="00615F70">
              <w:rPr>
                <w:webHidden/>
              </w:rPr>
              <w:t>4</w:t>
            </w:r>
            <w:r w:rsidR="00615F70">
              <w:rPr>
                <w:webHidden/>
              </w:rPr>
              <w:fldChar w:fldCharType="end"/>
            </w:r>
          </w:hyperlink>
        </w:p>
        <w:p w14:paraId="441D7339" w14:textId="3D1B6760" w:rsidR="00615F70" w:rsidRDefault="00615F70">
          <w:pPr>
            <w:pStyle w:val="TOC2"/>
            <w:tabs>
              <w:tab w:val="left" w:pos="880"/>
              <w:tab w:val="right" w:leader="dot" w:pos="9016"/>
            </w:tabs>
            <w:rPr>
              <w:noProof/>
              <w:sz w:val="22"/>
              <w:lang w:eastAsia="en-GB"/>
            </w:rPr>
          </w:pPr>
          <w:hyperlink w:anchor="_Toc96088978" w:history="1">
            <w:r w:rsidRPr="007B69F7">
              <w:rPr>
                <w:rStyle w:val="Hyperlink"/>
                <w:noProof/>
              </w:rPr>
              <w:t>1.1</w:t>
            </w:r>
            <w:r>
              <w:rPr>
                <w:noProof/>
                <w:sz w:val="22"/>
                <w:lang w:eastAsia="en-GB"/>
              </w:rPr>
              <w:tab/>
            </w:r>
            <w:r w:rsidRPr="007B69F7">
              <w:rPr>
                <w:rStyle w:val="Hyperlink"/>
                <w:noProof/>
              </w:rPr>
              <w:t>Problem Identification</w:t>
            </w:r>
            <w:r>
              <w:rPr>
                <w:noProof/>
                <w:webHidden/>
              </w:rPr>
              <w:tab/>
            </w:r>
            <w:r>
              <w:rPr>
                <w:noProof/>
                <w:webHidden/>
              </w:rPr>
              <w:fldChar w:fldCharType="begin"/>
            </w:r>
            <w:r>
              <w:rPr>
                <w:noProof/>
                <w:webHidden/>
              </w:rPr>
              <w:instrText xml:space="preserve"> PAGEREF _Toc96088978 \h </w:instrText>
            </w:r>
            <w:r>
              <w:rPr>
                <w:noProof/>
                <w:webHidden/>
              </w:rPr>
            </w:r>
            <w:r>
              <w:rPr>
                <w:noProof/>
                <w:webHidden/>
              </w:rPr>
              <w:fldChar w:fldCharType="separate"/>
            </w:r>
            <w:r>
              <w:rPr>
                <w:noProof/>
                <w:webHidden/>
              </w:rPr>
              <w:t>4</w:t>
            </w:r>
            <w:r>
              <w:rPr>
                <w:noProof/>
                <w:webHidden/>
              </w:rPr>
              <w:fldChar w:fldCharType="end"/>
            </w:r>
          </w:hyperlink>
        </w:p>
        <w:p w14:paraId="38DA2A6C" w14:textId="5FF8AA41" w:rsidR="00615F70" w:rsidRDefault="00615F70">
          <w:pPr>
            <w:pStyle w:val="TOC3"/>
            <w:rPr>
              <w:sz w:val="22"/>
              <w:lang w:eastAsia="en-GB"/>
            </w:rPr>
          </w:pPr>
          <w:hyperlink w:anchor="_Toc96088979" w:history="1">
            <w:r w:rsidRPr="007B69F7">
              <w:rPr>
                <w:rStyle w:val="Hyperlink"/>
              </w:rPr>
              <w:t>1.1.1</w:t>
            </w:r>
            <w:r>
              <w:rPr>
                <w:sz w:val="22"/>
                <w:lang w:eastAsia="en-GB"/>
              </w:rPr>
              <w:tab/>
            </w:r>
            <w:r w:rsidRPr="007B69F7">
              <w:rPr>
                <w:rStyle w:val="Hyperlink"/>
              </w:rPr>
              <w:t>Problem and Proposed Solution</w:t>
            </w:r>
            <w:r>
              <w:rPr>
                <w:webHidden/>
              </w:rPr>
              <w:tab/>
            </w:r>
            <w:r>
              <w:rPr>
                <w:webHidden/>
              </w:rPr>
              <w:fldChar w:fldCharType="begin"/>
            </w:r>
            <w:r>
              <w:rPr>
                <w:webHidden/>
              </w:rPr>
              <w:instrText xml:space="preserve"> PAGEREF _Toc96088979 \h </w:instrText>
            </w:r>
            <w:r>
              <w:rPr>
                <w:webHidden/>
              </w:rPr>
            </w:r>
            <w:r>
              <w:rPr>
                <w:webHidden/>
              </w:rPr>
              <w:fldChar w:fldCharType="separate"/>
            </w:r>
            <w:r>
              <w:rPr>
                <w:webHidden/>
              </w:rPr>
              <w:t>4</w:t>
            </w:r>
            <w:r>
              <w:rPr>
                <w:webHidden/>
              </w:rPr>
              <w:fldChar w:fldCharType="end"/>
            </w:r>
          </w:hyperlink>
        </w:p>
        <w:p w14:paraId="249A4D79" w14:textId="133F4531" w:rsidR="00615F70" w:rsidRDefault="00615F70">
          <w:pPr>
            <w:pStyle w:val="TOC3"/>
            <w:rPr>
              <w:sz w:val="22"/>
              <w:lang w:eastAsia="en-GB"/>
            </w:rPr>
          </w:pPr>
          <w:hyperlink w:anchor="_Toc96088980" w:history="1">
            <w:r w:rsidRPr="007B69F7">
              <w:rPr>
                <w:rStyle w:val="Hyperlink"/>
              </w:rPr>
              <w:t>1.1.2</w:t>
            </w:r>
            <w:r>
              <w:rPr>
                <w:sz w:val="22"/>
                <w:lang w:eastAsia="en-GB"/>
              </w:rPr>
              <w:tab/>
            </w:r>
            <w:r w:rsidRPr="007B69F7">
              <w:rPr>
                <w:rStyle w:val="Hyperlink"/>
              </w:rPr>
              <w:t>Computational Methods</w:t>
            </w:r>
            <w:r>
              <w:rPr>
                <w:webHidden/>
              </w:rPr>
              <w:tab/>
            </w:r>
            <w:r>
              <w:rPr>
                <w:webHidden/>
              </w:rPr>
              <w:fldChar w:fldCharType="begin"/>
            </w:r>
            <w:r>
              <w:rPr>
                <w:webHidden/>
              </w:rPr>
              <w:instrText xml:space="preserve"> PAGEREF _Toc96088980 \h </w:instrText>
            </w:r>
            <w:r>
              <w:rPr>
                <w:webHidden/>
              </w:rPr>
            </w:r>
            <w:r>
              <w:rPr>
                <w:webHidden/>
              </w:rPr>
              <w:fldChar w:fldCharType="separate"/>
            </w:r>
            <w:r>
              <w:rPr>
                <w:webHidden/>
              </w:rPr>
              <w:t>5</w:t>
            </w:r>
            <w:r>
              <w:rPr>
                <w:webHidden/>
              </w:rPr>
              <w:fldChar w:fldCharType="end"/>
            </w:r>
          </w:hyperlink>
        </w:p>
        <w:p w14:paraId="4E9AE56F" w14:textId="58622F7C" w:rsidR="00615F70" w:rsidRDefault="00615F70">
          <w:pPr>
            <w:pStyle w:val="TOC2"/>
            <w:tabs>
              <w:tab w:val="left" w:pos="880"/>
              <w:tab w:val="right" w:leader="dot" w:pos="9016"/>
            </w:tabs>
            <w:rPr>
              <w:noProof/>
              <w:sz w:val="22"/>
              <w:lang w:eastAsia="en-GB"/>
            </w:rPr>
          </w:pPr>
          <w:hyperlink w:anchor="_Toc96088981" w:history="1">
            <w:r w:rsidRPr="007B69F7">
              <w:rPr>
                <w:rStyle w:val="Hyperlink"/>
                <w:noProof/>
              </w:rPr>
              <w:t>1.2</w:t>
            </w:r>
            <w:r>
              <w:rPr>
                <w:noProof/>
                <w:sz w:val="22"/>
                <w:lang w:eastAsia="en-GB"/>
              </w:rPr>
              <w:tab/>
            </w:r>
            <w:r w:rsidRPr="007B69F7">
              <w:rPr>
                <w:rStyle w:val="Hyperlink"/>
                <w:noProof/>
              </w:rPr>
              <w:t>Stakeholders</w:t>
            </w:r>
            <w:r>
              <w:rPr>
                <w:noProof/>
                <w:webHidden/>
              </w:rPr>
              <w:tab/>
            </w:r>
            <w:r>
              <w:rPr>
                <w:noProof/>
                <w:webHidden/>
              </w:rPr>
              <w:fldChar w:fldCharType="begin"/>
            </w:r>
            <w:r>
              <w:rPr>
                <w:noProof/>
                <w:webHidden/>
              </w:rPr>
              <w:instrText xml:space="preserve"> PAGEREF _Toc96088981 \h </w:instrText>
            </w:r>
            <w:r>
              <w:rPr>
                <w:noProof/>
                <w:webHidden/>
              </w:rPr>
            </w:r>
            <w:r>
              <w:rPr>
                <w:noProof/>
                <w:webHidden/>
              </w:rPr>
              <w:fldChar w:fldCharType="separate"/>
            </w:r>
            <w:r>
              <w:rPr>
                <w:noProof/>
                <w:webHidden/>
              </w:rPr>
              <w:t>6</w:t>
            </w:r>
            <w:r>
              <w:rPr>
                <w:noProof/>
                <w:webHidden/>
              </w:rPr>
              <w:fldChar w:fldCharType="end"/>
            </w:r>
          </w:hyperlink>
        </w:p>
        <w:p w14:paraId="2760C24B" w14:textId="443592BE" w:rsidR="00615F70" w:rsidRDefault="00615F70">
          <w:pPr>
            <w:pStyle w:val="TOC3"/>
            <w:rPr>
              <w:sz w:val="22"/>
              <w:lang w:eastAsia="en-GB"/>
            </w:rPr>
          </w:pPr>
          <w:hyperlink w:anchor="_Toc96088982" w:history="1">
            <w:r w:rsidRPr="007B69F7">
              <w:rPr>
                <w:rStyle w:val="Hyperlink"/>
              </w:rPr>
              <w:t>1.2.1</w:t>
            </w:r>
            <w:r>
              <w:rPr>
                <w:sz w:val="22"/>
                <w:lang w:eastAsia="en-GB"/>
              </w:rPr>
              <w:tab/>
            </w:r>
            <w:r w:rsidRPr="007B69F7">
              <w:rPr>
                <w:rStyle w:val="Hyperlink"/>
              </w:rPr>
              <w:t>Stakeholder Identification</w:t>
            </w:r>
            <w:r>
              <w:rPr>
                <w:webHidden/>
              </w:rPr>
              <w:tab/>
            </w:r>
            <w:r>
              <w:rPr>
                <w:webHidden/>
              </w:rPr>
              <w:fldChar w:fldCharType="begin"/>
            </w:r>
            <w:r>
              <w:rPr>
                <w:webHidden/>
              </w:rPr>
              <w:instrText xml:space="preserve"> PAGEREF _Toc96088982 \h </w:instrText>
            </w:r>
            <w:r>
              <w:rPr>
                <w:webHidden/>
              </w:rPr>
            </w:r>
            <w:r>
              <w:rPr>
                <w:webHidden/>
              </w:rPr>
              <w:fldChar w:fldCharType="separate"/>
            </w:r>
            <w:r>
              <w:rPr>
                <w:webHidden/>
              </w:rPr>
              <w:t>6</w:t>
            </w:r>
            <w:r>
              <w:rPr>
                <w:webHidden/>
              </w:rPr>
              <w:fldChar w:fldCharType="end"/>
            </w:r>
          </w:hyperlink>
        </w:p>
        <w:p w14:paraId="460A9176" w14:textId="4A39E0C1" w:rsidR="00615F70" w:rsidRDefault="00615F70">
          <w:pPr>
            <w:pStyle w:val="TOC3"/>
            <w:rPr>
              <w:sz w:val="22"/>
              <w:lang w:eastAsia="en-GB"/>
            </w:rPr>
          </w:pPr>
          <w:hyperlink w:anchor="_Toc96088983" w:history="1">
            <w:r w:rsidRPr="007B69F7">
              <w:rPr>
                <w:rStyle w:val="Hyperlink"/>
              </w:rPr>
              <w:t>1.2.2</w:t>
            </w:r>
            <w:r>
              <w:rPr>
                <w:sz w:val="22"/>
                <w:lang w:eastAsia="en-GB"/>
              </w:rPr>
              <w:tab/>
            </w:r>
            <w:r w:rsidRPr="007B69F7">
              <w:rPr>
                <w:rStyle w:val="Hyperlink"/>
              </w:rPr>
              <w:t>Interview with Ethan S</w:t>
            </w:r>
            <w:r>
              <w:rPr>
                <w:webHidden/>
              </w:rPr>
              <w:tab/>
            </w:r>
            <w:r>
              <w:rPr>
                <w:webHidden/>
              </w:rPr>
              <w:fldChar w:fldCharType="begin"/>
            </w:r>
            <w:r>
              <w:rPr>
                <w:webHidden/>
              </w:rPr>
              <w:instrText xml:space="preserve"> PAGEREF _Toc96088983 \h </w:instrText>
            </w:r>
            <w:r>
              <w:rPr>
                <w:webHidden/>
              </w:rPr>
            </w:r>
            <w:r>
              <w:rPr>
                <w:webHidden/>
              </w:rPr>
              <w:fldChar w:fldCharType="separate"/>
            </w:r>
            <w:r>
              <w:rPr>
                <w:webHidden/>
              </w:rPr>
              <w:t>7</w:t>
            </w:r>
            <w:r>
              <w:rPr>
                <w:webHidden/>
              </w:rPr>
              <w:fldChar w:fldCharType="end"/>
            </w:r>
          </w:hyperlink>
        </w:p>
        <w:p w14:paraId="1E7B2A05" w14:textId="12E2BB36" w:rsidR="00615F70" w:rsidRDefault="00615F70">
          <w:pPr>
            <w:pStyle w:val="TOC3"/>
            <w:rPr>
              <w:sz w:val="22"/>
              <w:lang w:eastAsia="en-GB"/>
            </w:rPr>
          </w:pPr>
          <w:hyperlink w:anchor="_Toc96088984" w:history="1">
            <w:r w:rsidRPr="007B69F7">
              <w:rPr>
                <w:rStyle w:val="Hyperlink"/>
              </w:rPr>
              <w:t>1.2.3</w:t>
            </w:r>
            <w:r>
              <w:rPr>
                <w:sz w:val="22"/>
                <w:lang w:eastAsia="en-GB"/>
              </w:rPr>
              <w:tab/>
            </w:r>
            <w:r w:rsidRPr="007B69F7">
              <w:rPr>
                <w:rStyle w:val="Hyperlink"/>
              </w:rPr>
              <w:t>General Stakeholder Survey</w:t>
            </w:r>
            <w:r>
              <w:rPr>
                <w:webHidden/>
              </w:rPr>
              <w:tab/>
            </w:r>
            <w:r>
              <w:rPr>
                <w:webHidden/>
              </w:rPr>
              <w:fldChar w:fldCharType="begin"/>
            </w:r>
            <w:r>
              <w:rPr>
                <w:webHidden/>
              </w:rPr>
              <w:instrText xml:space="preserve"> PAGEREF _Toc96088984 \h </w:instrText>
            </w:r>
            <w:r>
              <w:rPr>
                <w:webHidden/>
              </w:rPr>
            </w:r>
            <w:r>
              <w:rPr>
                <w:webHidden/>
              </w:rPr>
              <w:fldChar w:fldCharType="separate"/>
            </w:r>
            <w:r>
              <w:rPr>
                <w:webHidden/>
              </w:rPr>
              <w:t>9</w:t>
            </w:r>
            <w:r>
              <w:rPr>
                <w:webHidden/>
              </w:rPr>
              <w:fldChar w:fldCharType="end"/>
            </w:r>
          </w:hyperlink>
        </w:p>
        <w:p w14:paraId="7607C699" w14:textId="620311E6" w:rsidR="00615F70" w:rsidRDefault="00615F70">
          <w:pPr>
            <w:pStyle w:val="TOC2"/>
            <w:tabs>
              <w:tab w:val="left" w:pos="880"/>
              <w:tab w:val="right" w:leader="dot" w:pos="9016"/>
            </w:tabs>
            <w:rPr>
              <w:noProof/>
              <w:sz w:val="22"/>
              <w:lang w:eastAsia="en-GB"/>
            </w:rPr>
          </w:pPr>
          <w:hyperlink w:anchor="_Toc96088985" w:history="1">
            <w:r w:rsidRPr="007B69F7">
              <w:rPr>
                <w:rStyle w:val="Hyperlink"/>
                <w:noProof/>
              </w:rPr>
              <w:t>1.3</w:t>
            </w:r>
            <w:r>
              <w:rPr>
                <w:noProof/>
                <w:sz w:val="22"/>
                <w:lang w:eastAsia="en-GB"/>
              </w:rPr>
              <w:tab/>
            </w:r>
            <w:r w:rsidRPr="007B69F7">
              <w:rPr>
                <w:rStyle w:val="Hyperlink"/>
                <w:noProof/>
              </w:rPr>
              <w:t>Research</w:t>
            </w:r>
            <w:r>
              <w:rPr>
                <w:noProof/>
                <w:webHidden/>
              </w:rPr>
              <w:tab/>
            </w:r>
            <w:r>
              <w:rPr>
                <w:noProof/>
                <w:webHidden/>
              </w:rPr>
              <w:fldChar w:fldCharType="begin"/>
            </w:r>
            <w:r>
              <w:rPr>
                <w:noProof/>
                <w:webHidden/>
              </w:rPr>
              <w:instrText xml:space="preserve"> PAGEREF _Toc96088985 \h </w:instrText>
            </w:r>
            <w:r>
              <w:rPr>
                <w:noProof/>
                <w:webHidden/>
              </w:rPr>
            </w:r>
            <w:r>
              <w:rPr>
                <w:noProof/>
                <w:webHidden/>
              </w:rPr>
              <w:fldChar w:fldCharType="separate"/>
            </w:r>
            <w:r>
              <w:rPr>
                <w:noProof/>
                <w:webHidden/>
              </w:rPr>
              <w:t>14</w:t>
            </w:r>
            <w:r>
              <w:rPr>
                <w:noProof/>
                <w:webHidden/>
              </w:rPr>
              <w:fldChar w:fldCharType="end"/>
            </w:r>
          </w:hyperlink>
        </w:p>
        <w:p w14:paraId="235AD20C" w14:textId="2194C0B1" w:rsidR="00615F70" w:rsidRDefault="00615F70">
          <w:pPr>
            <w:pStyle w:val="TOC3"/>
            <w:rPr>
              <w:sz w:val="22"/>
              <w:lang w:eastAsia="en-GB"/>
            </w:rPr>
          </w:pPr>
          <w:hyperlink w:anchor="_Toc96088986" w:history="1">
            <w:r w:rsidRPr="007B69F7">
              <w:rPr>
                <w:rStyle w:val="Hyperlink"/>
              </w:rPr>
              <w:t>1.3.1</w:t>
            </w:r>
            <w:r>
              <w:rPr>
                <w:sz w:val="22"/>
                <w:lang w:eastAsia="en-GB"/>
              </w:rPr>
              <w:tab/>
            </w:r>
            <w:r w:rsidRPr="007B69F7">
              <w:rPr>
                <w:rStyle w:val="Hyperlink"/>
              </w:rPr>
              <w:t>Discord</w:t>
            </w:r>
            <w:r>
              <w:rPr>
                <w:webHidden/>
              </w:rPr>
              <w:tab/>
            </w:r>
            <w:r>
              <w:rPr>
                <w:webHidden/>
              </w:rPr>
              <w:fldChar w:fldCharType="begin"/>
            </w:r>
            <w:r>
              <w:rPr>
                <w:webHidden/>
              </w:rPr>
              <w:instrText xml:space="preserve"> PAGEREF _Toc96088986 \h </w:instrText>
            </w:r>
            <w:r>
              <w:rPr>
                <w:webHidden/>
              </w:rPr>
            </w:r>
            <w:r>
              <w:rPr>
                <w:webHidden/>
              </w:rPr>
              <w:fldChar w:fldCharType="separate"/>
            </w:r>
            <w:r>
              <w:rPr>
                <w:webHidden/>
              </w:rPr>
              <w:t>14</w:t>
            </w:r>
            <w:r>
              <w:rPr>
                <w:webHidden/>
              </w:rPr>
              <w:fldChar w:fldCharType="end"/>
            </w:r>
          </w:hyperlink>
        </w:p>
        <w:p w14:paraId="6E38D093" w14:textId="62E9FF1F" w:rsidR="00615F70" w:rsidRDefault="00615F70">
          <w:pPr>
            <w:pStyle w:val="TOC3"/>
            <w:rPr>
              <w:sz w:val="22"/>
              <w:lang w:eastAsia="en-GB"/>
            </w:rPr>
          </w:pPr>
          <w:hyperlink w:anchor="_Toc96088987" w:history="1">
            <w:r w:rsidRPr="007B69F7">
              <w:rPr>
                <w:rStyle w:val="Hyperlink"/>
              </w:rPr>
              <w:t>1.3.2</w:t>
            </w:r>
            <w:r>
              <w:rPr>
                <w:sz w:val="22"/>
                <w:lang w:eastAsia="en-GB"/>
              </w:rPr>
              <w:tab/>
            </w:r>
            <w:r w:rsidRPr="007B69F7">
              <w:rPr>
                <w:rStyle w:val="Hyperlink"/>
              </w:rPr>
              <w:t>Internet Relay Chat (IRC)</w:t>
            </w:r>
            <w:r>
              <w:rPr>
                <w:webHidden/>
              </w:rPr>
              <w:tab/>
            </w:r>
            <w:r>
              <w:rPr>
                <w:webHidden/>
              </w:rPr>
              <w:fldChar w:fldCharType="begin"/>
            </w:r>
            <w:r>
              <w:rPr>
                <w:webHidden/>
              </w:rPr>
              <w:instrText xml:space="preserve"> PAGEREF _Toc96088987 \h </w:instrText>
            </w:r>
            <w:r>
              <w:rPr>
                <w:webHidden/>
              </w:rPr>
            </w:r>
            <w:r>
              <w:rPr>
                <w:webHidden/>
              </w:rPr>
              <w:fldChar w:fldCharType="separate"/>
            </w:r>
            <w:r>
              <w:rPr>
                <w:webHidden/>
              </w:rPr>
              <w:t>17</w:t>
            </w:r>
            <w:r>
              <w:rPr>
                <w:webHidden/>
              </w:rPr>
              <w:fldChar w:fldCharType="end"/>
            </w:r>
          </w:hyperlink>
        </w:p>
        <w:p w14:paraId="14A69CC7" w14:textId="107F7885" w:rsidR="00615F70" w:rsidRDefault="00615F70">
          <w:pPr>
            <w:pStyle w:val="TOC3"/>
            <w:rPr>
              <w:sz w:val="22"/>
              <w:lang w:eastAsia="en-GB"/>
            </w:rPr>
          </w:pPr>
          <w:hyperlink w:anchor="_Toc96088988" w:history="1">
            <w:r w:rsidRPr="007B69F7">
              <w:rPr>
                <w:rStyle w:val="Hyperlink"/>
              </w:rPr>
              <w:t>1.3.3</w:t>
            </w:r>
            <w:r>
              <w:rPr>
                <w:sz w:val="22"/>
                <w:lang w:eastAsia="en-GB"/>
              </w:rPr>
              <w:tab/>
            </w:r>
            <w:r w:rsidRPr="007B69F7">
              <w:rPr>
                <w:rStyle w:val="Hyperlink"/>
              </w:rPr>
              <w:t>Telegram</w:t>
            </w:r>
            <w:r>
              <w:rPr>
                <w:webHidden/>
              </w:rPr>
              <w:tab/>
            </w:r>
            <w:r>
              <w:rPr>
                <w:webHidden/>
              </w:rPr>
              <w:fldChar w:fldCharType="begin"/>
            </w:r>
            <w:r>
              <w:rPr>
                <w:webHidden/>
              </w:rPr>
              <w:instrText xml:space="preserve"> PAGEREF _Toc96088988 \h </w:instrText>
            </w:r>
            <w:r>
              <w:rPr>
                <w:webHidden/>
              </w:rPr>
            </w:r>
            <w:r>
              <w:rPr>
                <w:webHidden/>
              </w:rPr>
              <w:fldChar w:fldCharType="separate"/>
            </w:r>
            <w:r>
              <w:rPr>
                <w:webHidden/>
              </w:rPr>
              <w:t>19</w:t>
            </w:r>
            <w:r>
              <w:rPr>
                <w:webHidden/>
              </w:rPr>
              <w:fldChar w:fldCharType="end"/>
            </w:r>
          </w:hyperlink>
        </w:p>
        <w:p w14:paraId="56D93E0E" w14:textId="0DC5A492" w:rsidR="00615F70" w:rsidRDefault="00615F70">
          <w:pPr>
            <w:pStyle w:val="TOC3"/>
            <w:rPr>
              <w:sz w:val="22"/>
              <w:lang w:eastAsia="en-GB"/>
            </w:rPr>
          </w:pPr>
          <w:hyperlink w:anchor="_Toc96088989" w:history="1">
            <w:r w:rsidRPr="007B69F7">
              <w:rPr>
                <w:rStyle w:val="Hyperlink"/>
              </w:rPr>
              <w:t>1.3.4</w:t>
            </w:r>
            <w:r>
              <w:rPr>
                <w:sz w:val="22"/>
                <w:lang w:eastAsia="en-GB"/>
              </w:rPr>
              <w:tab/>
            </w:r>
            <w:r w:rsidRPr="007B69F7">
              <w:rPr>
                <w:rStyle w:val="Hyperlink"/>
              </w:rPr>
              <w:t>WhatsApp</w:t>
            </w:r>
            <w:r>
              <w:rPr>
                <w:webHidden/>
              </w:rPr>
              <w:tab/>
            </w:r>
            <w:r>
              <w:rPr>
                <w:webHidden/>
              </w:rPr>
              <w:fldChar w:fldCharType="begin"/>
            </w:r>
            <w:r>
              <w:rPr>
                <w:webHidden/>
              </w:rPr>
              <w:instrText xml:space="preserve"> PAGEREF _Toc96088989 \h </w:instrText>
            </w:r>
            <w:r>
              <w:rPr>
                <w:webHidden/>
              </w:rPr>
            </w:r>
            <w:r>
              <w:rPr>
                <w:webHidden/>
              </w:rPr>
              <w:fldChar w:fldCharType="separate"/>
            </w:r>
            <w:r>
              <w:rPr>
                <w:webHidden/>
              </w:rPr>
              <w:t>20</w:t>
            </w:r>
            <w:r>
              <w:rPr>
                <w:webHidden/>
              </w:rPr>
              <w:fldChar w:fldCharType="end"/>
            </w:r>
          </w:hyperlink>
        </w:p>
        <w:p w14:paraId="672E8F07" w14:textId="25116B37" w:rsidR="00615F70" w:rsidRDefault="00615F70">
          <w:pPr>
            <w:pStyle w:val="TOC2"/>
            <w:tabs>
              <w:tab w:val="left" w:pos="880"/>
              <w:tab w:val="right" w:leader="dot" w:pos="9016"/>
            </w:tabs>
            <w:rPr>
              <w:noProof/>
              <w:sz w:val="22"/>
              <w:lang w:eastAsia="en-GB"/>
            </w:rPr>
          </w:pPr>
          <w:hyperlink w:anchor="_Toc96088990" w:history="1">
            <w:r w:rsidRPr="007B69F7">
              <w:rPr>
                <w:rStyle w:val="Hyperlink"/>
                <w:noProof/>
              </w:rPr>
              <w:t>1.4</w:t>
            </w:r>
            <w:r>
              <w:rPr>
                <w:noProof/>
                <w:sz w:val="22"/>
                <w:lang w:eastAsia="en-GB"/>
              </w:rPr>
              <w:tab/>
            </w:r>
            <w:r w:rsidRPr="007B69F7">
              <w:rPr>
                <w:rStyle w:val="Hyperlink"/>
                <w:noProof/>
              </w:rPr>
              <w:t>Solution Scope</w:t>
            </w:r>
            <w:r>
              <w:rPr>
                <w:noProof/>
                <w:webHidden/>
              </w:rPr>
              <w:tab/>
            </w:r>
            <w:r>
              <w:rPr>
                <w:noProof/>
                <w:webHidden/>
              </w:rPr>
              <w:fldChar w:fldCharType="begin"/>
            </w:r>
            <w:r>
              <w:rPr>
                <w:noProof/>
                <w:webHidden/>
              </w:rPr>
              <w:instrText xml:space="preserve"> PAGEREF _Toc96088990 \h </w:instrText>
            </w:r>
            <w:r>
              <w:rPr>
                <w:noProof/>
                <w:webHidden/>
              </w:rPr>
            </w:r>
            <w:r>
              <w:rPr>
                <w:noProof/>
                <w:webHidden/>
              </w:rPr>
              <w:fldChar w:fldCharType="separate"/>
            </w:r>
            <w:r>
              <w:rPr>
                <w:noProof/>
                <w:webHidden/>
              </w:rPr>
              <w:t>21</w:t>
            </w:r>
            <w:r>
              <w:rPr>
                <w:noProof/>
                <w:webHidden/>
              </w:rPr>
              <w:fldChar w:fldCharType="end"/>
            </w:r>
          </w:hyperlink>
        </w:p>
        <w:p w14:paraId="0031E79F" w14:textId="1F7189BC" w:rsidR="00615F70" w:rsidRDefault="00615F70">
          <w:pPr>
            <w:pStyle w:val="TOC3"/>
            <w:rPr>
              <w:sz w:val="22"/>
              <w:lang w:eastAsia="en-GB"/>
            </w:rPr>
          </w:pPr>
          <w:hyperlink w:anchor="_Toc96088991" w:history="1">
            <w:r w:rsidRPr="007B69F7">
              <w:rPr>
                <w:rStyle w:val="Hyperlink"/>
              </w:rPr>
              <w:t>1.4.1</w:t>
            </w:r>
            <w:r>
              <w:rPr>
                <w:sz w:val="22"/>
                <w:lang w:eastAsia="en-GB"/>
              </w:rPr>
              <w:tab/>
            </w:r>
            <w:r w:rsidRPr="007B69F7">
              <w:rPr>
                <w:rStyle w:val="Hyperlink"/>
              </w:rPr>
              <w:t>Essential Features</w:t>
            </w:r>
            <w:r>
              <w:rPr>
                <w:webHidden/>
              </w:rPr>
              <w:tab/>
            </w:r>
            <w:r>
              <w:rPr>
                <w:webHidden/>
              </w:rPr>
              <w:fldChar w:fldCharType="begin"/>
            </w:r>
            <w:r>
              <w:rPr>
                <w:webHidden/>
              </w:rPr>
              <w:instrText xml:space="preserve"> PAGEREF _Toc96088991 \h </w:instrText>
            </w:r>
            <w:r>
              <w:rPr>
                <w:webHidden/>
              </w:rPr>
            </w:r>
            <w:r>
              <w:rPr>
                <w:webHidden/>
              </w:rPr>
              <w:fldChar w:fldCharType="separate"/>
            </w:r>
            <w:r>
              <w:rPr>
                <w:webHidden/>
              </w:rPr>
              <w:t>21</w:t>
            </w:r>
            <w:r>
              <w:rPr>
                <w:webHidden/>
              </w:rPr>
              <w:fldChar w:fldCharType="end"/>
            </w:r>
          </w:hyperlink>
        </w:p>
        <w:p w14:paraId="158F7DB4" w14:textId="1FA26B25" w:rsidR="00615F70" w:rsidRDefault="00615F70">
          <w:pPr>
            <w:pStyle w:val="TOC3"/>
            <w:rPr>
              <w:sz w:val="22"/>
              <w:lang w:eastAsia="en-GB"/>
            </w:rPr>
          </w:pPr>
          <w:hyperlink w:anchor="_Toc96088992" w:history="1">
            <w:r w:rsidRPr="007B69F7">
              <w:rPr>
                <w:rStyle w:val="Hyperlink"/>
              </w:rPr>
              <w:t>1.4.2</w:t>
            </w:r>
            <w:r>
              <w:rPr>
                <w:sz w:val="22"/>
                <w:lang w:eastAsia="en-GB"/>
              </w:rPr>
              <w:tab/>
            </w:r>
            <w:r w:rsidRPr="007B69F7">
              <w:rPr>
                <w:rStyle w:val="Hyperlink"/>
              </w:rPr>
              <w:t>Identifying Limitations</w:t>
            </w:r>
            <w:r>
              <w:rPr>
                <w:webHidden/>
              </w:rPr>
              <w:tab/>
            </w:r>
            <w:r>
              <w:rPr>
                <w:webHidden/>
              </w:rPr>
              <w:fldChar w:fldCharType="begin"/>
            </w:r>
            <w:r>
              <w:rPr>
                <w:webHidden/>
              </w:rPr>
              <w:instrText xml:space="preserve"> PAGEREF _Toc96088992 \h </w:instrText>
            </w:r>
            <w:r>
              <w:rPr>
                <w:webHidden/>
              </w:rPr>
            </w:r>
            <w:r>
              <w:rPr>
                <w:webHidden/>
              </w:rPr>
              <w:fldChar w:fldCharType="separate"/>
            </w:r>
            <w:r>
              <w:rPr>
                <w:webHidden/>
              </w:rPr>
              <w:t>22</w:t>
            </w:r>
            <w:r>
              <w:rPr>
                <w:webHidden/>
              </w:rPr>
              <w:fldChar w:fldCharType="end"/>
            </w:r>
          </w:hyperlink>
        </w:p>
        <w:p w14:paraId="3CD62C0C" w14:textId="08663060" w:rsidR="00615F70" w:rsidRDefault="00615F70">
          <w:pPr>
            <w:pStyle w:val="TOC2"/>
            <w:tabs>
              <w:tab w:val="left" w:pos="880"/>
              <w:tab w:val="right" w:leader="dot" w:pos="9016"/>
            </w:tabs>
            <w:rPr>
              <w:noProof/>
              <w:sz w:val="22"/>
              <w:lang w:eastAsia="en-GB"/>
            </w:rPr>
          </w:pPr>
          <w:hyperlink w:anchor="_Toc96088993" w:history="1">
            <w:r w:rsidRPr="007B69F7">
              <w:rPr>
                <w:rStyle w:val="Hyperlink"/>
                <w:noProof/>
              </w:rPr>
              <w:t>1.5</w:t>
            </w:r>
            <w:r>
              <w:rPr>
                <w:noProof/>
                <w:sz w:val="22"/>
                <w:lang w:eastAsia="en-GB"/>
              </w:rPr>
              <w:tab/>
            </w:r>
            <w:r w:rsidRPr="007B69F7">
              <w:rPr>
                <w:rStyle w:val="Hyperlink"/>
                <w:noProof/>
              </w:rPr>
              <w:t>Requirements</w:t>
            </w:r>
            <w:r>
              <w:rPr>
                <w:noProof/>
                <w:webHidden/>
              </w:rPr>
              <w:tab/>
            </w:r>
            <w:r>
              <w:rPr>
                <w:noProof/>
                <w:webHidden/>
              </w:rPr>
              <w:fldChar w:fldCharType="begin"/>
            </w:r>
            <w:r>
              <w:rPr>
                <w:noProof/>
                <w:webHidden/>
              </w:rPr>
              <w:instrText xml:space="preserve"> PAGEREF _Toc96088993 \h </w:instrText>
            </w:r>
            <w:r>
              <w:rPr>
                <w:noProof/>
                <w:webHidden/>
              </w:rPr>
            </w:r>
            <w:r>
              <w:rPr>
                <w:noProof/>
                <w:webHidden/>
              </w:rPr>
              <w:fldChar w:fldCharType="separate"/>
            </w:r>
            <w:r>
              <w:rPr>
                <w:noProof/>
                <w:webHidden/>
              </w:rPr>
              <w:t>23</w:t>
            </w:r>
            <w:r>
              <w:rPr>
                <w:noProof/>
                <w:webHidden/>
              </w:rPr>
              <w:fldChar w:fldCharType="end"/>
            </w:r>
          </w:hyperlink>
        </w:p>
        <w:p w14:paraId="7F649F67" w14:textId="44B434AB" w:rsidR="00615F70" w:rsidRDefault="00615F70">
          <w:pPr>
            <w:pStyle w:val="TOC3"/>
            <w:rPr>
              <w:sz w:val="22"/>
              <w:lang w:eastAsia="en-GB"/>
            </w:rPr>
          </w:pPr>
          <w:hyperlink w:anchor="_Toc96088994" w:history="1">
            <w:r w:rsidRPr="007B69F7">
              <w:rPr>
                <w:rStyle w:val="Hyperlink"/>
              </w:rPr>
              <w:t>1.5.1</w:t>
            </w:r>
            <w:r>
              <w:rPr>
                <w:sz w:val="22"/>
                <w:lang w:eastAsia="en-GB"/>
              </w:rPr>
              <w:tab/>
            </w:r>
            <w:r w:rsidRPr="007B69F7">
              <w:rPr>
                <w:rStyle w:val="Hyperlink"/>
              </w:rPr>
              <w:t>Stakeholder</w:t>
            </w:r>
            <w:r>
              <w:rPr>
                <w:webHidden/>
              </w:rPr>
              <w:tab/>
            </w:r>
            <w:r>
              <w:rPr>
                <w:webHidden/>
              </w:rPr>
              <w:fldChar w:fldCharType="begin"/>
            </w:r>
            <w:r>
              <w:rPr>
                <w:webHidden/>
              </w:rPr>
              <w:instrText xml:space="preserve"> PAGEREF _Toc96088994 \h </w:instrText>
            </w:r>
            <w:r>
              <w:rPr>
                <w:webHidden/>
              </w:rPr>
            </w:r>
            <w:r>
              <w:rPr>
                <w:webHidden/>
              </w:rPr>
              <w:fldChar w:fldCharType="separate"/>
            </w:r>
            <w:r>
              <w:rPr>
                <w:webHidden/>
              </w:rPr>
              <w:t>23</w:t>
            </w:r>
            <w:r>
              <w:rPr>
                <w:webHidden/>
              </w:rPr>
              <w:fldChar w:fldCharType="end"/>
            </w:r>
          </w:hyperlink>
        </w:p>
        <w:p w14:paraId="52443D09" w14:textId="5AA9C243" w:rsidR="00615F70" w:rsidRDefault="00615F70">
          <w:pPr>
            <w:pStyle w:val="TOC3"/>
            <w:rPr>
              <w:sz w:val="22"/>
              <w:lang w:eastAsia="en-GB"/>
            </w:rPr>
          </w:pPr>
          <w:hyperlink w:anchor="_Toc96088995" w:history="1">
            <w:r w:rsidRPr="007B69F7">
              <w:rPr>
                <w:rStyle w:val="Hyperlink"/>
              </w:rPr>
              <w:t>1.5.2</w:t>
            </w:r>
            <w:r>
              <w:rPr>
                <w:sz w:val="22"/>
                <w:lang w:eastAsia="en-GB"/>
              </w:rPr>
              <w:tab/>
            </w:r>
            <w:r w:rsidRPr="007B69F7">
              <w:rPr>
                <w:rStyle w:val="Hyperlink"/>
              </w:rPr>
              <w:t>Software</w:t>
            </w:r>
            <w:r>
              <w:rPr>
                <w:webHidden/>
              </w:rPr>
              <w:tab/>
            </w:r>
            <w:r>
              <w:rPr>
                <w:webHidden/>
              </w:rPr>
              <w:fldChar w:fldCharType="begin"/>
            </w:r>
            <w:r>
              <w:rPr>
                <w:webHidden/>
              </w:rPr>
              <w:instrText xml:space="preserve"> PAGEREF _Toc96088995 \h </w:instrText>
            </w:r>
            <w:r>
              <w:rPr>
                <w:webHidden/>
              </w:rPr>
            </w:r>
            <w:r>
              <w:rPr>
                <w:webHidden/>
              </w:rPr>
              <w:fldChar w:fldCharType="separate"/>
            </w:r>
            <w:r>
              <w:rPr>
                <w:webHidden/>
              </w:rPr>
              <w:t>24</w:t>
            </w:r>
            <w:r>
              <w:rPr>
                <w:webHidden/>
              </w:rPr>
              <w:fldChar w:fldCharType="end"/>
            </w:r>
          </w:hyperlink>
        </w:p>
        <w:p w14:paraId="1EE65D9C" w14:textId="2C829912" w:rsidR="00615F70" w:rsidRDefault="00615F70">
          <w:pPr>
            <w:pStyle w:val="TOC2"/>
            <w:tabs>
              <w:tab w:val="left" w:pos="880"/>
              <w:tab w:val="right" w:leader="dot" w:pos="9016"/>
            </w:tabs>
            <w:rPr>
              <w:noProof/>
              <w:sz w:val="22"/>
              <w:lang w:eastAsia="en-GB"/>
            </w:rPr>
          </w:pPr>
          <w:hyperlink w:anchor="_Toc96088996" w:history="1">
            <w:r w:rsidRPr="007B69F7">
              <w:rPr>
                <w:rStyle w:val="Hyperlink"/>
                <w:noProof/>
              </w:rPr>
              <w:t>1.6</w:t>
            </w:r>
            <w:r>
              <w:rPr>
                <w:noProof/>
                <w:sz w:val="22"/>
                <w:lang w:eastAsia="en-GB"/>
              </w:rPr>
              <w:tab/>
            </w:r>
            <w:r w:rsidRPr="007B69F7">
              <w:rPr>
                <w:rStyle w:val="Hyperlink"/>
                <w:noProof/>
              </w:rPr>
              <w:t>Success Criteria</w:t>
            </w:r>
            <w:r>
              <w:rPr>
                <w:noProof/>
                <w:webHidden/>
              </w:rPr>
              <w:tab/>
            </w:r>
            <w:r>
              <w:rPr>
                <w:noProof/>
                <w:webHidden/>
              </w:rPr>
              <w:fldChar w:fldCharType="begin"/>
            </w:r>
            <w:r>
              <w:rPr>
                <w:noProof/>
                <w:webHidden/>
              </w:rPr>
              <w:instrText xml:space="preserve"> PAGEREF _Toc96088996 \h </w:instrText>
            </w:r>
            <w:r>
              <w:rPr>
                <w:noProof/>
                <w:webHidden/>
              </w:rPr>
            </w:r>
            <w:r>
              <w:rPr>
                <w:noProof/>
                <w:webHidden/>
              </w:rPr>
              <w:fldChar w:fldCharType="separate"/>
            </w:r>
            <w:r>
              <w:rPr>
                <w:noProof/>
                <w:webHidden/>
              </w:rPr>
              <w:t>25</w:t>
            </w:r>
            <w:r>
              <w:rPr>
                <w:noProof/>
                <w:webHidden/>
              </w:rPr>
              <w:fldChar w:fldCharType="end"/>
            </w:r>
          </w:hyperlink>
        </w:p>
        <w:p w14:paraId="06A1ED43" w14:textId="4B7ED238" w:rsidR="00615F70" w:rsidRDefault="00615F70">
          <w:pPr>
            <w:pStyle w:val="TOC1"/>
            <w:rPr>
              <w:sz w:val="22"/>
              <w:lang w:eastAsia="en-GB"/>
            </w:rPr>
          </w:pPr>
          <w:hyperlink w:anchor="_Toc96088997" w:history="1">
            <w:r w:rsidRPr="007B69F7">
              <w:rPr>
                <w:rStyle w:val="Hyperlink"/>
              </w:rPr>
              <w:t>2</w:t>
            </w:r>
            <w:r>
              <w:rPr>
                <w:sz w:val="22"/>
                <w:lang w:eastAsia="en-GB"/>
              </w:rPr>
              <w:tab/>
            </w:r>
            <w:r w:rsidRPr="007B69F7">
              <w:rPr>
                <w:rStyle w:val="Hyperlink"/>
              </w:rPr>
              <w:t>Design</w:t>
            </w:r>
            <w:r>
              <w:rPr>
                <w:webHidden/>
              </w:rPr>
              <w:tab/>
            </w:r>
            <w:r>
              <w:rPr>
                <w:webHidden/>
              </w:rPr>
              <w:fldChar w:fldCharType="begin"/>
            </w:r>
            <w:r>
              <w:rPr>
                <w:webHidden/>
              </w:rPr>
              <w:instrText xml:space="preserve"> PAGEREF _Toc96088997 \h </w:instrText>
            </w:r>
            <w:r>
              <w:rPr>
                <w:webHidden/>
              </w:rPr>
            </w:r>
            <w:r>
              <w:rPr>
                <w:webHidden/>
              </w:rPr>
              <w:fldChar w:fldCharType="separate"/>
            </w:r>
            <w:r>
              <w:rPr>
                <w:webHidden/>
              </w:rPr>
              <w:t>27</w:t>
            </w:r>
            <w:r>
              <w:rPr>
                <w:webHidden/>
              </w:rPr>
              <w:fldChar w:fldCharType="end"/>
            </w:r>
          </w:hyperlink>
        </w:p>
        <w:p w14:paraId="0D17D0AD" w14:textId="55423973" w:rsidR="00615F70" w:rsidRDefault="00615F70">
          <w:pPr>
            <w:pStyle w:val="TOC2"/>
            <w:tabs>
              <w:tab w:val="left" w:pos="880"/>
              <w:tab w:val="right" w:leader="dot" w:pos="9016"/>
            </w:tabs>
            <w:rPr>
              <w:noProof/>
              <w:sz w:val="22"/>
              <w:lang w:eastAsia="en-GB"/>
            </w:rPr>
          </w:pPr>
          <w:hyperlink w:anchor="_Toc96088998" w:history="1">
            <w:r w:rsidRPr="007B69F7">
              <w:rPr>
                <w:rStyle w:val="Hyperlink"/>
                <w:noProof/>
              </w:rPr>
              <w:t>2.1</w:t>
            </w:r>
            <w:r>
              <w:rPr>
                <w:noProof/>
                <w:sz w:val="22"/>
                <w:lang w:eastAsia="en-GB"/>
              </w:rPr>
              <w:tab/>
            </w:r>
            <w:r w:rsidRPr="007B69F7">
              <w:rPr>
                <w:rStyle w:val="Hyperlink"/>
                <w:noProof/>
              </w:rPr>
              <w:t>Problem Decomposition</w:t>
            </w:r>
            <w:r>
              <w:rPr>
                <w:noProof/>
                <w:webHidden/>
              </w:rPr>
              <w:tab/>
            </w:r>
            <w:r>
              <w:rPr>
                <w:noProof/>
                <w:webHidden/>
              </w:rPr>
              <w:fldChar w:fldCharType="begin"/>
            </w:r>
            <w:r>
              <w:rPr>
                <w:noProof/>
                <w:webHidden/>
              </w:rPr>
              <w:instrText xml:space="preserve"> PAGEREF _Toc96088998 \h </w:instrText>
            </w:r>
            <w:r>
              <w:rPr>
                <w:noProof/>
                <w:webHidden/>
              </w:rPr>
            </w:r>
            <w:r>
              <w:rPr>
                <w:noProof/>
                <w:webHidden/>
              </w:rPr>
              <w:fldChar w:fldCharType="separate"/>
            </w:r>
            <w:r>
              <w:rPr>
                <w:noProof/>
                <w:webHidden/>
              </w:rPr>
              <w:t>27</w:t>
            </w:r>
            <w:r>
              <w:rPr>
                <w:noProof/>
                <w:webHidden/>
              </w:rPr>
              <w:fldChar w:fldCharType="end"/>
            </w:r>
          </w:hyperlink>
        </w:p>
        <w:p w14:paraId="65AD2C33" w14:textId="2034B523" w:rsidR="00615F70" w:rsidRDefault="00615F70">
          <w:pPr>
            <w:pStyle w:val="TOC3"/>
            <w:rPr>
              <w:sz w:val="22"/>
              <w:lang w:eastAsia="en-GB"/>
            </w:rPr>
          </w:pPr>
          <w:hyperlink w:anchor="_Toc96088999" w:history="1">
            <w:r w:rsidRPr="007B69F7">
              <w:rPr>
                <w:rStyle w:val="Hyperlink"/>
              </w:rPr>
              <w:t>2.1.1</w:t>
            </w:r>
            <w:r>
              <w:rPr>
                <w:sz w:val="22"/>
                <w:lang w:eastAsia="en-GB"/>
              </w:rPr>
              <w:tab/>
            </w:r>
            <w:r w:rsidRPr="007B69F7">
              <w:rPr>
                <w:rStyle w:val="Hyperlink"/>
              </w:rPr>
              <w:t>Networking</w:t>
            </w:r>
            <w:r>
              <w:rPr>
                <w:webHidden/>
              </w:rPr>
              <w:tab/>
            </w:r>
            <w:r>
              <w:rPr>
                <w:webHidden/>
              </w:rPr>
              <w:fldChar w:fldCharType="begin"/>
            </w:r>
            <w:r>
              <w:rPr>
                <w:webHidden/>
              </w:rPr>
              <w:instrText xml:space="preserve"> PAGEREF _Toc96088999 \h </w:instrText>
            </w:r>
            <w:r>
              <w:rPr>
                <w:webHidden/>
              </w:rPr>
            </w:r>
            <w:r>
              <w:rPr>
                <w:webHidden/>
              </w:rPr>
              <w:fldChar w:fldCharType="separate"/>
            </w:r>
            <w:r>
              <w:rPr>
                <w:webHidden/>
              </w:rPr>
              <w:t>27</w:t>
            </w:r>
            <w:r>
              <w:rPr>
                <w:webHidden/>
              </w:rPr>
              <w:fldChar w:fldCharType="end"/>
            </w:r>
          </w:hyperlink>
        </w:p>
        <w:p w14:paraId="3F8598F0" w14:textId="5AB1BEA0" w:rsidR="00615F70" w:rsidRDefault="00615F70">
          <w:pPr>
            <w:pStyle w:val="TOC3"/>
            <w:rPr>
              <w:sz w:val="22"/>
              <w:lang w:eastAsia="en-GB"/>
            </w:rPr>
          </w:pPr>
          <w:hyperlink w:anchor="_Toc96089000" w:history="1">
            <w:r w:rsidRPr="007B69F7">
              <w:rPr>
                <w:rStyle w:val="Hyperlink"/>
              </w:rPr>
              <w:t>2.1.2</w:t>
            </w:r>
            <w:r>
              <w:rPr>
                <w:sz w:val="22"/>
                <w:lang w:eastAsia="en-GB"/>
              </w:rPr>
              <w:tab/>
            </w:r>
            <w:r w:rsidRPr="007B69F7">
              <w:rPr>
                <w:rStyle w:val="Hyperlink"/>
              </w:rPr>
              <w:t>Encryption</w:t>
            </w:r>
            <w:r>
              <w:rPr>
                <w:webHidden/>
              </w:rPr>
              <w:tab/>
            </w:r>
            <w:r>
              <w:rPr>
                <w:webHidden/>
              </w:rPr>
              <w:fldChar w:fldCharType="begin"/>
            </w:r>
            <w:r>
              <w:rPr>
                <w:webHidden/>
              </w:rPr>
              <w:instrText xml:space="preserve"> PAGEREF _Toc96089000 \h </w:instrText>
            </w:r>
            <w:r>
              <w:rPr>
                <w:webHidden/>
              </w:rPr>
            </w:r>
            <w:r>
              <w:rPr>
                <w:webHidden/>
              </w:rPr>
              <w:fldChar w:fldCharType="separate"/>
            </w:r>
            <w:r>
              <w:rPr>
                <w:webHidden/>
              </w:rPr>
              <w:t>29</w:t>
            </w:r>
            <w:r>
              <w:rPr>
                <w:webHidden/>
              </w:rPr>
              <w:fldChar w:fldCharType="end"/>
            </w:r>
          </w:hyperlink>
        </w:p>
        <w:p w14:paraId="0349050F" w14:textId="379A772A" w:rsidR="00615F70" w:rsidRDefault="00615F70">
          <w:pPr>
            <w:pStyle w:val="TOC3"/>
            <w:rPr>
              <w:sz w:val="22"/>
              <w:lang w:eastAsia="en-GB"/>
            </w:rPr>
          </w:pPr>
          <w:hyperlink w:anchor="_Toc96089001" w:history="1">
            <w:r w:rsidRPr="007B69F7">
              <w:rPr>
                <w:rStyle w:val="Hyperlink"/>
              </w:rPr>
              <w:t>2.1.3</w:t>
            </w:r>
            <w:r>
              <w:rPr>
                <w:sz w:val="22"/>
                <w:lang w:eastAsia="en-GB"/>
              </w:rPr>
              <w:tab/>
            </w:r>
            <w:r w:rsidRPr="007B69F7">
              <w:rPr>
                <w:rStyle w:val="Hyperlink"/>
              </w:rPr>
              <w:t>Interface</w:t>
            </w:r>
            <w:r>
              <w:rPr>
                <w:webHidden/>
              </w:rPr>
              <w:tab/>
            </w:r>
            <w:r>
              <w:rPr>
                <w:webHidden/>
              </w:rPr>
              <w:fldChar w:fldCharType="begin"/>
            </w:r>
            <w:r>
              <w:rPr>
                <w:webHidden/>
              </w:rPr>
              <w:instrText xml:space="preserve"> PAGEREF _Toc96089001 \h </w:instrText>
            </w:r>
            <w:r>
              <w:rPr>
                <w:webHidden/>
              </w:rPr>
            </w:r>
            <w:r>
              <w:rPr>
                <w:webHidden/>
              </w:rPr>
              <w:fldChar w:fldCharType="separate"/>
            </w:r>
            <w:r>
              <w:rPr>
                <w:webHidden/>
              </w:rPr>
              <w:t>30</w:t>
            </w:r>
            <w:r>
              <w:rPr>
                <w:webHidden/>
              </w:rPr>
              <w:fldChar w:fldCharType="end"/>
            </w:r>
          </w:hyperlink>
        </w:p>
        <w:p w14:paraId="2353CA12" w14:textId="6C2CADB6" w:rsidR="00615F70" w:rsidRDefault="00615F70">
          <w:pPr>
            <w:pStyle w:val="TOC3"/>
            <w:rPr>
              <w:sz w:val="22"/>
              <w:lang w:eastAsia="en-GB"/>
            </w:rPr>
          </w:pPr>
          <w:hyperlink w:anchor="_Toc96089002" w:history="1">
            <w:r w:rsidRPr="007B69F7">
              <w:rPr>
                <w:rStyle w:val="Hyperlink"/>
              </w:rPr>
              <w:t>2.1.4</w:t>
            </w:r>
            <w:r>
              <w:rPr>
                <w:sz w:val="22"/>
                <w:lang w:eastAsia="en-GB"/>
              </w:rPr>
              <w:tab/>
            </w:r>
            <w:r w:rsidRPr="007B69F7">
              <w:rPr>
                <w:rStyle w:val="Hyperlink"/>
              </w:rPr>
              <w:t>Accounts</w:t>
            </w:r>
            <w:r>
              <w:rPr>
                <w:webHidden/>
              </w:rPr>
              <w:tab/>
            </w:r>
            <w:r>
              <w:rPr>
                <w:webHidden/>
              </w:rPr>
              <w:fldChar w:fldCharType="begin"/>
            </w:r>
            <w:r>
              <w:rPr>
                <w:webHidden/>
              </w:rPr>
              <w:instrText xml:space="preserve"> PAGEREF _Toc96089002 \h </w:instrText>
            </w:r>
            <w:r>
              <w:rPr>
                <w:webHidden/>
              </w:rPr>
            </w:r>
            <w:r>
              <w:rPr>
                <w:webHidden/>
              </w:rPr>
              <w:fldChar w:fldCharType="separate"/>
            </w:r>
            <w:r>
              <w:rPr>
                <w:webHidden/>
              </w:rPr>
              <w:t>31</w:t>
            </w:r>
            <w:r>
              <w:rPr>
                <w:webHidden/>
              </w:rPr>
              <w:fldChar w:fldCharType="end"/>
            </w:r>
          </w:hyperlink>
        </w:p>
        <w:p w14:paraId="607BE22A" w14:textId="26961A39" w:rsidR="00615F70" w:rsidRDefault="00615F70">
          <w:pPr>
            <w:pStyle w:val="TOC2"/>
            <w:tabs>
              <w:tab w:val="left" w:pos="880"/>
              <w:tab w:val="right" w:leader="dot" w:pos="9016"/>
            </w:tabs>
            <w:rPr>
              <w:noProof/>
              <w:sz w:val="22"/>
              <w:lang w:eastAsia="en-GB"/>
            </w:rPr>
          </w:pPr>
          <w:hyperlink w:anchor="_Toc96089003" w:history="1">
            <w:r w:rsidRPr="007B69F7">
              <w:rPr>
                <w:rStyle w:val="Hyperlink"/>
                <w:noProof/>
              </w:rPr>
              <w:t>2.2</w:t>
            </w:r>
            <w:r>
              <w:rPr>
                <w:noProof/>
                <w:sz w:val="22"/>
                <w:lang w:eastAsia="en-GB"/>
              </w:rPr>
              <w:tab/>
            </w:r>
            <w:r w:rsidRPr="007B69F7">
              <w:rPr>
                <w:rStyle w:val="Hyperlink"/>
                <w:noProof/>
              </w:rPr>
              <w:t>Solution Structure</w:t>
            </w:r>
            <w:r>
              <w:rPr>
                <w:noProof/>
                <w:webHidden/>
              </w:rPr>
              <w:tab/>
            </w:r>
            <w:r>
              <w:rPr>
                <w:noProof/>
                <w:webHidden/>
              </w:rPr>
              <w:fldChar w:fldCharType="begin"/>
            </w:r>
            <w:r>
              <w:rPr>
                <w:noProof/>
                <w:webHidden/>
              </w:rPr>
              <w:instrText xml:space="preserve"> PAGEREF _Toc96089003 \h </w:instrText>
            </w:r>
            <w:r>
              <w:rPr>
                <w:noProof/>
                <w:webHidden/>
              </w:rPr>
            </w:r>
            <w:r>
              <w:rPr>
                <w:noProof/>
                <w:webHidden/>
              </w:rPr>
              <w:fldChar w:fldCharType="separate"/>
            </w:r>
            <w:r>
              <w:rPr>
                <w:noProof/>
                <w:webHidden/>
              </w:rPr>
              <w:t>32</w:t>
            </w:r>
            <w:r>
              <w:rPr>
                <w:noProof/>
                <w:webHidden/>
              </w:rPr>
              <w:fldChar w:fldCharType="end"/>
            </w:r>
          </w:hyperlink>
        </w:p>
        <w:p w14:paraId="0BA05CFF" w14:textId="6058233F" w:rsidR="00615F70" w:rsidRDefault="00615F70">
          <w:pPr>
            <w:pStyle w:val="TOC2"/>
            <w:tabs>
              <w:tab w:val="left" w:pos="880"/>
              <w:tab w:val="right" w:leader="dot" w:pos="9016"/>
            </w:tabs>
            <w:rPr>
              <w:noProof/>
              <w:sz w:val="22"/>
              <w:lang w:eastAsia="en-GB"/>
            </w:rPr>
          </w:pPr>
          <w:hyperlink w:anchor="_Toc96089004" w:history="1">
            <w:r w:rsidRPr="007B69F7">
              <w:rPr>
                <w:rStyle w:val="Hyperlink"/>
                <w:noProof/>
              </w:rPr>
              <w:t>2.3</w:t>
            </w:r>
            <w:r>
              <w:rPr>
                <w:noProof/>
                <w:sz w:val="22"/>
                <w:lang w:eastAsia="en-GB"/>
              </w:rPr>
              <w:tab/>
            </w:r>
            <w:r w:rsidRPr="007B69F7">
              <w:rPr>
                <w:rStyle w:val="Hyperlink"/>
                <w:noProof/>
              </w:rPr>
              <w:t>Algorithms</w:t>
            </w:r>
            <w:r>
              <w:rPr>
                <w:noProof/>
                <w:webHidden/>
              </w:rPr>
              <w:tab/>
            </w:r>
            <w:r>
              <w:rPr>
                <w:noProof/>
                <w:webHidden/>
              </w:rPr>
              <w:fldChar w:fldCharType="begin"/>
            </w:r>
            <w:r>
              <w:rPr>
                <w:noProof/>
                <w:webHidden/>
              </w:rPr>
              <w:instrText xml:space="preserve"> PAGEREF _Toc96089004 \h </w:instrText>
            </w:r>
            <w:r>
              <w:rPr>
                <w:noProof/>
                <w:webHidden/>
              </w:rPr>
            </w:r>
            <w:r>
              <w:rPr>
                <w:noProof/>
                <w:webHidden/>
              </w:rPr>
              <w:fldChar w:fldCharType="separate"/>
            </w:r>
            <w:r>
              <w:rPr>
                <w:noProof/>
                <w:webHidden/>
              </w:rPr>
              <w:t>33</w:t>
            </w:r>
            <w:r>
              <w:rPr>
                <w:noProof/>
                <w:webHidden/>
              </w:rPr>
              <w:fldChar w:fldCharType="end"/>
            </w:r>
          </w:hyperlink>
        </w:p>
        <w:p w14:paraId="221C6028" w14:textId="59D0FC37" w:rsidR="00615F70" w:rsidRDefault="00615F70">
          <w:pPr>
            <w:pStyle w:val="TOC3"/>
            <w:rPr>
              <w:sz w:val="22"/>
              <w:lang w:eastAsia="en-GB"/>
            </w:rPr>
          </w:pPr>
          <w:hyperlink w:anchor="_Toc96089005" w:history="1">
            <w:r w:rsidRPr="007B69F7">
              <w:rPr>
                <w:rStyle w:val="Hyperlink"/>
              </w:rPr>
              <w:t>2.3.1</w:t>
            </w:r>
            <w:r>
              <w:rPr>
                <w:sz w:val="22"/>
                <w:lang w:eastAsia="en-GB"/>
              </w:rPr>
              <w:tab/>
            </w:r>
            <w:r w:rsidRPr="007B69F7">
              <w:rPr>
                <w:rStyle w:val="Hyperlink"/>
              </w:rPr>
              <w:t>Logging In</w:t>
            </w:r>
            <w:r>
              <w:rPr>
                <w:webHidden/>
              </w:rPr>
              <w:tab/>
            </w:r>
            <w:r>
              <w:rPr>
                <w:webHidden/>
              </w:rPr>
              <w:fldChar w:fldCharType="begin"/>
            </w:r>
            <w:r>
              <w:rPr>
                <w:webHidden/>
              </w:rPr>
              <w:instrText xml:space="preserve"> PAGEREF _Toc96089005 \h </w:instrText>
            </w:r>
            <w:r>
              <w:rPr>
                <w:webHidden/>
              </w:rPr>
            </w:r>
            <w:r>
              <w:rPr>
                <w:webHidden/>
              </w:rPr>
              <w:fldChar w:fldCharType="separate"/>
            </w:r>
            <w:r>
              <w:rPr>
                <w:webHidden/>
              </w:rPr>
              <w:t>33</w:t>
            </w:r>
            <w:r>
              <w:rPr>
                <w:webHidden/>
              </w:rPr>
              <w:fldChar w:fldCharType="end"/>
            </w:r>
          </w:hyperlink>
        </w:p>
        <w:p w14:paraId="35A196E1" w14:textId="4EDFB42C" w:rsidR="00615F70" w:rsidRDefault="00615F70">
          <w:pPr>
            <w:pStyle w:val="TOC3"/>
            <w:rPr>
              <w:sz w:val="22"/>
              <w:lang w:eastAsia="en-GB"/>
            </w:rPr>
          </w:pPr>
          <w:hyperlink w:anchor="_Toc96089006" w:history="1">
            <w:r w:rsidRPr="007B69F7">
              <w:rPr>
                <w:rStyle w:val="Hyperlink"/>
              </w:rPr>
              <w:t>2.3.2</w:t>
            </w:r>
            <w:r>
              <w:rPr>
                <w:sz w:val="22"/>
                <w:lang w:eastAsia="en-GB"/>
              </w:rPr>
              <w:tab/>
            </w:r>
            <w:r w:rsidRPr="007B69F7">
              <w:rPr>
                <w:rStyle w:val="Hyperlink"/>
              </w:rPr>
              <w:t>Signing Up</w:t>
            </w:r>
            <w:r>
              <w:rPr>
                <w:webHidden/>
              </w:rPr>
              <w:tab/>
            </w:r>
            <w:r>
              <w:rPr>
                <w:webHidden/>
              </w:rPr>
              <w:fldChar w:fldCharType="begin"/>
            </w:r>
            <w:r>
              <w:rPr>
                <w:webHidden/>
              </w:rPr>
              <w:instrText xml:space="preserve"> PAGEREF _Toc96089006 \h </w:instrText>
            </w:r>
            <w:r>
              <w:rPr>
                <w:webHidden/>
              </w:rPr>
            </w:r>
            <w:r>
              <w:rPr>
                <w:webHidden/>
              </w:rPr>
              <w:fldChar w:fldCharType="separate"/>
            </w:r>
            <w:r>
              <w:rPr>
                <w:webHidden/>
              </w:rPr>
              <w:t>34</w:t>
            </w:r>
            <w:r>
              <w:rPr>
                <w:webHidden/>
              </w:rPr>
              <w:fldChar w:fldCharType="end"/>
            </w:r>
          </w:hyperlink>
        </w:p>
        <w:p w14:paraId="1325FFFF" w14:textId="174F7766" w:rsidR="00615F70" w:rsidRDefault="00615F70">
          <w:pPr>
            <w:pStyle w:val="TOC3"/>
            <w:rPr>
              <w:sz w:val="22"/>
              <w:lang w:eastAsia="en-GB"/>
            </w:rPr>
          </w:pPr>
          <w:hyperlink w:anchor="_Toc96089007" w:history="1">
            <w:r w:rsidRPr="007B69F7">
              <w:rPr>
                <w:rStyle w:val="Hyperlink"/>
              </w:rPr>
              <w:t>2.3.3</w:t>
            </w:r>
            <w:r>
              <w:rPr>
                <w:sz w:val="22"/>
                <w:lang w:eastAsia="en-GB"/>
              </w:rPr>
              <w:tab/>
            </w:r>
            <w:r w:rsidRPr="007B69F7">
              <w:rPr>
                <w:rStyle w:val="Hyperlink"/>
              </w:rPr>
              <w:t>Validation and Keys</w:t>
            </w:r>
            <w:r>
              <w:rPr>
                <w:webHidden/>
              </w:rPr>
              <w:tab/>
            </w:r>
            <w:r>
              <w:rPr>
                <w:webHidden/>
              </w:rPr>
              <w:fldChar w:fldCharType="begin"/>
            </w:r>
            <w:r>
              <w:rPr>
                <w:webHidden/>
              </w:rPr>
              <w:instrText xml:space="preserve"> PAGEREF _Toc96089007 \h </w:instrText>
            </w:r>
            <w:r>
              <w:rPr>
                <w:webHidden/>
              </w:rPr>
            </w:r>
            <w:r>
              <w:rPr>
                <w:webHidden/>
              </w:rPr>
              <w:fldChar w:fldCharType="separate"/>
            </w:r>
            <w:r>
              <w:rPr>
                <w:webHidden/>
              </w:rPr>
              <w:t>35</w:t>
            </w:r>
            <w:r>
              <w:rPr>
                <w:webHidden/>
              </w:rPr>
              <w:fldChar w:fldCharType="end"/>
            </w:r>
          </w:hyperlink>
        </w:p>
        <w:p w14:paraId="33DA8D57" w14:textId="1DD27CE4" w:rsidR="00615F70" w:rsidRDefault="00615F70">
          <w:pPr>
            <w:pStyle w:val="TOC3"/>
            <w:rPr>
              <w:sz w:val="22"/>
              <w:lang w:eastAsia="en-GB"/>
            </w:rPr>
          </w:pPr>
          <w:hyperlink w:anchor="_Toc96089008" w:history="1">
            <w:r w:rsidRPr="007B69F7">
              <w:rPr>
                <w:rStyle w:val="Hyperlink"/>
              </w:rPr>
              <w:t>2.3.4</w:t>
            </w:r>
            <w:r>
              <w:rPr>
                <w:sz w:val="22"/>
                <w:lang w:eastAsia="en-GB"/>
              </w:rPr>
              <w:tab/>
            </w:r>
            <w:r w:rsidRPr="007B69F7">
              <w:rPr>
                <w:rStyle w:val="Hyperlink"/>
              </w:rPr>
              <w:t>Sending a message</w:t>
            </w:r>
            <w:r>
              <w:rPr>
                <w:webHidden/>
              </w:rPr>
              <w:tab/>
            </w:r>
            <w:r>
              <w:rPr>
                <w:webHidden/>
              </w:rPr>
              <w:fldChar w:fldCharType="begin"/>
            </w:r>
            <w:r>
              <w:rPr>
                <w:webHidden/>
              </w:rPr>
              <w:instrText xml:space="preserve"> PAGEREF _Toc96089008 \h </w:instrText>
            </w:r>
            <w:r>
              <w:rPr>
                <w:webHidden/>
              </w:rPr>
            </w:r>
            <w:r>
              <w:rPr>
                <w:webHidden/>
              </w:rPr>
              <w:fldChar w:fldCharType="separate"/>
            </w:r>
            <w:r>
              <w:rPr>
                <w:webHidden/>
              </w:rPr>
              <w:t>37</w:t>
            </w:r>
            <w:r>
              <w:rPr>
                <w:webHidden/>
              </w:rPr>
              <w:fldChar w:fldCharType="end"/>
            </w:r>
          </w:hyperlink>
        </w:p>
        <w:p w14:paraId="626D02D1" w14:textId="4BF5CA82" w:rsidR="00615F70" w:rsidRDefault="00615F70">
          <w:pPr>
            <w:pStyle w:val="TOC3"/>
            <w:rPr>
              <w:sz w:val="22"/>
              <w:lang w:eastAsia="en-GB"/>
            </w:rPr>
          </w:pPr>
          <w:hyperlink w:anchor="_Toc96089009" w:history="1">
            <w:r w:rsidRPr="007B69F7">
              <w:rPr>
                <w:rStyle w:val="Hyperlink"/>
              </w:rPr>
              <w:t>2.3.5</w:t>
            </w:r>
            <w:r>
              <w:rPr>
                <w:sz w:val="22"/>
                <w:lang w:eastAsia="en-GB"/>
              </w:rPr>
              <w:tab/>
            </w:r>
            <w:r w:rsidRPr="007B69F7">
              <w:rPr>
                <w:rStyle w:val="Hyperlink"/>
              </w:rPr>
              <w:t>Receiving a message</w:t>
            </w:r>
            <w:r>
              <w:rPr>
                <w:webHidden/>
              </w:rPr>
              <w:tab/>
            </w:r>
            <w:r>
              <w:rPr>
                <w:webHidden/>
              </w:rPr>
              <w:fldChar w:fldCharType="begin"/>
            </w:r>
            <w:r>
              <w:rPr>
                <w:webHidden/>
              </w:rPr>
              <w:instrText xml:space="preserve"> PAGEREF _Toc96089009 \h </w:instrText>
            </w:r>
            <w:r>
              <w:rPr>
                <w:webHidden/>
              </w:rPr>
            </w:r>
            <w:r>
              <w:rPr>
                <w:webHidden/>
              </w:rPr>
              <w:fldChar w:fldCharType="separate"/>
            </w:r>
            <w:r>
              <w:rPr>
                <w:webHidden/>
              </w:rPr>
              <w:t>38</w:t>
            </w:r>
            <w:r>
              <w:rPr>
                <w:webHidden/>
              </w:rPr>
              <w:fldChar w:fldCharType="end"/>
            </w:r>
          </w:hyperlink>
        </w:p>
        <w:p w14:paraId="0B11FF52" w14:textId="04A42929" w:rsidR="00615F70" w:rsidRDefault="00615F70">
          <w:pPr>
            <w:pStyle w:val="TOC2"/>
            <w:tabs>
              <w:tab w:val="left" w:pos="880"/>
              <w:tab w:val="right" w:leader="dot" w:pos="9016"/>
            </w:tabs>
            <w:rPr>
              <w:noProof/>
              <w:sz w:val="22"/>
              <w:lang w:eastAsia="en-GB"/>
            </w:rPr>
          </w:pPr>
          <w:hyperlink w:anchor="_Toc96089010" w:history="1">
            <w:r w:rsidRPr="007B69F7">
              <w:rPr>
                <w:rStyle w:val="Hyperlink"/>
                <w:noProof/>
              </w:rPr>
              <w:t>2.4</w:t>
            </w:r>
            <w:r>
              <w:rPr>
                <w:noProof/>
                <w:sz w:val="22"/>
                <w:lang w:eastAsia="en-GB"/>
              </w:rPr>
              <w:tab/>
            </w:r>
            <w:r w:rsidRPr="007B69F7">
              <w:rPr>
                <w:rStyle w:val="Hyperlink"/>
                <w:noProof/>
              </w:rPr>
              <w:t>Usability Features</w:t>
            </w:r>
            <w:r>
              <w:rPr>
                <w:noProof/>
                <w:webHidden/>
              </w:rPr>
              <w:tab/>
            </w:r>
            <w:r>
              <w:rPr>
                <w:noProof/>
                <w:webHidden/>
              </w:rPr>
              <w:fldChar w:fldCharType="begin"/>
            </w:r>
            <w:r>
              <w:rPr>
                <w:noProof/>
                <w:webHidden/>
              </w:rPr>
              <w:instrText xml:space="preserve"> PAGEREF _Toc96089010 \h </w:instrText>
            </w:r>
            <w:r>
              <w:rPr>
                <w:noProof/>
                <w:webHidden/>
              </w:rPr>
            </w:r>
            <w:r>
              <w:rPr>
                <w:noProof/>
                <w:webHidden/>
              </w:rPr>
              <w:fldChar w:fldCharType="separate"/>
            </w:r>
            <w:r>
              <w:rPr>
                <w:noProof/>
                <w:webHidden/>
              </w:rPr>
              <w:t>39</w:t>
            </w:r>
            <w:r>
              <w:rPr>
                <w:noProof/>
                <w:webHidden/>
              </w:rPr>
              <w:fldChar w:fldCharType="end"/>
            </w:r>
          </w:hyperlink>
        </w:p>
        <w:p w14:paraId="4C7C95C6" w14:textId="7B360615" w:rsidR="00615F70" w:rsidRDefault="00615F70">
          <w:pPr>
            <w:pStyle w:val="TOC2"/>
            <w:tabs>
              <w:tab w:val="left" w:pos="880"/>
              <w:tab w:val="right" w:leader="dot" w:pos="9016"/>
            </w:tabs>
            <w:rPr>
              <w:noProof/>
              <w:sz w:val="22"/>
              <w:lang w:eastAsia="en-GB"/>
            </w:rPr>
          </w:pPr>
          <w:hyperlink w:anchor="_Toc96089011" w:history="1">
            <w:r w:rsidRPr="007B69F7">
              <w:rPr>
                <w:rStyle w:val="Hyperlink"/>
                <w:noProof/>
              </w:rPr>
              <w:t>2.5</w:t>
            </w:r>
            <w:r>
              <w:rPr>
                <w:noProof/>
                <w:sz w:val="22"/>
                <w:lang w:eastAsia="en-GB"/>
              </w:rPr>
              <w:tab/>
            </w:r>
            <w:r w:rsidRPr="007B69F7">
              <w:rPr>
                <w:rStyle w:val="Hyperlink"/>
                <w:noProof/>
              </w:rPr>
              <w:t>Internal Structures</w:t>
            </w:r>
            <w:r>
              <w:rPr>
                <w:noProof/>
                <w:webHidden/>
              </w:rPr>
              <w:tab/>
            </w:r>
            <w:r>
              <w:rPr>
                <w:noProof/>
                <w:webHidden/>
              </w:rPr>
              <w:fldChar w:fldCharType="begin"/>
            </w:r>
            <w:r>
              <w:rPr>
                <w:noProof/>
                <w:webHidden/>
              </w:rPr>
              <w:instrText xml:space="preserve"> PAGEREF _Toc96089011 \h </w:instrText>
            </w:r>
            <w:r>
              <w:rPr>
                <w:noProof/>
                <w:webHidden/>
              </w:rPr>
            </w:r>
            <w:r>
              <w:rPr>
                <w:noProof/>
                <w:webHidden/>
              </w:rPr>
              <w:fldChar w:fldCharType="separate"/>
            </w:r>
            <w:r>
              <w:rPr>
                <w:noProof/>
                <w:webHidden/>
              </w:rPr>
              <w:t>40</w:t>
            </w:r>
            <w:r>
              <w:rPr>
                <w:noProof/>
                <w:webHidden/>
              </w:rPr>
              <w:fldChar w:fldCharType="end"/>
            </w:r>
          </w:hyperlink>
        </w:p>
        <w:p w14:paraId="628AB47B" w14:textId="317EDD29" w:rsidR="00615F70" w:rsidRDefault="00615F70">
          <w:pPr>
            <w:pStyle w:val="TOC3"/>
            <w:rPr>
              <w:sz w:val="22"/>
              <w:lang w:eastAsia="en-GB"/>
            </w:rPr>
          </w:pPr>
          <w:hyperlink w:anchor="_Toc96089012" w:history="1">
            <w:r w:rsidRPr="007B69F7">
              <w:rPr>
                <w:rStyle w:val="Hyperlink"/>
              </w:rPr>
              <w:t>2.5.1</w:t>
            </w:r>
            <w:r>
              <w:rPr>
                <w:sz w:val="22"/>
                <w:lang w:eastAsia="en-GB"/>
              </w:rPr>
              <w:tab/>
            </w:r>
            <w:r w:rsidRPr="007B69F7">
              <w:rPr>
                <w:rStyle w:val="Hyperlink"/>
              </w:rPr>
              <w:t>Variables</w:t>
            </w:r>
            <w:r>
              <w:rPr>
                <w:webHidden/>
              </w:rPr>
              <w:tab/>
            </w:r>
            <w:r>
              <w:rPr>
                <w:webHidden/>
              </w:rPr>
              <w:fldChar w:fldCharType="begin"/>
            </w:r>
            <w:r>
              <w:rPr>
                <w:webHidden/>
              </w:rPr>
              <w:instrText xml:space="preserve"> PAGEREF _Toc96089012 \h </w:instrText>
            </w:r>
            <w:r>
              <w:rPr>
                <w:webHidden/>
              </w:rPr>
            </w:r>
            <w:r>
              <w:rPr>
                <w:webHidden/>
              </w:rPr>
              <w:fldChar w:fldCharType="separate"/>
            </w:r>
            <w:r>
              <w:rPr>
                <w:webHidden/>
              </w:rPr>
              <w:t>40</w:t>
            </w:r>
            <w:r>
              <w:rPr>
                <w:webHidden/>
              </w:rPr>
              <w:fldChar w:fldCharType="end"/>
            </w:r>
          </w:hyperlink>
        </w:p>
        <w:p w14:paraId="7E3AAD91" w14:textId="5BFDF007" w:rsidR="00615F70" w:rsidRPr="00615F70" w:rsidRDefault="00615F70">
          <w:pPr>
            <w:pStyle w:val="TOC3"/>
            <w:rPr>
              <w:color w:val="FF0000"/>
              <w:sz w:val="22"/>
              <w:lang w:eastAsia="en-GB"/>
            </w:rPr>
          </w:pPr>
          <w:hyperlink w:anchor="_Toc96089013" w:history="1">
            <w:r w:rsidRPr="00615F70">
              <w:rPr>
                <w:rStyle w:val="Hyperlink"/>
                <w:color w:val="FF0000"/>
              </w:rPr>
              <w:t>2.5.2</w:t>
            </w:r>
            <w:r w:rsidRPr="00615F70">
              <w:rPr>
                <w:color w:val="FF0000"/>
                <w:sz w:val="22"/>
                <w:lang w:eastAsia="en-GB"/>
              </w:rPr>
              <w:tab/>
            </w:r>
            <w:r w:rsidRPr="00615F70">
              <w:rPr>
                <w:rStyle w:val="Hyperlink"/>
                <w:color w:val="FF0000"/>
              </w:rPr>
              <w:t>(X) Data Structures</w:t>
            </w:r>
            <w:r w:rsidRPr="00615F70">
              <w:rPr>
                <w:webHidden/>
                <w:color w:val="FF0000"/>
              </w:rPr>
              <w:tab/>
            </w:r>
            <w:r w:rsidRPr="00615F70">
              <w:rPr>
                <w:webHidden/>
                <w:color w:val="FF0000"/>
              </w:rPr>
              <w:fldChar w:fldCharType="begin"/>
            </w:r>
            <w:r w:rsidRPr="00615F70">
              <w:rPr>
                <w:webHidden/>
                <w:color w:val="FF0000"/>
              </w:rPr>
              <w:instrText xml:space="preserve"> PAGEREF _Toc96089013 \h </w:instrText>
            </w:r>
            <w:r w:rsidRPr="00615F70">
              <w:rPr>
                <w:webHidden/>
                <w:color w:val="FF0000"/>
              </w:rPr>
            </w:r>
            <w:r w:rsidRPr="00615F70">
              <w:rPr>
                <w:webHidden/>
                <w:color w:val="FF0000"/>
              </w:rPr>
              <w:fldChar w:fldCharType="separate"/>
            </w:r>
            <w:r w:rsidRPr="00615F70">
              <w:rPr>
                <w:webHidden/>
                <w:color w:val="FF0000"/>
              </w:rPr>
              <w:t>41</w:t>
            </w:r>
            <w:r w:rsidRPr="00615F70">
              <w:rPr>
                <w:webHidden/>
                <w:color w:val="FF0000"/>
              </w:rPr>
              <w:fldChar w:fldCharType="end"/>
            </w:r>
          </w:hyperlink>
        </w:p>
        <w:p w14:paraId="2C21A08B" w14:textId="604C91C7" w:rsidR="00615F70" w:rsidRPr="00615F70" w:rsidRDefault="00615F70">
          <w:pPr>
            <w:pStyle w:val="TOC3"/>
            <w:rPr>
              <w:color w:val="FF0000"/>
              <w:sz w:val="22"/>
              <w:lang w:eastAsia="en-GB"/>
            </w:rPr>
          </w:pPr>
          <w:hyperlink w:anchor="_Toc96089014" w:history="1">
            <w:r w:rsidRPr="00615F70">
              <w:rPr>
                <w:rStyle w:val="Hyperlink"/>
                <w:color w:val="FF0000"/>
              </w:rPr>
              <w:t>2.5.3</w:t>
            </w:r>
            <w:r w:rsidRPr="00615F70">
              <w:rPr>
                <w:color w:val="FF0000"/>
                <w:sz w:val="22"/>
                <w:lang w:eastAsia="en-GB"/>
              </w:rPr>
              <w:tab/>
            </w:r>
            <w:r w:rsidRPr="00615F70">
              <w:rPr>
                <w:rStyle w:val="Hyperlink"/>
                <w:color w:val="FF0000"/>
              </w:rPr>
              <w:t>(X) Class Diagrams</w:t>
            </w:r>
            <w:r w:rsidRPr="00615F70">
              <w:rPr>
                <w:webHidden/>
                <w:color w:val="FF0000"/>
              </w:rPr>
              <w:tab/>
            </w:r>
            <w:r w:rsidRPr="00615F70">
              <w:rPr>
                <w:webHidden/>
                <w:color w:val="FF0000"/>
              </w:rPr>
              <w:fldChar w:fldCharType="begin"/>
            </w:r>
            <w:r w:rsidRPr="00615F70">
              <w:rPr>
                <w:webHidden/>
                <w:color w:val="FF0000"/>
              </w:rPr>
              <w:instrText xml:space="preserve"> PAGEREF _Toc96089014 \h </w:instrText>
            </w:r>
            <w:r w:rsidRPr="00615F70">
              <w:rPr>
                <w:webHidden/>
                <w:color w:val="FF0000"/>
              </w:rPr>
            </w:r>
            <w:r w:rsidRPr="00615F70">
              <w:rPr>
                <w:webHidden/>
                <w:color w:val="FF0000"/>
              </w:rPr>
              <w:fldChar w:fldCharType="separate"/>
            </w:r>
            <w:r w:rsidRPr="00615F70">
              <w:rPr>
                <w:webHidden/>
                <w:color w:val="FF0000"/>
              </w:rPr>
              <w:t>41</w:t>
            </w:r>
            <w:r w:rsidRPr="00615F70">
              <w:rPr>
                <w:webHidden/>
                <w:color w:val="FF0000"/>
              </w:rPr>
              <w:fldChar w:fldCharType="end"/>
            </w:r>
          </w:hyperlink>
        </w:p>
        <w:p w14:paraId="2118BA8E" w14:textId="2E3C99A0" w:rsidR="00615F70" w:rsidRPr="00615F70" w:rsidRDefault="00615F70">
          <w:pPr>
            <w:pStyle w:val="TOC3"/>
            <w:rPr>
              <w:color w:val="FF0000"/>
              <w:sz w:val="22"/>
              <w:lang w:eastAsia="en-GB"/>
            </w:rPr>
          </w:pPr>
          <w:hyperlink w:anchor="_Toc96089015" w:history="1">
            <w:r w:rsidRPr="00615F70">
              <w:rPr>
                <w:rStyle w:val="Hyperlink"/>
                <w:color w:val="FF0000"/>
              </w:rPr>
              <w:t>2.5.4</w:t>
            </w:r>
            <w:r w:rsidRPr="00615F70">
              <w:rPr>
                <w:color w:val="FF0000"/>
                <w:sz w:val="22"/>
                <w:lang w:eastAsia="en-GB"/>
              </w:rPr>
              <w:tab/>
            </w:r>
            <w:r w:rsidRPr="00615F70">
              <w:rPr>
                <w:rStyle w:val="Hyperlink"/>
                <w:color w:val="FF0000"/>
              </w:rPr>
              <w:t>(X) Validation</w:t>
            </w:r>
            <w:r w:rsidRPr="00615F70">
              <w:rPr>
                <w:webHidden/>
                <w:color w:val="FF0000"/>
              </w:rPr>
              <w:tab/>
            </w:r>
            <w:r w:rsidRPr="00615F70">
              <w:rPr>
                <w:webHidden/>
                <w:color w:val="FF0000"/>
              </w:rPr>
              <w:fldChar w:fldCharType="begin"/>
            </w:r>
            <w:r w:rsidRPr="00615F70">
              <w:rPr>
                <w:webHidden/>
                <w:color w:val="FF0000"/>
              </w:rPr>
              <w:instrText xml:space="preserve"> PAGEREF _Toc96089015 \h </w:instrText>
            </w:r>
            <w:r w:rsidRPr="00615F70">
              <w:rPr>
                <w:webHidden/>
                <w:color w:val="FF0000"/>
              </w:rPr>
            </w:r>
            <w:r w:rsidRPr="00615F70">
              <w:rPr>
                <w:webHidden/>
                <w:color w:val="FF0000"/>
              </w:rPr>
              <w:fldChar w:fldCharType="separate"/>
            </w:r>
            <w:r w:rsidRPr="00615F70">
              <w:rPr>
                <w:webHidden/>
                <w:color w:val="FF0000"/>
              </w:rPr>
              <w:t>42</w:t>
            </w:r>
            <w:r w:rsidRPr="00615F70">
              <w:rPr>
                <w:webHidden/>
                <w:color w:val="FF0000"/>
              </w:rPr>
              <w:fldChar w:fldCharType="end"/>
            </w:r>
          </w:hyperlink>
        </w:p>
        <w:p w14:paraId="4CB9AD0E" w14:textId="6EDC0EDA" w:rsidR="00615F70" w:rsidRPr="00615F70" w:rsidRDefault="00615F70">
          <w:pPr>
            <w:pStyle w:val="TOC2"/>
            <w:tabs>
              <w:tab w:val="left" w:pos="880"/>
              <w:tab w:val="right" w:leader="dot" w:pos="9016"/>
            </w:tabs>
            <w:rPr>
              <w:noProof/>
              <w:color w:val="FF0000"/>
              <w:sz w:val="22"/>
              <w:lang w:eastAsia="en-GB"/>
            </w:rPr>
          </w:pPr>
          <w:hyperlink w:anchor="_Toc96089016" w:history="1">
            <w:r w:rsidRPr="00615F70">
              <w:rPr>
                <w:rStyle w:val="Hyperlink"/>
                <w:noProof/>
                <w:color w:val="FF0000"/>
              </w:rPr>
              <w:t>2.6</w:t>
            </w:r>
            <w:r w:rsidRPr="00615F70">
              <w:rPr>
                <w:noProof/>
                <w:color w:val="FF0000"/>
                <w:sz w:val="22"/>
                <w:lang w:eastAsia="en-GB"/>
              </w:rPr>
              <w:tab/>
            </w:r>
            <w:r w:rsidRPr="00615F70">
              <w:rPr>
                <w:rStyle w:val="Hyperlink"/>
                <w:noProof/>
                <w:color w:val="FF0000"/>
              </w:rPr>
              <w:t>(X) Data</w:t>
            </w:r>
            <w:r w:rsidRPr="00615F70">
              <w:rPr>
                <w:noProof/>
                <w:webHidden/>
                <w:color w:val="FF0000"/>
              </w:rPr>
              <w:tab/>
            </w:r>
            <w:r w:rsidRPr="00615F70">
              <w:rPr>
                <w:noProof/>
                <w:webHidden/>
                <w:color w:val="FF0000"/>
              </w:rPr>
              <w:fldChar w:fldCharType="begin"/>
            </w:r>
            <w:r w:rsidRPr="00615F70">
              <w:rPr>
                <w:noProof/>
                <w:webHidden/>
                <w:color w:val="FF0000"/>
              </w:rPr>
              <w:instrText xml:space="preserve"> PAGEREF _Toc96089016 \h </w:instrText>
            </w:r>
            <w:r w:rsidRPr="00615F70">
              <w:rPr>
                <w:noProof/>
                <w:webHidden/>
                <w:color w:val="FF0000"/>
              </w:rPr>
            </w:r>
            <w:r w:rsidRPr="00615F70">
              <w:rPr>
                <w:noProof/>
                <w:webHidden/>
                <w:color w:val="FF0000"/>
              </w:rPr>
              <w:fldChar w:fldCharType="separate"/>
            </w:r>
            <w:r w:rsidRPr="00615F70">
              <w:rPr>
                <w:noProof/>
                <w:webHidden/>
                <w:color w:val="FF0000"/>
              </w:rPr>
              <w:t>43</w:t>
            </w:r>
            <w:r w:rsidRPr="00615F70">
              <w:rPr>
                <w:noProof/>
                <w:webHidden/>
                <w:color w:val="FF0000"/>
              </w:rPr>
              <w:fldChar w:fldCharType="end"/>
            </w:r>
          </w:hyperlink>
        </w:p>
        <w:p w14:paraId="0A30D944" w14:textId="60768CAE" w:rsidR="00615F70" w:rsidRPr="00615F70" w:rsidRDefault="00615F70">
          <w:pPr>
            <w:pStyle w:val="TOC3"/>
            <w:rPr>
              <w:color w:val="FF0000"/>
              <w:sz w:val="22"/>
              <w:lang w:eastAsia="en-GB"/>
            </w:rPr>
          </w:pPr>
          <w:hyperlink w:anchor="_Toc96089017" w:history="1">
            <w:r w:rsidRPr="00615F70">
              <w:rPr>
                <w:rStyle w:val="Hyperlink"/>
                <w:color w:val="FF0000"/>
              </w:rPr>
              <w:t>2.6.1</w:t>
            </w:r>
            <w:r w:rsidRPr="00615F70">
              <w:rPr>
                <w:color w:val="FF0000"/>
                <w:sz w:val="22"/>
                <w:lang w:eastAsia="en-GB"/>
              </w:rPr>
              <w:tab/>
            </w:r>
            <w:r w:rsidRPr="00615F70">
              <w:rPr>
                <w:rStyle w:val="Hyperlink"/>
                <w:color w:val="FF0000"/>
              </w:rPr>
              <w:t>(X) Testing Data</w:t>
            </w:r>
            <w:r w:rsidRPr="00615F70">
              <w:rPr>
                <w:webHidden/>
                <w:color w:val="FF0000"/>
              </w:rPr>
              <w:tab/>
            </w:r>
            <w:r w:rsidRPr="00615F70">
              <w:rPr>
                <w:webHidden/>
                <w:color w:val="FF0000"/>
              </w:rPr>
              <w:fldChar w:fldCharType="begin"/>
            </w:r>
            <w:r w:rsidRPr="00615F70">
              <w:rPr>
                <w:webHidden/>
                <w:color w:val="FF0000"/>
              </w:rPr>
              <w:instrText xml:space="preserve"> PAGEREF _Toc96089017 \h </w:instrText>
            </w:r>
            <w:r w:rsidRPr="00615F70">
              <w:rPr>
                <w:webHidden/>
                <w:color w:val="FF0000"/>
              </w:rPr>
            </w:r>
            <w:r w:rsidRPr="00615F70">
              <w:rPr>
                <w:webHidden/>
                <w:color w:val="FF0000"/>
              </w:rPr>
              <w:fldChar w:fldCharType="separate"/>
            </w:r>
            <w:r w:rsidRPr="00615F70">
              <w:rPr>
                <w:webHidden/>
                <w:color w:val="FF0000"/>
              </w:rPr>
              <w:t>43</w:t>
            </w:r>
            <w:r w:rsidRPr="00615F70">
              <w:rPr>
                <w:webHidden/>
                <w:color w:val="FF0000"/>
              </w:rPr>
              <w:fldChar w:fldCharType="end"/>
            </w:r>
          </w:hyperlink>
        </w:p>
        <w:p w14:paraId="0F0BBDC1" w14:textId="4CCE753F" w:rsidR="00615F70" w:rsidRPr="00615F70" w:rsidRDefault="00615F70">
          <w:pPr>
            <w:pStyle w:val="TOC3"/>
            <w:rPr>
              <w:color w:val="FF0000"/>
              <w:sz w:val="22"/>
              <w:lang w:eastAsia="en-GB"/>
            </w:rPr>
          </w:pPr>
          <w:hyperlink w:anchor="_Toc96089018" w:history="1">
            <w:r w:rsidRPr="00615F70">
              <w:rPr>
                <w:rStyle w:val="Hyperlink"/>
                <w:color w:val="FF0000"/>
              </w:rPr>
              <w:t>2.6.2</w:t>
            </w:r>
            <w:r w:rsidRPr="00615F70">
              <w:rPr>
                <w:color w:val="FF0000"/>
                <w:sz w:val="22"/>
                <w:lang w:eastAsia="en-GB"/>
              </w:rPr>
              <w:tab/>
            </w:r>
            <w:r w:rsidRPr="00615F70">
              <w:rPr>
                <w:rStyle w:val="Hyperlink"/>
                <w:color w:val="FF0000"/>
              </w:rPr>
              <w:t>(X) Further Data</w:t>
            </w:r>
            <w:r w:rsidRPr="00615F70">
              <w:rPr>
                <w:webHidden/>
                <w:color w:val="FF0000"/>
              </w:rPr>
              <w:tab/>
            </w:r>
            <w:r w:rsidRPr="00615F70">
              <w:rPr>
                <w:webHidden/>
                <w:color w:val="FF0000"/>
              </w:rPr>
              <w:fldChar w:fldCharType="begin"/>
            </w:r>
            <w:r w:rsidRPr="00615F70">
              <w:rPr>
                <w:webHidden/>
                <w:color w:val="FF0000"/>
              </w:rPr>
              <w:instrText xml:space="preserve"> PAGEREF _Toc96089018 \h </w:instrText>
            </w:r>
            <w:r w:rsidRPr="00615F70">
              <w:rPr>
                <w:webHidden/>
                <w:color w:val="FF0000"/>
              </w:rPr>
            </w:r>
            <w:r w:rsidRPr="00615F70">
              <w:rPr>
                <w:webHidden/>
                <w:color w:val="FF0000"/>
              </w:rPr>
              <w:fldChar w:fldCharType="separate"/>
            </w:r>
            <w:r w:rsidRPr="00615F70">
              <w:rPr>
                <w:webHidden/>
                <w:color w:val="FF0000"/>
              </w:rPr>
              <w:t>44</w:t>
            </w:r>
            <w:r w:rsidRPr="00615F70">
              <w:rPr>
                <w:webHidden/>
                <w:color w:val="FF0000"/>
              </w:rPr>
              <w:fldChar w:fldCharType="end"/>
            </w:r>
          </w:hyperlink>
        </w:p>
        <w:p w14:paraId="507B437E" w14:textId="50BF519E" w:rsidR="00615F70" w:rsidRPr="00615F70" w:rsidRDefault="00615F70">
          <w:pPr>
            <w:pStyle w:val="TOC2"/>
            <w:tabs>
              <w:tab w:val="left" w:pos="880"/>
              <w:tab w:val="right" w:leader="dot" w:pos="9016"/>
            </w:tabs>
            <w:rPr>
              <w:noProof/>
              <w:color w:val="0070C0"/>
              <w:sz w:val="22"/>
              <w:lang w:eastAsia="en-GB"/>
            </w:rPr>
          </w:pPr>
          <w:hyperlink w:anchor="_Toc96089019" w:history="1">
            <w:r w:rsidRPr="00615F70">
              <w:rPr>
                <w:rStyle w:val="Hyperlink"/>
                <w:noProof/>
                <w:color w:val="0070C0"/>
              </w:rPr>
              <w:t>2.7</w:t>
            </w:r>
            <w:r w:rsidRPr="00615F70">
              <w:rPr>
                <w:noProof/>
                <w:color w:val="0070C0"/>
                <w:sz w:val="22"/>
                <w:lang w:eastAsia="en-GB"/>
              </w:rPr>
              <w:tab/>
            </w:r>
            <w:r w:rsidRPr="00615F70">
              <w:rPr>
                <w:rStyle w:val="Hyperlink"/>
                <w:noProof/>
                <w:color w:val="0070C0"/>
              </w:rPr>
              <w:t>(?) Interface Design</w:t>
            </w:r>
            <w:r w:rsidRPr="00615F70">
              <w:rPr>
                <w:noProof/>
                <w:webHidden/>
                <w:color w:val="0070C0"/>
              </w:rPr>
              <w:tab/>
            </w:r>
            <w:r w:rsidRPr="00615F70">
              <w:rPr>
                <w:noProof/>
                <w:webHidden/>
                <w:color w:val="0070C0"/>
              </w:rPr>
              <w:fldChar w:fldCharType="begin"/>
            </w:r>
            <w:r w:rsidRPr="00615F70">
              <w:rPr>
                <w:noProof/>
                <w:webHidden/>
                <w:color w:val="0070C0"/>
              </w:rPr>
              <w:instrText xml:space="preserve"> PAGEREF _Toc96089019 \h </w:instrText>
            </w:r>
            <w:r w:rsidRPr="00615F70">
              <w:rPr>
                <w:noProof/>
                <w:webHidden/>
                <w:color w:val="0070C0"/>
              </w:rPr>
            </w:r>
            <w:r w:rsidRPr="00615F70">
              <w:rPr>
                <w:noProof/>
                <w:webHidden/>
                <w:color w:val="0070C0"/>
              </w:rPr>
              <w:fldChar w:fldCharType="separate"/>
            </w:r>
            <w:r w:rsidRPr="00615F70">
              <w:rPr>
                <w:noProof/>
                <w:webHidden/>
                <w:color w:val="0070C0"/>
              </w:rPr>
              <w:t>45</w:t>
            </w:r>
            <w:r w:rsidRPr="00615F70">
              <w:rPr>
                <w:noProof/>
                <w:webHidden/>
                <w:color w:val="0070C0"/>
              </w:rPr>
              <w:fldChar w:fldCharType="end"/>
            </w:r>
          </w:hyperlink>
        </w:p>
        <w:p w14:paraId="23D92353" w14:textId="20528D67" w:rsidR="00615F70" w:rsidRPr="00615F70" w:rsidRDefault="00615F70">
          <w:pPr>
            <w:pStyle w:val="TOC3"/>
            <w:rPr>
              <w:color w:val="0070C0"/>
              <w:sz w:val="22"/>
              <w:lang w:eastAsia="en-GB"/>
            </w:rPr>
          </w:pPr>
          <w:hyperlink w:anchor="_Toc96089020" w:history="1">
            <w:r w:rsidRPr="00615F70">
              <w:rPr>
                <w:rStyle w:val="Hyperlink"/>
                <w:color w:val="0070C0"/>
              </w:rPr>
              <w:t>2.7.1</w:t>
            </w:r>
            <w:r w:rsidRPr="00615F70">
              <w:rPr>
                <w:color w:val="0070C0"/>
                <w:sz w:val="22"/>
                <w:lang w:eastAsia="en-GB"/>
              </w:rPr>
              <w:tab/>
            </w:r>
            <w:r w:rsidRPr="00615F70">
              <w:rPr>
                <w:rStyle w:val="Hyperlink"/>
                <w:color w:val="0070C0"/>
              </w:rPr>
              <w:t>(?) Interface Designs</w:t>
            </w:r>
            <w:r w:rsidRPr="00615F70">
              <w:rPr>
                <w:webHidden/>
                <w:color w:val="0070C0"/>
              </w:rPr>
              <w:tab/>
            </w:r>
            <w:r w:rsidRPr="00615F70">
              <w:rPr>
                <w:webHidden/>
                <w:color w:val="0070C0"/>
              </w:rPr>
              <w:fldChar w:fldCharType="begin"/>
            </w:r>
            <w:r w:rsidRPr="00615F70">
              <w:rPr>
                <w:webHidden/>
                <w:color w:val="0070C0"/>
              </w:rPr>
              <w:instrText xml:space="preserve"> PAGEREF _Toc96089020 \h </w:instrText>
            </w:r>
            <w:r w:rsidRPr="00615F70">
              <w:rPr>
                <w:webHidden/>
                <w:color w:val="0070C0"/>
              </w:rPr>
            </w:r>
            <w:r w:rsidRPr="00615F70">
              <w:rPr>
                <w:webHidden/>
                <w:color w:val="0070C0"/>
              </w:rPr>
              <w:fldChar w:fldCharType="separate"/>
            </w:r>
            <w:r w:rsidRPr="00615F70">
              <w:rPr>
                <w:webHidden/>
                <w:color w:val="0070C0"/>
              </w:rPr>
              <w:t>45</w:t>
            </w:r>
            <w:r w:rsidRPr="00615F70">
              <w:rPr>
                <w:webHidden/>
                <w:color w:val="0070C0"/>
              </w:rPr>
              <w:fldChar w:fldCharType="end"/>
            </w:r>
          </w:hyperlink>
        </w:p>
        <w:p w14:paraId="5C2CE5DE" w14:textId="197D9D0A" w:rsidR="00615F70" w:rsidRDefault="00615F70">
          <w:pPr>
            <w:pStyle w:val="TOC1"/>
            <w:rPr>
              <w:sz w:val="22"/>
              <w:lang w:eastAsia="en-GB"/>
            </w:rPr>
          </w:pPr>
          <w:hyperlink w:anchor="_Toc96089021" w:history="1">
            <w:r w:rsidRPr="007B69F7">
              <w:rPr>
                <w:rStyle w:val="Hyperlink"/>
              </w:rPr>
              <w:t>3</w:t>
            </w:r>
            <w:r>
              <w:rPr>
                <w:sz w:val="22"/>
                <w:lang w:eastAsia="en-GB"/>
              </w:rPr>
              <w:tab/>
            </w:r>
            <w:r w:rsidRPr="007B69F7">
              <w:rPr>
                <w:rStyle w:val="Hyperlink"/>
              </w:rPr>
              <w:t>Development</w:t>
            </w:r>
            <w:r>
              <w:rPr>
                <w:webHidden/>
              </w:rPr>
              <w:tab/>
            </w:r>
            <w:r>
              <w:rPr>
                <w:webHidden/>
              </w:rPr>
              <w:fldChar w:fldCharType="begin"/>
            </w:r>
            <w:r>
              <w:rPr>
                <w:webHidden/>
              </w:rPr>
              <w:instrText xml:space="preserve"> PAGEREF _Toc96089021 \h </w:instrText>
            </w:r>
            <w:r>
              <w:rPr>
                <w:webHidden/>
              </w:rPr>
            </w:r>
            <w:r>
              <w:rPr>
                <w:webHidden/>
              </w:rPr>
              <w:fldChar w:fldCharType="separate"/>
            </w:r>
            <w:r>
              <w:rPr>
                <w:webHidden/>
              </w:rPr>
              <w:t>50</w:t>
            </w:r>
            <w:r>
              <w:rPr>
                <w:webHidden/>
              </w:rPr>
              <w:fldChar w:fldCharType="end"/>
            </w:r>
          </w:hyperlink>
        </w:p>
        <w:p w14:paraId="417B50C3" w14:textId="2009FA34" w:rsidR="00615F70" w:rsidRDefault="00615F70">
          <w:pPr>
            <w:pStyle w:val="TOC2"/>
            <w:tabs>
              <w:tab w:val="left" w:pos="880"/>
              <w:tab w:val="right" w:leader="dot" w:pos="9016"/>
            </w:tabs>
            <w:rPr>
              <w:noProof/>
              <w:sz w:val="22"/>
              <w:lang w:eastAsia="en-GB"/>
            </w:rPr>
          </w:pPr>
          <w:hyperlink w:anchor="_Toc96089022" w:history="1">
            <w:r w:rsidRPr="007B69F7">
              <w:rPr>
                <w:rStyle w:val="Hyperlink"/>
                <w:noProof/>
              </w:rPr>
              <w:t>3.1</w:t>
            </w:r>
            <w:r>
              <w:rPr>
                <w:noProof/>
                <w:sz w:val="22"/>
                <w:lang w:eastAsia="en-GB"/>
              </w:rPr>
              <w:tab/>
            </w:r>
            <w:r w:rsidRPr="007B69F7">
              <w:rPr>
                <w:rStyle w:val="Hyperlink"/>
                <w:noProof/>
              </w:rPr>
              <w:t>Iteration 1</w:t>
            </w:r>
            <w:r>
              <w:rPr>
                <w:noProof/>
                <w:webHidden/>
              </w:rPr>
              <w:tab/>
            </w:r>
            <w:r>
              <w:rPr>
                <w:noProof/>
                <w:webHidden/>
              </w:rPr>
              <w:fldChar w:fldCharType="begin"/>
            </w:r>
            <w:r>
              <w:rPr>
                <w:noProof/>
                <w:webHidden/>
              </w:rPr>
              <w:instrText xml:space="preserve"> PAGEREF _Toc96089022 \h </w:instrText>
            </w:r>
            <w:r>
              <w:rPr>
                <w:noProof/>
                <w:webHidden/>
              </w:rPr>
            </w:r>
            <w:r>
              <w:rPr>
                <w:noProof/>
                <w:webHidden/>
              </w:rPr>
              <w:fldChar w:fldCharType="separate"/>
            </w:r>
            <w:r>
              <w:rPr>
                <w:noProof/>
                <w:webHidden/>
              </w:rPr>
              <w:t>50</w:t>
            </w:r>
            <w:r>
              <w:rPr>
                <w:noProof/>
                <w:webHidden/>
              </w:rPr>
              <w:fldChar w:fldCharType="end"/>
            </w:r>
          </w:hyperlink>
        </w:p>
        <w:p w14:paraId="32D61DE2" w14:textId="5EF1A503" w:rsidR="00615F70" w:rsidRDefault="00615F70">
          <w:pPr>
            <w:pStyle w:val="TOC3"/>
            <w:rPr>
              <w:sz w:val="22"/>
              <w:lang w:eastAsia="en-GB"/>
            </w:rPr>
          </w:pPr>
          <w:hyperlink w:anchor="_Toc96089023" w:history="1">
            <w:r w:rsidRPr="007B69F7">
              <w:rPr>
                <w:rStyle w:val="Hyperlink"/>
              </w:rPr>
              <w:t>3.1.1</w:t>
            </w:r>
            <w:r>
              <w:rPr>
                <w:sz w:val="22"/>
                <w:lang w:eastAsia="en-GB"/>
              </w:rPr>
              <w:tab/>
            </w:r>
            <w:r w:rsidRPr="007B69F7">
              <w:rPr>
                <w:rStyle w:val="Hyperlink"/>
              </w:rPr>
              <w:t>Plan</w:t>
            </w:r>
            <w:r>
              <w:rPr>
                <w:webHidden/>
              </w:rPr>
              <w:tab/>
            </w:r>
            <w:r>
              <w:rPr>
                <w:webHidden/>
              </w:rPr>
              <w:fldChar w:fldCharType="begin"/>
            </w:r>
            <w:r>
              <w:rPr>
                <w:webHidden/>
              </w:rPr>
              <w:instrText xml:space="preserve"> PAGEREF _Toc96089023 \h </w:instrText>
            </w:r>
            <w:r>
              <w:rPr>
                <w:webHidden/>
              </w:rPr>
            </w:r>
            <w:r>
              <w:rPr>
                <w:webHidden/>
              </w:rPr>
              <w:fldChar w:fldCharType="separate"/>
            </w:r>
            <w:r>
              <w:rPr>
                <w:webHidden/>
              </w:rPr>
              <w:t>50</w:t>
            </w:r>
            <w:r>
              <w:rPr>
                <w:webHidden/>
              </w:rPr>
              <w:fldChar w:fldCharType="end"/>
            </w:r>
          </w:hyperlink>
        </w:p>
        <w:p w14:paraId="5B454729" w14:textId="011316A3" w:rsidR="00615F70" w:rsidRDefault="00615F70">
          <w:pPr>
            <w:pStyle w:val="TOC3"/>
            <w:rPr>
              <w:sz w:val="22"/>
              <w:lang w:eastAsia="en-GB"/>
            </w:rPr>
          </w:pPr>
          <w:hyperlink w:anchor="_Toc96089024" w:history="1">
            <w:r w:rsidRPr="007B69F7">
              <w:rPr>
                <w:rStyle w:val="Hyperlink"/>
              </w:rPr>
              <w:t>3.1.2</w:t>
            </w:r>
            <w:r>
              <w:rPr>
                <w:sz w:val="22"/>
                <w:lang w:eastAsia="en-GB"/>
              </w:rPr>
              <w:tab/>
            </w:r>
            <w:r w:rsidRPr="007B69F7">
              <w:rPr>
                <w:rStyle w:val="Hyperlink"/>
              </w:rPr>
              <w:t>Shared</w:t>
            </w:r>
            <w:r>
              <w:rPr>
                <w:webHidden/>
              </w:rPr>
              <w:tab/>
            </w:r>
            <w:r>
              <w:rPr>
                <w:webHidden/>
              </w:rPr>
              <w:fldChar w:fldCharType="begin"/>
            </w:r>
            <w:r>
              <w:rPr>
                <w:webHidden/>
              </w:rPr>
              <w:instrText xml:space="preserve"> PAGEREF _Toc96089024 \h </w:instrText>
            </w:r>
            <w:r>
              <w:rPr>
                <w:webHidden/>
              </w:rPr>
            </w:r>
            <w:r>
              <w:rPr>
                <w:webHidden/>
              </w:rPr>
              <w:fldChar w:fldCharType="separate"/>
            </w:r>
            <w:r>
              <w:rPr>
                <w:webHidden/>
              </w:rPr>
              <w:t>51</w:t>
            </w:r>
            <w:r>
              <w:rPr>
                <w:webHidden/>
              </w:rPr>
              <w:fldChar w:fldCharType="end"/>
            </w:r>
          </w:hyperlink>
        </w:p>
        <w:p w14:paraId="0BC7C47E" w14:textId="44E4F0AE" w:rsidR="00615F70" w:rsidRDefault="00615F70">
          <w:pPr>
            <w:pStyle w:val="TOC3"/>
            <w:rPr>
              <w:sz w:val="22"/>
              <w:lang w:eastAsia="en-GB"/>
            </w:rPr>
          </w:pPr>
          <w:hyperlink w:anchor="_Toc96089025" w:history="1">
            <w:r w:rsidRPr="007B69F7">
              <w:rPr>
                <w:rStyle w:val="Hyperlink"/>
              </w:rPr>
              <w:t>3.1.3</w:t>
            </w:r>
            <w:r>
              <w:rPr>
                <w:sz w:val="22"/>
                <w:lang w:eastAsia="en-GB"/>
              </w:rPr>
              <w:tab/>
            </w:r>
            <w:r w:rsidRPr="007B69F7">
              <w:rPr>
                <w:rStyle w:val="Hyperlink"/>
              </w:rPr>
              <w:t>Server</w:t>
            </w:r>
            <w:r>
              <w:rPr>
                <w:webHidden/>
              </w:rPr>
              <w:tab/>
            </w:r>
            <w:r>
              <w:rPr>
                <w:webHidden/>
              </w:rPr>
              <w:fldChar w:fldCharType="begin"/>
            </w:r>
            <w:r>
              <w:rPr>
                <w:webHidden/>
              </w:rPr>
              <w:instrText xml:space="preserve"> PAGEREF _Toc96089025 \h </w:instrText>
            </w:r>
            <w:r>
              <w:rPr>
                <w:webHidden/>
              </w:rPr>
            </w:r>
            <w:r>
              <w:rPr>
                <w:webHidden/>
              </w:rPr>
              <w:fldChar w:fldCharType="separate"/>
            </w:r>
            <w:r>
              <w:rPr>
                <w:webHidden/>
              </w:rPr>
              <w:t>55</w:t>
            </w:r>
            <w:r>
              <w:rPr>
                <w:webHidden/>
              </w:rPr>
              <w:fldChar w:fldCharType="end"/>
            </w:r>
          </w:hyperlink>
        </w:p>
        <w:p w14:paraId="09C9CC06" w14:textId="0340EB53" w:rsidR="00615F70" w:rsidRDefault="00615F70">
          <w:pPr>
            <w:pStyle w:val="TOC3"/>
            <w:rPr>
              <w:sz w:val="22"/>
              <w:lang w:eastAsia="en-GB"/>
            </w:rPr>
          </w:pPr>
          <w:hyperlink w:anchor="_Toc96089026" w:history="1">
            <w:r w:rsidRPr="007B69F7">
              <w:rPr>
                <w:rStyle w:val="Hyperlink"/>
              </w:rPr>
              <w:t>3.1.4</w:t>
            </w:r>
            <w:r>
              <w:rPr>
                <w:sz w:val="22"/>
                <w:lang w:eastAsia="en-GB"/>
              </w:rPr>
              <w:tab/>
            </w:r>
            <w:r w:rsidRPr="007B69F7">
              <w:rPr>
                <w:rStyle w:val="Hyperlink"/>
              </w:rPr>
              <w:t>Client</w:t>
            </w:r>
            <w:r>
              <w:rPr>
                <w:webHidden/>
              </w:rPr>
              <w:tab/>
            </w:r>
            <w:r>
              <w:rPr>
                <w:webHidden/>
              </w:rPr>
              <w:fldChar w:fldCharType="begin"/>
            </w:r>
            <w:r>
              <w:rPr>
                <w:webHidden/>
              </w:rPr>
              <w:instrText xml:space="preserve"> PAGEREF _Toc96089026 \h </w:instrText>
            </w:r>
            <w:r>
              <w:rPr>
                <w:webHidden/>
              </w:rPr>
            </w:r>
            <w:r>
              <w:rPr>
                <w:webHidden/>
              </w:rPr>
              <w:fldChar w:fldCharType="separate"/>
            </w:r>
            <w:r>
              <w:rPr>
                <w:webHidden/>
              </w:rPr>
              <w:t>63</w:t>
            </w:r>
            <w:r>
              <w:rPr>
                <w:webHidden/>
              </w:rPr>
              <w:fldChar w:fldCharType="end"/>
            </w:r>
          </w:hyperlink>
        </w:p>
        <w:p w14:paraId="1DA4C924" w14:textId="280229B8" w:rsidR="00615F70" w:rsidRDefault="00615F70">
          <w:pPr>
            <w:pStyle w:val="TOC3"/>
            <w:rPr>
              <w:sz w:val="22"/>
              <w:lang w:eastAsia="en-GB"/>
            </w:rPr>
          </w:pPr>
          <w:hyperlink w:anchor="_Toc96089027" w:history="1">
            <w:r w:rsidRPr="007B69F7">
              <w:rPr>
                <w:rStyle w:val="Hyperlink"/>
              </w:rPr>
              <w:t>3.1.5</w:t>
            </w:r>
            <w:r>
              <w:rPr>
                <w:sz w:val="22"/>
                <w:lang w:eastAsia="en-GB"/>
              </w:rPr>
              <w:tab/>
            </w:r>
            <w:r w:rsidRPr="007B69F7">
              <w:rPr>
                <w:rStyle w:val="Hyperlink"/>
              </w:rPr>
              <w:t>Testing</w:t>
            </w:r>
            <w:r>
              <w:rPr>
                <w:webHidden/>
              </w:rPr>
              <w:tab/>
            </w:r>
            <w:r>
              <w:rPr>
                <w:webHidden/>
              </w:rPr>
              <w:fldChar w:fldCharType="begin"/>
            </w:r>
            <w:r>
              <w:rPr>
                <w:webHidden/>
              </w:rPr>
              <w:instrText xml:space="preserve"> PAGEREF _Toc96089027 \h </w:instrText>
            </w:r>
            <w:r>
              <w:rPr>
                <w:webHidden/>
              </w:rPr>
            </w:r>
            <w:r>
              <w:rPr>
                <w:webHidden/>
              </w:rPr>
              <w:fldChar w:fldCharType="separate"/>
            </w:r>
            <w:r>
              <w:rPr>
                <w:webHidden/>
              </w:rPr>
              <w:t>66</w:t>
            </w:r>
            <w:r>
              <w:rPr>
                <w:webHidden/>
              </w:rPr>
              <w:fldChar w:fldCharType="end"/>
            </w:r>
          </w:hyperlink>
        </w:p>
        <w:p w14:paraId="55C51E14" w14:textId="1C73371E" w:rsidR="00615F70" w:rsidRDefault="00615F70">
          <w:pPr>
            <w:pStyle w:val="TOC3"/>
            <w:rPr>
              <w:sz w:val="22"/>
              <w:lang w:eastAsia="en-GB"/>
            </w:rPr>
          </w:pPr>
          <w:hyperlink w:anchor="_Toc96089028" w:history="1">
            <w:r w:rsidRPr="007B69F7">
              <w:rPr>
                <w:rStyle w:val="Hyperlink"/>
              </w:rPr>
              <w:t>3.1.6</w:t>
            </w:r>
            <w:r>
              <w:rPr>
                <w:sz w:val="22"/>
                <w:lang w:eastAsia="en-GB"/>
              </w:rPr>
              <w:tab/>
            </w:r>
            <w:r w:rsidRPr="007B69F7">
              <w:rPr>
                <w:rStyle w:val="Hyperlink"/>
              </w:rPr>
              <w:t>Evaluation</w:t>
            </w:r>
            <w:r>
              <w:rPr>
                <w:webHidden/>
              </w:rPr>
              <w:tab/>
            </w:r>
            <w:r>
              <w:rPr>
                <w:webHidden/>
              </w:rPr>
              <w:fldChar w:fldCharType="begin"/>
            </w:r>
            <w:r>
              <w:rPr>
                <w:webHidden/>
              </w:rPr>
              <w:instrText xml:space="preserve"> PAGEREF _Toc96089028 \h </w:instrText>
            </w:r>
            <w:r>
              <w:rPr>
                <w:webHidden/>
              </w:rPr>
            </w:r>
            <w:r>
              <w:rPr>
                <w:webHidden/>
              </w:rPr>
              <w:fldChar w:fldCharType="separate"/>
            </w:r>
            <w:r>
              <w:rPr>
                <w:webHidden/>
              </w:rPr>
              <w:t>70</w:t>
            </w:r>
            <w:r>
              <w:rPr>
                <w:webHidden/>
              </w:rPr>
              <w:fldChar w:fldCharType="end"/>
            </w:r>
          </w:hyperlink>
        </w:p>
        <w:p w14:paraId="061FC15B" w14:textId="515413CB" w:rsidR="00615F70" w:rsidRDefault="00615F70">
          <w:pPr>
            <w:pStyle w:val="TOC2"/>
            <w:tabs>
              <w:tab w:val="left" w:pos="880"/>
              <w:tab w:val="right" w:leader="dot" w:pos="9016"/>
            </w:tabs>
            <w:rPr>
              <w:noProof/>
              <w:sz w:val="22"/>
              <w:lang w:eastAsia="en-GB"/>
            </w:rPr>
          </w:pPr>
          <w:hyperlink w:anchor="_Toc96089029" w:history="1">
            <w:r w:rsidRPr="007B69F7">
              <w:rPr>
                <w:rStyle w:val="Hyperlink"/>
                <w:noProof/>
              </w:rPr>
              <w:t>3.2</w:t>
            </w:r>
            <w:r>
              <w:rPr>
                <w:noProof/>
                <w:sz w:val="22"/>
                <w:lang w:eastAsia="en-GB"/>
              </w:rPr>
              <w:tab/>
            </w:r>
            <w:r w:rsidRPr="007B69F7">
              <w:rPr>
                <w:rStyle w:val="Hyperlink"/>
                <w:noProof/>
              </w:rPr>
              <w:t>Iteration 2</w:t>
            </w:r>
            <w:r>
              <w:rPr>
                <w:noProof/>
                <w:webHidden/>
              </w:rPr>
              <w:tab/>
            </w:r>
            <w:r>
              <w:rPr>
                <w:noProof/>
                <w:webHidden/>
              </w:rPr>
              <w:fldChar w:fldCharType="begin"/>
            </w:r>
            <w:r>
              <w:rPr>
                <w:noProof/>
                <w:webHidden/>
              </w:rPr>
              <w:instrText xml:space="preserve"> PAGEREF _Toc96089029 \h </w:instrText>
            </w:r>
            <w:r>
              <w:rPr>
                <w:noProof/>
                <w:webHidden/>
              </w:rPr>
            </w:r>
            <w:r>
              <w:rPr>
                <w:noProof/>
                <w:webHidden/>
              </w:rPr>
              <w:fldChar w:fldCharType="separate"/>
            </w:r>
            <w:r>
              <w:rPr>
                <w:noProof/>
                <w:webHidden/>
              </w:rPr>
              <w:t>71</w:t>
            </w:r>
            <w:r>
              <w:rPr>
                <w:noProof/>
                <w:webHidden/>
              </w:rPr>
              <w:fldChar w:fldCharType="end"/>
            </w:r>
          </w:hyperlink>
        </w:p>
        <w:p w14:paraId="0B497C9B" w14:textId="731B16B2" w:rsidR="00615F70" w:rsidRDefault="00615F70">
          <w:pPr>
            <w:pStyle w:val="TOC3"/>
            <w:rPr>
              <w:sz w:val="22"/>
              <w:lang w:eastAsia="en-GB"/>
            </w:rPr>
          </w:pPr>
          <w:hyperlink w:anchor="_Toc96089030" w:history="1">
            <w:r w:rsidRPr="007B69F7">
              <w:rPr>
                <w:rStyle w:val="Hyperlink"/>
              </w:rPr>
              <w:t>3.2.1</w:t>
            </w:r>
            <w:r>
              <w:rPr>
                <w:sz w:val="22"/>
                <w:lang w:eastAsia="en-GB"/>
              </w:rPr>
              <w:tab/>
            </w:r>
            <w:r w:rsidRPr="007B69F7">
              <w:rPr>
                <w:rStyle w:val="Hyperlink"/>
              </w:rPr>
              <w:t>Plan</w:t>
            </w:r>
            <w:r>
              <w:rPr>
                <w:webHidden/>
              </w:rPr>
              <w:tab/>
            </w:r>
            <w:r>
              <w:rPr>
                <w:webHidden/>
              </w:rPr>
              <w:fldChar w:fldCharType="begin"/>
            </w:r>
            <w:r>
              <w:rPr>
                <w:webHidden/>
              </w:rPr>
              <w:instrText xml:space="preserve"> PAGEREF _Toc96089030 \h </w:instrText>
            </w:r>
            <w:r>
              <w:rPr>
                <w:webHidden/>
              </w:rPr>
            </w:r>
            <w:r>
              <w:rPr>
                <w:webHidden/>
              </w:rPr>
              <w:fldChar w:fldCharType="separate"/>
            </w:r>
            <w:r>
              <w:rPr>
                <w:webHidden/>
              </w:rPr>
              <w:t>71</w:t>
            </w:r>
            <w:r>
              <w:rPr>
                <w:webHidden/>
              </w:rPr>
              <w:fldChar w:fldCharType="end"/>
            </w:r>
          </w:hyperlink>
        </w:p>
        <w:p w14:paraId="1D3DF0CC" w14:textId="38AB7853" w:rsidR="00615F70" w:rsidRDefault="00615F70">
          <w:pPr>
            <w:pStyle w:val="TOC3"/>
            <w:rPr>
              <w:sz w:val="22"/>
              <w:lang w:eastAsia="en-GB"/>
            </w:rPr>
          </w:pPr>
          <w:hyperlink w:anchor="_Toc96089031" w:history="1">
            <w:r w:rsidRPr="007B69F7">
              <w:rPr>
                <w:rStyle w:val="Hyperlink"/>
              </w:rPr>
              <w:t>3.2.2</w:t>
            </w:r>
            <w:r>
              <w:rPr>
                <w:sz w:val="22"/>
                <w:lang w:eastAsia="en-GB"/>
              </w:rPr>
              <w:tab/>
            </w:r>
            <w:r w:rsidRPr="007B69F7">
              <w:rPr>
                <w:rStyle w:val="Hyperlink"/>
              </w:rPr>
              <w:t>Shared</w:t>
            </w:r>
            <w:r>
              <w:rPr>
                <w:webHidden/>
              </w:rPr>
              <w:tab/>
            </w:r>
            <w:r>
              <w:rPr>
                <w:webHidden/>
              </w:rPr>
              <w:fldChar w:fldCharType="begin"/>
            </w:r>
            <w:r>
              <w:rPr>
                <w:webHidden/>
              </w:rPr>
              <w:instrText xml:space="preserve"> PAGEREF _Toc96089031 \h </w:instrText>
            </w:r>
            <w:r>
              <w:rPr>
                <w:webHidden/>
              </w:rPr>
            </w:r>
            <w:r>
              <w:rPr>
                <w:webHidden/>
              </w:rPr>
              <w:fldChar w:fldCharType="separate"/>
            </w:r>
            <w:r>
              <w:rPr>
                <w:webHidden/>
              </w:rPr>
              <w:t>72</w:t>
            </w:r>
            <w:r>
              <w:rPr>
                <w:webHidden/>
              </w:rPr>
              <w:fldChar w:fldCharType="end"/>
            </w:r>
          </w:hyperlink>
        </w:p>
        <w:p w14:paraId="6C4B7535" w14:textId="275FCEFA" w:rsidR="00615F70" w:rsidRDefault="00615F70">
          <w:pPr>
            <w:pStyle w:val="TOC3"/>
            <w:rPr>
              <w:sz w:val="22"/>
              <w:lang w:eastAsia="en-GB"/>
            </w:rPr>
          </w:pPr>
          <w:hyperlink w:anchor="_Toc96089032" w:history="1">
            <w:r w:rsidRPr="007B69F7">
              <w:rPr>
                <w:rStyle w:val="Hyperlink"/>
              </w:rPr>
              <w:t>3.2.3</w:t>
            </w:r>
            <w:r>
              <w:rPr>
                <w:sz w:val="22"/>
                <w:lang w:eastAsia="en-GB"/>
              </w:rPr>
              <w:tab/>
            </w:r>
            <w:r w:rsidRPr="007B69F7">
              <w:rPr>
                <w:rStyle w:val="Hyperlink"/>
              </w:rPr>
              <w:t>Server</w:t>
            </w:r>
            <w:r>
              <w:rPr>
                <w:webHidden/>
              </w:rPr>
              <w:tab/>
            </w:r>
            <w:r>
              <w:rPr>
                <w:webHidden/>
              </w:rPr>
              <w:fldChar w:fldCharType="begin"/>
            </w:r>
            <w:r>
              <w:rPr>
                <w:webHidden/>
              </w:rPr>
              <w:instrText xml:space="preserve"> PAGEREF _Toc96089032 \h </w:instrText>
            </w:r>
            <w:r>
              <w:rPr>
                <w:webHidden/>
              </w:rPr>
            </w:r>
            <w:r>
              <w:rPr>
                <w:webHidden/>
              </w:rPr>
              <w:fldChar w:fldCharType="separate"/>
            </w:r>
            <w:r>
              <w:rPr>
                <w:webHidden/>
              </w:rPr>
              <w:t>74</w:t>
            </w:r>
            <w:r>
              <w:rPr>
                <w:webHidden/>
              </w:rPr>
              <w:fldChar w:fldCharType="end"/>
            </w:r>
          </w:hyperlink>
        </w:p>
        <w:p w14:paraId="25DC6DD0" w14:textId="6CFCB888" w:rsidR="00615F70" w:rsidRDefault="00615F70">
          <w:pPr>
            <w:pStyle w:val="TOC3"/>
            <w:rPr>
              <w:sz w:val="22"/>
              <w:lang w:eastAsia="en-GB"/>
            </w:rPr>
          </w:pPr>
          <w:hyperlink w:anchor="_Toc96089033" w:history="1">
            <w:r w:rsidRPr="007B69F7">
              <w:rPr>
                <w:rStyle w:val="Hyperlink"/>
              </w:rPr>
              <w:t>3.2.4</w:t>
            </w:r>
            <w:r>
              <w:rPr>
                <w:sz w:val="22"/>
                <w:lang w:eastAsia="en-GB"/>
              </w:rPr>
              <w:tab/>
            </w:r>
            <w:r w:rsidRPr="007B69F7">
              <w:rPr>
                <w:rStyle w:val="Hyperlink"/>
              </w:rPr>
              <w:t>Client</w:t>
            </w:r>
            <w:r>
              <w:rPr>
                <w:webHidden/>
              </w:rPr>
              <w:tab/>
            </w:r>
            <w:r>
              <w:rPr>
                <w:webHidden/>
              </w:rPr>
              <w:fldChar w:fldCharType="begin"/>
            </w:r>
            <w:r>
              <w:rPr>
                <w:webHidden/>
              </w:rPr>
              <w:instrText xml:space="preserve"> PAGEREF _Toc96089033 \h </w:instrText>
            </w:r>
            <w:r>
              <w:rPr>
                <w:webHidden/>
              </w:rPr>
            </w:r>
            <w:r>
              <w:rPr>
                <w:webHidden/>
              </w:rPr>
              <w:fldChar w:fldCharType="separate"/>
            </w:r>
            <w:r>
              <w:rPr>
                <w:webHidden/>
              </w:rPr>
              <w:t>77</w:t>
            </w:r>
            <w:r>
              <w:rPr>
                <w:webHidden/>
              </w:rPr>
              <w:fldChar w:fldCharType="end"/>
            </w:r>
          </w:hyperlink>
        </w:p>
        <w:p w14:paraId="146D8C46" w14:textId="2E622938" w:rsidR="00615F70" w:rsidRDefault="00615F70">
          <w:pPr>
            <w:pStyle w:val="TOC3"/>
            <w:rPr>
              <w:sz w:val="22"/>
              <w:lang w:eastAsia="en-GB"/>
            </w:rPr>
          </w:pPr>
          <w:hyperlink w:anchor="_Toc96089034" w:history="1">
            <w:r w:rsidRPr="007B69F7">
              <w:rPr>
                <w:rStyle w:val="Hyperlink"/>
              </w:rPr>
              <w:t>3.2.5</w:t>
            </w:r>
            <w:r>
              <w:rPr>
                <w:sz w:val="22"/>
                <w:lang w:eastAsia="en-GB"/>
              </w:rPr>
              <w:tab/>
            </w:r>
            <w:r w:rsidRPr="007B69F7">
              <w:rPr>
                <w:rStyle w:val="Hyperlink"/>
              </w:rPr>
              <w:t>Testing</w:t>
            </w:r>
            <w:r>
              <w:rPr>
                <w:webHidden/>
              </w:rPr>
              <w:tab/>
            </w:r>
            <w:r>
              <w:rPr>
                <w:webHidden/>
              </w:rPr>
              <w:fldChar w:fldCharType="begin"/>
            </w:r>
            <w:r>
              <w:rPr>
                <w:webHidden/>
              </w:rPr>
              <w:instrText xml:space="preserve"> PAGEREF _Toc96089034 \h </w:instrText>
            </w:r>
            <w:r>
              <w:rPr>
                <w:webHidden/>
              </w:rPr>
            </w:r>
            <w:r>
              <w:rPr>
                <w:webHidden/>
              </w:rPr>
              <w:fldChar w:fldCharType="separate"/>
            </w:r>
            <w:r>
              <w:rPr>
                <w:webHidden/>
              </w:rPr>
              <w:t>79</w:t>
            </w:r>
            <w:r>
              <w:rPr>
                <w:webHidden/>
              </w:rPr>
              <w:fldChar w:fldCharType="end"/>
            </w:r>
          </w:hyperlink>
        </w:p>
        <w:p w14:paraId="49AB0663" w14:textId="6EC8F412" w:rsidR="00615F70" w:rsidRDefault="00615F70">
          <w:pPr>
            <w:pStyle w:val="TOC3"/>
            <w:rPr>
              <w:sz w:val="22"/>
              <w:lang w:eastAsia="en-GB"/>
            </w:rPr>
          </w:pPr>
          <w:hyperlink w:anchor="_Toc96089035" w:history="1">
            <w:r w:rsidRPr="007B69F7">
              <w:rPr>
                <w:rStyle w:val="Hyperlink"/>
              </w:rPr>
              <w:t>3.2.6</w:t>
            </w:r>
            <w:r>
              <w:rPr>
                <w:sz w:val="22"/>
                <w:lang w:eastAsia="en-GB"/>
              </w:rPr>
              <w:tab/>
            </w:r>
            <w:r w:rsidRPr="007B69F7">
              <w:rPr>
                <w:rStyle w:val="Hyperlink"/>
              </w:rPr>
              <w:t>Evaluation</w:t>
            </w:r>
            <w:r>
              <w:rPr>
                <w:webHidden/>
              </w:rPr>
              <w:tab/>
            </w:r>
            <w:r>
              <w:rPr>
                <w:webHidden/>
              </w:rPr>
              <w:fldChar w:fldCharType="begin"/>
            </w:r>
            <w:r>
              <w:rPr>
                <w:webHidden/>
              </w:rPr>
              <w:instrText xml:space="preserve"> PAGEREF _Toc96089035 \h </w:instrText>
            </w:r>
            <w:r>
              <w:rPr>
                <w:webHidden/>
              </w:rPr>
            </w:r>
            <w:r>
              <w:rPr>
                <w:webHidden/>
              </w:rPr>
              <w:fldChar w:fldCharType="separate"/>
            </w:r>
            <w:r>
              <w:rPr>
                <w:webHidden/>
              </w:rPr>
              <w:t>83</w:t>
            </w:r>
            <w:r>
              <w:rPr>
                <w:webHidden/>
              </w:rPr>
              <w:fldChar w:fldCharType="end"/>
            </w:r>
          </w:hyperlink>
        </w:p>
        <w:p w14:paraId="4120DD34" w14:textId="637B45FD" w:rsidR="00615F70" w:rsidRDefault="00615F70">
          <w:pPr>
            <w:pStyle w:val="TOC2"/>
            <w:tabs>
              <w:tab w:val="left" w:pos="880"/>
              <w:tab w:val="right" w:leader="dot" w:pos="9016"/>
            </w:tabs>
            <w:rPr>
              <w:noProof/>
              <w:sz w:val="22"/>
              <w:lang w:eastAsia="en-GB"/>
            </w:rPr>
          </w:pPr>
          <w:hyperlink w:anchor="_Toc96089036" w:history="1">
            <w:r w:rsidRPr="007B69F7">
              <w:rPr>
                <w:rStyle w:val="Hyperlink"/>
                <w:noProof/>
              </w:rPr>
              <w:t>3.3</w:t>
            </w:r>
            <w:r>
              <w:rPr>
                <w:noProof/>
                <w:sz w:val="22"/>
                <w:lang w:eastAsia="en-GB"/>
              </w:rPr>
              <w:tab/>
            </w:r>
            <w:r w:rsidRPr="007B69F7">
              <w:rPr>
                <w:rStyle w:val="Hyperlink"/>
                <w:noProof/>
              </w:rPr>
              <w:t>Iteration 3</w:t>
            </w:r>
            <w:r>
              <w:rPr>
                <w:noProof/>
                <w:webHidden/>
              </w:rPr>
              <w:tab/>
            </w:r>
            <w:r>
              <w:rPr>
                <w:noProof/>
                <w:webHidden/>
              </w:rPr>
              <w:fldChar w:fldCharType="begin"/>
            </w:r>
            <w:r>
              <w:rPr>
                <w:noProof/>
                <w:webHidden/>
              </w:rPr>
              <w:instrText xml:space="preserve"> PAGEREF _Toc96089036 \h </w:instrText>
            </w:r>
            <w:r>
              <w:rPr>
                <w:noProof/>
                <w:webHidden/>
              </w:rPr>
            </w:r>
            <w:r>
              <w:rPr>
                <w:noProof/>
                <w:webHidden/>
              </w:rPr>
              <w:fldChar w:fldCharType="separate"/>
            </w:r>
            <w:r>
              <w:rPr>
                <w:noProof/>
                <w:webHidden/>
              </w:rPr>
              <w:t>84</w:t>
            </w:r>
            <w:r>
              <w:rPr>
                <w:noProof/>
                <w:webHidden/>
              </w:rPr>
              <w:fldChar w:fldCharType="end"/>
            </w:r>
          </w:hyperlink>
        </w:p>
        <w:p w14:paraId="24D2FA8B" w14:textId="343B5161" w:rsidR="00615F70" w:rsidRDefault="00615F70">
          <w:pPr>
            <w:pStyle w:val="TOC3"/>
            <w:rPr>
              <w:sz w:val="22"/>
              <w:lang w:eastAsia="en-GB"/>
            </w:rPr>
          </w:pPr>
          <w:hyperlink w:anchor="_Toc96089037" w:history="1">
            <w:r w:rsidRPr="007B69F7">
              <w:rPr>
                <w:rStyle w:val="Hyperlink"/>
              </w:rPr>
              <w:t>3.3.1</w:t>
            </w:r>
            <w:r>
              <w:rPr>
                <w:sz w:val="22"/>
                <w:lang w:eastAsia="en-GB"/>
              </w:rPr>
              <w:tab/>
            </w:r>
            <w:r w:rsidRPr="007B69F7">
              <w:rPr>
                <w:rStyle w:val="Hyperlink"/>
              </w:rPr>
              <w:t>Plan</w:t>
            </w:r>
            <w:r>
              <w:rPr>
                <w:webHidden/>
              </w:rPr>
              <w:tab/>
            </w:r>
            <w:r>
              <w:rPr>
                <w:webHidden/>
              </w:rPr>
              <w:fldChar w:fldCharType="begin"/>
            </w:r>
            <w:r>
              <w:rPr>
                <w:webHidden/>
              </w:rPr>
              <w:instrText xml:space="preserve"> PAGEREF _Toc96089037 \h </w:instrText>
            </w:r>
            <w:r>
              <w:rPr>
                <w:webHidden/>
              </w:rPr>
            </w:r>
            <w:r>
              <w:rPr>
                <w:webHidden/>
              </w:rPr>
              <w:fldChar w:fldCharType="separate"/>
            </w:r>
            <w:r>
              <w:rPr>
                <w:webHidden/>
              </w:rPr>
              <w:t>84</w:t>
            </w:r>
            <w:r>
              <w:rPr>
                <w:webHidden/>
              </w:rPr>
              <w:fldChar w:fldCharType="end"/>
            </w:r>
          </w:hyperlink>
        </w:p>
        <w:p w14:paraId="4CE27A7E" w14:textId="4EEA11FA" w:rsidR="00615F70" w:rsidRDefault="00615F70">
          <w:pPr>
            <w:pStyle w:val="TOC3"/>
            <w:rPr>
              <w:sz w:val="22"/>
              <w:lang w:eastAsia="en-GB"/>
            </w:rPr>
          </w:pPr>
          <w:hyperlink w:anchor="_Toc96089038" w:history="1">
            <w:r w:rsidRPr="007B69F7">
              <w:rPr>
                <w:rStyle w:val="Hyperlink"/>
              </w:rPr>
              <w:t>3.3.2</w:t>
            </w:r>
            <w:r>
              <w:rPr>
                <w:sz w:val="22"/>
                <w:lang w:eastAsia="en-GB"/>
              </w:rPr>
              <w:tab/>
            </w:r>
            <w:r w:rsidRPr="007B69F7">
              <w:rPr>
                <w:rStyle w:val="Hyperlink"/>
              </w:rPr>
              <w:t>Conductors and Screens</w:t>
            </w:r>
            <w:r>
              <w:rPr>
                <w:webHidden/>
              </w:rPr>
              <w:tab/>
            </w:r>
            <w:r>
              <w:rPr>
                <w:webHidden/>
              </w:rPr>
              <w:fldChar w:fldCharType="begin"/>
            </w:r>
            <w:r>
              <w:rPr>
                <w:webHidden/>
              </w:rPr>
              <w:instrText xml:space="preserve"> PAGEREF _Toc96089038 \h </w:instrText>
            </w:r>
            <w:r>
              <w:rPr>
                <w:webHidden/>
              </w:rPr>
            </w:r>
            <w:r>
              <w:rPr>
                <w:webHidden/>
              </w:rPr>
              <w:fldChar w:fldCharType="separate"/>
            </w:r>
            <w:r>
              <w:rPr>
                <w:webHidden/>
              </w:rPr>
              <w:t>86</w:t>
            </w:r>
            <w:r>
              <w:rPr>
                <w:webHidden/>
              </w:rPr>
              <w:fldChar w:fldCharType="end"/>
            </w:r>
          </w:hyperlink>
        </w:p>
        <w:p w14:paraId="2781FF01" w14:textId="4A7839EC" w:rsidR="00615F70" w:rsidRDefault="00615F70">
          <w:pPr>
            <w:pStyle w:val="TOC3"/>
            <w:rPr>
              <w:sz w:val="22"/>
              <w:lang w:eastAsia="en-GB"/>
            </w:rPr>
          </w:pPr>
          <w:hyperlink w:anchor="_Toc96089039" w:history="1">
            <w:r w:rsidRPr="007B69F7">
              <w:rPr>
                <w:rStyle w:val="Hyperlink"/>
              </w:rPr>
              <w:t>3.3.3</w:t>
            </w:r>
            <w:r>
              <w:rPr>
                <w:sz w:val="22"/>
                <w:lang w:eastAsia="en-GB"/>
              </w:rPr>
              <w:tab/>
            </w:r>
            <w:r w:rsidRPr="007B69F7">
              <w:rPr>
                <w:rStyle w:val="Hyperlink"/>
              </w:rPr>
              <w:t>Event Aggregator</w:t>
            </w:r>
            <w:r>
              <w:rPr>
                <w:webHidden/>
              </w:rPr>
              <w:tab/>
            </w:r>
            <w:r>
              <w:rPr>
                <w:webHidden/>
              </w:rPr>
              <w:fldChar w:fldCharType="begin"/>
            </w:r>
            <w:r>
              <w:rPr>
                <w:webHidden/>
              </w:rPr>
              <w:instrText xml:space="preserve"> PAGEREF _Toc96089039 \h </w:instrText>
            </w:r>
            <w:r>
              <w:rPr>
                <w:webHidden/>
              </w:rPr>
            </w:r>
            <w:r>
              <w:rPr>
                <w:webHidden/>
              </w:rPr>
              <w:fldChar w:fldCharType="separate"/>
            </w:r>
            <w:r>
              <w:rPr>
                <w:webHidden/>
              </w:rPr>
              <w:t>89</w:t>
            </w:r>
            <w:r>
              <w:rPr>
                <w:webHidden/>
              </w:rPr>
              <w:fldChar w:fldCharType="end"/>
            </w:r>
          </w:hyperlink>
        </w:p>
        <w:p w14:paraId="41208AED" w14:textId="216B0E6D" w:rsidR="00615F70" w:rsidRDefault="00615F70">
          <w:pPr>
            <w:pStyle w:val="TOC3"/>
            <w:rPr>
              <w:sz w:val="22"/>
              <w:lang w:eastAsia="en-GB"/>
            </w:rPr>
          </w:pPr>
          <w:hyperlink w:anchor="_Toc96089040" w:history="1">
            <w:r w:rsidRPr="007B69F7">
              <w:rPr>
                <w:rStyle w:val="Hyperlink"/>
              </w:rPr>
              <w:t>3.3.4</w:t>
            </w:r>
            <w:r>
              <w:rPr>
                <w:sz w:val="22"/>
                <w:lang w:eastAsia="en-GB"/>
              </w:rPr>
              <w:tab/>
            </w:r>
            <w:r w:rsidRPr="007B69F7">
              <w:rPr>
                <w:rStyle w:val="Hyperlink"/>
              </w:rPr>
              <w:t>Testing</w:t>
            </w:r>
            <w:r>
              <w:rPr>
                <w:webHidden/>
              </w:rPr>
              <w:tab/>
            </w:r>
            <w:r>
              <w:rPr>
                <w:webHidden/>
              </w:rPr>
              <w:fldChar w:fldCharType="begin"/>
            </w:r>
            <w:r>
              <w:rPr>
                <w:webHidden/>
              </w:rPr>
              <w:instrText xml:space="preserve"> PAGEREF _Toc96089040 \h </w:instrText>
            </w:r>
            <w:r>
              <w:rPr>
                <w:webHidden/>
              </w:rPr>
            </w:r>
            <w:r>
              <w:rPr>
                <w:webHidden/>
              </w:rPr>
              <w:fldChar w:fldCharType="separate"/>
            </w:r>
            <w:r>
              <w:rPr>
                <w:webHidden/>
              </w:rPr>
              <w:t>90</w:t>
            </w:r>
            <w:r>
              <w:rPr>
                <w:webHidden/>
              </w:rPr>
              <w:fldChar w:fldCharType="end"/>
            </w:r>
          </w:hyperlink>
        </w:p>
        <w:p w14:paraId="187E7D77" w14:textId="1E3D2652" w:rsidR="00615F70" w:rsidRDefault="00615F70">
          <w:pPr>
            <w:pStyle w:val="TOC3"/>
            <w:rPr>
              <w:sz w:val="22"/>
              <w:lang w:eastAsia="en-GB"/>
            </w:rPr>
          </w:pPr>
          <w:hyperlink w:anchor="_Toc96089041" w:history="1">
            <w:r w:rsidRPr="007B69F7">
              <w:rPr>
                <w:rStyle w:val="Hyperlink"/>
              </w:rPr>
              <w:t>3.3.5</w:t>
            </w:r>
            <w:r>
              <w:rPr>
                <w:sz w:val="22"/>
                <w:lang w:eastAsia="en-GB"/>
              </w:rPr>
              <w:tab/>
            </w:r>
            <w:r w:rsidRPr="007B69F7">
              <w:rPr>
                <w:rStyle w:val="Hyperlink"/>
              </w:rPr>
              <w:t>Evaluation</w:t>
            </w:r>
            <w:r>
              <w:rPr>
                <w:webHidden/>
              </w:rPr>
              <w:tab/>
            </w:r>
            <w:r>
              <w:rPr>
                <w:webHidden/>
              </w:rPr>
              <w:fldChar w:fldCharType="begin"/>
            </w:r>
            <w:r>
              <w:rPr>
                <w:webHidden/>
              </w:rPr>
              <w:instrText xml:space="preserve"> PAGEREF _Toc96089041 \h </w:instrText>
            </w:r>
            <w:r>
              <w:rPr>
                <w:webHidden/>
              </w:rPr>
            </w:r>
            <w:r>
              <w:rPr>
                <w:webHidden/>
              </w:rPr>
              <w:fldChar w:fldCharType="separate"/>
            </w:r>
            <w:r>
              <w:rPr>
                <w:webHidden/>
              </w:rPr>
              <w:t>94</w:t>
            </w:r>
            <w:r>
              <w:rPr>
                <w:webHidden/>
              </w:rPr>
              <w:fldChar w:fldCharType="end"/>
            </w:r>
          </w:hyperlink>
        </w:p>
        <w:p w14:paraId="47A01020" w14:textId="66A4BFDE" w:rsidR="00615F70" w:rsidRPr="00615F70" w:rsidRDefault="00615F70">
          <w:pPr>
            <w:pStyle w:val="TOC2"/>
            <w:tabs>
              <w:tab w:val="left" w:pos="880"/>
              <w:tab w:val="right" w:leader="dot" w:pos="9016"/>
            </w:tabs>
            <w:rPr>
              <w:noProof/>
              <w:color w:val="FF0000"/>
              <w:sz w:val="22"/>
              <w:lang w:eastAsia="en-GB"/>
            </w:rPr>
          </w:pPr>
          <w:hyperlink w:anchor="_Toc96089042" w:history="1">
            <w:r w:rsidRPr="00615F70">
              <w:rPr>
                <w:rStyle w:val="Hyperlink"/>
                <w:noProof/>
                <w:color w:val="FF0000"/>
              </w:rPr>
              <w:t>3.4</w:t>
            </w:r>
            <w:r w:rsidRPr="00615F70">
              <w:rPr>
                <w:noProof/>
                <w:color w:val="FF0000"/>
                <w:sz w:val="22"/>
                <w:lang w:eastAsia="en-GB"/>
              </w:rPr>
              <w:tab/>
            </w:r>
            <w:r w:rsidRPr="00615F70">
              <w:rPr>
                <w:rStyle w:val="Hyperlink"/>
                <w:noProof/>
                <w:color w:val="FF0000"/>
              </w:rPr>
              <w:t>(X) Iteration 4</w:t>
            </w:r>
            <w:r w:rsidRPr="00615F70">
              <w:rPr>
                <w:noProof/>
                <w:webHidden/>
                <w:color w:val="FF0000"/>
              </w:rPr>
              <w:tab/>
            </w:r>
            <w:r w:rsidRPr="00615F70">
              <w:rPr>
                <w:noProof/>
                <w:webHidden/>
                <w:color w:val="FF0000"/>
              </w:rPr>
              <w:fldChar w:fldCharType="begin"/>
            </w:r>
            <w:r w:rsidRPr="00615F70">
              <w:rPr>
                <w:noProof/>
                <w:webHidden/>
                <w:color w:val="FF0000"/>
              </w:rPr>
              <w:instrText xml:space="preserve"> PAGEREF _Toc96089042 \h </w:instrText>
            </w:r>
            <w:r w:rsidRPr="00615F70">
              <w:rPr>
                <w:noProof/>
                <w:webHidden/>
                <w:color w:val="FF0000"/>
              </w:rPr>
            </w:r>
            <w:r w:rsidRPr="00615F70">
              <w:rPr>
                <w:noProof/>
                <w:webHidden/>
                <w:color w:val="FF0000"/>
              </w:rPr>
              <w:fldChar w:fldCharType="separate"/>
            </w:r>
            <w:r w:rsidRPr="00615F70">
              <w:rPr>
                <w:noProof/>
                <w:webHidden/>
                <w:color w:val="FF0000"/>
              </w:rPr>
              <w:t>95</w:t>
            </w:r>
            <w:r w:rsidRPr="00615F70">
              <w:rPr>
                <w:noProof/>
                <w:webHidden/>
                <w:color w:val="FF0000"/>
              </w:rPr>
              <w:fldChar w:fldCharType="end"/>
            </w:r>
          </w:hyperlink>
        </w:p>
        <w:p w14:paraId="629789EB" w14:textId="05EEBBEC" w:rsidR="00615F70" w:rsidRDefault="00615F70">
          <w:pPr>
            <w:pStyle w:val="TOC3"/>
            <w:rPr>
              <w:sz w:val="22"/>
              <w:lang w:eastAsia="en-GB"/>
            </w:rPr>
          </w:pPr>
          <w:hyperlink w:anchor="_Toc96089043" w:history="1">
            <w:r w:rsidRPr="007B69F7">
              <w:rPr>
                <w:rStyle w:val="Hyperlink"/>
              </w:rPr>
              <w:t>3.4.1</w:t>
            </w:r>
            <w:r>
              <w:rPr>
                <w:sz w:val="22"/>
                <w:lang w:eastAsia="en-GB"/>
              </w:rPr>
              <w:tab/>
            </w:r>
            <w:r w:rsidRPr="007B69F7">
              <w:rPr>
                <w:rStyle w:val="Hyperlink"/>
              </w:rPr>
              <w:t>Plan</w:t>
            </w:r>
            <w:r>
              <w:rPr>
                <w:webHidden/>
              </w:rPr>
              <w:tab/>
            </w:r>
            <w:r>
              <w:rPr>
                <w:webHidden/>
              </w:rPr>
              <w:fldChar w:fldCharType="begin"/>
            </w:r>
            <w:r>
              <w:rPr>
                <w:webHidden/>
              </w:rPr>
              <w:instrText xml:space="preserve"> PAGEREF _Toc96089043 \h </w:instrText>
            </w:r>
            <w:r>
              <w:rPr>
                <w:webHidden/>
              </w:rPr>
            </w:r>
            <w:r>
              <w:rPr>
                <w:webHidden/>
              </w:rPr>
              <w:fldChar w:fldCharType="separate"/>
            </w:r>
            <w:r>
              <w:rPr>
                <w:webHidden/>
              </w:rPr>
              <w:t>95</w:t>
            </w:r>
            <w:r>
              <w:rPr>
                <w:webHidden/>
              </w:rPr>
              <w:fldChar w:fldCharType="end"/>
            </w:r>
          </w:hyperlink>
        </w:p>
        <w:p w14:paraId="6A92E498" w14:textId="13DDAF2C" w:rsidR="00615F70" w:rsidRPr="00615F70" w:rsidRDefault="00615F70">
          <w:pPr>
            <w:pStyle w:val="TOC1"/>
            <w:rPr>
              <w:color w:val="FF0000"/>
              <w:sz w:val="22"/>
              <w:lang w:eastAsia="en-GB"/>
            </w:rPr>
          </w:pPr>
          <w:hyperlink w:anchor="_Toc96089044" w:history="1">
            <w:r w:rsidRPr="00615F70">
              <w:rPr>
                <w:rStyle w:val="Hyperlink"/>
                <w:color w:val="FF0000"/>
              </w:rPr>
              <w:t>4</w:t>
            </w:r>
            <w:r w:rsidRPr="00615F70">
              <w:rPr>
                <w:color w:val="FF0000"/>
                <w:sz w:val="22"/>
                <w:lang w:eastAsia="en-GB"/>
              </w:rPr>
              <w:tab/>
            </w:r>
            <w:r w:rsidRPr="00615F70">
              <w:rPr>
                <w:rStyle w:val="Hyperlink"/>
                <w:color w:val="FF0000"/>
              </w:rPr>
              <w:t>(X) Evaluation</w:t>
            </w:r>
            <w:r w:rsidRPr="00615F70">
              <w:rPr>
                <w:webHidden/>
                <w:color w:val="FF0000"/>
              </w:rPr>
              <w:tab/>
            </w:r>
            <w:r w:rsidRPr="00615F70">
              <w:rPr>
                <w:webHidden/>
                <w:color w:val="FF0000"/>
              </w:rPr>
              <w:fldChar w:fldCharType="begin"/>
            </w:r>
            <w:r w:rsidRPr="00615F70">
              <w:rPr>
                <w:webHidden/>
                <w:color w:val="FF0000"/>
              </w:rPr>
              <w:instrText xml:space="preserve"> PAGEREF _Toc96089044 \h </w:instrText>
            </w:r>
            <w:r w:rsidRPr="00615F70">
              <w:rPr>
                <w:webHidden/>
                <w:color w:val="FF0000"/>
              </w:rPr>
            </w:r>
            <w:r w:rsidRPr="00615F70">
              <w:rPr>
                <w:webHidden/>
                <w:color w:val="FF0000"/>
              </w:rPr>
              <w:fldChar w:fldCharType="separate"/>
            </w:r>
            <w:r w:rsidRPr="00615F70">
              <w:rPr>
                <w:webHidden/>
                <w:color w:val="FF0000"/>
              </w:rPr>
              <w:t>96</w:t>
            </w:r>
            <w:r w:rsidRPr="00615F70">
              <w:rPr>
                <w:webHidden/>
                <w:color w:val="FF0000"/>
              </w:rPr>
              <w:fldChar w:fldCharType="end"/>
            </w:r>
          </w:hyperlink>
        </w:p>
        <w:p w14:paraId="20588E76" w14:textId="04E96C43" w:rsidR="00615F70" w:rsidRPr="00615F70" w:rsidRDefault="00615F70">
          <w:pPr>
            <w:pStyle w:val="TOC2"/>
            <w:tabs>
              <w:tab w:val="left" w:pos="880"/>
              <w:tab w:val="right" w:leader="dot" w:pos="9016"/>
            </w:tabs>
            <w:rPr>
              <w:noProof/>
              <w:color w:val="FF0000"/>
              <w:sz w:val="22"/>
              <w:lang w:eastAsia="en-GB"/>
            </w:rPr>
          </w:pPr>
          <w:hyperlink w:anchor="_Toc96089045" w:history="1">
            <w:r w:rsidRPr="00615F70">
              <w:rPr>
                <w:rStyle w:val="Hyperlink"/>
                <w:noProof/>
                <w:color w:val="FF0000"/>
              </w:rPr>
              <w:t>4.1</w:t>
            </w:r>
            <w:r w:rsidRPr="00615F70">
              <w:rPr>
                <w:noProof/>
                <w:color w:val="FF0000"/>
                <w:sz w:val="22"/>
                <w:lang w:eastAsia="en-GB"/>
              </w:rPr>
              <w:tab/>
            </w:r>
            <w:r w:rsidRPr="00615F70">
              <w:rPr>
                <w:rStyle w:val="Hyperlink"/>
                <w:noProof/>
                <w:color w:val="FF0000"/>
              </w:rPr>
              <w:t>(X) Success Criteria</w:t>
            </w:r>
            <w:r w:rsidRPr="00615F70">
              <w:rPr>
                <w:noProof/>
                <w:webHidden/>
                <w:color w:val="FF0000"/>
              </w:rPr>
              <w:tab/>
            </w:r>
            <w:r w:rsidRPr="00615F70">
              <w:rPr>
                <w:noProof/>
                <w:webHidden/>
                <w:color w:val="FF0000"/>
              </w:rPr>
              <w:fldChar w:fldCharType="begin"/>
            </w:r>
            <w:r w:rsidRPr="00615F70">
              <w:rPr>
                <w:noProof/>
                <w:webHidden/>
                <w:color w:val="FF0000"/>
              </w:rPr>
              <w:instrText xml:space="preserve"> PAGEREF _Toc96089045 \h </w:instrText>
            </w:r>
            <w:r w:rsidRPr="00615F70">
              <w:rPr>
                <w:noProof/>
                <w:webHidden/>
                <w:color w:val="FF0000"/>
              </w:rPr>
            </w:r>
            <w:r w:rsidRPr="00615F70">
              <w:rPr>
                <w:noProof/>
                <w:webHidden/>
                <w:color w:val="FF0000"/>
              </w:rPr>
              <w:fldChar w:fldCharType="separate"/>
            </w:r>
            <w:r w:rsidRPr="00615F70">
              <w:rPr>
                <w:noProof/>
                <w:webHidden/>
                <w:color w:val="FF0000"/>
              </w:rPr>
              <w:t>96</w:t>
            </w:r>
            <w:r w:rsidRPr="00615F70">
              <w:rPr>
                <w:noProof/>
                <w:webHidden/>
                <w:color w:val="FF0000"/>
              </w:rPr>
              <w:fldChar w:fldCharType="end"/>
            </w:r>
          </w:hyperlink>
        </w:p>
        <w:p w14:paraId="005E0649" w14:textId="69187103" w:rsidR="00615F70" w:rsidRDefault="00615F70">
          <w:pPr>
            <w:pStyle w:val="TOC3"/>
            <w:rPr>
              <w:sz w:val="22"/>
              <w:lang w:eastAsia="en-GB"/>
            </w:rPr>
          </w:pPr>
          <w:hyperlink w:anchor="_Toc96089046" w:history="1">
            <w:r w:rsidRPr="007B69F7">
              <w:rPr>
                <w:rStyle w:val="Hyperlink"/>
              </w:rPr>
              <w:t>4.1.1</w:t>
            </w:r>
            <w:r>
              <w:rPr>
                <w:sz w:val="22"/>
                <w:lang w:eastAsia="en-GB"/>
              </w:rPr>
              <w:tab/>
            </w:r>
            <w:r w:rsidRPr="007B69F7">
              <w:rPr>
                <w:rStyle w:val="Hyperlink"/>
              </w:rPr>
              <w:t>Testing Plan</w:t>
            </w:r>
            <w:r>
              <w:rPr>
                <w:webHidden/>
              </w:rPr>
              <w:tab/>
            </w:r>
            <w:r>
              <w:rPr>
                <w:webHidden/>
              </w:rPr>
              <w:fldChar w:fldCharType="begin"/>
            </w:r>
            <w:r>
              <w:rPr>
                <w:webHidden/>
              </w:rPr>
              <w:instrText xml:space="preserve"> PAGEREF _Toc96089046 \h </w:instrText>
            </w:r>
            <w:r>
              <w:rPr>
                <w:webHidden/>
              </w:rPr>
            </w:r>
            <w:r>
              <w:rPr>
                <w:webHidden/>
              </w:rPr>
              <w:fldChar w:fldCharType="separate"/>
            </w:r>
            <w:r>
              <w:rPr>
                <w:webHidden/>
              </w:rPr>
              <w:t>96</w:t>
            </w:r>
            <w:r>
              <w:rPr>
                <w:webHidden/>
              </w:rPr>
              <w:fldChar w:fldCharType="end"/>
            </w:r>
          </w:hyperlink>
        </w:p>
        <w:p w14:paraId="3223C196" w14:textId="60F10794" w:rsidR="00615F70" w:rsidRDefault="00615F70">
          <w:pPr>
            <w:pStyle w:val="TOC3"/>
            <w:rPr>
              <w:sz w:val="22"/>
              <w:lang w:eastAsia="en-GB"/>
            </w:rPr>
          </w:pPr>
          <w:hyperlink w:anchor="_Toc96089047" w:history="1">
            <w:r w:rsidRPr="007B69F7">
              <w:rPr>
                <w:rStyle w:val="Hyperlink"/>
              </w:rPr>
              <w:t>4.1.2</w:t>
            </w:r>
            <w:r>
              <w:rPr>
                <w:sz w:val="22"/>
                <w:lang w:eastAsia="en-GB"/>
              </w:rPr>
              <w:tab/>
            </w:r>
            <w:r w:rsidRPr="007B69F7">
              <w:rPr>
                <w:rStyle w:val="Hyperlink"/>
              </w:rPr>
              <w:t>Testing Results</w:t>
            </w:r>
            <w:r>
              <w:rPr>
                <w:webHidden/>
              </w:rPr>
              <w:tab/>
            </w:r>
            <w:r>
              <w:rPr>
                <w:webHidden/>
              </w:rPr>
              <w:fldChar w:fldCharType="begin"/>
            </w:r>
            <w:r>
              <w:rPr>
                <w:webHidden/>
              </w:rPr>
              <w:instrText xml:space="preserve"> PAGEREF _Toc96089047 \h </w:instrText>
            </w:r>
            <w:r>
              <w:rPr>
                <w:webHidden/>
              </w:rPr>
            </w:r>
            <w:r>
              <w:rPr>
                <w:webHidden/>
              </w:rPr>
              <w:fldChar w:fldCharType="separate"/>
            </w:r>
            <w:r>
              <w:rPr>
                <w:webHidden/>
              </w:rPr>
              <w:t>98</w:t>
            </w:r>
            <w:r>
              <w:rPr>
                <w:webHidden/>
              </w:rPr>
              <w:fldChar w:fldCharType="end"/>
            </w:r>
          </w:hyperlink>
        </w:p>
        <w:p w14:paraId="20C671A2" w14:textId="632271BA" w:rsidR="00615F70" w:rsidRPr="00615F70" w:rsidRDefault="00615F70">
          <w:pPr>
            <w:pStyle w:val="TOC3"/>
            <w:rPr>
              <w:color w:val="FF0000"/>
              <w:sz w:val="22"/>
              <w:lang w:eastAsia="en-GB"/>
            </w:rPr>
          </w:pPr>
          <w:hyperlink w:anchor="_Toc96089048" w:history="1">
            <w:r w:rsidRPr="00615F70">
              <w:rPr>
                <w:rStyle w:val="Hyperlink"/>
                <w:color w:val="FF0000"/>
              </w:rPr>
              <w:t>4.1.3</w:t>
            </w:r>
            <w:r w:rsidRPr="00615F70">
              <w:rPr>
                <w:color w:val="FF0000"/>
                <w:sz w:val="22"/>
                <w:lang w:eastAsia="en-GB"/>
              </w:rPr>
              <w:tab/>
            </w:r>
            <w:r w:rsidRPr="00615F70">
              <w:rPr>
                <w:rStyle w:val="Hyperlink"/>
                <w:color w:val="FF0000"/>
              </w:rPr>
              <w:t>(X) Evaluation</w:t>
            </w:r>
            <w:r w:rsidRPr="00615F70">
              <w:rPr>
                <w:webHidden/>
                <w:color w:val="FF0000"/>
              </w:rPr>
              <w:tab/>
            </w:r>
            <w:r w:rsidRPr="00615F70">
              <w:rPr>
                <w:webHidden/>
                <w:color w:val="FF0000"/>
              </w:rPr>
              <w:fldChar w:fldCharType="begin"/>
            </w:r>
            <w:r w:rsidRPr="00615F70">
              <w:rPr>
                <w:webHidden/>
                <w:color w:val="FF0000"/>
              </w:rPr>
              <w:instrText xml:space="preserve"> PAGEREF _Toc96089048 \h </w:instrText>
            </w:r>
            <w:r w:rsidRPr="00615F70">
              <w:rPr>
                <w:webHidden/>
                <w:color w:val="FF0000"/>
              </w:rPr>
            </w:r>
            <w:r w:rsidRPr="00615F70">
              <w:rPr>
                <w:webHidden/>
                <w:color w:val="FF0000"/>
              </w:rPr>
              <w:fldChar w:fldCharType="separate"/>
            </w:r>
            <w:r w:rsidRPr="00615F70">
              <w:rPr>
                <w:webHidden/>
                <w:color w:val="FF0000"/>
              </w:rPr>
              <w:t>103</w:t>
            </w:r>
            <w:r w:rsidRPr="00615F70">
              <w:rPr>
                <w:webHidden/>
                <w:color w:val="FF0000"/>
              </w:rPr>
              <w:fldChar w:fldCharType="end"/>
            </w:r>
          </w:hyperlink>
        </w:p>
        <w:p w14:paraId="7802296B" w14:textId="25775097" w:rsidR="00615F70" w:rsidRPr="00615F70" w:rsidRDefault="00615F70">
          <w:pPr>
            <w:pStyle w:val="TOC3"/>
            <w:rPr>
              <w:color w:val="FF0000"/>
              <w:sz w:val="22"/>
              <w:lang w:eastAsia="en-GB"/>
            </w:rPr>
          </w:pPr>
          <w:hyperlink w:anchor="_Toc96089049" w:history="1">
            <w:r w:rsidRPr="00615F70">
              <w:rPr>
                <w:rStyle w:val="Hyperlink"/>
                <w:color w:val="FF0000"/>
              </w:rPr>
              <w:t>4.1.4</w:t>
            </w:r>
            <w:r w:rsidRPr="00615F70">
              <w:rPr>
                <w:color w:val="FF0000"/>
                <w:sz w:val="22"/>
                <w:lang w:eastAsia="en-GB"/>
              </w:rPr>
              <w:tab/>
            </w:r>
            <w:r w:rsidRPr="00615F70">
              <w:rPr>
                <w:rStyle w:val="Hyperlink"/>
                <w:color w:val="FF0000"/>
              </w:rPr>
              <w:t>(X) Addressing Unmet Success Criteria</w:t>
            </w:r>
            <w:r w:rsidRPr="00615F70">
              <w:rPr>
                <w:webHidden/>
                <w:color w:val="FF0000"/>
              </w:rPr>
              <w:tab/>
            </w:r>
            <w:r w:rsidRPr="00615F70">
              <w:rPr>
                <w:webHidden/>
                <w:color w:val="FF0000"/>
              </w:rPr>
              <w:fldChar w:fldCharType="begin"/>
            </w:r>
            <w:r w:rsidRPr="00615F70">
              <w:rPr>
                <w:webHidden/>
                <w:color w:val="FF0000"/>
              </w:rPr>
              <w:instrText xml:space="preserve"> PAGEREF _Toc96089049 \h </w:instrText>
            </w:r>
            <w:r w:rsidRPr="00615F70">
              <w:rPr>
                <w:webHidden/>
                <w:color w:val="FF0000"/>
              </w:rPr>
            </w:r>
            <w:r w:rsidRPr="00615F70">
              <w:rPr>
                <w:webHidden/>
                <w:color w:val="FF0000"/>
              </w:rPr>
              <w:fldChar w:fldCharType="separate"/>
            </w:r>
            <w:r w:rsidRPr="00615F70">
              <w:rPr>
                <w:webHidden/>
                <w:color w:val="FF0000"/>
              </w:rPr>
              <w:t>103</w:t>
            </w:r>
            <w:r w:rsidRPr="00615F70">
              <w:rPr>
                <w:webHidden/>
                <w:color w:val="FF0000"/>
              </w:rPr>
              <w:fldChar w:fldCharType="end"/>
            </w:r>
          </w:hyperlink>
        </w:p>
        <w:p w14:paraId="05FBD859" w14:textId="5D0926A4" w:rsidR="00615F70" w:rsidRPr="00615F70" w:rsidRDefault="00615F70">
          <w:pPr>
            <w:pStyle w:val="TOC2"/>
            <w:tabs>
              <w:tab w:val="left" w:pos="880"/>
              <w:tab w:val="right" w:leader="dot" w:pos="9016"/>
            </w:tabs>
            <w:rPr>
              <w:noProof/>
              <w:color w:val="FF0000"/>
              <w:sz w:val="22"/>
              <w:lang w:eastAsia="en-GB"/>
            </w:rPr>
          </w:pPr>
          <w:hyperlink w:anchor="_Toc96089050" w:history="1">
            <w:r w:rsidRPr="00615F70">
              <w:rPr>
                <w:rStyle w:val="Hyperlink"/>
                <w:noProof/>
                <w:color w:val="FF0000"/>
              </w:rPr>
              <w:t>4.2</w:t>
            </w:r>
            <w:r w:rsidRPr="00615F70">
              <w:rPr>
                <w:noProof/>
                <w:color w:val="FF0000"/>
                <w:sz w:val="22"/>
                <w:lang w:eastAsia="en-GB"/>
              </w:rPr>
              <w:tab/>
            </w:r>
            <w:r w:rsidRPr="00615F70">
              <w:rPr>
                <w:rStyle w:val="Hyperlink"/>
                <w:noProof/>
                <w:color w:val="FF0000"/>
              </w:rPr>
              <w:t>(X) Usability Features</w:t>
            </w:r>
            <w:r w:rsidRPr="00615F70">
              <w:rPr>
                <w:noProof/>
                <w:webHidden/>
                <w:color w:val="FF0000"/>
              </w:rPr>
              <w:tab/>
            </w:r>
            <w:r w:rsidRPr="00615F70">
              <w:rPr>
                <w:noProof/>
                <w:webHidden/>
                <w:color w:val="FF0000"/>
              </w:rPr>
              <w:fldChar w:fldCharType="begin"/>
            </w:r>
            <w:r w:rsidRPr="00615F70">
              <w:rPr>
                <w:noProof/>
                <w:webHidden/>
                <w:color w:val="FF0000"/>
              </w:rPr>
              <w:instrText xml:space="preserve"> PAGEREF _Toc96089050 \h </w:instrText>
            </w:r>
            <w:r w:rsidRPr="00615F70">
              <w:rPr>
                <w:noProof/>
                <w:webHidden/>
                <w:color w:val="FF0000"/>
              </w:rPr>
            </w:r>
            <w:r w:rsidRPr="00615F70">
              <w:rPr>
                <w:noProof/>
                <w:webHidden/>
                <w:color w:val="FF0000"/>
              </w:rPr>
              <w:fldChar w:fldCharType="separate"/>
            </w:r>
            <w:r w:rsidRPr="00615F70">
              <w:rPr>
                <w:noProof/>
                <w:webHidden/>
                <w:color w:val="FF0000"/>
              </w:rPr>
              <w:t>104</w:t>
            </w:r>
            <w:r w:rsidRPr="00615F70">
              <w:rPr>
                <w:noProof/>
                <w:webHidden/>
                <w:color w:val="FF0000"/>
              </w:rPr>
              <w:fldChar w:fldCharType="end"/>
            </w:r>
          </w:hyperlink>
        </w:p>
        <w:p w14:paraId="29A78628" w14:textId="3AF3B5FE" w:rsidR="00615F70" w:rsidRDefault="00615F70">
          <w:pPr>
            <w:pStyle w:val="TOC3"/>
            <w:rPr>
              <w:sz w:val="22"/>
              <w:lang w:eastAsia="en-GB"/>
            </w:rPr>
          </w:pPr>
          <w:hyperlink w:anchor="_Toc96089051" w:history="1">
            <w:r w:rsidRPr="007B69F7">
              <w:rPr>
                <w:rStyle w:val="Hyperlink"/>
              </w:rPr>
              <w:t>4.2.1</w:t>
            </w:r>
            <w:r>
              <w:rPr>
                <w:sz w:val="22"/>
                <w:lang w:eastAsia="en-GB"/>
              </w:rPr>
              <w:tab/>
            </w:r>
            <w:r w:rsidRPr="007B69F7">
              <w:rPr>
                <w:rStyle w:val="Hyperlink"/>
              </w:rPr>
              <w:t>Testing Plan</w:t>
            </w:r>
            <w:r>
              <w:rPr>
                <w:webHidden/>
              </w:rPr>
              <w:tab/>
            </w:r>
            <w:r>
              <w:rPr>
                <w:webHidden/>
              </w:rPr>
              <w:fldChar w:fldCharType="begin"/>
            </w:r>
            <w:r>
              <w:rPr>
                <w:webHidden/>
              </w:rPr>
              <w:instrText xml:space="preserve"> PAGEREF _Toc96089051 \h </w:instrText>
            </w:r>
            <w:r>
              <w:rPr>
                <w:webHidden/>
              </w:rPr>
            </w:r>
            <w:r>
              <w:rPr>
                <w:webHidden/>
              </w:rPr>
              <w:fldChar w:fldCharType="separate"/>
            </w:r>
            <w:r>
              <w:rPr>
                <w:webHidden/>
              </w:rPr>
              <w:t>104</w:t>
            </w:r>
            <w:r>
              <w:rPr>
                <w:webHidden/>
              </w:rPr>
              <w:fldChar w:fldCharType="end"/>
            </w:r>
          </w:hyperlink>
        </w:p>
        <w:p w14:paraId="1AD26C5F" w14:textId="39789335" w:rsidR="00615F70" w:rsidRDefault="00615F70">
          <w:pPr>
            <w:pStyle w:val="TOC3"/>
            <w:rPr>
              <w:sz w:val="22"/>
              <w:lang w:eastAsia="en-GB"/>
            </w:rPr>
          </w:pPr>
          <w:hyperlink w:anchor="_Toc96089052" w:history="1">
            <w:r w:rsidRPr="007B69F7">
              <w:rPr>
                <w:rStyle w:val="Hyperlink"/>
              </w:rPr>
              <w:t>4.2.2</w:t>
            </w:r>
            <w:r>
              <w:rPr>
                <w:sz w:val="22"/>
                <w:lang w:eastAsia="en-GB"/>
              </w:rPr>
              <w:tab/>
            </w:r>
            <w:r w:rsidRPr="007B69F7">
              <w:rPr>
                <w:rStyle w:val="Hyperlink"/>
              </w:rPr>
              <w:t>Testing Results</w:t>
            </w:r>
            <w:r>
              <w:rPr>
                <w:webHidden/>
              </w:rPr>
              <w:tab/>
            </w:r>
            <w:r>
              <w:rPr>
                <w:webHidden/>
              </w:rPr>
              <w:fldChar w:fldCharType="begin"/>
            </w:r>
            <w:r>
              <w:rPr>
                <w:webHidden/>
              </w:rPr>
              <w:instrText xml:space="preserve"> PAGEREF _Toc96089052 \h </w:instrText>
            </w:r>
            <w:r>
              <w:rPr>
                <w:webHidden/>
              </w:rPr>
            </w:r>
            <w:r>
              <w:rPr>
                <w:webHidden/>
              </w:rPr>
              <w:fldChar w:fldCharType="separate"/>
            </w:r>
            <w:r>
              <w:rPr>
                <w:webHidden/>
              </w:rPr>
              <w:t>105</w:t>
            </w:r>
            <w:r>
              <w:rPr>
                <w:webHidden/>
              </w:rPr>
              <w:fldChar w:fldCharType="end"/>
            </w:r>
          </w:hyperlink>
        </w:p>
        <w:p w14:paraId="15944910" w14:textId="1E2B8E48" w:rsidR="00615F70" w:rsidRPr="00615F70" w:rsidRDefault="00615F70">
          <w:pPr>
            <w:pStyle w:val="TOC3"/>
            <w:rPr>
              <w:color w:val="FF0000"/>
              <w:sz w:val="22"/>
              <w:lang w:eastAsia="en-GB"/>
            </w:rPr>
          </w:pPr>
          <w:hyperlink w:anchor="_Toc96089053" w:history="1">
            <w:r w:rsidRPr="00615F70">
              <w:rPr>
                <w:rStyle w:val="Hyperlink"/>
                <w:color w:val="FF0000"/>
              </w:rPr>
              <w:t>4.2.3</w:t>
            </w:r>
            <w:r w:rsidRPr="00615F70">
              <w:rPr>
                <w:color w:val="FF0000"/>
                <w:sz w:val="22"/>
                <w:lang w:eastAsia="en-GB"/>
              </w:rPr>
              <w:tab/>
            </w:r>
            <w:r w:rsidRPr="00615F70">
              <w:rPr>
                <w:rStyle w:val="Hyperlink"/>
                <w:color w:val="FF0000"/>
              </w:rPr>
              <w:t>(X) Evaluation</w:t>
            </w:r>
            <w:r w:rsidRPr="00615F70">
              <w:rPr>
                <w:webHidden/>
                <w:color w:val="FF0000"/>
              </w:rPr>
              <w:tab/>
            </w:r>
            <w:r w:rsidRPr="00615F70">
              <w:rPr>
                <w:webHidden/>
                <w:color w:val="FF0000"/>
              </w:rPr>
              <w:fldChar w:fldCharType="begin"/>
            </w:r>
            <w:r w:rsidRPr="00615F70">
              <w:rPr>
                <w:webHidden/>
                <w:color w:val="FF0000"/>
              </w:rPr>
              <w:instrText xml:space="preserve"> PAGEREF _Toc96089053 \h </w:instrText>
            </w:r>
            <w:r w:rsidRPr="00615F70">
              <w:rPr>
                <w:webHidden/>
                <w:color w:val="FF0000"/>
              </w:rPr>
            </w:r>
            <w:r w:rsidRPr="00615F70">
              <w:rPr>
                <w:webHidden/>
                <w:color w:val="FF0000"/>
              </w:rPr>
              <w:fldChar w:fldCharType="separate"/>
            </w:r>
            <w:r w:rsidRPr="00615F70">
              <w:rPr>
                <w:webHidden/>
                <w:color w:val="FF0000"/>
              </w:rPr>
              <w:t>108</w:t>
            </w:r>
            <w:r w:rsidRPr="00615F70">
              <w:rPr>
                <w:webHidden/>
                <w:color w:val="FF0000"/>
              </w:rPr>
              <w:fldChar w:fldCharType="end"/>
            </w:r>
          </w:hyperlink>
        </w:p>
        <w:p w14:paraId="74C3A867" w14:textId="1702808A" w:rsidR="00615F70" w:rsidRPr="00615F70" w:rsidRDefault="00615F70">
          <w:pPr>
            <w:pStyle w:val="TOC3"/>
            <w:rPr>
              <w:color w:val="FF0000"/>
              <w:sz w:val="22"/>
              <w:lang w:eastAsia="en-GB"/>
            </w:rPr>
          </w:pPr>
          <w:hyperlink w:anchor="_Toc96089054" w:history="1">
            <w:r w:rsidRPr="00615F70">
              <w:rPr>
                <w:rStyle w:val="Hyperlink"/>
                <w:color w:val="FF0000"/>
              </w:rPr>
              <w:t>4.2.4</w:t>
            </w:r>
            <w:r w:rsidRPr="00615F70">
              <w:rPr>
                <w:color w:val="FF0000"/>
                <w:sz w:val="22"/>
                <w:lang w:eastAsia="en-GB"/>
              </w:rPr>
              <w:tab/>
            </w:r>
            <w:r w:rsidRPr="00615F70">
              <w:rPr>
                <w:rStyle w:val="Hyperlink"/>
                <w:color w:val="FF0000"/>
              </w:rPr>
              <w:t>(X) Addressing Unmet Usability Features</w:t>
            </w:r>
            <w:r w:rsidRPr="00615F70">
              <w:rPr>
                <w:webHidden/>
                <w:color w:val="FF0000"/>
              </w:rPr>
              <w:tab/>
            </w:r>
            <w:r w:rsidRPr="00615F70">
              <w:rPr>
                <w:webHidden/>
                <w:color w:val="FF0000"/>
              </w:rPr>
              <w:fldChar w:fldCharType="begin"/>
            </w:r>
            <w:r w:rsidRPr="00615F70">
              <w:rPr>
                <w:webHidden/>
                <w:color w:val="FF0000"/>
              </w:rPr>
              <w:instrText xml:space="preserve"> PAGEREF _Toc96089054 \h </w:instrText>
            </w:r>
            <w:r w:rsidRPr="00615F70">
              <w:rPr>
                <w:webHidden/>
                <w:color w:val="FF0000"/>
              </w:rPr>
            </w:r>
            <w:r w:rsidRPr="00615F70">
              <w:rPr>
                <w:webHidden/>
                <w:color w:val="FF0000"/>
              </w:rPr>
              <w:fldChar w:fldCharType="separate"/>
            </w:r>
            <w:r w:rsidRPr="00615F70">
              <w:rPr>
                <w:webHidden/>
                <w:color w:val="FF0000"/>
              </w:rPr>
              <w:t>108</w:t>
            </w:r>
            <w:r w:rsidRPr="00615F70">
              <w:rPr>
                <w:webHidden/>
                <w:color w:val="FF0000"/>
              </w:rPr>
              <w:fldChar w:fldCharType="end"/>
            </w:r>
          </w:hyperlink>
        </w:p>
        <w:p w14:paraId="11205D19" w14:textId="2C312E9F" w:rsidR="00615F70" w:rsidRPr="00615F70" w:rsidRDefault="00615F70">
          <w:pPr>
            <w:pStyle w:val="TOC2"/>
            <w:tabs>
              <w:tab w:val="left" w:pos="880"/>
              <w:tab w:val="right" w:leader="dot" w:pos="9016"/>
            </w:tabs>
            <w:rPr>
              <w:noProof/>
              <w:color w:val="FF0000"/>
              <w:sz w:val="22"/>
              <w:lang w:eastAsia="en-GB"/>
            </w:rPr>
          </w:pPr>
          <w:hyperlink w:anchor="_Toc96089055" w:history="1">
            <w:r w:rsidRPr="00615F70">
              <w:rPr>
                <w:rStyle w:val="Hyperlink"/>
                <w:noProof/>
                <w:color w:val="FF0000"/>
              </w:rPr>
              <w:t>4.3</w:t>
            </w:r>
            <w:r w:rsidRPr="00615F70">
              <w:rPr>
                <w:noProof/>
                <w:color w:val="FF0000"/>
                <w:sz w:val="22"/>
                <w:lang w:eastAsia="en-GB"/>
              </w:rPr>
              <w:tab/>
            </w:r>
            <w:r w:rsidRPr="00615F70">
              <w:rPr>
                <w:rStyle w:val="Hyperlink"/>
                <w:noProof/>
                <w:color w:val="FF0000"/>
              </w:rPr>
              <w:t>(X) Maintenance Issues and Limitations</w:t>
            </w:r>
            <w:r w:rsidRPr="00615F70">
              <w:rPr>
                <w:noProof/>
                <w:webHidden/>
                <w:color w:val="FF0000"/>
              </w:rPr>
              <w:tab/>
            </w:r>
            <w:r w:rsidRPr="00615F70">
              <w:rPr>
                <w:noProof/>
                <w:webHidden/>
                <w:color w:val="FF0000"/>
              </w:rPr>
              <w:fldChar w:fldCharType="begin"/>
            </w:r>
            <w:r w:rsidRPr="00615F70">
              <w:rPr>
                <w:noProof/>
                <w:webHidden/>
                <w:color w:val="FF0000"/>
              </w:rPr>
              <w:instrText xml:space="preserve"> PAGEREF _Toc96089055 \h </w:instrText>
            </w:r>
            <w:r w:rsidRPr="00615F70">
              <w:rPr>
                <w:noProof/>
                <w:webHidden/>
                <w:color w:val="FF0000"/>
              </w:rPr>
            </w:r>
            <w:r w:rsidRPr="00615F70">
              <w:rPr>
                <w:noProof/>
                <w:webHidden/>
                <w:color w:val="FF0000"/>
              </w:rPr>
              <w:fldChar w:fldCharType="separate"/>
            </w:r>
            <w:r w:rsidRPr="00615F70">
              <w:rPr>
                <w:noProof/>
                <w:webHidden/>
                <w:color w:val="FF0000"/>
              </w:rPr>
              <w:t>109</w:t>
            </w:r>
            <w:r w:rsidRPr="00615F70">
              <w:rPr>
                <w:noProof/>
                <w:webHidden/>
                <w:color w:val="FF0000"/>
              </w:rPr>
              <w:fldChar w:fldCharType="end"/>
            </w:r>
          </w:hyperlink>
        </w:p>
        <w:p w14:paraId="21A04E4B" w14:textId="36892EE4" w:rsidR="00615F70" w:rsidRPr="00615F70" w:rsidRDefault="00615F70">
          <w:pPr>
            <w:pStyle w:val="TOC3"/>
            <w:rPr>
              <w:color w:val="FF0000"/>
              <w:sz w:val="22"/>
              <w:lang w:eastAsia="en-GB"/>
            </w:rPr>
          </w:pPr>
          <w:hyperlink w:anchor="_Toc96089056" w:history="1">
            <w:r w:rsidRPr="00615F70">
              <w:rPr>
                <w:rStyle w:val="Hyperlink"/>
                <w:color w:val="FF0000"/>
              </w:rPr>
              <w:t>4.3.1</w:t>
            </w:r>
            <w:r w:rsidRPr="00615F70">
              <w:rPr>
                <w:color w:val="FF0000"/>
                <w:sz w:val="22"/>
                <w:lang w:eastAsia="en-GB"/>
              </w:rPr>
              <w:tab/>
            </w:r>
            <w:r w:rsidRPr="00615F70">
              <w:rPr>
                <w:rStyle w:val="Hyperlink"/>
                <w:color w:val="FF0000"/>
              </w:rPr>
              <w:t>(X) Evaluation</w:t>
            </w:r>
            <w:r w:rsidRPr="00615F70">
              <w:rPr>
                <w:webHidden/>
                <w:color w:val="FF0000"/>
              </w:rPr>
              <w:tab/>
            </w:r>
            <w:r w:rsidRPr="00615F70">
              <w:rPr>
                <w:webHidden/>
                <w:color w:val="FF0000"/>
              </w:rPr>
              <w:fldChar w:fldCharType="begin"/>
            </w:r>
            <w:r w:rsidRPr="00615F70">
              <w:rPr>
                <w:webHidden/>
                <w:color w:val="FF0000"/>
              </w:rPr>
              <w:instrText xml:space="preserve"> PAGEREF _Toc96089056 \h </w:instrText>
            </w:r>
            <w:r w:rsidRPr="00615F70">
              <w:rPr>
                <w:webHidden/>
                <w:color w:val="FF0000"/>
              </w:rPr>
            </w:r>
            <w:r w:rsidRPr="00615F70">
              <w:rPr>
                <w:webHidden/>
                <w:color w:val="FF0000"/>
              </w:rPr>
              <w:fldChar w:fldCharType="separate"/>
            </w:r>
            <w:r w:rsidRPr="00615F70">
              <w:rPr>
                <w:webHidden/>
                <w:color w:val="FF0000"/>
              </w:rPr>
              <w:t>109</w:t>
            </w:r>
            <w:r w:rsidRPr="00615F70">
              <w:rPr>
                <w:webHidden/>
                <w:color w:val="FF0000"/>
              </w:rPr>
              <w:fldChar w:fldCharType="end"/>
            </w:r>
          </w:hyperlink>
        </w:p>
        <w:p w14:paraId="1DE84E4B" w14:textId="61A703BE" w:rsidR="00615F70" w:rsidRPr="00615F70" w:rsidRDefault="00615F70">
          <w:pPr>
            <w:pStyle w:val="TOC3"/>
            <w:rPr>
              <w:color w:val="FF0000"/>
              <w:sz w:val="22"/>
              <w:lang w:eastAsia="en-GB"/>
            </w:rPr>
          </w:pPr>
          <w:hyperlink w:anchor="_Toc96089057" w:history="1">
            <w:r w:rsidRPr="00615F70">
              <w:rPr>
                <w:rStyle w:val="Hyperlink"/>
                <w:color w:val="FF0000"/>
              </w:rPr>
              <w:t>4.3.2</w:t>
            </w:r>
            <w:r w:rsidRPr="00615F70">
              <w:rPr>
                <w:color w:val="FF0000"/>
                <w:sz w:val="22"/>
                <w:lang w:eastAsia="en-GB"/>
              </w:rPr>
              <w:tab/>
            </w:r>
            <w:r w:rsidRPr="00615F70">
              <w:rPr>
                <w:rStyle w:val="Hyperlink"/>
                <w:color w:val="FF0000"/>
              </w:rPr>
              <w:t>(X) Addressing Limitations</w:t>
            </w:r>
            <w:r w:rsidRPr="00615F70">
              <w:rPr>
                <w:webHidden/>
                <w:color w:val="FF0000"/>
              </w:rPr>
              <w:tab/>
            </w:r>
            <w:r w:rsidRPr="00615F70">
              <w:rPr>
                <w:webHidden/>
                <w:color w:val="FF0000"/>
              </w:rPr>
              <w:fldChar w:fldCharType="begin"/>
            </w:r>
            <w:r w:rsidRPr="00615F70">
              <w:rPr>
                <w:webHidden/>
                <w:color w:val="FF0000"/>
              </w:rPr>
              <w:instrText xml:space="preserve"> PAGEREF _Toc96089057 \h </w:instrText>
            </w:r>
            <w:r w:rsidRPr="00615F70">
              <w:rPr>
                <w:webHidden/>
                <w:color w:val="FF0000"/>
              </w:rPr>
            </w:r>
            <w:r w:rsidRPr="00615F70">
              <w:rPr>
                <w:webHidden/>
                <w:color w:val="FF0000"/>
              </w:rPr>
              <w:fldChar w:fldCharType="separate"/>
            </w:r>
            <w:r w:rsidRPr="00615F70">
              <w:rPr>
                <w:webHidden/>
                <w:color w:val="FF0000"/>
              </w:rPr>
              <w:t>109</w:t>
            </w:r>
            <w:r w:rsidRPr="00615F70">
              <w:rPr>
                <w:webHidden/>
                <w:color w:val="FF0000"/>
              </w:rPr>
              <w:fldChar w:fldCharType="end"/>
            </w:r>
          </w:hyperlink>
        </w:p>
        <w:p w14:paraId="74104BD0" w14:textId="3AC1297D" w:rsidR="00615F70" w:rsidRDefault="00615F70">
          <w:pPr>
            <w:pStyle w:val="TOC1"/>
            <w:rPr>
              <w:sz w:val="22"/>
              <w:lang w:eastAsia="en-GB"/>
            </w:rPr>
          </w:pPr>
          <w:hyperlink w:anchor="_Toc96089058" w:history="1">
            <w:r w:rsidRPr="007B69F7">
              <w:rPr>
                <w:rStyle w:val="Hyperlink"/>
              </w:rPr>
              <w:t>5</w:t>
            </w:r>
            <w:r>
              <w:rPr>
                <w:sz w:val="22"/>
                <w:lang w:eastAsia="en-GB"/>
              </w:rPr>
              <w:tab/>
            </w:r>
            <w:r w:rsidRPr="007B69F7">
              <w:rPr>
                <w:rStyle w:val="Hyperlink"/>
              </w:rPr>
              <w:t>References</w:t>
            </w:r>
            <w:r>
              <w:rPr>
                <w:webHidden/>
              </w:rPr>
              <w:tab/>
            </w:r>
            <w:r>
              <w:rPr>
                <w:webHidden/>
              </w:rPr>
              <w:fldChar w:fldCharType="begin"/>
            </w:r>
            <w:r>
              <w:rPr>
                <w:webHidden/>
              </w:rPr>
              <w:instrText xml:space="preserve"> PAGEREF _Toc96089058 \h </w:instrText>
            </w:r>
            <w:r>
              <w:rPr>
                <w:webHidden/>
              </w:rPr>
            </w:r>
            <w:r>
              <w:rPr>
                <w:webHidden/>
              </w:rPr>
              <w:fldChar w:fldCharType="separate"/>
            </w:r>
            <w:r>
              <w:rPr>
                <w:webHidden/>
              </w:rPr>
              <w:t>110</w:t>
            </w:r>
            <w:r>
              <w:rPr>
                <w:webHidden/>
              </w:rPr>
              <w:fldChar w:fldCharType="end"/>
            </w:r>
          </w:hyperlink>
        </w:p>
        <w:p w14:paraId="30397016" w14:textId="2A1501F1" w:rsidR="00615F70" w:rsidRDefault="00615F70">
          <w:pPr>
            <w:pStyle w:val="TOC1"/>
            <w:rPr>
              <w:sz w:val="22"/>
              <w:lang w:eastAsia="en-GB"/>
            </w:rPr>
          </w:pPr>
          <w:hyperlink w:anchor="_Toc96089059" w:history="1">
            <w:r w:rsidRPr="007B69F7">
              <w:rPr>
                <w:rStyle w:val="Hyperlink"/>
              </w:rPr>
              <w:t>6</w:t>
            </w:r>
            <w:r>
              <w:rPr>
                <w:sz w:val="22"/>
                <w:lang w:eastAsia="en-GB"/>
              </w:rPr>
              <w:tab/>
            </w:r>
            <w:r w:rsidRPr="007B69F7">
              <w:rPr>
                <w:rStyle w:val="Hyperlink"/>
              </w:rPr>
              <w:t>Appendix</w:t>
            </w:r>
            <w:r>
              <w:rPr>
                <w:webHidden/>
              </w:rPr>
              <w:tab/>
            </w:r>
            <w:r>
              <w:rPr>
                <w:webHidden/>
              </w:rPr>
              <w:fldChar w:fldCharType="begin"/>
            </w:r>
            <w:r>
              <w:rPr>
                <w:webHidden/>
              </w:rPr>
              <w:instrText xml:space="preserve"> PAGEREF _Toc96089059 \h </w:instrText>
            </w:r>
            <w:r>
              <w:rPr>
                <w:webHidden/>
              </w:rPr>
            </w:r>
            <w:r>
              <w:rPr>
                <w:webHidden/>
              </w:rPr>
              <w:fldChar w:fldCharType="separate"/>
            </w:r>
            <w:r>
              <w:rPr>
                <w:webHidden/>
              </w:rPr>
              <w:t>111</w:t>
            </w:r>
            <w:r>
              <w:rPr>
                <w:webHidden/>
              </w:rPr>
              <w:fldChar w:fldCharType="end"/>
            </w:r>
          </w:hyperlink>
        </w:p>
        <w:p w14:paraId="268DC9D8" w14:textId="3A1BC182" w:rsidR="00615F70" w:rsidRDefault="00615F70">
          <w:pPr>
            <w:pStyle w:val="TOC2"/>
            <w:tabs>
              <w:tab w:val="left" w:pos="880"/>
              <w:tab w:val="right" w:leader="dot" w:pos="9016"/>
            </w:tabs>
            <w:rPr>
              <w:noProof/>
              <w:sz w:val="22"/>
              <w:lang w:eastAsia="en-GB"/>
            </w:rPr>
          </w:pPr>
          <w:hyperlink w:anchor="_Toc96089060" w:history="1">
            <w:r w:rsidRPr="007B69F7">
              <w:rPr>
                <w:rStyle w:val="Hyperlink"/>
                <w:noProof/>
              </w:rPr>
              <w:t>6.1</w:t>
            </w:r>
            <w:r>
              <w:rPr>
                <w:noProof/>
                <w:sz w:val="22"/>
                <w:lang w:eastAsia="en-GB"/>
              </w:rPr>
              <w:tab/>
            </w:r>
            <w:r w:rsidRPr="007B69F7">
              <w:rPr>
                <w:rStyle w:val="Hyperlink"/>
                <w:noProof/>
              </w:rPr>
              <w:t>LaTeX Source Code</w:t>
            </w:r>
            <w:r>
              <w:rPr>
                <w:noProof/>
                <w:webHidden/>
              </w:rPr>
              <w:tab/>
            </w:r>
            <w:r>
              <w:rPr>
                <w:noProof/>
                <w:webHidden/>
              </w:rPr>
              <w:fldChar w:fldCharType="begin"/>
            </w:r>
            <w:r>
              <w:rPr>
                <w:noProof/>
                <w:webHidden/>
              </w:rPr>
              <w:instrText xml:space="preserve"> PAGEREF _Toc96089060 \h </w:instrText>
            </w:r>
            <w:r>
              <w:rPr>
                <w:noProof/>
                <w:webHidden/>
              </w:rPr>
            </w:r>
            <w:r>
              <w:rPr>
                <w:noProof/>
                <w:webHidden/>
              </w:rPr>
              <w:fldChar w:fldCharType="separate"/>
            </w:r>
            <w:r>
              <w:rPr>
                <w:noProof/>
                <w:webHidden/>
              </w:rPr>
              <w:t>111</w:t>
            </w:r>
            <w:r>
              <w:rPr>
                <w:noProof/>
                <w:webHidden/>
              </w:rPr>
              <w:fldChar w:fldCharType="end"/>
            </w:r>
          </w:hyperlink>
        </w:p>
        <w:p w14:paraId="4EB56D12" w14:textId="288532BF" w:rsidR="00AE001D" w:rsidRDefault="00AE001D">
          <w:r>
            <w:rPr>
              <w:b/>
              <w:bCs/>
              <w:noProof/>
            </w:rP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5" w:name="_Ref69592867"/>
      <w:bookmarkStart w:id="6" w:name="_Ref69592869"/>
      <w:bookmarkStart w:id="7" w:name="_Ref69592872"/>
      <w:bookmarkStart w:id="8" w:name="_Toc96088977"/>
      <w:r w:rsidRPr="008755C3">
        <w:lastRenderedPageBreak/>
        <w:t>Analysis</w:t>
      </w:r>
      <w:bookmarkEnd w:id="5"/>
      <w:bookmarkEnd w:id="6"/>
      <w:bookmarkEnd w:id="7"/>
      <w:bookmarkEnd w:id="8"/>
    </w:p>
    <w:p w14:paraId="662EE78A" w14:textId="7C6356B7" w:rsidR="00CD5A43" w:rsidRDefault="00516591" w:rsidP="00200C62">
      <w:pPr>
        <w:pStyle w:val="Heading2"/>
      </w:pPr>
      <w:bookmarkStart w:id="9" w:name="_Toc96088978"/>
      <w:r w:rsidRPr="00200C62">
        <w:t>Problem Identification</w:t>
      </w:r>
      <w:bookmarkEnd w:id="9"/>
    </w:p>
    <w:p w14:paraId="07618D2E" w14:textId="44AD0F9A" w:rsidR="0069525A" w:rsidRDefault="0069525A" w:rsidP="0069525A">
      <w:pPr>
        <w:pStyle w:val="Heading3"/>
      </w:pPr>
      <w:bookmarkStart w:id="10" w:name="_Toc96088979"/>
      <w:r>
        <w:t xml:space="preserve">Problem </w:t>
      </w:r>
      <w:r w:rsidR="0021204C">
        <w:t>and Proposed Solution</w:t>
      </w:r>
      <w:bookmarkEnd w:id="10"/>
    </w:p>
    <w:p w14:paraId="35B05585" w14:textId="693D8DD8" w:rsidR="00596DC1" w:rsidRPr="00845C4C" w:rsidRDefault="00946483" w:rsidP="00845C4C">
      <w:r w:rsidRPr="00845C4C">
        <w:t xml:space="preserve">Currently, the </w:t>
      </w:r>
      <w:r w:rsidR="001A51C3" w:rsidRPr="00845C4C">
        <w:t>most widely used encryption system for instant messaging apps is encryption in-transit.</w:t>
      </w:r>
      <w:r w:rsidR="00330689" w:rsidRPr="00845C4C">
        <w:t xml:space="preserve"> This system </w:t>
      </w:r>
      <w:proofErr w:type="gramStart"/>
      <w:r w:rsidR="001E5E2A">
        <w:t>is based on the assumption</w:t>
      </w:r>
      <w:proofErr w:type="gramEnd"/>
      <w:r w:rsidR="001E5E2A" w:rsidRPr="00845C4C">
        <w:t xml:space="preserve"> </w:t>
      </w:r>
      <w:r w:rsidR="00B84450" w:rsidRPr="00845C4C">
        <w:t xml:space="preserve">that </w:t>
      </w:r>
      <w:r w:rsidR="00330689" w:rsidRPr="00845C4C">
        <w:t xml:space="preserve">the </w:t>
      </w:r>
      <w:r w:rsidR="00B84450" w:rsidRPr="00845C4C">
        <w:t>client and server are secure, but the connection between them (the internet) is not.</w:t>
      </w:r>
      <w:r w:rsidR="00596DC1" w:rsidRPr="00845C4C">
        <w:t xml:space="preserve"> The process for encryption in-transit i</w:t>
      </w:r>
      <w:r w:rsidR="00211917" w:rsidRPr="00845C4C">
        <w:t>s for the send</w:t>
      </w:r>
      <w:r w:rsidR="001510E1" w:rsidRPr="00845C4C">
        <w:t>er</w:t>
      </w:r>
      <w:r w:rsidR="00211917" w:rsidRPr="00845C4C">
        <w:t xml:space="preserve"> </w:t>
      </w:r>
      <w:r w:rsidR="00596DC1" w:rsidRPr="00845C4C">
        <w:t xml:space="preserve">to encrypt </w:t>
      </w:r>
      <w:r w:rsidR="00211917" w:rsidRPr="00845C4C">
        <w:t xml:space="preserve">the </w:t>
      </w:r>
      <w:r w:rsidR="00596DC1" w:rsidRPr="00845C4C">
        <w:t>message</w:t>
      </w:r>
      <w:r w:rsidR="00367374" w:rsidRPr="00845C4C">
        <w:t xml:space="preserve"> before it is</w:t>
      </w:r>
      <w:r w:rsidR="00596DC1" w:rsidRPr="00845C4C">
        <w:t xml:space="preserve"> sent to the server, the server then decrypts and reads the message, then the server encrypts the message again and sends it to </w:t>
      </w:r>
      <w:r w:rsidR="003B24EB" w:rsidRPr="00845C4C">
        <w:t xml:space="preserve">the </w:t>
      </w:r>
      <w:r w:rsidR="00596DC1" w:rsidRPr="00845C4C">
        <w:t xml:space="preserve">recipient. </w:t>
      </w:r>
      <w:r w:rsidR="002B0639" w:rsidRPr="00845C4C">
        <w:t>Lastly, t</w:t>
      </w:r>
      <w:r w:rsidR="00596DC1" w:rsidRPr="00845C4C">
        <w:t xml:space="preserve">he recipient </w:t>
      </w:r>
      <w:r w:rsidR="0048506F" w:rsidRPr="00845C4C">
        <w:t>decrypts the message and reads its contents.</w:t>
      </w:r>
    </w:p>
    <w:p w14:paraId="0FACF889" w14:textId="0D6298E5" w:rsidR="008124B5" w:rsidRPr="00845C4C" w:rsidRDefault="008124B5" w:rsidP="00845C4C">
      <w:commentRangeStart w:id="11"/>
      <w:r w:rsidRPr="00845C4C">
        <w:t>[image of encryption in transit]</w:t>
      </w:r>
      <w:commentRangeEnd w:id="11"/>
      <w:r w:rsidR="006F3441">
        <w:rPr>
          <w:rStyle w:val="CommentReference"/>
        </w:rPr>
        <w:commentReference w:id="11"/>
      </w:r>
    </w:p>
    <w:p w14:paraId="2954CABA" w14:textId="6223007C" w:rsidR="008124B5" w:rsidRPr="00845C4C" w:rsidRDefault="002B0639" w:rsidP="00845C4C">
      <w:r w:rsidRPr="00845C4C">
        <w:t xml:space="preserve">In practice, </w:t>
      </w:r>
      <w:r w:rsidR="008478AE" w:rsidRPr="00845C4C">
        <w:t xml:space="preserve">having all conversations in plaintext while passing through the server allows anyone with access to the server to read </w:t>
      </w:r>
      <w:r w:rsidR="00D22E19" w:rsidRPr="00845C4C">
        <w:t xml:space="preserve">and/or modify </w:t>
      </w:r>
      <w:r w:rsidR="008478AE" w:rsidRPr="00845C4C">
        <w:t>anyone’s conversations</w:t>
      </w:r>
      <w:r w:rsidR="0082402F" w:rsidRPr="00845C4C">
        <w:t xml:space="preserve">. </w:t>
      </w:r>
      <w:r w:rsidR="008478AE" w:rsidRPr="00845C4C">
        <w:t xml:space="preserve">This </w:t>
      </w:r>
      <w:r w:rsidR="00D33B89" w:rsidRPr="00845C4C">
        <w:t>breach</w:t>
      </w:r>
      <w:r w:rsidR="006A3DF4" w:rsidRPr="00845C4C">
        <w:t>es</w:t>
      </w:r>
      <w:r w:rsidR="00D33B89" w:rsidRPr="00845C4C">
        <w:t xml:space="preserve"> </w:t>
      </w:r>
      <w:r w:rsidR="006A3DF4" w:rsidRPr="00845C4C">
        <w:t xml:space="preserve">the </w:t>
      </w:r>
      <w:r w:rsidR="00D33B89" w:rsidRPr="00845C4C">
        <w:t>privacy</w:t>
      </w:r>
      <w:r w:rsidR="006A3DF4" w:rsidRPr="00845C4C">
        <w:t xml:space="preserve"> of all users </w:t>
      </w:r>
      <w:r w:rsidR="003B24EB" w:rsidRPr="00845C4C">
        <w:t>and</w:t>
      </w:r>
      <w:r w:rsidR="00637ED2" w:rsidRPr="00845C4C">
        <w:t xml:space="preserve"> should not be sufficient for modern instant messaging apps. To solve this breach of privacy</w:t>
      </w:r>
      <w:r w:rsidR="00480B55" w:rsidRPr="00845C4C">
        <w:t>, I will make an end-to-end encrypted instant messaging app</w:t>
      </w:r>
      <w:r w:rsidR="003D5C35" w:rsidRPr="00845C4C">
        <w:t>.</w:t>
      </w:r>
    </w:p>
    <w:p w14:paraId="1DDE993B" w14:textId="6504CD87" w:rsidR="008124B5" w:rsidRPr="00845C4C" w:rsidRDefault="003D5C35" w:rsidP="00845C4C">
      <w:r w:rsidRPr="00845C4C">
        <w:t xml:space="preserve">End-to-end encryption (E2EE) </w:t>
      </w:r>
      <w:proofErr w:type="gramStart"/>
      <w:r w:rsidR="001E5E2A">
        <w:t>is based on the assumption</w:t>
      </w:r>
      <w:proofErr w:type="gramEnd"/>
      <w:r w:rsidRPr="00845C4C">
        <w:t xml:space="preserve"> that </w:t>
      </w:r>
      <w:r w:rsidR="009301BB" w:rsidRPr="00845C4C">
        <w:t xml:space="preserve">no other parties should be </w:t>
      </w:r>
      <w:r w:rsidR="00845C4C" w:rsidRPr="00845C4C">
        <w:t>trusted,</w:t>
      </w:r>
      <w:r w:rsidR="00F61C91" w:rsidRPr="00845C4C">
        <w:t xml:space="preserve"> and all channels are insecure</w:t>
      </w:r>
      <w:r w:rsidR="009301BB" w:rsidRPr="00845C4C">
        <w:t xml:space="preserve">. The process for E2EE is for the sender to </w:t>
      </w:r>
      <w:r w:rsidR="00655279" w:rsidRPr="00845C4C">
        <w:t xml:space="preserve">encrypt and sign their message before sending the message to the server. The server then only routes the message to the </w:t>
      </w:r>
      <w:r w:rsidR="00486E91" w:rsidRPr="00845C4C">
        <w:t xml:space="preserve">recipient user. The recipient user can then decrypt the message and verify the signature to </w:t>
      </w:r>
      <w:r w:rsidR="00425C9A" w:rsidRPr="00845C4C">
        <w:t>prove that the message is from who it claims to be from and that the message has not been tampered with.</w:t>
      </w:r>
    </w:p>
    <w:p w14:paraId="27E7F15C" w14:textId="31A72441" w:rsidR="008124B5" w:rsidRPr="00845C4C" w:rsidRDefault="008124B5" w:rsidP="00845C4C">
      <w:commentRangeStart w:id="12"/>
      <w:r w:rsidRPr="00845C4C">
        <w:t>[image of E2EE]</w:t>
      </w:r>
      <w:commentRangeEnd w:id="12"/>
      <w:r w:rsidR="006F3441">
        <w:rPr>
          <w:rStyle w:val="CommentReference"/>
        </w:rPr>
        <w:commentReference w:id="12"/>
      </w:r>
    </w:p>
    <w:p w14:paraId="532FF9BC" w14:textId="774E9CB4" w:rsidR="00F27AD5" w:rsidRPr="00845C4C" w:rsidRDefault="00F27AD5" w:rsidP="00845C4C">
      <w:r w:rsidRPr="00845C4C">
        <w:br w:type="page"/>
      </w:r>
    </w:p>
    <w:p w14:paraId="62D6FE5D" w14:textId="33061A43" w:rsidR="005670AA" w:rsidRPr="008755C3" w:rsidRDefault="0058160C" w:rsidP="008755C3">
      <w:pPr>
        <w:pStyle w:val="Heading3"/>
      </w:pPr>
      <w:bookmarkStart w:id="13" w:name="_Toc96088980"/>
      <w:r>
        <w:lastRenderedPageBreak/>
        <w:t>C</w:t>
      </w:r>
      <w:r w:rsidR="005670AA" w:rsidRPr="008755C3">
        <w:t xml:space="preserve">omputational </w:t>
      </w:r>
      <w:r>
        <w:t>M</w:t>
      </w:r>
      <w:r w:rsidR="005670AA" w:rsidRPr="008755C3">
        <w:t>ethods</w:t>
      </w:r>
      <w:bookmarkEnd w:id="13"/>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55C27310" w14:textId="77777777" w:rsidR="00804A19" w:rsidRPr="0096077D" w:rsidRDefault="00E93A9F" w:rsidP="0096077D">
      <w:pPr>
        <w:pStyle w:val="No-NumHeading"/>
      </w:pPr>
      <w:r w:rsidRPr="0096077D">
        <w:t>Problem recognition</w:t>
      </w:r>
    </w:p>
    <w:p w14:paraId="2BD476EC" w14:textId="38A2B9E6" w:rsidR="0010782C" w:rsidRDefault="00C664D2" w:rsidP="008755C3">
      <w:r>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D97AAB">
      <w:pPr>
        <w:numPr>
          <w:ilvl w:val="0"/>
          <w:numId w:val="14"/>
        </w:numPr>
        <w:spacing w:after="0"/>
      </w:pPr>
      <w:r>
        <w:t>Storing a key pair</w:t>
      </w:r>
      <w:r w:rsidR="00A53DA5">
        <w:t xml:space="preserve"> securely on the server</w:t>
      </w:r>
    </w:p>
    <w:p w14:paraId="56CBC3EC" w14:textId="2B89676D" w:rsidR="0010782C" w:rsidRDefault="00082DD2" w:rsidP="00D97AAB">
      <w:pPr>
        <w:numPr>
          <w:ilvl w:val="0"/>
          <w:numId w:val="14"/>
        </w:numPr>
        <w:spacing w:after="0"/>
      </w:pPr>
      <w:r>
        <w:t>U</w:t>
      </w:r>
      <w:r w:rsidR="00A53DA5">
        <w:t>ser</w:t>
      </w:r>
      <w:r w:rsidR="00FD2CB8">
        <w:t>s</w:t>
      </w:r>
      <w:r w:rsidR="00A53DA5">
        <w:t xml:space="preserve"> </w:t>
      </w:r>
      <w:r>
        <w:t xml:space="preserve">being able </w:t>
      </w:r>
      <w:r w:rsidR="00A53DA5">
        <w:t>to log in to their account from another computer</w:t>
      </w:r>
    </w:p>
    <w:p w14:paraId="36542CCD" w14:textId="17A9FBEA" w:rsidR="0010782C" w:rsidRDefault="0010782C" w:rsidP="00D97AAB">
      <w:pPr>
        <w:numPr>
          <w:ilvl w:val="0"/>
          <w:numId w:val="14"/>
        </w:numPr>
        <w:spacing w:after="0"/>
      </w:pPr>
      <w:r>
        <w:t>S</w:t>
      </w:r>
      <w:r w:rsidR="00A74600">
        <w:t xml:space="preserve">ecure </w:t>
      </w:r>
      <w:r w:rsidR="00AF18FC">
        <w:t xml:space="preserve">networking </w:t>
      </w:r>
      <w:r>
        <w:t xml:space="preserve">that </w:t>
      </w:r>
      <w:r w:rsidR="00AF18FC">
        <w:t>allow</w:t>
      </w:r>
      <w:r>
        <w:t>s</w:t>
      </w:r>
      <w:r w:rsidR="00AF18FC">
        <w:t xml:space="preserve"> </w:t>
      </w:r>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p>
    <w:p w14:paraId="3B89F223" w14:textId="384B97F9" w:rsidR="0010782C" w:rsidRDefault="0010782C" w:rsidP="0010782C">
      <w:pPr>
        <w:numPr>
          <w:ilvl w:val="0"/>
          <w:numId w:val="14"/>
        </w:numPr>
      </w:pPr>
      <w:r>
        <w:t>E</w:t>
      </w:r>
      <w:r w:rsidR="004F1929">
        <w:t xml:space="preserve">stablishing a protocol for </w:t>
      </w:r>
      <w:r w:rsidR="00A74600">
        <w:t xml:space="preserve">transmissions </w:t>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3BB1EA6" w14:textId="77777777" w:rsidR="00804A19" w:rsidRPr="0096077D" w:rsidRDefault="006C0A3F" w:rsidP="0096077D">
      <w:pPr>
        <w:pStyle w:val="No-NumHeading"/>
      </w:pPr>
      <w:r w:rsidRPr="0096077D">
        <w:t>Abstraction</w:t>
      </w:r>
    </w:p>
    <w:p w14:paraId="2BE4E1AA" w14:textId="313D9CF5" w:rsidR="002370B4" w:rsidRPr="008755C3" w:rsidRDefault="00C324C1" w:rsidP="00102903">
      <w:r w:rsidRPr="008755C3">
        <w:t>It i</w:t>
      </w:r>
      <w:r w:rsidR="00CE55C4" w:rsidRPr="008755C3">
        <w:t>s</w:t>
      </w:r>
      <w:r w:rsidRPr="008755C3">
        <w:t xml:space="preserve"> not necessary </w:t>
      </w:r>
      <w:r w:rsidR="000C6D09">
        <w:t>(</w:t>
      </w:r>
      <w:r w:rsidR="00E9370E">
        <w:t>or feasible</w:t>
      </w:r>
      <w:r w:rsidR="000C6D09">
        <w:t>)</w:t>
      </w:r>
      <w:r w:rsidR="00E9370E">
        <w:t xml:space="preserve"> </w:t>
      </w:r>
      <w:r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2C3695AE" w14:textId="77777777" w:rsidR="00804A19" w:rsidRPr="0096077D" w:rsidRDefault="00E41196" w:rsidP="0096077D">
      <w:pPr>
        <w:pStyle w:val="No-NumHeading"/>
      </w:pPr>
      <w:r w:rsidRPr="0096077D">
        <w:t>Thinking ahead</w:t>
      </w:r>
    </w:p>
    <w:p w14:paraId="10F3896E" w14:textId="7978D955" w:rsidR="00676FD7" w:rsidRDefault="00371515" w:rsidP="00CE25DC">
      <w:r>
        <w:t xml:space="preserve">I have </w:t>
      </w:r>
      <w:r w:rsidR="004A3869">
        <w:t>thought</w:t>
      </w:r>
      <w:r>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183C0154" w14:textId="77777777" w:rsidR="00804A19" w:rsidRPr="0096077D" w:rsidRDefault="00E97BA0" w:rsidP="0096077D">
      <w:pPr>
        <w:pStyle w:val="No-NumHeading"/>
      </w:pPr>
      <w:r w:rsidRPr="0096077D">
        <w:t xml:space="preserve">Procedural thinking </w:t>
      </w:r>
      <w:r w:rsidR="00CA600B" w:rsidRPr="0096077D">
        <w:t>&amp; decomposition</w:t>
      </w:r>
    </w:p>
    <w:p w14:paraId="4F60A196" w14:textId="343CB6C2" w:rsidR="00FF37C7" w:rsidRDefault="00FF37C7" w:rsidP="008755C3">
      <w:r>
        <w:t xml:space="preserve">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08A3A14C" w14:textId="77777777" w:rsidR="00804A19" w:rsidRPr="0096077D" w:rsidRDefault="00494607" w:rsidP="0096077D">
      <w:pPr>
        <w:pStyle w:val="No-NumHeading"/>
      </w:pPr>
      <w:r w:rsidRPr="0096077D">
        <w:t>Thinking concurrently</w:t>
      </w:r>
    </w:p>
    <w:p w14:paraId="3DC3AC86" w14:textId="18F649D1" w:rsidR="00541CB4" w:rsidRPr="008755C3" w:rsidRDefault="0096077D" w:rsidP="008755C3">
      <w:r>
        <w:t>Using</w:t>
      </w:r>
      <w:r w:rsidR="00494607">
        <w:t xml:space="preserve">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74BB9A6A" w14:textId="77777777" w:rsidR="00804A19" w:rsidRPr="0096077D" w:rsidRDefault="00ED6D39" w:rsidP="0096077D">
      <w:pPr>
        <w:pStyle w:val="No-NumHeading"/>
      </w:pPr>
      <w:r w:rsidRPr="0096077D">
        <w:t>Performance modelling</w:t>
      </w:r>
    </w:p>
    <w:p w14:paraId="6FCC57A9" w14:textId="2820EDAE" w:rsidR="001A33CE" w:rsidRDefault="008C731B" w:rsidP="003F5CA5">
      <w:r>
        <w:t xml:space="preserve">I will make use of performance modelling to ensure that </w:t>
      </w:r>
      <w:r w:rsidR="00366342">
        <w:t>t</w:t>
      </w:r>
      <w:r w:rsidR="00074F8F">
        <w:t xml:space="preserve">he program functions efficiently. On </w:t>
      </w:r>
      <w:r w:rsidR="004019E6">
        <w:t>a</w:t>
      </w:r>
      <w:r w:rsidR="00074F8F">
        <w:t xml:space="preserv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sufficiently encrypt</w:t>
      </w:r>
      <w:r w:rsidR="002E4189">
        <w:t>s</w:t>
      </w:r>
      <w:r w:rsidR="00766F27">
        <w:t xml:space="preserve">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bookmarkStart w:id="14" w:name="_Ref80633900"/>
      <w:bookmarkStart w:id="15" w:name="_Ref80633905"/>
      <w:bookmarkStart w:id="16" w:name="_Ref80633907"/>
      <w:bookmarkStart w:id="17" w:name="_Hlk65679870"/>
    </w:p>
    <w:p w14:paraId="03C641E5" w14:textId="77777777" w:rsidR="00452E85" w:rsidRPr="00C13A03" w:rsidRDefault="001A33CE" w:rsidP="00C13A03">
      <w:r>
        <w:br w:type="page"/>
      </w:r>
      <w:bookmarkStart w:id="18" w:name="_Ref80635958"/>
      <w:bookmarkStart w:id="19" w:name="_Ref80635970"/>
    </w:p>
    <w:p w14:paraId="7A0D1AA3" w14:textId="5AA4EA88" w:rsidR="000B6723" w:rsidRDefault="000B6723" w:rsidP="000B6723">
      <w:pPr>
        <w:pStyle w:val="Heading2"/>
      </w:pPr>
      <w:bookmarkStart w:id="20" w:name="_Toc96088981"/>
      <w:r>
        <w:lastRenderedPageBreak/>
        <w:t>Stakeholders</w:t>
      </w:r>
      <w:bookmarkEnd w:id="18"/>
      <w:bookmarkEnd w:id="19"/>
      <w:bookmarkEnd w:id="20"/>
    </w:p>
    <w:p w14:paraId="29F4E2D5" w14:textId="77777777" w:rsidR="000B6723" w:rsidRDefault="000B6723" w:rsidP="000B6723">
      <w:pPr>
        <w:pStyle w:val="Heading3"/>
      </w:pPr>
      <w:bookmarkStart w:id="21" w:name="_Ref71908320"/>
      <w:bookmarkStart w:id="22" w:name="_Ref71908326"/>
      <w:bookmarkStart w:id="23" w:name="_Toc96088982"/>
      <w:r>
        <w:t>Stakeholder Identification</w:t>
      </w:r>
      <w:bookmarkEnd w:id="23"/>
    </w:p>
    <w:p w14:paraId="289983A6" w14:textId="7843BA01" w:rsidR="00385473" w:rsidRDefault="00385473" w:rsidP="00385473">
      <w:pPr>
        <w:pStyle w:val="No-NumHeading"/>
      </w:pPr>
      <w:r>
        <w:t>Client type 1</w:t>
      </w:r>
    </w:p>
    <w:p w14:paraId="126B21F6" w14:textId="1B18FC73" w:rsidR="00385473" w:rsidRDefault="000B6723" w:rsidP="000B6723">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is protected while being stored. This group will most likely use the solution for everyday use as their main communication platform; for this reason, the solution must be robust enough for that use case.</w:t>
      </w:r>
    </w:p>
    <w:p w14:paraId="32AEC718" w14:textId="62E0EE4A" w:rsidR="000B6723" w:rsidRDefault="000B6723" w:rsidP="000B6723">
      <w:r>
        <w:t>I have selected the following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on of this group’s needs.</w:t>
      </w:r>
    </w:p>
    <w:p w14:paraId="64B12885" w14:textId="4511226D" w:rsidR="00385473" w:rsidRDefault="00385473" w:rsidP="00385473">
      <w:pPr>
        <w:pStyle w:val="No-NumHeading"/>
      </w:pPr>
      <w:r>
        <w:t>Client type 2</w:t>
      </w:r>
    </w:p>
    <w:p w14:paraId="3C74BE5F" w14:textId="77777777" w:rsidR="00385473" w:rsidRDefault="000B6723" w:rsidP="000B6723">
      <w:r>
        <w:t>The second group of potential stakeholders are the users who want a messenger app that is lightweight and easy to use. The needs of this group are the following: all components of the user interface are intuitive and clearly labelled; the program requires no prior setup or configuration, and the program can easily be installed and immediately used. This group will most likely only infrequently use the solution to keep in touch with friends and family. For this reason, the solution must have a low barrier of use as to not discourage them.</w:t>
      </w:r>
    </w:p>
    <w:p w14:paraId="7618A2A8" w14:textId="09B694BD" w:rsidR="000B6723" w:rsidRDefault="000B6723" w:rsidP="000B6723">
      <w:r>
        <w:t xml:space="preserve">I have not chosen a specific stakeholder to represent this group but rather will take the ideas from a group of stakeholders. This is because usability is a priority for most general users so selecting a group will give me the most “averaged” opinions on any ideas. If I do need specific feedback on the program for usability, I will use the identified stakeholder for the first group as I think that the views of the second group are approximately a subset of the views of the first group. </w:t>
      </w:r>
    </w:p>
    <w:p w14:paraId="2A24F70D" w14:textId="77777777" w:rsidR="000B6723" w:rsidRDefault="000B6723" w:rsidP="000B6723">
      <w:pPr>
        <w:spacing w:line="259" w:lineRule="auto"/>
        <w:jc w:val="left"/>
      </w:pPr>
      <w:r>
        <w:br w:type="page"/>
      </w:r>
    </w:p>
    <w:p w14:paraId="63C3EB7B" w14:textId="0F1F5F35" w:rsidR="000B6723" w:rsidRDefault="000B6723" w:rsidP="000B6723">
      <w:pPr>
        <w:pStyle w:val="Heading3"/>
      </w:pPr>
      <w:bookmarkStart w:id="24" w:name="_Toc96088983"/>
      <w:r>
        <w:lastRenderedPageBreak/>
        <w:t>Interview with Ethan S</w:t>
      </w:r>
      <w:bookmarkEnd w:id="21"/>
      <w:bookmarkEnd w:id="22"/>
      <w:bookmarkEnd w:id="24"/>
    </w:p>
    <w:p w14:paraId="6E2DA8B8" w14:textId="77777777" w:rsidR="000B6723" w:rsidRPr="00663FFB" w:rsidRDefault="000B6723" w:rsidP="000B6723">
      <w:r>
        <w:t>This interview is being conducted to investigate the following: the opinion of the stakeholder on common features in messages apps; comments on some of the findings from the research into Discord and opinions on some decisions for features in my solution.</w:t>
      </w:r>
    </w:p>
    <w:p w14:paraId="68AE8F48" w14:textId="77777777" w:rsidR="000B6723" w:rsidRPr="00D17A0A" w:rsidRDefault="000B6723" w:rsidP="000B6723">
      <w:pPr>
        <w:rPr>
          <w:rStyle w:val="Strong"/>
        </w:rPr>
      </w:pPr>
      <w:r>
        <w:rPr>
          <w:rStyle w:val="Strong"/>
        </w:rPr>
        <w:t xml:space="preserve">Topic: </w:t>
      </w:r>
      <w:r w:rsidRPr="00D17A0A">
        <w:rPr>
          <w:rStyle w:val="Strong"/>
        </w:rPr>
        <w:t>Discord</w:t>
      </w:r>
      <w:r>
        <w:rPr>
          <w:rStyle w:val="Strong"/>
        </w:rPr>
        <w:t xml:space="preserve"> research</w:t>
      </w:r>
    </w:p>
    <w:p w14:paraId="0BBBA17D" w14:textId="77777777" w:rsidR="000B6723" w:rsidRPr="00D17A0A" w:rsidRDefault="000B6723" w:rsidP="000B6723">
      <w:pPr>
        <w:numPr>
          <w:ilvl w:val="0"/>
          <w:numId w:val="5"/>
        </w:numPr>
      </w:pPr>
      <w:r w:rsidRPr="00D17A0A">
        <w:t>Do you use Discord?</w:t>
      </w:r>
    </w:p>
    <w:p w14:paraId="382EF434" w14:textId="77777777" w:rsidR="000B6723" w:rsidRPr="00D17A0A" w:rsidRDefault="000B6723" w:rsidP="000B6723">
      <w:pPr>
        <w:pStyle w:val="Quote"/>
        <w:ind w:firstLine="720"/>
      </w:pPr>
      <w:r w:rsidRPr="00D17A0A">
        <w:t>Yes, often</w:t>
      </w:r>
    </w:p>
    <w:p w14:paraId="7C5B46C7" w14:textId="77777777" w:rsidR="000B6723" w:rsidRPr="00D17A0A" w:rsidRDefault="000B6723" w:rsidP="000B6723">
      <w:pPr>
        <w:numPr>
          <w:ilvl w:val="0"/>
          <w:numId w:val="5"/>
        </w:numPr>
      </w:pPr>
      <w:r w:rsidRPr="00D17A0A">
        <w:t>Which features from Discord would you like to see in my program?</w:t>
      </w:r>
    </w:p>
    <w:p w14:paraId="54B742F8" w14:textId="77777777" w:rsidR="000B6723" w:rsidRPr="00D17A0A" w:rsidRDefault="000B6723" w:rsidP="000B6723">
      <w:pPr>
        <w:pStyle w:val="Quote"/>
        <w:ind w:firstLine="720"/>
      </w:pPr>
      <w:r w:rsidRPr="00D17A0A">
        <w:t>The ability to send different types of messages</w:t>
      </w:r>
    </w:p>
    <w:p w14:paraId="1590F58B" w14:textId="77777777" w:rsidR="000B6723" w:rsidRPr="00D17A0A" w:rsidRDefault="000B6723" w:rsidP="000B6723">
      <w:pPr>
        <w:numPr>
          <w:ilvl w:val="0"/>
          <w:numId w:val="5"/>
        </w:numPr>
      </w:pPr>
      <w:r w:rsidRPr="00D17A0A">
        <w:t>Are there any message types in Discord that are not important?</w:t>
      </w:r>
    </w:p>
    <w:p w14:paraId="752899FA" w14:textId="77777777" w:rsidR="000B6723" w:rsidRPr="00D17A0A" w:rsidRDefault="000B6723" w:rsidP="000B6723">
      <w:pPr>
        <w:pStyle w:val="Quote"/>
        <w:ind w:firstLine="720"/>
      </w:pPr>
      <w:r w:rsidRPr="00D17A0A">
        <w:t>They all have their uses, but files are sent the least</w:t>
      </w:r>
    </w:p>
    <w:p w14:paraId="31A80CC6" w14:textId="77777777" w:rsidR="000B6723" w:rsidRPr="00D17A0A" w:rsidRDefault="000B6723" w:rsidP="000B6723">
      <w:pPr>
        <w:numPr>
          <w:ilvl w:val="0"/>
          <w:numId w:val="5"/>
        </w:numPr>
      </w:pPr>
      <w:r w:rsidRPr="00D17A0A">
        <w:t>Can you rank the message types in Discord in descending order of importance?</w:t>
      </w:r>
    </w:p>
    <w:p w14:paraId="16FED2A3" w14:textId="77777777" w:rsidR="000B6723" w:rsidRDefault="000B6723" w:rsidP="000B6723">
      <w:pPr>
        <w:pStyle w:val="Quote"/>
        <w:ind w:firstLine="720"/>
      </w:pPr>
      <w:r w:rsidRPr="00D17A0A">
        <w:t>Text, media, emojis, files</w:t>
      </w:r>
    </w:p>
    <w:p w14:paraId="48E36E5D" w14:textId="77777777" w:rsidR="000B6723" w:rsidRPr="00D17A0A" w:rsidRDefault="000B6723" w:rsidP="000B6723">
      <w:pPr>
        <w:numPr>
          <w:ilvl w:val="0"/>
          <w:numId w:val="5"/>
        </w:numPr>
      </w:pPr>
      <w:r w:rsidRPr="00D17A0A">
        <w:t>Which features from Discord would you like changed?</w:t>
      </w:r>
    </w:p>
    <w:p w14:paraId="580DB3A2" w14:textId="77777777" w:rsidR="000B6723" w:rsidRPr="00D17A0A" w:rsidRDefault="000B6723" w:rsidP="000B6723">
      <w:pPr>
        <w:pStyle w:val="Quote"/>
        <w:ind w:firstLine="720"/>
      </w:pPr>
      <w:r w:rsidRPr="00D17A0A">
        <w:t>The Nitro exclusive features (</w:t>
      </w:r>
      <w:r>
        <w:t>animated</w:t>
      </w:r>
      <w:r w:rsidRPr="00D17A0A">
        <w:t xml:space="preserve"> emojis and bigger file size limits)</w:t>
      </w:r>
    </w:p>
    <w:p w14:paraId="20B1437E" w14:textId="77777777" w:rsidR="000B6723" w:rsidRDefault="000B6723" w:rsidP="000B6723">
      <w:r>
        <w:t>From question 1, it was established that Ethan has a lot of experience with messaging apps. Because of this, I know that his answers and opinions are based on previous experience rather than preconceptions.</w:t>
      </w:r>
    </w:p>
    <w:p w14:paraId="4B76F2FE" w14:textId="77777777" w:rsidR="000B6723" w:rsidRDefault="000B6723" w:rsidP="000B6723">
      <w:r>
        <w:t>In question 2, he said that including a range of message types would benefit my solution. This agrees with what I found during the Discord research.</w:t>
      </w:r>
    </w:p>
    <w:p w14:paraId="2D54D949" w14:textId="77777777" w:rsidR="000B6723" w:rsidRDefault="000B6723" w:rsidP="000B6723">
      <w:r>
        <w:t>Question 3 told me that all the types of messages found in Discord are important. This surprised me as I expected some formats to be neglected. However, by asking question 4 I was able to find out that there is a hierarchy of importance that I can investigate further.</w:t>
      </w:r>
    </w:p>
    <w:p w14:paraId="2B208549" w14:textId="77777777" w:rsidR="000B6723" w:rsidRPr="00A72F18" w:rsidRDefault="000B6723" w:rsidP="000B6723">
      <w:r>
        <w:t>Lastly, in question 5, Ethan identified a shortcoming in Discord that I can consider implementing a solution for in my program: since there is no need for exclusive content in my solution as it will be completely free.</w:t>
      </w:r>
    </w:p>
    <w:p w14:paraId="19A60B1A" w14:textId="77777777" w:rsidR="000B6723" w:rsidRPr="002B4C73" w:rsidRDefault="000B6723" w:rsidP="000B6723">
      <w:pPr>
        <w:rPr>
          <w:rStyle w:val="Strong"/>
        </w:rPr>
      </w:pPr>
      <w:r>
        <w:rPr>
          <w:rStyle w:val="Strong"/>
        </w:rPr>
        <w:t>Topic: Program c</w:t>
      </w:r>
      <w:r w:rsidRPr="002B4C73">
        <w:rPr>
          <w:rStyle w:val="Strong"/>
        </w:rPr>
        <w:t>ontrols</w:t>
      </w:r>
    </w:p>
    <w:p w14:paraId="1204A629" w14:textId="77777777" w:rsidR="000B6723" w:rsidRPr="00D17A0A" w:rsidRDefault="000B6723" w:rsidP="000B6723">
      <w:pPr>
        <w:numPr>
          <w:ilvl w:val="0"/>
          <w:numId w:val="6"/>
        </w:numPr>
      </w:pPr>
      <w:r w:rsidRPr="00D17A0A">
        <w:t>Do you use keyboard shortcuts in apps?</w:t>
      </w:r>
    </w:p>
    <w:p w14:paraId="576731D5" w14:textId="77777777" w:rsidR="000B6723" w:rsidRPr="00D17A0A" w:rsidRDefault="000B6723" w:rsidP="000B6723">
      <w:pPr>
        <w:pStyle w:val="Quote"/>
        <w:ind w:firstLine="720"/>
      </w:pPr>
      <w:r w:rsidRPr="00D17A0A">
        <w:t>No, I was not even aware Discord had shortcuts until now</w:t>
      </w:r>
    </w:p>
    <w:p w14:paraId="2CEFA866" w14:textId="77777777" w:rsidR="000B6723" w:rsidRPr="00D17A0A" w:rsidRDefault="000B6723" w:rsidP="000B6723">
      <w:pPr>
        <w:numPr>
          <w:ilvl w:val="0"/>
          <w:numId w:val="6"/>
        </w:numPr>
      </w:pPr>
      <w:r w:rsidRPr="00D17A0A">
        <w:t>Would you like to see keyboard shortcuts in my program?</w:t>
      </w:r>
    </w:p>
    <w:p w14:paraId="011C19BD" w14:textId="77777777" w:rsidR="000B6723" w:rsidRPr="00D17A0A" w:rsidRDefault="000B6723" w:rsidP="000B6723">
      <w:pPr>
        <w:pStyle w:val="Quote"/>
        <w:ind w:firstLine="720"/>
      </w:pPr>
      <w:r w:rsidRPr="00D17A0A">
        <w:t>No, they would likely not be used</w:t>
      </w:r>
    </w:p>
    <w:p w14:paraId="2E14227B" w14:textId="77777777" w:rsidR="000B6723" w:rsidRPr="00D17A0A" w:rsidRDefault="000B6723" w:rsidP="000B6723">
      <w:pPr>
        <w:numPr>
          <w:ilvl w:val="0"/>
          <w:numId w:val="6"/>
        </w:numPr>
      </w:pPr>
      <w:r w:rsidRPr="00D17A0A">
        <w:t>Should messages be sent by pressing a send button or by pressing “Enter”</w:t>
      </w:r>
      <w:r>
        <w:t>?</w:t>
      </w:r>
    </w:p>
    <w:p w14:paraId="557B92B7" w14:textId="77777777" w:rsidR="000B6723" w:rsidRDefault="000B6723" w:rsidP="000B6723">
      <w:pPr>
        <w:pStyle w:val="Quote"/>
        <w:ind w:firstLine="720"/>
      </w:pPr>
      <w:r w:rsidRPr="00D17A0A">
        <w:t>“Enter”</w:t>
      </w:r>
      <w:r>
        <w:t xml:space="preserve"> as it is</w:t>
      </w:r>
      <w:r w:rsidRPr="00D17A0A">
        <w:t xml:space="preserve"> the most common and intuitive</w:t>
      </w:r>
    </w:p>
    <w:p w14:paraId="00B84725" w14:textId="124B078D" w:rsidR="000B6723" w:rsidRDefault="000B6723" w:rsidP="000B6723">
      <w:r>
        <w:t>Question</w:t>
      </w:r>
      <w:r w:rsidR="002E4189">
        <w:t>s</w:t>
      </w:r>
      <w:r>
        <w:t xml:space="preserve"> 1 and 2 showed me that users often do not utilise keyboard shortcuts in programs, and it will therefore be an unnecessary feature to include in my solution.</w:t>
      </w:r>
    </w:p>
    <w:p w14:paraId="388E0B57" w14:textId="77777777" w:rsidR="000B6723" w:rsidRPr="00A72F18" w:rsidRDefault="000B6723" w:rsidP="000B6723">
      <w:r>
        <w:t>For question 3, Ethan said that the pressing Enter method of sending messages is the most common and intuitive. Since being easy to use is important for the solution I make this the way users send messages.</w:t>
      </w:r>
    </w:p>
    <w:p w14:paraId="3C55EB96" w14:textId="77777777" w:rsidR="000B6723" w:rsidRPr="002B4C73" w:rsidRDefault="000B6723" w:rsidP="000B6723">
      <w:pPr>
        <w:keepNext/>
        <w:rPr>
          <w:rStyle w:val="Strong"/>
        </w:rPr>
      </w:pPr>
      <w:r>
        <w:rPr>
          <w:rStyle w:val="Strong"/>
        </w:rPr>
        <w:lastRenderedPageBreak/>
        <w:t xml:space="preserve">Topic: </w:t>
      </w:r>
      <w:r w:rsidRPr="002B4C73">
        <w:rPr>
          <w:rStyle w:val="Strong"/>
        </w:rPr>
        <w:t>Messages</w:t>
      </w:r>
      <w:r>
        <w:rPr>
          <w:rStyle w:val="Strong"/>
        </w:rPr>
        <w:t xml:space="preserve"> and conversations</w:t>
      </w:r>
    </w:p>
    <w:p w14:paraId="473BBCC6" w14:textId="77777777" w:rsidR="000B6723" w:rsidRPr="00D17A0A" w:rsidRDefault="000B6723" w:rsidP="000B6723">
      <w:pPr>
        <w:keepNext/>
        <w:numPr>
          <w:ilvl w:val="0"/>
          <w:numId w:val="7"/>
        </w:numPr>
      </w:pPr>
      <w:r w:rsidRPr="00D17A0A">
        <w:t>Do you want to be able to view old messages you have sent somebody?</w:t>
      </w:r>
    </w:p>
    <w:p w14:paraId="59C5C541" w14:textId="77777777" w:rsidR="000B6723" w:rsidRPr="00D17A0A" w:rsidRDefault="000B6723" w:rsidP="000B6723">
      <w:pPr>
        <w:pStyle w:val="Quote"/>
        <w:keepNext/>
        <w:ind w:firstLine="720"/>
      </w:pPr>
      <w:r w:rsidRPr="00D17A0A">
        <w:t>Yes</w:t>
      </w:r>
    </w:p>
    <w:p w14:paraId="132D39D7" w14:textId="77777777" w:rsidR="000B6723" w:rsidRPr="00D17A0A" w:rsidRDefault="000B6723" w:rsidP="000B6723">
      <w:pPr>
        <w:keepNext/>
        <w:numPr>
          <w:ilvl w:val="0"/>
          <w:numId w:val="7"/>
        </w:numPr>
      </w:pPr>
      <w:r w:rsidRPr="00D17A0A">
        <w:t>How far back should the old messages go back?</w:t>
      </w:r>
    </w:p>
    <w:p w14:paraId="49109DCF" w14:textId="77777777" w:rsidR="000B6723" w:rsidRPr="00D17A0A" w:rsidRDefault="000B6723" w:rsidP="000B6723">
      <w:pPr>
        <w:pStyle w:val="Quote"/>
        <w:keepNext/>
        <w:ind w:firstLine="720"/>
      </w:pPr>
      <w:r w:rsidRPr="00D17A0A">
        <w:t>All messages</w:t>
      </w:r>
      <w:r>
        <w:t>. If you are storing messages, it should be all or nothing</w:t>
      </w:r>
    </w:p>
    <w:p w14:paraId="1D82EA97" w14:textId="77777777" w:rsidR="000B6723" w:rsidRPr="00D17A0A" w:rsidRDefault="000B6723" w:rsidP="000B6723">
      <w:pPr>
        <w:keepNext/>
        <w:numPr>
          <w:ilvl w:val="0"/>
          <w:numId w:val="7"/>
        </w:numPr>
      </w:pPr>
      <w:r w:rsidRPr="00D17A0A">
        <w:t xml:space="preserve">Should </w:t>
      </w:r>
      <w:r>
        <w:t xml:space="preserve">multiple </w:t>
      </w:r>
      <w:r w:rsidRPr="00D17A0A">
        <w:t>conversations be tabs (like Discord) or individual pop-out windows (like Steam)?</w:t>
      </w:r>
    </w:p>
    <w:p w14:paraId="426E54E8" w14:textId="77777777" w:rsidR="000B6723" w:rsidRPr="00D17A0A" w:rsidRDefault="000B6723" w:rsidP="000B6723">
      <w:pPr>
        <w:pStyle w:val="Quote"/>
        <w:keepNext/>
        <w:ind w:firstLine="720"/>
      </w:pPr>
      <w:r>
        <w:t>A tab per conversation</w:t>
      </w:r>
    </w:p>
    <w:p w14:paraId="1DBC2F03" w14:textId="77777777" w:rsidR="000B6723" w:rsidRPr="00D17A0A" w:rsidRDefault="000B6723" w:rsidP="000B6723">
      <w:pPr>
        <w:keepNext/>
        <w:numPr>
          <w:ilvl w:val="0"/>
          <w:numId w:val="7"/>
        </w:numPr>
      </w:pPr>
      <w:r w:rsidRPr="00D17A0A">
        <w:t>Should messages be on both the left and right (like WhatsApp) or all on the left with usernames (like Discord)?</w:t>
      </w:r>
    </w:p>
    <w:p w14:paraId="57643AB0" w14:textId="77777777" w:rsidR="000B6723" w:rsidRDefault="000B6723" w:rsidP="000B6723">
      <w:pPr>
        <w:pStyle w:val="Quote"/>
        <w:keepNext/>
        <w:ind w:firstLine="720"/>
      </w:pPr>
      <w:r w:rsidRPr="00D17A0A">
        <w:t>Alon</w:t>
      </w:r>
      <w:r>
        <w:t>g</w:t>
      </w:r>
      <w:r w:rsidRPr="00D17A0A">
        <w:t xml:space="preserve"> the left with usernames</w:t>
      </w:r>
    </w:p>
    <w:p w14:paraId="3B2C5F69" w14:textId="77777777" w:rsidR="000B6723" w:rsidRDefault="000B6723" w:rsidP="000B6723">
      <w:r>
        <w:t>For questions 1 and 2, Ethan said that having all past messages between two users visible would be a good feature to include in my program. I especially agree with his comment on including past messages being “all or nothing”.</w:t>
      </w:r>
    </w:p>
    <w:p w14:paraId="30550115" w14:textId="77777777" w:rsidR="000B6723" w:rsidRPr="0026683B" w:rsidRDefault="000B6723" w:rsidP="000B6723">
      <w:r>
        <w:t>Next, the answers to questions 3 and 4 gave me an idea of the design that he wants to see for the program. I will use these as the basis for my UI mock-up in the design section.</w:t>
      </w:r>
    </w:p>
    <w:p w14:paraId="48175679" w14:textId="77777777" w:rsidR="000B6723" w:rsidRPr="00A72F18" w:rsidRDefault="000B6723" w:rsidP="000B6723">
      <w:pPr>
        <w:rPr>
          <w:rStyle w:val="Strong"/>
        </w:rPr>
      </w:pPr>
      <w:r w:rsidRPr="00A72F18">
        <w:rPr>
          <w:rStyle w:val="Strong"/>
        </w:rPr>
        <w:t>Topic: Accounts</w:t>
      </w:r>
    </w:p>
    <w:p w14:paraId="425D439D" w14:textId="77777777" w:rsidR="000B6723" w:rsidRPr="00D17A0A" w:rsidRDefault="000B6723" w:rsidP="000B6723">
      <w:pPr>
        <w:numPr>
          <w:ilvl w:val="0"/>
          <w:numId w:val="8"/>
        </w:numPr>
      </w:pPr>
      <w:r w:rsidRPr="00D17A0A">
        <w:t>Should accounts be needed to use the program</w:t>
      </w:r>
      <w:r>
        <w:t>?</w:t>
      </w:r>
    </w:p>
    <w:p w14:paraId="0EF7A7D8" w14:textId="77777777" w:rsidR="000B6723" w:rsidRDefault="000B6723" w:rsidP="000B6723">
      <w:pPr>
        <w:pStyle w:val="Quote"/>
        <w:ind w:firstLine="720"/>
      </w:pPr>
      <w:r w:rsidRPr="00D17A0A">
        <w:t>Yes</w:t>
      </w:r>
    </w:p>
    <w:p w14:paraId="4DEEB9B9" w14:textId="77777777" w:rsidR="000B6723" w:rsidRDefault="000B6723" w:rsidP="000B6723">
      <w:pPr>
        <w:numPr>
          <w:ilvl w:val="0"/>
          <w:numId w:val="8"/>
        </w:numPr>
      </w:pPr>
      <w:r>
        <w:t>Should you have to be friends with someone to send them a message?</w:t>
      </w:r>
    </w:p>
    <w:p w14:paraId="5A57C725" w14:textId="77777777" w:rsidR="000B6723" w:rsidRPr="00DB7059" w:rsidRDefault="000B6723" w:rsidP="000B6723">
      <w:pPr>
        <w:pStyle w:val="Quote"/>
        <w:ind w:firstLine="720"/>
      </w:pPr>
      <w:r>
        <w:t>No, a friend system is not needed with so few users</w:t>
      </w:r>
    </w:p>
    <w:p w14:paraId="747FC795" w14:textId="77777777" w:rsidR="000B6723" w:rsidRPr="00D17A0A" w:rsidRDefault="000B6723" w:rsidP="000B6723">
      <w:pPr>
        <w:numPr>
          <w:ilvl w:val="0"/>
          <w:numId w:val="8"/>
        </w:numPr>
      </w:pPr>
      <w:r w:rsidRPr="00D17A0A">
        <w:t>Should usernames have a common structure</w:t>
      </w:r>
      <w:r>
        <w:t xml:space="preserve"> </w:t>
      </w:r>
      <w:r w:rsidRPr="00D17A0A">
        <w:t>or</w:t>
      </w:r>
      <w:r>
        <w:t xml:space="preserve"> be </w:t>
      </w:r>
      <w:r w:rsidRPr="00D17A0A">
        <w:t>completely custom?</w:t>
      </w:r>
    </w:p>
    <w:p w14:paraId="6518839B" w14:textId="77777777" w:rsidR="000B6723" w:rsidRPr="00D17A0A" w:rsidRDefault="000B6723" w:rsidP="000B6723">
      <w:pPr>
        <w:pStyle w:val="Quote"/>
        <w:ind w:firstLine="720"/>
      </w:pPr>
      <w:r w:rsidRPr="00D17A0A">
        <w:t>Custom</w:t>
      </w:r>
    </w:p>
    <w:p w14:paraId="787DC179" w14:textId="77777777" w:rsidR="000B6723" w:rsidRPr="00D17A0A" w:rsidRDefault="000B6723" w:rsidP="000B6723">
      <w:pPr>
        <w:numPr>
          <w:ilvl w:val="0"/>
          <w:numId w:val="8"/>
        </w:numPr>
      </w:pPr>
      <w:r w:rsidRPr="00D17A0A">
        <w:t>Should there be requirements on the strength of account passwords?</w:t>
      </w:r>
    </w:p>
    <w:p w14:paraId="0B743BF1" w14:textId="77777777" w:rsidR="000B6723" w:rsidRPr="00D17A0A" w:rsidRDefault="000B6723" w:rsidP="000B6723">
      <w:pPr>
        <w:pStyle w:val="Quote"/>
        <w:ind w:firstLine="720"/>
      </w:pPr>
      <w:r w:rsidRPr="00D17A0A">
        <w:t>Ye</w:t>
      </w:r>
      <w:r>
        <w:t>s</w:t>
      </w:r>
    </w:p>
    <w:p w14:paraId="052C3F22" w14:textId="77777777" w:rsidR="000B6723" w:rsidRPr="00D17A0A" w:rsidRDefault="000B6723" w:rsidP="000B6723">
      <w:pPr>
        <w:numPr>
          <w:ilvl w:val="0"/>
          <w:numId w:val="8"/>
        </w:numPr>
      </w:pPr>
      <w:r>
        <w:t xml:space="preserve">Should </w:t>
      </w:r>
      <w:r w:rsidRPr="00D17A0A">
        <w:t>the login process include two-factor authentication?</w:t>
      </w:r>
    </w:p>
    <w:p w14:paraId="0D7E9FC5" w14:textId="77777777" w:rsidR="000B6723" w:rsidRDefault="000B6723" w:rsidP="000B6723">
      <w:pPr>
        <w:pStyle w:val="Quote"/>
        <w:ind w:firstLine="720"/>
      </w:pPr>
      <w:r w:rsidRPr="00D17A0A">
        <w:t>Ye</w:t>
      </w:r>
      <w:r>
        <w:t>s</w:t>
      </w:r>
      <w:r w:rsidRPr="00D17A0A">
        <w:t>, although it should be optional</w:t>
      </w:r>
    </w:p>
    <w:p w14:paraId="4DC406AE" w14:textId="77777777" w:rsidR="000B6723" w:rsidRDefault="000B6723" w:rsidP="000B6723">
      <w:r>
        <w:t>In question 1, Ethan says that accounts should be required for the program. This confirmed my expectations that accounts, and therefore accountability, are important for security-focused applications.</w:t>
      </w:r>
    </w:p>
    <w:p w14:paraId="7441314D" w14:textId="77777777" w:rsidR="000B6723" w:rsidRDefault="000B6723" w:rsidP="000B6723">
      <w:r>
        <w:t>For question 2, he said that – due to the small user base of the program – a friend system is not needed. For this reason, I will not prioritise this feature but will rather deem it a feature that could be added to the feature.</w:t>
      </w:r>
    </w:p>
    <w:p w14:paraId="040D4CFD" w14:textId="77777777" w:rsidR="000B6723" w:rsidRDefault="000B6723" w:rsidP="000B6723">
      <w:r>
        <w:t>Questions 3 and 4 showed me that no restrictions on usernames and restrictions on passwords are preferred. This is a common pair of rules for usernames and passwords and will be the rules I include in my program.</w:t>
      </w:r>
    </w:p>
    <w:p w14:paraId="0D4F3CB0" w14:textId="77777777" w:rsidR="000B6723" w:rsidRDefault="000B6723" w:rsidP="000B6723">
      <w:r>
        <w:t>Lastly, question 5 was about two-factor authentication. Ethan said that it should be included but not be forced upon the user. This is the industry standard when it comes to 2FA as many people forgo the security in exchange for convenience.</w:t>
      </w:r>
    </w:p>
    <w:p w14:paraId="33D7D6F3" w14:textId="77777777" w:rsidR="000B6723" w:rsidRPr="00CF1B43" w:rsidRDefault="000B6723" w:rsidP="000B6723">
      <w:r>
        <w:br w:type="page"/>
      </w:r>
    </w:p>
    <w:p w14:paraId="459D922F" w14:textId="353A2FA1" w:rsidR="000B6723" w:rsidRDefault="00622859" w:rsidP="000B6723">
      <w:pPr>
        <w:pStyle w:val="Heading3"/>
      </w:pPr>
      <w:bookmarkStart w:id="25" w:name="_Ref80634320"/>
      <w:bookmarkStart w:id="26" w:name="_Ref80634323"/>
      <w:bookmarkStart w:id="27" w:name="_Toc96088984"/>
      <w:commentRangeStart w:id="28"/>
      <w:r>
        <w:lastRenderedPageBreak/>
        <w:t>General Stakeholder S</w:t>
      </w:r>
      <w:r w:rsidR="000B6723">
        <w:t>urvey</w:t>
      </w:r>
      <w:commentRangeEnd w:id="28"/>
      <w:r w:rsidR="000B6723">
        <w:rPr>
          <w:rStyle w:val="CommentReference"/>
          <w:rFonts w:asciiTheme="minorHAnsi" w:eastAsiaTheme="minorEastAsia" w:hAnsiTheme="minorHAnsi" w:cstheme="minorBidi"/>
          <w:b w:val="0"/>
          <w:bCs w:val="0"/>
          <w:color w:val="auto"/>
        </w:rPr>
        <w:commentReference w:id="28"/>
      </w:r>
      <w:bookmarkEnd w:id="25"/>
      <w:bookmarkEnd w:id="26"/>
      <w:bookmarkEnd w:id="27"/>
    </w:p>
    <w:p w14:paraId="2A2CDB6F" w14:textId="77777777" w:rsidR="000B6723" w:rsidRDefault="000B6723" w:rsidP="000B6723">
      <w:r>
        <w:t>To help me better understand the requirements of the stakeholders, I have created a survey to send to them (since in-person interviews are not possible at this time).</w:t>
      </w:r>
    </w:p>
    <w:p w14:paraId="15EAF9A2" w14:textId="77777777" w:rsidR="000B6723" w:rsidRPr="007B5D78" w:rsidRDefault="000B6723" w:rsidP="007B5D78">
      <w:pPr>
        <w:pStyle w:val="No-NumHeading"/>
      </w:pPr>
      <w:r w:rsidRPr="007B5D78">
        <w:t>Aims for the survey:</w:t>
      </w:r>
    </w:p>
    <w:p w14:paraId="72777A30" w14:textId="77777777" w:rsidR="000B6723" w:rsidRDefault="000B6723" w:rsidP="000B6723">
      <w:r>
        <w:t>Firstly, I want to investigate the stakeholders’ current use patterns with messaging apps. I believe this will give me a good insight into standards and expectations. This is especially relevant for my stakeholders whose needs involve an easy-to-use platform as I will research some of the most used platforms and see what makes their user interface so accessible.</w:t>
      </w:r>
    </w:p>
    <w:p w14:paraId="6C97886F" w14:textId="77777777" w:rsidR="000B6723" w:rsidRDefault="000B6723" w:rsidP="000B6723">
      <w:r>
        <w:t>Secondly, I wanted to hear the stakeholders’ opinions on some common features of messaging apps. This information from the stakeholders will be crucial as I will use it to inform my decision of whether a feature is worth including in my final solution.</w:t>
      </w:r>
    </w:p>
    <w:p w14:paraId="48FDF2BC" w14:textId="77777777" w:rsidR="000B6723" w:rsidRPr="00153E3D" w:rsidRDefault="000B6723" w:rsidP="00153E3D">
      <w:pPr>
        <w:pStyle w:val="No-NumHeading"/>
      </w:pPr>
      <w:r w:rsidRPr="00153E3D">
        <w:t>Question 1 – “How much time do you spend on messaging apps each day?”</w:t>
      </w:r>
    </w:p>
    <w:p w14:paraId="5155F215" w14:textId="77777777" w:rsidR="000B6723" w:rsidRDefault="000B6723" w:rsidP="000B6723">
      <w:pPr>
        <w:jc w:val="center"/>
        <w:rPr>
          <w:rStyle w:val="Strong"/>
          <w:b w:val="0"/>
          <w:bCs w:val="0"/>
        </w:rPr>
      </w:pPr>
      <w:r>
        <w:rPr>
          <w:rStyle w:val="Strong"/>
          <w:b w:val="0"/>
          <w:bCs w:val="0"/>
          <w:noProof/>
        </w:rPr>
        <w:drawing>
          <wp:inline distT="0" distB="0" distL="0" distR="0" wp14:anchorId="5A0B0BD5" wp14:editId="74D1CC4F">
            <wp:extent cx="2992582" cy="1927245"/>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6934FD06" w14:textId="41C6AE67" w:rsidR="000B6723" w:rsidRPr="00426109" w:rsidRDefault="000B6723" w:rsidP="000B6723">
      <w:pPr>
        <w:rPr>
          <w:rStyle w:val="Strong"/>
          <w:b w:val="0"/>
          <w:bCs w:val="0"/>
        </w:rPr>
      </w:pPr>
      <w:r>
        <w:rPr>
          <w:rStyle w:val="Strong"/>
          <w:b w:val="0"/>
          <w:bCs w:val="0"/>
        </w:rPr>
        <w:t xml:space="preserve">The results of question 1 tell me that the respondents to this survey had above average messaging app usage. The data had a modal class of 30-60 minutes and a (linearly interpolated) median of 55 minutes: these are much greater than the UK’s average of 28 minutes </w:t>
      </w:r>
      <w:sdt>
        <w:sdtPr>
          <w:rPr>
            <w:rStyle w:val="Strong"/>
            <w:b w:val="0"/>
            <w:bCs w:val="0"/>
          </w:rPr>
          <w:id w:val="296801060"/>
          <w:citation/>
        </w:sdtPr>
        <w:sdtEndPr>
          <w:rPr>
            <w:rStyle w:val="Strong"/>
          </w:rPr>
        </w:sdtEndPr>
        <w:sdtContent>
          <w:r>
            <w:rPr>
              <w:rStyle w:val="Strong"/>
              <w:b w:val="0"/>
              <w:bCs w:val="0"/>
            </w:rPr>
            <w:fldChar w:fldCharType="begin"/>
          </w:r>
          <w:r>
            <w:rPr>
              <w:rStyle w:val="Strong"/>
              <w:b w:val="0"/>
              <w:bCs w:val="0"/>
            </w:rPr>
            <w:instrText xml:space="preserve">CITATION Jos16 \l 2057 </w:instrText>
          </w:r>
          <w:r>
            <w:rPr>
              <w:rStyle w:val="Strong"/>
              <w:b w:val="0"/>
              <w:bCs w:val="0"/>
            </w:rPr>
            <w:fldChar w:fldCharType="separate"/>
          </w:r>
          <w:r w:rsidR="00542B92" w:rsidRPr="00542B92">
            <w:rPr>
              <w:noProof/>
              <w:color w:val="000000" w:themeColor="text1"/>
            </w:rPr>
            <w:t>[1]</w:t>
          </w:r>
          <w:r>
            <w:rPr>
              <w:rStyle w:val="Strong"/>
              <w:b w:val="0"/>
              <w:bCs w:val="0"/>
            </w:rPr>
            <w:fldChar w:fldCharType="end"/>
          </w:r>
        </w:sdtContent>
      </w:sdt>
      <w:r>
        <w:rPr>
          <w:rStyle w:val="Strong"/>
          <w:b w:val="0"/>
          <w:bCs w:val="0"/>
        </w:rPr>
        <w:t>. This is the best case for a group of respondents as it means that the survey was more likely to be completed using respondents’ actual experiences, rather than their preconceptions, meaning more accurate results.</w:t>
      </w:r>
    </w:p>
    <w:p w14:paraId="30DBB083" w14:textId="77777777" w:rsidR="000B6723" w:rsidRPr="00153E3D" w:rsidRDefault="000B6723" w:rsidP="00153E3D">
      <w:pPr>
        <w:pStyle w:val="No-NumHeading"/>
      </w:pPr>
      <w:r w:rsidRPr="00153E3D">
        <w:t>Question 2 – “What is your most used messaging app?”</w:t>
      </w:r>
    </w:p>
    <w:p w14:paraId="770F698D" w14:textId="77777777" w:rsidR="000B6723" w:rsidRDefault="000B6723" w:rsidP="000B6723">
      <w:pPr>
        <w:jc w:val="center"/>
        <w:rPr>
          <w:rStyle w:val="Strong"/>
          <w:b w:val="0"/>
          <w:bCs w:val="0"/>
        </w:rPr>
      </w:pPr>
      <w:r>
        <w:rPr>
          <w:rStyle w:val="Strong"/>
          <w:b w:val="0"/>
          <w:bCs w:val="0"/>
          <w:noProof/>
        </w:rPr>
        <w:drawing>
          <wp:inline distT="0" distB="0" distL="0" distR="0" wp14:anchorId="2F97DC0D" wp14:editId="6FE1A12E">
            <wp:extent cx="2660073" cy="1923638"/>
            <wp:effectExtent l="0" t="0" r="6985" b="635"/>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25514FDE" w14:textId="77777777" w:rsidR="000B6723" w:rsidRDefault="000B6723" w:rsidP="000B6723">
      <w:r>
        <w:rPr>
          <w:rStyle w:val="Strong"/>
          <w:b w:val="0"/>
          <w:bCs w:val="0"/>
        </w:rPr>
        <w:t>The results from this question show me that the most used messaging app among the respondents was WhatsApp (42%), followed by Snapchat (33%) – both privacy-focused, end-to-end encrypted messaging apps with Snapchat defaulting to deleting users’ messages after 24 hours. This, along with the results from question 1, confirm to me that the respondents are suitable representative for the solution’s stakeholders. Also of note is the fact that Discord (17%) came in 3</w:t>
      </w:r>
      <w:r w:rsidRPr="0050302C">
        <w:rPr>
          <w:rStyle w:val="Strong"/>
          <w:b w:val="0"/>
          <w:bCs w:val="0"/>
          <w:vertAlign w:val="superscript"/>
        </w:rPr>
        <w:t>rd</w:t>
      </w:r>
      <w:r>
        <w:rPr>
          <w:rStyle w:val="Strong"/>
          <w:b w:val="0"/>
          <w:bCs w:val="0"/>
        </w:rPr>
        <w:t xml:space="preserve">. This means that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rsidRPr="001B3BB9">
        <w:t xml:space="preserve"> was</w:t>
      </w:r>
      <w:r>
        <w:t xml:space="preserve"> a suitable investigation as it is relevant to at least 17% of the survey’s respondents and, by extension, solution stakeholders.</w:t>
      </w:r>
    </w:p>
    <w:p w14:paraId="3B71C50D" w14:textId="77777777" w:rsidR="000B6723" w:rsidRDefault="000B6723" w:rsidP="000B6723">
      <w:pPr>
        <w:spacing w:line="259" w:lineRule="auto"/>
        <w:jc w:val="left"/>
      </w:pPr>
      <w:r>
        <w:br w:type="page"/>
      </w:r>
    </w:p>
    <w:p w14:paraId="16A14F8E" w14:textId="77777777" w:rsidR="000B6723" w:rsidRPr="00153E3D" w:rsidRDefault="000B6723" w:rsidP="00153E3D">
      <w:pPr>
        <w:pStyle w:val="No-NumHeading"/>
      </w:pPr>
      <w:r w:rsidRPr="00153E3D">
        <w:lastRenderedPageBreak/>
        <w:t>Question 3 – “What is your favourite feature of messaging apps?”</w:t>
      </w:r>
    </w:p>
    <w:p w14:paraId="4575A72B" w14:textId="77777777" w:rsidR="000B6723" w:rsidRDefault="000B6723" w:rsidP="000B6723">
      <w:pPr>
        <w:jc w:val="center"/>
      </w:pPr>
      <w:r>
        <w:rPr>
          <w:noProof/>
        </w:rPr>
        <w:drawing>
          <wp:inline distT="0" distB="0" distL="0" distR="0" wp14:anchorId="3DF16656" wp14:editId="70EFB832">
            <wp:extent cx="4165542" cy="2717225"/>
            <wp:effectExtent l="0" t="0" r="6985" b="698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4D9AF962" w14:textId="77777777" w:rsidR="000B6723" w:rsidRPr="004621C6" w:rsidRDefault="000B6723" w:rsidP="000B6723">
      <w:pPr>
        <w:rPr>
          <w:i/>
        </w:rPr>
      </w:pPr>
      <w:r>
        <w:t>The results of this question show me that the stakeholders’ favourite features are group messages (33%) and “Seen” receipts (25%). Therefore, I will consider including these features in my solution. However, group messaging may be outside of the solution’s scope. I only chose to include it as an option in this survey as it is too important of a feature in modern messaging apps to exclude. I will make a final decision on the feature when deciding the solution’s requirement and success criteria.</w:t>
      </w:r>
    </w:p>
    <w:p w14:paraId="4D5DF97F" w14:textId="77777777" w:rsidR="000B6723" w:rsidRPr="00153E3D" w:rsidRDefault="000B6723" w:rsidP="00153E3D">
      <w:pPr>
        <w:pStyle w:val="No-NumHeading"/>
      </w:pPr>
      <w:r w:rsidRPr="00153E3D">
        <w:t>Question 4 – “What is your least favourite feature of messaging apps?”</w:t>
      </w:r>
    </w:p>
    <w:p w14:paraId="29394F43" w14:textId="77777777" w:rsidR="000B6723" w:rsidRDefault="000B6723" w:rsidP="000B6723">
      <w:pPr>
        <w:jc w:val="center"/>
        <w:rPr>
          <w:rStyle w:val="Strong"/>
        </w:rPr>
      </w:pPr>
      <w:r>
        <w:rPr>
          <w:rStyle w:val="Strong"/>
          <w:noProof/>
        </w:rPr>
        <w:drawing>
          <wp:inline distT="0" distB="0" distL="0" distR="0" wp14:anchorId="377A56E4" wp14:editId="6B644510">
            <wp:extent cx="4572635" cy="274320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16A273D1" w14:textId="524068DF" w:rsidR="000B6723" w:rsidRDefault="000B6723" w:rsidP="000B6723">
      <w:r>
        <w:t>This question was the direct inverse of question 4. Its results show me that in-app sounds (37%), un-sending messages (18%) and emojis (18%) are the most disliked features. Therefore, I will not consider including these in my solution. The dislike of emojis by 17% of respondents is not a surprise here since it was identified as the 2</w:t>
      </w:r>
      <w:r w:rsidRPr="00691C8E">
        <w:rPr>
          <w:vertAlign w:val="superscript"/>
        </w:rPr>
        <w:t>nd</w:t>
      </w:r>
      <w:r>
        <w:t xml:space="preserve"> least used message type on Discord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7141CE6C" w14:textId="77777777" w:rsidR="000B6723" w:rsidRDefault="000B6723" w:rsidP="000B6723">
      <w:pPr>
        <w:spacing w:line="259" w:lineRule="auto"/>
        <w:jc w:val="left"/>
      </w:pPr>
      <w:r>
        <w:br w:type="page"/>
      </w:r>
    </w:p>
    <w:p w14:paraId="0498F99A" w14:textId="77777777" w:rsidR="000B6723" w:rsidRPr="00153E3D" w:rsidRDefault="000B6723" w:rsidP="00153E3D">
      <w:pPr>
        <w:pStyle w:val="No-NumHeading"/>
      </w:pPr>
      <w:r w:rsidRPr="00153E3D">
        <w:lastRenderedPageBreak/>
        <w:t>Question 5 – “How important are the following features?”</w:t>
      </w:r>
    </w:p>
    <w:p w14:paraId="7BAC3FDD" w14:textId="77777777" w:rsidR="000B6723" w:rsidRPr="006D080D" w:rsidRDefault="000B6723" w:rsidP="000B6723">
      <w:pPr>
        <w:pStyle w:val="NoSpacing"/>
        <w:jc w:val="center"/>
        <w:rPr>
          <w:rStyle w:val="Strong"/>
        </w:rPr>
      </w:pPr>
      <w:r w:rsidRPr="00AC444A">
        <w:rPr>
          <w:noProof/>
        </w:rPr>
        <w:drawing>
          <wp:inline distT="0" distB="0" distL="0" distR="0" wp14:anchorId="00BA67A9" wp14:editId="0A2760CA">
            <wp:extent cx="5666191" cy="457200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7"/>
                    <a:stretch>
                      <a:fillRect/>
                    </a:stretch>
                  </pic:blipFill>
                  <pic:spPr>
                    <a:xfrm>
                      <a:off x="0" y="0"/>
                      <a:ext cx="5695381" cy="4595554"/>
                    </a:xfrm>
                    <a:prstGeom prst="rect">
                      <a:avLst/>
                    </a:prstGeom>
                  </pic:spPr>
                </pic:pic>
              </a:graphicData>
            </a:graphic>
          </wp:inline>
        </w:drawing>
      </w:r>
    </w:p>
    <w:p w14:paraId="1A1B06F6" w14:textId="77777777" w:rsidR="000B6723" w:rsidRDefault="000B6723" w:rsidP="000B6723">
      <w:r>
        <w:t>The results of this question show me that the stakeholders do not think the following features make a significant impact on a messaging app: in-app sounds, emojis, “typing…” indicator, and un-sending messages. From this, along with the results from question 4, I can see that these features are non-essential. Therefore, I will not consider these for the list of necessary features for my solution.</w:t>
      </w:r>
    </w:p>
    <w:p w14:paraId="19E6C0A5" w14:textId="1F1284D4" w:rsidR="000B6723" w:rsidRDefault="000B6723" w:rsidP="000B6723">
      <w:r>
        <w:t xml:space="preserve">Another finding from the data is the four most important features: group messages, individual messages, encryption, and media sharing. Since these are important to the stakeholders, I will consider these for the list of features for the final solution. These findings are supported by the results from question 3 as well as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44793309" w14:textId="77777777" w:rsidR="000B6723" w:rsidRDefault="000B6723" w:rsidP="000B6723">
      <w:pPr>
        <w:spacing w:line="259" w:lineRule="auto"/>
        <w:jc w:val="left"/>
      </w:pPr>
      <w:r>
        <w:br w:type="page"/>
      </w:r>
    </w:p>
    <w:p w14:paraId="78A7C9D7" w14:textId="77777777" w:rsidR="000B6723" w:rsidRPr="00153E3D" w:rsidRDefault="000B6723" w:rsidP="00153E3D">
      <w:pPr>
        <w:pStyle w:val="No-NumHeading"/>
      </w:pPr>
      <w:r w:rsidRPr="00153E3D">
        <w:lastRenderedPageBreak/>
        <w:t>Question 6 – “What do you look for in a messaging app?”</w:t>
      </w:r>
    </w:p>
    <w:p w14:paraId="57F73AAF" w14:textId="77777777" w:rsidR="000B6723" w:rsidRDefault="000B6723" w:rsidP="000B6723">
      <w:pPr>
        <w:jc w:val="center"/>
      </w:pPr>
      <w:r>
        <w:rPr>
          <w:noProof/>
        </w:rPr>
        <w:drawing>
          <wp:inline distT="0" distB="0" distL="0" distR="0" wp14:anchorId="23B8E72C" wp14:editId="07895466">
            <wp:extent cx="4572635" cy="2743200"/>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29335E6" w14:textId="77777777" w:rsidR="000B6723" w:rsidRDefault="000B6723" w:rsidP="000B6723">
      <w:r>
        <w:t>Question 6 shows me that simplicity (33%) is by far the most important quality of a messaging app with ease of use (17%) coming in second. I will try to reflect these qualities in my solution by considering them while designing my UI and by asking the stakeholders for feedback on my designs</w:t>
      </w:r>
    </w:p>
    <w:p w14:paraId="248788BB" w14:textId="77777777" w:rsidR="000B6723" w:rsidRPr="00153E3D" w:rsidRDefault="000B6723" w:rsidP="00153E3D">
      <w:pPr>
        <w:pStyle w:val="No-NumHeading"/>
      </w:pPr>
      <w:r w:rsidRPr="00153E3D">
        <w:t>Question 7 – “What do you mainly use messaging apps for?”</w:t>
      </w:r>
    </w:p>
    <w:p w14:paraId="7E952F0B" w14:textId="77777777" w:rsidR="000B6723" w:rsidRDefault="000B6723" w:rsidP="000B6723">
      <w:pPr>
        <w:jc w:val="center"/>
      </w:pPr>
      <w:r>
        <w:rPr>
          <w:noProof/>
        </w:rPr>
        <w:drawing>
          <wp:inline distT="0" distB="0" distL="0" distR="0" wp14:anchorId="3A777AE0" wp14:editId="14B1ACD8">
            <wp:extent cx="4572635" cy="274320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C3AB348" w14:textId="77777777" w:rsidR="000B6723" w:rsidRDefault="000B6723" w:rsidP="000B6723">
      <w:r>
        <w:t>Socialising (60%) and sharing media (20%) appeared at the top of question 7’s ranking which was expected. However, the other two answers were surprising:</w:t>
      </w:r>
      <w:r w:rsidRPr="00667A77">
        <w:t xml:space="preserve"> </w:t>
      </w:r>
      <w:r>
        <w:t>work (13%) and sharing links (7%). To accommodate for the stakeholders who put down sharing links, I will investigate automatically hyperlinking text and opening browsers. However, I am unsure of how to accommodate the working users so may consider adding profanity filters unless any other features arise. Also of note is the fact that neither of these surprising answers got a higher percentage of votes, therefore, adding such features should not be a priority.</w:t>
      </w:r>
    </w:p>
    <w:p w14:paraId="32FC956B" w14:textId="77777777" w:rsidR="000B6723" w:rsidRDefault="000B6723" w:rsidP="000B6723">
      <w:pPr>
        <w:spacing w:line="259" w:lineRule="auto"/>
        <w:jc w:val="left"/>
      </w:pPr>
      <w:r>
        <w:br w:type="page"/>
      </w:r>
    </w:p>
    <w:p w14:paraId="1EFCEF8F" w14:textId="77777777" w:rsidR="000B6723" w:rsidRPr="00153E3D" w:rsidRDefault="000B6723" w:rsidP="00153E3D">
      <w:pPr>
        <w:pStyle w:val="No-NumHeading"/>
      </w:pPr>
      <w:r w:rsidRPr="00153E3D">
        <w:lastRenderedPageBreak/>
        <w:t>Question 8 – “What feature might you want to see added to messaging apps?”</w:t>
      </w:r>
    </w:p>
    <w:p w14:paraId="687EF193" w14:textId="77777777" w:rsidR="000B6723" w:rsidRDefault="000B6723" w:rsidP="000B6723">
      <w:pPr>
        <w:jc w:val="center"/>
      </w:pPr>
      <w:r>
        <w:rPr>
          <w:noProof/>
        </w:rPr>
        <w:drawing>
          <wp:inline distT="0" distB="0" distL="0" distR="0" wp14:anchorId="7F40A4F2" wp14:editId="6E04C6E1">
            <wp:extent cx="4572635" cy="274320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906902F" w14:textId="77777777" w:rsidR="000B6723" w:rsidRPr="005E7220" w:rsidRDefault="000B6723" w:rsidP="000B6723">
      <w:r>
        <w:t xml:space="preserve">Next, the findings from question 8 are that many stakeholders want to see voice notes (50%) added to messaging apps. However, I think that this feature is beyond the scope of the project as it will require file storage and microphone access. I may still consider the feature but do not expect it to reach the final list of requirements and the success criteria. The joint second-highest scoring features are bigger file limits (25%) and “Notification read at …” (25%). Including a bigger file size limit could be done by raising the cap above 8MB for example (Discord’s cap for non-paying members as found in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t>) so will be considered as a feature to potentially include in my solution</w:t>
      </w:r>
      <w:r w:rsidRPr="005E7220">
        <w:t>.</w:t>
      </w:r>
      <w:r>
        <w:t xml:space="preserve"> “Notification read at …” on the other hand will not be possible to be considered as it is beyond the project’s scope: it would require me to firstly send notifications to the user and secondly somehow track when this notification has been read.</w:t>
      </w:r>
    </w:p>
    <w:p w14:paraId="3BD6379C" w14:textId="77777777" w:rsidR="000B6723" w:rsidRPr="00153E3D" w:rsidRDefault="000B6723" w:rsidP="00153E3D">
      <w:pPr>
        <w:pStyle w:val="No-NumHeading"/>
      </w:pPr>
      <w:r w:rsidRPr="00153E3D">
        <w:t>Question 9 – “How important is privacy for you?”</w:t>
      </w:r>
    </w:p>
    <w:p w14:paraId="24204207" w14:textId="77777777" w:rsidR="000B6723" w:rsidRDefault="000B6723" w:rsidP="000B6723">
      <w:pPr>
        <w:jc w:val="center"/>
      </w:pPr>
      <w:r>
        <w:rPr>
          <w:noProof/>
        </w:rPr>
        <w:drawing>
          <wp:inline distT="0" distB="0" distL="0" distR="0" wp14:anchorId="484EA664" wp14:editId="0C521F86">
            <wp:extent cx="3640958" cy="879894"/>
            <wp:effectExtent l="0" t="0" r="0" b="0"/>
            <wp:docPr id="30" name="Picture 3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5266" cy="888185"/>
                    </a:xfrm>
                    <a:prstGeom prst="rect">
                      <a:avLst/>
                    </a:prstGeom>
                    <a:noFill/>
                  </pic:spPr>
                </pic:pic>
              </a:graphicData>
            </a:graphic>
          </wp:inline>
        </w:drawing>
      </w:r>
    </w:p>
    <w:p w14:paraId="0491BEAB" w14:textId="78672BE4" w:rsidR="000B6723" w:rsidRDefault="000B6723" w:rsidP="000B6723">
      <w:r>
        <w:t xml:space="preserve">Lastly, to further confirm the suitability of the respondents, there was an average rating of 4.3/5 for how important privacy to them is. Privacy is very important for this project as it aims to make a secure, end-to-end encrypted instant messaging program for users who care about who is viewing their data, so having stakeholders who are conscious </w:t>
      </w:r>
      <w:r w:rsidR="002E4189">
        <w:t>of</w:t>
      </w:r>
      <w:r>
        <w:t xml:space="preserve"> their privacy is paramount.</w:t>
      </w:r>
    </w:p>
    <w:p w14:paraId="664C5B78" w14:textId="77777777" w:rsidR="000B6723" w:rsidRPr="00153E3D" w:rsidRDefault="000B6723" w:rsidP="00153E3D">
      <w:pPr>
        <w:pStyle w:val="No-NumHeading"/>
      </w:pPr>
      <w:r w:rsidRPr="00153E3D">
        <w:t>Conclusion</w:t>
      </w:r>
    </w:p>
    <w:p w14:paraId="1A5DF106" w14:textId="77777777" w:rsidR="000B6723" w:rsidRDefault="000B6723" w:rsidP="000B6723">
      <w:r>
        <w:t>Overall, I am satisfied with the results of the survey. The respondents have been proven through many metrics that they are appropriate representatives of the stakeholders, which allows me to trust the survey’s results. In addition, I now have a list of several features to consider for the solution and a general guide for how to approach the UI design.</w:t>
      </w:r>
    </w:p>
    <w:p w14:paraId="20F43246" w14:textId="77777777" w:rsidR="000B6723" w:rsidRDefault="000B6723" w:rsidP="000B6723">
      <w:r>
        <w:br w:type="page"/>
      </w:r>
    </w:p>
    <w:p w14:paraId="4053940B" w14:textId="6882CB13" w:rsidR="00F11E69" w:rsidRPr="008755C3" w:rsidRDefault="00F11E69" w:rsidP="00F11E69">
      <w:pPr>
        <w:pStyle w:val="Heading2"/>
      </w:pPr>
      <w:bookmarkStart w:id="29" w:name="_Ref72580415"/>
      <w:bookmarkStart w:id="30" w:name="_Ref72580419"/>
      <w:bookmarkStart w:id="31" w:name="_Toc96088985"/>
      <w:bookmarkEnd w:id="14"/>
      <w:bookmarkEnd w:id="15"/>
      <w:bookmarkEnd w:id="16"/>
      <w:bookmarkEnd w:id="17"/>
      <w:r w:rsidRPr="008755C3">
        <w:lastRenderedPageBreak/>
        <w:t>Research</w:t>
      </w:r>
      <w:bookmarkEnd w:id="29"/>
      <w:bookmarkEnd w:id="30"/>
      <w:bookmarkEnd w:id="31"/>
    </w:p>
    <w:p w14:paraId="61633DD7" w14:textId="7330238E" w:rsidR="00F11E69" w:rsidRDefault="00F11E69" w:rsidP="00F11E69">
      <w:pPr>
        <w:pStyle w:val="Heading3"/>
      </w:pPr>
      <w:bookmarkStart w:id="32" w:name="_Ref69592845"/>
      <w:bookmarkStart w:id="33" w:name="_Ref69592855"/>
      <w:bookmarkStart w:id="34" w:name="_Ref69592900"/>
      <w:bookmarkStart w:id="35" w:name="_Ref69592910"/>
      <w:bookmarkStart w:id="36" w:name="_Toc96088986"/>
      <w:r>
        <w:t>Discord</w:t>
      </w:r>
      <w:bookmarkEnd w:id="32"/>
      <w:bookmarkEnd w:id="33"/>
      <w:bookmarkEnd w:id="34"/>
      <w:bookmarkEnd w:id="35"/>
      <w:bookmarkEnd w:id="36"/>
    </w:p>
    <w:p w14:paraId="374844C3" w14:textId="65935006"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542B92">
            <w:rPr>
              <w:noProof/>
            </w:rPr>
            <w:t xml:space="preserve"> </w:t>
          </w:r>
          <w:r w:rsidR="00542B92" w:rsidRPr="00542B92">
            <w:rPr>
              <w:noProof/>
            </w:rPr>
            <w:t>[2]</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Pr="00153E3D" w:rsidRDefault="00EF22AC" w:rsidP="00153E3D">
      <w:pPr>
        <w:pStyle w:val="No-NumHeading"/>
      </w:pPr>
      <w:r w:rsidRPr="00153E3D">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Pr="00153E3D" w:rsidRDefault="00F11E69" w:rsidP="00153E3D">
      <w:pPr>
        <w:pStyle w:val="No-NumHeading"/>
      </w:pPr>
      <w:r w:rsidRPr="00153E3D">
        <w:rPr>
          <w:noProof/>
        </w:rPr>
        <w:drawing>
          <wp:anchor distT="0" distB="0" distL="114300" distR="114300" simplePos="0" relativeHeight="251658241"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3E3D">
        <w:t>Splash 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Pr="00153E3D" w:rsidRDefault="00F11E69" w:rsidP="00153E3D">
      <w:pPr>
        <w:pStyle w:val="No-NumHeading"/>
      </w:pPr>
      <w:r w:rsidRPr="00153E3D">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F935497" w:rsidR="00F11E69" w:rsidRPr="00153E3D" w:rsidRDefault="00F11E69" w:rsidP="00153E3D">
      <w:pPr>
        <w:pStyle w:val="No-NumHeading"/>
      </w:pPr>
      <w:r w:rsidRPr="00153E3D">
        <w:lastRenderedPageBreak/>
        <w:t>Two-factor authentication</w:t>
      </w:r>
    </w:p>
    <w:p w14:paraId="2B1A4F5D" w14:textId="279F721F" w:rsidR="00F11E69" w:rsidRDefault="00F11E69" w:rsidP="001674AF">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r w:rsidR="0094612B">
        <w:t>.</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153E3D" w:rsidRDefault="00F11E69" w:rsidP="00153E3D">
      <w:pPr>
        <w:pStyle w:val="No-NumHeading"/>
      </w:pPr>
      <w:r w:rsidRPr="00153E3D">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313AC545" w:rsidR="00F11E69" w:rsidRDefault="00F11E69" w:rsidP="00F11E69">
      <w:r>
        <w:t xml:space="preserve">Discord’s password requirements are on the other hand very lenient: “Must be between 6 and 128 characters long”. Therefore, it is up to the user to choose a sufficiently broad character pool for their password which many users will forgo in exchange for convenience. So, for my solution, I will consider implementing some further requirements for the strength of passwords. This is </w:t>
      </w:r>
      <w:r w:rsidR="00AB6296">
        <w:t>becaus</w:t>
      </w:r>
      <w:r>
        <w:t>e the privacy given by the end-to-end encryption will be undermined by an easily guessed password.</w:t>
      </w:r>
    </w:p>
    <w:p w14:paraId="0B96A2D0" w14:textId="77777777" w:rsidR="00F11E69" w:rsidRPr="00153E3D" w:rsidRDefault="00F11E69" w:rsidP="00153E3D">
      <w:pPr>
        <w:pStyle w:val="No-NumHeading"/>
      </w:pPr>
      <w:r w:rsidRPr="00153E3D">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57775FFF">
            <wp:extent cx="5362875" cy="11334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440" t="26702" r="3169" b="6865"/>
                    <a:stretch/>
                  </pic:blipFill>
                  <pic:spPr bwMode="auto">
                    <a:xfrm>
                      <a:off x="0" y="0"/>
                      <a:ext cx="5667178" cy="1197791"/>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18FB956E" w:rsidR="00F11E69" w:rsidRPr="00153E3D" w:rsidRDefault="00F11E69" w:rsidP="00153E3D">
      <w:pPr>
        <w:pStyle w:val="No-NumHeading"/>
      </w:pPr>
      <w:r w:rsidRPr="00153E3D">
        <w:t>Home page</w:t>
      </w:r>
    </w:p>
    <w:p w14:paraId="54B34A2F" w14:textId="3B753246"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w:t>
      </w:r>
      <w:r w:rsidR="002269B1">
        <w:t xml:space="preserve"> and</w:t>
      </w:r>
      <w:r>
        <w:t xml:space="preserve"> a helpful overview of who is currently online.</w:t>
      </w:r>
    </w:p>
    <w:p w14:paraId="7D31D4EC" w14:textId="12919555" w:rsidR="001674AF"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61A9194" w14:textId="77777777" w:rsidR="001674AF" w:rsidRDefault="001674AF">
      <w:pPr>
        <w:spacing w:line="259" w:lineRule="auto"/>
        <w:jc w:val="left"/>
      </w:pPr>
      <w:r>
        <w:br w:type="page"/>
      </w:r>
    </w:p>
    <w:p w14:paraId="7BC2587E" w14:textId="77D7F088" w:rsidR="00F11E69" w:rsidRPr="00153E3D" w:rsidRDefault="00F11E69" w:rsidP="00153E3D">
      <w:pPr>
        <w:pStyle w:val="No-NumHeading"/>
      </w:pPr>
      <w:r w:rsidRPr="00153E3D">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2A7668">
      <w:pPr>
        <w:numPr>
          <w:ilvl w:val="0"/>
          <w:numId w:val="3"/>
        </w:numPr>
        <w:spacing w:after="0"/>
      </w:pPr>
      <w:r>
        <w:t>Text, up to 2000 characters</w:t>
      </w:r>
    </w:p>
    <w:p w14:paraId="65067580" w14:textId="77777777" w:rsidR="00F11E69" w:rsidRDefault="00F11E69" w:rsidP="002A7668">
      <w:pPr>
        <w:numPr>
          <w:ilvl w:val="1"/>
          <w:numId w:val="3"/>
        </w:numPr>
        <w:spacing w:after="0"/>
      </w:pPr>
      <w:r>
        <w:t>Emojis</w:t>
      </w:r>
    </w:p>
    <w:p w14:paraId="43D68D3C" w14:textId="77777777" w:rsidR="00F11E69" w:rsidRDefault="00F11E69" w:rsidP="002A7668">
      <w:pPr>
        <w:numPr>
          <w:ilvl w:val="1"/>
          <w:numId w:val="3"/>
        </w:numPr>
        <w:spacing w:after="0"/>
      </w:pPr>
      <w:r>
        <w:t>Embeds</w:t>
      </w:r>
    </w:p>
    <w:p w14:paraId="18F5198E" w14:textId="77777777" w:rsidR="00F11E69" w:rsidRDefault="00F11E69" w:rsidP="002A7668">
      <w:pPr>
        <w:numPr>
          <w:ilvl w:val="1"/>
          <w:numId w:val="3"/>
        </w:numPr>
        <w:spacing w:after="0"/>
      </w:pPr>
      <w:r>
        <w:t>Colouring</w:t>
      </w:r>
    </w:p>
    <w:p w14:paraId="0DE21F80" w14:textId="77777777" w:rsidR="00F11E69" w:rsidRDefault="00F11E69" w:rsidP="002A7668">
      <w:pPr>
        <w:numPr>
          <w:ilvl w:val="1"/>
          <w:numId w:val="3"/>
        </w:numPr>
        <w:spacing w:after="0"/>
      </w:pPr>
      <w:r>
        <w:t>Code blocks with syntax highlighting</w:t>
      </w:r>
    </w:p>
    <w:p w14:paraId="36DF2CD8" w14:textId="77777777" w:rsidR="00F11E69" w:rsidRDefault="00F11E69" w:rsidP="001674AF">
      <w:pPr>
        <w:numPr>
          <w:ilvl w:val="1"/>
          <w:numId w:val="3"/>
        </w:numPr>
      </w:pPr>
      <w:r>
        <w:t>All the other Markdown formatting features</w:t>
      </w:r>
    </w:p>
    <w:p w14:paraId="2AC82EEA" w14:textId="77777777" w:rsidR="00F11E69" w:rsidRDefault="00F11E69" w:rsidP="002A7668">
      <w:pPr>
        <w:numPr>
          <w:ilvl w:val="0"/>
          <w:numId w:val="3"/>
        </w:numPr>
        <w:spacing w:after="0"/>
      </w:pPr>
      <w:r>
        <w:t>Files, up to 8MB (100MB with subscription)</w:t>
      </w:r>
    </w:p>
    <w:p w14:paraId="5CBC95AE" w14:textId="77777777" w:rsidR="00F11E69" w:rsidRDefault="00F11E69" w:rsidP="002A7668">
      <w:pPr>
        <w:numPr>
          <w:ilvl w:val="1"/>
          <w:numId w:val="3"/>
        </w:numPr>
        <w:spacing w:after="0"/>
      </w:pPr>
      <w:r>
        <w:t>Images (including GIFs) with previews</w:t>
      </w:r>
    </w:p>
    <w:p w14:paraId="49C729C6" w14:textId="77777777" w:rsidR="00F11E69" w:rsidRDefault="00F11E69" w:rsidP="002A7668">
      <w:pPr>
        <w:numPr>
          <w:ilvl w:val="1"/>
          <w:numId w:val="3"/>
        </w:numPr>
        <w:spacing w:after="0"/>
      </w:pPr>
      <w:r>
        <w:t>Playable audio files and videos with picture-in-picture</w:t>
      </w:r>
    </w:p>
    <w:p w14:paraId="789A6A8A" w14:textId="77777777" w:rsidR="00F11E69" w:rsidRDefault="00F11E69" w:rsidP="002A7668">
      <w:pPr>
        <w:numPr>
          <w:ilvl w:val="1"/>
          <w:numId w:val="3"/>
        </w:numPr>
        <w:spacing w:after="0"/>
      </w:pPr>
      <w:r>
        <w:t>All other file types must be downloaded</w:t>
      </w:r>
    </w:p>
    <w:p w14:paraId="56F639A0" w14:textId="77777777" w:rsidR="00F11E69" w:rsidRDefault="00F11E69" w:rsidP="001674AF">
      <w:pPr>
        <w:numPr>
          <w:ilvl w:val="2"/>
          <w:numId w:val="3"/>
        </w:numPr>
      </w:pPr>
      <w:r>
        <w:t>Executable files cannot be sent for security reasons</w:t>
      </w:r>
    </w:p>
    <w:p w14:paraId="3F0D94F4" w14:textId="2CB98F15" w:rsidR="00F11E69" w:rsidRDefault="002A7668" w:rsidP="00F11E69">
      <w:pPr>
        <w:jc w:val="center"/>
      </w:pPr>
      <w:r w:rsidRPr="002A7668">
        <w:rPr>
          <w:noProof/>
        </w:rPr>
        <w:drawing>
          <wp:inline distT="0" distB="0" distL="0" distR="0" wp14:anchorId="65B2E4D4" wp14:editId="77FEEA81">
            <wp:extent cx="3717985" cy="435090"/>
            <wp:effectExtent l="0" t="0" r="0" b="317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rotWithShape="1">
                    <a:blip r:embed="rId25"/>
                    <a:srcRect t="1" r="1083" b="12932"/>
                    <a:stretch/>
                  </pic:blipFill>
                  <pic:spPr bwMode="auto">
                    <a:xfrm>
                      <a:off x="0" y="0"/>
                      <a:ext cx="3831018" cy="448317"/>
                    </a:xfrm>
                    <a:prstGeom prst="rect">
                      <a:avLst/>
                    </a:prstGeom>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27F195CA" w:rsidR="00F11E69" w:rsidRPr="00153E3D" w:rsidRDefault="00F11E69" w:rsidP="00153E3D">
      <w:pPr>
        <w:pStyle w:val="No-NumHeading"/>
      </w:pPr>
      <w:r w:rsidRPr="00153E3D">
        <w:t>Navigation</w:t>
      </w:r>
    </w:p>
    <w:p w14:paraId="10A16912" w14:textId="77777777" w:rsidR="002A7668"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2BB900DE" w14:textId="1B4880D4" w:rsidR="00F11E69" w:rsidRDefault="002A7668" w:rsidP="002A7668">
      <w:pPr>
        <w:jc w:val="center"/>
      </w:pPr>
      <w:r>
        <w:rPr>
          <w:noProof/>
        </w:rPr>
        <w:drawing>
          <wp:inline distT="0" distB="0" distL="0" distR="0" wp14:anchorId="55CC9B43" wp14:editId="256D3248">
            <wp:extent cx="3611555" cy="2834696"/>
            <wp:effectExtent l="0" t="0" r="8255"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430" t="1662" r="2299"/>
                    <a:stretch/>
                  </pic:blipFill>
                  <pic:spPr bwMode="auto">
                    <a:xfrm>
                      <a:off x="0" y="0"/>
                      <a:ext cx="3617790" cy="2839589"/>
                    </a:xfrm>
                    <a:prstGeom prst="rect">
                      <a:avLst/>
                    </a:prstGeom>
                    <a:noFill/>
                    <a:ln>
                      <a:noFill/>
                    </a:ln>
                    <a:extLst>
                      <a:ext uri="{53640926-AAD7-44D8-BBD7-CCE9431645EC}">
                        <a14:shadowObscured xmlns:a14="http://schemas.microsoft.com/office/drawing/2010/main"/>
                      </a:ext>
                    </a:extLst>
                  </pic:spPr>
                </pic:pic>
              </a:graphicData>
            </a:graphic>
          </wp:inline>
        </w:drawing>
      </w:r>
    </w:p>
    <w:p w14:paraId="73631C63" w14:textId="3EB54A6F"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7FBE22D7" w14:textId="2CB41FF1" w:rsidR="002A7668" w:rsidRDefault="00F11E69" w:rsidP="002A7668">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r w:rsidR="002A7668">
        <w:br w:type="page"/>
      </w:r>
    </w:p>
    <w:p w14:paraId="3CB9313B" w14:textId="18D0E16B" w:rsidR="00F11E69" w:rsidRDefault="00F11E69" w:rsidP="00F11E69">
      <w:pPr>
        <w:pStyle w:val="Heading3"/>
      </w:pPr>
      <w:bookmarkStart w:id="37" w:name="_Ref77176424"/>
      <w:bookmarkStart w:id="38" w:name="_Ref77176428"/>
      <w:bookmarkStart w:id="39" w:name="_Toc96088987"/>
      <w:r>
        <w:lastRenderedPageBreak/>
        <w:t>Internet Relay Chat (IRC)</w:t>
      </w:r>
      <w:bookmarkEnd w:id="37"/>
      <w:bookmarkEnd w:id="38"/>
      <w:bookmarkEnd w:id="39"/>
    </w:p>
    <w:p w14:paraId="27A2761B" w14:textId="6BB1534E"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542B92" w:rsidRPr="00542B92">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542B92" w:rsidRPr="00542B92">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8" w:history="1">
        <w:r w:rsidRPr="00522FF3">
          <w:rPr>
            <w:i/>
            <w:iCs/>
          </w:rPr>
          <w:t>WeeChat.org</w:t>
        </w:r>
      </w:hyperlink>
    </w:p>
    <w:p w14:paraId="03343CDF" w14:textId="15C2672A" w:rsidR="00F11E69" w:rsidRPr="00153E3D" w:rsidRDefault="00F11E69" w:rsidP="00153E3D">
      <w:pPr>
        <w:pStyle w:val="No-NumHeading"/>
      </w:pPr>
      <w:r w:rsidRPr="00153E3D">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153E3D" w:rsidRDefault="00F11E69" w:rsidP="00153E3D">
      <w:pPr>
        <w:pStyle w:val="No-NumHeading"/>
      </w:pPr>
      <w:r w:rsidRPr="00153E3D">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all other users when they send a 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w:t>
      </w:r>
      <w:r w:rsidR="00BE6FA9">
        <w:lastRenderedPageBreak/>
        <w:t xml:space="preserve">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In my solution, I will require users to register</w:t>
      </w:r>
      <w:r w:rsidR="002C48D6">
        <w:t xml:space="preserve"> accounts</w:t>
      </w:r>
      <w:r>
        <w:t xml:space="preserve"> 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153E3D" w:rsidRDefault="00F11E69" w:rsidP="00153E3D">
      <w:pPr>
        <w:pStyle w:val="No-NumHeading"/>
      </w:pPr>
      <w:r w:rsidRPr="00153E3D">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480A4DB8" w:rsidR="00F11E69" w:rsidRDefault="00F11E69" w:rsidP="00F11E69">
      <w:r>
        <w:t>A similar implementation for offline messages is having a</w:t>
      </w:r>
      <w:r w:rsidR="00C52BFC">
        <w:t>n IRC</w:t>
      </w:r>
      <w:r>
        <w:t xml:space="preserve"> client run on an always-on server to which users connect via SSH for their session. This also allows users who do not have an IRC client installed to connect.</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Pr="00153E3D" w:rsidRDefault="00F11E69" w:rsidP="00153E3D">
      <w:pPr>
        <w:pStyle w:val="No-NumHeading"/>
      </w:pPr>
      <w:r w:rsidRPr="00153E3D">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tried and tested UI format </w:t>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3E93A6DD"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w:t>
      </w:r>
      <w:r w:rsidR="00675D12">
        <w:t>ed</w:t>
      </w:r>
      <w:r w:rsidR="00482698">
        <w:t xml:space="preserve"> from those mentioned a</w:t>
      </w:r>
      <w:r w:rsidR="006A3F17">
        <w:t>t</w:t>
      </w:r>
      <w:r w:rsidR="00482698">
        <w:t xml:space="preserve"> the </w:t>
      </w:r>
      <w:r w:rsidR="006A3F17">
        <w:t xml:space="preserve">start </w:t>
      </w:r>
      <w:r w:rsidR="00482698">
        <w:t>of the research as the</w:t>
      </w:r>
      <w:r w:rsidR="00A8124F">
        <w:t>y</w:t>
      </w:r>
      <w:r w:rsidR="00482698">
        <w:t xml:space="preserve"> lack the abstraction layer </w:t>
      </w:r>
      <w:r w:rsidR="006A3F17">
        <w:t xml:space="preserve">found in the modern integrated use </w:t>
      </w:r>
      <w:r w:rsidR="00DE28A2">
        <w:t>cases,</w:t>
      </w:r>
      <w:r w:rsidR="006A3F17">
        <w:t xml:space="preserve"> </w:t>
      </w:r>
      <w:r w:rsidR="00D40289">
        <w:t>so they</w:t>
      </w:r>
      <w:r w:rsidR="00482698">
        <w:t xml:space="preserve">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153E3D" w:rsidRDefault="00DA41DC" w:rsidP="00153E3D">
      <w:pPr>
        <w:pStyle w:val="No-NumHeading"/>
      </w:pPr>
      <w:r w:rsidRPr="00153E3D">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 xml:space="preserve">An example of a message would be </w:t>
      </w:r>
      <w:proofErr w:type="gramStart"/>
      <w:r w:rsidR="00C56B6F">
        <w:t>“</w:t>
      </w:r>
      <w:r w:rsidR="00540CC3">
        <w:t>:daniel!test.domain.org</w:t>
      </w:r>
      <w:proofErr w:type="gramEnd"/>
      <w:r w:rsidR="00540CC3">
        <w:t xml:space="preserve"> PRIVMSG #</w:t>
      </w:r>
      <w:r w:rsidR="002B040C">
        <w:t>channel1 :This is a test</w:t>
      </w:r>
      <w:r w:rsidR="00C56B6F">
        <w:t>”</w:t>
      </w:r>
      <w:r w:rsidR="002B040C">
        <w:t xml:space="preserve">. </w:t>
      </w:r>
      <w:r w:rsidR="00BA33CB">
        <w:t>T</w:t>
      </w:r>
      <w:r w:rsidR="002B040C">
        <w:t xml:space="preserve">he </w:t>
      </w:r>
      <w:r w:rsidR="007F3A69">
        <w:t xml:space="preserve">origin is formatted </w:t>
      </w:r>
      <w:proofErr w:type="gramStart"/>
      <w:r w:rsidR="007F3A69">
        <w:t>“:[</w:t>
      </w:r>
      <w:proofErr w:type="gramEnd"/>
      <w:r w:rsidR="007F3A69">
        <w:t>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3AEF9FE3" w14:textId="77777777" w:rsidR="00544B20" w:rsidRDefault="009D740C">
      <w:r>
        <w:t xml:space="preserve">In my solution, I will </w:t>
      </w:r>
      <w:r w:rsidR="00C26913">
        <w:t xml:space="preserve">also use a text-based protocol over TCP. However, I will </w:t>
      </w:r>
      <w:r w:rsidR="001C3083">
        <w:t xml:space="preserve">use </w:t>
      </w:r>
      <w:r w:rsidR="00325A8A">
        <w:t>the more common UTF-8</w:t>
      </w:r>
      <w:r w:rsidR="001C3083">
        <w:t xml:space="preserve"> 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r w:rsidR="009A0A34">
        <w:t xml:space="preserve">wrapping in </w:t>
      </w:r>
      <w:r w:rsidR="00AD531F">
        <w:t xml:space="preserve">speech marks sounds </w:t>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p>
    <w:p w14:paraId="15FA26B3" w14:textId="4BBD5EEE" w:rsidR="005D1154" w:rsidRDefault="005D1154">
      <w:r>
        <w:br w:type="page"/>
      </w:r>
    </w:p>
    <w:p w14:paraId="19351B04" w14:textId="20648FD4" w:rsidR="00663FBD" w:rsidRDefault="007C2298" w:rsidP="000B73AD">
      <w:pPr>
        <w:pStyle w:val="Heading3"/>
      </w:pPr>
      <w:bookmarkStart w:id="40" w:name="_Ref92273939"/>
      <w:bookmarkStart w:id="41" w:name="_Ref92273944"/>
      <w:bookmarkStart w:id="42" w:name="_Toc96088988"/>
      <w:r>
        <w:lastRenderedPageBreak/>
        <w:t>Telegram</w:t>
      </w:r>
      <w:bookmarkEnd w:id="40"/>
      <w:bookmarkEnd w:id="41"/>
      <w:bookmarkEnd w:id="42"/>
    </w:p>
    <w:p w14:paraId="5A000264" w14:textId="56423702" w:rsidR="000337C7" w:rsidRDefault="00463861" w:rsidP="007A7100">
      <w:r>
        <w:rPr>
          <w:noProof/>
        </w:rPr>
        <w:drawing>
          <wp:anchor distT="0" distB="0" distL="114300" distR="114300" simplePos="0" relativeHeight="251658267" behindDoc="0" locked="0" layoutInCell="1" allowOverlap="1" wp14:anchorId="3A7482DB" wp14:editId="18C78C65">
            <wp:simplePos x="0" y="0"/>
            <wp:positionH relativeFrom="column">
              <wp:posOffset>3426460</wp:posOffset>
            </wp:positionH>
            <wp:positionV relativeFrom="paragraph">
              <wp:posOffset>582930</wp:posOffset>
            </wp:positionV>
            <wp:extent cx="2225675" cy="2225675"/>
            <wp:effectExtent l="19050" t="19050" r="22225" b="22225"/>
            <wp:wrapSquare wrapText="bothSides"/>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25675" cy="2225675"/>
                    </a:xfrm>
                    <a:prstGeom prst="rect">
                      <a:avLst/>
                    </a:prstGeom>
                    <a:noFill/>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7A7100">
        <w:t xml:space="preserve">Telegram is an instant messaging </w:t>
      </w:r>
      <w:r w:rsidR="00862AB1">
        <w:t>platform</w:t>
      </w:r>
      <w:r w:rsidR="007A7100">
        <w:t xml:space="preserve"> </w:t>
      </w:r>
      <w:r w:rsidR="00560289">
        <w:t xml:space="preserve">created </w:t>
      </w:r>
      <w:r w:rsidR="00697759">
        <w:t xml:space="preserve">in </w:t>
      </w:r>
      <w:r w:rsidR="00560289">
        <w:t>2013</w:t>
      </w:r>
      <w:r w:rsidR="004D6EFC">
        <w:t>; as of</w:t>
      </w:r>
      <w:r w:rsidR="00C24250">
        <w:t xml:space="preserve"> 2020</w:t>
      </w:r>
      <w:r w:rsidR="004D6EFC">
        <w:t>, it has</w:t>
      </w:r>
      <w:r w:rsidR="005E5671">
        <w:t xml:space="preserve"> </w:t>
      </w:r>
      <w:r w:rsidR="003C4B1B">
        <w:t xml:space="preserve">500 million active </w:t>
      </w:r>
      <w:r w:rsidR="00DF0A11">
        <w:t xml:space="preserve">monthly </w:t>
      </w:r>
      <w:r w:rsidR="003C4B1B">
        <w:t>users</w:t>
      </w:r>
      <w:r w:rsidR="00892F11">
        <w:t>.</w:t>
      </w:r>
      <w:r w:rsidR="00343EF4">
        <w:t xml:space="preserve"> </w:t>
      </w:r>
      <w:r w:rsidR="00431C85">
        <w:t xml:space="preserve">Telegram is </w:t>
      </w:r>
      <w:r w:rsidR="00132E46">
        <w:t>privacy</w:t>
      </w:r>
      <w:r w:rsidR="00A079A6">
        <w:t>-</w:t>
      </w:r>
      <w:r w:rsidR="00132E46">
        <w:t>focuse</w:t>
      </w:r>
      <w:r w:rsidR="00343EF4">
        <w:t xml:space="preserve">d </w:t>
      </w:r>
      <w:r w:rsidR="00E4473C">
        <w:t>and</w:t>
      </w:r>
      <w:r w:rsidR="00863BA3">
        <w:t xml:space="preserve"> –</w:t>
      </w:r>
      <w:r w:rsidR="00EB5ED4">
        <w:t xml:space="preserve"> </w:t>
      </w:r>
      <w:r w:rsidR="00202592">
        <w:t xml:space="preserve">in addition to messaging </w:t>
      </w:r>
      <w:r w:rsidR="00863BA3">
        <w:t xml:space="preserve">– </w:t>
      </w:r>
      <w:r w:rsidR="008F5053">
        <w:t xml:space="preserve">provides </w:t>
      </w:r>
      <w:r w:rsidR="00A0760D">
        <w:t xml:space="preserve">filesharing, </w:t>
      </w:r>
      <w:r w:rsidR="00EB7EB2">
        <w:t xml:space="preserve">news articles and </w:t>
      </w:r>
      <w:r w:rsidR="00EB5ED4">
        <w:t xml:space="preserve">end-to-end encrypted video </w:t>
      </w:r>
      <w:r w:rsidR="00EB7EB2">
        <w:t xml:space="preserve">and voice </w:t>
      </w:r>
      <w:r w:rsidR="00EB5ED4">
        <w:t>calling.</w:t>
      </w:r>
      <w:r w:rsidR="001F5965">
        <w:t xml:space="preserve"> </w:t>
      </w:r>
      <w:r w:rsidR="006A6230">
        <w:t xml:space="preserve">The </w:t>
      </w:r>
      <w:r w:rsidR="00EB7EB2">
        <w:t>feature</w:t>
      </w:r>
      <w:r w:rsidR="00977A00">
        <w:t>s</w:t>
      </w:r>
      <w:r w:rsidR="006A6230">
        <w:t xml:space="preserve"> of Telegram that I am going to </w:t>
      </w:r>
      <w:r w:rsidR="00E4473C">
        <w:t>investigate</w:t>
      </w:r>
      <w:r w:rsidR="006A6230">
        <w:t xml:space="preserve"> </w:t>
      </w:r>
      <w:r w:rsidR="00977A00">
        <w:t>are</w:t>
      </w:r>
      <w:r w:rsidR="006A6230">
        <w:t xml:space="preserve"> </w:t>
      </w:r>
      <w:r w:rsidR="009B29BB">
        <w:t>the</w:t>
      </w:r>
      <w:r w:rsidR="002E1E9F">
        <w:t xml:space="preserve"> accounts system and </w:t>
      </w:r>
      <w:r w:rsidR="006A6230">
        <w:t>end-to-end encrypted “secret chats”.</w:t>
      </w:r>
    </w:p>
    <w:p w14:paraId="34096427" w14:textId="3A8AE471" w:rsidR="000337C7" w:rsidRPr="00BD48C3" w:rsidRDefault="000337C7" w:rsidP="00BD48C3">
      <w:pPr>
        <w:pStyle w:val="No-NumHeading"/>
      </w:pPr>
      <w:r w:rsidRPr="00BD48C3">
        <w:t>Accounts</w:t>
      </w:r>
    </w:p>
    <w:p w14:paraId="72964B2B" w14:textId="2CFB4C1F" w:rsidR="007A7100" w:rsidRDefault="00630328" w:rsidP="007A7100">
      <w:r>
        <w:t>All users are</w:t>
      </w:r>
      <w:r w:rsidR="00757005">
        <w:t xml:space="preserve"> </w:t>
      </w:r>
      <w:r>
        <w:t>required to have an account to use Telegram.</w:t>
      </w:r>
      <w:r w:rsidR="00A84462">
        <w:t xml:space="preserve"> </w:t>
      </w:r>
      <w:r w:rsidR="00757005">
        <w:t xml:space="preserve">To </w:t>
      </w:r>
      <w:r w:rsidR="00064B5E">
        <w:t>create an account</w:t>
      </w:r>
      <w:r w:rsidR="00143B32">
        <w:t xml:space="preserve">, </w:t>
      </w:r>
      <w:r w:rsidR="008535FB">
        <w:t xml:space="preserve">all a user needs is an </w:t>
      </w:r>
      <w:r w:rsidR="00064B5E">
        <w:t xml:space="preserve">Android or iOS </w:t>
      </w:r>
      <w:r w:rsidR="00143B32">
        <w:t>phone and a phone number.</w:t>
      </w:r>
      <w:r w:rsidR="008C0ED2">
        <w:t xml:space="preserve"> </w:t>
      </w:r>
      <w:r w:rsidR="008535FB">
        <w:t xml:space="preserve">The user can optionally choose an </w:t>
      </w:r>
      <w:r w:rsidR="00584FFA">
        <w:t>alias (username) to</w:t>
      </w:r>
      <w:r w:rsidR="007F6239">
        <w:t xml:space="preserve"> hide their phone number. To sign into an account, </w:t>
      </w:r>
      <w:r w:rsidR="00AA7BAA">
        <w:t>users are sent a</w:t>
      </w:r>
      <w:r w:rsidR="002C4DBC">
        <w:t xml:space="preserve">n SMS message with </w:t>
      </w:r>
      <w:r w:rsidR="00DE4E29">
        <w:t>a one-time authentication code</w:t>
      </w:r>
      <w:r w:rsidR="002C4DBC">
        <w:t xml:space="preserve">. Users can also create a password as </w:t>
      </w:r>
      <w:r w:rsidR="00A079A6">
        <w:t>the</w:t>
      </w:r>
      <w:r w:rsidR="00D43D4F">
        <w:t xml:space="preserve"> second</w:t>
      </w:r>
      <w:r w:rsidR="002C4DBC">
        <w:t xml:space="preserve"> step of authentication.</w:t>
      </w:r>
    </w:p>
    <w:p w14:paraId="43A09BEB" w14:textId="4F70DFC8" w:rsidR="0042636D" w:rsidRPr="00BD48C3" w:rsidRDefault="00714844" w:rsidP="00BD48C3">
      <w:pPr>
        <w:pStyle w:val="No-NumHeading"/>
      </w:pPr>
      <w:r w:rsidRPr="00BD48C3">
        <w:t>Secret chats</w:t>
      </w:r>
    </w:p>
    <w:p w14:paraId="62BF5B13" w14:textId="3FA41C86" w:rsidR="0042636D" w:rsidRDefault="00C448FF" w:rsidP="007A7100">
      <w:r>
        <w:t xml:space="preserve">Instant messages on Telegram </w:t>
      </w:r>
      <w:r w:rsidR="00EC5FE1">
        <w:t>use encrypt-in-transit by default</w:t>
      </w:r>
      <w:r w:rsidR="008241DF">
        <w:t>,</w:t>
      </w:r>
      <w:r w:rsidR="00470AE6">
        <w:t xml:space="preserve"> get use Telegram’s end-to-end encryption</w:t>
      </w:r>
      <w:r w:rsidR="00CC0240">
        <w:t xml:space="preserve"> </w:t>
      </w:r>
      <w:r w:rsidR="00A24FE1">
        <w:t xml:space="preserve">users </w:t>
      </w:r>
      <w:r w:rsidR="00470AE6">
        <w:t xml:space="preserve">must </w:t>
      </w:r>
      <w:r w:rsidR="00A24FE1">
        <w:t>enter</w:t>
      </w:r>
      <w:r w:rsidR="00936042">
        <w:t xml:space="preserve"> </w:t>
      </w:r>
      <w:r w:rsidR="00A24FE1">
        <w:t>“secret chats”</w:t>
      </w:r>
      <w:r w:rsidR="00FF6BB0">
        <w:t>.</w:t>
      </w:r>
      <w:r w:rsidR="0069708C">
        <w:t xml:space="preserve"> To </w:t>
      </w:r>
      <w:r w:rsidR="00FC3162">
        <w:t xml:space="preserve">initiate </w:t>
      </w:r>
      <w:r w:rsidR="0069708C">
        <w:t>a secret chat,</w:t>
      </w:r>
      <w:r w:rsidR="009F316F">
        <w:t xml:space="preserve"> </w:t>
      </w:r>
      <w:r w:rsidR="00C67534">
        <w:t>a</w:t>
      </w:r>
      <w:r w:rsidR="00FC3162">
        <w:t>n</w:t>
      </w:r>
      <w:r w:rsidR="00C67534">
        <w:t xml:space="preserve"> </w:t>
      </w:r>
      <w:r w:rsidR="009F316F">
        <w:t xml:space="preserve">invite </w:t>
      </w:r>
      <w:r w:rsidR="00FC3162">
        <w:t>must be sent</w:t>
      </w:r>
      <w:r w:rsidR="001A5175">
        <w:t>. Upon confirmation of this invite, encryption keys for this session are exchanged</w:t>
      </w:r>
      <w:r w:rsidR="004C68C8">
        <w:t xml:space="preserve"> (the exact process is explained in the section below)</w:t>
      </w:r>
      <w:r w:rsidR="001A5175">
        <w:t xml:space="preserve">. </w:t>
      </w:r>
      <w:r w:rsidR="00714844">
        <w:t xml:space="preserve">The messages sent in this chat are </w:t>
      </w:r>
      <w:r w:rsidR="004613CD">
        <w:t xml:space="preserve">only available on the devices that the chat was initiated </w:t>
      </w:r>
      <w:r w:rsidR="003D7384">
        <w:t>on,</w:t>
      </w:r>
      <w:r w:rsidR="004613CD">
        <w:t xml:space="preserve"> and </w:t>
      </w:r>
      <w:r w:rsidR="00B32C55">
        <w:t>the messages can be deleted at any time</w:t>
      </w:r>
      <w:r w:rsidR="003D1BBD">
        <w:t xml:space="preserve"> </w:t>
      </w:r>
      <w:r w:rsidR="00B32C55">
        <w:t xml:space="preserve">or made to </w:t>
      </w:r>
      <w:r w:rsidR="003D7384">
        <w:t>self-destruct</w:t>
      </w:r>
      <w:r w:rsidR="003D1BBD">
        <w:t>.</w:t>
      </w:r>
    </w:p>
    <w:p w14:paraId="1F317B43" w14:textId="590A36AD" w:rsidR="00B85FBC" w:rsidRPr="00BD48C3" w:rsidRDefault="00B85FBC" w:rsidP="00BD48C3">
      <w:pPr>
        <w:pStyle w:val="No-NumHeading"/>
      </w:pPr>
      <w:r w:rsidRPr="00BD48C3">
        <w:t>Encryption</w:t>
      </w:r>
    </w:p>
    <w:p w14:paraId="339D1F58" w14:textId="5FBF7A8B" w:rsidR="008B7646" w:rsidRDefault="00A474CE" w:rsidP="007A7100">
      <w:r>
        <w:t xml:space="preserve">The </w:t>
      </w:r>
      <w:r w:rsidR="00600D71">
        <w:t xml:space="preserve">encryption </w:t>
      </w:r>
      <w:r>
        <w:t xml:space="preserve">protocol </w:t>
      </w:r>
      <w:r w:rsidR="00EE6938">
        <w:t>Telegram uses</w:t>
      </w:r>
      <w:r>
        <w:t xml:space="preserve"> is </w:t>
      </w:r>
      <w:proofErr w:type="spellStart"/>
      <w:r>
        <w:t>MTProto</w:t>
      </w:r>
      <w:proofErr w:type="spellEnd"/>
      <w:r w:rsidR="00EE6938">
        <w:t xml:space="preserve">. </w:t>
      </w:r>
      <w:proofErr w:type="spellStart"/>
      <w:r w:rsidR="00EE6938">
        <w:t>MTProto</w:t>
      </w:r>
      <w:proofErr w:type="spellEnd"/>
      <w:r w:rsidR="00EE6938">
        <w:t xml:space="preserve"> </w:t>
      </w:r>
      <w:r w:rsidR="00600D71">
        <w:t xml:space="preserve">is </w:t>
      </w:r>
      <w:r w:rsidR="00AC7612">
        <w:t>a symmetric encrypt</w:t>
      </w:r>
      <w:r w:rsidR="00EE7FAE">
        <w:t>i</w:t>
      </w:r>
      <w:r w:rsidR="00AC7612">
        <w:t xml:space="preserve">on </w:t>
      </w:r>
      <w:r w:rsidR="006413D8">
        <w:t>protocol</w:t>
      </w:r>
      <w:r w:rsidR="00AC7612">
        <w:t xml:space="preserve"> </w:t>
      </w:r>
      <w:r w:rsidR="00275351">
        <w:t>that is based on AES (256-bit</w:t>
      </w:r>
      <w:r w:rsidR="006A3A6F">
        <w:t xml:space="preserve">, </w:t>
      </w:r>
      <w:r w:rsidR="006F7B75">
        <w:t>symmetric</w:t>
      </w:r>
      <w:r w:rsidR="00275351">
        <w:t>)</w:t>
      </w:r>
      <w:r w:rsidR="006F7B75">
        <w:t xml:space="preserve"> and </w:t>
      </w:r>
      <w:r w:rsidR="00275351">
        <w:t>RSA (</w:t>
      </w:r>
      <w:r w:rsidR="006A1A0B">
        <w:t>2048-bit</w:t>
      </w:r>
      <w:r w:rsidR="006A3A6F">
        <w:t xml:space="preserve">, </w:t>
      </w:r>
      <w:r w:rsidR="006A1A0B">
        <w:t xml:space="preserve">asymmetric). These two encryptions are used in a Diffie-Hellman key exchange to generate a shared secret key </w:t>
      </w:r>
      <w:r w:rsidR="0003372A">
        <w:t>which is used by the two users in their secret chat.</w:t>
      </w:r>
      <w:r w:rsidR="00E219FD">
        <w:t xml:space="preserve"> </w:t>
      </w:r>
      <w:r w:rsidR="00525A14">
        <w:t xml:space="preserve">A new shared secret is </w:t>
      </w:r>
      <w:r w:rsidR="00BA6D07">
        <w:t xml:space="preserve">established </w:t>
      </w:r>
      <w:r w:rsidR="009D66D1">
        <w:t>every week</w:t>
      </w:r>
      <w:r w:rsidR="00AA6643">
        <w:t xml:space="preserve"> or every 100 messages (whichever comes first)</w:t>
      </w:r>
      <w:r w:rsidR="009D66D1">
        <w:t xml:space="preserve"> to</w:t>
      </w:r>
      <w:r w:rsidR="0019066A">
        <w:t xml:space="preserve"> maintain the conversation’s</w:t>
      </w:r>
      <w:r w:rsidR="009D66D1">
        <w:t xml:space="preserve"> long-term security.</w:t>
      </w:r>
    </w:p>
    <w:p w14:paraId="31ECC970" w14:textId="53191E0F" w:rsidR="00996980" w:rsidRDefault="00AC03CE" w:rsidP="008B7646">
      <w:r>
        <w:t xml:space="preserve">The benefit of using </w:t>
      </w:r>
      <w:r w:rsidR="008B7646">
        <w:t xml:space="preserve">a </w:t>
      </w:r>
      <w:r w:rsidR="00E96363">
        <w:t>Diffie-Hellman key exchange</w:t>
      </w:r>
      <w:r w:rsidR="004152D3">
        <w:t xml:space="preserve"> is that </w:t>
      </w:r>
      <w:r w:rsidR="00E673E3">
        <w:t>a shared secret key can be established over a presumed insecure channel (Telegram’s server)</w:t>
      </w:r>
      <w:r w:rsidR="005F7CAF">
        <w:t>. The process is as follows</w:t>
      </w:r>
      <w:r w:rsidR="00996980">
        <w:t>:</w:t>
      </w:r>
    </w:p>
    <w:p w14:paraId="498443C5" w14:textId="5C366D8B" w:rsidR="003567F1" w:rsidRDefault="00996980" w:rsidP="00A2316C">
      <w:pPr>
        <w:numPr>
          <w:ilvl w:val="0"/>
          <w:numId w:val="17"/>
        </w:numPr>
        <w:spacing w:after="0"/>
      </w:pPr>
      <w:r>
        <w:t xml:space="preserve">Both users generate a private </w:t>
      </w:r>
      <w:r w:rsidR="00573663">
        <w:t>value</w:t>
      </w:r>
      <w:r w:rsidR="003C6193">
        <w:t xml:space="preserve"> (</w:t>
      </w:r>
      <w:r w:rsidR="00414C64">
        <w:t xml:space="preserve">Alice: </w:t>
      </w:r>
      <w:r w:rsidR="003C6193">
        <w:t>A</w:t>
      </w:r>
      <w:r w:rsidR="00414C64">
        <w:t xml:space="preserve">, Bob: </w:t>
      </w:r>
      <w:r w:rsidR="003C6193">
        <w:t>B)</w:t>
      </w:r>
    </w:p>
    <w:p w14:paraId="39ACF1A1" w14:textId="0F0AFC7A" w:rsidR="00996980" w:rsidRDefault="003567F1" w:rsidP="00A2316C">
      <w:pPr>
        <w:numPr>
          <w:ilvl w:val="0"/>
          <w:numId w:val="17"/>
        </w:numPr>
        <w:spacing w:after="0"/>
      </w:pPr>
      <w:r>
        <w:t>T</w:t>
      </w:r>
      <w:r w:rsidR="00996980">
        <w:t xml:space="preserve">he server generates </w:t>
      </w:r>
      <w:r w:rsidR="008B7646">
        <w:t xml:space="preserve">a </w:t>
      </w:r>
      <w:r w:rsidR="00D4322F">
        <w:t xml:space="preserve">public </w:t>
      </w:r>
      <w:r w:rsidR="00C86FCB">
        <w:t>value</w:t>
      </w:r>
      <w:r w:rsidR="003C6193">
        <w:t xml:space="preserve"> (</w:t>
      </w:r>
      <w:r w:rsidR="00414C64">
        <w:t xml:space="preserve">Server: </w:t>
      </w:r>
      <w:r w:rsidR="000157AF">
        <w:t>Z</w:t>
      </w:r>
      <w:r w:rsidR="003C6193">
        <w:t>)</w:t>
      </w:r>
    </w:p>
    <w:p w14:paraId="0AE817BA" w14:textId="49084545" w:rsidR="00C86FCB" w:rsidRDefault="00C86FCB" w:rsidP="00A2316C">
      <w:pPr>
        <w:numPr>
          <w:ilvl w:val="0"/>
          <w:numId w:val="17"/>
        </w:numPr>
        <w:spacing w:after="0"/>
      </w:pPr>
      <w:r>
        <w:t>Both users combine their private value with the server’s value</w:t>
      </w:r>
      <w:r w:rsidR="000157AF">
        <w:t xml:space="preserve"> (</w:t>
      </w:r>
      <w:r w:rsidR="00414C64">
        <w:t xml:space="preserve">Alice: </w:t>
      </w:r>
      <w:r w:rsidR="000157AF">
        <w:t>AZ</w:t>
      </w:r>
      <w:r w:rsidR="00414C64">
        <w:t xml:space="preserve">, Bob: </w:t>
      </w:r>
      <w:r w:rsidR="000157AF">
        <w:t>BZ)</w:t>
      </w:r>
    </w:p>
    <w:p w14:paraId="2837D1CC" w14:textId="292815A0" w:rsidR="00C86FCB" w:rsidRDefault="00C86FCB" w:rsidP="00A2316C">
      <w:pPr>
        <w:numPr>
          <w:ilvl w:val="0"/>
          <w:numId w:val="17"/>
        </w:numPr>
        <w:spacing w:after="0"/>
      </w:pPr>
      <w:r>
        <w:t>The users then swap their values</w:t>
      </w:r>
      <w:r w:rsidR="000157AF">
        <w:t xml:space="preserve"> (</w:t>
      </w:r>
      <w:r w:rsidR="00414C64">
        <w:t xml:space="preserve">Alice: </w:t>
      </w:r>
      <w:r w:rsidR="000157AF">
        <w:t>BZ</w:t>
      </w:r>
      <w:r w:rsidR="00414C64">
        <w:t>, Bob:</w:t>
      </w:r>
      <w:r w:rsidR="000157AF">
        <w:t xml:space="preserve"> AZ)</w:t>
      </w:r>
    </w:p>
    <w:p w14:paraId="04D5503B" w14:textId="2D8EA795" w:rsidR="00C86FCB" w:rsidRDefault="00C86FCB" w:rsidP="00A2316C">
      <w:pPr>
        <w:numPr>
          <w:ilvl w:val="0"/>
          <w:numId w:val="17"/>
        </w:numPr>
        <w:spacing w:after="0"/>
      </w:pPr>
      <w:r>
        <w:t>The users combine this received value with their private value</w:t>
      </w:r>
      <w:r w:rsidR="000157AF">
        <w:t xml:space="preserve"> (</w:t>
      </w:r>
      <w:r w:rsidR="00414C64">
        <w:t xml:space="preserve">Alice: </w:t>
      </w:r>
      <w:r w:rsidR="000157AF">
        <w:t>ABZ</w:t>
      </w:r>
      <w:r w:rsidR="00414C64">
        <w:t xml:space="preserve">, Bob: </w:t>
      </w:r>
      <w:r w:rsidR="000157AF">
        <w:t>ABZ)</w:t>
      </w:r>
    </w:p>
    <w:p w14:paraId="3E21592C" w14:textId="6E2CB375" w:rsidR="00C86FCB" w:rsidRDefault="00462EE3" w:rsidP="00996980">
      <w:pPr>
        <w:numPr>
          <w:ilvl w:val="0"/>
          <w:numId w:val="17"/>
        </w:numPr>
      </w:pPr>
      <w:r>
        <w:t>The resulting value is their shared secret</w:t>
      </w:r>
      <w:r w:rsidR="000157AF">
        <w:t xml:space="preserve"> (ABZ)</w:t>
      </w:r>
    </w:p>
    <w:p w14:paraId="10D43E2B" w14:textId="555E1136" w:rsidR="00A16285" w:rsidRPr="00BD48C3" w:rsidRDefault="00A16285" w:rsidP="00BD48C3">
      <w:pPr>
        <w:pStyle w:val="No-NumHeading"/>
      </w:pPr>
      <w:r w:rsidRPr="00BD48C3">
        <w:t>Flaws</w:t>
      </w:r>
    </w:p>
    <w:p w14:paraId="08A6F436" w14:textId="6FD1475D" w:rsidR="000263AE" w:rsidRDefault="00A16285" w:rsidP="00A16285">
      <w:r>
        <w:t>The</w:t>
      </w:r>
      <w:r w:rsidR="00E32A84">
        <w:t xml:space="preserve"> fatal flaw</w:t>
      </w:r>
      <w:r>
        <w:t xml:space="preserve"> </w:t>
      </w:r>
      <w:r w:rsidR="003647B5">
        <w:t>in</w:t>
      </w:r>
      <w:r>
        <w:t xml:space="preserve"> Telegram is its login process</w:t>
      </w:r>
      <w:r w:rsidR="00E32A84">
        <w:t>: h</w:t>
      </w:r>
      <w:r>
        <w:t>aving</w:t>
      </w:r>
      <w:r w:rsidR="0079635D">
        <w:t xml:space="preserve"> </w:t>
      </w:r>
      <w:r>
        <w:t>user authentication</w:t>
      </w:r>
      <w:r w:rsidR="0079635D">
        <w:t xml:space="preserve"> codes</w:t>
      </w:r>
      <w:r>
        <w:t xml:space="preserve"> </w:t>
      </w:r>
      <w:r w:rsidR="00FF2348">
        <w:t xml:space="preserve">sent via SMS (a known insecure system) </w:t>
      </w:r>
      <w:r w:rsidR="00E32A84">
        <w:t xml:space="preserve">undermines the rest of the </w:t>
      </w:r>
      <w:r w:rsidR="0079635D">
        <w:t>system’s security</w:t>
      </w:r>
      <w:r w:rsidR="00276C99">
        <w:t>.</w:t>
      </w:r>
      <w:r w:rsidR="000263AE">
        <w:t xml:space="preserve"> Through the interception of SMS authentication messages, </w:t>
      </w:r>
      <w:r w:rsidR="00F46554">
        <w:t xml:space="preserve">users’ secret chats have been leaked. This has had the most impact in Russia and Iran where </w:t>
      </w:r>
      <w:r w:rsidR="00D52F4F">
        <w:t xml:space="preserve">both the public and government use </w:t>
      </w:r>
      <w:r w:rsidR="00F957D0">
        <w:t xml:space="preserve">Telegram </w:t>
      </w:r>
      <w:r w:rsidR="00D52F4F">
        <w:t>to circumvent censorship</w:t>
      </w:r>
      <w:r w:rsidR="00DA0827">
        <w:t xml:space="preserve"> and restrictions</w:t>
      </w:r>
      <w:r w:rsidR="00D52F4F">
        <w:t>.</w:t>
      </w:r>
      <w:r w:rsidR="00BC376F">
        <w:t xml:space="preserve"> In Russia, several of Putin’s opposition have had their conversations leaked while in Iran</w:t>
      </w:r>
      <w:r w:rsidR="00F57992">
        <w:t xml:space="preserve"> it</w:t>
      </w:r>
      <w:r w:rsidR="008C3B04">
        <w:t xml:space="preserve"> is </w:t>
      </w:r>
      <w:r w:rsidR="00F57992">
        <w:t xml:space="preserve">thought that </w:t>
      </w:r>
      <w:r w:rsidR="000F4CAB">
        <w:t>the details of 42 million nationals were leaked</w:t>
      </w:r>
      <w:r w:rsidR="00592B26">
        <w:t>.</w:t>
      </w:r>
    </w:p>
    <w:p w14:paraId="2A715AA9" w14:textId="5B25DE50" w:rsidR="003D7384" w:rsidRPr="00BD48C3" w:rsidRDefault="00CE0FCF" w:rsidP="00BD48C3">
      <w:pPr>
        <w:pStyle w:val="No-NumHeading"/>
      </w:pPr>
      <w:r w:rsidRPr="00BD48C3">
        <w:t>Takeaways</w:t>
      </w:r>
    </w:p>
    <w:p w14:paraId="3CF39D87" w14:textId="77777777" w:rsidR="00544B20" w:rsidRDefault="00037B2E" w:rsidP="00144C52">
      <w:r>
        <w:t xml:space="preserve">A feature from Telegram that I like is the Diffie-Hellman key exchange. This allows me to generate encryption keys for both parties without compromising </w:t>
      </w:r>
      <w:r w:rsidR="00A079A6">
        <w:t>their</w:t>
      </w:r>
      <w:r>
        <w:t xml:space="preserve"> security. </w:t>
      </w:r>
      <w:r w:rsidR="006D5332">
        <w:t>However, the differences from Telegram are that I will have messages end-to-end encrypted by default</w:t>
      </w:r>
      <w:r w:rsidR="00445B58">
        <w:t xml:space="preserve"> and </w:t>
      </w:r>
      <w:r w:rsidR="00281E87">
        <w:t>I will have all users create a password for their account</w:t>
      </w:r>
      <w:r w:rsidR="00445B58">
        <w:t>. This is because having the option to not have private messages will be unnecessary in my solution as its purpose is private communications</w:t>
      </w:r>
      <w:r w:rsidR="00904B53">
        <w:t xml:space="preserve"> and implementing SMS authentication is both beyond the scope of my solution and int</w:t>
      </w:r>
      <w:r w:rsidR="007C4463">
        <w:t>roduces security flaws.</w:t>
      </w:r>
    </w:p>
    <w:p w14:paraId="7AE2ACB5" w14:textId="15D58FA0" w:rsidR="00280E2A" w:rsidRDefault="00280E2A" w:rsidP="00144C52">
      <w:r>
        <w:br w:type="page"/>
      </w:r>
    </w:p>
    <w:p w14:paraId="06623A32" w14:textId="4CEE7635" w:rsidR="00523274" w:rsidRDefault="00523274" w:rsidP="00523274">
      <w:pPr>
        <w:pStyle w:val="Heading3"/>
      </w:pPr>
      <w:bookmarkStart w:id="43" w:name="_Toc96088989"/>
      <w:r>
        <w:lastRenderedPageBreak/>
        <w:t>WhatsApp</w:t>
      </w:r>
      <w:bookmarkEnd w:id="43"/>
    </w:p>
    <w:p w14:paraId="015F4717" w14:textId="77777777" w:rsidR="00523274" w:rsidRDefault="00523274" w:rsidP="00523274">
      <w:r>
        <w:t>WhatsApp is an instant messaging platform created in 2009; as of 2020, it has 2 billion active monthly users making it the most used instant messaging platform. In addition to messaging, WhatsApp provides filesharing, individual video and voice calling, and group video and voice calling. The features of Telegram that I am going to investigate are the accounts system and the individual messaging.</w:t>
      </w:r>
    </w:p>
    <w:p w14:paraId="3F36F64D" w14:textId="77777777" w:rsidR="00523274" w:rsidRPr="00BD48C3" w:rsidRDefault="00523274" w:rsidP="00BD48C3">
      <w:pPr>
        <w:pStyle w:val="No-NumHeading"/>
      </w:pPr>
      <w:r w:rsidRPr="00BD48C3">
        <w:t>Accounts</w:t>
      </w:r>
    </w:p>
    <w:p w14:paraId="3A93C39D" w14:textId="3A2276AE" w:rsidR="00523274" w:rsidRDefault="00523274" w:rsidP="00523274">
      <w:r>
        <w:t xml:space="preserve">To send messages, WhatsApp uses a variant of XMPP (Extensible Messaging and Presence Protocol). To create a WhatsApp account only a phone number needs to be provided. This number is then used by WhatsApp to make a Jabber account (an XMPP service) with the username formatted as </w:t>
      </w:r>
      <w:r w:rsidRPr="00B01DCB">
        <w:rPr>
          <w:i/>
          <w:iCs/>
        </w:rPr>
        <w:t>[phone</w:t>
      </w:r>
      <w:r w:rsidR="00122501">
        <w:rPr>
          <w:i/>
          <w:iCs/>
        </w:rPr>
        <w:t xml:space="preserve"> </w:t>
      </w:r>
      <w:proofErr w:type="gramStart"/>
      <w:r w:rsidRPr="00B01DCB">
        <w:rPr>
          <w:i/>
          <w:iCs/>
        </w:rPr>
        <w:t>number]@</w:t>
      </w:r>
      <w:proofErr w:type="gramEnd"/>
      <w:r w:rsidRPr="00B01DCB">
        <w:rPr>
          <w:i/>
          <w:iCs/>
        </w:rPr>
        <w:t>s.whatsapp.net</w:t>
      </w:r>
      <w:r>
        <w:t>. The password to this account was generated as the following until 2012: the phone’s IMEI reversed and then MD5-hashed. This was changed in 2012 to be generated randomly on the server. There is no way for a user to set their password. The only additional authentication that can be added is a layer of biometric security.</w:t>
      </w:r>
    </w:p>
    <w:p w14:paraId="51C42298" w14:textId="77777777" w:rsidR="00523274" w:rsidRPr="00BD48C3" w:rsidRDefault="00523274" w:rsidP="00BD48C3">
      <w:pPr>
        <w:pStyle w:val="No-NumHeading"/>
      </w:pPr>
      <w:r w:rsidRPr="00BD48C3">
        <w:t>Individual messaging</w:t>
      </w:r>
    </w:p>
    <w:p w14:paraId="6C7002C6" w14:textId="5CA328AA" w:rsidR="00523274" w:rsidRDefault="00523274" w:rsidP="00523274">
      <w:r>
        <w:t xml:space="preserve">To send a message, the sender sends the message to the server, which stores the message. The server then sends the message to the recipient and awaits a confirmation that the message was received. Only once the confirmation is received by the server will the server delete the message from its storage. If there is no confirmation message, the server will try to send the message again. This is done to solve the issues that may arise if the </w:t>
      </w:r>
      <w:r w:rsidR="00ED7E4E">
        <w:t>recipient</w:t>
      </w:r>
      <w:r>
        <w:t xml:space="preserve"> do</w:t>
      </w:r>
      <w:r w:rsidR="00ED7E4E">
        <w:t>es</w:t>
      </w:r>
      <w:r>
        <w:t xml:space="preserve"> not have a </w:t>
      </w:r>
      <w:r w:rsidR="00ED7E4E">
        <w:t xml:space="preserve">stable </w:t>
      </w:r>
      <w:r>
        <w:t>internet connection.</w:t>
      </w:r>
    </w:p>
    <w:p w14:paraId="1FA05977" w14:textId="77777777" w:rsidR="00523274" w:rsidRPr="00BD48C3" w:rsidRDefault="00523274" w:rsidP="00BD48C3">
      <w:pPr>
        <w:pStyle w:val="No-NumHeading"/>
      </w:pPr>
      <w:r w:rsidRPr="00BD48C3">
        <w:t>Encryption</w:t>
      </w:r>
    </w:p>
    <w:p w14:paraId="14803763" w14:textId="77777777" w:rsidR="00351144" w:rsidRDefault="00523274" w:rsidP="00523274">
      <w:r>
        <w:t>Before 2012, all WhatsApp messages were sent as plain text</w:t>
      </w:r>
      <w:r w:rsidR="0053034A">
        <w:t xml:space="preserve"> and it </w:t>
      </w:r>
      <w:r>
        <w:t>took until 2016 for end-to-end encryption to be implemented</w:t>
      </w:r>
      <w:r w:rsidR="0041154E">
        <w:t xml:space="preserve"> on all messages</w:t>
      </w:r>
      <w:r>
        <w:t xml:space="preserve">. </w:t>
      </w:r>
      <w:r w:rsidR="0044454C">
        <w:t>WhatsApp uses the Signal Protocol</w:t>
      </w:r>
      <w:r w:rsidR="0024062E">
        <w:t xml:space="preserve"> – an encryption protocol </w:t>
      </w:r>
      <w:r w:rsidR="00B80713">
        <w:t xml:space="preserve">for instant messaging </w:t>
      </w:r>
      <w:r w:rsidR="00440225">
        <w:t xml:space="preserve">also </w:t>
      </w:r>
      <w:r w:rsidR="0024062E">
        <w:t>used in Signal</w:t>
      </w:r>
      <w:r w:rsidR="00882DFE">
        <w:t xml:space="preserve">, </w:t>
      </w:r>
      <w:r w:rsidR="0024062E">
        <w:t>Viber</w:t>
      </w:r>
      <w:r w:rsidR="00882DFE">
        <w:t>, Facebook Mes</w:t>
      </w:r>
      <w:r w:rsidR="00ED247D">
        <w:t>senger</w:t>
      </w:r>
      <w:r w:rsidR="00337438">
        <w:t>,</w:t>
      </w:r>
      <w:r w:rsidR="00ED247D">
        <w:t xml:space="preserve"> and Skype</w:t>
      </w:r>
      <w:r w:rsidR="000065AD">
        <w:t>.</w:t>
      </w:r>
    </w:p>
    <w:p w14:paraId="547B7791" w14:textId="19F5F21D" w:rsidR="00351144" w:rsidRDefault="00351144" w:rsidP="00523274">
      <w:r>
        <w:t xml:space="preserve">To begin a conversation, both parties fetch the other party’s public key from </w:t>
      </w:r>
      <w:r w:rsidR="000D59F0">
        <w:t xml:space="preserve">the </w:t>
      </w:r>
      <w:r>
        <w:t>WhatsApp key server</w:t>
      </w:r>
      <w:r w:rsidR="00CD5CEE">
        <w:t>. The</w:t>
      </w:r>
      <w:r w:rsidR="007A5CCA">
        <w:t xml:space="preserve"> </w:t>
      </w:r>
      <w:r w:rsidR="006813BE">
        <w:t>following algorithms are used to establish a shared secret key and</w:t>
      </w:r>
      <w:r w:rsidR="008F1E8B">
        <w:t xml:space="preserve"> maintain its security</w:t>
      </w:r>
      <w:r w:rsidR="005F790E">
        <w:t>.</w:t>
      </w:r>
    </w:p>
    <w:p w14:paraId="733AE75D" w14:textId="09753F22" w:rsidR="00B63BC4" w:rsidRDefault="00B63BC4" w:rsidP="002A7668">
      <w:pPr>
        <w:spacing w:after="0"/>
        <w:ind w:left="360"/>
      </w:pPr>
      <w:r>
        <w:t>Extended Triple Diffie-Hellman (X3DH)</w:t>
      </w:r>
    </w:p>
    <w:p w14:paraId="062DCE52" w14:textId="564A67D0" w:rsidR="00FE3128" w:rsidRDefault="005F6756" w:rsidP="002A7668">
      <w:pPr>
        <w:numPr>
          <w:ilvl w:val="0"/>
          <w:numId w:val="19"/>
        </w:numPr>
        <w:spacing w:after="0"/>
        <w:ind w:left="1080"/>
      </w:pPr>
      <w:r>
        <w:t>Is a m</w:t>
      </w:r>
      <w:r w:rsidR="00FE3128">
        <w:t>odifi</w:t>
      </w:r>
      <w:r>
        <w:t xml:space="preserve">ed </w:t>
      </w:r>
      <w:r w:rsidR="00FE3128">
        <w:t xml:space="preserve">Diffie-Hellman key exchange </w:t>
      </w:r>
      <w:r>
        <w:t xml:space="preserve">– DH is </w:t>
      </w:r>
      <w:r w:rsidR="0026545D">
        <w:t>explained</w:t>
      </w:r>
      <w:r w:rsidR="00FE3128">
        <w:t xml:space="preserve"> in </w:t>
      </w:r>
      <w:r w:rsidR="00B323A6" w:rsidRPr="0026545D">
        <w:rPr>
          <w:rStyle w:val="QuoteChar"/>
        </w:rPr>
        <w:fldChar w:fldCharType="begin"/>
      </w:r>
      <w:r w:rsidR="00B323A6" w:rsidRPr="0026545D">
        <w:rPr>
          <w:rStyle w:val="QuoteChar"/>
        </w:rPr>
        <w:instrText xml:space="preserve"> REF _Ref92273939 \r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1.2.3</w:t>
      </w:r>
      <w:r w:rsidR="00B323A6" w:rsidRPr="0026545D">
        <w:rPr>
          <w:rStyle w:val="QuoteChar"/>
        </w:rPr>
        <w:fldChar w:fldCharType="end"/>
      </w:r>
      <w:r w:rsidR="00B323A6" w:rsidRPr="0026545D">
        <w:rPr>
          <w:rStyle w:val="QuoteChar"/>
        </w:rPr>
        <w:t xml:space="preserve"> </w:t>
      </w:r>
      <w:r w:rsidR="00B323A6" w:rsidRPr="0026545D">
        <w:rPr>
          <w:rStyle w:val="QuoteChar"/>
        </w:rPr>
        <w:fldChar w:fldCharType="begin"/>
      </w:r>
      <w:r w:rsidR="00B323A6" w:rsidRPr="0026545D">
        <w:rPr>
          <w:rStyle w:val="QuoteChar"/>
        </w:rPr>
        <w:instrText xml:space="preserve"> REF _Ref92273944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Existing Program – Telegram</w:t>
      </w:r>
      <w:r w:rsidR="00B323A6" w:rsidRPr="0026545D">
        <w:rPr>
          <w:rStyle w:val="QuoteChar"/>
        </w:rPr>
        <w:fldChar w:fldCharType="end"/>
      </w:r>
    </w:p>
    <w:p w14:paraId="403603C1" w14:textId="48556CBF" w:rsidR="00B63BC4" w:rsidRDefault="00B63BC4" w:rsidP="002A7668">
      <w:pPr>
        <w:numPr>
          <w:ilvl w:val="0"/>
          <w:numId w:val="19"/>
        </w:numPr>
        <w:ind w:left="1080"/>
      </w:pPr>
      <w:r>
        <w:t>Allows two parties to establish a shared secret key</w:t>
      </w:r>
      <w:r w:rsidR="00BD21B9">
        <w:t xml:space="preserve"> even</w:t>
      </w:r>
      <w:r>
        <w:t xml:space="preserve"> when one of the parties is offline</w:t>
      </w:r>
    </w:p>
    <w:p w14:paraId="219434C0" w14:textId="30F2D61F" w:rsidR="005F790E" w:rsidRDefault="005F790E" w:rsidP="002A7668">
      <w:pPr>
        <w:spacing w:after="0"/>
        <w:ind w:left="360"/>
      </w:pPr>
      <w:r>
        <w:t xml:space="preserve">Symmetric </w:t>
      </w:r>
      <w:r w:rsidR="00B63BC4">
        <w:t>“</w:t>
      </w:r>
      <w:r>
        <w:t>ratchet</w:t>
      </w:r>
      <w:r w:rsidR="00B63BC4">
        <w:t>”</w:t>
      </w:r>
      <w:r>
        <w:t xml:space="preserve"> algorithm</w:t>
      </w:r>
    </w:p>
    <w:p w14:paraId="6AC193E5" w14:textId="77777777" w:rsidR="007902E5" w:rsidRDefault="003724F7" w:rsidP="002A7668">
      <w:pPr>
        <w:numPr>
          <w:ilvl w:val="0"/>
          <w:numId w:val="20"/>
        </w:numPr>
        <w:spacing w:after="0"/>
        <w:ind w:left="1080"/>
      </w:pPr>
      <w:r>
        <w:t>Input</w:t>
      </w:r>
      <w:r w:rsidR="004776CE">
        <w:t xml:space="preserve"> </w:t>
      </w:r>
      <w:r w:rsidR="00216285">
        <w:t xml:space="preserve">is </w:t>
      </w:r>
      <w:r w:rsidR="004776CE">
        <w:t>a shared secret key</w:t>
      </w:r>
    </w:p>
    <w:p w14:paraId="20BAA6DD" w14:textId="137F65BD" w:rsidR="007902E5" w:rsidRDefault="007902E5" w:rsidP="002A7668">
      <w:pPr>
        <w:numPr>
          <w:ilvl w:val="0"/>
          <w:numId w:val="20"/>
        </w:numPr>
        <w:spacing w:after="0"/>
        <w:ind w:left="1080"/>
      </w:pPr>
      <w:r>
        <w:t xml:space="preserve">Combines with a </w:t>
      </w:r>
      <w:r w:rsidR="00701BC4">
        <w:t>temporary key</w:t>
      </w:r>
      <w:r w:rsidR="002D5DD6">
        <w:t xml:space="preserve"> via a key derivation function (KDF)</w:t>
      </w:r>
    </w:p>
    <w:p w14:paraId="7836741D" w14:textId="7EA089BE" w:rsidR="00216285" w:rsidRDefault="007902E5" w:rsidP="00AB337A">
      <w:pPr>
        <w:numPr>
          <w:ilvl w:val="0"/>
          <w:numId w:val="20"/>
        </w:numPr>
        <w:ind w:left="1080"/>
      </w:pPr>
      <w:r>
        <w:t>D</w:t>
      </w:r>
      <w:r w:rsidR="004776CE">
        <w:t xml:space="preserve">erive a new </w:t>
      </w:r>
      <w:r w:rsidR="002D5DD6">
        <w:t xml:space="preserve">shared </w:t>
      </w:r>
      <w:r w:rsidR="00510A7F">
        <w:t>key</w:t>
      </w:r>
      <w:r w:rsidR="002D5DD6">
        <w:t xml:space="preserve">, this is </w:t>
      </w:r>
      <w:r w:rsidR="00042634">
        <w:t xml:space="preserve">the </w:t>
      </w:r>
      <w:r w:rsidR="002D5DD6">
        <w:t xml:space="preserve">input for </w:t>
      </w:r>
      <w:r w:rsidR="00525A55">
        <w:t xml:space="preserve">the </w:t>
      </w:r>
      <w:r w:rsidR="002D5DD6">
        <w:t>next iteration</w:t>
      </w:r>
    </w:p>
    <w:p w14:paraId="2D83E3FD" w14:textId="6260F87E" w:rsidR="00523274" w:rsidRDefault="00E12249" w:rsidP="006A57FB">
      <w:r>
        <w:t xml:space="preserve">What separates this </w:t>
      </w:r>
      <w:r w:rsidR="00E237E7">
        <w:t xml:space="preserve">protocol </w:t>
      </w:r>
      <w:r w:rsidR="004A6288">
        <w:t xml:space="preserve">from </w:t>
      </w:r>
      <w:r w:rsidR="00982021">
        <w:t>other public</w:t>
      </w:r>
      <w:r w:rsidR="00000087">
        <w:t>-</w:t>
      </w:r>
      <w:r w:rsidR="00982021">
        <w:t xml:space="preserve">key protocols </w:t>
      </w:r>
      <w:r>
        <w:t xml:space="preserve">is </w:t>
      </w:r>
      <w:r w:rsidR="007F0D21">
        <w:t xml:space="preserve">its </w:t>
      </w:r>
      <w:r w:rsidR="004A6288">
        <w:t>“ra</w:t>
      </w:r>
      <w:r w:rsidR="007A5CCA">
        <w:t>tch</w:t>
      </w:r>
      <w:r w:rsidR="004A6288">
        <w:t>et</w:t>
      </w:r>
      <w:r w:rsidR="00DE3E67">
        <w:t xml:space="preserve">” algorithm. </w:t>
      </w:r>
      <w:r w:rsidR="00CD4341">
        <w:t xml:space="preserve">To encrypt using the protocol, </w:t>
      </w:r>
      <w:r w:rsidR="00E52BB9">
        <w:t>a collection of temporary key</w:t>
      </w:r>
      <w:r w:rsidR="004F44F2">
        <w:t xml:space="preserve"> </w:t>
      </w:r>
      <w:r w:rsidR="000A39D8">
        <w:t>pair</w:t>
      </w:r>
      <w:r w:rsidR="00E52BB9">
        <w:t xml:space="preserve">s for each user </w:t>
      </w:r>
      <w:r w:rsidR="00AC4325">
        <w:t xml:space="preserve">are generated. Then, the ratchet algorithm combines the </w:t>
      </w:r>
      <w:r w:rsidR="00487A6E">
        <w:t xml:space="preserve">temporary and permanent key pairs to create a shared secret key – facilitating </w:t>
      </w:r>
      <w:r w:rsidR="004054AD">
        <w:t xml:space="preserve">the </w:t>
      </w:r>
      <w:r w:rsidR="005370BF">
        <w:t xml:space="preserve">forward secret, </w:t>
      </w:r>
      <w:r w:rsidR="00487A6E">
        <w:t xml:space="preserve">symmetric </w:t>
      </w:r>
      <w:r w:rsidR="005458D6">
        <w:t>encryption.</w:t>
      </w:r>
      <w:r w:rsidR="004054AD">
        <w:t xml:space="preserve"> </w:t>
      </w:r>
      <w:r w:rsidR="0056095A">
        <w:t>Th</w:t>
      </w:r>
      <w:r w:rsidR="004054AD">
        <w:t xml:space="preserve">is forward secrecy means the protocol </w:t>
      </w:r>
      <w:r w:rsidR="0056095A">
        <w:t>is referred to as “self-healing</w:t>
      </w:r>
      <w:r w:rsidR="006B78DC">
        <w:t xml:space="preserve">” because in the event a session key </w:t>
      </w:r>
      <w:r w:rsidR="00000087">
        <w:t>is</w:t>
      </w:r>
      <w:r w:rsidR="006B78DC">
        <w:t xml:space="preserve"> compromised, </w:t>
      </w:r>
      <w:r w:rsidR="009E32E4">
        <w:t>only one message can be decrypted. As soon as the racket algorithm “moves along” to the next key pair the messages are secure again</w:t>
      </w:r>
      <w:r w:rsidR="008C4707">
        <w:t>.</w:t>
      </w:r>
    </w:p>
    <w:p w14:paraId="0B907E37" w14:textId="6DEB4137" w:rsidR="006A57FB" w:rsidRPr="00BD48C3" w:rsidRDefault="00523274" w:rsidP="00BD48C3">
      <w:pPr>
        <w:pStyle w:val="No-NumHeading"/>
      </w:pPr>
      <w:r w:rsidRPr="00BD48C3">
        <w:t>Takeaways</w:t>
      </w:r>
    </w:p>
    <w:p w14:paraId="65678F8B" w14:textId="47E92C90" w:rsidR="006A57FB" w:rsidRDefault="00321D9E">
      <w:r>
        <w:t xml:space="preserve">A feature of WhatsApp that I would like to include in my program is </w:t>
      </w:r>
      <w:r w:rsidR="00320DA3">
        <w:t xml:space="preserve">the server holding onto messages if the recipient is not online. This will allow my solution to be </w:t>
      </w:r>
      <w:r w:rsidR="002B4EA7">
        <w:t xml:space="preserve">more resilient in the case of unstable network connections and </w:t>
      </w:r>
      <w:r w:rsidR="00AD7F91">
        <w:t xml:space="preserve">more </w:t>
      </w:r>
      <w:r w:rsidR="00BD48C3">
        <w:t>like</w:t>
      </w:r>
      <w:r w:rsidR="00AD7F91">
        <w:t xml:space="preserve"> other instant messages apps that user</w:t>
      </w:r>
      <w:r w:rsidR="00385239">
        <w:t>s may have used (since almost all messaging apps allow messages to be sent to offline users).</w:t>
      </w:r>
    </w:p>
    <w:p w14:paraId="2B07EF5F" w14:textId="31FD81C1" w:rsidR="006A57FB" w:rsidRDefault="006A57FB">
      <w:r>
        <w:br w:type="page"/>
      </w:r>
    </w:p>
    <w:p w14:paraId="52029667" w14:textId="7BD3A770" w:rsidR="00165F3A" w:rsidRDefault="00295278" w:rsidP="00165F3A">
      <w:pPr>
        <w:pStyle w:val="Heading2"/>
      </w:pPr>
      <w:bookmarkStart w:id="44" w:name="_Toc96088990"/>
      <w:r>
        <w:lastRenderedPageBreak/>
        <w:t>Solution Scope</w:t>
      </w:r>
      <w:bookmarkEnd w:id="44"/>
    </w:p>
    <w:p w14:paraId="43C7C352" w14:textId="01CB6E6D" w:rsidR="00295278" w:rsidRDefault="00295278" w:rsidP="00295278">
      <w:pPr>
        <w:pStyle w:val="Heading3"/>
      </w:pPr>
      <w:bookmarkStart w:id="45" w:name="_Toc96088991"/>
      <w:r>
        <w:t>Essential Features</w:t>
      </w:r>
      <w:bookmarkEnd w:id="45"/>
    </w:p>
    <w:p w14:paraId="1E17344D" w14:textId="5F39DB50" w:rsidR="00283E83" w:rsidRPr="001819CA" w:rsidRDefault="005C72F6" w:rsidP="001819CA">
      <w:pPr>
        <w:pStyle w:val="No-NumHeading"/>
      </w:pPr>
      <w:r w:rsidRPr="001819CA">
        <w:t>Client</w:t>
      </w:r>
    </w:p>
    <w:p w14:paraId="03D2D80F" w14:textId="37A3904C" w:rsidR="00283E83" w:rsidRPr="00283E83" w:rsidRDefault="00283E83" w:rsidP="00283E83">
      <w:r>
        <w:t>This is the list of features that must be included in the client</w:t>
      </w:r>
      <w:r w:rsidR="006D764B">
        <w:t xml:space="preserve">’s side of the solution for the program </w:t>
      </w:r>
      <w:r>
        <w:t xml:space="preserve">to be considered </w:t>
      </w:r>
      <w:r w:rsidR="00766B43">
        <w:t>functional</w:t>
      </w:r>
      <w:r w:rsidR="006150FA">
        <w:t xml:space="preserve"> and a solution to the proposed problem.</w:t>
      </w:r>
    </w:p>
    <w:tbl>
      <w:tblPr>
        <w:tblStyle w:val="PlainTable1"/>
        <w:tblW w:w="0" w:type="auto"/>
        <w:tblLook w:val="0420" w:firstRow="1" w:lastRow="0" w:firstColumn="0" w:lastColumn="0" w:noHBand="0" w:noVBand="1"/>
      </w:tblPr>
      <w:tblGrid>
        <w:gridCol w:w="2122"/>
        <w:gridCol w:w="6894"/>
      </w:tblGrid>
      <w:tr w:rsidR="00322B0F" w14:paraId="293B17DE" w14:textId="77777777" w:rsidTr="00F22009">
        <w:trPr>
          <w:cnfStyle w:val="100000000000" w:firstRow="1" w:lastRow="0" w:firstColumn="0" w:lastColumn="0" w:oddVBand="0" w:evenVBand="0" w:oddHBand="0" w:evenHBand="0" w:firstRowFirstColumn="0" w:firstRowLastColumn="0" w:lastRowFirstColumn="0" w:lastRowLastColumn="0"/>
        </w:trPr>
        <w:tc>
          <w:tcPr>
            <w:tcW w:w="2122" w:type="dxa"/>
          </w:tcPr>
          <w:p w14:paraId="1466553C" w14:textId="78911902" w:rsidR="00322B0F" w:rsidRDefault="00322B0F" w:rsidP="00F849A1">
            <w:pPr>
              <w:jc w:val="center"/>
            </w:pPr>
            <w:r>
              <w:t>Feature</w:t>
            </w:r>
          </w:p>
        </w:tc>
        <w:tc>
          <w:tcPr>
            <w:tcW w:w="6894" w:type="dxa"/>
          </w:tcPr>
          <w:p w14:paraId="34E0A588" w14:textId="372E4FDB" w:rsidR="00322B0F" w:rsidRDefault="00322B0F" w:rsidP="00F849A1">
            <w:pPr>
              <w:jc w:val="center"/>
            </w:pPr>
            <w:r>
              <w:t>Explanation</w:t>
            </w:r>
          </w:p>
        </w:tc>
      </w:tr>
      <w:tr w:rsidR="00322B0F" w14:paraId="49BE19AE"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B0F61BC" w14:textId="63964B73" w:rsidR="00F64E1D" w:rsidRPr="00F64E1D" w:rsidRDefault="002351B7" w:rsidP="00283E83">
            <w:pPr>
              <w:pStyle w:val="TableCell"/>
            </w:pPr>
            <w:r>
              <w:t xml:space="preserve">Login </w:t>
            </w:r>
            <w:r w:rsidR="00490FD8">
              <w:t>s</w:t>
            </w:r>
            <w:r>
              <w:t>creen</w:t>
            </w:r>
          </w:p>
        </w:tc>
        <w:tc>
          <w:tcPr>
            <w:tcW w:w="6894" w:type="dxa"/>
            <w:vAlign w:val="center"/>
          </w:tcPr>
          <w:p w14:paraId="78254B13" w14:textId="059D36D9" w:rsidR="00322B0F" w:rsidRDefault="00B7426D" w:rsidP="00283E83">
            <w:pPr>
              <w:pStyle w:val="TableCell"/>
            </w:pPr>
            <w:r>
              <w:t xml:space="preserve">The client must be able to log into an </w:t>
            </w:r>
            <w:r w:rsidR="00041F94">
              <w:t xml:space="preserve">existing </w:t>
            </w:r>
            <w:r>
              <w:t xml:space="preserve">account so </w:t>
            </w:r>
            <w:r w:rsidR="00BE5A99">
              <w:t>the</w:t>
            </w:r>
            <w:r w:rsidR="00041F94">
              <w:t>y</w:t>
            </w:r>
            <w:r w:rsidR="00BE5A99">
              <w:t xml:space="preserve"> can have access to a set of encryption keys and be identified by the server and other clients.</w:t>
            </w:r>
          </w:p>
        </w:tc>
      </w:tr>
      <w:tr w:rsidR="00F64E1D" w14:paraId="4E7E21BE" w14:textId="77777777" w:rsidTr="00F849A1">
        <w:tc>
          <w:tcPr>
            <w:tcW w:w="2122" w:type="dxa"/>
            <w:vAlign w:val="center"/>
          </w:tcPr>
          <w:p w14:paraId="60A79AAF" w14:textId="333D9962" w:rsidR="00F64E1D" w:rsidRDefault="002351B7" w:rsidP="00283E83">
            <w:pPr>
              <w:pStyle w:val="TableCell"/>
            </w:pPr>
            <w:r>
              <w:t xml:space="preserve">Signup </w:t>
            </w:r>
            <w:r w:rsidR="00490FD8">
              <w:t>s</w:t>
            </w:r>
            <w:r>
              <w:t>creen</w:t>
            </w:r>
          </w:p>
        </w:tc>
        <w:tc>
          <w:tcPr>
            <w:tcW w:w="6894" w:type="dxa"/>
            <w:vAlign w:val="center"/>
          </w:tcPr>
          <w:p w14:paraId="18E619F2" w14:textId="5100D2CE" w:rsidR="00F64E1D" w:rsidRDefault="00041F94" w:rsidP="00283E83">
            <w:pPr>
              <w:pStyle w:val="TableCell"/>
            </w:pPr>
            <w:r>
              <w:t>If the client wants to create a</w:t>
            </w:r>
            <w:r w:rsidR="00DE4A36">
              <w:t xml:space="preserve"> new account, this screen will allow it. After creating an account, the program should function the same as if the client had logged in.</w:t>
            </w:r>
          </w:p>
        </w:tc>
      </w:tr>
      <w:tr w:rsidR="00F64E1D" w14:paraId="02FA39CB"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6AB2E357" w14:textId="31003CF2" w:rsidR="00F64E1D" w:rsidRDefault="00490FD8" w:rsidP="00283E83">
            <w:pPr>
              <w:pStyle w:val="TableCell"/>
            </w:pPr>
            <w:r>
              <w:t>Contacts list</w:t>
            </w:r>
          </w:p>
        </w:tc>
        <w:tc>
          <w:tcPr>
            <w:tcW w:w="6894" w:type="dxa"/>
            <w:vAlign w:val="center"/>
          </w:tcPr>
          <w:p w14:paraId="6BC86C93" w14:textId="5CBC81A0" w:rsidR="00F64E1D" w:rsidRDefault="00DE4A36" w:rsidP="00283E83">
            <w:pPr>
              <w:pStyle w:val="TableCell"/>
            </w:pPr>
            <w:r>
              <w:t xml:space="preserve">For the client to select who they want to message, a contacts list </w:t>
            </w:r>
            <w:r w:rsidR="00E54283">
              <w:t>must be included. This can be in the form of a combo box or a button for each user.</w:t>
            </w:r>
          </w:p>
        </w:tc>
      </w:tr>
      <w:tr w:rsidR="00F64E1D" w14:paraId="69291F30" w14:textId="77777777" w:rsidTr="00F849A1">
        <w:tc>
          <w:tcPr>
            <w:tcW w:w="2122" w:type="dxa"/>
            <w:vAlign w:val="center"/>
          </w:tcPr>
          <w:p w14:paraId="3695B212" w14:textId="1139BEBC" w:rsidR="00F64E1D" w:rsidRDefault="00A302F9" w:rsidP="00283E83">
            <w:pPr>
              <w:pStyle w:val="TableCell"/>
            </w:pPr>
            <w:r>
              <w:t>Message field</w:t>
            </w:r>
          </w:p>
        </w:tc>
        <w:tc>
          <w:tcPr>
            <w:tcW w:w="6894" w:type="dxa"/>
            <w:vAlign w:val="center"/>
          </w:tcPr>
          <w:p w14:paraId="27DD2033" w14:textId="26EC731C" w:rsidR="00F64E1D" w:rsidRDefault="00E54283" w:rsidP="00283E83">
            <w:pPr>
              <w:pStyle w:val="TableCell"/>
            </w:pPr>
            <w:r>
              <w:t>This field is required as the message to be sen</w:t>
            </w:r>
            <w:r w:rsidR="00405389">
              <w:t>t</w:t>
            </w:r>
            <w:r>
              <w:t xml:space="preserve"> to another client or the server needs to come from somewhere. This can be </w:t>
            </w:r>
            <w:r w:rsidR="00405389">
              <w:t xml:space="preserve">a </w:t>
            </w:r>
            <w:r>
              <w:t>basic text box or allow rich text formatting.</w:t>
            </w:r>
          </w:p>
        </w:tc>
      </w:tr>
      <w:tr w:rsidR="00F64E1D" w14:paraId="0905D9E0"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1775B5AB" w14:textId="3C49E2FE" w:rsidR="00F64E1D" w:rsidRDefault="00A302F9" w:rsidP="00283E83">
            <w:pPr>
              <w:pStyle w:val="TableCell"/>
            </w:pPr>
            <w:r>
              <w:t xml:space="preserve">Conversation </w:t>
            </w:r>
            <w:r w:rsidR="005C72F6">
              <w:t>display</w:t>
            </w:r>
          </w:p>
        </w:tc>
        <w:tc>
          <w:tcPr>
            <w:tcW w:w="6894" w:type="dxa"/>
            <w:vAlign w:val="center"/>
          </w:tcPr>
          <w:p w14:paraId="19C72C94" w14:textId="2D1834B1" w:rsidR="00F64E1D" w:rsidRDefault="00882FA0" w:rsidP="00283E83">
            <w:pPr>
              <w:pStyle w:val="TableCell"/>
            </w:pPr>
            <w:r>
              <w:t xml:space="preserve">When messages are received by the client, they need to be shown to the user. This will be where they </w:t>
            </w:r>
            <w:r w:rsidR="00591362">
              <w:t>will be</w:t>
            </w:r>
            <w:r>
              <w:t xml:space="preserve"> displayed. </w:t>
            </w:r>
            <w:r w:rsidR="00FD15BE">
              <w:t xml:space="preserve">The design of this display </w:t>
            </w:r>
            <w:r>
              <w:t>will follow instant messaging conventions</w:t>
            </w:r>
          </w:p>
        </w:tc>
      </w:tr>
      <w:tr w:rsidR="000319FD" w14:paraId="573A8214" w14:textId="77777777" w:rsidTr="00F849A1">
        <w:tc>
          <w:tcPr>
            <w:tcW w:w="2122" w:type="dxa"/>
            <w:vAlign w:val="center"/>
          </w:tcPr>
          <w:p w14:paraId="57046EED" w14:textId="3D99D181" w:rsidR="000319FD" w:rsidRDefault="000319FD" w:rsidP="00283E83">
            <w:pPr>
              <w:pStyle w:val="TableCell"/>
            </w:pPr>
            <w:r>
              <w:t>Encryption</w:t>
            </w:r>
          </w:p>
        </w:tc>
        <w:tc>
          <w:tcPr>
            <w:tcW w:w="6894" w:type="dxa"/>
            <w:vAlign w:val="center"/>
          </w:tcPr>
          <w:p w14:paraId="60206E76" w14:textId="2D6E9449" w:rsidR="000319FD" w:rsidRDefault="00C61F80" w:rsidP="00283E83">
            <w:pPr>
              <w:pStyle w:val="TableCell"/>
            </w:pPr>
            <w:r>
              <w:t>The problem that this solution is try</w:t>
            </w:r>
            <w:r w:rsidR="003A1DEC">
              <w:t>ing</w:t>
            </w:r>
            <w:r>
              <w:t xml:space="preserve"> to solve is that of encryption so encrypting message</w:t>
            </w:r>
            <w:r w:rsidR="003E11BA">
              <w:t>s</w:t>
            </w:r>
            <w:r>
              <w:t xml:space="preserve"> going out and decrypting messages coming </w:t>
            </w:r>
            <w:r w:rsidR="003E4A4B">
              <w:t>into</w:t>
            </w:r>
            <w:r w:rsidR="00FD15BE">
              <w:t xml:space="preserve"> the client </w:t>
            </w:r>
            <w:r w:rsidR="008C6548">
              <w:t>is essential</w:t>
            </w:r>
            <w:r w:rsidR="00A55458">
              <w:t>.</w:t>
            </w:r>
          </w:p>
        </w:tc>
      </w:tr>
    </w:tbl>
    <w:p w14:paraId="209A26AA" w14:textId="1E1C3FFF" w:rsidR="00F849A1" w:rsidRPr="001819CA" w:rsidRDefault="00252838" w:rsidP="001819CA">
      <w:pPr>
        <w:pStyle w:val="No-NumHeading"/>
        <w:spacing w:before="240"/>
      </w:pPr>
      <w:r w:rsidRPr="001819CA">
        <w:t>Server</w:t>
      </w:r>
    </w:p>
    <w:p w14:paraId="11F3EAB8" w14:textId="568FDE83" w:rsidR="006D764B" w:rsidRPr="00283E83" w:rsidRDefault="006D764B" w:rsidP="006D764B">
      <w:r>
        <w:t>This is the list of features that must be included in the server’s side of the solution for the program to be considered functional and a solution to the proposed problem.</w:t>
      </w:r>
    </w:p>
    <w:tbl>
      <w:tblPr>
        <w:tblStyle w:val="PlainTable1"/>
        <w:tblW w:w="0" w:type="auto"/>
        <w:tblLook w:val="0420" w:firstRow="1" w:lastRow="0" w:firstColumn="0" w:lastColumn="0" w:noHBand="0" w:noVBand="1"/>
      </w:tblPr>
      <w:tblGrid>
        <w:gridCol w:w="2122"/>
        <w:gridCol w:w="6894"/>
      </w:tblGrid>
      <w:tr w:rsidR="003537C5" w14:paraId="669BC7DA" w14:textId="77777777" w:rsidTr="00090A28">
        <w:trPr>
          <w:cnfStyle w:val="100000000000" w:firstRow="1" w:lastRow="0" w:firstColumn="0" w:lastColumn="0" w:oddVBand="0" w:evenVBand="0" w:oddHBand="0" w:evenHBand="0" w:firstRowFirstColumn="0" w:firstRowLastColumn="0" w:lastRowFirstColumn="0" w:lastRowLastColumn="0"/>
        </w:trPr>
        <w:tc>
          <w:tcPr>
            <w:tcW w:w="2122" w:type="dxa"/>
          </w:tcPr>
          <w:p w14:paraId="3FF9C383" w14:textId="77777777" w:rsidR="003537C5" w:rsidRDefault="003537C5" w:rsidP="00F849A1">
            <w:pPr>
              <w:jc w:val="center"/>
            </w:pPr>
            <w:r>
              <w:t>Feature</w:t>
            </w:r>
          </w:p>
        </w:tc>
        <w:tc>
          <w:tcPr>
            <w:tcW w:w="6894" w:type="dxa"/>
          </w:tcPr>
          <w:p w14:paraId="6BCE5B91" w14:textId="77777777" w:rsidR="003537C5" w:rsidRDefault="003537C5" w:rsidP="00F849A1">
            <w:pPr>
              <w:jc w:val="center"/>
            </w:pPr>
            <w:r>
              <w:t>Explanation</w:t>
            </w:r>
          </w:p>
        </w:tc>
      </w:tr>
      <w:tr w:rsidR="003537C5" w14:paraId="24567F86"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014EF1E8" w14:textId="36E03FF0" w:rsidR="003537C5" w:rsidRPr="00F64E1D" w:rsidRDefault="004B0FF1" w:rsidP="00283E83">
            <w:pPr>
              <w:pStyle w:val="TableCell"/>
            </w:pPr>
            <w:r>
              <w:t>One thread per user</w:t>
            </w:r>
          </w:p>
        </w:tc>
        <w:tc>
          <w:tcPr>
            <w:tcW w:w="6894" w:type="dxa"/>
            <w:vAlign w:val="center"/>
          </w:tcPr>
          <w:p w14:paraId="4CA3007C" w14:textId="49CF8508" w:rsidR="003537C5" w:rsidRDefault="003A1DEC" w:rsidP="00283E83">
            <w:pPr>
              <w:pStyle w:val="TableCell"/>
            </w:pPr>
            <w:r>
              <w:t xml:space="preserve">The server will need to handle several users at once, this cannot be done on a single thread without significant delays so </w:t>
            </w:r>
            <w:r w:rsidR="00690F02">
              <w:t xml:space="preserve">each user must be allocated </w:t>
            </w:r>
            <w:r w:rsidR="003E11BA">
              <w:t>a</w:t>
            </w:r>
            <w:r w:rsidR="00690F02">
              <w:t xml:space="preserve"> thread</w:t>
            </w:r>
            <w:r w:rsidR="002C59C6">
              <w:t>.</w:t>
            </w:r>
          </w:p>
        </w:tc>
      </w:tr>
      <w:tr w:rsidR="003537C5" w14:paraId="5FDA9451" w14:textId="77777777" w:rsidTr="00F849A1">
        <w:tc>
          <w:tcPr>
            <w:tcW w:w="2122" w:type="dxa"/>
            <w:vAlign w:val="center"/>
          </w:tcPr>
          <w:p w14:paraId="2566FAE4" w14:textId="33992FC5" w:rsidR="003537C5" w:rsidRDefault="0036775C" w:rsidP="00283E83">
            <w:pPr>
              <w:pStyle w:val="TableCell"/>
            </w:pPr>
            <w:r>
              <w:t>Routes messages</w:t>
            </w:r>
          </w:p>
        </w:tc>
        <w:tc>
          <w:tcPr>
            <w:tcW w:w="6894" w:type="dxa"/>
            <w:vAlign w:val="center"/>
          </w:tcPr>
          <w:p w14:paraId="7AB3D40B" w14:textId="392F4E3C" w:rsidR="003537C5" w:rsidRDefault="002C59C6" w:rsidP="00283E83">
            <w:pPr>
              <w:pStyle w:val="TableCell"/>
            </w:pPr>
            <w:r>
              <w:t xml:space="preserve">An important responsibility of the server is </w:t>
            </w:r>
            <w:r w:rsidR="00572093">
              <w:t xml:space="preserve">to </w:t>
            </w:r>
            <w:r>
              <w:t>route message</w:t>
            </w:r>
            <w:r w:rsidR="003E11BA">
              <w:t>s</w:t>
            </w:r>
            <w:r>
              <w:t xml:space="preserve"> from a sender to the recipient. The server must be able to do this for</w:t>
            </w:r>
            <w:r w:rsidR="00A44C03">
              <w:t xml:space="preserve"> messaging to occur</w:t>
            </w:r>
            <w:r>
              <w:t xml:space="preserve">. </w:t>
            </w:r>
          </w:p>
        </w:tc>
      </w:tr>
      <w:tr w:rsidR="003537C5" w14:paraId="61AE5547"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F78DE09" w14:textId="654AD54A" w:rsidR="003537C5" w:rsidRDefault="000319FD" w:rsidP="00283E83">
            <w:pPr>
              <w:pStyle w:val="TableCell"/>
            </w:pPr>
            <w:r>
              <w:t>Credentials database</w:t>
            </w:r>
          </w:p>
        </w:tc>
        <w:tc>
          <w:tcPr>
            <w:tcW w:w="6894" w:type="dxa"/>
            <w:vAlign w:val="center"/>
          </w:tcPr>
          <w:p w14:paraId="3AEAEDB7" w14:textId="05FC3F4B" w:rsidR="003537C5" w:rsidRDefault="0081574B" w:rsidP="00283E83">
            <w:pPr>
              <w:pStyle w:val="TableCell"/>
            </w:pPr>
            <w:r>
              <w:t>Since accounts are required, a database will be needed to store the username, password, and key pair for each user. This will be accessed during login attempts.</w:t>
            </w:r>
          </w:p>
        </w:tc>
      </w:tr>
      <w:tr w:rsidR="003537C5" w14:paraId="27B12D1C" w14:textId="77777777" w:rsidTr="00F849A1">
        <w:tc>
          <w:tcPr>
            <w:tcW w:w="2122" w:type="dxa"/>
            <w:vAlign w:val="center"/>
          </w:tcPr>
          <w:p w14:paraId="780A6FCA" w14:textId="28FC6B4C" w:rsidR="003537C5" w:rsidRDefault="00EF5C03" w:rsidP="00283E83">
            <w:pPr>
              <w:pStyle w:val="TableCell"/>
            </w:pPr>
            <w:r>
              <w:t>Cannot read messages</w:t>
            </w:r>
          </w:p>
        </w:tc>
        <w:tc>
          <w:tcPr>
            <w:tcW w:w="6894" w:type="dxa"/>
            <w:vAlign w:val="center"/>
          </w:tcPr>
          <w:p w14:paraId="436F80E8" w14:textId="2435C49F" w:rsidR="003537C5" w:rsidRDefault="00F854C0" w:rsidP="00283E83">
            <w:pPr>
              <w:pStyle w:val="TableCell"/>
            </w:pPr>
            <w:r>
              <w:t>For the system to qualify as end-to-end encrypt</w:t>
            </w:r>
            <w:r w:rsidR="004A57B4">
              <w:t>ed</w:t>
            </w:r>
            <w:r>
              <w:t>, the messages sent between clients cannot be read while they are passing through the server.</w:t>
            </w:r>
          </w:p>
        </w:tc>
      </w:tr>
      <w:tr w:rsidR="003537C5" w14:paraId="5756B2C2"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31C4311" w14:textId="0C708FA6" w:rsidR="003537C5" w:rsidRDefault="00573441" w:rsidP="00283E83">
            <w:pPr>
              <w:pStyle w:val="TableCell"/>
            </w:pPr>
            <w:r>
              <w:t>Connects clients</w:t>
            </w:r>
          </w:p>
        </w:tc>
        <w:tc>
          <w:tcPr>
            <w:tcW w:w="6894" w:type="dxa"/>
            <w:vAlign w:val="center"/>
          </w:tcPr>
          <w:p w14:paraId="7E45D058" w14:textId="6A275F20" w:rsidR="003537C5" w:rsidRDefault="00573441" w:rsidP="00283E83">
            <w:pPr>
              <w:pStyle w:val="TableCell"/>
            </w:pPr>
            <w:r>
              <w:t xml:space="preserve">Connecting two client programs through </w:t>
            </w:r>
            <w:r w:rsidR="003E4A4B">
              <w:t>a</w:t>
            </w:r>
            <w:r>
              <w:t xml:space="preserve"> network is a basic responsibility for the server as </w:t>
            </w:r>
            <w:r w:rsidR="0075717D">
              <w:t>this is required for any messaging to occur.</w:t>
            </w:r>
          </w:p>
        </w:tc>
      </w:tr>
    </w:tbl>
    <w:p w14:paraId="3B798540" w14:textId="09CF2A98" w:rsidR="00252838" w:rsidRDefault="00252838" w:rsidP="004A5652"/>
    <w:p w14:paraId="6BA1BF04" w14:textId="77777777" w:rsidR="00252838" w:rsidRDefault="00252838">
      <w:pPr>
        <w:spacing w:line="259" w:lineRule="auto"/>
        <w:jc w:val="left"/>
      </w:pPr>
      <w:r>
        <w:br w:type="page"/>
      </w:r>
    </w:p>
    <w:p w14:paraId="5FE24A56" w14:textId="7F84117B" w:rsidR="00D2737D" w:rsidRDefault="00D2737D" w:rsidP="00D2737D">
      <w:pPr>
        <w:pStyle w:val="Heading3"/>
      </w:pPr>
      <w:bookmarkStart w:id="46" w:name="_Toc96088992"/>
      <w:r>
        <w:lastRenderedPageBreak/>
        <w:t>Identifying Limitations</w:t>
      </w:r>
      <w:bookmarkEnd w:id="46"/>
    </w:p>
    <w:p w14:paraId="074AA5D4" w14:textId="77777777" w:rsidR="00D2737D" w:rsidRPr="001819CA" w:rsidRDefault="00D2737D" w:rsidP="001819CA">
      <w:pPr>
        <w:pStyle w:val="No-NumHeading"/>
      </w:pPr>
      <w:r w:rsidRPr="001819CA">
        <w:t>Hardcoded server IP</w:t>
      </w:r>
    </w:p>
    <w:p w14:paraId="55C86EA9" w14:textId="77777777" w:rsidR="00D2737D" w:rsidRDefault="00D2737D" w:rsidP="00D2737D">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054A2F87" w14:textId="77777777" w:rsidR="00D2737D" w:rsidRPr="001819CA" w:rsidRDefault="00D2737D" w:rsidP="001819CA">
      <w:pPr>
        <w:pStyle w:val="No-NumHeading"/>
      </w:pPr>
      <w:r w:rsidRPr="001819CA">
        <w:t>Group messaging</w:t>
      </w:r>
    </w:p>
    <w:p w14:paraId="0A0DF143" w14:textId="6C6B0B52" w:rsidR="00D2737D" w:rsidRDefault="00631955" w:rsidP="00D2737D">
      <w:r>
        <w:t>One limitation will be that g</w:t>
      </w:r>
      <w:r w:rsidR="00D2737D">
        <w:t xml:space="preserve">roup messaging </w:t>
      </w:r>
      <w:r w:rsidR="00B2378C">
        <w:t>(</w:t>
      </w:r>
      <w:r w:rsidR="00D2737D">
        <w:t>the most chosen “favourite feature” and third most important feature from the stakeholders’ survey</w:t>
      </w:r>
      <w:r w:rsidR="00B2378C">
        <w:t>)</w:t>
      </w:r>
      <w:r w:rsidR="00D2737D">
        <w:t xml:space="preserve"> </w:t>
      </w:r>
      <w:r w:rsidR="00FD1536">
        <w:t>cannot</w:t>
      </w:r>
      <w:r w:rsidR="00D2737D">
        <w:t xml:space="preserve"> be implemented in the </w:t>
      </w:r>
      <w:r w:rsidR="00690658">
        <w:t xml:space="preserve">proposed </w:t>
      </w:r>
      <w:r w:rsidR="00D2737D">
        <w:t>solution. This is down to the vast increase in complexity from individual end-to-end encrypted messaging to group end-to-end encrypted messaging</w:t>
      </w:r>
      <w:r>
        <w:t>. I</w:t>
      </w:r>
      <w:r w:rsidR="00D2737D">
        <w:t xml:space="preserve">mplementing such a feature will take up too much time and would require the redesign of many of the procedures of the solution. </w:t>
      </w:r>
      <w:r w:rsidR="00E9686B">
        <w:t xml:space="preserve">Because of </w:t>
      </w:r>
      <w:r w:rsidR="00D2737D">
        <w:t xml:space="preserve">these reasons, </w:t>
      </w:r>
      <w:r w:rsidR="00B2378C">
        <w:t>this feature</w:t>
      </w:r>
      <w:r w:rsidR="00660BBA">
        <w:t xml:space="preserve"> will not be able to be implemented for </w:t>
      </w:r>
      <w:r w:rsidR="00E9686B">
        <w:t>the stakeholders</w:t>
      </w:r>
      <w:r w:rsidR="00D2737D">
        <w:t>.</w:t>
      </w:r>
    </w:p>
    <w:p w14:paraId="0B4681B7" w14:textId="7B6B9871" w:rsidR="0034313C" w:rsidRPr="001819CA" w:rsidRDefault="00584167" w:rsidP="001819CA">
      <w:pPr>
        <w:pStyle w:val="No-NumHeading"/>
      </w:pPr>
      <w:r w:rsidRPr="001819CA">
        <w:t>Local Area Networks</w:t>
      </w:r>
    </w:p>
    <w:p w14:paraId="25A6F46A" w14:textId="21DF2808" w:rsidR="00584167" w:rsidRDefault="00584167" w:rsidP="00D2737D">
      <w:r>
        <w:t xml:space="preserve">The solution will have to be limited to operating on a local area network. This is because the </w:t>
      </w:r>
      <w:r w:rsidR="00D173DF">
        <w:t xml:space="preserve">server program will be identified by its private IP, if the server program was to be identified by its public IP there would need to be a firewall port opened in the </w:t>
      </w:r>
      <w:r w:rsidR="00210C3A">
        <w:t xml:space="preserve">LANs router. This introduces an unnecessary weakness in the host’s network. Therefore, the program will be limited to a LAN during development and </w:t>
      </w:r>
      <w:r w:rsidR="005A643C">
        <w:t xml:space="preserve">the solution will be </w:t>
      </w:r>
      <w:r w:rsidR="00210C3A">
        <w:t>tes</w:t>
      </w:r>
      <w:r w:rsidR="005A643C">
        <w:t>ted</w:t>
      </w:r>
      <w:r w:rsidR="00210C3A">
        <w:t xml:space="preserve"> </w:t>
      </w:r>
      <w:r w:rsidR="001E3411">
        <w:t>as a proof of concept of what can be achieved on a WAN if security was not an issue.</w:t>
      </w:r>
    </w:p>
    <w:p w14:paraId="049B9651" w14:textId="28AB86E1" w:rsidR="00D2737D" w:rsidRDefault="005E4447" w:rsidP="00B624CF">
      <w:pPr>
        <w:pStyle w:val="No-NumHeading"/>
      </w:pPr>
      <w:r>
        <w:t>Endpoint Security</w:t>
      </w:r>
    </w:p>
    <w:p w14:paraId="6D761639" w14:textId="2DCBA089" w:rsidR="005E4447" w:rsidRDefault="005E4447">
      <w:pPr>
        <w:spacing w:line="259" w:lineRule="auto"/>
        <w:jc w:val="left"/>
      </w:pPr>
      <w:r>
        <w:t>The purpose of this solution is to protect the privacy of users while they use messaging apps. Th</w:t>
      </w:r>
      <w:r w:rsidR="006016AA">
        <w:t xml:space="preserve">e solution that will be implemented uses the assumption that the only trusted party is itself. However, </w:t>
      </w:r>
      <w:r w:rsidR="00505AB5">
        <w:t xml:space="preserve">if the user endpoint has been compromised, the assumption is false. Therefore, a limitation of the solution is that </w:t>
      </w:r>
      <w:r w:rsidR="00FD38B9">
        <w:t>if the user endpoint has been compromised the privacy of the communications can no longer be assured.</w:t>
      </w:r>
    </w:p>
    <w:p w14:paraId="67A5AF00" w14:textId="66622E9F" w:rsidR="00D47DB1" w:rsidRDefault="00713168" w:rsidP="00ED3B19">
      <w:pPr>
        <w:pStyle w:val="No-NumHeading"/>
      </w:pPr>
      <w:r>
        <w:t>Metadata</w:t>
      </w:r>
      <w:r w:rsidR="00ED3B19">
        <w:t xml:space="preserve"> Privacy</w:t>
      </w:r>
    </w:p>
    <w:p w14:paraId="3A3DE85C" w14:textId="5C101245" w:rsidR="00713168" w:rsidRDefault="00713168" w:rsidP="00D90902">
      <w:pPr>
        <w:spacing w:line="259" w:lineRule="auto"/>
        <w:jc w:val="left"/>
      </w:pPr>
      <w:r>
        <w:t>A limitation of end-to-end encrypt</w:t>
      </w:r>
      <w:r w:rsidR="00A362E1">
        <w:t>ed</w:t>
      </w:r>
      <w:r>
        <w:t xml:space="preserve"> system</w:t>
      </w:r>
      <w:r w:rsidR="00ED3B19">
        <w:t>s</w:t>
      </w:r>
      <w:r>
        <w:t xml:space="preserve"> and by extension this solution is that metadata is not </w:t>
      </w:r>
      <w:r w:rsidR="00FB4DED">
        <w:t xml:space="preserve">protected. This means that the identity of the sender and </w:t>
      </w:r>
      <w:r w:rsidR="00AA6D40">
        <w:t>recipient,</w:t>
      </w:r>
      <w:r w:rsidR="00FB4DED">
        <w:t xml:space="preserve"> and the times of all the communications are </w:t>
      </w:r>
      <w:r w:rsidR="00485A56">
        <w:t xml:space="preserve">all open </w:t>
      </w:r>
      <w:r w:rsidR="00FB4DED">
        <w:t xml:space="preserve">information </w:t>
      </w:r>
      <w:r w:rsidR="008F67B6">
        <w:t xml:space="preserve">while in the </w:t>
      </w:r>
      <w:r w:rsidR="00FB4DED">
        <w:t>server. This limitation cannot be address</w:t>
      </w:r>
      <w:r w:rsidR="00CC3E31">
        <w:t>ed</w:t>
      </w:r>
      <w:r w:rsidR="00FB4DED">
        <w:t xml:space="preserve"> feasibly as it would require </w:t>
      </w:r>
      <w:r w:rsidR="00176972">
        <w:t xml:space="preserve">building the solution around a distributed network rather than </w:t>
      </w:r>
      <w:r w:rsidR="00066831">
        <w:t>a centralised network</w:t>
      </w:r>
      <w:r w:rsidR="0038274D">
        <w:t xml:space="preserve">. Centralised networks are easier to design and the industry standard for instant messaging apps </w:t>
      </w:r>
      <w:r w:rsidR="00066831">
        <w:t xml:space="preserve">(if decentralised networks </w:t>
      </w:r>
      <w:r w:rsidR="00FE1B2D">
        <w:t xml:space="preserve">are considered </w:t>
      </w:r>
      <w:r w:rsidR="00066831">
        <w:t>centralised networks with server</w:t>
      </w:r>
      <w:r w:rsidR="000B292A">
        <w:t xml:space="preserve"> resources</w:t>
      </w:r>
      <w:r w:rsidR="00066831">
        <w:t>)</w:t>
      </w:r>
      <w:r w:rsidR="004317F2">
        <w:t xml:space="preserve">, but </w:t>
      </w:r>
      <w:r w:rsidR="007D0AB6">
        <w:t xml:space="preserve">distributed </w:t>
      </w:r>
      <w:r w:rsidR="004317F2">
        <w:t xml:space="preserve">networks allow </w:t>
      </w:r>
      <w:r w:rsidR="007D0AB6">
        <w:t xml:space="preserve">onion </w:t>
      </w:r>
      <w:r w:rsidR="004317F2">
        <w:t>routing</w:t>
      </w:r>
      <w:r w:rsidR="00156E26">
        <w:t xml:space="preserve"> which provides anonymity for</w:t>
      </w:r>
      <w:r w:rsidR="00A36635">
        <w:t xml:space="preserve"> users.</w:t>
      </w:r>
      <w:r w:rsidR="003604F6">
        <w:t xml:space="preserve"> Therefore, since I will be implementing a centralised </w:t>
      </w:r>
      <w:r w:rsidR="00C25679">
        <w:t>network,</w:t>
      </w:r>
      <w:r w:rsidR="003604F6">
        <w:t xml:space="preserve"> this limitation will remain.</w:t>
      </w:r>
      <w:r w:rsidR="00156E26">
        <w:t xml:space="preserve"> </w:t>
      </w:r>
      <w:r w:rsidR="007D0AB6">
        <w:t xml:space="preserve"> </w:t>
      </w:r>
    </w:p>
    <w:p w14:paraId="73E8FCB9" w14:textId="6F335B89" w:rsidR="00D90902" w:rsidRDefault="00D90902">
      <w:pPr>
        <w:spacing w:line="259" w:lineRule="auto"/>
        <w:jc w:val="left"/>
      </w:pPr>
      <w:r>
        <w:br w:type="page"/>
      </w:r>
    </w:p>
    <w:p w14:paraId="6D067E50" w14:textId="7E63293F" w:rsidR="001E3953" w:rsidRPr="001E3953" w:rsidRDefault="001E3953" w:rsidP="001E3953">
      <w:pPr>
        <w:pStyle w:val="Heading2"/>
      </w:pPr>
      <w:bookmarkStart w:id="47" w:name="_Toc96088993"/>
      <w:r>
        <w:lastRenderedPageBreak/>
        <w:t>Requirement</w:t>
      </w:r>
      <w:r w:rsidR="00134844">
        <w:t>s</w:t>
      </w:r>
      <w:bookmarkEnd w:id="47"/>
    </w:p>
    <w:p w14:paraId="2FD50010" w14:textId="3ECB2B0B" w:rsidR="002917AB" w:rsidRDefault="00A97E3E" w:rsidP="002917AB">
      <w:pPr>
        <w:pStyle w:val="Heading3"/>
      </w:pPr>
      <w:bookmarkStart w:id="48" w:name="_Ref89611248"/>
      <w:bookmarkStart w:id="49" w:name="_Ref89611250"/>
      <w:bookmarkStart w:id="50" w:name="_Toc96088994"/>
      <w:r>
        <w:t>S</w:t>
      </w:r>
      <w:r w:rsidR="009D370B">
        <w:t>takeholde</w:t>
      </w:r>
      <w:r>
        <w:t>r</w:t>
      </w:r>
      <w:bookmarkEnd w:id="48"/>
      <w:bookmarkEnd w:id="49"/>
      <w:bookmarkEnd w:id="50"/>
    </w:p>
    <w:p w14:paraId="69D12775" w14:textId="17F1015F" w:rsidR="00194BC3" w:rsidRPr="00BD48C3" w:rsidRDefault="00194BC3" w:rsidP="00BD48C3">
      <w:pPr>
        <w:pStyle w:val="No-NumHeading"/>
      </w:pPr>
      <w:r w:rsidRPr="00BD48C3">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00E46A2" w14:textId="3C54336A" w:rsidR="000320F4" w:rsidRDefault="000320F4" w:rsidP="00DB48F1">
            <w:pPr>
              <w:pStyle w:val="TableCell"/>
            </w:pPr>
            <w:r>
              <w:t xml:space="preserve">Accounts </w:t>
            </w:r>
            <w:r w:rsidR="00280411">
              <w:t>are</w:t>
            </w:r>
            <w:r>
              <w:t xml:space="preserve"> needed to use the program</w:t>
            </w:r>
          </w:p>
        </w:tc>
        <w:tc>
          <w:tcPr>
            <w:tcW w:w="3005" w:type="dxa"/>
            <w:vAlign w:val="center"/>
          </w:tcPr>
          <w:p w14:paraId="3EB85C90" w14:textId="52FC3B8D" w:rsidR="000320F4" w:rsidRDefault="000320F4" w:rsidP="00DB48F1">
            <w:pPr>
              <w:pStyle w:val="TableCell"/>
            </w:pPr>
            <w:r>
              <w:t>Accounts make contacts recognisable and accountable for their messages</w:t>
            </w:r>
          </w:p>
        </w:tc>
        <w:tc>
          <w:tcPr>
            <w:tcW w:w="3006" w:type="dxa"/>
            <w:vAlign w:val="center"/>
          </w:tcPr>
          <w:p w14:paraId="41C3E47E" w14:textId="1F496191" w:rsidR="000320F4" w:rsidRDefault="000320F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AD6C74">
        <w:tc>
          <w:tcPr>
            <w:tcW w:w="3005" w:type="dxa"/>
            <w:vAlign w:val="center"/>
          </w:tcPr>
          <w:p w14:paraId="0AC2DDDF" w14:textId="1EA2F64C" w:rsidR="000320F4" w:rsidRDefault="00F726B5" w:rsidP="00DB48F1">
            <w:pPr>
              <w:pStyle w:val="TableCell"/>
            </w:pPr>
            <w:r>
              <w:t>Passwords must pass a minimum</w:t>
            </w:r>
            <w:r w:rsidR="00932171">
              <w:t xml:space="preserve"> complexity check</w:t>
            </w:r>
          </w:p>
        </w:tc>
        <w:tc>
          <w:tcPr>
            <w:tcW w:w="3005" w:type="dxa"/>
            <w:vAlign w:val="center"/>
          </w:tcPr>
          <w:p w14:paraId="70C67A71" w14:textId="011C8F2E" w:rsidR="000320F4" w:rsidRDefault="000B0ABA" w:rsidP="00DB48F1">
            <w:pPr>
              <w:pStyle w:val="TableCell"/>
            </w:pPr>
            <w:r>
              <w:t xml:space="preserve">Security is </w:t>
            </w:r>
            <w:r w:rsidR="008211C4">
              <w:t>important for the program so secure passwords is a must</w:t>
            </w:r>
          </w:p>
        </w:tc>
        <w:tc>
          <w:tcPr>
            <w:tcW w:w="3006" w:type="dxa"/>
            <w:vAlign w:val="center"/>
          </w:tcPr>
          <w:p w14:paraId="0954375E" w14:textId="220DF3E6" w:rsidR="000320F4" w:rsidRDefault="008211C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3FAFC76D" w14:textId="2C32EEFB" w:rsidR="00A200F0" w:rsidRDefault="00A200F0" w:rsidP="00DB48F1">
            <w:pPr>
              <w:pStyle w:val="TableCell"/>
            </w:pPr>
            <w:r>
              <w:t xml:space="preserve">Passwords </w:t>
            </w:r>
            <w:r w:rsidR="000C7966">
              <w:t xml:space="preserve">and keys </w:t>
            </w:r>
            <w:r>
              <w:t>are not stored in plaintext</w:t>
            </w:r>
          </w:p>
        </w:tc>
        <w:tc>
          <w:tcPr>
            <w:tcW w:w="3005" w:type="dxa"/>
            <w:vAlign w:val="center"/>
          </w:tcPr>
          <w:p w14:paraId="558282E7" w14:textId="25A05E66" w:rsidR="00A200F0" w:rsidRDefault="00A200F0" w:rsidP="00DB48F1">
            <w:pPr>
              <w:pStyle w:val="TableCell"/>
            </w:pPr>
            <w:r>
              <w:t xml:space="preserve">Storing </w:t>
            </w:r>
            <w:r w:rsidR="000C7966">
              <w:t>sensitive data</w:t>
            </w:r>
            <w:r>
              <w:t xml:space="preserve"> as plaintext will undermine </w:t>
            </w:r>
            <w:r w:rsidR="002305F9">
              <w:t>the system’s security</w:t>
            </w:r>
          </w:p>
        </w:tc>
        <w:tc>
          <w:tcPr>
            <w:tcW w:w="3006" w:type="dxa"/>
            <w:vAlign w:val="center"/>
          </w:tcPr>
          <w:p w14:paraId="0AE4BDC0" w14:textId="18C93B3F" w:rsidR="00A200F0" w:rsidRPr="004F5CF7" w:rsidRDefault="002305F9"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CD2AB0">
              <w:rPr>
                <w:rStyle w:val="Emphasis"/>
              </w:rPr>
              <w:t xml:space="preserve"> </w:t>
            </w:r>
            <w:r w:rsidR="00A701E1">
              <w:rPr>
                <w:rStyle w:val="Emphasis"/>
              </w:rPr>
              <w:t>(Private information)</w:t>
            </w:r>
          </w:p>
        </w:tc>
      </w:tr>
      <w:tr w:rsidR="000320F4" w14:paraId="56C813CD" w14:textId="77777777" w:rsidTr="00AD6C74">
        <w:tc>
          <w:tcPr>
            <w:tcW w:w="3005" w:type="dxa"/>
            <w:vAlign w:val="center"/>
          </w:tcPr>
          <w:p w14:paraId="7349843E" w14:textId="472CCA63" w:rsidR="000320F4" w:rsidRDefault="00651286" w:rsidP="00DB48F1">
            <w:pPr>
              <w:pStyle w:val="TableCell"/>
            </w:pPr>
            <w:r>
              <w:t xml:space="preserve">Messages are </w:t>
            </w:r>
            <w:r w:rsidR="00FF1C98">
              <w:t>end-to-end encrypted</w:t>
            </w:r>
          </w:p>
        </w:tc>
        <w:tc>
          <w:tcPr>
            <w:tcW w:w="3005" w:type="dxa"/>
            <w:vAlign w:val="center"/>
          </w:tcPr>
          <w:p w14:paraId="66632818" w14:textId="7A470D76" w:rsidR="000320F4" w:rsidRDefault="00651286" w:rsidP="00DB48F1">
            <w:pPr>
              <w:pStyle w:val="TableCell"/>
            </w:pPr>
            <w:r>
              <w:t xml:space="preserve">This is the most important feature for the stakeholders as it’s the </w:t>
            </w:r>
            <w:r w:rsidR="00DA50E0">
              <w:t>purpose of the program</w:t>
            </w:r>
          </w:p>
        </w:tc>
        <w:tc>
          <w:tcPr>
            <w:tcW w:w="3006" w:type="dxa"/>
            <w:vAlign w:val="center"/>
          </w:tcPr>
          <w:p w14:paraId="05061E61" w14:textId="1F61BD2B" w:rsidR="000320F4" w:rsidRPr="00DA50E0" w:rsidRDefault="00DA50E0"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CD2AB0">
              <w:rPr>
                <w:rStyle w:val="Emphasis"/>
              </w:rPr>
              <w:t xml:space="preserve"> </w:t>
            </w:r>
            <w:r w:rsidR="007A3641" w:rsidRPr="007A3641">
              <w:t>(Q9)</w:t>
            </w:r>
          </w:p>
        </w:tc>
      </w:tr>
      <w:tr w:rsidR="00F86B33" w14:paraId="36FB820D"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6B48F52D" w14:textId="53706BEB" w:rsidR="00F86B33" w:rsidRDefault="00432CAF" w:rsidP="00DB48F1">
            <w:pPr>
              <w:pStyle w:val="TableCell"/>
            </w:pPr>
            <w:r>
              <w:t>The c</w:t>
            </w:r>
            <w:r w:rsidR="00B02BA9">
              <w:t>lient program works without the need for any setup</w:t>
            </w:r>
          </w:p>
        </w:tc>
        <w:tc>
          <w:tcPr>
            <w:tcW w:w="3005" w:type="dxa"/>
            <w:vAlign w:val="center"/>
          </w:tcPr>
          <w:p w14:paraId="68F2B415" w14:textId="00EC9490" w:rsidR="00F86B33" w:rsidRDefault="008D10C7" w:rsidP="00DB48F1">
            <w:pPr>
              <w:pStyle w:val="TableCell"/>
            </w:pPr>
            <w:r>
              <w:t>The stakeholders want simplicity and usability</w:t>
            </w:r>
          </w:p>
        </w:tc>
        <w:tc>
          <w:tcPr>
            <w:tcW w:w="3006" w:type="dxa"/>
            <w:vAlign w:val="center"/>
          </w:tcPr>
          <w:p w14:paraId="41F389D5" w14:textId="5E85DB06" w:rsidR="00F86B33" w:rsidRPr="00DA50E0" w:rsidRDefault="007F34E1"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AD6C74">
        <w:tc>
          <w:tcPr>
            <w:tcW w:w="3005" w:type="dxa"/>
            <w:vAlign w:val="center"/>
          </w:tcPr>
          <w:p w14:paraId="06C1D14A" w14:textId="11AD5F4B" w:rsidR="004A2F26" w:rsidRDefault="004A2F26" w:rsidP="00DB48F1">
            <w:pPr>
              <w:pStyle w:val="TableCell"/>
            </w:pPr>
            <w:r>
              <w:t>Tab based navigation</w:t>
            </w:r>
          </w:p>
        </w:tc>
        <w:tc>
          <w:tcPr>
            <w:tcW w:w="3005" w:type="dxa"/>
            <w:vAlign w:val="center"/>
          </w:tcPr>
          <w:p w14:paraId="5486C0CC" w14:textId="432D8BD9" w:rsidR="004A2F26" w:rsidRDefault="004A2F26" w:rsidP="00DB48F1">
            <w:pPr>
              <w:pStyle w:val="TableCell"/>
            </w:pPr>
            <w:r>
              <w:t>This is a common and intuitive navigation method preferred by the stakeholders</w:t>
            </w:r>
          </w:p>
        </w:tc>
        <w:tc>
          <w:tcPr>
            <w:tcW w:w="3006" w:type="dxa"/>
            <w:vAlign w:val="center"/>
          </w:tcPr>
          <w:p w14:paraId="509F45CC" w14:textId="50A7FC4D" w:rsidR="004A2F26" w:rsidRPr="00DA50E0" w:rsidRDefault="004A2F26"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212FD29C" w14:textId="4424A27B" w:rsidR="002917AB" w:rsidRPr="00BD48C3" w:rsidRDefault="002917AB" w:rsidP="00BD48C3">
      <w:pPr>
        <w:pStyle w:val="No-NumHeading"/>
        <w:spacing w:before="240"/>
      </w:pPr>
      <w:r w:rsidRPr="00BD48C3">
        <w:t xml:space="preserve">Secondary </w:t>
      </w:r>
      <w:r w:rsidR="009F773A" w:rsidRPr="00BD48C3">
        <w:t>R</w:t>
      </w:r>
      <w:r w:rsidRPr="00BD48C3">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42594332" w14:textId="4D244C0D" w:rsidR="00DF7707" w:rsidRDefault="006C0104" w:rsidP="00DB48F1">
            <w:pPr>
              <w:pStyle w:val="TableCell"/>
            </w:pPr>
            <w:r>
              <w:t xml:space="preserve">Different </w:t>
            </w:r>
            <w:r w:rsidR="007157CF">
              <w:t>types of messages</w:t>
            </w:r>
            <w:r w:rsidR="00821447">
              <w:t xml:space="preserve"> (text, media, files)</w:t>
            </w:r>
          </w:p>
        </w:tc>
        <w:tc>
          <w:tcPr>
            <w:tcW w:w="3005" w:type="dxa"/>
            <w:vAlign w:val="center"/>
          </w:tcPr>
          <w:p w14:paraId="7573ABC7" w14:textId="5F7A9313" w:rsidR="00DF7707" w:rsidRDefault="00701345" w:rsidP="00DB48F1">
            <w:pPr>
              <w:pStyle w:val="TableCell"/>
            </w:pPr>
            <w:r>
              <w:t>It is a feature in Discord that the stakeholders would like to see in this program</w:t>
            </w:r>
          </w:p>
        </w:tc>
        <w:tc>
          <w:tcPr>
            <w:tcW w:w="3006" w:type="dxa"/>
            <w:vAlign w:val="center"/>
          </w:tcPr>
          <w:p w14:paraId="7191F098" w14:textId="7CA904A7" w:rsidR="00DF7707" w:rsidRPr="004F5CF7" w:rsidRDefault="004F5CF7"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AD6C74">
        <w:tc>
          <w:tcPr>
            <w:tcW w:w="3005" w:type="dxa"/>
            <w:vAlign w:val="center"/>
          </w:tcPr>
          <w:p w14:paraId="3E2CD5D9" w14:textId="156E777D" w:rsidR="00DF7707" w:rsidRDefault="00D3040D" w:rsidP="00DB48F1">
            <w:pPr>
              <w:pStyle w:val="TableCell"/>
            </w:pPr>
            <w:r>
              <w:t xml:space="preserve">Messages are sent via pressing the </w:t>
            </w:r>
            <w:r w:rsidR="00566B89">
              <w:t>ENTER</w:t>
            </w:r>
            <w:r>
              <w:t xml:space="preserve"> key</w:t>
            </w:r>
          </w:p>
        </w:tc>
        <w:tc>
          <w:tcPr>
            <w:tcW w:w="3005" w:type="dxa"/>
            <w:vAlign w:val="center"/>
          </w:tcPr>
          <w:p w14:paraId="5914B268" w14:textId="77941A55" w:rsidR="00DF7707" w:rsidRDefault="002917AB" w:rsidP="00DB48F1">
            <w:pPr>
              <w:pStyle w:val="TableCell"/>
            </w:pPr>
            <w:r>
              <w:t xml:space="preserve">It is intuitive </w:t>
            </w:r>
            <w:r w:rsidR="00280BAD">
              <w:t>and the most common method</w:t>
            </w:r>
          </w:p>
        </w:tc>
        <w:tc>
          <w:tcPr>
            <w:tcW w:w="3006" w:type="dxa"/>
            <w:vAlign w:val="center"/>
          </w:tcPr>
          <w:p w14:paraId="0A0D320D" w14:textId="7B5D50CB" w:rsidR="00FD6FDE" w:rsidRPr="00FD6FDE" w:rsidRDefault="004F5CF7" w:rsidP="00DB48F1">
            <w:pPr>
              <w:pStyle w:val="TableCell"/>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C53E613" w14:textId="5BEA775A" w:rsidR="00DF7707" w:rsidRDefault="00A919D7" w:rsidP="00DB48F1">
            <w:pPr>
              <w:pStyle w:val="TableCell"/>
            </w:pPr>
            <w:r>
              <w:t>View historic messages</w:t>
            </w:r>
          </w:p>
        </w:tc>
        <w:tc>
          <w:tcPr>
            <w:tcW w:w="3005" w:type="dxa"/>
            <w:vAlign w:val="center"/>
          </w:tcPr>
          <w:p w14:paraId="09AE15D0" w14:textId="21F17198" w:rsidR="00DF7707" w:rsidRDefault="00FB3B85" w:rsidP="00DB48F1">
            <w:pPr>
              <w:pStyle w:val="TableCell"/>
            </w:pPr>
            <w:r>
              <w:t xml:space="preserve">Being able to read old messages makes the program </w:t>
            </w:r>
            <w:r w:rsidR="00644454">
              <w:t xml:space="preserve">more like </w:t>
            </w:r>
            <w:r>
              <w:t>instant messaging than email</w:t>
            </w:r>
          </w:p>
        </w:tc>
        <w:tc>
          <w:tcPr>
            <w:tcW w:w="3006" w:type="dxa"/>
            <w:vAlign w:val="center"/>
          </w:tcPr>
          <w:p w14:paraId="768774CC" w14:textId="3CA6F7CD" w:rsidR="00DF7707" w:rsidRDefault="0064445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AD6C74">
        <w:tc>
          <w:tcPr>
            <w:tcW w:w="3005" w:type="dxa"/>
            <w:vAlign w:val="center"/>
          </w:tcPr>
          <w:p w14:paraId="7283B709" w14:textId="5D5C3643" w:rsidR="00A919D7" w:rsidRDefault="00AA0B76" w:rsidP="00DB48F1">
            <w:pPr>
              <w:pStyle w:val="TableCell"/>
            </w:pPr>
            <w:r>
              <w:t>Standardised usernames</w:t>
            </w:r>
          </w:p>
        </w:tc>
        <w:tc>
          <w:tcPr>
            <w:tcW w:w="3005" w:type="dxa"/>
            <w:vAlign w:val="center"/>
          </w:tcPr>
          <w:p w14:paraId="4211D0F3" w14:textId="14C5DD03" w:rsidR="00A919D7" w:rsidRDefault="007A3641" w:rsidP="00DB48F1">
            <w:pPr>
              <w:pStyle w:val="TableCell"/>
            </w:pPr>
            <w:r>
              <w:t>Users u</w:t>
            </w:r>
            <w:r w:rsidR="00AA0B76">
              <w:t xml:space="preserve">sing </w:t>
            </w:r>
            <w:r w:rsidR="00E95B05">
              <w:t>the platform for work would benefit from standardised usernames</w:t>
            </w:r>
          </w:p>
        </w:tc>
        <w:tc>
          <w:tcPr>
            <w:tcW w:w="3006" w:type="dxa"/>
            <w:vAlign w:val="center"/>
          </w:tcPr>
          <w:p w14:paraId="4089DDB5" w14:textId="77E8E8E8" w:rsidR="00A919D7" w:rsidRDefault="007A3641" w:rsidP="00DB48F1">
            <w:pPr>
              <w:pStyle w:val="TableCell"/>
            </w:pP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7BBC7982" w14:textId="2DEB840F" w:rsidR="002E1CAD" w:rsidRDefault="00420EA2" w:rsidP="00DB48F1">
            <w:pPr>
              <w:pStyle w:val="TableCell"/>
            </w:pPr>
            <w:r>
              <w:t>Send files greater than 8 MB</w:t>
            </w:r>
          </w:p>
        </w:tc>
        <w:tc>
          <w:tcPr>
            <w:tcW w:w="3005" w:type="dxa"/>
            <w:vAlign w:val="center"/>
          </w:tcPr>
          <w:p w14:paraId="088E6CE9" w14:textId="067614C6" w:rsidR="002E1CAD" w:rsidRDefault="00420EA2" w:rsidP="00DB48F1">
            <w:pPr>
              <w:pStyle w:val="TableCell"/>
            </w:pPr>
            <w:r>
              <w:t xml:space="preserve">This is a paid feature of </w:t>
            </w:r>
            <w:r w:rsidR="00A50171">
              <w:t>Discord that the stakeholders would like to see in the program</w:t>
            </w:r>
          </w:p>
        </w:tc>
        <w:tc>
          <w:tcPr>
            <w:tcW w:w="3006" w:type="dxa"/>
            <w:vAlign w:val="center"/>
          </w:tcPr>
          <w:p w14:paraId="5AF4E3B6" w14:textId="4452DDFA" w:rsidR="002E1CAD" w:rsidRDefault="00A50171"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26366ADE" w14:textId="3BD9F155" w:rsidR="007D2158" w:rsidRDefault="00114287" w:rsidP="00114287">
      <w:pPr>
        <w:pStyle w:val="Heading3"/>
      </w:pPr>
      <w:bookmarkStart w:id="51" w:name="_Toc96088995"/>
      <w:r>
        <w:lastRenderedPageBreak/>
        <w:t>Software</w:t>
      </w:r>
      <w:bookmarkEnd w:id="51"/>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361D66E7" w14:textId="1B6B5536" w:rsidR="009776F4" w:rsidRDefault="009776F4" w:rsidP="0004040B">
            <w:pPr>
              <w:pStyle w:val="TableCell"/>
            </w:pPr>
            <w:r>
              <w:t>Windows</w:t>
            </w:r>
          </w:p>
        </w:tc>
        <w:tc>
          <w:tcPr>
            <w:tcW w:w="1667" w:type="pct"/>
            <w:vAlign w:val="center"/>
          </w:tcPr>
          <w:p w14:paraId="21017965" w14:textId="6305EC6C" w:rsidR="009776F4" w:rsidRDefault="009776F4" w:rsidP="0004040B">
            <w:pPr>
              <w:pStyle w:val="TableCell"/>
            </w:pPr>
            <w:r>
              <w:t>7 SP1+, 8.1</w:t>
            </w:r>
          </w:p>
        </w:tc>
        <w:tc>
          <w:tcPr>
            <w:tcW w:w="1667" w:type="pct"/>
            <w:vAlign w:val="center"/>
          </w:tcPr>
          <w:p w14:paraId="509AEA7D" w14:textId="2D1B6967" w:rsidR="009776F4" w:rsidRDefault="009776F4" w:rsidP="0004040B">
            <w:pPr>
              <w:pStyle w:val="TableCell"/>
            </w:pPr>
            <w:r>
              <w:t>x64, x86</w:t>
            </w:r>
          </w:p>
        </w:tc>
      </w:tr>
      <w:tr w:rsidR="009776F4" w14:paraId="436D76CA" w14:textId="77777777" w:rsidTr="0004040B">
        <w:trPr>
          <w:trHeight w:val="292"/>
        </w:trPr>
        <w:tc>
          <w:tcPr>
            <w:tcW w:w="1667" w:type="pct"/>
            <w:vAlign w:val="center"/>
          </w:tcPr>
          <w:p w14:paraId="32F8C033" w14:textId="308621BB" w:rsidR="009776F4" w:rsidRDefault="009776F4" w:rsidP="0004040B">
            <w:pPr>
              <w:pStyle w:val="TableCell"/>
            </w:pPr>
            <w:r>
              <w:t>Windows 10</w:t>
            </w:r>
          </w:p>
        </w:tc>
        <w:tc>
          <w:tcPr>
            <w:tcW w:w="1667" w:type="pct"/>
            <w:vAlign w:val="center"/>
          </w:tcPr>
          <w:p w14:paraId="0BF2220C" w14:textId="168DFC20" w:rsidR="009776F4" w:rsidRDefault="009776F4" w:rsidP="0004040B">
            <w:pPr>
              <w:pStyle w:val="TableCell"/>
            </w:pPr>
            <w:r>
              <w:t>1607+</w:t>
            </w:r>
          </w:p>
        </w:tc>
        <w:tc>
          <w:tcPr>
            <w:tcW w:w="1667" w:type="pct"/>
            <w:vAlign w:val="center"/>
          </w:tcPr>
          <w:p w14:paraId="6310DEB4" w14:textId="2703D6F3" w:rsidR="009776F4" w:rsidRDefault="009776F4" w:rsidP="0004040B">
            <w:pPr>
              <w:pStyle w:val="TableCell"/>
            </w:pPr>
            <w:r>
              <w:t xml:space="preserve">x64, x86 </w:t>
            </w:r>
          </w:p>
        </w:tc>
      </w:tr>
      <w:tr w:rsidR="009776F4" w14:paraId="6D85FDF6" w14:textId="77777777" w:rsidTr="0004040B">
        <w:trPr>
          <w:cnfStyle w:val="000000100000" w:firstRow="0" w:lastRow="0" w:firstColumn="0" w:lastColumn="0" w:oddVBand="0" w:evenVBand="0" w:oddHBand="1" w:evenHBand="0" w:firstRowFirstColumn="0" w:firstRowLastColumn="0" w:lastRowFirstColumn="0" w:lastRowLastColumn="0"/>
          <w:trHeight w:val="281"/>
        </w:trPr>
        <w:tc>
          <w:tcPr>
            <w:tcW w:w="1667" w:type="pct"/>
            <w:vAlign w:val="center"/>
          </w:tcPr>
          <w:p w14:paraId="597309F5" w14:textId="424CAF8D" w:rsidR="009776F4" w:rsidRDefault="009776F4" w:rsidP="0004040B">
            <w:pPr>
              <w:pStyle w:val="TableCell"/>
            </w:pPr>
            <w:r>
              <w:t>Mac OS X</w:t>
            </w:r>
          </w:p>
        </w:tc>
        <w:tc>
          <w:tcPr>
            <w:tcW w:w="1667" w:type="pct"/>
            <w:vAlign w:val="center"/>
          </w:tcPr>
          <w:p w14:paraId="2D51EF65" w14:textId="41E22481" w:rsidR="009776F4" w:rsidRDefault="009776F4" w:rsidP="0004040B">
            <w:pPr>
              <w:pStyle w:val="TableCell"/>
            </w:pPr>
            <w:r>
              <w:t>10.13+</w:t>
            </w:r>
          </w:p>
        </w:tc>
        <w:tc>
          <w:tcPr>
            <w:tcW w:w="1667" w:type="pct"/>
            <w:vAlign w:val="center"/>
          </w:tcPr>
          <w:p w14:paraId="3B59C50B" w14:textId="1263ED45" w:rsidR="009776F4" w:rsidRDefault="009776F4" w:rsidP="0004040B">
            <w:pPr>
              <w:pStyle w:val="TableCell"/>
            </w:pPr>
            <w:r>
              <w:t>x64</w:t>
            </w:r>
          </w:p>
        </w:tc>
      </w:tr>
      <w:tr w:rsidR="009776F4" w14:paraId="78B3C1E5" w14:textId="77777777" w:rsidTr="0004040B">
        <w:trPr>
          <w:trHeight w:val="292"/>
        </w:trPr>
        <w:tc>
          <w:tcPr>
            <w:tcW w:w="1667" w:type="pct"/>
            <w:vAlign w:val="center"/>
          </w:tcPr>
          <w:p w14:paraId="486CACF2" w14:textId="413BA56E" w:rsidR="009776F4" w:rsidRDefault="009776F4" w:rsidP="0004040B">
            <w:pPr>
              <w:pStyle w:val="TableCell"/>
            </w:pPr>
            <w:r>
              <w:t>Fedora</w:t>
            </w:r>
          </w:p>
        </w:tc>
        <w:tc>
          <w:tcPr>
            <w:tcW w:w="1667" w:type="pct"/>
            <w:vAlign w:val="center"/>
          </w:tcPr>
          <w:p w14:paraId="0C338D05" w14:textId="37DDE55B" w:rsidR="009776F4" w:rsidRDefault="009776F4" w:rsidP="0004040B">
            <w:pPr>
              <w:pStyle w:val="TableCell"/>
            </w:pPr>
            <w:r>
              <w:t>32+</w:t>
            </w:r>
          </w:p>
        </w:tc>
        <w:tc>
          <w:tcPr>
            <w:tcW w:w="1667" w:type="pct"/>
            <w:vAlign w:val="center"/>
          </w:tcPr>
          <w:p w14:paraId="30B5A8C6" w14:textId="1E9486F8" w:rsidR="009776F4" w:rsidRDefault="009776F4" w:rsidP="0004040B">
            <w:pPr>
              <w:pStyle w:val="TableCell"/>
            </w:pPr>
            <w:r>
              <w:t>x64</w:t>
            </w:r>
          </w:p>
        </w:tc>
      </w:tr>
      <w:tr w:rsidR="009776F4" w14:paraId="4CEE0560"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23227789" w14:textId="35F64CD9" w:rsidR="009776F4" w:rsidRDefault="009776F4" w:rsidP="0004040B">
            <w:pPr>
              <w:pStyle w:val="TableCell"/>
            </w:pPr>
            <w:r>
              <w:t>Debian</w:t>
            </w:r>
          </w:p>
        </w:tc>
        <w:tc>
          <w:tcPr>
            <w:tcW w:w="1667" w:type="pct"/>
            <w:vAlign w:val="center"/>
          </w:tcPr>
          <w:p w14:paraId="7C509AA8" w14:textId="131413E1" w:rsidR="009776F4" w:rsidRDefault="009776F4" w:rsidP="0004040B">
            <w:pPr>
              <w:pStyle w:val="TableCell"/>
            </w:pPr>
            <w:r>
              <w:t>9+</w:t>
            </w:r>
          </w:p>
        </w:tc>
        <w:tc>
          <w:tcPr>
            <w:tcW w:w="1667" w:type="pct"/>
            <w:vAlign w:val="center"/>
          </w:tcPr>
          <w:p w14:paraId="3B4A21B5" w14:textId="5FBF90DB" w:rsidR="009776F4" w:rsidRDefault="009776F4" w:rsidP="0004040B">
            <w:pPr>
              <w:pStyle w:val="TableCell"/>
            </w:pPr>
            <w:r>
              <w:t>x64, ARM32, ARM64</w:t>
            </w:r>
          </w:p>
        </w:tc>
      </w:tr>
      <w:tr w:rsidR="009776F4" w14:paraId="7DAD8BF0" w14:textId="77777777" w:rsidTr="0004040B">
        <w:trPr>
          <w:trHeight w:val="292"/>
        </w:trPr>
        <w:tc>
          <w:tcPr>
            <w:tcW w:w="1667" w:type="pct"/>
            <w:vAlign w:val="center"/>
          </w:tcPr>
          <w:p w14:paraId="62510E76" w14:textId="39F5CF46" w:rsidR="009776F4" w:rsidRDefault="009776F4" w:rsidP="0004040B">
            <w:pPr>
              <w:pStyle w:val="TableCell"/>
            </w:pPr>
            <w:r>
              <w:t>Ubuntu</w:t>
            </w:r>
          </w:p>
        </w:tc>
        <w:tc>
          <w:tcPr>
            <w:tcW w:w="1667" w:type="pct"/>
            <w:vAlign w:val="center"/>
          </w:tcPr>
          <w:p w14:paraId="5AA4B5DC" w14:textId="1E8AE188" w:rsidR="009776F4" w:rsidRDefault="009776F4" w:rsidP="0004040B">
            <w:pPr>
              <w:pStyle w:val="TableCell"/>
            </w:pPr>
            <w:r>
              <w:t>20.10, 20.04, 18.04, 1</w:t>
            </w:r>
            <w:r w:rsidR="009921B5">
              <w:t>6.04</w:t>
            </w:r>
          </w:p>
        </w:tc>
        <w:tc>
          <w:tcPr>
            <w:tcW w:w="1667" w:type="pct"/>
            <w:vAlign w:val="center"/>
          </w:tcPr>
          <w:p w14:paraId="7BE18F76" w14:textId="58ABD93B" w:rsidR="009776F4" w:rsidRDefault="009776F4" w:rsidP="0004040B">
            <w:pPr>
              <w:pStyle w:val="TableCell"/>
            </w:pPr>
            <w:r>
              <w:t>x64, ARM32, ARM64</w:t>
            </w:r>
          </w:p>
        </w:tc>
      </w:tr>
    </w:tbl>
    <w:p w14:paraId="2427FA45" w14:textId="22D6C761" w:rsidR="009776F4" w:rsidRPr="0021633C" w:rsidRDefault="00584368" w:rsidP="0021633C">
      <w:pPr>
        <w:jc w:val="center"/>
        <w:rPr>
          <w:rStyle w:val="IntenseQuoteChar"/>
        </w:rPr>
      </w:pPr>
      <w:r>
        <w:rPr>
          <w:rStyle w:val="IntenseQuoteChar"/>
        </w:rPr>
        <w:t>Information</w:t>
      </w:r>
      <w:r w:rsidR="0021633C" w:rsidRPr="0021633C">
        <w:rPr>
          <w:rStyle w:val="IntenseQuoteChar"/>
        </w:rPr>
        <w:t xml:space="preserve"> </w:t>
      </w:r>
      <w:r>
        <w:rPr>
          <w:rStyle w:val="IntenseQuoteChar"/>
        </w:rPr>
        <w:t>from</w:t>
      </w:r>
      <w:r w:rsidR="0021633C" w:rsidRPr="0021633C">
        <w:rPr>
          <w:rStyle w:val="IntenseQuoteChar"/>
        </w:rPr>
        <w:t xml:space="preserve"> </w:t>
      </w:r>
      <w:r>
        <w:rPr>
          <w:rStyle w:val="IntenseQuoteChar"/>
        </w:rPr>
        <w:t xml:space="preserve">the </w:t>
      </w:r>
      <w:r w:rsidR="0021633C" w:rsidRPr="0021633C">
        <w:rPr>
          <w:rStyle w:val="IntenseQuoteChar"/>
        </w:rPr>
        <w:t xml:space="preserve">.NET Core </w:t>
      </w:r>
      <w:r>
        <w:rPr>
          <w:rStyle w:val="IntenseQuoteChar"/>
        </w:rPr>
        <w:t>GitHub</w:t>
      </w:r>
      <w:r w:rsidR="0021633C" w:rsidRPr="0021633C">
        <w:rPr>
          <w:rStyle w:val="IntenseQuoteChar"/>
        </w:rPr>
        <w:t xml:space="preserve"> </w:t>
      </w:r>
      <w:r>
        <w:rPr>
          <w:rStyle w:val="IntenseQuoteChar"/>
        </w:rPr>
        <w:t xml:space="preserve">repository </w:t>
      </w:r>
      <w:sdt>
        <w:sdtPr>
          <w:rPr>
            <w:rStyle w:val="IntenseQuoteChar"/>
          </w:rPr>
          <w:id w:val="-1734771060"/>
          <w:citation/>
        </w:sdtPr>
        <w:sdtEndPr>
          <w:rPr>
            <w:rStyle w:val="IntenseQuoteChar"/>
          </w:rPr>
        </w:sdtEndPr>
        <w:sdtContent>
          <w:r w:rsidR="0021633C" w:rsidRPr="0021633C">
            <w:rPr>
              <w:rStyle w:val="IntenseQuoteChar"/>
            </w:rPr>
            <w:fldChar w:fldCharType="begin"/>
          </w:r>
          <w:r w:rsidR="00036ED3">
            <w:rPr>
              <w:rStyle w:val="IntenseQuoteChar"/>
            </w:rPr>
            <w:instrText xml:space="preserve">CITATION Ope19 \l 2057 </w:instrText>
          </w:r>
          <w:r w:rsidR="0021633C" w:rsidRPr="0021633C">
            <w:rPr>
              <w:rStyle w:val="IntenseQuoteChar"/>
            </w:rPr>
            <w:fldChar w:fldCharType="separate"/>
          </w:r>
          <w:r w:rsidR="00542B92" w:rsidRPr="00542B92">
            <w:rPr>
              <w:noProof/>
              <w:color w:val="000000" w:themeColor="text1"/>
              <w:shd w:val="clear" w:color="auto" w:fill="F2F2F2" w:themeFill="background1" w:themeFillShade="F2"/>
            </w:rPr>
            <w:t>[5]</w:t>
          </w:r>
          <w:r w:rsidR="0021633C" w:rsidRPr="0021633C">
            <w:rPr>
              <w:rStyle w:val="IntenseQuoteChar"/>
            </w:rPr>
            <w:fldChar w:fldCharType="end"/>
          </w:r>
        </w:sdtContent>
      </w:sdt>
    </w:p>
    <w:p w14:paraId="2A7226D2" w14:textId="0D8881B4" w:rsidR="002236D3" w:rsidRPr="00CC012C" w:rsidRDefault="002236D3" w:rsidP="006854B9">
      <w:r w:rsidRPr="00CC012C">
        <w:t>The final user of the program will not be required to install the .NET runtime as the solution will be published self-contained. This means that the download will be larger as it will contain the .NET libraries, runtime and dependencies needed.</w:t>
      </w:r>
      <w:r w:rsidR="00F84CBC">
        <w:t xml:space="preserve"> I will use this format of distribution for the program as one of the stakeholder groups required an easy </w:t>
      </w:r>
      <w:r w:rsidR="00CC3E31">
        <w:t xml:space="preserve">program </w:t>
      </w:r>
      <w:r w:rsidR="00F84CBC">
        <w:t xml:space="preserve">setup with no </w:t>
      </w:r>
      <w:r w:rsidR="007D4F88">
        <w:t>configuration etc.</w:t>
      </w:r>
    </w:p>
    <w:p w14:paraId="14C8424D" w14:textId="092BD813" w:rsidR="004729F2" w:rsidRDefault="00853B3F" w:rsidP="006854B9">
      <w:r w:rsidRPr="00CC012C">
        <w:t xml:space="preserve">Internet access will be required to run the program as </w:t>
      </w:r>
      <w:r w:rsidR="00EB2A43" w:rsidRPr="00CC012C">
        <w:t xml:space="preserve">the client program </w:t>
      </w:r>
      <w:r w:rsidRPr="00CC012C">
        <w:t xml:space="preserve">needs to communicate </w:t>
      </w:r>
      <w:r w:rsidR="00EB2A43" w:rsidRPr="00CC012C">
        <w:t>with the server</w:t>
      </w:r>
      <w:r w:rsidR="0077681C" w:rsidRPr="00CC012C">
        <w:t>.</w:t>
      </w:r>
      <w:r w:rsidR="005F12A0">
        <w:t xml:space="preserve"> During the installation of the program, admin privileges will be required</w:t>
      </w:r>
      <w:r w:rsidR="00112F67">
        <w:t xml:space="preserve"> if the program needs access to the internet as it will need </w:t>
      </w:r>
      <w:r w:rsidR="00CC3E31">
        <w:t>a</w:t>
      </w:r>
      <w:r w:rsidR="00112F67">
        <w:t xml:space="preserve"> firewall port opening. </w:t>
      </w:r>
    </w:p>
    <w:p w14:paraId="6C537898" w14:textId="77777777" w:rsidR="004729F2" w:rsidRDefault="004729F2">
      <w:pPr>
        <w:rPr>
          <w:sz w:val="22"/>
        </w:rPr>
      </w:pPr>
      <w:r>
        <w:rPr>
          <w:sz w:val="22"/>
        </w:rPr>
        <w:br w:type="page"/>
      </w:r>
    </w:p>
    <w:p w14:paraId="5835AB55" w14:textId="5AF98814" w:rsidR="00495F1D" w:rsidRDefault="00114287" w:rsidP="00495F1D">
      <w:pPr>
        <w:pStyle w:val="Heading2"/>
      </w:pPr>
      <w:bookmarkStart w:id="52" w:name="_Toc96088996"/>
      <w:r>
        <w:lastRenderedPageBreak/>
        <w:t>Success Criteria</w:t>
      </w:r>
      <w:bookmarkEnd w:id="52"/>
    </w:p>
    <w:tbl>
      <w:tblPr>
        <w:tblStyle w:val="PlainTable1"/>
        <w:tblW w:w="5000" w:type="pct"/>
        <w:tblLook w:val="0420" w:firstRow="1" w:lastRow="0" w:firstColumn="0" w:lastColumn="0" w:noHBand="0" w:noVBand="1"/>
      </w:tblPr>
      <w:tblGrid>
        <w:gridCol w:w="421"/>
        <w:gridCol w:w="2836"/>
        <w:gridCol w:w="3826"/>
        <w:gridCol w:w="1933"/>
      </w:tblGrid>
      <w:tr w:rsidR="009607D3" w:rsidRPr="000313D2" w14:paraId="274AAC43" w14:textId="77777777" w:rsidTr="006854B9">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7E29BB2E" w14:textId="77777777" w:rsidR="000313D2" w:rsidRPr="000313D2" w:rsidRDefault="000313D2" w:rsidP="003755CA">
            <w:pPr>
              <w:pStyle w:val="TableCell"/>
              <w:jc w:val="center"/>
            </w:pPr>
            <w:r w:rsidRPr="000313D2">
              <w:t>ID</w:t>
            </w:r>
          </w:p>
        </w:tc>
        <w:tc>
          <w:tcPr>
            <w:tcW w:w="1573" w:type="pct"/>
            <w:hideMark/>
          </w:tcPr>
          <w:p w14:paraId="21FED171" w14:textId="77777777" w:rsidR="000313D2" w:rsidRPr="000313D2" w:rsidRDefault="000313D2" w:rsidP="003755CA">
            <w:pPr>
              <w:pStyle w:val="TableCell"/>
              <w:jc w:val="center"/>
            </w:pPr>
            <w:r w:rsidRPr="000313D2">
              <w:t>Requirement</w:t>
            </w:r>
          </w:p>
        </w:tc>
        <w:tc>
          <w:tcPr>
            <w:tcW w:w="2122" w:type="pct"/>
            <w:hideMark/>
          </w:tcPr>
          <w:p w14:paraId="47B5AE19" w14:textId="77777777" w:rsidR="000313D2" w:rsidRPr="000313D2" w:rsidRDefault="000313D2" w:rsidP="003755CA">
            <w:pPr>
              <w:pStyle w:val="TableCell"/>
              <w:jc w:val="center"/>
            </w:pPr>
            <w:r w:rsidRPr="000313D2">
              <w:t>Justification</w:t>
            </w:r>
          </w:p>
        </w:tc>
        <w:tc>
          <w:tcPr>
            <w:tcW w:w="1072" w:type="pct"/>
            <w:hideMark/>
          </w:tcPr>
          <w:p w14:paraId="1FE4CAF4" w14:textId="77777777" w:rsidR="000313D2" w:rsidRPr="000313D2" w:rsidRDefault="000313D2" w:rsidP="003755CA">
            <w:pPr>
              <w:pStyle w:val="TableCell"/>
              <w:jc w:val="center"/>
            </w:pPr>
            <w:r w:rsidRPr="000313D2">
              <w:t>Reference</w:t>
            </w:r>
          </w:p>
        </w:tc>
      </w:tr>
      <w:tr w:rsidR="009607D3" w:rsidRPr="000313D2" w14:paraId="34E19EF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6BF53F6" w14:textId="77777777" w:rsidR="000313D2" w:rsidRPr="000313D2" w:rsidRDefault="000313D2" w:rsidP="003755CA">
            <w:pPr>
              <w:pStyle w:val="TableCell"/>
              <w:jc w:val="center"/>
            </w:pPr>
            <w:r w:rsidRPr="000313D2">
              <w:t>1</w:t>
            </w:r>
          </w:p>
        </w:tc>
        <w:tc>
          <w:tcPr>
            <w:tcW w:w="1573" w:type="pct"/>
            <w:vAlign w:val="center"/>
            <w:hideMark/>
          </w:tcPr>
          <w:p w14:paraId="25050B77" w14:textId="7E69832F" w:rsidR="000313D2" w:rsidRPr="000313D2" w:rsidRDefault="000313D2" w:rsidP="003755CA">
            <w:pPr>
              <w:pStyle w:val="TableCell"/>
            </w:pPr>
            <w:r w:rsidRPr="000313D2">
              <w:t xml:space="preserve">Client sockets connect to </w:t>
            </w:r>
            <w:r w:rsidR="002E4189">
              <w:t xml:space="preserve">the </w:t>
            </w:r>
            <w:r w:rsidRPr="000313D2">
              <w:t xml:space="preserve">server at </w:t>
            </w:r>
            <w:r w:rsidR="00355B86">
              <w:t xml:space="preserve">the </w:t>
            </w:r>
            <w:r w:rsidRPr="000313D2">
              <w:t xml:space="preserve">start-up of </w:t>
            </w:r>
            <w:r w:rsidR="001C16C4">
              <w:t>the program</w:t>
            </w:r>
          </w:p>
        </w:tc>
        <w:tc>
          <w:tcPr>
            <w:tcW w:w="2122" w:type="pct"/>
            <w:vAlign w:val="center"/>
            <w:hideMark/>
          </w:tcPr>
          <w:p w14:paraId="4D959AE3" w14:textId="278B1B0B" w:rsidR="000313D2" w:rsidRPr="000313D2" w:rsidRDefault="000313D2" w:rsidP="003755CA">
            <w:pPr>
              <w:pStyle w:val="TableCell"/>
            </w:pPr>
            <w:r w:rsidRPr="000313D2">
              <w:t>The app needs a connection to the server so it should connect while the app start</w:t>
            </w:r>
            <w:r>
              <w:t>s</w:t>
            </w:r>
            <w:r w:rsidRPr="000313D2">
              <w:t xml:space="preserve"> to minimise waiting time</w:t>
            </w:r>
          </w:p>
        </w:tc>
        <w:tc>
          <w:tcPr>
            <w:tcW w:w="1072" w:type="pct"/>
            <w:vAlign w:val="center"/>
            <w:hideMark/>
          </w:tcPr>
          <w:p w14:paraId="7F63DB51" w14:textId="42663CFE" w:rsidR="000313D2" w:rsidRPr="000313D2" w:rsidRDefault="00E8423D" w:rsidP="003755CA">
            <w:pPr>
              <w:pStyle w:val="TableCell"/>
            </w:pPr>
            <w:r>
              <w:t>Used in the Discord splash screen</w:t>
            </w:r>
          </w:p>
        </w:tc>
      </w:tr>
      <w:tr w:rsidR="009607D3" w:rsidRPr="000313D2" w14:paraId="49E2EDF0" w14:textId="77777777" w:rsidTr="006854B9">
        <w:trPr>
          <w:trHeight w:val="600"/>
        </w:trPr>
        <w:tc>
          <w:tcPr>
            <w:tcW w:w="233" w:type="pct"/>
            <w:vAlign w:val="center"/>
            <w:hideMark/>
          </w:tcPr>
          <w:p w14:paraId="4E9D7E1E" w14:textId="77777777" w:rsidR="000313D2" w:rsidRPr="000313D2" w:rsidRDefault="000313D2" w:rsidP="003755CA">
            <w:pPr>
              <w:pStyle w:val="TableCell"/>
              <w:jc w:val="center"/>
            </w:pPr>
            <w:r w:rsidRPr="000313D2">
              <w:t>2</w:t>
            </w:r>
          </w:p>
        </w:tc>
        <w:tc>
          <w:tcPr>
            <w:tcW w:w="1573" w:type="pct"/>
            <w:vAlign w:val="center"/>
            <w:hideMark/>
          </w:tcPr>
          <w:p w14:paraId="0AFC2ACE" w14:textId="70EDF89B" w:rsidR="000313D2" w:rsidRPr="000313D2" w:rsidRDefault="000313D2" w:rsidP="003755CA">
            <w:pPr>
              <w:pStyle w:val="TableCell"/>
            </w:pPr>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22" w:type="pct"/>
            <w:vAlign w:val="center"/>
            <w:hideMark/>
          </w:tcPr>
          <w:p w14:paraId="0702D584" w14:textId="3D81469D" w:rsidR="000313D2" w:rsidRPr="000313D2" w:rsidRDefault="000313D2" w:rsidP="003755CA">
            <w:pPr>
              <w:pStyle w:val="TableCell"/>
            </w:pPr>
            <w:r w:rsidRPr="000313D2">
              <w:t xml:space="preserve">Prevents any errors from </w:t>
            </w:r>
            <w:r w:rsidR="00EE571D" w:rsidRPr="000313D2">
              <w:t>occurring</w:t>
            </w:r>
            <w:r w:rsidRPr="000313D2">
              <w:t xml:space="preserve"> and begins the client disconnect procedure</w:t>
            </w:r>
          </w:p>
        </w:tc>
        <w:tc>
          <w:tcPr>
            <w:tcW w:w="1072" w:type="pct"/>
            <w:vAlign w:val="center"/>
            <w:hideMark/>
          </w:tcPr>
          <w:p w14:paraId="12C5D0AB" w14:textId="24A4F344" w:rsidR="000313D2" w:rsidRPr="000313D2" w:rsidRDefault="002B1B15" w:rsidP="003755CA">
            <w:pPr>
              <w:pStyle w:val="TableCell"/>
            </w:pPr>
            <w:r>
              <w:t>Best practice for TCP connections</w:t>
            </w:r>
          </w:p>
        </w:tc>
      </w:tr>
      <w:tr w:rsidR="009607D3" w:rsidRPr="000313D2" w14:paraId="75AB16B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1CEE469" w14:textId="77777777" w:rsidR="000313D2" w:rsidRPr="000313D2" w:rsidRDefault="000313D2" w:rsidP="003755CA">
            <w:pPr>
              <w:pStyle w:val="TableCell"/>
              <w:jc w:val="center"/>
            </w:pPr>
            <w:r w:rsidRPr="000313D2">
              <w:t>3</w:t>
            </w:r>
          </w:p>
        </w:tc>
        <w:tc>
          <w:tcPr>
            <w:tcW w:w="1573" w:type="pct"/>
            <w:vAlign w:val="center"/>
            <w:hideMark/>
          </w:tcPr>
          <w:p w14:paraId="191D49EB" w14:textId="588A5934" w:rsidR="000313D2" w:rsidRPr="000313D2" w:rsidRDefault="000313D2" w:rsidP="003755CA">
            <w:pPr>
              <w:pStyle w:val="TableCell"/>
            </w:pPr>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22" w:type="pct"/>
            <w:vAlign w:val="center"/>
            <w:hideMark/>
          </w:tcPr>
          <w:p w14:paraId="13A97193" w14:textId="085DCE79" w:rsidR="000313D2" w:rsidRPr="000313D2" w:rsidRDefault="000313D2" w:rsidP="003755CA">
            <w:pPr>
              <w:pStyle w:val="TableCell"/>
            </w:pPr>
            <w:r w:rsidRPr="000313D2">
              <w:t xml:space="preserve">Stops the possibility that a client has disconnected without the server realising which </w:t>
            </w:r>
            <w:r w:rsidR="00A069A0">
              <w:t>will</w:t>
            </w:r>
            <w:r w:rsidRPr="000313D2">
              <w:t xml:space="preserve"> lead to erro</w:t>
            </w:r>
            <w:r w:rsidR="00A069A0">
              <w:t>rs</w:t>
            </w:r>
          </w:p>
        </w:tc>
        <w:tc>
          <w:tcPr>
            <w:tcW w:w="1072" w:type="pct"/>
            <w:vAlign w:val="center"/>
            <w:hideMark/>
          </w:tcPr>
          <w:p w14:paraId="6676C687" w14:textId="23BF4ED1" w:rsidR="000313D2" w:rsidRPr="000313D2" w:rsidRDefault="002B1B15" w:rsidP="003755CA">
            <w:pPr>
              <w:pStyle w:val="TableCell"/>
            </w:pPr>
            <w:r>
              <w:t>Best</w:t>
            </w:r>
            <w:r w:rsidR="00B44B98">
              <w:t xml:space="preserve"> practice for TCP connections</w:t>
            </w:r>
          </w:p>
        </w:tc>
      </w:tr>
      <w:tr w:rsidR="009607D3" w:rsidRPr="000313D2" w14:paraId="2F8F2AA4" w14:textId="77777777" w:rsidTr="006854B9">
        <w:trPr>
          <w:trHeight w:val="600"/>
        </w:trPr>
        <w:tc>
          <w:tcPr>
            <w:tcW w:w="233" w:type="pct"/>
            <w:vAlign w:val="center"/>
            <w:hideMark/>
          </w:tcPr>
          <w:p w14:paraId="3F942781" w14:textId="77777777" w:rsidR="000313D2" w:rsidRPr="000313D2" w:rsidRDefault="000313D2" w:rsidP="003755CA">
            <w:pPr>
              <w:pStyle w:val="TableCell"/>
              <w:jc w:val="center"/>
            </w:pPr>
            <w:r w:rsidRPr="000313D2">
              <w:t>4</w:t>
            </w:r>
          </w:p>
        </w:tc>
        <w:tc>
          <w:tcPr>
            <w:tcW w:w="1573" w:type="pct"/>
            <w:vAlign w:val="center"/>
            <w:hideMark/>
          </w:tcPr>
          <w:p w14:paraId="31BC476C" w14:textId="619C8552" w:rsidR="000313D2" w:rsidRPr="000313D2" w:rsidRDefault="000313D2" w:rsidP="003755CA">
            <w:pPr>
              <w:pStyle w:val="TableCell"/>
            </w:pPr>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22" w:type="pct"/>
            <w:vAlign w:val="center"/>
            <w:hideMark/>
          </w:tcPr>
          <w:p w14:paraId="1F0CBF9F" w14:textId="1AD31F67" w:rsidR="000313D2" w:rsidRPr="000313D2" w:rsidRDefault="000313D2" w:rsidP="003755CA">
            <w:pPr>
              <w:pStyle w:val="TableCell"/>
            </w:pPr>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1072" w:type="pct"/>
            <w:vAlign w:val="center"/>
            <w:hideMark/>
          </w:tcPr>
          <w:p w14:paraId="471FF1E1" w14:textId="6B4B1061" w:rsidR="000313D2" w:rsidRPr="000313D2" w:rsidRDefault="00B44B98" w:rsidP="003755CA">
            <w:pPr>
              <w:pStyle w:val="TableCell"/>
            </w:pPr>
            <w:r>
              <w:t xml:space="preserve">The stakeholders identified accounts as </w:t>
            </w:r>
            <w:r w:rsidR="003E18A4">
              <w:t>an essential feature</w:t>
            </w:r>
          </w:p>
        </w:tc>
      </w:tr>
      <w:tr w:rsidR="009607D3" w:rsidRPr="000313D2" w14:paraId="643807F5"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263B09E" w14:textId="77777777" w:rsidR="000313D2" w:rsidRPr="000313D2" w:rsidRDefault="000313D2" w:rsidP="003755CA">
            <w:pPr>
              <w:pStyle w:val="TableCell"/>
              <w:jc w:val="center"/>
            </w:pPr>
            <w:r w:rsidRPr="000313D2">
              <w:t>5</w:t>
            </w:r>
          </w:p>
        </w:tc>
        <w:tc>
          <w:tcPr>
            <w:tcW w:w="1573" w:type="pct"/>
            <w:vAlign w:val="center"/>
            <w:hideMark/>
          </w:tcPr>
          <w:p w14:paraId="657B6B79" w14:textId="630896BE" w:rsidR="000313D2" w:rsidRPr="000313D2" w:rsidRDefault="00001683" w:rsidP="003755CA">
            <w:pPr>
              <w:pStyle w:val="TableCell"/>
            </w:pPr>
            <w:r>
              <w:t>New u</w:t>
            </w:r>
            <w:r w:rsidR="000313D2" w:rsidRPr="000313D2">
              <w:t>sers can create an account</w:t>
            </w:r>
          </w:p>
        </w:tc>
        <w:tc>
          <w:tcPr>
            <w:tcW w:w="2122" w:type="pct"/>
            <w:vAlign w:val="center"/>
            <w:hideMark/>
          </w:tcPr>
          <w:p w14:paraId="4AD6E523" w14:textId="77777777" w:rsidR="000313D2" w:rsidRPr="000313D2" w:rsidRDefault="000313D2" w:rsidP="003755CA">
            <w:pPr>
              <w:pStyle w:val="TableCell"/>
            </w:pPr>
            <w:r w:rsidRPr="000313D2">
              <w:t>New users need a way of accessing the app</w:t>
            </w:r>
          </w:p>
        </w:tc>
        <w:tc>
          <w:tcPr>
            <w:tcW w:w="1072" w:type="pct"/>
            <w:vAlign w:val="center"/>
            <w:hideMark/>
          </w:tcPr>
          <w:p w14:paraId="312143EF" w14:textId="02D3F754" w:rsidR="000313D2" w:rsidRPr="000313D2" w:rsidRDefault="003E18A4" w:rsidP="003755CA">
            <w:pPr>
              <w:pStyle w:val="TableCell"/>
            </w:pPr>
            <w:r>
              <w:t>The stakeholders identified accounts as an essential feature</w:t>
            </w:r>
          </w:p>
        </w:tc>
      </w:tr>
      <w:tr w:rsidR="009607D3" w:rsidRPr="000313D2" w14:paraId="53884B9A" w14:textId="77777777" w:rsidTr="006854B9">
        <w:trPr>
          <w:trHeight w:val="600"/>
        </w:trPr>
        <w:tc>
          <w:tcPr>
            <w:tcW w:w="233" w:type="pct"/>
            <w:vAlign w:val="center"/>
            <w:hideMark/>
          </w:tcPr>
          <w:p w14:paraId="54961D91" w14:textId="77777777" w:rsidR="000313D2" w:rsidRPr="000313D2" w:rsidRDefault="000313D2" w:rsidP="003755CA">
            <w:pPr>
              <w:pStyle w:val="TableCell"/>
              <w:jc w:val="center"/>
            </w:pPr>
            <w:r w:rsidRPr="000313D2">
              <w:t>6</w:t>
            </w:r>
          </w:p>
        </w:tc>
        <w:tc>
          <w:tcPr>
            <w:tcW w:w="1573" w:type="pct"/>
            <w:vAlign w:val="center"/>
            <w:hideMark/>
          </w:tcPr>
          <w:p w14:paraId="1DF91C2B" w14:textId="6E37D0CE" w:rsidR="000313D2" w:rsidRPr="000313D2" w:rsidRDefault="00CA4738" w:rsidP="003755CA">
            <w:pPr>
              <w:pStyle w:val="TableCell"/>
            </w:pPr>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22" w:type="pct"/>
            <w:vAlign w:val="center"/>
            <w:hideMark/>
          </w:tcPr>
          <w:p w14:paraId="78BA64F3" w14:textId="50B48649" w:rsidR="000313D2" w:rsidRPr="000313D2" w:rsidRDefault="000313D2" w:rsidP="003755CA">
            <w:pPr>
              <w:pStyle w:val="TableCell"/>
            </w:pPr>
            <w:r w:rsidRPr="000313D2">
              <w:t>With no connection, logins cannot be authorised</w:t>
            </w:r>
            <w:r w:rsidR="00CA4738">
              <w:t xml:space="preserve"> so the login process cannot be done</w:t>
            </w:r>
          </w:p>
        </w:tc>
        <w:tc>
          <w:tcPr>
            <w:tcW w:w="1072" w:type="pct"/>
            <w:vAlign w:val="center"/>
            <w:hideMark/>
          </w:tcPr>
          <w:p w14:paraId="21BFBB7C" w14:textId="0103374F" w:rsidR="000313D2" w:rsidRPr="000313D2" w:rsidRDefault="00CB5395" w:rsidP="003755CA">
            <w:pPr>
              <w:pStyle w:val="TableCell"/>
            </w:pPr>
            <w:r>
              <w:t xml:space="preserve">Necessary as </w:t>
            </w:r>
            <w:r w:rsidR="002B1B15">
              <w:t>requests</w:t>
            </w:r>
            <w:r>
              <w:t xml:space="preserve"> cannot be made without a connection</w:t>
            </w:r>
          </w:p>
        </w:tc>
      </w:tr>
      <w:tr w:rsidR="009607D3" w:rsidRPr="000313D2" w14:paraId="495FCEF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EC93EB2" w14:textId="77777777" w:rsidR="000313D2" w:rsidRPr="000313D2" w:rsidRDefault="000313D2" w:rsidP="003755CA">
            <w:pPr>
              <w:pStyle w:val="TableCell"/>
              <w:jc w:val="center"/>
            </w:pPr>
            <w:r w:rsidRPr="000313D2">
              <w:t>7</w:t>
            </w:r>
          </w:p>
        </w:tc>
        <w:tc>
          <w:tcPr>
            <w:tcW w:w="1573" w:type="pct"/>
            <w:vAlign w:val="center"/>
            <w:hideMark/>
          </w:tcPr>
          <w:p w14:paraId="7976EDC8" w14:textId="77777777" w:rsidR="000313D2" w:rsidRPr="000313D2" w:rsidRDefault="000313D2" w:rsidP="003755CA">
            <w:pPr>
              <w:pStyle w:val="TableCell"/>
            </w:pPr>
            <w:r w:rsidRPr="000313D2">
              <w:t>Usernames must be unique</w:t>
            </w:r>
          </w:p>
        </w:tc>
        <w:tc>
          <w:tcPr>
            <w:tcW w:w="2122" w:type="pct"/>
            <w:vAlign w:val="center"/>
            <w:hideMark/>
          </w:tcPr>
          <w:p w14:paraId="628CF78F" w14:textId="77777777" w:rsidR="000313D2" w:rsidRPr="000313D2" w:rsidRDefault="000313D2" w:rsidP="003755CA">
            <w:pPr>
              <w:pStyle w:val="TableCell"/>
            </w:pPr>
            <w:r w:rsidRPr="000313D2">
              <w:t>Prevents situations where two people can accidentally share credentials</w:t>
            </w:r>
          </w:p>
        </w:tc>
        <w:tc>
          <w:tcPr>
            <w:tcW w:w="1072" w:type="pct"/>
            <w:vAlign w:val="center"/>
            <w:hideMark/>
          </w:tcPr>
          <w:p w14:paraId="550203FC" w14:textId="65CC18C8" w:rsidR="000313D2" w:rsidRPr="000313D2" w:rsidRDefault="00F46A6C" w:rsidP="003755CA">
            <w:pPr>
              <w:pStyle w:val="TableCell"/>
            </w:pPr>
            <w:r>
              <w:t>Identified as the solution to nickname collisions in IRC</w:t>
            </w:r>
          </w:p>
        </w:tc>
      </w:tr>
      <w:tr w:rsidR="009607D3" w:rsidRPr="000313D2" w14:paraId="37877098" w14:textId="77777777" w:rsidTr="006854B9">
        <w:trPr>
          <w:trHeight w:val="600"/>
        </w:trPr>
        <w:tc>
          <w:tcPr>
            <w:tcW w:w="233" w:type="pct"/>
            <w:vAlign w:val="center"/>
            <w:hideMark/>
          </w:tcPr>
          <w:p w14:paraId="7B947DB9" w14:textId="77777777" w:rsidR="000313D2" w:rsidRPr="000313D2" w:rsidRDefault="000313D2" w:rsidP="003755CA">
            <w:pPr>
              <w:pStyle w:val="TableCell"/>
              <w:jc w:val="center"/>
            </w:pPr>
            <w:r w:rsidRPr="000313D2">
              <w:t>8</w:t>
            </w:r>
          </w:p>
        </w:tc>
        <w:tc>
          <w:tcPr>
            <w:tcW w:w="1573" w:type="pct"/>
            <w:vAlign w:val="center"/>
            <w:hideMark/>
          </w:tcPr>
          <w:p w14:paraId="0AA81CCB" w14:textId="421DCEB6" w:rsidR="000313D2" w:rsidRPr="000313D2" w:rsidRDefault="000313D2" w:rsidP="003755CA">
            <w:pPr>
              <w:pStyle w:val="TableCell"/>
            </w:pPr>
            <w:r w:rsidRPr="000313D2">
              <w:t xml:space="preserve">Password must be of a </w:t>
            </w:r>
            <w:r w:rsidR="008A611B">
              <w:t>minimum</w:t>
            </w:r>
            <w:r w:rsidRPr="000313D2">
              <w:t xml:space="preserve"> strength (upper, lower, digits, special characters)</w:t>
            </w:r>
          </w:p>
        </w:tc>
        <w:tc>
          <w:tcPr>
            <w:tcW w:w="2122" w:type="pct"/>
            <w:vAlign w:val="center"/>
            <w:hideMark/>
          </w:tcPr>
          <w:p w14:paraId="6E655183" w14:textId="4F831D09" w:rsidR="000313D2" w:rsidRPr="000313D2" w:rsidRDefault="000313D2" w:rsidP="003755CA">
            <w:pPr>
              <w:pStyle w:val="TableCell"/>
            </w:pPr>
            <w:r w:rsidRPr="000313D2">
              <w:t>Makes sure the password is not a security flaw</w:t>
            </w:r>
            <w:r w:rsidR="008A611B">
              <w:t xml:space="preserve"> for the user</w:t>
            </w:r>
          </w:p>
        </w:tc>
        <w:tc>
          <w:tcPr>
            <w:tcW w:w="1072" w:type="pct"/>
            <w:vAlign w:val="center"/>
            <w:hideMark/>
          </w:tcPr>
          <w:p w14:paraId="3FF51084" w14:textId="34F39E7E" w:rsidR="000313D2" w:rsidRPr="000313D2" w:rsidRDefault="004A6B6C" w:rsidP="003755CA">
            <w:pPr>
              <w:pStyle w:val="TableCell"/>
            </w:pPr>
            <w:r>
              <w:t xml:space="preserve">Discord requires </w:t>
            </w:r>
            <w:r w:rsidR="00505169">
              <w:t xml:space="preserve">a </w:t>
            </w:r>
            <w:r w:rsidR="006D6B6E">
              <w:t xml:space="preserve">minimum </w:t>
            </w:r>
            <w:r>
              <w:t xml:space="preserve">password </w:t>
            </w:r>
            <w:r w:rsidR="006D6B6E">
              <w:t>strength</w:t>
            </w:r>
          </w:p>
        </w:tc>
      </w:tr>
      <w:tr w:rsidR="009607D3" w:rsidRPr="000313D2" w14:paraId="19E73370"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1F74C7C" w14:textId="77777777" w:rsidR="000313D2" w:rsidRPr="000313D2" w:rsidRDefault="000313D2" w:rsidP="003755CA">
            <w:pPr>
              <w:pStyle w:val="TableCell"/>
              <w:jc w:val="center"/>
            </w:pPr>
            <w:r w:rsidRPr="000313D2">
              <w:t>9</w:t>
            </w:r>
          </w:p>
        </w:tc>
        <w:tc>
          <w:tcPr>
            <w:tcW w:w="1573" w:type="pct"/>
            <w:vAlign w:val="center"/>
            <w:hideMark/>
          </w:tcPr>
          <w:p w14:paraId="673E2602" w14:textId="14883562" w:rsidR="000313D2" w:rsidRPr="000313D2" w:rsidRDefault="000313D2" w:rsidP="003755CA">
            <w:pPr>
              <w:pStyle w:val="TableCell"/>
            </w:pPr>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22" w:type="pct"/>
            <w:vAlign w:val="center"/>
            <w:hideMark/>
          </w:tcPr>
          <w:p w14:paraId="56450952" w14:textId="1DB5FF40" w:rsidR="000313D2" w:rsidRPr="000313D2" w:rsidRDefault="00EE571D" w:rsidP="003755CA">
            <w:pPr>
              <w:pStyle w:val="TableCell"/>
            </w:pPr>
            <w:r w:rsidRPr="000313D2">
              <w:t>Intuitive</w:t>
            </w:r>
            <w:r w:rsidR="000313D2" w:rsidRPr="000313D2">
              <w:t xml:space="preserve"> button to send the message</w:t>
            </w:r>
          </w:p>
        </w:tc>
        <w:tc>
          <w:tcPr>
            <w:tcW w:w="1072" w:type="pct"/>
            <w:vAlign w:val="center"/>
            <w:hideMark/>
          </w:tcPr>
          <w:p w14:paraId="31836C87" w14:textId="43D83317" w:rsidR="000313D2" w:rsidRPr="000313D2" w:rsidRDefault="00B81FFF" w:rsidP="003755CA">
            <w:pPr>
              <w:pStyle w:val="TableCell"/>
            </w:pPr>
            <w:r>
              <w:t>The feature was in all researched programs</w:t>
            </w:r>
          </w:p>
        </w:tc>
      </w:tr>
      <w:tr w:rsidR="009607D3" w:rsidRPr="000313D2" w14:paraId="6E89F7DE" w14:textId="77777777" w:rsidTr="006854B9">
        <w:trPr>
          <w:trHeight w:val="600"/>
        </w:trPr>
        <w:tc>
          <w:tcPr>
            <w:tcW w:w="233" w:type="pct"/>
            <w:vAlign w:val="center"/>
            <w:hideMark/>
          </w:tcPr>
          <w:p w14:paraId="55AD1299" w14:textId="77777777" w:rsidR="000313D2" w:rsidRPr="000313D2" w:rsidRDefault="000313D2" w:rsidP="003755CA">
            <w:pPr>
              <w:pStyle w:val="TableCell"/>
              <w:jc w:val="center"/>
            </w:pPr>
            <w:r w:rsidRPr="000313D2">
              <w:t>10</w:t>
            </w:r>
          </w:p>
        </w:tc>
        <w:tc>
          <w:tcPr>
            <w:tcW w:w="1573" w:type="pct"/>
            <w:vAlign w:val="center"/>
            <w:hideMark/>
          </w:tcPr>
          <w:p w14:paraId="6BAF5949" w14:textId="739E4BBC" w:rsidR="000313D2" w:rsidRPr="000313D2" w:rsidRDefault="000313D2" w:rsidP="003755CA">
            <w:pPr>
              <w:pStyle w:val="TableCell"/>
            </w:pPr>
            <w:r w:rsidRPr="000313D2">
              <w:t>User</w:t>
            </w:r>
            <w:r w:rsidR="00685DF0">
              <w:t>s</w:t>
            </w:r>
            <w:r w:rsidRPr="000313D2">
              <w:t xml:space="preserve"> can type out a message and send it with </w:t>
            </w:r>
            <w:r w:rsidR="009B0320">
              <w:t xml:space="preserve">the </w:t>
            </w:r>
            <w:r w:rsidRPr="000313D2">
              <w:t>E</w:t>
            </w:r>
            <w:r w:rsidR="00E14874">
              <w:t>NTER</w:t>
            </w:r>
            <w:r w:rsidR="002D64DC">
              <w:t xml:space="preserve"> key</w:t>
            </w:r>
          </w:p>
        </w:tc>
        <w:tc>
          <w:tcPr>
            <w:tcW w:w="2122" w:type="pct"/>
            <w:vAlign w:val="center"/>
            <w:hideMark/>
          </w:tcPr>
          <w:p w14:paraId="41014054" w14:textId="30FDA21C" w:rsidR="000313D2" w:rsidRPr="000313D2" w:rsidRDefault="000313D2" w:rsidP="003755CA">
            <w:pPr>
              <w:pStyle w:val="TableCell"/>
            </w:pPr>
            <w:r w:rsidRPr="000313D2">
              <w:t xml:space="preserve">Enter is a common </w:t>
            </w:r>
            <w:r w:rsidR="002D64DC">
              <w:t>key</w:t>
            </w:r>
            <w:r w:rsidRPr="000313D2">
              <w:t xml:space="preserve"> to press to send a message</w:t>
            </w:r>
          </w:p>
        </w:tc>
        <w:tc>
          <w:tcPr>
            <w:tcW w:w="1072" w:type="pct"/>
            <w:vAlign w:val="center"/>
            <w:hideMark/>
          </w:tcPr>
          <w:p w14:paraId="680DA543" w14:textId="6AD012BC" w:rsidR="000313D2" w:rsidRPr="000313D2" w:rsidRDefault="00B81FFF" w:rsidP="003755CA">
            <w:pPr>
              <w:pStyle w:val="TableCell"/>
            </w:pPr>
            <w:r>
              <w:t>The f</w:t>
            </w:r>
            <w:r w:rsidR="004C5BBB">
              <w:t xml:space="preserve">eature </w:t>
            </w:r>
            <w:r w:rsidR="00967BBB">
              <w:t xml:space="preserve">was </w:t>
            </w:r>
            <w:r>
              <w:t>in</w:t>
            </w:r>
            <w:r w:rsidR="004C5BBB">
              <w:t xml:space="preserve"> all researched programs</w:t>
            </w:r>
          </w:p>
        </w:tc>
      </w:tr>
      <w:tr w:rsidR="009607D3" w:rsidRPr="000313D2" w14:paraId="73076A7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DF6FB81" w14:textId="77777777" w:rsidR="000313D2" w:rsidRPr="000313D2" w:rsidRDefault="000313D2" w:rsidP="003755CA">
            <w:pPr>
              <w:pStyle w:val="TableCell"/>
              <w:jc w:val="center"/>
            </w:pPr>
            <w:r w:rsidRPr="000313D2">
              <w:t>11</w:t>
            </w:r>
          </w:p>
        </w:tc>
        <w:tc>
          <w:tcPr>
            <w:tcW w:w="1573" w:type="pct"/>
            <w:vAlign w:val="center"/>
            <w:hideMark/>
          </w:tcPr>
          <w:p w14:paraId="471B6771" w14:textId="645D98AF" w:rsidR="000313D2" w:rsidRPr="000313D2" w:rsidRDefault="000313D2" w:rsidP="003755CA">
            <w:pPr>
              <w:pStyle w:val="TableCell"/>
            </w:pPr>
            <w:r w:rsidRPr="000313D2">
              <w:t>User</w:t>
            </w:r>
            <w:r w:rsidR="0034541B">
              <w:t>s</w:t>
            </w:r>
            <w:r w:rsidRPr="000313D2">
              <w:t xml:space="preserve"> can see a list of contacts</w:t>
            </w:r>
          </w:p>
        </w:tc>
        <w:tc>
          <w:tcPr>
            <w:tcW w:w="2122" w:type="pct"/>
            <w:vAlign w:val="center"/>
            <w:hideMark/>
          </w:tcPr>
          <w:p w14:paraId="015C4341" w14:textId="38A37A87" w:rsidR="000313D2" w:rsidRPr="000313D2" w:rsidRDefault="0034541B" w:rsidP="003755CA">
            <w:pPr>
              <w:pStyle w:val="TableCell"/>
            </w:pPr>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1072" w:type="pct"/>
            <w:vAlign w:val="center"/>
            <w:hideMark/>
          </w:tcPr>
          <w:p w14:paraId="4B8CC8FD" w14:textId="36AEBFE0" w:rsidR="000313D2" w:rsidRPr="000313D2" w:rsidRDefault="00B53502" w:rsidP="003755CA">
            <w:pPr>
              <w:pStyle w:val="TableCell"/>
            </w:pPr>
            <w:r>
              <w:t>Feature of t</w:t>
            </w:r>
            <w:r w:rsidR="004C5BBB">
              <w:t>he contact</w:t>
            </w:r>
            <w:r>
              <w:t>s</w:t>
            </w:r>
            <w:r w:rsidR="004C5BBB">
              <w:t xml:space="preserve"> list in Discord</w:t>
            </w:r>
          </w:p>
        </w:tc>
      </w:tr>
      <w:tr w:rsidR="009607D3" w:rsidRPr="000313D2" w14:paraId="6713E5F7" w14:textId="77777777" w:rsidTr="006854B9">
        <w:trPr>
          <w:trHeight w:val="600"/>
        </w:trPr>
        <w:tc>
          <w:tcPr>
            <w:tcW w:w="233" w:type="pct"/>
            <w:vAlign w:val="center"/>
            <w:hideMark/>
          </w:tcPr>
          <w:p w14:paraId="7E8CA415" w14:textId="77777777" w:rsidR="000313D2" w:rsidRPr="000313D2" w:rsidRDefault="000313D2" w:rsidP="003755CA">
            <w:pPr>
              <w:pStyle w:val="TableCell"/>
              <w:jc w:val="center"/>
            </w:pPr>
            <w:r w:rsidRPr="000313D2">
              <w:t>12</w:t>
            </w:r>
          </w:p>
        </w:tc>
        <w:tc>
          <w:tcPr>
            <w:tcW w:w="1573" w:type="pct"/>
            <w:vAlign w:val="center"/>
            <w:hideMark/>
          </w:tcPr>
          <w:p w14:paraId="747FAAD8" w14:textId="47996A45" w:rsidR="000313D2" w:rsidRPr="000313D2" w:rsidRDefault="000313D2" w:rsidP="003755CA">
            <w:pPr>
              <w:pStyle w:val="TableCell"/>
            </w:pPr>
            <w:r w:rsidRPr="000313D2">
              <w:t>User</w:t>
            </w:r>
            <w:r w:rsidR="00B141C9">
              <w:t>s</w:t>
            </w:r>
            <w:r w:rsidRPr="000313D2">
              <w:t xml:space="preserve"> can click on a contact to message with them</w:t>
            </w:r>
          </w:p>
        </w:tc>
        <w:tc>
          <w:tcPr>
            <w:tcW w:w="2122" w:type="pct"/>
            <w:vAlign w:val="center"/>
            <w:hideMark/>
          </w:tcPr>
          <w:p w14:paraId="60CA0BFD" w14:textId="52B7D97D" w:rsidR="000313D2" w:rsidRPr="000313D2" w:rsidRDefault="005E7F81" w:rsidP="003755CA">
            <w:pPr>
              <w:pStyle w:val="TableCell"/>
            </w:pPr>
            <w:r>
              <w:t>No need</w:t>
            </w:r>
            <w:r w:rsidR="000313D2" w:rsidRPr="000313D2">
              <w:t xml:space="preserve"> to manually address each message they send like an email</w:t>
            </w:r>
          </w:p>
        </w:tc>
        <w:tc>
          <w:tcPr>
            <w:tcW w:w="1072" w:type="pct"/>
            <w:vAlign w:val="center"/>
            <w:hideMark/>
          </w:tcPr>
          <w:p w14:paraId="423ADBED" w14:textId="42C89089" w:rsidR="000313D2" w:rsidRPr="000313D2" w:rsidRDefault="00B53502" w:rsidP="003755CA">
            <w:pPr>
              <w:pStyle w:val="TableCell"/>
            </w:pPr>
            <w:r>
              <w:t>Feature of the contacts list in Discord</w:t>
            </w:r>
          </w:p>
        </w:tc>
      </w:tr>
      <w:tr w:rsidR="009607D3" w:rsidRPr="000313D2" w14:paraId="1C800D1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6A30E4" w14:textId="77777777" w:rsidR="000313D2" w:rsidRPr="000313D2" w:rsidRDefault="000313D2" w:rsidP="003755CA">
            <w:pPr>
              <w:pStyle w:val="TableCell"/>
              <w:jc w:val="center"/>
            </w:pPr>
            <w:r w:rsidRPr="000313D2">
              <w:t>13</w:t>
            </w:r>
          </w:p>
        </w:tc>
        <w:tc>
          <w:tcPr>
            <w:tcW w:w="1573" w:type="pct"/>
            <w:vAlign w:val="center"/>
            <w:hideMark/>
          </w:tcPr>
          <w:p w14:paraId="61E24D7A" w14:textId="638EB933" w:rsidR="000313D2" w:rsidRPr="000313D2" w:rsidRDefault="000313D2" w:rsidP="003755CA">
            <w:pPr>
              <w:pStyle w:val="TableCell"/>
            </w:pPr>
            <w:r w:rsidRPr="000313D2">
              <w:t>User</w:t>
            </w:r>
            <w:r w:rsidR="00B141C9">
              <w:t>s</w:t>
            </w:r>
            <w:r w:rsidRPr="000313D2">
              <w:t xml:space="preserve"> can see past conversations with </w:t>
            </w:r>
            <w:r w:rsidR="00BF6D09">
              <w:t>a</w:t>
            </w:r>
            <w:r w:rsidRPr="000313D2">
              <w:t xml:space="preserve"> contact</w:t>
            </w:r>
          </w:p>
        </w:tc>
        <w:tc>
          <w:tcPr>
            <w:tcW w:w="2122" w:type="pct"/>
            <w:vAlign w:val="center"/>
            <w:hideMark/>
          </w:tcPr>
          <w:p w14:paraId="41C3396F" w14:textId="1881D372" w:rsidR="000313D2" w:rsidRPr="000313D2" w:rsidRDefault="000313D2" w:rsidP="003755CA">
            <w:pPr>
              <w:pStyle w:val="TableCell"/>
            </w:pPr>
            <w:r w:rsidRPr="000313D2">
              <w:t>User</w:t>
            </w:r>
            <w:r w:rsidR="00B141C9">
              <w:t>s</w:t>
            </w:r>
            <w:r w:rsidRPr="000313D2">
              <w:t xml:space="preserve"> do not have to worry that old messages will be lost</w:t>
            </w:r>
          </w:p>
        </w:tc>
        <w:tc>
          <w:tcPr>
            <w:tcW w:w="1072" w:type="pct"/>
            <w:vAlign w:val="center"/>
            <w:hideMark/>
          </w:tcPr>
          <w:p w14:paraId="797F1CC8" w14:textId="0CA87E40" w:rsidR="000313D2" w:rsidRPr="000313D2" w:rsidRDefault="00B53502" w:rsidP="003755CA">
            <w:pPr>
              <w:pStyle w:val="TableCell"/>
            </w:pPr>
            <w:r>
              <w:t>I</w:t>
            </w:r>
            <w:r w:rsidR="008F30AE">
              <w:t xml:space="preserve">dentified </w:t>
            </w:r>
            <w:r>
              <w:t xml:space="preserve">as </w:t>
            </w:r>
            <w:r w:rsidR="00CD4885">
              <w:t xml:space="preserve">important </w:t>
            </w:r>
            <w:r w:rsidR="00BA51A0">
              <w:t>by the stakeholders</w:t>
            </w:r>
          </w:p>
        </w:tc>
      </w:tr>
      <w:tr w:rsidR="009607D3" w:rsidRPr="000313D2" w14:paraId="07C54E02" w14:textId="77777777" w:rsidTr="006854B9">
        <w:trPr>
          <w:trHeight w:val="600"/>
        </w:trPr>
        <w:tc>
          <w:tcPr>
            <w:tcW w:w="233" w:type="pct"/>
            <w:vAlign w:val="center"/>
            <w:hideMark/>
          </w:tcPr>
          <w:p w14:paraId="7783A6BD" w14:textId="77777777" w:rsidR="000313D2" w:rsidRPr="000313D2" w:rsidRDefault="000313D2" w:rsidP="003755CA">
            <w:pPr>
              <w:pStyle w:val="TableCell"/>
              <w:jc w:val="center"/>
            </w:pPr>
            <w:r w:rsidRPr="000313D2">
              <w:t>14</w:t>
            </w:r>
          </w:p>
        </w:tc>
        <w:tc>
          <w:tcPr>
            <w:tcW w:w="1573" w:type="pct"/>
            <w:vAlign w:val="center"/>
            <w:hideMark/>
          </w:tcPr>
          <w:p w14:paraId="10A08A03" w14:textId="77777777" w:rsidR="000313D2" w:rsidRPr="000313D2" w:rsidRDefault="000313D2" w:rsidP="003755CA">
            <w:pPr>
              <w:pStyle w:val="TableCell"/>
            </w:pPr>
            <w:r w:rsidRPr="000313D2">
              <w:t>Users can be added to contacts by searching their username</w:t>
            </w:r>
          </w:p>
        </w:tc>
        <w:tc>
          <w:tcPr>
            <w:tcW w:w="2122" w:type="pct"/>
            <w:vAlign w:val="center"/>
            <w:hideMark/>
          </w:tcPr>
          <w:p w14:paraId="79DB578C" w14:textId="43ABCC9C" w:rsidR="000313D2" w:rsidRPr="000313D2" w:rsidRDefault="000313D2" w:rsidP="003755CA">
            <w:pPr>
              <w:pStyle w:val="TableCell"/>
            </w:pPr>
            <w:r w:rsidRPr="000313D2">
              <w:t xml:space="preserve">Usernames are easier for </w:t>
            </w:r>
            <w:r w:rsidR="00CE1EFB">
              <w:t>a</w:t>
            </w:r>
            <w:r w:rsidRPr="000313D2">
              <w:t xml:space="preserve"> user to remember than </w:t>
            </w:r>
            <w:r w:rsidR="00CE1EFB">
              <w:t xml:space="preserve">an </w:t>
            </w:r>
            <w:r w:rsidRPr="000313D2">
              <w:t>IP address</w:t>
            </w:r>
          </w:p>
        </w:tc>
        <w:tc>
          <w:tcPr>
            <w:tcW w:w="1072" w:type="pct"/>
            <w:vAlign w:val="center"/>
            <w:hideMark/>
          </w:tcPr>
          <w:p w14:paraId="6EBA9A7B" w14:textId="5DC0F057" w:rsidR="000313D2" w:rsidRPr="000313D2" w:rsidRDefault="00B53502" w:rsidP="003755CA">
            <w:pPr>
              <w:pStyle w:val="TableCell"/>
            </w:pPr>
            <w:r>
              <w:t>Feature of the contacts list in Discord</w:t>
            </w:r>
          </w:p>
        </w:tc>
      </w:tr>
      <w:tr w:rsidR="009607D3" w:rsidRPr="000313D2" w14:paraId="417E561A"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74E56CD" w14:textId="77777777" w:rsidR="000313D2" w:rsidRPr="000313D2" w:rsidRDefault="000313D2" w:rsidP="003755CA">
            <w:pPr>
              <w:pStyle w:val="TableCell"/>
              <w:jc w:val="center"/>
            </w:pPr>
            <w:r w:rsidRPr="000313D2">
              <w:t>15</w:t>
            </w:r>
          </w:p>
        </w:tc>
        <w:tc>
          <w:tcPr>
            <w:tcW w:w="1573" w:type="pct"/>
            <w:vAlign w:val="center"/>
            <w:hideMark/>
          </w:tcPr>
          <w:p w14:paraId="5364D987" w14:textId="46E5B5D0" w:rsidR="000313D2" w:rsidRPr="000313D2" w:rsidRDefault="000313D2" w:rsidP="003755CA">
            <w:pPr>
              <w:pStyle w:val="TableCell"/>
            </w:pPr>
            <w:r w:rsidRPr="000313D2">
              <w:t xml:space="preserve">Messages are encrypted with </w:t>
            </w:r>
            <w:r w:rsidR="001C16C4">
              <w:t xml:space="preserve">the </w:t>
            </w:r>
            <w:r w:rsidRPr="000313D2">
              <w:t>recipient's public key</w:t>
            </w:r>
          </w:p>
        </w:tc>
        <w:tc>
          <w:tcPr>
            <w:tcW w:w="2122" w:type="pct"/>
            <w:vAlign w:val="center"/>
            <w:hideMark/>
          </w:tcPr>
          <w:p w14:paraId="5EF9EED3" w14:textId="0FE4454F" w:rsidR="000313D2" w:rsidRPr="000313D2" w:rsidRDefault="00B07F7E" w:rsidP="003755CA">
            <w:pPr>
              <w:pStyle w:val="TableCell"/>
            </w:pPr>
            <w:r>
              <w:t xml:space="preserve">The </w:t>
            </w:r>
            <w:r w:rsidR="00AD2BF1">
              <w:t>recipient’s</w:t>
            </w:r>
            <w:r>
              <w:t xml:space="preserve"> public and private keys are a keypair </w:t>
            </w:r>
            <w:r w:rsidR="00B67318">
              <w:t>as it is asymmetric encryption</w:t>
            </w:r>
          </w:p>
        </w:tc>
        <w:tc>
          <w:tcPr>
            <w:tcW w:w="1072" w:type="pct"/>
            <w:vAlign w:val="center"/>
            <w:hideMark/>
          </w:tcPr>
          <w:p w14:paraId="354C0C3D" w14:textId="7FB4C2D5" w:rsidR="000313D2" w:rsidRPr="000313D2" w:rsidRDefault="00BA51A0" w:rsidP="003755CA">
            <w:pPr>
              <w:pStyle w:val="TableCell"/>
            </w:pPr>
            <w:r>
              <w:t>Necessary for E2EE</w:t>
            </w:r>
          </w:p>
        </w:tc>
      </w:tr>
      <w:tr w:rsidR="009607D3" w:rsidRPr="000313D2" w14:paraId="40A7AFDF" w14:textId="77777777" w:rsidTr="006854B9">
        <w:trPr>
          <w:trHeight w:val="600"/>
        </w:trPr>
        <w:tc>
          <w:tcPr>
            <w:tcW w:w="233" w:type="pct"/>
            <w:vAlign w:val="center"/>
            <w:hideMark/>
          </w:tcPr>
          <w:p w14:paraId="26BA0A66" w14:textId="77777777" w:rsidR="000313D2" w:rsidRPr="000313D2" w:rsidRDefault="000313D2" w:rsidP="003755CA">
            <w:pPr>
              <w:pStyle w:val="TableCell"/>
              <w:jc w:val="center"/>
            </w:pPr>
            <w:r w:rsidRPr="000313D2">
              <w:t>16</w:t>
            </w:r>
          </w:p>
        </w:tc>
        <w:tc>
          <w:tcPr>
            <w:tcW w:w="1573" w:type="pct"/>
            <w:vAlign w:val="center"/>
            <w:hideMark/>
          </w:tcPr>
          <w:p w14:paraId="4A2DB48F" w14:textId="757CB6F7" w:rsidR="000313D2" w:rsidRPr="000313D2" w:rsidRDefault="000313D2" w:rsidP="003755CA">
            <w:pPr>
              <w:pStyle w:val="TableCell"/>
            </w:pPr>
            <w:r w:rsidRPr="000313D2">
              <w:t xml:space="preserve">Messages are decrypted with </w:t>
            </w:r>
            <w:r w:rsidR="001C16C4">
              <w:t xml:space="preserve">the </w:t>
            </w:r>
            <w:r w:rsidRPr="000313D2">
              <w:t>recipient's private key</w:t>
            </w:r>
          </w:p>
        </w:tc>
        <w:tc>
          <w:tcPr>
            <w:tcW w:w="2122" w:type="pct"/>
            <w:vAlign w:val="center"/>
            <w:hideMark/>
          </w:tcPr>
          <w:p w14:paraId="5674B30E" w14:textId="77777777" w:rsidR="000313D2" w:rsidRPr="000313D2" w:rsidRDefault="000313D2" w:rsidP="003755CA">
            <w:pPr>
              <w:pStyle w:val="TableCell"/>
            </w:pPr>
            <w:r w:rsidRPr="000313D2">
              <w:t>Only the intended recipient can view the message as the decryption key is private</w:t>
            </w:r>
          </w:p>
        </w:tc>
        <w:tc>
          <w:tcPr>
            <w:tcW w:w="1072" w:type="pct"/>
            <w:vAlign w:val="center"/>
            <w:hideMark/>
          </w:tcPr>
          <w:p w14:paraId="56060982" w14:textId="6C41ABCF" w:rsidR="000313D2" w:rsidRPr="000313D2" w:rsidRDefault="00BA51A0" w:rsidP="003755CA">
            <w:pPr>
              <w:pStyle w:val="TableCell"/>
            </w:pPr>
            <w:r>
              <w:t>Necessary for E2EE</w:t>
            </w:r>
          </w:p>
        </w:tc>
      </w:tr>
      <w:tr w:rsidR="009607D3" w:rsidRPr="000313D2" w14:paraId="2279006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C12CA36" w14:textId="77777777" w:rsidR="000313D2" w:rsidRPr="000313D2" w:rsidRDefault="000313D2" w:rsidP="003755CA">
            <w:pPr>
              <w:pStyle w:val="TableCell"/>
              <w:jc w:val="center"/>
            </w:pPr>
            <w:r w:rsidRPr="000313D2">
              <w:t>17</w:t>
            </w:r>
          </w:p>
        </w:tc>
        <w:tc>
          <w:tcPr>
            <w:tcW w:w="1573" w:type="pct"/>
            <w:vAlign w:val="center"/>
            <w:hideMark/>
          </w:tcPr>
          <w:p w14:paraId="77E46F67" w14:textId="4C8409BB" w:rsidR="000313D2" w:rsidRPr="000313D2" w:rsidRDefault="000313D2" w:rsidP="003755CA">
            <w:pPr>
              <w:pStyle w:val="TableCell"/>
            </w:pPr>
            <w:r w:rsidRPr="000313D2">
              <w:t xml:space="preserve">Messages are signed with </w:t>
            </w:r>
            <w:r w:rsidR="001C16C4">
              <w:t xml:space="preserve">the </w:t>
            </w:r>
            <w:r w:rsidRPr="000313D2">
              <w:t>sender's private key</w:t>
            </w:r>
          </w:p>
        </w:tc>
        <w:tc>
          <w:tcPr>
            <w:tcW w:w="2122" w:type="pct"/>
            <w:vAlign w:val="center"/>
            <w:hideMark/>
          </w:tcPr>
          <w:p w14:paraId="1192B0F1" w14:textId="08018FBA" w:rsidR="000313D2" w:rsidRPr="000313D2" w:rsidRDefault="00F6068B" w:rsidP="003755CA">
            <w:pPr>
              <w:pStyle w:val="TableCell"/>
            </w:pPr>
            <w:r>
              <w:t>The s</w:t>
            </w:r>
            <w:r w:rsidR="000313D2" w:rsidRPr="000313D2">
              <w:t>ender can prove their identity by using a key that only they know</w:t>
            </w:r>
          </w:p>
        </w:tc>
        <w:tc>
          <w:tcPr>
            <w:tcW w:w="1072" w:type="pct"/>
            <w:vAlign w:val="center"/>
            <w:hideMark/>
          </w:tcPr>
          <w:p w14:paraId="439ABE08" w14:textId="2F23BF80" w:rsidR="000313D2" w:rsidRPr="000313D2" w:rsidRDefault="004C5E06" w:rsidP="003755CA">
            <w:pPr>
              <w:pStyle w:val="TableCell"/>
            </w:pPr>
            <w:r>
              <w:t>Solves identity limitation with E2EE</w:t>
            </w:r>
          </w:p>
        </w:tc>
      </w:tr>
      <w:tr w:rsidR="009607D3" w:rsidRPr="000313D2" w14:paraId="242D6BA0" w14:textId="77777777" w:rsidTr="006854B9">
        <w:trPr>
          <w:trHeight w:val="600"/>
        </w:trPr>
        <w:tc>
          <w:tcPr>
            <w:tcW w:w="233" w:type="pct"/>
            <w:vAlign w:val="center"/>
            <w:hideMark/>
          </w:tcPr>
          <w:p w14:paraId="1710BABF" w14:textId="77777777" w:rsidR="000313D2" w:rsidRPr="000313D2" w:rsidRDefault="000313D2" w:rsidP="003755CA">
            <w:pPr>
              <w:pStyle w:val="TableCell"/>
              <w:jc w:val="center"/>
            </w:pPr>
            <w:r w:rsidRPr="000313D2">
              <w:lastRenderedPageBreak/>
              <w:t>18</w:t>
            </w:r>
          </w:p>
        </w:tc>
        <w:tc>
          <w:tcPr>
            <w:tcW w:w="1573" w:type="pct"/>
            <w:vAlign w:val="center"/>
            <w:hideMark/>
          </w:tcPr>
          <w:p w14:paraId="77D8F0A0" w14:textId="3EF38FF0" w:rsidR="000313D2" w:rsidRPr="000313D2" w:rsidRDefault="00EE571D" w:rsidP="003755CA">
            <w:pPr>
              <w:pStyle w:val="TableCell"/>
            </w:pPr>
            <w:r w:rsidRPr="000313D2">
              <w:t>Signatures</w:t>
            </w:r>
            <w:r w:rsidR="000313D2" w:rsidRPr="000313D2">
              <w:t xml:space="preserve"> are checked with </w:t>
            </w:r>
            <w:r w:rsidR="00F6068B">
              <w:t xml:space="preserve">the </w:t>
            </w:r>
            <w:r w:rsidR="000313D2" w:rsidRPr="000313D2">
              <w:t>sender's public key</w:t>
            </w:r>
          </w:p>
        </w:tc>
        <w:tc>
          <w:tcPr>
            <w:tcW w:w="2122" w:type="pct"/>
            <w:vAlign w:val="center"/>
            <w:hideMark/>
          </w:tcPr>
          <w:p w14:paraId="58940FA7" w14:textId="284241DD" w:rsidR="000313D2" w:rsidRPr="000313D2" w:rsidRDefault="00F6068B" w:rsidP="003755CA">
            <w:pPr>
              <w:pStyle w:val="TableCell"/>
            </w:pPr>
            <w:r>
              <w:t>The r</w:t>
            </w:r>
            <w:r w:rsidR="000313D2" w:rsidRPr="000313D2">
              <w:t>ecipient must be able to prove that a message came from the user it claims to be from</w:t>
            </w:r>
          </w:p>
        </w:tc>
        <w:tc>
          <w:tcPr>
            <w:tcW w:w="1072" w:type="pct"/>
            <w:vAlign w:val="center"/>
            <w:hideMark/>
          </w:tcPr>
          <w:p w14:paraId="4329584D" w14:textId="7FE9F596" w:rsidR="000313D2" w:rsidRPr="000313D2" w:rsidRDefault="004C5E06" w:rsidP="003755CA">
            <w:pPr>
              <w:pStyle w:val="TableCell"/>
            </w:pPr>
            <w:r>
              <w:t>Solves identity limitation with E2EE</w:t>
            </w:r>
          </w:p>
        </w:tc>
      </w:tr>
      <w:tr w:rsidR="009607D3" w:rsidRPr="000313D2" w14:paraId="0E6FD9D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D8690F1" w14:textId="77777777" w:rsidR="000313D2" w:rsidRPr="000313D2" w:rsidRDefault="000313D2" w:rsidP="003755CA">
            <w:pPr>
              <w:pStyle w:val="TableCell"/>
              <w:jc w:val="center"/>
            </w:pPr>
            <w:r w:rsidRPr="000313D2">
              <w:t>19</w:t>
            </w:r>
          </w:p>
        </w:tc>
        <w:tc>
          <w:tcPr>
            <w:tcW w:w="1573" w:type="pct"/>
            <w:vAlign w:val="center"/>
            <w:hideMark/>
          </w:tcPr>
          <w:p w14:paraId="2E737A1E" w14:textId="77777777" w:rsidR="000313D2" w:rsidRPr="000313D2" w:rsidRDefault="000313D2" w:rsidP="003755CA">
            <w:pPr>
              <w:pStyle w:val="TableCell"/>
            </w:pPr>
            <w:r w:rsidRPr="000313D2">
              <w:t>Messages cannot be read while in the server</w:t>
            </w:r>
          </w:p>
        </w:tc>
        <w:tc>
          <w:tcPr>
            <w:tcW w:w="2122" w:type="pct"/>
            <w:vAlign w:val="center"/>
            <w:hideMark/>
          </w:tcPr>
          <w:p w14:paraId="1F20A173" w14:textId="195EB347" w:rsidR="000313D2" w:rsidRPr="000313D2" w:rsidRDefault="000313D2" w:rsidP="003755CA">
            <w:pPr>
              <w:pStyle w:val="TableCell"/>
            </w:pPr>
            <w:r w:rsidRPr="000313D2">
              <w:t xml:space="preserve">End-to-end encryption requires messages to not be able to be read </w:t>
            </w:r>
            <w:r w:rsidR="00B01193">
              <w:t>during</w:t>
            </w:r>
            <w:r w:rsidRPr="000313D2">
              <w:t xml:space="preserve"> transit</w:t>
            </w:r>
          </w:p>
        </w:tc>
        <w:tc>
          <w:tcPr>
            <w:tcW w:w="1072" w:type="pct"/>
            <w:vAlign w:val="center"/>
            <w:hideMark/>
          </w:tcPr>
          <w:p w14:paraId="41DE765E" w14:textId="1AB78265" w:rsidR="000313D2" w:rsidRPr="000313D2" w:rsidRDefault="00FB7BD8" w:rsidP="003755CA">
            <w:pPr>
              <w:pStyle w:val="TableCell"/>
            </w:pPr>
            <w:r>
              <w:t>Necessary for E2EE</w:t>
            </w:r>
          </w:p>
        </w:tc>
      </w:tr>
      <w:tr w:rsidR="009607D3" w:rsidRPr="000313D2" w14:paraId="327D2956" w14:textId="77777777" w:rsidTr="006854B9">
        <w:trPr>
          <w:trHeight w:val="600"/>
        </w:trPr>
        <w:tc>
          <w:tcPr>
            <w:tcW w:w="233" w:type="pct"/>
            <w:vAlign w:val="center"/>
            <w:hideMark/>
          </w:tcPr>
          <w:p w14:paraId="74046025" w14:textId="77777777" w:rsidR="000313D2" w:rsidRPr="000313D2" w:rsidRDefault="000313D2" w:rsidP="003755CA">
            <w:pPr>
              <w:pStyle w:val="TableCell"/>
              <w:jc w:val="center"/>
            </w:pPr>
            <w:r w:rsidRPr="000313D2">
              <w:t>20</w:t>
            </w:r>
          </w:p>
        </w:tc>
        <w:tc>
          <w:tcPr>
            <w:tcW w:w="1573" w:type="pct"/>
            <w:vAlign w:val="center"/>
            <w:hideMark/>
          </w:tcPr>
          <w:p w14:paraId="66E96C3E" w14:textId="2C2AF096" w:rsidR="000313D2" w:rsidRPr="000313D2" w:rsidRDefault="000313D2" w:rsidP="003755CA">
            <w:pPr>
              <w:pStyle w:val="TableCell"/>
            </w:pPr>
            <w:r w:rsidRPr="000313D2">
              <w:t>Key pair</w:t>
            </w:r>
            <w:r w:rsidR="00CB1DA0">
              <w:t>s</w:t>
            </w:r>
            <w:r w:rsidRPr="000313D2">
              <w:t xml:space="preserve"> can be generated</w:t>
            </w:r>
          </w:p>
        </w:tc>
        <w:tc>
          <w:tcPr>
            <w:tcW w:w="2122" w:type="pct"/>
            <w:vAlign w:val="center"/>
            <w:hideMark/>
          </w:tcPr>
          <w:p w14:paraId="23EA69A8" w14:textId="77777777" w:rsidR="000313D2" w:rsidRPr="000313D2" w:rsidRDefault="000313D2" w:rsidP="003755CA">
            <w:pPr>
              <w:pStyle w:val="TableCell"/>
            </w:pPr>
            <w:r w:rsidRPr="000313D2">
              <w:t>Public and private keys are needed for the encryption of all messages</w:t>
            </w:r>
          </w:p>
        </w:tc>
        <w:tc>
          <w:tcPr>
            <w:tcW w:w="1072" w:type="pct"/>
            <w:vAlign w:val="center"/>
            <w:hideMark/>
          </w:tcPr>
          <w:p w14:paraId="72E4116B" w14:textId="0D120CA6" w:rsidR="000313D2" w:rsidRPr="000313D2" w:rsidRDefault="00FB7BD8" w:rsidP="003755CA">
            <w:pPr>
              <w:pStyle w:val="TableCell"/>
            </w:pPr>
            <w:r>
              <w:t>Necessary for E2EE</w:t>
            </w:r>
          </w:p>
        </w:tc>
      </w:tr>
      <w:tr w:rsidR="009607D3" w:rsidRPr="000313D2" w14:paraId="159F61D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6A79EA3" w14:textId="77777777" w:rsidR="000313D2" w:rsidRPr="000313D2" w:rsidRDefault="000313D2" w:rsidP="003755CA">
            <w:pPr>
              <w:pStyle w:val="TableCell"/>
              <w:jc w:val="center"/>
            </w:pPr>
            <w:r w:rsidRPr="000313D2">
              <w:t>21</w:t>
            </w:r>
          </w:p>
        </w:tc>
        <w:tc>
          <w:tcPr>
            <w:tcW w:w="1573" w:type="pct"/>
            <w:vAlign w:val="center"/>
            <w:hideMark/>
          </w:tcPr>
          <w:p w14:paraId="677D973F" w14:textId="77777777" w:rsidR="000313D2" w:rsidRPr="000313D2" w:rsidRDefault="000313D2" w:rsidP="003755CA">
            <w:pPr>
              <w:pStyle w:val="TableCell"/>
            </w:pPr>
            <w:r w:rsidRPr="000313D2">
              <w:t>Public keys can be accessed by anyone</w:t>
            </w:r>
          </w:p>
        </w:tc>
        <w:tc>
          <w:tcPr>
            <w:tcW w:w="2122" w:type="pct"/>
            <w:vAlign w:val="center"/>
            <w:hideMark/>
          </w:tcPr>
          <w:p w14:paraId="58204964" w14:textId="6BF35C0B" w:rsidR="000313D2" w:rsidRPr="000313D2" w:rsidRDefault="000313D2" w:rsidP="003755CA">
            <w:pPr>
              <w:pStyle w:val="TableCell"/>
            </w:pPr>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1072" w:type="pct"/>
            <w:vAlign w:val="center"/>
            <w:hideMark/>
          </w:tcPr>
          <w:p w14:paraId="69AC64AE" w14:textId="087BF960" w:rsidR="000313D2" w:rsidRPr="000313D2" w:rsidRDefault="00FB7BD8" w:rsidP="003755CA">
            <w:pPr>
              <w:pStyle w:val="TableCell"/>
            </w:pPr>
            <w:r>
              <w:t>Necessary for E2EE</w:t>
            </w:r>
          </w:p>
        </w:tc>
      </w:tr>
      <w:tr w:rsidR="009607D3" w:rsidRPr="000313D2" w14:paraId="385D3310" w14:textId="77777777" w:rsidTr="006854B9">
        <w:trPr>
          <w:trHeight w:val="600"/>
        </w:trPr>
        <w:tc>
          <w:tcPr>
            <w:tcW w:w="233" w:type="pct"/>
            <w:vAlign w:val="center"/>
            <w:hideMark/>
          </w:tcPr>
          <w:p w14:paraId="1E7A68C1" w14:textId="77777777" w:rsidR="000313D2" w:rsidRPr="000313D2" w:rsidRDefault="000313D2" w:rsidP="003755CA">
            <w:pPr>
              <w:pStyle w:val="TableCell"/>
              <w:jc w:val="center"/>
            </w:pPr>
            <w:r w:rsidRPr="000313D2">
              <w:t>22</w:t>
            </w:r>
          </w:p>
        </w:tc>
        <w:tc>
          <w:tcPr>
            <w:tcW w:w="1573" w:type="pct"/>
            <w:vAlign w:val="center"/>
            <w:hideMark/>
          </w:tcPr>
          <w:p w14:paraId="59116531" w14:textId="52829F34" w:rsidR="000313D2" w:rsidRPr="000313D2" w:rsidRDefault="00F6068B" w:rsidP="003755CA">
            <w:pPr>
              <w:pStyle w:val="TableCell"/>
            </w:pPr>
            <w:r>
              <w:t>The s</w:t>
            </w:r>
            <w:r w:rsidR="000313D2" w:rsidRPr="000313D2">
              <w:t>erver can accept incoming client connections</w:t>
            </w:r>
          </w:p>
        </w:tc>
        <w:tc>
          <w:tcPr>
            <w:tcW w:w="2122" w:type="pct"/>
            <w:vAlign w:val="center"/>
            <w:hideMark/>
          </w:tcPr>
          <w:p w14:paraId="0B63E1AB" w14:textId="77777777" w:rsidR="000313D2" w:rsidRPr="000313D2" w:rsidRDefault="000313D2" w:rsidP="003755CA">
            <w:pPr>
              <w:pStyle w:val="TableCell"/>
            </w:pPr>
            <w:r w:rsidRPr="000313D2">
              <w:t>Allows clients to connect to the server when they are opening the app</w:t>
            </w:r>
          </w:p>
        </w:tc>
        <w:tc>
          <w:tcPr>
            <w:tcW w:w="1072" w:type="pct"/>
            <w:vAlign w:val="center"/>
            <w:hideMark/>
          </w:tcPr>
          <w:p w14:paraId="11D520EF" w14:textId="25A5A833" w:rsidR="000313D2" w:rsidRPr="000313D2" w:rsidRDefault="006F42B9" w:rsidP="003755CA">
            <w:pPr>
              <w:pStyle w:val="TableCell"/>
            </w:pPr>
            <w:r>
              <w:t>Necessary for communicat</w:t>
            </w:r>
            <w:r w:rsidR="00137025">
              <w:t>ion</w:t>
            </w:r>
            <w:r>
              <w:t xml:space="preserve"> with </w:t>
            </w:r>
            <w:r w:rsidR="00137025">
              <w:t xml:space="preserve">the </w:t>
            </w:r>
            <w:r>
              <w:t>server</w:t>
            </w:r>
          </w:p>
        </w:tc>
      </w:tr>
      <w:tr w:rsidR="009607D3" w:rsidRPr="000313D2" w14:paraId="624698DB"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7CB62A" w14:textId="77777777" w:rsidR="000313D2" w:rsidRPr="000313D2" w:rsidRDefault="000313D2" w:rsidP="003755CA">
            <w:pPr>
              <w:pStyle w:val="TableCell"/>
              <w:jc w:val="center"/>
            </w:pPr>
            <w:r w:rsidRPr="000313D2">
              <w:t>23</w:t>
            </w:r>
          </w:p>
        </w:tc>
        <w:tc>
          <w:tcPr>
            <w:tcW w:w="1573" w:type="pct"/>
            <w:vAlign w:val="center"/>
            <w:hideMark/>
          </w:tcPr>
          <w:p w14:paraId="4D6562CA" w14:textId="00D11070" w:rsidR="000313D2" w:rsidRPr="000313D2" w:rsidRDefault="000313D2" w:rsidP="003755CA">
            <w:pPr>
              <w:pStyle w:val="TableCell"/>
            </w:pPr>
            <w:r w:rsidRPr="000313D2">
              <w:t xml:space="preserve">Each connected client is handled </w:t>
            </w:r>
            <w:r w:rsidR="008E113F">
              <w:t xml:space="preserve">by </w:t>
            </w:r>
            <w:r w:rsidR="00065D6A">
              <w:t xml:space="preserve">a separate </w:t>
            </w:r>
            <w:r w:rsidRPr="000313D2">
              <w:t>thread</w:t>
            </w:r>
          </w:p>
        </w:tc>
        <w:tc>
          <w:tcPr>
            <w:tcW w:w="2122" w:type="pct"/>
            <w:vAlign w:val="center"/>
            <w:hideMark/>
          </w:tcPr>
          <w:p w14:paraId="458BD10D" w14:textId="68F7D38D" w:rsidR="000313D2" w:rsidRPr="000313D2" w:rsidRDefault="000313D2" w:rsidP="003755CA">
            <w:pPr>
              <w:pStyle w:val="TableCell"/>
            </w:pPr>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1072" w:type="pct"/>
            <w:vAlign w:val="center"/>
            <w:hideMark/>
          </w:tcPr>
          <w:p w14:paraId="1FDFA841" w14:textId="2135AD8B" w:rsidR="000313D2" w:rsidRPr="000313D2" w:rsidRDefault="00B02571" w:rsidP="003755CA">
            <w:pPr>
              <w:pStyle w:val="TableCell"/>
            </w:pPr>
            <w:r>
              <w:t>Best</w:t>
            </w:r>
            <w:r w:rsidR="006F42B9">
              <w:t xml:space="preserve"> practice for servers serving multiple clients</w:t>
            </w:r>
          </w:p>
        </w:tc>
      </w:tr>
      <w:tr w:rsidR="009607D3" w:rsidRPr="000313D2" w14:paraId="2787C3A1" w14:textId="77777777" w:rsidTr="006854B9">
        <w:trPr>
          <w:trHeight w:val="600"/>
        </w:trPr>
        <w:tc>
          <w:tcPr>
            <w:tcW w:w="233" w:type="pct"/>
            <w:vAlign w:val="center"/>
            <w:hideMark/>
          </w:tcPr>
          <w:p w14:paraId="49630231" w14:textId="77777777" w:rsidR="000313D2" w:rsidRPr="000313D2" w:rsidRDefault="000313D2" w:rsidP="003755CA">
            <w:pPr>
              <w:pStyle w:val="TableCell"/>
              <w:jc w:val="center"/>
            </w:pPr>
            <w:r w:rsidRPr="000313D2">
              <w:t>24</w:t>
            </w:r>
          </w:p>
        </w:tc>
        <w:tc>
          <w:tcPr>
            <w:tcW w:w="1573" w:type="pct"/>
            <w:vAlign w:val="center"/>
            <w:hideMark/>
          </w:tcPr>
          <w:p w14:paraId="7657FC92" w14:textId="518504A4" w:rsidR="000313D2" w:rsidRPr="000313D2" w:rsidRDefault="004D743E" w:rsidP="003755CA">
            <w:pPr>
              <w:pStyle w:val="TableCell"/>
            </w:pPr>
            <w:r>
              <w:t>The s</w:t>
            </w:r>
            <w:r w:rsidR="000313D2" w:rsidRPr="000313D2">
              <w:t xml:space="preserve">erver </w:t>
            </w:r>
            <w:r w:rsidR="00EE571D" w:rsidRPr="000313D2">
              <w:t>authorises</w:t>
            </w:r>
            <w:r w:rsidR="000313D2" w:rsidRPr="000313D2">
              <w:t xml:space="preserve"> logins</w:t>
            </w:r>
            <w:r>
              <w:t xml:space="preserve"> against its database</w:t>
            </w:r>
          </w:p>
        </w:tc>
        <w:tc>
          <w:tcPr>
            <w:tcW w:w="2122" w:type="pct"/>
            <w:vAlign w:val="center"/>
            <w:hideMark/>
          </w:tcPr>
          <w:p w14:paraId="28816706" w14:textId="1878D53F" w:rsidR="000313D2" w:rsidRPr="000313D2" w:rsidRDefault="000313D2" w:rsidP="003755CA">
            <w:pPr>
              <w:pStyle w:val="TableCell"/>
            </w:pPr>
            <w:r w:rsidRPr="000313D2">
              <w:t>Only client</w:t>
            </w:r>
            <w:r w:rsidR="00CB55CF">
              <w:t>s</w:t>
            </w:r>
            <w:r w:rsidRPr="000313D2">
              <w:t xml:space="preserve"> </w:t>
            </w:r>
            <w:r w:rsidR="004D743E">
              <w:t>supplying</w:t>
            </w:r>
            <w:r w:rsidRPr="000313D2">
              <w:t xml:space="preserve"> valid credentials can view a user's messages</w:t>
            </w:r>
          </w:p>
        </w:tc>
        <w:tc>
          <w:tcPr>
            <w:tcW w:w="1072" w:type="pct"/>
            <w:vAlign w:val="center"/>
            <w:hideMark/>
          </w:tcPr>
          <w:p w14:paraId="075A1FEF" w14:textId="187D452C" w:rsidR="000313D2" w:rsidRPr="000313D2" w:rsidRDefault="00FB7BD8" w:rsidP="003755CA">
            <w:pPr>
              <w:pStyle w:val="TableCell"/>
            </w:pPr>
            <w:r>
              <w:t>Necessary for users to have accounts</w:t>
            </w:r>
          </w:p>
        </w:tc>
      </w:tr>
      <w:tr w:rsidR="009607D3" w:rsidRPr="000313D2" w14:paraId="542F3506"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E68CCFC" w14:textId="77777777" w:rsidR="000313D2" w:rsidRPr="000313D2" w:rsidRDefault="000313D2" w:rsidP="003755CA">
            <w:pPr>
              <w:pStyle w:val="TableCell"/>
              <w:jc w:val="center"/>
            </w:pPr>
            <w:r w:rsidRPr="000313D2">
              <w:t>25</w:t>
            </w:r>
          </w:p>
        </w:tc>
        <w:tc>
          <w:tcPr>
            <w:tcW w:w="1573" w:type="pct"/>
            <w:vAlign w:val="center"/>
            <w:hideMark/>
          </w:tcPr>
          <w:p w14:paraId="358C9CB0" w14:textId="2CEA5BDD" w:rsidR="000313D2" w:rsidRPr="000313D2" w:rsidRDefault="00CB55CF" w:rsidP="003755CA">
            <w:pPr>
              <w:pStyle w:val="TableCell"/>
            </w:pPr>
            <w:r>
              <w:t>The s</w:t>
            </w:r>
            <w:r w:rsidR="000313D2" w:rsidRPr="000313D2">
              <w:t>erver can create new accounts</w:t>
            </w:r>
          </w:p>
        </w:tc>
        <w:tc>
          <w:tcPr>
            <w:tcW w:w="2122" w:type="pct"/>
            <w:vAlign w:val="center"/>
            <w:hideMark/>
          </w:tcPr>
          <w:p w14:paraId="6E63EE2A" w14:textId="35D2F657" w:rsidR="000313D2" w:rsidRPr="000313D2" w:rsidRDefault="000313D2" w:rsidP="003755CA">
            <w:pPr>
              <w:pStyle w:val="TableCell"/>
            </w:pPr>
            <w:r w:rsidRPr="000313D2">
              <w:t>New clients must be issued an account to start using the app</w:t>
            </w:r>
          </w:p>
        </w:tc>
        <w:tc>
          <w:tcPr>
            <w:tcW w:w="1072" w:type="pct"/>
            <w:vAlign w:val="center"/>
            <w:hideMark/>
          </w:tcPr>
          <w:p w14:paraId="0AB4C67C" w14:textId="0EF250C8" w:rsidR="000313D2" w:rsidRPr="000313D2" w:rsidRDefault="00FB35AF" w:rsidP="003755CA">
            <w:pPr>
              <w:pStyle w:val="TableCell"/>
            </w:pPr>
            <w:r>
              <w:t>Necessary for users to have accounts</w:t>
            </w:r>
          </w:p>
        </w:tc>
      </w:tr>
      <w:tr w:rsidR="000B7C0C" w:rsidRPr="000313D2" w14:paraId="66329CEE" w14:textId="77777777" w:rsidTr="006854B9">
        <w:trPr>
          <w:trHeight w:val="600"/>
        </w:trPr>
        <w:tc>
          <w:tcPr>
            <w:tcW w:w="233" w:type="pct"/>
            <w:vAlign w:val="center"/>
            <w:hideMark/>
          </w:tcPr>
          <w:p w14:paraId="321206F0" w14:textId="77777777" w:rsidR="000B7C0C" w:rsidRPr="000313D2" w:rsidRDefault="000B7C0C" w:rsidP="003755CA">
            <w:pPr>
              <w:pStyle w:val="TableCell"/>
              <w:jc w:val="center"/>
            </w:pPr>
            <w:r w:rsidRPr="000313D2">
              <w:t>26</w:t>
            </w:r>
          </w:p>
        </w:tc>
        <w:tc>
          <w:tcPr>
            <w:tcW w:w="1573" w:type="pct"/>
            <w:vAlign w:val="center"/>
            <w:hideMark/>
          </w:tcPr>
          <w:p w14:paraId="78A10445" w14:textId="79414543" w:rsidR="000B7C0C" w:rsidRPr="000313D2" w:rsidRDefault="000B7C0C" w:rsidP="003755CA">
            <w:pPr>
              <w:pStyle w:val="TableCell"/>
            </w:pPr>
            <w:r w:rsidRPr="000313D2">
              <w:t xml:space="preserve">Messages are routed to </w:t>
            </w:r>
            <w:r>
              <w:t xml:space="preserve">the </w:t>
            </w:r>
            <w:r w:rsidRPr="000313D2">
              <w:t>intended recipient</w:t>
            </w:r>
          </w:p>
        </w:tc>
        <w:tc>
          <w:tcPr>
            <w:tcW w:w="2122" w:type="pct"/>
            <w:vAlign w:val="center"/>
            <w:hideMark/>
          </w:tcPr>
          <w:p w14:paraId="542DB829" w14:textId="0FDC8C08" w:rsidR="000B7C0C" w:rsidRPr="000313D2" w:rsidRDefault="000B7C0C" w:rsidP="003755CA">
            <w:pPr>
              <w:pStyle w:val="TableCell"/>
            </w:pPr>
            <w:r>
              <w:t xml:space="preserve">Users must </w:t>
            </w:r>
            <w:r w:rsidRPr="000313D2">
              <w:t>only receive messages</w:t>
            </w:r>
            <w:r>
              <w:t xml:space="preserve"> addressed to them</w:t>
            </w:r>
          </w:p>
        </w:tc>
        <w:tc>
          <w:tcPr>
            <w:tcW w:w="1072" w:type="pct"/>
            <w:vAlign w:val="center"/>
            <w:hideMark/>
          </w:tcPr>
          <w:p w14:paraId="78FEE8B7" w14:textId="1063BB7C" w:rsidR="000B7C0C" w:rsidRPr="000313D2" w:rsidRDefault="00FB35AF" w:rsidP="003755CA">
            <w:pPr>
              <w:pStyle w:val="TableCell"/>
            </w:pPr>
            <w:r>
              <w:t>Necessary for instant messaging</w:t>
            </w:r>
          </w:p>
        </w:tc>
      </w:tr>
      <w:tr w:rsidR="000B7C0C" w:rsidRPr="000313D2" w14:paraId="5B90946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BB3865" w14:textId="77777777" w:rsidR="000B7C0C" w:rsidRPr="000313D2" w:rsidRDefault="000B7C0C" w:rsidP="003755CA">
            <w:pPr>
              <w:pStyle w:val="TableCell"/>
              <w:jc w:val="center"/>
            </w:pPr>
            <w:r w:rsidRPr="000313D2">
              <w:t>27</w:t>
            </w:r>
          </w:p>
        </w:tc>
        <w:tc>
          <w:tcPr>
            <w:tcW w:w="1573" w:type="pct"/>
            <w:vAlign w:val="center"/>
            <w:hideMark/>
          </w:tcPr>
          <w:p w14:paraId="2F6F3DAE" w14:textId="46ED2EF5" w:rsidR="000B7C0C" w:rsidRPr="000313D2" w:rsidRDefault="000B7C0C" w:rsidP="003755CA">
            <w:pPr>
              <w:pStyle w:val="TableCell"/>
            </w:pPr>
            <w:r w:rsidRPr="000313D2">
              <w:t xml:space="preserve">Messages are held in the server if the </w:t>
            </w:r>
            <w:r>
              <w:t>recipient</w:t>
            </w:r>
            <w:r w:rsidRPr="000313D2">
              <w:t xml:space="preserve"> is not connected</w:t>
            </w:r>
          </w:p>
        </w:tc>
        <w:tc>
          <w:tcPr>
            <w:tcW w:w="2122" w:type="pct"/>
            <w:vAlign w:val="center"/>
            <w:hideMark/>
          </w:tcPr>
          <w:p w14:paraId="599DFE85" w14:textId="77777777" w:rsidR="000B7C0C" w:rsidRPr="000313D2" w:rsidRDefault="000B7C0C" w:rsidP="003755CA">
            <w:pPr>
              <w:pStyle w:val="TableCell"/>
            </w:pPr>
            <w:r w:rsidRPr="000313D2">
              <w:t>Users may not be connected when a message is being sent so that must be accounted for</w:t>
            </w:r>
          </w:p>
        </w:tc>
        <w:tc>
          <w:tcPr>
            <w:tcW w:w="1072" w:type="pct"/>
            <w:vAlign w:val="center"/>
            <w:hideMark/>
          </w:tcPr>
          <w:p w14:paraId="1D3A2B01" w14:textId="69BB6CA2" w:rsidR="000B7C0C" w:rsidRPr="000313D2" w:rsidRDefault="00223469" w:rsidP="003755CA">
            <w:pPr>
              <w:pStyle w:val="TableCell"/>
            </w:pPr>
            <w:r>
              <w:t>F</w:t>
            </w:r>
            <w:r w:rsidR="00CC1FA6">
              <w:t>eatures of IRC networks</w:t>
            </w:r>
            <w:r>
              <w:t xml:space="preserve"> (bouncers)</w:t>
            </w:r>
          </w:p>
        </w:tc>
      </w:tr>
      <w:tr w:rsidR="000B7C0C" w:rsidRPr="000313D2" w14:paraId="06FBE59F" w14:textId="77777777" w:rsidTr="006854B9">
        <w:trPr>
          <w:trHeight w:val="600"/>
        </w:trPr>
        <w:tc>
          <w:tcPr>
            <w:tcW w:w="233" w:type="pct"/>
            <w:vAlign w:val="center"/>
            <w:hideMark/>
          </w:tcPr>
          <w:p w14:paraId="549A722F" w14:textId="77777777" w:rsidR="000B7C0C" w:rsidRPr="000313D2" w:rsidRDefault="000B7C0C" w:rsidP="003755CA">
            <w:pPr>
              <w:pStyle w:val="TableCell"/>
              <w:jc w:val="center"/>
            </w:pPr>
            <w:r w:rsidRPr="000313D2">
              <w:t>28</w:t>
            </w:r>
          </w:p>
        </w:tc>
        <w:tc>
          <w:tcPr>
            <w:tcW w:w="1573" w:type="pct"/>
            <w:vAlign w:val="center"/>
            <w:hideMark/>
          </w:tcPr>
          <w:p w14:paraId="441B6072" w14:textId="458487E9" w:rsidR="000B7C0C" w:rsidRPr="000313D2" w:rsidRDefault="000B7C0C" w:rsidP="003755CA">
            <w:pPr>
              <w:pStyle w:val="TableCell"/>
            </w:pPr>
            <w:r w:rsidRPr="000313D2">
              <w:t xml:space="preserve">Undelivered messages are sent the next time the </w:t>
            </w:r>
            <w:r>
              <w:t>recipient</w:t>
            </w:r>
            <w:r w:rsidRPr="000313D2">
              <w:t xml:space="preserve"> connects</w:t>
            </w:r>
          </w:p>
        </w:tc>
        <w:tc>
          <w:tcPr>
            <w:tcW w:w="2122" w:type="pct"/>
            <w:vAlign w:val="center"/>
            <w:hideMark/>
          </w:tcPr>
          <w:p w14:paraId="694FDA6A" w14:textId="191D32BD" w:rsidR="000B7C0C" w:rsidRPr="000313D2" w:rsidRDefault="000B7C0C" w:rsidP="003755CA">
            <w:pPr>
              <w:pStyle w:val="TableCell"/>
            </w:pPr>
            <w:r w:rsidRPr="000313D2">
              <w:t>Users should no</w:t>
            </w:r>
            <w:r w:rsidR="002F4AF7">
              <w:t>t</w:t>
            </w:r>
            <w:r w:rsidRPr="000313D2">
              <w:t xml:space="preserve"> miss out on messages because they were not online</w:t>
            </w:r>
          </w:p>
        </w:tc>
        <w:tc>
          <w:tcPr>
            <w:tcW w:w="1072" w:type="pct"/>
            <w:vAlign w:val="center"/>
            <w:hideMark/>
          </w:tcPr>
          <w:p w14:paraId="377B0F04" w14:textId="0AF9753D" w:rsidR="000B7C0C" w:rsidRPr="000313D2" w:rsidRDefault="00223469" w:rsidP="003755CA">
            <w:pPr>
              <w:pStyle w:val="TableCell"/>
            </w:pPr>
            <w:r>
              <w:t>Features of IRC networks (bouncers)</w:t>
            </w:r>
          </w:p>
        </w:tc>
      </w:tr>
    </w:tbl>
    <w:p w14:paraId="2133FD3F" w14:textId="77777777" w:rsidR="00016507" w:rsidRDefault="00016507">
      <w:r>
        <w:br w:type="page"/>
      </w:r>
    </w:p>
    <w:p w14:paraId="16EA87A3" w14:textId="5E8C994F" w:rsidR="00495F1D" w:rsidRDefault="00495F1D" w:rsidP="00495F1D">
      <w:pPr>
        <w:pStyle w:val="Heading1"/>
      </w:pPr>
      <w:bookmarkStart w:id="53" w:name="_Toc96088997"/>
      <w:r>
        <w:lastRenderedPageBreak/>
        <w:t>Design</w:t>
      </w:r>
      <w:bookmarkEnd w:id="53"/>
    </w:p>
    <w:p w14:paraId="4DDED15C" w14:textId="7BE2F213" w:rsidR="00E5364F" w:rsidRDefault="002B5857" w:rsidP="00EE209E">
      <w:pPr>
        <w:pStyle w:val="Heading2"/>
      </w:pPr>
      <w:bookmarkStart w:id="54" w:name="_Ref71317451"/>
      <w:bookmarkStart w:id="55" w:name="_Ref71317550"/>
      <w:bookmarkStart w:id="56" w:name="_Ref71317555"/>
      <w:bookmarkStart w:id="57" w:name="_Ref71317559"/>
      <w:bookmarkStart w:id="58" w:name="_Ref71317562"/>
      <w:bookmarkStart w:id="59" w:name="_Ref71317564"/>
      <w:bookmarkStart w:id="60" w:name="_Ref71317566"/>
      <w:bookmarkStart w:id="61" w:name="_Ref71317573"/>
      <w:bookmarkStart w:id="62" w:name="_Ref71317590"/>
      <w:bookmarkStart w:id="63" w:name="_Toc96088998"/>
      <w:r>
        <w:t>Problem</w:t>
      </w:r>
      <w:r w:rsidR="009242F6">
        <w:t xml:space="preserve"> </w:t>
      </w:r>
      <w:r w:rsidR="00F26237">
        <w:t>D</w:t>
      </w:r>
      <w:r w:rsidR="009A60D2">
        <w:t>ecomposition</w:t>
      </w:r>
      <w:bookmarkEnd w:id="54"/>
      <w:bookmarkEnd w:id="55"/>
      <w:bookmarkEnd w:id="56"/>
      <w:bookmarkEnd w:id="57"/>
      <w:bookmarkEnd w:id="58"/>
      <w:bookmarkEnd w:id="59"/>
      <w:bookmarkEnd w:id="60"/>
      <w:bookmarkEnd w:id="61"/>
      <w:bookmarkEnd w:id="62"/>
      <w:bookmarkEnd w:id="63"/>
    </w:p>
    <w:p w14:paraId="4B9F5BC5" w14:textId="34E03E5E" w:rsidR="00E202A1" w:rsidRPr="00016507" w:rsidRDefault="00234284" w:rsidP="00016507">
      <w:pPr>
        <w:spacing w:before="240"/>
      </w:pPr>
      <w:r>
        <w:rPr>
          <w:noProof/>
        </w:rPr>
        <w:drawing>
          <wp:inline distT="0" distB="0" distL="0" distR="0" wp14:anchorId="268FF3D9" wp14:editId="553F6F1E">
            <wp:extent cx="5731510" cy="3199765"/>
            <wp:effectExtent l="0" t="0" r="2540" b="0"/>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99765"/>
                    </a:xfrm>
                    <a:prstGeom prst="rect">
                      <a:avLst/>
                    </a:prstGeom>
                    <a:noFill/>
                    <a:ln>
                      <a:noFill/>
                    </a:ln>
                  </pic:spPr>
                </pic:pic>
              </a:graphicData>
            </a:graphic>
          </wp:inline>
        </w:drawing>
      </w:r>
    </w:p>
    <w:p w14:paraId="4395B8CA" w14:textId="4C05C40A" w:rsidR="006A14D3" w:rsidRPr="00471661" w:rsidRDefault="006A14D3" w:rsidP="00471661">
      <w:pPr>
        <w:pStyle w:val="Heading3"/>
      </w:pPr>
      <w:bookmarkStart w:id="64" w:name="_Toc96088999"/>
      <w:r w:rsidRPr="00471661">
        <w:t>Networking</w:t>
      </w:r>
      <w:bookmarkEnd w:id="64"/>
    </w:p>
    <w:p w14:paraId="3027AEFA" w14:textId="77777777" w:rsidR="00284850" w:rsidRPr="001C2035" w:rsidRDefault="00E07D33" w:rsidP="001C2035">
      <w:pPr>
        <w:pStyle w:val="No-NumHeading"/>
      </w:pPr>
      <w:r w:rsidRPr="001C2035">
        <w:t>Asynchronous</w:t>
      </w:r>
    </w:p>
    <w:p w14:paraId="5C0CE118" w14:textId="4FF2C977" w:rsidR="006A14D3" w:rsidRDefault="006A14D3" w:rsidP="00E5364F">
      <w:r>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rsidR="00E07D33">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62BB3A2C" w14:textId="77777777" w:rsidR="00284850" w:rsidRPr="001C2035" w:rsidRDefault="00E07D33" w:rsidP="001C2035">
      <w:pPr>
        <w:pStyle w:val="No-NumHeading"/>
      </w:pPr>
      <w:r w:rsidRPr="001C2035">
        <w:t>TCP streams</w:t>
      </w:r>
    </w:p>
    <w:p w14:paraId="1FC8DDEE" w14:textId="2E32823D" w:rsidR="009B63D1" w:rsidRDefault="009B63D1" w:rsidP="00E5364F">
      <w:r>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4EED6C66" w14:textId="77777777" w:rsidR="00284850" w:rsidRPr="001C2035" w:rsidRDefault="0013151B" w:rsidP="001C2035">
      <w:pPr>
        <w:pStyle w:val="No-NumHeading"/>
      </w:pPr>
      <w:r w:rsidRPr="001C2035">
        <w:t>Client-server heartbeat</w:t>
      </w:r>
    </w:p>
    <w:p w14:paraId="1CAA99BB" w14:textId="0F3A697C" w:rsidR="00284850" w:rsidRDefault="0013151B" w:rsidP="00E5364F">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335E344B" w14:textId="77777777" w:rsidR="00284850" w:rsidRDefault="00284850">
      <w:pPr>
        <w:spacing w:line="259" w:lineRule="auto"/>
        <w:jc w:val="left"/>
      </w:pPr>
      <w:r>
        <w:br w:type="page"/>
      </w:r>
    </w:p>
    <w:p w14:paraId="3C8C3819" w14:textId="77777777" w:rsidR="00284850" w:rsidRPr="001C2035" w:rsidRDefault="00AC5FCE" w:rsidP="001C2035">
      <w:pPr>
        <w:pStyle w:val="No-NumHeading"/>
      </w:pPr>
      <w:r w:rsidRPr="001C2035">
        <w:lastRenderedPageBreak/>
        <w:t>Standardised encoding</w:t>
      </w:r>
    </w:p>
    <w:p w14:paraId="5AB57252" w14:textId="0D34C592" w:rsidR="00AC5FCE" w:rsidRDefault="00AC5FCE" w:rsidP="00E5364F">
      <w:r>
        <w:t xml:space="preserve">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C7A772" w14:textId="77777777" w:rsidR="00284850" w:rsidRPr="001C2035" w:rsidRDefault="00420C91" w:rsidP="001C2035">
      <w:pPr>
        <w:pStyle w:val="No-NumHeading"/>
      </w:pPr>
      <w:r w:rsidRPr="001C2035">
        <w:t>Encryption</w:t>
      </w:r>
    </w:p>
    <w:p w14:paraId="78EEBBEC" w14:textId="0C24BF32" w:rsidR="00420C91" w:rsidRDefault="00420C91" w:rsidP="00E5364F">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58A56028" w14:textId="77777777" w:rsidR="00284850" w:rsidRPr="001C2035" w:rsidRDefault="005F229E" w:rsidP="001C2035">
      <w:pPr>
        <w:pStyle w:val="No-NumHeading"/>
      </w:pPr>
      <w:r w:rsidRPr="001C2035">
        <w:t>Serialised object</w:t>
      </w:r>
    </w:p>
    <w:p w14:paraId="78705AB7" w14:textId="30D43942" w:rsidR="005F229E" w:rsidRDefault="005F229E" w:rsidP="00E5364F">
      <w:r>
        <w:t xml:space="preserve">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37D7E996" w14:textId="77777777" w:rsidR="00284850" w:rsidRPr="001C2035" w:rsidRDefault="009A1F55" w:rsidP="001C2035">
      <w:pPr>
        <w:pStyle w:val="No-NumHeading"/>
      </w:pPr>
      <w:r w:rsidRPr="001C2035">
        <w:t>Flags determine command type</w:t>
      </w:r>
    </w:p>
    <w:p w14:paraId="28199D3A" w14:textId="6557D75E" w:rsidR="00284850" w:rsidRDefault="00CF27FC" w:rsidP="00CF27FC">
      <w:r w:rsidRPr="00CF27FC">
        <w:t>Creating a general format for all transmission</w:t>
      </w:r>
      <w:r w:rsidR="003D6243">
        <w:t>s</w:t>
      </w:r>
      <w:r w:rsidRPr="00CF27FC">
        <w:t xml:space="preserve">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7DEEE9B3" w14:textId="77777777" w:rsidR="00284850" w:rsidRDefault="00284850">
      <w:pPr>
        <w:spacing w:line="259" w:lineRule="auto"/>
        <w:jc w:val="left"/>
      </w:pPr>
      <w:r>
        <w:br w:type="page"/>
      </w:r>
    </w:p>
    <w:p w14:paraId="38E2C68F" w14:textId="7F94BEDE" w:rsidR="002C2FD6" w:rsidRPr="00471661" w:rsidRDefault="002C2FD6" w:rsidP="00471661">
      <w:pPr>
        <w:pStyle w:val="Heading3"/>
      </w:pPr>
      <w:bookmarkStart w:id="65" w:name="_Toc96089000"/>
      <w:r w:rsidRPr="00471661">
        <w:lastRenderedPageBreak/>
        <w:t>Encryption</w:t>
      </w:r>
      <w:bookmarkEnd w:id="65"/>
    </w:p>
    <w:p w14:paraId="019482EE" w14:textId="77777777" w:rsidR="00284850" w:rsidRPr="001C2035" w:rsidRDefault="00232ACB" w:rsidP="001C2035">
      <w:pPr>
        <w:pStyle w:val="No-NumHeading"/>
      </w:pPr>
      <w:r w:rsidRPr="001C2035">
        <w:t>As</w:t>
      </w:r>
      <w:r w:rsidR="00D57E4B" w:rsidRPr="001C2035">
        <w:t>ymmetric encryption vis R</w:t>
      </w:r>
      <w:r w:rsidR="001675C7" w:rsidRPr="001C2035">
        <w:t>SA</w:t>
      </w:r>
    </w:p>
    <w:p w14:paraId="22C22DDE" w14:textId="445B673E" w:rsidR="002C2FD6" w:rsidRDefault="00E1597A" w:rsidP="00CF27FC">
      <w:r>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9E12DB">
        <w:t xml:space="preserve"> which</w:t>
      </w:r>
      <w:r w:rsidR="006E6CCE">
        <w:t xml:space="preserve"> involves each party generating a random </w:t>
      </w:r>
      <w:r w:rsidR="00F12388">
        <w:t xml:space="preserve">public key </w:t>
      </w:r>
      <w:r w:rsidR="009E12DB">
        <w:t>that</w:t>
      </w:r>
      <w:r w:rsidR="00F12388">
        <w:t xml:space="preserve"> is sent to the server to be available to all clients, and a </w:t>
      </w:r>
      <w:r w:rsidR="006E6CCE">
        <w:t xml:space="preserve">private </w:t>
      </w:r>
      <w:r w:rsidR="00F12388">
        <w:t xml:space="preserve">key </w:t>
      </w:r>
      <w:r w:rsidR="009E12DB">
        <w:t>that</w:t>
      </w:r>
      <w:r w:rsidR="00F12388">
        <w:t xml:space="preserve">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6B7D55C8" w14:textId="77777777" w:rsidR="00284850" w:rsidRPr="001C2035" w:rsidRDefault="00C978ED" w:rsidP="001C2035">
      <w:pPr>
        <w:pStyle w:val="No-NumHeading"/>
      </w:pPr>
      <w:r w:rsidRPr="001C2035">
        <w:t>Key generator seeded with RNG</w:t>
      </w:r>
    </w:p>
    <w:p w14:paraId="59874E9E" w14:textId="064A4D1F" w:rsidR="00646F66" w:rsidRDefault="00646F66" w:rsidP="00CF27FC">
      <w:r>
        <w:t xml:space="preserve">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364F2CB9" w14:textId="77777777" w:rsidR="00284850" w:rsidRPr="001C2035" w:rsidRDefault="003D4D84" w:rsidP="001C2035">
      <w:pPr>
        <w:pStyle w:val="No-NumHeading"/>
      </w:pPr>
      <w:r w:rsidRPr="001C2035">
        <w:t>Key derivation functions</w:t>
      </w:r>
    </w:p>
    <w:p w14:paraId="650D47ED" w14:textId="1DF2EF1C" w:rsidR="008C588C" w:rsidRDefault="00263A2F" w:rsidP="00CF27FC">
      <w:r>
        <w:t xml:space="preserve">To allow users to sign </w:t>
      </w:r>
      <w:r w:rsidR="001C2035">
        <w:t>into</w:t>
      </w:r>
      <w:r>
        <w:t xml:space="preserve"> their account from any computer, their private keys must be stored </w:t>
      </w:r>
      <w:r w:rsidR="00BA08B9">
        <w:t>o</w:t>
      </w:r>
      <w:r>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086189A4" w14:textId="77777777" w:rsidR="00284850" w:rsidRPr="001C2035" w:rsidRDefault="00DA6DE4" w:rsidP="001C2035">
      <w:pPr>
        <w:pStyle w:val="No-NumHeading"/>
      </w:pPr>
      <w:r w:rsidRPr="001C2035">
        <w:t>Digital signatures</w:t>
      </w:r>
    </w:p>
    <w:p w14:paraId="723B22E8" w14:textId="4EF42CA5" w:rsidR="00284850" w:rsidRDefault="00A4265C" w:rsidP="00CF27FC">
      <w:r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upon value the message has successfully be</w:t>
      </w:r>
      <w:r w:rsidR="00E64050">
        <w:t>en</w:t>
      </w:r>
      <w:r w:rsidR="00D305A8">
        <w:t xml:space="preserv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629DE7A3" w14:textId="77777777" w:rsidR="00284850" w:rsidRDefault="00284850">
      <w:pPr>
        <w:spacing w:line="259" w:lineRule="auto"/>
        <w:jc w:val="left"/>
      </w:pPr>
      <w:r>
        <w:br w:type="page"/>
      </w:r>
    </w:p>
    <w:p w14:paraId="3C61E401" w14:textId="671C7EA9" w:rsidR="001B1AC1" w:rsidRPr="00471661" w:rsidRDefault="001B1AC1" w:rsidP="00471661">
      <w:pPr>
        <w:pStyle w:val="Heading3"/>
      </w:pPr>
      <w:bookmarkStart w:id="66" w:name="_Toc96089001"/>
      <w:r w:rsidRPr="00471661">
        <w:lastRenderedPageBreak/>
        <w:t>Interface</w:t>
      </w:r>
      <w:bookmarkEnd w:id="66"/>
    </w:p>
    <w:p w14:paraId="54400F8D" w14:textId="77777777" w:rsidR="00284850" w:rsidRPr="001C2035" w:rsidRDefault="007B2984" w:rsidP="001C2035">
      <w:pPr>
        <w:pStyle w:val="No-NumHeading"/>
      </w:pPr>
      <w:r w:rsidRPr="001C2035">
        <w:t>Tab based</w:t>
      </w:r>
      <w:r w:rsidR="003A37DB" w:rsidRPr="001C2035">
        <w:t xml:space="preserve"> navigation</w:t>
      </w:r>
    </w:p>
    <w:p w14:paraId="51855A28" w14:textId="28FE2378" w:rsidR="001B1AC1" w:rsidRDefault="00544FE0" w:rsidP="00CF27FC">
      <w:r>
        <w:t>To move about the program, windows will be organised into tabs</w:t>
      </w:r>
      <w:r w:rsidR="00F373A1">
        <w:t xml:space="preserve"> </w:t>
      </w:r>
      <w:r w:rsidR="00597517">
        <w:t>that</w:t>
      </w:r>
      <w:r w:rsidR="00F373A1">
        <w:t xml:space="preserve"> the user can click on to view</w:t>
      </w:r>
      <w:r>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w:t>
      </w:r>
      <w:r w:rsidR="00DB5803">
        <w:t>use WPF’s</w:t>
      </w:r>
      <w:r w:rsidR="003D5889">
        <w:t xml:space="preserve">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244BD89E" w14:textId="77777777" w:rsidR="00284850" w:rsidRPr="001C2035" w:rsidRDefault="00C071EA" w:rsidP="001C2035">
      <w:pPr>
        <w:pStyle w:val="No-NumHeading"/>
      </w:pPr>
      <w:r w:rsidRPr="001C2035">
        <w:t>Dynamic conversation view</w:t>
      </w:r>
    </w:p>
    <w:p w14:paraId="08244336" w14:textId="4EF190C6" w:rsidR="00E762C7" w:rsidRDefault="00986E55" w:rsidP="00CF27FC">
      <w:r>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22D2EC1B" w14:textId="77777777" w:rsidR="00284850" w:rsidRPr="001C2035" w:rsidRDefault="00BC7E17" w:rsidP="001C2035">
      <w:pPr>
        <w:pStyle w:val="No-NumHeading"/>
      </w:pPr>
      <w:r w:rsidRPr="001C2035">
        <w:t>Login screen</w:t>
      </w:r>
    </w:p>
    <w:p w14:paraId="59FACA75" w14:textId="3F6CC7A7" w:rsidR="00284850" w:rsidRDefault="00640DBA" w:rsidP="00CF27FC">
      <w:r>
        <w:t>Upon opening the program, users will be required to sign</w:t>
      </w:r>
      <w:r w:rsidR="007808E3">
        <w:t xml:space="preserve"> </w:t>
      </w:r>
      <w:r w:rsidR="001C2035">
        <w:t>into</w:t>
      </w:r>
      <w:r>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DF1C790" w14:textId="77777777" w:rsidR="00284850" w:rsidRDefault="00284850">
      <w:pPr>
        <w:spacing w:line="259" w:lineRule="auto"/>
        <w:jc w:val="left"/>
      </w:pPr>
      <w:r>
        <w:br w:type="page"/>
      </w:r>
    </w:p>
    <w:p w14:paraId="4F0636D4" w14:textId="1AE79AC0" w:rsidR="008677DC" w:rsidRPr="00471661" w:rsidRDefault="008677DC" w:rsidP="00471661">
      <w:pPr>
        <w:pStyle w:val="Heading3"/>
      </w:pPr>
      <w:bookmarkStart w:id="67" w:name="_Toc96089002"/>
      <w:r w:rsidRPr="00471661">
        <w:lastRenderedPageBreak/>
        <w:t>Accounts</w:t>
      </w:r>
      <w:bookmarkEnd w:id="67"/>
    </w:p>
    <w:p w14:paraId="74E3D468" w14:textId="77777777" w:rsidR="00284850" w:rsidRPr="00DF120E" w:rsidRDefault="008677DC" w:rsidP="00DF120E">
      <w:pPr>
        <w:pStyle w:val="No-NumHeading"/>
      </w:pPr>
      <w:r w:rsidRPr="00DF120E">
        <w:t>Input validation</w:t>
      </w:r>
    </w:p>
    <w:p w14:paraId="721B28F1" w14:textId="2415D6F2" w:rsidR="008677DC" w:rsidRDefault="00694C3A" w:rsidP="008677DC">
      <w:r>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51435510" w14:textId="77777777" w:rsidR="00284850" w:rsidRPr="00DF120E" w:rsidRDefault="008677DC" w:rsidP="00DF120E">
      <w:pPr>
        <w:pStyle w:val="No-NumHeading"/>
      </w:pPr>
      <w:r w:rsidRPr="00DF120E">
        <w:t>Hash password</w:t>
      </w:r>
    </w:p>
    <w:p w14:paraId="0AB54688" w14:textId="2B90135B" w:rsidR="008677DC" w:rsidRDefault="00C754CC" w:rsidP="008677DC">
      <w:r>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7FB65ED6" w14:textId="728CA011" w:rsidR="00284850" w:rsidRPr="00DF120E" w:rsidRDefault="005F163D" w:rsidP="00DF120E">
      <w:pPr>
        <w:pStyle w:val="No-NumHeading"/>
      </w:pPr>
      <w:r w:rsidRPr="00DF120E">
        <w:t xml:space="preserve">Fetch and decrypt </w:t>
      </w:r>
      <w:r w:rsidR="00E326FD" w:rsidRPr="00DF120E">
        <w:t xml:space="preserve">the </w:t>
      </w:r>
      <w:r w:rsidRPr="00DF120E">
        <w:t>private key</w:t>
      </w:r>
    </w:p>
    <w:p w14:paraId="025DB6B3" w14:textId="52541BAB" w:rsidR="00284850" w:rsidRDefault="006A7629" w:rsidP="008677DC">
      <w:r>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4D7D1A1D" w14:textId="77777777" w:rsidR="00284850" w:rsidRPr="00DF120E" w:rsidRDefault="00DC6BAA" w:rsidP="00DF120E">
      <w:pPr>
        <w:pStyle w:val="No-NumHeading"/>
      </w:pPr>
      <w:r w:rsidRPr="00DF120E">
        <w:t>Postfix a discriminator</w:t>
      </w:r>
    </w:p>
    <w:p w14:paraId="654F15C2" w14:textId="0C2A4A9D" w:rsidR="00DC6BAA" w:rsidRDefault="008E18C5" w:rsidP="008677DC">
      <w:r>
        <w:t xml:space="preserve">Addressing the </w:t>
      </w:r>
      <w:r w:rsidR="00D44C27">
        <w:t>issue</w:t>
      </w:r>
      <w:r>
        <w:t xml:space="preserve"> encountered in IRC</w:t>
      </w:r>
      <w:r w:rsidR="00B94540">
        <w:t xml:space="preserve"> and solved in Discord</w:t>
      </w:r>
      <w:r>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7D9072ED" w14:textId="77777777" w:rsidR="00284850" w:rsidRPr="00DF120E" w:rsidRDefault="00E42957" w:rsidP="00DF120E">
      <w:pPr>
        <w:pStyle w:val="No-NumHeading"/>
      </w:pPr>
      <w:r w:rsidRPr="00DF120E">
        <w:t>Password strength check</w:t>
      </w:r>
    </w:p>
    <w:p w14:paraId="37FB8044" w14:textId="046A501F" w:rsidR="00DC6BAA" w:rsidRDefault="004D275C" w:rsidP="008677DC">
      <w:r>
        <w:t xml:space="preserve">The </w:t>
      </w:r>
      <w:r w:rsidR="00A02924">
        <w:t xml:space="preserve">weakest link in a </w:t>
      </w:r>
      <w:r>
        <w:t>system</w:t>
      </w:r>
      <w:r w:rsidR="00A02924">
        <w:t>’s security chain</w:t>
      </w:r>
      <w:r>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51841C3D" w14:textId="77777777" w:rsidR="00284850" w:rsidRPr="00DF120E" w:rsidRDefault="00E42957" w:rsidP="00DF120E">
      <w:pPr>
        <w:pStyle w:val="No-NumHeading"/>
      </w:pPr>
      <w:r w:rsidRPr="00DF120E">
        <w:t>Generate</w:t>
      </w:r>
      <w:r w:rsidR="002E6380" w:rsidRPr="00DF120E">
        <w:t xml:space="preserve"> new</w:t>
      </w:r>
      <w:r w:rsidRPr="00DF120E">
        <w:t xml:space="preserve"> key pair</w:t>
      </w:r>
    </w:p>
    <w:p w14:paraId="34C247F4" w14:textId="1B0CB4E3" w:rsidR="00E42957" w:rsidRDefault="009D0491" w:rsidP="008677DC">
      <w:r>
        <w:t>Before any encrypted messages are sen</w:t>
      </w:r>
      <w:r w:rsidR="004C6887">
        <w:t>t</w:t>
      </w:r>
      <w:r>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2EA337" w14:textId="77777777" w:rsidR="002B5857" w:rsidRDefault="00664BEC">
      <w:pPr>
        <w:spacing w:line="259" w:lineRule="auto"/>
        <w:jc w:val="left"/>
      </w:pPr>
      <w:r>
        <w:br w:type="page"/>
      </w:r>
    </w:p>
    <w:p w14:paraId="6B6BB995" w14:textId="48617FD1" w:rsidR="008F5D52" w:rsidRDefault="002B5857" w:rsidP="008F5D52">
      <w:pPr>
        <w:pStyle w:val="Heading2"/>
      </w:pPr>
      <w:bookmarkStart w:id="68" w:name="_Toc96089003"/>
      <w:r>
        <w:lastRenderedPageBreak/>
        <w:t>Solution Structure</w:t>
      </w:r>
      <w:bookmarkEnd w:id="68"/>
    </w:p>
    <w:p w14:paraId="3EAEAB0B" w14:textId="19619C62" w:rsidR="00C76436" w:rsidRDefault="008F5D52" w:rsidP="00FF0EDE">
      <w:r>
        <w:t xml:space="preserve">The development of the solution will be divided into three categories: client, server, and shared. </w:t>
      </w:r>
      <w:r w:rsidR="00DB15CD">
        <w:t>I have chosen to include a shar</w:t>
      </w:r>
      <w:r w:rsidR="00801DFE">
        <w:t>ed codebase</w:t>
      </w:r>
      <w:r>
        <w:t xml:space="preserve"> </w:t>
      </w:r>
      <w:r w:rsidR="007E7CC6">
        <w:t>along with one</w:t>
      </w:r>
      <w:r w:rsidR="004F2ECC">
        <w:t>s</w:t>
      </w:r>
      <w:r w:rsidR="007E7CC6">
        <w:t xml:space="preserve"> for the client and server </w:t>
      </w:r>
      <w:r>
        <w:t xml:space="preserve">because </w:t>
      </w:r>
      <w:r w:rsidR="00350773">
        <w:t xml:space="preserve">there will be overlap between the </w:t>
      </w:r>
      <w:r w:rsidR="007E7CC6">
        <w:t xml:space="preserve">two </w:t>
      </w:r>
      <w:r w:rsidR="00350773">
        <w:t xml:space="preserve">programs in areas such as networking and </w:t>
      </w:r>
      <w:r w:rsidR="00DB15CD">
        <w:t>data formatting standards</w:t>
      </w:r>
      <w:r w:rsidR="004F2ECC">
        <w:t xml:space="preserve"> so having a shared codebase eliminates duplicated code</w:t>
      </w:r>
      <w:r w:rsidR="00DB15CD">
        <w:t>.</w:t>
      </w:r>
    </w:p>
    <w:p w14:paraId="62AC21DF" w14:textId="0A10EAFF" w:rsidR="00FF0EDE" w:rsidRDefault="00FF0EDE" w:rsidP="00FF0EDE">
      <w:r>
        <w:t xml:space="preserve">These codebases will </w:t>
      </w:r>
      <w:r w:rsidR="00C64076">
        <w:t>each be a</w:t>
      </w:r>
      <w:r>
        <w:t xml:space="preserve"> </w:t>
      </w:r>
      <w:r w:rsidR="00DD6675">
        <w:t>C# project</w:t>
      </w:r>
      <w:r w:rsidR="00C64076">
        <w:t xml:space="preserve"> </w:t>
      </w:r>
      <w:r w:rsidR="00C76436">
        <w:t>with</w:t>
      </w:r>
      <w:r w:rsidR="00DD6675">
        <w:t>in a wider Visual Studio solution</w:t>
      </w:r>
      <w:r w:rsidR="00EB4FE6">
        <w:t>,</w:t>
      </w:r>
      <w:r w:rsidR="00C76436">
        <w:t xml:space="preserve"> described in the following hierarchy diagram.</w:t>
      </w:r>
    </w:p>
    <w:tbl>
      <w:tblPr>
        <w:tblStyle w:val="TableGrid"/>
        <w:tblW w:w="0" w:type="auto"/>
        <w:jc w:val="center"/>
        <w:tblLook w:val="04A0" w:firstRow="1" w:lastRow="0" w:firstColumn="1" w:lastColumn="0" w:noHBand="0" w:noVBand="1"/>
      </w:tblPr>
      <w:tblGrid>
        <w:gridCol w:w="2857"/>
      </w:tblGrid>
      <w:tr w:rsidR="00C76436" w14:paraId="36C7076F" w14:textId="77777777" w:rsidTr="00D305C7">
        <w:trPr>
          <w:jc w:val="center"/>
        </w:trPr>
        <w:tc>
          <w:tcPr>
            <w:tcW w:w="0" w:type="auto"/>
            <w:tcBorders>
              <w:top w:val="nil"/>
              <w:left w:val="nil"/>
              <w:bottom w:val="nil"/>
              <w:right w:val="nil"/>
            </w:tcBorders>
          </w:tcPr>
          <w:p w14:paraId="7DBADC70" w14:textId="77777777" w:rsidR="00C76436" w:rsidRDefault="00C76436" w:rsidP="00D305C7">
            <w:pPr>
              <w:jc w:val="left"/>
              <w:rPr>
                <w:rFonts w:ascii="Courier New" w:hAnsi="Courier New" w:cs="Courier New"/>
              </w:rPr>
            </w:pPr>
            <w:proofErr w:type="spellStart"/>
            <w:r w:rsidRPr="0059050B">
              <w:rPr>
                <w:rFonts w:ascii="Courier New" w:hAnsi="Courier New" w:cs="Courier New"/>
              </w:rPr>
              <w:t>MessengerApp</w:t>
            </w:r>
            <w:proofErr w:type="spellEnd"/>
          </w:p>
          <w:p w14:paraId="04A7BAD0"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31B6766F" w14:textId="77777777" w:rsidR="00C76436" w:rsidRPr="0059050B" w:rsidRDefault="00C76436" w:rsidP="00D305C7">
            <w:pPr>
              <w:jc w:val="left"/>
              <w:rPr>
                <w:rFonts w:ascii="Courier New" w:hAnsi="Courier New" w:cs="Courier New"/>
              </w:rPr>
            </w:pPr>
            <w:r w:rsidRPr="0059050B">
              <w:rPr>
                <w:rFonts w:ascii="Courier New" w:hAnsi="Courier New" w:cs="Courier New"/>
              </w:rPr>
              <w:t>├───</w:t>
            </w:r>
            <w:proofErr w:type="spellStart"/>
            <w:r w:rsidRPr="0059050B">
              <w:rPr>
                <w:rFonts w:ascii="Courier New" w:hAnsi="Courier New" w:cs="Courier New"/>
              </w:rPr>
              <w:t>MessengerAppClient</w:t>
            </w:r>
            <w:proofErr w:type="spellEnd"/>
          </w:p>
          <w:p w14:paraId="3FEA54FE"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1BCB77DB"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67C1CF64" w14:textId="77777777" w:rsidR="00C76436" w:rsidRPr="0059050B" w:rsidRDefault="00C76436" w:rsidP="00D305C7">
            <w:pPr>
              <w:jc w:val="left"/>
              <w:rPr>
                <w:rFonts w:ascii="Courier New" w:hAnsi="Courier New" w:cs="Courier New"/>
              </w:rPr>
            </w:pPr>
            <w:r w:rsidRPr="0059050B">
              <w:rPr>
                <w:rFonts w:ascii="Courier New" w:hAnsi="Courier New" w:cs="Courier New"/>
              </w:rPr>
              <w:t>│   ├───Models</w:t>
            </w:r>
          </w:p>
          <w:p w14:paraId="113E306F" w14:textId="77777777" w:rsidR="00C76436" w:rsidRPr="0059050B" w:rsidRDefault="00C76436" w:rsidP="00D305C7">
            <w:pPr>
              <w:jc w:val="left"/>
              <w:rPr>
                <w:rFonts w:ascii="Courier New" w:hAnsi="Courier New" w:cs="Courier New"/>
              </w:rPr>
            </w:pPr>
            <w:r w:rsidRPr="0059050B">
              <w:rPr>
                <w:rFonts w:ascii="Courier New" w:hAnsi="Courier New" w:cs="Courier New"/>
              </w:rPr>
              <w:t>│   ├───Views</w:t>
            </w:r>
          </w:p>
          <w:p w14:paraId="19D4C487" w14:textId="77777777" w:rsidR="00C76436" w:rsidRDefault="00C76436" w:rsidP="00D305C7">
            <w:pPr>
              <w:jc w:val="left"/>
              <w:rPr>
                <w:rFonts w:ascii="Courier New" w:hAnsi="Courier New" w:cs="Courier New"/>
              </w:rPr>
            </w:pPr>
            <w:r w:rsidRPr="0059050B">
              <w:rPr>
                <w:rFonts w:ascii="Courier New" w:hAnsi="Courier New" w:cs="Courier New"/>
              </w:rPr>
              <w:t>│   └───</w:t>
            </w:r>
            <w:proofErr w:type="spellStart"/>
            <w:r w:rsidRPr="0059050B">
              <w:rPr>
                <w:rFonts w:ascii="Courier New" w:hAnsi="Courier New" w:cs="Courier New"/>
              </w:rPr>
              <w:t>ViewModels</w:t>
            </w:r>
            <w:proofErr w:type="spellEnd"/>
          </w:p>
          <w:p w14:paraId="12843D59" w14:textId="77777777" w:rsidR="00C76436" w:rsidRDefault="00C76436" w:rsidP="00D305C7">
            <w:pPr>
              <w:jc w:val="left"/>
              <w:rPr>
                <w:rFonts w:ascii="Courier New" w:hAnsi="Courier New" w:cs="Courier New"/>
              </w:rPr>
            </w:pPr>
            <w:r w:rsidRPr="0059050B">
              <w:rPr>
                <w:rFonts w:ascii="Courier New" w:hAnsi="Courier New" w:cs="Courier New"/>
              </w:rPr>
              <w:t>│</w:t>
            </w:r>
          </w:p>
          <w:p w14:paraId="76322BB0" w14:textId="77777777" w:rsidR="00C76436" w:rsidRPr="0059050B" w:rsidRDefault="00C76436" w:rsidP="00D305C7">
            <w:pPr>
              <w:jc w:val="left"/>
              <w:rPr>
                <w:rFonts w:ascii="Courier New" w:hAnsi="Courier New" w:cs="Courier New"/>
              </w:rPr>
            </w:pPr>
            <w:r w:rsidRPr="0059050B">
              <w:rPr>
                <w:rFonts w:ascii="Courier New" w:hAnsi="Courier New" w:cs="Courier New"/>
              </w:rPr>
              <w:t>├───</w:t>
            </w:r>
            <w:proofErr w:type="spellStart"/>
            <w:r w:rsidRPr="0059050B">
              <w:rPr>
                <w:rFonts w:ascii="Courier New" w:hAnsi="Courier New" w:cs="Courier New"/>
              </w:rPr>
              <w:t>MessengerAppServer</w:t>
            </w:r>
            <w:proofErr w:type="spellEnd"/>
          </w:p>
          <w:p w14:paraId="7DC2ED27"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3A10F8DD"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38280E54"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73BA7066" w14:textId="77777777" w:rsidR="00C76436" w:rsidRDefault="00C76436" w:rsidP="00D305C7">
            <w:pPr>
              <w:jc w:val="left"/>
              <w:rPr>
                <w:rFonts w:ascii="Courier New" w:hAnsi="Courier New" w:cs="Courier New"/>
              </w:rPr>
            </w:pPr>
            <w:r w:rsidRPr="0059050B">
              <w:rPr>
                <w:rFonts w:ascii="Courier New" w:hAnsi="Courier New" w:cs="Courier New"/>
              </w:rPr>
              <w:t>└───</w:t>
            </w:r>
            <w:proofErr w:type="spellStart"/>
            <w:r w:rsidRPr="0059050B">
              <w:rPr>
                <w:rFonts w:ascii="Courier New" w:hAnsi="Courier New" w:cs="Courier New"/>
              </w:rPr>
              <w:t>MessengerAppShared</w:t>
            </w:r>
            <w:proofErr w:type="spellEnd"/>
          </w:p>
          <w:p w14:paraId="5276E89F" w14:textId="77777777" w:rsidR="00C76436" w:rsidRPr="00F273CB" w:rsidRDefault="00C76436" w:rsidP="001404AF">
            <w:pPr>
              <w:keepNext/>
              <w:jc w:val="left"/>
              <w:rPr>
                <w:rFonts w:ascii="Courier New" w:hAnsi="Courier New" w:cs="Courier New"/>
              </w:rPr>
            </w:pPr>
            <w:r>
              <w:rPr>
                <w:rFonts w:ascii="Courier New" w:hAnsi="Courier New" w:cs="Courier New"/>
              </w:rPr>
              <w:t xml:space="preserve">    </w:t>
            </w:r>
            <w:r w:rsidRPr="0059050B">
              <w:rPr>
                <w:rFonts w:ascii="Courier New" w:hAnsi="Courier New" w:cs="Courier New"/>
              </w:rPr>
              <w:t>└───Resources</w:t>
            </w:r>
          </w:p>
        </w:tc>
      </w:tr>
    </w:tbl>
    <w:p w14:paraId="333E0822" w14:textId="0266B7B1" w:rsidR="00541D97" w:rsidRPr="008F5D52" w:rsidRDefault="001404AF" w:rsidP="00E25B9C">
      <w:pPr>
        <w:pStyle w:val="Caption"/>
        <w:spacing w:before="240"/>
        <w:jc w:val="center"/>
      </w:pPr>
      <w:r>
        <w:t xml:space="preserve">Figure </w:t>
      </w:r>
      <w:r w:rsidR="00615F70">
        <w:fldChar w:fldCharType="begin"/>
      </w:r>
      <w:r w:rsidR="00615F70">
        <w:instrText xml:space="preserve"> SEQ Figure \* ARABIC </w:instrText>
      </w:r>
      <w:r w:rsidR="00615F70">
        <w:fldChar w:fldCharType="separate"/>
      </w:r>
      <w:r w:rsidR="009C13C2">
        <w:rPr>
          <w:noProof/>
        </w:rPr>
        <w:t>1</w:t>
      </w:r>
      <w:r w:rsidR="00615F70">
        <w:rPr>
          <w:noProof/>
        </w:rPr>
        <w:fldChar w:fldCharType="end"/>
      </w:r>
      <w:r>
        <w:t xml:space="preserve">. Solution </w:t>
      </w:r>
      <w:r w:rsidR="00EB4FE6">
        <w:t>hierarchy</w:t>
      </w:r>
      <w:r>
        <w:t xml:space="preserve"> diagram</w:t>
      </w:r>
    </w:p>
    <w:p w14:paraId="60DAC504" w14:textId="73935FBB" w:rsidR="002B5857" w:rsidRDefault="002B5857" w:rsidP="005A7277">
      <w:pPr>
        <w:pStyle w:val="No-NumHeading"/>
      </w:pPr>
      <w:r>
        <w:t>Client</w:t>
      </w:r>
    </w:p>
    <w:p w14:paraId="507EF37E" w14:textId="3425E7BA" w:rsidR="00FF5DF7" w:rsidRDefault="00244314" w:rsidP="007D6008">
      <w:r>
        <w:t>This project will be a C# WPF application that targets</w:t>
      </w:r>
      <w:r w:rsidR="00CC12E2">
        <w:t xml:space="preserve"> </w:t>
      </w:r>
      <w:r>
        <w:t>.NET Core</w:t>
      </w:r>
      <w:r w:rsidR="00A921B6">
        <w:t>. This framework was chosen as it allows simple distribution of the program to users without the need for any setup or configuration.</w:t>
      </w:r>
      <w:r w:rsidR="00192DB0">
        <w:t xml:space="preserve"> In comparison, if</w:t>
      </w:r>
      <w:r w:rsidR="008D3C79">
        <w:t xml:space="preserve"> </w:t>
      </w:r>
      <w:r w:rsidR="00210C95">
        <w:t xml:space="preserve">.NET </w:t>
      </w:r>
      <w:r w:rsidR="00CC12E2">
        <w:t>F</w:t>
      </w:r>
      <w:r w:rsidR="00210C95">
        <w:t xml:space="preserve">ramework was targeted the user would have to install the </w:t>
      </w:r>
      <w:r w:rsidR="005F0348">
        <w:t>correct</w:t>
      </w:r>
      <w:r w:rsidR="00210C95">
        <w:t xml:space="preserve"> framework </w:t>
      </w:r>
      <w:r w:rsidR="005F0348">
        <w:t xml:space="preserve">version </w:t>
      </w:r>
      <w:r w:rsidR="00210C95">
        <w:t>before the application would be able to r</w:t>
      </w:r>
      <w:r w:rsidR="00FA5A88">
        <w:t>u</w:t>
      </w:r>
      <w:r w:rsidR="00210C95">
        <w:t>n</w:t>
      </w:r>
      <w:r w:rsidR="008540C3">
        <w:t>.</w:t>
      </w:r>
      <w:r w:rsidR="00210C95">
        <w:t xml:space="preserve"> </w:t>
      </w:r>
    </w:p>
    <w:p w14:paraId="1CA3E77B" w14:textId="2E31342C" w:rsidR="006D1156" w:rsidRDefault="00A921B6" w:rsidP="007D6008">
      <w:r>
        <w:t xml:space="preserve">Since this project will have a graphical user interface, I will employ the MVVM </w:t>
      </w:r>
      <w:r w:rsidR="00FF5DF7">
        <w:t xml:space="preserve">design pattern. This will separate </w:t>
      </w:r>
      <w:r w:rsidR="00F465BF">
        <w:t xml:space="preserve">the logic (the Model) </w:t>
      </w:r>
      <w:r w:rsidR="00FF5DF7">
        <w:t xml:space="preserve">from </w:t>
      </w:r>
      <w:r w:rsidR="00F465BF">
        <w:t xml:space="preserve">the GUI (the View) </w:t>
      </w:r>
      <w:r w:rsidR="008D4F2F">
        <w:t>with an interfacing layer in-between (</w:t>
      </w:r>
      <w:r w:rsidR="00F465BF">
        <w:t xml:space="preserve">the </w:t>
      </w:r>
      <w:proofErr w:type="spellStart"/>
      <w:r w:rsidR="008D4F2F">
        <w:t>ViewModel</w:t>
      </w:r>
      <w:proofErr w:type="spellEnd"/>
      <w:r w:rsidR="008D4F2F">
        <w:t>)</w:t>
      </w:r>
      <w:r w:rsidR="00F465BF">
        <w:t>.</w:t>
      </w:r>
      <w:r w:rsidR="008033C4">
        <w:t xml:space="preserve"> </w:t>
      </w:r>
      <w:r w:rsidR="00FA5A88">
        <w:t xml:space="preserve">Doing this allows separate development </w:t>
      </w:r>
      <w:r w:rsidR="0074587A">
        <w:t xml:space="preserve">of the components and </w:t>
      </w:r>
      <w:r w:rsidR="00EB2FD7">
        <w:t xml:space="preserve">independent </w:t>
      </w:r>
      <w:r w:rsidR="00A83DD5">
        <w:t xml:space="preserve">Views </w:t>
      </w:r>
      <w:r w:rsidR="00EB2FD7">
        <w:t>mean that even if the content of the Model is changing frequently during development</w:t>
      </w:r>
      <w:r w:rsidR="00F63197">
        <w:t>,</w:t>
      </w:r>
      <w:r w:rsidR="00EB2FD7">
        <w:t xml:space="preserve"> </w:t>
      </w:r>
      <w:r w:rsidR="00F63197">
        <w:t>the</w:t>
      </w:r>
      <w:r w:rsidR="007D6008">
        <w:t xml:space="preserve"> binding to the </w:t>
      </w:r>
      <w:r w:rsidR="00D56EC7">
        <w:t>GUI</w:t>
      </w:r>
      <w:r w:rsidR="007D6008">
        <w:t xml:space="preserve"> will not need to be changed.</w:t>
      </w:r>
    </w:p>
    <w:p w14:paraId="0756E157" w14:textId="2653F2B3" w:rsidR="002B5857" w:rsidRDefault="002B5857" w:rsidP="005A7277">
      <w:pPr>
        <w:pStyle w:val="No-NumHeading"/>
      </w:pPr>
      <w:r>
        <w:t>Server</w:t>
      </w:r>
    </w:p>
    <w:p w14:paraId="5317ACDD" w14:textId="2A02D95F" w:rsidR="00F63197" w:rsidRDefault="00F63197" w:rsidP="00E25B9C">
      <w:r>
        <w:t>This project will be a C# console app</w:t>
      </w:r>
      <w:r w:rsidR="00D62A90">
        <w:t>lication that also targets</w:t>
      </w:r>
      <w:r w:rsidR="009463B9">
        <w:t xml:space="preserve"> </w:t>
      </w:r>
      <w:r w:rsidR="00D62A90">
        <w:t xml:space="preserve">.NET Core. This project will not </w:t>
      </w:r>
      <w:r w:rsidR="00CC12E2">
        <w:t>benefit from targeting</w:t>
      </w:r>
      <w:r w:rsidR="009463B9">
        <w:t xml:space="preserve"> </w:t>
      </w:r>
      <w:r w:rsidR="00CC12E2">
        <w:t xml:space="preserve">.NET Core </w:t>
      </w:r>
      <w:r w:rsidR="009463B9">
        <w:t>as it does not need the requirement of easy setup (since the end</w:t>
      </w:r>
      <w:r w:rsidR="00E51E3D">
        <w:t>-</w:t>
      </w:r>
      <w:r w:rsidR="009463B9">
        <w:t xml:space="preserve">user is not </w:t>
      </w:r>
      <w:r w:rsidR="00FA32FA">
        <w:t xml:space="preserve">who will be running the server) but </w:t>
      </w:r>
      <w:r w:rsidR="00E57603">
        <w:t>targeting .NET Framework does not provide any benefits either so I will choose .NET Core for consistency between the projects.</w:t>
      </w:r>
    </w:p>
    <w:p w14:paraId="7CE634C5" w14:textId="61864887" w:rsidR="00745309" w:rsidRDefault="00745309" w:rsidP="00E25B9C">
      <w:r>
        <w:t xml:space="preserve">I will not employ a design pattern in the server project since I do </w:t>
      </w:r>
      <w:r w:rsidR="003221BF">
        <w:t xml:space="preserve">not </w:t>
      </w:r>
      <w:r>
        <w:t xml:space="preserve">think there </w:t>
      </w:r>
      <w:r w:rsidR="00E817AD">
        <w:t xml:space="preserve">will be enough files </w:t>
      </w:r>
      <w:r w:rsidR="00A27AD8">
        <w:t xml:space="preserve">to </w:t>
      </w:r>
      <w:r w:rsidR="00E817AD">
        <w:t>organise</w:t>
      </w:r>
      <w:r w:rsidR="00A27AD8">
        <w:t xml:space="preserve"> </w:t>
      </w:r>
      <w:r w:rsidR="00E817AD">
        <w:t xml:space="preserve">to justify the overhead that implementing a design pattern </w:t>
      </w:r>
      <w:r w:rsidR="00A04EAE">
        <w:t>creates.</w:t>
      </w:r>
      <w:r w:rsidR="003221BF">
        <w:t xml:space="preserve"> During the development, if I find this to not be the </w:t>
      </w:r>
      <w:r w:rsidR="00634F85">
        <w:t>case,</w:t>
      </w:r>
      <w:r w:rsidR="003221BF">
        <w:t xml:space="preserve"> I can always </w:t>
      </w:r>
      <w:r w:rsidR="00C22BC2">
        <w:t>refactor the project</w:t>
      </w:r>
      <w:r w:rsidR="00634F85">
        <w:t>’s architecture</w:t>
      </w:r>
      <w:r w:rsidR="00C22BC2">
        <w:t xml:space="preserve"> to </w:t>
      </w:r>
      <w:r w:rsidR="00634F85">
        <w:t xml:space="preserve">match </w:t>
      </w:r>
      <w:r w:rsidR="00C22BC2">
        <w:t>a design pattern.</w:t>
      </w:r>
    </w:p>
    <w:p w14:paraId="389DA7DE" w14:textId="3FA22C08" w:rsidR="00510788" w:rsidRDefault="002B5857" w:rsidP="005A7277">
      <w:pPr>
        <w:pStyle w:val="No-NumHeading"/>
      </w:pPr>
      <w:r>
        <w:t>Shared</w:t>
      </w:r>
    </w:p>
    <w:p w14:paraId="24956CBF" w14:textId="45B0BBCD" w:rsidR="00E25B9C" w:rsidRDefault="00634F85" w:rsidP="0076777B">
      <w:r>
        <w:t xml:space="preserve">Lastly, this project will be </w:t>
      </w:r>
      <w:r w:rsidR="00011E7E">
        <w:t xml:space="preserve">a C# class library that is required to target .NET Core as it will be used by the other two projects. </w:t>
      </w:r>
      <w:r w:rsidR="00012ED0">
        <w:t xml:space="preserve">The shared project will likely be the smallest of the three projects as all it will hold will be </w:t>
      </w:r>
      <w:r w:rsidR="005C24EA">
        <w:t>a transmission protocol, encryption protocol</w:t>
      </w:r>
      <w:r w:rsidR="00FE7042">
        <w:t>,</w:t>
      </w:r>
      <w:r w:rsidR="005C24EA">
        <w:t xml:space="preserve"> and base classes for the network connection handlers.</w:t>
      </w:r>
      <w:r w:rsidR="00A00FBB">
        <w:t xml:space="preserve"> As with the server project</w:t>
      </w:r>
      <w:r w:rsidR="00E51E3D">
        <w:t>,</w:t>
      </w:r>
      <w:r w:rsidR="00A00FBB">
        <w:t xml:space="preserve"> I do not plan on employing a design pattern for this project</w:t>
      </w:r>
      <w:r w:rsidR="00494C08">
        <w:t xml:space="preserve"> due to its small size</w:t>
      </w:r>
      <w:r w:rsidR="00FC10BB">
        <w:t xml:space="preserve"> in comparison to the client project</w:t>
      </w:r>
      <w:r w:rsidR="00A00FBB">
        <w:t>.</w:t>
      </w:r>
    </w:p>
    <w:p w14:paraId="64752ACF" w14:textId="77777777" w:rsidR="00510788" w:rsidRDefault="005B1011" w:rsidP="00510788">
      <w:r>
        <w:br w:type="page"/>
      </w:r>
      <w:bookmarkStart w:id="69" w:name="_Ref76148083"/>
      <w:bookmarkStart w:id="70" w:name="_Ref76148089"/>
      <w:bookmarkStart w:id="71" w:name="_Ref76225854"/>
    </w:p>
    <w:p w14:paraId="31722C41" w14:textId="43508958" w:rsidR="00510788" w:rsidRDefault="00510788" w:rsidP="00510788">
      <w:pPr>
        <w:pStyle w:val="Heading2"/>
      </w:pPr>
      <w:bookmarkStart w:id="72" w:name="_Toc96089004"/>
      <w:r>
        <w:lastRenderedPageBreak/>
        <w:t>Algorithms</w:t>
      </w:r>
      <w:bookmarkEnd w:id="72"/>
    </w:p>
    <w:p w14:paraId="3B092ED9" w14:textId="678E51B2" w:rsidR="00510788" w:rsidRDefault="00510788" w:rsidP="00510788">
      <w:pPr>
        <w:pStyle w:val="Heading3"/>
      </w:pPr>
      <w:bookmarkStart w:id="73" w:name="_Toc96089005"/>
      <w:r>
        <w:t xml:space="preserve">Logging </w:t>
      </w:r>
      <w:r w:rsidR="00DD7928">
        <w:t>I</w:t>
      </w:r>
      <w:r>
        <w:t>n</w:t>
      </w:r>
      <w:bookmarkEnd w:id="73"/>
    </w:p>
    <w:p w14:paraId="7751CE92" w14:textId="0E41CD38" w:rsidR="008E73D3" w:rsidRDefault="00040607" w:rsidP="00510788">
      <w:r>
        <w:rPr>
          <w:noProof/>
        </w:rPr>
        <w:drawing>
          <wp:anchor distT="0" distB="0" distL="114300" distR="114300" simplePos="0" relativeHeight="251663387" behindDoc="0" locked="0" layoutInCell="1" allowOverlap="1" wp14:anchorId="5BB7370C" wp14:editId="113EB672">
            <wp:simplePos x="0" y="0"/>
            <wp:positionH relativeFrom="column">
              <wp:posOffset>3829937</wp:posOffset>
            </wp:positionH>
            <wp:positionV relativeFrom="paragraph">
              <wp:posOffset>50800</wp:posOffset>
            </wp:positionV>
            <wp:extent cx="1889125" cy="6468110"/>
            <wp:effectExtent l="0" t="0" r="0" b="0"/>
            <wp:wrapSquare wrapText="bothSides"/>
            <wp:docPr id="65" name="Picture 6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89125" cy="6468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73D3">
        <w:t xml:space="preserve">This is a client-side routine that will trigger </w:t>
      </w:r>
      <w:r w:rsidR="00845890">
        <w:t xml:space="preserve">on the login page when the user presses the login button. There will be data validation on the login button to prevent the </w:t>
      </w:r>
      <w:r w:rsidR="00BD5E36">
        <w:t>routine from being triggered when one or both username and password fields are empty. This is because passing an empty string into some of the functions used in this method (e.g., hashing) will throw errors.</w:t>
      </w:r>
    </w:p>
    <w:p w14:paraId="0B02AA5E" w14:textId="07585B38" w:rsidR="00BD5E36" w:rsidRDefault="00BD5E36" w:rsidP="00510788">
      <w:r>
        <w:t>The first thing this procedure does is send the username and hashed password to the server in the form of a login request. The reason that the password is being hashed is that the server should not see th</w:t>
      </w:r>
      <w:r w:rsidR="00824F0A">
        <w:t>e</w:t>
      </w:r>
      <w:r>
        <w:t xml:space="preserve"> plaintext password of the </w:t>
      </w:r>
      <w:r w:rsidR="004C7DA4">
        <w:t>user,</w:t>
      </w:r>
      <w:r>
        <w:t xml:space="preserve"> so </w:t>
      </w:r>
      <w:r w:rsidR="00823054">
        <w:t>hashes are stored</w:t>
      </w:r>
      <w:r w:rsidR="00824F0A">
        <w:t xml:space="preserve"> in the server’s database to be compared against</w:t>
      </w:r>
      <w:r w:rsidR="00823054">
        <w:t xml:space="preserve">. </w:t>
      </w:r>
      <w:r w:rsidR="00824F0A">
        <w:t>Comparing hashes</w:t>
      </w:r>
      <w:r w:rsidR="00823054">
        <w:t xml:space="preserve"> provides the </w:t>
      </w:r>
      <w:r w:rsidR="00824F0A">
        <w:t xml:space="preserve">client </w:t>
      </w:r>
      <w:r w:rsidR="00823054">
        <w:t xml:space="preserve">with a method of doing </w:t>
      </w:r>
      <w:r w:rsidR="004C7DA4">
        <w:t>zero-knowledge</w:t>
      </w:r>
      <w:r w:rsidR="00823054">
        <w:t xml:space="preserve"> proof that they are the user they say they are.</w:t>
      </w:r>
    </w:p>
    <w:p w14:paraId="5E0191D3" w14:textId="0EFFC29E" w:rsidR="0054541F" w:rsidRDefault="00C82839" w:rsidP="00510788">
      <w:r>
        <w:t xml:space="preserve">The login process is </w:t>
      </w:r>
      <w:r w:rsidR="00EF26BA">
        <w:t xml:space="preserve">contained </w:t>
      </w:r>
      <w:r>
        <w:t xml:space="preserve">within a </w:t>
      </w:r>
      <w:r w:rsidR="00121424">
        <w:t>condition-controlled</w:t>
      </w:r>
      <w:r>
        <w:t xml:space="preserve"> loop, this means that the </w:t>
      </w:r>
      <w:r w:rsidR="00EF26BA">
        <w:t xml:space="preserve">client will keep </w:t>
      </w:r>
      <w:r w:rsidR="00121424">
        <w:t>being asked for credentials</w:t>
      </w:r>
      <w:r w:rsidR="00EF26BA">
        <w:t xml:space="preserve"> until the login response has the status “logged in”. </w:t>
      </w:r>
      <w:r w:rsidR="00121424">
        <w:t>Looping this part of the algorithm means that the user can try as many times as they want to log into the program</w:t>
      </w:r>
    </w:p>
    <w:p w14:paraId="64CBB67D" w14:textId="6B131E22" w:rsidR="00121424" w:rsidRDefault="00121424" w:rsidP="00510788">
      <w:r>
        <w:t xml:space="preserve">Once the login is successful, the encryption keys are extracted from the log response object. </w:t>
      </w:r>
      <w:r w:rsidR="00CB784F">
        <w:t xml:space="preserve">This </w:t>
      </w:r>
      <w:r w:rsidR="00B55855">
        <w:t>assumes</w:t>
      </w:r>
      <w:r w:rsidR="00CB784F">
        <w:t xml:space="preserve"> the login response </w:t>
      </w:r>
      <w:r w:rsidR="00B55855">
        <w:t>i</w:t>
      </w:r>
      <w:r w:rsidR="00CB784F">
        <w:t>s an object as the plan for the transmission protocol is for it to be markup- or object-based</w:t>
      </w:r>
      <w:r w:rsidR="00B55855">
        <w:t>; however, the first few iterations will likely use a text-based protocol as it will be quicker to develop and test.</w:t>
      </w:r>
    </w:p>
    <w:p w14:paraId="610C7FC9" w14:textId="17155213" w:rsidR="003B07FF" w:rsidRDefault="003B07FF" w:rsidP="00510788">
      <w:r>
        <w:t xml:space="preserve">Now that the user has their keys, the private key must be decrypted. Once again this is required because the server should not have access to the private key in plaintext. The way that the private key is decoded is </w:t>
      </w:r>
      <w:r w:rsidR="007B1890">
        <w:t xml:space="preserve">by using the plaintext password as the key for a symmetric </w:t>
      </w:r>
      <w:r w:rsidR="006252ED">
        <w:t>decryption algorithm such as AES.</w:t>
      </w:r>
    </w:p>
    <w:p w14:paraId="64BDE464" w14:textId="67C080AE" w:rsidR="00F82351" w:rsidRDefault="00F82351" w:rsidP="00510788">
      <w:r>
        <w:t xml:space="preserve">Lastly, the login screen is </w:t>
      </w:r>
      <w:r w:rsidR="00EA1E56">
        <w:t>closed,</w:t>
      </w:r>
      <w:r>
        <w:t xml:space="preserve"> and </w:t>
      </w:r>
      <w:r w:rsidR="00B60ABC">
        <w:t xml:space="preserve">the </w:t>
      </w:r>
      <w:r>
        <w:t>messaging screen is opened to allow the user to message other users from the account that they have just signed into.</w:t>
      </w:r>
    </w:p>
    <w:p w14:paraId="66FA0AF1" w14:textId="31DD34DD" w:rsidR="00040607" w:rsidRDefault="00040607" w:rsidP="00510788"/>
    <w:p w14:paraId="7EC4FACF" w14:textId="77777777" w:rsidR="00510788" w:rsidRDefault="00510788" w:rsidP="00510788">
      <w:r>
        <w:br w:type="page"/>
      </w:r>
    </w:p>
    <w:p w14:paraId="27D70072" w14:textId="516846F9" w:rsidR="008A250E" w:rsidRDefault="009544BF" w:rsidP="008A250E">
      <w:pPr>
        <w:pStyle w:val="Heading3"/>
      </w:pPr>
      <w:bookmarkStart w:id="74" w:name="_Toc96089006"/>
      <w:r>
        <w:rPr>
          <w:noProof/>
        </w:rPr>
        <w:lastRenderedPageBreak/>
        <w:drawing>
          <wp:anchor distT="0" distB="0" distL="114300" distR="114300" simplePos="0" relativeHeight="251662363" behindDoc="0" locked="0" layoutInCell="1" allowOverlap="1" wp14:anchorId="6144FA08" wp14:editId="3F75E0C4">
            <wp:simplePos x="0" y="0"/>
            <wp:positionH relativeFrom="column">
              <wp:posOffset>3786505</wp:posOffset>
            </wp:positionH>
            <wp:positionV relativeFrom="paragraph">
              <wp:posOffset>0</wp:posOffset>
            </wp:positionV>
            <wp:extent cx="1924685" cy="8780145"/>
            <wp:effectExtent l="0" t="0" r="0" b="190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24685" cy="8780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250E">
        <w:t>Signing Up</w:t>
      </w:r>
      <w:bookmarkEnd w:id="74"/>
    </w:p>
    <w:p w14:paraId="045C9F23" w14:textId="0A039DC6" w:rsidR="008A250E" w:rsidRDefault="008A250E" w:rsidP="008A250E">
      <w:r>
        <w:t xml:space="preserve">This routine handles the </w:t>
      </w:r>
      <w:r w:rsidR="00527CC0">
        <w:t xml:space="preserve">sign-up process for a new user. This </w:t>
      </w:r>
      <w:r w:rsidR="0043791A">
        <w:t xml:space="preserve">is a special case of the login process seen above where a </w:t>
      </w:r>
      <w:r w:rsidR="005112D2">
        <w:t>new account</w:t>
      </w:r>
      <w:r w:rsidR="0043791A">
        <w:t xml:space="preserve"> needs to be created before it can be</w:t>
      </w:r>
      <w:r w:rsidR="00300913">
        <w:t xml:space="preserve"> successfully</w:t>
      </w:r>
      <w:r w:rsidR="0043791A">
        <w:t xml:space="preserve"> logged into</w:t>
      </w:r>
      <w:r w:rsidR="00300913">
        <w:t xml:space="preserve"> (although the login will be done automatically</w:t>
      </w:r>
      <w:r w:rsidR="00567141">
        <w:t xml:space="preserve"> after the account is created)</w:t>
      </w:r>
      <w:r w:rsidR="005112D2">
        <w:t>.</w:t>
      </w:r>
    </w:p>
    <w:p w14:paraId="4FAFC425" w14:textId="0BB4385F" w:rsidR="005112D2" w:rsidRDefault="005112D2" w:rsidP="008A250E">
      <w:r>
        <w:t xml:space="preserve">Firstly, the user will request a list of all the current user accounts, this is done </w:t>
      </w:r>
      <w:r w:rsidR="00567141">
        <w:t xml:space="preserve">to prevent </w:t>
      </w:r>
      <w:r w:rsidR="006C7DB7">
        <w:t xml:space="preserve">the new accounts </w:t>
      </w:r>
      <w:r w:rsidR="00567141">
        <w:t xml:space="preserve">from </w:t>
      </w:r>
      <w:r w:rsidR="006C7DB7">
        <w:t>hav</w:t>
      </w:r>
      <w:r w:rsidR="00567141">
        <w:t>ing</w:t>
      </w:r>
      <w:r w:rsidR="006C7DB7">
        <w:t xml:space="preserve"> the same username as a pre-existing account</w:t>
      </w:r>
      <w:r w:rsidR="00567141">
        <w:t xml:space="preserve">. This validation is being included </w:t>
      </w:r>
      <w:r w:rsidR="00D70493">
        <w:t xml:space="preserve">as </w:t>
      </w:r>
      <w:r w:rsidR="0076002C">
        <w:t xml:space="preserve">multiple accounts having the same username </w:t>
      </w:r>
      <w:r w:rsidR="00D70493">
        <w:t xml:space="preserve">would cause nickname collisions as seen in </w:t>
      </w:r>
      <w:r w:rsidR="0076002C">
        <w:t xml:space="preserve">the </w:t>
      </w:r>
      <w:r w:rsidR="00D70493">
        <w:t>IRC</w:t>
      </w:r>
      <w:r w:rsidR="0076002C">
        <w:t xml:space="preserve"> research</w:t>
      </w:r>
      <w:r w:rsidR="00D70493">
        <w:t>.</w:t>
      </w:r>
    </w:p>
    <w:p w14:paraId="3F7F14F4" w14:textId="6729E478" w:rsidR="00D70493" w:rsidRDefault="00D70493" w:rsidP="008A250E">
      <w:r>
        <w:t xml:space="preserve">When a username and password are inputted, there will be validation done to ensure that the username and password are </w:t>
      </w:r>
      <w:r w:rsidR="0018127F">
        <w:t xml:space="preserve">an acceptable </w:t>
      </w:r>
      <w:proofErr w:type="gramStart"/>
      <w:r w:rsidR="0018127F">
        <w:t>size</w:t>
      </w:r>
      <w:proofErr w:type="gramEnd"/>
      <w:r w:rsidR="0018127F">
        <w:t xml:space="preserve"> and </w:t>
      </w:r>
      <w:r w:rsidR="00905D56">
        <w:t>that the password fits the minimum strength requirements for the program (as outlined by the stakeholders).</w:t>
      </w:r>
    </w:p>
    <w:p w14:paraId="5575FE98" w14:textId="38F87A3B" w:rsidR="005B0E61" w:rsidRDefault="005B0E61" w:rsidP="008A250E">
      <w:r>
        <w:t xml:space="preserve">The next step is for the </w:t>
      </w:r>
      <w:r w:rsidR="00B73474">
        <w:t xml:space="preserve">asymmetric </w:t>
      </w:r>
      <w:r>
        <w:t xml:space="preserve">encryption keys to be generated. The seed of this algorithm </w:t>
      </w:r>
      <w:r w:rsidR="00E31435">
        <w:t>d</w:t>
      </w:r>
      <w:r>
        <w:t xml:space="preserve">oes not </w:t>
      </w:r>
      <w:r w:rsidR="00E31435">
        <w:t>matter as the keys will only be generated once.</w:t>
      </w:r>
    </w:p>
    <w:p w14:paraId="1666C18F" w14:textId="34412ED6" w:rsidR="00E31435" w:rsidRDefault="00B73474" w:rsidP="008A250E">
      <w:r>
        <w:t>Using the plaintext password entered earlier in the algorithm, the</w:t>
      </w:r>
      <w:r w:rsidR="00CF3D22">
        <w:t xml:space="preserve"> </w:t>
      </w:r>
      <w:r>
        <w:t xml:space="preserve">private key will be encrypted with a symmetric encryption algorithm such as </w:t>
      </w:r>
      <w:r w:rsidR="00CF3D22">
        <w:t xml:space="preserve">AES. Encrypting the private key symmetrically using a secret means that </w:t>
      </w:r>
      <w:r w:rsidR="005F1C80">
        <w:t>both parts of the key pair can be stored in the server securely.</w:t>
      </w:r>
    </w:p>
    <w:p w14:paraId="1C2F11AD" w14:textId="1C295566" w:rsidR="00305A98" w:rsidRDefault="00305A98" w:rsidP="008A250E">
      <w:r>
        <w:t>The last part of the processing on the client-side is to hash the password for the user. The username, hashed password, public key and encrypted private key are then sent to the server in a new account request.</w:t>
      </w:r>
    </w:p>
    <w:p w14:paraId="280DAEE3" w14:textId="3E000A96" w:rsidR="00305A98" w:rsidRDefault="00305A98" w:rsidP="008A250E">
      <w:r>
        <w:t>When the client receives confirmation from the server that the new account has been successfully made the client will send a login request to the server for that new account using the credentials that it already has stored.</w:t>
      </w:r>
    </w:p>
    <w:p w14:paraId="3055E262" w14:textId="7B65B186" w:rsidR="00305A98" w:rsidRDefault="00305A98" w:rsidP="008A250E">
      <w:r>
        <w:t xml:space="preserve">Once the server confirms that the user has been successfully signed into the </w:t>
      </w:r>
      <w:r w:rsidR="00182C45">
        <w:t xml:space="preserve">account (there </w:t>
      </w:r>
      <w:r w:rsidR="00EE6188">
        <w:t>should be no chance for this being unsuccessful unless an unexpected error has occurred)</w:t>
      </w:r>
      <w:r w:rsidR="00ED2740">
        <w:t xml:space="preserve"> the login screen is </w:t>
      </w:r>
      <w:r w:rsidR="006860D2">
        <w:t>closed,</w:t>
      </w:r>
      <w:r w:rsidR="00ED2740">
        <w:t xml:space="preserve"> and </w:t>
      </w:r>
      <w:r w:rsidR="00E953ED">
        <w:t xml:space="preserve">the </w:t>
      </w:r>
      <w:r w:rsidR="00ED2740">
        <w:t>messaging screen is shown to the user.</w:t>
      </w:r>
      <w:r w:rsidR="009D374D">
        <w:t xml:space="preserve"> When the user is </w:t>
      </w:r>
      <w:r w:rsidR="00E953ED">
        <w:t>o</w:t>
      </w:r>
      <w:r w:rsidR="009D374D">
        <w:t xml:space="preserve">n the messaging screen, </w:t>
      </w:r>
      <w:r w:rsidR="00674C0B">
        <w:t>it</w:t>
      </w:r>
      <w:r w:rsidR="009D374D">
        <w:t xml:space="preserve"> should be no differen</w:t>
      </w:r>
      <w:r w:rsidR="00674C0B">
        <w:t>t</w:t>
      </w:r>
      <w:r w:rsidR="009D374D">
        <w:t xml:space="preserve"> than if the user had logged into a pre-existing account.</w:t>
      </w:r>
    </w:p>
    <w:p w14:paraId="7F9BDA6B" w14:textId="4E1331BF" w:rsidR="009544BF" w:rsidRDefault="009544BF" w:rsidP="008A250E"/>
    <w:p w14:paraId="5DA71E4C" w14:textId="77777777" w:rsidR="008A250E" w:rsidRPr="00D57F5C" w:rsidRDefault="008A250E" w:rsidP="008A250E">
      <w:r>
        <w:br w:type="page"/>
      </w:r>
    </w:p>
    <w:p w14:paraId="65D6D00E" w14:textId="67FD2556" w:rsidR="00510788" w:rsidRDefault="000552CE" w:rsidP="00510788">
      <w:pPr>
        <w:pStyle w:val="Heading3"/>
      </w:pPr>
      <w:bookmarkStart w:id="75" w:name="_Toc96089007"/>
      <w:bookmarkEnd w:id="69"/>
      <w:bookmarkEnd w:id="70"/>
      <w:bookmarkEnd w:id="71"/>
      <w:r>
        <w:lastRenderedPageBreak/>
        <w:t>Validati</w:t>
      </w:r>
      <w:r w:rsidR="0048385C">
        <w:t>on</w:t>
      </w:r>
      <w:r w:rsidR="00DD7928">
        <w:t xml:space="preserve"> and</w:t>
      </w:r>
      <w:r>
        <w:t xml:space="preserve"> </w:t>
      </w:r>
      <w:r w:rsidR="00DD7928">
        <w:t>K</w:t>
      </w:r>
      <w:r>
        <w:t>ey</w:t>
      </w:r>
      <w:r w:rsidR="00DD7928">
        <w:t>s</w:t>
      </w:r>
      <w:bookmarkEnd w:id="75"/>
    </w:p>
    <w:p w14:paraId="6CEE077A" w14:textId="51BCF4A4" w:rsidR="00AC52BB" w:rsidRPr="00AC52BB" w:rsidRDefault="00AC52BB" w:rsidP="00AC52BB">
      <w:r w:rsidRPr="00083C28">
        <w:t xml:space="preserve">This algorithm will be executed when a new user wants to create an account. This is because all users will </w:t>
      </w:r>
      <w:r w:rsidR="00745C3B">
        <w:t>need</w:t>
      </w:r>
      <w:r w:rsidRPr="00083C28">
        <w:t xml:space="preserve"> </w:t>
      </w:r>
      <w:r w:rsidR="00014BBD">
        <w:t>encryption</w:t>
      </w:r>
      <w:r w:rsidRPr="00083C28">
        <w:t xml:space="preserve"> </w:t>
      </w:r>
      <w:r w:rsidR="00014BBD">
        <w:t xml:space="preserve">keys </w:t>
      </w:r>
      <w:r w:rsidRPr="00083C28">
        <w:t xml:space="preserve">to facilitate encrypted communications and </w:t>
      </w:r>
      <w:r>
        <w:t xml:space="preserve">a pair of </w:t>
      </w:r>
      <w:r w:rsidR="00745C3B">
        <w:t xml:space="preserve">login </w:t>
      </w:r>
      <w:r w:rsidRPr="00083C28">
        <w:t>credentials to allow them to log in from any device</w:t>
      </w:r>
      <w:r>
        <w:t>.</w:t>
      </w:r>
    </w:p>
    <w:p w14:paraId="08EFEFDC" w14:textId="77777777" w:rsidR="009C13C2" w:rsidRDefault="00510788" w:rsidP="001C4675">
      <w:pPr>
        <w:keepNext/>
        <w:shd w:val="clear" w:color="auto" w:fill="FFFFFF"/>
        <w:spacing w:after="0"/>
        <w:jc w:val="center"/>
      </w:pPr>
      <w:r w:rsidRPr="00904CAD">
        <w:rPr>
          <w:rFonts w:ascii="Courier New" w:eastAsia="Times New Roman" w:hAnsi="Courier New" w:cs="Courier New"/>
          <w:noProof/>
          <w:color w:val="000000"/>
          <w:szCs w:val="20"/>
          <w:lang w:eastAsia="en-GB"/>
        </w:rPr>
        <w:drawing>
          <wp:inline distT="0" distB="0" distL="0" distR="0" wp14:anchorId="646DAE56" wp14:editId="4EAA2033">
            <wp:extent cx="5391150" cy="4894203"/>
            <wp:effectExtent l="0" t="0" r="0" b="1905"/>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33"/>
                    <a:stretch>
                      <a:fillRect/>
                    </a:stretch>
                  </pic:blipFill>
                  <pic:spPr>
                    <a:xfrm>
                      <a:off x="0" y="0"/>
                      <a:ext cx="5435130" cy="4934129"/>
                    </a:xfrm>
                    <a:prstGeom prst="rect">
                      <a:avLst/>
                    </a:prstGeom>
                  </pic:spPr>
                </pic:pic>
              </a:graphicData>
            </a:graphic>
          </wp:inline>
        </w:drawing>
      </w:r>
    </w:p>
    <w:p w14:paraId="7CF8A8D6" w14:textId="172494A9" w:rsidR="00510788" w:rsidRPr="00D52596" w:rsidRDefault="009C13C2" w:rsidP="005E16C3">
      <w:pPr>
        <w:pStyle w:val="Caption"/>
        <w:jc w:val="center"/>
        <w:rPr>
          <w:smallCaps/>
          <w:color w:val="auto"/>
          <w:szCs w:val="22"/>
        </w:rPr>
      </w:pPr>
      <w:r w:rsidRPr="00D52596">
        <w:t xml:space="preserve">Figure </w:t>
      </w:r>
      <w:r w:rsidR="00615F70">
        <w:fldChar w:fldCharType="begin"/>
      </w:r>
      <w:r w:rsidR="00615F70">
        <w:instrText xml:space="preserve"> SEQ Figure \* ARABIC </w:instrText>
      </w:r>
      <w:r w:rsidR="00615F70">
        <w:fldChar w:fldCharType="separate"/>
      </w:r>
      <w:r w:rsidRPr="00D52596">
        <w:t>2</w:t>
      </w:r>
      <w:r w:rsidR="00615F70">
        <w:fldChar w:fldCharType="end"/>
      </w:r>
      <w:r w:rsidRPr="00D52596">
        <w:t xml:space="preserve">. Procedure for creating a new </w:t>
      </w:r>
      <w:r w:rsidR="00340447">
        <w:t>account</w:t>
      </w:r>
      <w:r w:rsidR="00D52596" w:rsidRPr="00D52596">
        <w:t xml:space="preserve"> written using</w:t>
      </w:r>
      <w:r w:rsidRPr="00D52596">
        <w:t xml:space="preserve"> </w:t>
      </w:r>
      <w:r w:rsidR="001878E5" w:rsidRPr="00DA09E6">
        <w:rPr>
          <w:rFonts w:ascii="Times New Roman" w:hAnsi="Times New Roman" w:cs="Times New Roman"/>
          <w:i w:val="0"/>
          <w:iCs w:val="0"/>
          <w:sz w:val="16"/>
          <w:szCs w:val="16"/>
        </w:rPr>
        <w:t>L</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1 \l 2</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A</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1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T</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E</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X</w:t>
      </w:r>
      <w:r w:rsidRPr="00D52596">
        <w:t>, see appendix for source</w:t>
      </w:r>
      <w:r w:rsidR="0013525F">
        <w:t xml:space="preserve"> code</w:t>
      </w:r>
    </w:p>
    <w:p w14:paraId="795405B0" w14:textId="4CFF4636" w:rsidR="007E0038" w:rsidRPr="007E0038" w:rsidRDefault="00510788" w:rsidP="007E0038">
      <w:pPr>
        <w:pStyle w:val="No-NumHeading"/>
      </w:pPr>
      <w:r w:rsidRPr="007E0038">
        <w:t xml:space="preserve">Line </w:t>
      </w:r>
      <w:r w:rsidR="00CD13ED">
        <w:t>4</w:t>
      </w:r>
      <w:r w:rsidRPr="007E0038">
        <w:t xml:space="preserve"> to </w:t>
      </w:r>
      <w:r w:rsidR="00CD13ED">
        <w:t>5</w:t>
      </w:r>
    </w:p>
    <w:p w14:paraId="349C9EA2" w14:textId="3145D504" w:rsidR="00510788" w:rsidRDefault="00510788" w:rsidP="00510788">
      <w:pPr>
        <w:rPr>
          <w:rStyle w:val="Strong"/>
        </w:rPr>
      </w:pPr>
      <w:r>
        <w:t xml:space="preserve">The username and password will be fetched from text boxes in the UI. The submit button that will call the subroutine </w:t>
      </w:r>
      <w:proofErr w:type="spellStart"/>
      <w:r>
        <w:t>CreateAccount</w:t>
      </w:r>
      <w:proofErr w:type="spellEnd"/>
      <w:r>
        <w:t xml:space="preserve"> will only be enabled when both fields because enabling it right away will lead to the possibility of empty strings being used in the function and the visual aid will guide the user.</w:t>
      </w:r>
    </w:p>
    <w:p w14:paraId="742671F3" w14:textId="1BCCB5AD" w:rsidR="007E0038" w:rsidRPr="007E0038" w:rsidRDefault="00510788" w:rsidP="007E0038">
      <w:pPr>
        <w:pStyle w:val="No-NumHeading"/>
      </w:pPr>
      <w:r w:rsidRPr="007E0038">
        <w:t xml:space="preserve">Line </w:t>
      </w:r>
      <w:r w:rsidR="005D64E7">
        <w:t>6</w:t>
      </w:r>
      <w:r w:rsidRPr="007E0038">
        <w:t xml:space="preserve"> to 1</w:t>
      </w:r>
      <w:r w:rsidR="005D64E7">
        <w:t>0</w:t>
      </w:r>
    </w:p>
    <w:p w14:paraId="777E78D3" w14:textId="46A99E30" w:rsidR="00510788" w:rsidRDefault="00510788" w:rsidP="00510788">
      <w:r w:rsidRPr="00083C28">
        <w:t xml:space="preserve">The </w:t>
      </w:r>
      <w:r>
        <w:t xml:space="preserve">input </w:t>
      </w:r>
      <w:r w:rsidRPr="00083C28">
        <w:t xml:space="preserve">validation for </w:t>
      </w:r>
      <w:r>
        <w:t xml:space="preserve">the </w:t>
      </w:r>
      <w:r w:rsidRPr="00083C28">
        <w:t>username</w:t>
      </w:r>
      <w:r>
        <w:t xml:space="preserve"> </w:t>
      </w:r>
      <w:r w:rsidRPr="00083C28">
        <w:t xml:space="preserve">will </w:t>
      </w:r>
      <w:r>
        <w:t xml:space="preserve">require </w:t>
      </w:r>
      <w:r w:rsidRPr="00083C28">
        <w:t xml:space="preserve">the username’s length </w:t>
      </w:r>
      <w:r>
        <w:t xml:space="preserve">to be </w:t>
      </w:r>
      <w:r w:rsidRPr="00083C28">
        <w:t xml:space="preserve">between </w:t>
      </w:r>
      <w:r>
        <w:t>5</w:t>
      </w:r>
      <w:r w:rsidRPr="00083C28">
        <w:t xml:space="preserve"> and 128 characters long and does not contain any non-encodable character</w:t>
      </w:r>
      <w:r>
        <w:t>s</w:t>
      </w:r>
      <w:r w:rsidRPr="00083C28">
        <w:t>.</w:t>
      </w:r>
      <w:r>
        <w:t xml:space="preserve"> Due to the requirement of eliminating nickname collisions, a discriminator needs to be postfixed to prevent nickname collisions, this will be done on line 8 if the username is valid.</w:t>
      </w:r>
    </w:p>
    <w:p w14:paraId="37BC1A65" w14:textId="009FC2CF" w:rsidR="007E0038" w:rsidRPr="007E0038" w:rsidRDefault="00510788" w:rsidP="007E0038">
      <w:pPr>
        <w:pStyle w:val="No-NumHeading"/>
      </w:pPr>
      <w:r w:rsidRPr="007E0038">
        <w:rPr>
          <w:rStyle w:val="Strong"/>
          <w:b/>
          <w:bCs w:val="0"/>
          <w:color w:val="auto"/>
        </w:rPr>
        <w:t>Line 1</w:t>
      </w:r>
      <w:r w:rsidR="00600421">
        <w:rPr>
          <w:rStyle w:val="Strong"/>
          <w:b/>
          <w:bCs w:val="0"/>
          <w:color w:val="auto"/>
        </w:rPr>
        <w:t>1</w:t>
      </w:r>
      <w:r w:rsidRPr="007E0038">
        <w:rPr>
          <w:rStyle w:val="Strong"/>
          <w:b/>
          <w:bCs w:val="0"/>
          <w:color w:val="auto"/>
        </w:rPr>
        <w:t xml:space="preserve"> to 1</w:t>
      </w:r>
      <w:r w:rsidR="00600421">
        <w:rPr>
          <w:rStyle w:val="Strong"/>
          <w:b/>
          <w:bCs w:val="0"/>
          <w:color w:val="auto"/>
        </w:rPr>
        <w:t>3</w:t>
      </w:r>
    </w:p>
    <w:p w14:paraId="49EE3DE6" w14:textId="09986DE2" w:rsidR="00510788" w:rsidRDefault="00510788" w:rsidP="00510788">
      <w:r>
        <w:t>Due to the success criterion “strong minimum password strength”, the input validation for the password will require the following criteria to be satisfied:</w:t>
      </w:r>
    </w:p>
    <w:p w14:paraId="53C97526" w14:textId="77777777" w:rsidR="00510788" w:rsidRDefault="00510788" w:rsidP="00510788">
      <w:pPr>
        <w:numPr>
          <w:ilvl w:val="0"/>
          <w:numId w:val="13"/>
        </w:numPr>
        <w:spacing w:after="0"/>
      </w:pPr>
      <w:r>
        <w:t>Both uppercase and lowercase characters</w:t>
      </w:r>
    </w:p>
    <w:p w14:paraId="72A00F6A" w14:textId="77777777" w:rsidR="00510788" w:rsidRDefault="00510788" w:rsidP="00510788">
      <w:pPr>
        <w:numPr>
          <w:ilvl w:val="0"/>
          <w:numId w:val="13"/>
        </w:numPr>
        <w:spacing w:after="0"/>
      </w:pPr>
      <w:r>
        <w:t>A mix of letters and numbers</w:t>
      </w:r>
    </w:p>
    <w:p w14:paraId="017C42D5" w14:textId="77777777" w:rsidR="00510788" w:rsidRDefault="00510788" w:rsidP="00510788">
      <w:pPr>
        <w:numPr>
          <w:ilvl w:val="0"/>
          <w:numId w:val="13"/>
        </w:numPr>
        <w:spacing w:after="0"/>
      </w:pPr>
      <w:r>
        <w:t>At least one special characters</w:t>
      </w:r>
    </w:p>
    <w:p w14:paraId="171C9975" w14:textId="77777777" w:rsidR="00510788" w:rsidRDefault="00510788" w:rsidP="00510788">
      <w:pPr>
        <w:numPr>
          <w:ilvl w:val="0"/>
          <w:numId w:val="13"/>
        </w:numPr>
      </w:pPr>
      <w:r>
        <w:t>Between 8 and 128 characters</w:t>
      </w:r>
    </w:p>
    <w:p w14:paraId="14239C3B" w14:textId="5D5A1FE4" w:rsidR="007E0038" w:rsidRPr="007E0038" w:rsidRDefault="00510788" w:rsidP="007E0038">
      <w:pPr>
        <w:pStyle w:val="No-NumHeading"/>
      </w:pPr>
      <w:r w:rsidRPr="007E0038">
        <w:lastRenderedPageBreak/>
        <w:t xml:space="preserve">Line </w:t>
      </w:r>
      <w:r w:rsidR="00600421">
        <w:t>14</w:t>
      </w:r>
    </w:p>
    <w:p w14:paraId="3F37DA33" w14:textId="3ADEE5D3" w:rsidR="00510788" w:rsidRDefault="00510788" w:rsidP="00510788">
      <w:r>
        <w:t>To allow users to amend their credentials if they are not accepted, a “repeat…until” (or “do…while”) loop is used to continue requesting usernames and passwords until a valid pair is supplied. This will appear in the UI in the form of the invalid text box(es) being highlighted.</w:t>
      </w:r>
    </w:p>
    <w:p w14:paraId="55C82436" w14:textId="6B29304F" w:rsidR="007E0038" w:rsidRPr="007E0038" w:rsidRDefault="00510788" w:rsidP="007E0038">
      <w:pPr>
        <w:pStyle w:val="No-NumHeading"/>
      </w:pPr>
      <w:r w:rsidRPr="007E0038">
        <w:t>Line 2</w:t>
      </w:r>
      <w:r w:rsidR="00600421">
        <w:t>0</w:t>
      </w:r>
    </w:p>
    <w:p w14:paraId="5CBA9A73" w14:textId="142E7841" w:rsidR="00510788" w:rsidRDefault="00510788" w:rsidP="00510788">
      <w:pPr>
        <w:keepLines/>
      </w:pPr>
      <w:r>
        <w:t xml:space="preserve">As addressed in </w:t>
      </w:r>
      <w:r w:rsidRPr="00ED0518">
        <w:rPr>
          <w:rStyle w:val="QuoteChar"/>
        </w:rPr>
        <w:fldChar w:fldCharType="begin"/>
      </w:r>
      <w:r w:rsidRPr="00ED0518">
        <w:rPr>
          <w:rStyle w:val="QuoteChar"/>
        </w:rPr>
        <w:instrText xml:space="preserve"> REF _Ref71317590 \r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2.1</w:t>
      </w:r>
      <w:r w:rsidRPr="00ED0518">
        <w:rPr>
          <w:rStyle w:val="QuoteChar"/>
        </w:rPr>
        <w:fldChar w:fldCharType="end"/>
      </w:r>
      <w:r w:rsidRPr="00ED0518">
        <w:rPr>
          <w:rStyle w:val="QuoteChar"/>
        </w:rPr>
        <w:t xml:space="preserve"> </w:t>
      </w:r>
      <w:r w:rsidRPr="00ED0518">
        <w:rPr>
          <w:rStyle w:val="QuoteChar"/>
        </w:rPr>
        <w:fldChar w:fldCharType="begin"/>
      </w:r>
      <w:r w:rsidRPr="00ED0518">
        <w:rPr>
          <w:rStyle w:val="QuoteChar"/>
        </w:rPr>
        <w:instrText xml:space="preserve"> REF _Ref71317573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System Decomposition</w:t>
      </w:r>
      <w:r w:rsidRPr="00ED0518">
        <w:rPr>
          <w:rStyle w:val="QuoteChar"/>
        </w:rPr>
        <w:fldChar w:fldCharType="end"/>
      </w:r>
      <w:r>
        <w:t xml:space="preserve">, a key derivation function will be required to generate a symmetric key for AES to decrypt and encrypt the user’s private key that will be stored on the server. There are a few possible functions that the KDF in the pseudocode can be: KDF1, PBKDF2 or KBKDFVS. The final implementation will be chosen based on .NET implementation, security, and computation time. </w:t>
      </w:r>
    </w:p>
    <w:p w14:paraId="01BC4953" w14:textId="7DE5677D" w:rsidR="007E0038" w:rsidRPr="007E0038" w:rsidRDefault="00510788" w:rsidP="007E0038">
      <w:pPr>
        <w:pStyle w:val="No-NumHeading"/>
      </w:pPr>
      <w:r w:rsidRPr="007E0038">
        <w:t>Line 2</w:t>
      </w:r>
      <w:r w:rsidR="00600421">
        <w:t>2</w:t>
      </w:r>
    </w:p>
    <w:p w14:paraId="7DC40DAF" w14:textId="5A1F66EC" w:rsidR="00510788" w:rsidRDefault="00510788" w:rsidP="00510788">
      <w:r>
        <w:t>Since all passwords need to be stored securely, the password must be hashed first. This will be done via MD5 with the possibility of an added salt. The salt will be different for each user and will mean that even if two users have the same password, their password hashes will not be the same. This also has the benefit of helping to reduce the effectiveness of hash table attacks.</w:t>
      </w:r>
    </w:p>
    <w:p w14:paraId="3B145FDA" w14:textId="1112C3F7" w:rsidR="007E0038" w:rsidRPr="007E0038" w:rsidRDefault="00510788" w:rsidP="007E0038">
      <w:pPr>
        <w:pStyle w:val="No-NumHeading"/>
      </w:pPr>
      <w:r w:rsidRPr="007E0038">
        <w:t>Line 2</w:t>
      </w:r>
      <w:r w:rsidR="004B60DD">
        <w:t>3</w:t>
      </w:r>
      <w:r w:rsidRPr="007E0038">
        <w:t xml:space="preserve"> to </w:t>
      </w:r>
      <w:r w:rsidR="004B60DD">
        <w:t>24</w:t>
      </w:r>
    </w:p>
    <w:p w14:paraId="654DDF98" w14:textId="53868E75" w:rsidR="00CA76CE" w:rsidRDefault="00510788" w:rsidP="00510788">
      <w:r>
        <w:t>Lastly, all the new information to make the user’s account must be sent to the server. Even though this will be transmitted over an insecure channel, all the sensitive information has been either hashed or encrypted. Although, man-in-the-middle attacks are (very much) possible at this point, addressing this vulnerability is beyond the scope of this program so will have to remain in the program.</w:t>
      </w:r>
    </w:p>
    <w:p w14:paraId="6C141244" w14:textId="77777777" w:rsidR="00CA76CE" w:rsidRDefault="00CA76CE">
      <w:pPr>
        <w:spacing w:line="259" w:lineRule="auto"/>
        <w:jc w:val="left"/>
      </w:pPr>
      <w:r>
        <w:br w:type="page"/>
      </w:r>
    </w:p>
    <w:p w14:paraId="72A58906" w14:textId="154CC0B4" w:rsidR="00510788" w:rsidRDefault="009E2F70" w:rsidP="009E2F70">
      <w:pPr>
        <w:pStyle w:val="Heading3"/>
      </w:pPr>
      <w:bookmarkStart w:id="76" w:name="_Toc96089008"/>
      <w:r>
        <w:rPr>
          <w:noProof/>
        </w:rPr>
        <w:lastRenderedPageBreak/>
        <w:drawing>
          <wp:anchor distT="0" distB="0" distL="114300" distR="114300" simplePos="0" relativeHeight="251664411" behindDoc="0" locked="0" layoutInCell="1" allowOverlap="1" wp14:anchorId="7287E2E4" wp14:editId="3A3AAD8A">
            <wp:simplePos x="0" y="0"/>
            <wp:positionH relativeFrom="column">
              <wp:posOffset>3853815</wp:posOffset>
            </wp:positionH>
            <wp:positionV relativeFrom="paragraph">
              <wp:posOffset>114300</wp:posOffset>
            </wp:positionV>
            <wp:extent cx="1749419" cy="6581775"/>
            <wp:effectExtent l="0" t="0" r="3810" b="0"/>
            <wp:wrapSquare wrapText="bothSides"/>
            <wp:docPr id="72" name="Picture 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49419" cy="6581775"/>
                    </a:xfrm>
                    <a:prstGeom prst="rect">
                      <a:avLst/>
                    </a:prstGeom>
                    <a:noFill/>
                    <a:ln>
                      <a:noFill/>
                    </a:ln>
                  </pic:spPr>
                </pic:pic>
              </a:graphicData>
            </a:graphic>
          </wp:anchor>
        </w:drawing>
      </w:r>
      <w:r w:rsidR="00324632">
        <w:t>Sending a message</w:t>
      </w:r>
      <w:bookmarkEnd w:id="76"/>
    </w:p>
    <w:p w14:paraId="0F3BCF40" w14:textId="249BC4A7" w:rsidR="0099596F" w:rsidRDefault="00983AD6" w:rsidP="00510788">
      <w:r>
        <w:t xml:space="preserve">This routine </w:t>
      </w:r>
      <w:r w:rsidR="00481095">
        <w:t>happens</w:t>
      </w:r>
      <w:r>
        <w:t xml:space="preserve"> when a user is </w:t>
      </w:r>
      <w:r w:rsidR="00340447">
        <w:t>o</w:t>
      </w:r>
      <w:r>
        <w:t xml:space="preserve">n the messaging </w:t>
      </w:r>
      <w:r w:rsidR="00481095">
        <w:t>screen,</w:t>
      </w:r>
      <w:r>
        <w:t xml:space="preserve"> and they press the button to send a message. I </w:t>
      </w:r>
      <w:r w:rsidR="002C7072">
        <w:t xml:space="preserve">will have data validation on the button to send a message so that the button is only available when there is text in the message field and a valid user is selected as the recipient. This will </w:t>
      </w:r>
      <w:r w:rsidR="00A56086">
        <w:t xml:space="preserve">prevent the routine from running when the data is not complete as some of the functions </w:t>
      </w:r>
      <w:r w:rsidR="0099596F">
        <w:t>require a non-empty string as their input (e.g., encryption).</w:t>
      </w:r>
    </w:p>
    <w:p w14:paraId="52389B71" w14:textId="28F91D57" w:rsidR="00E3426E" w:rsidRDefault="0099596F" w:rsidP="00510788">
      <w:r>
        <w:t xml:space="preserve">The first step of the process is to get the public encryption key for the recipient from the server or a local copy of the server’s credentials list if </w:t>
      </w:r>
      <w:r w:rsidR="00523F36">
        <w:t xml:space="preserve">it is up to date. The key is then used to encrypt the message. The recipient’s </w:t>
      </w:r>
      <w:r w:rsidR="00E3426E">
        <w:t>public key to asymmetrically encrypt the message means that the private key is needed to decrypt the message – the only person with the private key is the recipient so the message is not secure.</w:t>
      </w:r>
    </w:p>
    <w:p w14:paraId="22AFF041" w14:textId="7210FC9A" w:rsidR="009E2F70" w:rsidRDefault="00E3426E" w:rsidP="00510788">
      <w:r>
        <w:t xml:space="preserve">Next, </w:t>
      </w:r>
      <w:r w:rsidR="00AC616D">
        <w:t xml:space="preserve">the private key of the party that is sending the message is fetched. This will not be stored in the server so will be held in the client program’s RAM </w:t>
      </w:r>
      <w:r w:rsidR="00E67391">
        <w:t xml:space="preserve">from the login process still. Using the private key, the message contents will be signed. This is done by hashing the contents of the message and then asymmetrically encrypting the </w:t>
      </w:r>
      <w:r w:rsidR="00515236">
        <w:t xml:space="preserve">message </w:t>
      </w:r>
      <w:r w:rsidR="00E67391">
        <w:t>digest (</w:t>
      </w:r>
      <w:r w:rsidR="00515236">
        <w:t xml:space="preserve">the </w:t>
      </w:r>
      <w:r w:rsidR="00E67391">
        <w:t>result of the hash).</w:t>
      </w:r>
    </w:p>
    <w:p w14:paraId="2AE0BA00" w14:textId="2EEA1767" w:rsidR="00793D1A" w:rsidRDefault="00793D1A" w:rsidP="00510788">
      <w:r>
        <w:t xml:space="preserve">Lastly, the recipient username, encrypted message and signature are sent to the server. The only </w:t>
      </w:r>
      <w:r w:rsidR="00FB61DB">
        <w:t>piece of data that is insecure while the message is passing through the server is the recipient’s username. This is needed since it is what the server uses to figure out who to route the message to.</w:t>
      </w:r>
    </w:p>
    <w:p w14:paraId="447EAC70" w14:textId="77777777" w:rsidR="00934A4A" w:rsidRDefault="00934A4A">
      <w:pPr>
        <w:spacing w:line="259" w:lineRule="auto"/>
        <w:jc w:val="left"/>
      </w:pPr>
      <w:r>
        <w:br w:type="page"/>
      </w:r>
    </w:p>
    <w:p w14:paraId="2E263F48" w14:textId="26CB0843" w:rsidR="00324632" w:rsidRDefault="009D0A64" w:rsidP="00934A4A">
      <w:pPr>
        <w:pStyle w:val="Heading3"/>
      </w:pPr>
      <w:bookmarkStart w:id="77" w:name="_Toc96089009"/>
      <w:r>
        <w:rPr>
          <w:noProof/>
        </w:rPr>
        <w:lastRenderedPageBreak/>
        <w:drawing>
          <wp:anchor distT="0" distB="0" distL="114300" distR="114300" simplePos="0" relativeHeight="251665435" behindDoc="0" locked="0" layoutInCell="1" allowOverlap="1" wp14:anchorId="1EAA062A" wp14:editId="0C2CE30E">
            <wp:simplePos x="0" y="0"/>
            <wp:positionH relativeFrom="column">
              <wp:posOffset>3863340</wp:posOffset>
            </wp:positionH>
            <wp:positionV relativeFrom="paragraph">
              <wp:posOffset>109220</wp:posOffset>
            </wp:positionV>
            <wp:extent cx="1732280" cy="6519545"/>
            <wp:effectExtent l="0" t="0" r="1270" b="0"/>
            <wp:wrapSquare wrapText="bothSides"/>
            <wp:docPr id="109" name="Picture 1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ex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32280" cy="6519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4632">
        <w:t>Receiving a message</w:t>
      </w:r>
      <w:bookmarkEnd w:id="77"/>
    </w:p>
    <w:p w14:paraId="2EAEAA41" w14:textId="16E54C04" w:rsidR="00934A4A" w:rsidRDefault="0097211A" w:rsidP="00934A4A">
      <w:r>
        <w:t xml:space="preserve">This routine happens when the server sends a message to a client program from another client. </w:t>
      </w:r>
      <w:r w:rsidR="005D3459">
        <w:t>The client will be listening for messages using an infinite receive loop where every time a transmission is received the client begins listening for another transmission. This gets around the limitation of one-to-one server</w:t>
      </w:r>
      <w:r w:rsidR="00515236">
        <w:t>-</w:t>
      </w:r>
      <w:r w:rsidR="005D3459">
        <w:t>client iterations but will require the algorithm to be r</w:t>
      </w:r>
      <w:r w:rsidR="008C4155">
        <w:t>u</w:t>
      </w:r>
      <w:r w:rsidR="005D3459">
        <w:t>n on a separate thread than the main program execution threa</w:t>
      </w:r>
      <w:r w:rsidR="000F3952">
        <w:t>d.</w:t>
      </w:r>
    </w:p>
    <w:p w14:paraId="5FE630FD" w14:textId="75A202A0" w:rsidR="000F3952" w:rsidRDefault="000F3952" w:rsidP="00934A4A">
      <w:r>
        <w:t xml:space="preserve">The first step of the algorithm is to fetch the public key of the </w:t>
      </w:r>
      <w:r w:rsidR="00A568B4">
        <w:t xml:space="preserve">sender from the server or a local copy of the credentials list if the copy is up to date. The public key </w:t>
      </w:r>
      <w:r w:rsidR="00B06179">
        <w:t>is then used to verify the signature of the message. This is done by decrypting the signature using an asymmetric encryption algorithm and the public key, then hashing the encrypted message</w:t>
      </w:r>
      <w:r w:rsidR="00D72AE2">
        <w:t xml:space="preserve">. The plaintext signature and message digest should be the same if the message has not been tampered with and originated </w:t>
      </w:r>
      <w:r w:rsidR="00FF1185">
        <w:t>from who it claims to be from.</w:t>
      </w:r>
    </w:p>
    <w:p w14:paraId="55431B84" w14:textId="6AD60650" w:rsidR="00FF1185" w:rsidRDefault="00FF1185" w:rsidP="00934A4A">
      <w:r>
        <w:t xml:space="preserve">Next, the private key of the </w:t>
      </w:r>
      <w:r w:rsidR="00B33F16">
        <w:t>party that is receiving the message is fetched. This is not stored in the server so will be fetched f</w:t>
      </w:r>
      <w:r w:rsidR="008C4155">
        <w:t>ro</w:t>
      </w:r>
      <w:r w:rsidR="00B33F16">
        <w:t>m a store in RAM that was likely made during the login process. Then the encrypted message is decrypted using th</w:t>
      </w:r>
      <w:r w:rsidR="009B44B9">
        <w:t>is private key to give the plaintext message.</w:t>
      </w:r>
    </w:p>
    <w:p w14:paraId="5CB208B2" w14:textId="01A8463E" w:rsidR="009B44B9" w:rsidRDefault="009B44B9" w:rsidP="00934A4A">
      <w:r>
        <w:t xml:space="preserve">Lastly, the sender username and plaintext message are outputted. </w:t>
      </w:r>
      <w:r w:rsidR="00582C1A">
        <w:t xml:space="preserve">Assuming the receiving </w:t>
      </w:r>
      <w:r w:rsidR="00420325">
        <w:t xml:space="preserve">this </w:t>
      </w:r>
      <w:r w:rsidR="00582C1A">
        <w:t xml:space="preserve">logic is in the </w:t>
      </w:r>
      <w:proofErr w:type="spellStart"/>
      <w:r w:rsidR="00582C1A">
        <w:t>ViewModel</w:t>
      </w:r>
      <w:proofErr w:type="spellEnd"/>
      <w:r w:rsidR="00582C1A">
        <w:t xml:space="preserve"> of the client</w:t>
      </w:r>
      <w:r w:rsidR="005364DC">
        <w:t>,</w:t>
      </w:r>
      <w:r w:rsidR="00582C1A">
        <w:t xml:space="preserve"> </w:t>
      </w:r>
      <w:r w:rsidR="00620C75">
        <w:t xml:space="preserve">this algorithm’s </w:t>
      </w:r>
      <w:r w:rsidR="00582C1A">
        <w:t xml:space="preserve">outputs can be bound to fields in the View </w:t>
      </w:r>
      <w:r w:rsidR="001A5C0C">
        <w:t xml:space="preserve">(GUI) </w:t>
      </w:r>
      <w:r w:rsidR="00582C1A">
        <w:t xml:space="preserve">so that the </w:t>
      </w:r>
      <w:r w:rsidR="0065626D">
        <w:t>text can be added to the appropriate user’s conversation view.</w:t>
      </w:r>
    </w:p>
    <w:p w14:paraId="0B6061EB" w14:textId="4AA1F305" w:rsidR="009D0A64" w:rsidRDefault="009D0A64" w:rsidP="00934A4A"/>
    <w:p w14:paraId="5D64519A" w14:textId="06F3FD2D" w:rsidR="00934A4A" w:rsidRPr="00934A4A" w:rsidRDefault="00934A4A" w:rsidP="00934A4A"/>
    <w:p w14:paraId="7787AF25" w14:textId="20B83493" w:rsidR="00510788" w:rsidRPr="00D57F5C" w:rsidRDefault="00510788" w:rsidP="00510788">
      <w:r w:rsidRPr="00D3769C">
        <w:br w:type="page"/>
      </w:r>
    </w:p>
    <w:p w14:paraId="1D4C5276" w14:textId="77777777" w:rsidR="003970ED" w:rsidRDefault="003970ED" w:rsidP="00DC40BF">
      <w:pPr>
        <w:pStyle w:val="Heading2"/>
      </w:pPr>
      <w:bookmarkStart w:id="78" w:name="_Toc96089010"/>
      <w:r>
        <w:lastRenderedPageBreak/>
        <w:t>Usability Features</w:t>
      </w:r>
      <w:bookmarkEnd w:id="78"/>
    </w:p>
    <w:p w14:paraId="568207FC" w14:textId="200F9B3E" w:rsidR="009C210C" w:rsidRDefault="009C210C" w:rsidP="00DF120E">
      <w:pPr>
        <w:pStyle w:val="No-NumHeading"/>
      </w:pPr>
      <w:r>
        <w:t>Send button mapped to “Enter” key</w:t>
      </w:r>
    </w:p>
    <w:p w14:paraId="2875FCF1" w14:textId="4CCCD457" w:rsidR="009C210C" w:rsidRDefault="007F2B28" w:rsidP="009C210C">
      <w:r>
        <w:t>Researching several pre-existing instant messaging apps showed me that it is very common to have message</w:t>
      </w:r>
      <w:r w:rsidR="00A461C0">
        <w:t>s</w:t>
      </w:r>
      <w:r>
        <w:t xml:space="preserve"> sent by pressing the “Enter” key </w:t>
      </w:r>
      <w:r w:rsidR="00262102">
        <w:t xml:space="preserve">instead of clicking a </w:t>
      </w:r>
      <w:r w:rsidR="009F1787">
        <w:t xml:space="preserve">send </w:t>
      </w:r>
      <w:r w:rsidR="00262102">
        <w:t>button with the mouse.</w:t>
      </w:r>
      <w:r w:rsidR="000C464D">
        <w:t xml:space="preserve"> I then confirmed this with my stakeholders. Therefore, to make the program </w:t>
      </w:r>
      <w:r w:rsidR="009F1787">
        <w:t xml:space="preserve">more intuitive and easier to use I will map the send button to </w:t>
      </w:r>
      <w:r w:rsidR="001F2969">
        <w:t>the “Enter” key so that any users who are used to using other platforms will be able to quickly learn how to use my program.</w:t>
      </w:r>
    </w:p>
    <w:p w14:paraId="14042D18" w14:textId="557945C2" w:rsidR="003970ED" w:rsidRPr="00DF120E" w:rsidRDefault="003970ED" w:rsidP="00DF120E">
      <w:pPr>
        <w:pStyle w:val="No-NumHeading"/>
      </w:pPr>
      <w:r w:rsidRPr="00DF120E">
        <w:t>Descriptive input fields</w:t>
      </w:r>
    </w:p>
    <w:p w14:paraId="7F42BC58" w14:textId="6837B7FC" w:rsidR="003970ED" w:rsidRDefault="003970ED" w:rsidP="003970ED">
      <w:r>
        <w:t>To help aid the user in using the login screen, I will have descriptive labels on all the input boxes. These will be non-intrusive as to not get in the way for users who do not need them, but still visible enough so that it's clear as to which input box they describe</w:t>
      </w:r>
      <w:r w:rsidR="00F25F74">
        <w:t xml:space="preserve"> (i.e., “Enter username” and “Enter password”)</w:t>
      </w:r>
      <w:r>
        <w:t xml:space="preserve">. Also, highlighted labels will be added when an incorrect username or password is entered to give feedback to the user as to which fields they need to </w:t>
      </w:r>
      <w:r w:rsidR="00CF553B">
        <w:t>amend,</w:t>
      </w:r>
      <w:r>
        <w:t xml:space="preserve"> </w:t>
      </w:r>
      <w:r w:rsidR="00CF553B">
        <w:t>and</w:t>
      </w:r>
      <w:r w:rsidR="00A67B43">
        <w:t xml:space="preserve"> </w:t>
      </w:r>
      <w:r w:rsidR="00A22E85">
        <w:t xml:space="preserve">how </w:t>
      </w:r>
      <w:r w:rsidR="00A67B43">
        <w:t xml:space="preserve">they need to be </w:t>
      </w:r>
      <w:r w:rsidR="00CF553B">
        <w:t>amended</w:t>
      </w:r>
      <w:r>
        <w:t>.</w:t>
      </w:r>
      <w:r w:rsidR="00A22E85">
        <w:t xml:space="preserve"> When the user is attempting to log in, this </w:t>
      </w:r>
      <w:r w:rsidR="00E27A6C">
        <w:t xml:space="preserve">will only provide information to say that the login attempt failed but when the user is trying to create an account it would contain the password strength requirements for the user to </w:t>
      </w:r>
      <w:r w:rsidR="00C310A7">
        <w:t>read and any other requirements the credentials don’t satisfy.</w:t>
      </w:r>
    </w:p>
    <w:p w14:paraId="3E4078E0" w14:textId="77777777" w:rsidR="003970ED" w:rsidRPr="00DF120E" w:rsidRDefault="003970ED" w:rsidP="00DF120E">
      <w:pPr>
        <w:pStyle w:val="No-NumHeading"/>
      </w:pPr>
      <w:r w:rsidRPr="00DF120E">
        <w:t>Pop-up error dialogues</w:t>
      </w:r>
    </w:p>
    <w:p w14:paraId="4A69FB6C" w14:textId="77777777" w:rsidR="003970ED" w:rsidRDefault="003970ED" w:rsidP="003970ED">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5EDF341A" w14:textId="77777777" w:rsidR="003970ED" w:rsidRPr="00DF120E" w:rsidRDefault="003970ED" w:rsidP="00DF120E">
      <w:pPr>
        <w:pStyle w:val="No-NumHeading"/>
      </w:pPr>
      <w:r w:rsidRPr="00DF120E">
        <w:t>Intuitive navigation</w:t>
      </w:r>
    </w:p>
    <w:p w14:paraId="33DEA96E" w14:textId="3A85A68E" w:rsidR="003970ED" w:rsidRDefault="003970ED" w:rsidP="003970ED">
      <w:r>
        <w:t>To simplify the navigation, the main program will all be displayed in one window (</w:t>
      </w:r>
      <w:r w:rsidR="0092703D">
        <w:t xml:space="preserve">the </w:t>
      </w:r>
      <w:r>
        <w:t xml:space="preserve">login screen and </w:t>
      </w:r>
      <w:r w:rsidR="0092703D">
        <w:t xml:space="preserve">pop-up </w:t>
      </w:r>
      <w:r>
        <w:t>error dialogues are the exception</w:t>
      </w:r>
      <w:r w:rsidR="000D3B6E">
        <w:t>s</w:t>
      </w:r>
      <w:r>
        <w:t xml:space="preserve">) where the user can choose which user to send a message using the tabs. This was determined during </w:t>
      </w:r>
      <w:r w:rsidR="005E1C05">
        <w:t xml:space="preserve">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0016AE97" w14:textId="77777777" w:rsidR="003970ED" w:rsidRPr="00DF120E" w:rsidRDefault="003970ED" w:rsidP="00DF120E">
      <w:pPr>
        <w:pStyle w:val="No-NumHeading"/>
      </w:pPr>
      <w:r w:rsidRPr="00DF120E">
        <w:t>Conversation view</w:t>
      </w:r>
    </w:p>
    <w:p w14:paraId="0134913B" w14:textId="4AA1C661" w:rsidR="003970ED" w:rsidRDefault="003970ED" w:rsidP="003970ED">
      <w:r>
        <w:t xml:space="preserve">Quickly identifying the sender of a message is crucial to messaging apps. From 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05B0BF5E" w14:textId="2DDFAC0E" w:rsidR="00CB1A42" w:rsidRDefault="00CB1A42" w:rsidP="00177D73">
      <w:pPr>
        <w:pStyle w:val="No-NumHeading"/>
      </w:pPr>
      <w:r>
        <w:t>Window Resi</w:t>
      </w:r>
      <w:r w:rsidR="007D0056">
        <w:t>zin</w:t>
      </w:r>
      <w:r w:rsidR="002C3C90">
        <w:t>g</w:t>
      </w:r>
    </w:p>
    <w:p w14:paraId="28318E12" w14:textId="415F76F0" w:rsidR="00304BA3" w:rsidRDefault="00125782" w:rsidP="003970ED">
      <w:r>
        <w:t>When the program first opens, it will be a standards size. If this is not the size of the user</w:t>
      </w:r>
      <w:r w:rsidR="004E3B35">
        <w:t xml:space="preserve">’s </w:t>
      </w:r>
      <w:r w:rsidR="00177D73">
        <w:t>screen,</w:t>
      </w:r>
      <w:r w:rsidR="004E3B35">
        <w:t xml:space="preserve"> then the user may not be able to see everything. Therefore, </w:t>
      </w:r>
      <w:r w:rsidR="00BC560C">
        <w:t>having the program be</w:t>
      </w:r>
      <w:r w:rsidR="004E3B35">
        <w:t xml:space="preserve"> resiz</w:t>
      </w:r>
      <w:r w:rsidR="00BC560C">
        <w:t>able is important</w:t>
      </w:r>
      <w:r w:rsidR="004E3B35">
        <w:t xml:space="preserve">. This will </w:t>
      </w:r>
      <w:r w:rsidR="00177D73">
        <w:t>mean</w:t>
      </w:r>
      <w:r w:rsidR="004E3B35">
        <w:t xml:space="preserve"> that the position of elements in the program’s GUI will have to be defined in terms of relative distances rather than absolute values</w:t>
      </w:r>
      <w:r w:rsidR="0003721A">
        <w:t>. F</w:t>
      </w:r>
      <w:r w:rsidR="00177D73">
        <w:t>or example,</w:t>
      </w:r>
      <w:r w:rsidR="004E3B35">
        <w:t xml:space="preserve"> a button </w:t>
      </w:r>
      <w:r w:rsidR="00177D73">
        <w:t xml:space="preserve">might be </w:t>
      </w:r>
      <w:r w:rsidR="008914B6">
        <w:t>positioned two</w:t>
      </w:r>
      <w:r w:rsidR="00BC560C">
        <w:t>-</w:t>
      </w:r>
      <w:r w:rsidR="008914B6">
        <w:t xml:space="preserve">thirds </w:t>
      </w:r>
      <w:r w:rsidR="00177D73">
        <w:t xml:space="preserve">of the way </w:t>
      </w:r>
      <w:r w:rsidR="008914B6">
        <w:t xml:space="preserve">across the window’s width rather than </w:t>
      </w:r>
      <w:r w:rsidR="00177D73">
        <w:t xml:space="preserve">exactly </w:t>
      </w:r>
      <w:r w:rsidR="008914B6">
        <w:t>40px in from the left</w:t>
      </w:r>
      <w:r w:rsidR="00177D73">
        <w:t xml:space="preserve"> since this </w:t>
      </w:r>
      <w:r w:rsidR="0003721A">
        <w:t xml:space="preserve">position will update as the window changes. As well as relative positions for all elements in the GUI, the window will need to have constraints on how </w:t>
      </w:r>
      <w:r w:rsidR="0059555A">
        <w:t xml:space="preserve">big or how small it can get as there gets the point where elements can no longer physically fit in the window. These measures combine to make a GUI </w:t>
      </w:r>
      <w:r w:rsidR="00BC560C">
        <w:t>that</w:t>
      </w:r>
      <w:r w:rsidR="0059555A">
        <w:t xml:space="preserve"> is accessible for users of all screen sizes and </w:t>
      </w:r>
      <w:r w:rsidR="00A425F1">
        <w:t>orientations</w:t>
      </w:r>
      <w:r w:rsidR="0059555A">
        <w:t>.</w:t>
      </w:r>
    </w:p>
    <w:p w14:paraId="440FE20D" w14:textId="55532986" w:rsidR="00510788" w:rsidRDefault="00510788">
      <w:pPr>
        <w:spacing w:line="259" w:lineRule="auto"/>
        <w:jc w:val="left"/>
      </w:pPr>
      <w:r>
        <w:br w:type="page"/>
      </w:r>
    </w:p>
    <w:p w14:paraId="32A98697" w14:textId="46CCB47C" w:rsidR="00A03C49" w:rsidRDefault="00BD529D" w:rsidP="00BD529D">
      <w:pPr>
        <w:pStyle w:val="Heading2"/>
      </w:pPr>
      <w:bookmarkStart w:id="79" w:name="_Toc96089011"/>
      <w:r>
        <w:lastRenderedPageBreak/>
        <w:t>Internal Structures</w:t>
      </w:r>
      <w:bookmarkEnd w:id="79"/>
    </w:p>
    <w:p w14:paraId="05C70FE7" w14:textId="2921EC77" w:rsidR="00A03C49" w:rsidRDefault="00A03C49" w:rsidP="00EA744C">
      <w:pPr>
        <w:pStyle w:val="Heading3"/>
        <w:spacing w:after="240"/>
      </w:pPr>
      <w:bookmarkStart w:id="80" w:name="_Toc96089012"/>
      <w:r>
        <w:t>Variables</w:t>
      </w:r>
      <w:bookmarkEnd w:id="80"/>
    </w:p>
    <w:tbl>
      <w:tblPr>
        <w:tblStyle w:val="PlainTable1"/>
        <w:tblW w:w="0" w:type="auto"/>
        <w:tblLayout w:type="fixed"/>
        <w:tblLook w:val="0420" w:firstRow="1" w:lastRow="0" w:firstColumn="0" w:lastColumn="0" w:noHBand="0" w:noVBand="1"/>
      </w:tblPr>
      <w:tblGrid>
        <w:gridCol w:w="2094"/>
        <w:gridCol w:w="802"/>
        <w:gridCol w:w="2880"/>
        <w:gridCol w:w="3240"/>
      </w:tblGrid>
      <w:tr w:rsidR="007E342E" w14:paraId="6044B6C9" w14:textId="77777777" w:rsidTr="00ED25B0">
        <w:trPr>
          <w:cnfStyle w:val="100000000000" w:firstRow="1" w:lastRow="0" w:firstColumn="0" w:lastColumn="0" w:oddVBand="0" w:evenVBand="0" w:oddHBand="0" w:evenHBand="0" w:firstRowFirstColumn="0" w:firstRowLastColumn="0" w:lastRowFirstColumn="0" w:lastRowLastColumn="0"/>
        </w:trPr>
        <w:tc>
          <w:tcPr>
            <w:tcW w:w="2094" w:type="dxa"/>
          </w:tcPr>
          <w:p w14:paraId="0EF965BE" w14:textId="474CD84E" w:rsidR="00D33A44" w:rsidRDefault="00D33A44" w:rsidP="00D33A44">
            <w:pPr>
              <w:spacing w:line="259" w:lineRule="auto"/>
              <w:jc w:val="center"/>
            </w:pPr>
            <w:r>
              <w:t>Variable</w:t>
            </w:r>
          </w:p>
        </w:tc>
        <w:tc>
          <w:tcPr>
            <w:tcW w:w="802" w:type="dxa"/>
          </w:tcPr>
          <w:p w14:paraId="10C0DA6E" w14:textId="28626685" w:rsidR="00D33A44" w:rsidRDefault="00707641" w:rsidP="00D33A44">
            <w:pPr>
              <w:spacing w:line="259" w:lineRule="auto"/>
              <w:jc w:val="center"/>
            </w:pPr>
            <w:r>
              <w:t>T</w:t>
            </w:r>
            <w:r w:rsidR="00D33A44">
              <w:t>ype</w:t>
            </w:r>
          </w:p>
        </w:tc>
        <w:tc>
          <w:tcPr>
            <w:tcW w:w="2880" w:type="dxa"/>
          </w:tcPr>
          <w:p w14:paraId="51886E79" w14:textId="39CA24A3" w:rsidR="00D33A44" w:rsidRDefault="00D33A44" w:rsidP="00D33A44">
            <w:pPr>
              <w:spacing w:line="259" w:lineRule="auto"/>
              <w:jc w:val="center"/>
            </w:pPr>
            <w:r>
              <w:t>Purpose</w:t>
            </w:r>
          </w:p>
        </w:tc>
        <w:tc>
          <w:tcPr>
            <w:tcW w:w="3240" w:type="dxa"/>
          </w:tcPr>
          <w:p w14:paraId="7A0300DA" w14:textId="58953B47" w:rsidR="00D33A44" w:rsidRDefault="00D33A44" w:rsidP="00D33A44">
            <w:pPr>
              <w:spacing w:line="259" w:lineRule="auto"/>
              <w:jc w:val="center"/>
            </w:pPr>
            <w:r>
              <w:t>Justification</w:t>
            </w:r>
          </w:p>
        </w:tc>
      </w:tr>
      <w:tr w:rsidR="007E342E" w14:paraId="537CFB74"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47252625" w14:textId="7453515F" w:rsidR="00D33A44" w:rsidRPr="00707641" w:rsidRDefault="00350714" w:rsidP="00707641">
            <w:pPr>
              <w:pStyle w:val="TableCell"/>
            </w:pPr>
            <w:proofErr w:type="spellStart"/>
            <w:r w:rsidRPr="00707641">
              <w:t>ClientSocket</w:t>
            </w:r>
            <w:proofErr w:type="spellEnd"/>
          </w:p>
        </w:tc>
        <w:tc>
          <w:tcPr>
            <w:tcW w:w="802" w:type="dxa"/>
            <w:vAlign w:val="center"/>
          </w:tcPr>
          <w:p w14:paraId="77352D35" w14:textId="408BF6E6" w:rsidR="00D33A44" w:rsidRPr="00707641" w:rsidRDefault="00350714" w:rsidP="00707641">
            <w:pPr>
              <w:pStyle w:val="TableCell"/>
            </w:pPr>
            <w:r w:rsidRPr="00707641">
              <w:t>Socket</w:t>
            </w:r>
          </w:p>
        </w:tc>
        <w:tc>
          <w:tcPr>
            <w:tcW w:w="2880" w:type="dxa"/>
            <w:vAlign w:val="center"/>
          </w:tcPr>
          <w:p w14:paraId="4E144D4E" w14:textId="1B0CB257" w:rsidR="00D33A44" w:rsidRPr="00707641" w:rsidRDefault="008A12C1" w:rsidP="00707641">
            <w:pPr>
              <w:pStyle w:val="TableCell"/>
            </w:pPr>
            <w:r>
              <w:t>S</w:t>
            </w:r>
            <w:r w:rsidR="00350714" w:rsidRPr="00707641">
              <w:t>end</w:t>
            </w:r>
            <w:r>
              <w:t>s</w:t>
            </w:r>
            <w:r w:rsidR="00350714" w:rsidRPr="00707641">
              <w:t xml:space="preserve"> and receive</w:t>
            </w:r>
            <w:r>
              <w:t>s</w:t>
            </w:r>
            <w:r w:rsidR="00350714" w:rsidRPr="00707641">
              <w:t xml:space="preserve"> messages from the server</w:t>
            </w:r>
          </w:p>
        </w:tc>
        <w:tc>
          <w:tcPr>
            <w:tcW w:w="3240" w:type="dxa"/>
            <w:vAlign w:val="center"/>
          </w:tcPr>
          <w:p w14:paraId="7BE67755" w14:textId="55B56E91" w:rsidR="00D33A44" w:rsidRPr="00707641" w:rsidRDefault="00350714" w:rsidP="00707641">
            <w:pPr>
              <w:pStyle w:val="TableCell"/>
            </w:pPr>
            <w:r w:rsidRPr="00707641">
              <w:t xml:space="preserve">Necessary for </w:t>
            </w:r>
            <w:r w:rsidR="00623F27" w:rsidRPr="00707641">
              <w:t>the client to communicate with the server</w:t>
            </w:r>
          </w:p>
        </w:tc>
      </w:tr>
      <w:tr w:rsidR="00EA744C" w14:paraId="6A9AA2C1" w14:textId="77777777" w:rsidTr="00ED25B0">
        <w:tc>
          <w:tcPr>
            <w:tcW w:w="2094" w:type="dxa"/>
            <w:vAlign w:val="center"/>
          </w:tcPr>
          <w:p w14:paraId="2D1E09AC" w14:textId="0DE66B22" w:rsidR="00EA744C" w:rsidRDefault="00EA744C" w:rsidP="00EA744C">
            <w:pPr>
              <w:pStyle w:val="TableCell"/>
            </w:pPr>
            <w:proofErr w:type="spellStart"/>
            <w:r w:rsidRPr="00707641">
              <w:t>ServerSocket</w:t>
            </w:r>
            <w:proofErr w:type="spellEnd"/>
          </w:p>
        </w:tc>
        <w:tc>
          <w:tcPr>
            <w:tcW w:w="802" w:type="dxa"/>
            <w:vAlign w:val="center"/>
          </w:tcPr>
          <w:p w14:paraId="7465E70B" w14:textId="5BA8A20F" w:rsidR="00EA744C" w:rsidRDefault="00EA744C" w:rsidP="00EA744C">
            <w:pPr>
              <w:pStyle w:val="TableCell"/>
            </w:pPr>
            <w:r w:rsidRPr="00707641">
              <w:t>Socket</w:t>
            </w:r>
          </w:p>
        </w:tc>
        <w:tc>
          <w:tcPr>
            <w:tcW w:w="2880" w:type="dxa"/>
            <w:vAlign w:val="center"/>
          </w:tcPr>
          <w:p w14:paraId="045D8FDB" w14:textId="6F5E07D1" w:rsidR="00EA744C" w:rsidRDefault="00EA744C" w:rsidP="00EA744C">
            <w:pPr>
              <w:pStyle w:val="TableCell"/>
            </w:pPr>
            <w:r>
              <w:t>R</w:t>
            </w:r>
            <w:r w:rsidRPr="00707641">
              <w:t>eceive</w:t>
            </w:r>
            <w:r>
              <w:t>s</w:t>
            </w:r>
            <w:r w:rsidRPr="00707641">
              <w:t xml:space="preserve"> requests from clients and return</w:t>
            </w:r>
            <w:r>
              <w:t>s</w:t>
            </w:r>
            <w:r w:rsidRPr="00707641">
              <w:t xml:space="preserve"> responses</w:t>
            </w:r>
          </w:p>
        </w:tc>
        <w:tc>
          <w:tcPr>
            <w:tcW w:w="3240" w:type="dxa"/>
            <w:vAlign w:val="center"/>
          </w:tcPr>
          <w:p w14:paraId="1464659B" w14:textId="055ECC20" w:rsidR="00EA744C" w:rsidRDefault="00EA744C" w:rsidP="00EA744C">
            <w:pPr>
              <w:pStyle w:val="TableCell"/>
            </w:pPr>
            <w:r w:rsidRPr="00707641">
              <w:t>Clients need to connect to the server to contact other users</w:t>
            </w:r>
          </w:p>
        </w:tc>
      </w:tr>
      <w:tr w:rsidR="00EA744C" w14:paraId="03FEF994"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24BFB9A8" w14:textId="19CA35CE" w:rsidR="00EA744C" w:rsidRPr="00707641" w:rsidRDefault="00EA744C" w:rsidP="00EA744C">
            <w:pPr>
              <w:pStyle w:val="TableCell"/>
            </w:pPr>
            <w:r>
              <w:t>Username</w:t>
            </w:r>
          </w:p>
        </w:tc>
        <w:tc>
          <w:tcPr>
            <w:tcW w:w="802" w:type="dxa"/>
            <w:vAlign w:val="center"/>
          </w:tcPr>
          <w:p w14:paraId="6A421667" w14:textId="0989DD1F" w:rsidR="00EA744C" w:rsidRPr="00707641" w:rsidRDefault="00EA744C" w:rsidP="00EA744C">
            <w:pPr>
              <w:pStyle w:val="TableCell"/>
            </w:pPr>
            <w:r>
              <w:t>String</w:t>
            </w:r>
          </w:p>
        </w:tc>
        <w:tc>
          <w:tcPr>
            <w:tcW w:w="2880" w:type="dxa"/>
            <w:vAlign w:val="center"/>
          </w:tcPr>
          <w:p w14:paraId="04626C5A" w14:textId="3FEC97CF" w:rsidR="00EA744C" w:rsidRPr="00707641" w:rsidRDefault="00EA744C" w:rsidP="00EA744C">
            <w:pPr>
              <w:pStyle w:val="TableCell"/>
            </w:pPr>
            <w:r>
              <w:t>Holds the username that the user is trying to log in with</w:t>
            </w:r>
          </w:p>
        </w:tc>
        <w:tc>
          <w:tcPr>
            <w:tcW w:w="3240" w:type="dxa"/>
            <w:vAlign w:val="center"/>
          </w:tcPr>
          <w:p w14:paraId="4EE360A2" w14:textId="3EB5313B" w:rsidR="00EA744C" w:rsidRPr="00707641" w:rsidRDefault="00EA744C" w:rsidP="00EA744C">
            <w:pPr>
              <w:pStyle w:val="TableCell"/>
            </w:pPr>
            <w:r>
              <w:t>Connects the GUI field for the username and data for the login request</w:t>
            </w:r>
          </w:p>
        </w:tc>
      </w:tr>
      <w:tr w:rsidR="00EA744C" w14:paraId="604CC0C1" w14:textId="77777777" w:rsidTr="00ED25B0">
        <w:tc>
          <w:tcPr>
            <w:tcW w:w="2094" w:type="dxa"/>
            <w:vAlign w:val="center"/>
          </w:tcPr>
          <w:p w14:paraId="67B94442" w14:textId="32C9D2E0" w:rsidR="00EA744C" w:rsidRPr="00707641" w:rsidRDefault="00EA744C" w:rsidP="00EA744C">
            <w:pPr>
              <w:pStyle w:val="TableCell"/>
            </w:pPr>
            <w:r>
              <w:t>Password</w:t>
            </w:r>
          </w:p>
        </w:tc>
        <w:tc>
          <w:tcPr>
            <w:tcW w:w="802" w:type="dxa"/>
            <w:vAlign w:val="center"/>
          </w:tcPr>
          <w:p w14:paraId="497C793C" w14:textId="13531670" w:rsidR="00EA744C" w:rsidRPr="00707641" w:rsidRDefault="00EA744C" w:rsidP="00EA744C">
            <w:pPr>
              <w:pStyle w:val="TableCell"/>
            </w:pPr>
            <w:r>
              <w:t>String</w:t>
            </w:r>
          </w:p>
        </w:tc>
        <w:tc>
          <w:tcPr>
            <w:tcW w:w="2880" w:type="dxa"/>
            <w:vAlign w:val="center"/>
          </w:tcPr>
          <w:p w14:paraId="4743C3CB" w14:textId="6F2DB66F" w:rsidR="00EA744C" w:rsidRPr="00707641" w:rsidRDefault="00EA744C" w:rsidP="00EA744C">
            <w:pPr>
              <w:pStyle w:val="TableCell"/>
            </w:pPr>
            <w:r>
              <w:t>Holds the password that the user is trying to log in with</w:t>
            </w:r>
          </w:p>
        </w:tc>
        <w:tc>
          <w:tcPr>
            <w:tcW w:w="3240" w:type="dxa"/>
            <w:vAlign w:val="center"/>
          </w:tcPr>
          <w:p w14:paraId="0DBB2A27" w14:textId="3900162C" w:rsidR="00EA744C" w:rsidRPr="00707641" w:rsidRDefault="00EA744C" w:rsidP="00EA744C">
            <w:pPr>
              <w:pStyle w:val="TableCell"/>
            </w:pPr>
            <w:r>
              <w:t>Connects the GUI field for the password and data for the login request</w:t>
            </w:r>
          </w:p>
        </w:tc>
      </w:tr>
      <w:tr w:rsidR="00EA744C" w14:paraId="61D0A812"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0C4B6B14" w14:textId="1BDB3EA2" w:rsidR="00EA744C" w:rsidRDefault="00EA744C" w:rsidP="00EA744C">
            <w:pPr>
              <w:pStyle w:val="TableCell"/>
            </w:pPr>
            <w:proofErr w:type="spellStart"/>
            <w:r>
              <w:t>MessageToSend</w:t>
            </w:r>
            <w:proofErr w:type="spellEnd"/>
          </w:p>
        </w:tc>
        <w:tc>
          <w:tcPr>
            <w:tcW w:w="802" w:type="dxa"/>
            <w:vAlign w:val="center"/>
          </w:tcPr>
          <w:p w14:paraId="44579EEE" w14:textId="3508A13C" w:rsidR="00EA744C" w:rsidRDefault="00EA744C" w:rsidP="00EA744C">
            <w:pPr>
              <w:pStyle w:val="TableCell"/>
            </w:pPr>
            <w:r>
              <w:t>String</w:t>
            </w:r>
          </w:p>
        </w:tc>
        <w:tc>
          <w:tcPr>
            <w:tcW w:w="2880" w:type="dxa"/>
            <w:vAlign w:val="center"/>
          </w:tcPr>
          <w:p w14:paraId="7078E0EE" w14:textId="20060439" w:rsidR="00EA744C" w:rsidRDefault="00EA744C" w:rsidP="00EA744C">
            <w:pPr>
              <w:pStyle w:val="TableCell"/>
            </w:pPr>
            <w:r>
              <w:t>Holds the message to send to the selected recipient</w:t>
            </w:r>
          </w:p>
        </w:tc>
        <w:tc>
          <w:tcPr>
            <w:tcW w:w="3240" w:type="dxa"/>
            <w:vAlign w:val="center"/>
          </w:tcPr>
          <w:p w14:paraId="685A0DCF" w14:textId="56BCF452" w:rsidR="00EA744C" w:rsidRDefault="00EA744C" w:rsidP="00EA744C">
            <w:pPr>
              <w:pStyle w:val="TableCell"/>
            </w:pPr>
            <w:r>
              <w:t>Connects the GUI field for the text and data for the message to the server</w:t>
            </w:r>
          </w:p>
        </w:tc>
      </w:tr>
      <w:tr w:rsidR="00EA744C" w14:paraId="182347C3" w14:textId="77777777" w:rsidTr="00ED25B0">
        <w:tc>
          <w:tcPr>
            <w:tcW w:w="2094" w:type="dxa"/>
            <w:vAlign w:val="center"/>
          </w:tcPr>
          <w:p w14:paraId="33E48747" w14:textId="7A37E8D6" w:rsidR="00EA744C" w:rsidRDefault="00EA744C" w:rsidP="00EA744C">
            <w:pPr>
              <w:pStyle w:val="TableCell"/>
            </w:pPr>
            <w:proofErr w:type="spellStart"/>
            <w:r>
              <w:t>RecipientUsername</w:t>
            </w:r>
            <w:proofErr w:type="spellEnd"/>
          </w:p>
        </w:tc>
        <w:tc>
          <w:tcPr>
            <w:tcW w:w="802" w:type="dxa"/>
            <w:vAlign w:val="center"/>
          </w:tcPr>
          <w:p w14:paraId="61268316" w14:textId="0635FE16" w:rsidR="00EA744C" w:rsidRDefault="00EA744C" w:rsidP="00EA744C">
            <w:pPr>
              <w:pStyle w:val="TableCell"/>
            </w:pPr>
            <w:r>
              <w:t>String</w:t>
            </w:r>
          </w:p>
        </w:tc>
        <w:tc>
          <w:tcPr>
            <w:tcW w:w="2880" w:type="dxa"/>
            <w:vAlign w:val="center"/>
          </w:tcPr>
          <w:p w14:paraId="1D7FCA19" w14:textId="44F40914" w:rsidR="00EA744C" w:rsidRDefault="00EA744C" w:rsidP="00EA744C">
            <w:pPr>
              <w:pStyle w:val="TableCell"/>
            </w:pPr>
            <w:r>
              <w:t>Holds the username of the intended recipient of the message</w:t>
            </w:r>
          </w:p>
        </w:tc>
        <w:tc>
          <w:tcPr>
            <w:tcW w:w="3240" w:type="dxa"/>
            <w:vAlign w:val="center"/>
          </w:tcPr>
          <w:p w14:paraId="4A78D229" w14:textId="35615002" w:rsidR="00EA744C" w:rsidRDefault="00EA744C" w:rsidP="00EA744C">
            <w:pPr>
              <w:pStyle w:val="TableCell"/>
            </w:pPr>
            <w:r>
              <w:t>Connects the GUI field for the recipient and data for the message to the server</w:t>
            </w:r>
          </w:p>
        </w:tc>
      </w:tr>
      <w:tr w:rsidR="00EA744C" w14:paraId="199CF0AE"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03BD651F" w14:textId="1A8152CD" w:rsidR="00EA744C" w:rsidRDefault="00EA744C" w:rsidP="00EA744C">
            <w:pPr>
              <w:pStyle w:val="TableCell"/>
            </w:pPr>
            <w:proofErr w:type="spellStart"/>
            <w:r>
              <w:t>ReceivedMessages</w:t>
            </w:r>
            <w:proofErr w:type="spellEnd"/>
          </w:p>
        </w:tc>
        <w:tc>
          <w:tcPr>
            <w:tcW w:w="802" w:type="dxa"/>
            <w:vAlign w:val="center"/>
          </w:tcPr>
          <w:p w14:paraId="13DD143B" w14:textId="66EECB11" w:rsidR="00EA744C" w:rsidRDefault="00EA744C" w:rsidP="00EA744C">
            <w:pPr>
              <w:pStyle w:val="TableCell"/>
            </w:pPr>
            <w:r>
              <w:t>List</w:t>
            </w:r>
          </w:p>
        </w:tc>
        <w:tc>
          <w:tcPr>
            <w:tcW w:w="2880" w:type="dxa"/>
            <w:vAlign w:val="center"/>
          </w:tcPr>
          <w:p w14:paraId="235DD73A" w14:textId="0DC2F7BB" w:rsidR="00EA744C" w:rsidRDefault="00EA744C" w:rsidP="00EA744C">
            <w:pPr>
              <w:pStyle w:val="TableCell"/>
            </w:pPr>
            <w:r>
              <w:t>Holds all the messages received by a client from a user</w:t>
            </w:r>
          </w:p>
        </w:tc>
        <w:tc>
          <w:tcPr>
            <w:tcW w:w="3240" w:type="dxa"/>
            <w:vAlign w:val="center"/>
          </w:tcPr>
          <w:p w14:paraId="6216A3F6" w14:textId="21817052" w:rsidR="00EA744C" w:rsidRDefault="00EA744C" w:rsidP="00EA744C">
            <w:pPr>
              <w:pStyle w:val="TableCell"/>
            </w:pPr>
            <w:r>
              <w:t>The View will bind to a list of messages so that the conversation view can be created</w:t>
            </w:r>
          </w:p>
        </w:tc>
      </w:tr>
      <w:tr w:rsidR="00EA744C" w14:paraId="0F4ADC4D" w14:textId="77777777" w:rsidTr="00ED25B0">
        <w:tc>
          <w:tcPr>
            <w:tcW w:w="2094" w:type="dxa"/>
            <w:vAlign w:val="center"/>
          </w:tcPr>
          <w:p w14:paraId="7A0183DB" w14:textId="557B6347" w:rsidR="00EA744C" w:rsidRDefault="00EA744C" w:rsidP="00EA744C">
            <w:pPr>
              <w:pStyle w:val="TableCell"/>
            </w:pPr>
            <w:proofErr w:type="spellStart"/>
            <w:r>
              <w:t>ReceivedTransmissions</w:t>
            </w:r>
            <w:proofErr w:type="spellEnd"/>
          </w:p>
        </w:tc>
        <w:tc>
          <w:tcPr>
            <w:tcW w:w="802" w:type="dxa"/>
            <w:vAlign w:val="center"/>
          </w:tcPr>
          <w:p w14:paraId="272C61A5" w14:textId="135B6C9E" w:rsidR="00EA744C" w:rsidRDefault="00EA744C" w:rsidP="00EA744C">
            <w:pPr>
              <w:pStyle w:val="TableCell"/>
            </w:pPr>
            <w:r>
              <w:t>Queue</w:t>
            </w:r>
          </w:p>
        </w:tc>
        <w:tc>
          <w:tcPr>
            <w:tcW w:w="2880" w:type="dxa"/>
            <w:vAlign w:val="center"/>
          </w:tcPr>
          <w:p w14:paraId="6CAABECC" w14:textId="13F3DC88" w:rsidR="00EA744C" w:rsidRDefault="00EA744C" w:rsidP="00EA744C">
            <w:pPr>
              <w:pStyle w:val="TableCell"/>
            </w:pPr>
            <w:r>
              <w:t>Transmissions from the server need to be stored before they are handled</w:t>
            </w:r>
          </w:p>
        </w:tc>
        <w:tc>
          <w:tcPr>
            <w:tcW w:w="3240" w:type="dxa"/>
            <w:vAlign w:val="center"/>
          </w:tcPr>
          <w:p w14:paraId="6D66795D" w14:textId="5B7ED3F4" w:rsidR="00EA744C" w:rsidRDefault="00EA744C" w:rsidP="00EA744C">
            <w:pPr>
              <w:pStyle w:val="TableCell"/>
            </w:pPr>
            <w:r>
              <w:t>A FIFO data structure is needed as the order in which messages are received from the server is important</w:t>
            </w:r>
          </w:p>
        </w:tc>
      </w:tr>
      <w:tr w:rsidR="00EA744C" w14:paraId="6032F8BD"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7B8B9ADB" w14:textId="5E109AD3" w:rsidR="00EA744C" w:rsidRPr="00707641" w:rsidRDefault="00EA744C" w:rsidP="00EA744C">
            <w:pPr>
              <w:pStyle w:val="TableCell"/>
            </w:pPr>
            <w:proofErr w:type="spellStart"/>
            <w:r>
              <w:t>PrivateKey</w:t>
            </w:r>
            <w:proofErr w:type="spellEnd"/>
          </w:p>
        </w:tc>
        <w:tc>
          <w:tcPr>
            <w:tcW w:w="802" w:type="dxa"/>
            <w:vAlign w:val="center"/>
          </w:tcPr>
          <w:p w14:paraId="35C0AF3B" w14:textId="0FC8C712" w:rsidR="00EA744C" w:rsidRPr="00707641" w:rsidRDefault="00EA744C" w:rsidP="00EA744C">
            <w:pPr>
              <w:pStyle w:val="TableCell"/>
            </w:pPr>
            <w:r>
              <w:t>Base64 String</w:t>
            </w:r>
          </w:p>
        </w:tc>
        <w:tc>
          <w:tcPr>
            <w:tcW w:w="2880" w:type="dxa"/>
            <w:vAlign w:val="center"/>
          </w:tcPr>
          <w:p w14:paraId="3C0F4506" w14:textId="7C9D13BF" w:rsidR="00EA744C" w:rsidRPr="00707641" w:rsidRDefault="00EA744C" w:rsidP="00EA744C">
            <w:pPr>
              <w:pStyle w:val="TableCell"/>
            </w:pPr>
            <w:r>
              <w:t>Decrypting inbound messages and signing outbound messages</w:t>
            </w:r>
          </w:p>
        </w:tc>
        <w:tc>
          <w:tcPr>
            <w:tcW w:w="3240" w:type="dxa"/>
            <w:vAlign w:val="center"/>
          </w:tcPr>
          <w:p w14:paraId="30D7C1CF" w14:textId="3A59DB56" w:rsidR="00EA744C" w:rsidRPr="00707641" w:rsidRDefault="00EA744C" w:rsidP="00EA744C">
            <w:pPr>
              <w:pStyle w:val="TableCell"/>
            </w:pPr>
            <w:r>
              <w:t>The private key can only be held locally in plaintext so it will be kept in a variable after the login process</w:t>
            </w:r>
          </w:p>
        </w:tc>
      </w:tr>
      <w:tr w:rsidR="00EA744C" w14:paraId="44DF2261" w14:textId="77777777" w:rsidTr="00ED25B0">
        <w:tc>
          <w:tcPr>
            <w:tcW w:w="2094" w:type="dxa"/>
            <w:vAlign w:val="center"/>
          </w:tcPr>
          <w:p w14:paraId="1E7D62FF" w14:textId="79D3C7CF" w:rsidR="00EA744C" w:rsidRPr="00707641" w:rsidRDefault="00EA744C" w:rsidP="00EA744C">
            <w:pPr>
              <w:pStyle w:val="TableCell"/>
            </w:pPr>
            <w:proofErr w:type="spellStart"/>
            <w:r>
              <w:t>RecipientPublicKey</w:t>
            </w:r>
            <w:proofErr w:type="spellEnd"/>
          </w:p>
        </w:tc>
        <w:tc>
          <w:tcPr>
            <w:tcW w:w="802" w:type="dxa"/>
            <w:vAlign w:val="center"/>
          </w:tcPr>
          <w:p w14:paraId="4B4B9F89" w14:textId="1B614FD1" w:rsidR="00EA744C" w:rsidRPr="00707641" w:rsidRDefault="00EA744C" w:rsidP="00EA744C">
            <w:pPr>
              <w:pStyle w:val="TableCell"/>
            </w:pPr>
            <w:r>
              <w:t>Base64 String</w:t>
            </w:r>
          </w:p>
        </w:tc>
        <w:tc>
          <w:tcPr>
            <w:tcW w:w="2880" w:type="dxa"/>
            <w:vAlign w:val="center"/>
          </w:tcPr>
          <w:p w14:paraId="2F342EE0" w14:textId="79FA8610" w:rsidR="00EA744C" w:rsidRPr="00707641" w:rsidRDefault="00EA744C" w:rsidP="00EA744C">
            <w:pPr>
              <w:pStyle w:val="TableCell"/>
            </w:pPr>
            <w:r>
              <w:t>Encrypting outbound messages</w:t>
            </w:r>
          </w:p>
        </w:tc>
        <w:tc>
          <w:tcPr>
            <w:tcW w:w="3240" w:type="dxa"/>
            <w:vAlign w:val="center"/>
          </w:tcPr>
          <w:p w14:paraId="7FF7149F" w14:textId="40F132F7" w:rsidR="00EA744C" w:rsidRPr="00707641" w:rsidRDefault="00EA744C" w:rsidP="00EA744C">
            <w:pPr>
              <w:pStyle w:val="TableCell"/>
            </w:pPr>
            <w:r>
              <w:t>The encryption key for the asymmetric encryption function is the recipient’s public key</w:t>
            </w:r>
          </w:p>
        </w:tc>
      </w:tr>
      <w:tr w:rsidR="00EA744C" w14:paraId="53288B68"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3F36BE94" w14:textId="6B7EDE3B" w:rsidR="00EA744C" w:rsidRPr="00707641" w:rsidRDefault="00EA744C" w:rsidP="00EA744C">
            <w:pPr>
              <w:pStyle w:val="TableCell"/>
            </w:pPr>
            <w:proofErr w:type="spellStart"/>
            <w:r>
              <w:t>SenderPublicKey</w:t>
            </w:r>
            <w:proofErr w:type="spellEnd"/>
          </w:p>
        </w:tc>
        <w:tc>
          <w:tcPr>
            <w:tcW w:w="802" w:type="dxa"/>
            <w:vAlign w:val="center"/>
          </w:tcPr>
          <w:p w14:paraId="3239F75A" w14:textId="593933FA" w:rsidR="00EA744C" w:rsidRPr="00707641" w:rsidRDefault="00EA744C" w:rsidP="00EA744C">
            <w:pPr>
              <w:pStyle w:val="TableCell"/>
            </w:pPr>
            <w:r>
              <w:t>Base64 String</w:t>
            </w:r>
          </w:p>
        </w:tc>
        <w:tc>
          <w:tcPr>
            <w:tcW w:w="2880" w:type="dxa"/>
            <w:vAlign w:val="center"/>
          </w:tcPr>
          <w:p w14:paraId="74D30B63" w14:textId="21B44B52" w:rsidR="00EA744C" w:rsidRPr="00707641" w:rsidRDefault="00EA744C" w:rsidP="00EA744C">
            <w:pPr>
              <w:pStyle w:val="TableCell"/>
            </w:pPr>
            <w:r>
              <w:t>Verifying inbound message signatures</w:t>
            </w:r>
          </w:p>
        </w:tc>
        <w:tc>
          <w:tcPr>
            <w:tcW w:w="3240" w:type="dxa"/>
            <w:vAlign w:val="center"/>
          </w:tcPr>
          <w:p w14:paraId="5F68D10B" w14:textId="09A3E633" w:rsidR="00EA744C" w:rsidRPr="00707641" w:rsidRDefault="00EA744C" w:rsidP="00EA744C">
            <w:pPr>
              <w:pStyle w:val="TableCell"/>
            </w:pPr>
            <w:r>
              <w:t>The decryption key for the signature’s encryption function is the sender’s public key</w:t>
            </w:r>
          </w:p>
        </w:tc>
      </w:tr>
      <w:tr w:rsidR="00EA744C" w14:paraId="25EF3BF6" w14:textId="77777777" w:rsidTr="00ED25B0">
        <w:tc>
          <w:tcPr>
            <w:tcW w:w="2094" w:type="dxa"/>
            <w:vAlign w:val="center"/>
          </w:tcPr>
          <w:p w14:paraId="2C1A914A" w14:textId="27871D43" w:rsidR="00EA744C" w:rsidRDefault="00EA744C" w:rsidP="00EA744C">
            <w:pPr>
              <w:pStyle w:val="TableCell"/>
            </w:pPr>
            <w:proofErr w:type="spellStart"/>
            <w:r>
              <w:t>ServerIP</w:t>
            </w:r>
            <w:proofErr w:type="spellEnd"/>
          </w:p>
        </w:tc>
        <w:tc>
          <w:tcPr>
            <w:tcW w:w="802" w:type="dxa"/>
            <w:vAlign w:val="center"/>
          </w:tcPr>
          <w:p w14:paraId="12448D51" w14:textId="4D9584FA" w:rsidR="00EA744C" w:rsidRDefault="00EA744C" w:rsidP="00EA744C">
            <w:pPr>
              <w:pStyle w:val="TableCell"/>
            </w:pPr>
            <w:r>
              <w:t>String</w:t>
            </w:r>
          </w:p>
        </w:tc>
        <w:tc>
          <w:tcPr>
            <w:tcW w:w="2880" w:type="dxa"/>
            <w:vAlign w:val="center"/>
          </w:tcPr>
          <w:p w14:paraId="6AEE1033" w14:textId="1F5FBD1F" w:rsidR="00EA744C" w:rsidRDefault="00EA744C" w:rsidP="00EA744C">
            <w:pPr>
              <w:pStyle w:val="TableCell"/>
            </w:pPr>
            <w:r>
              <w:t xml:space="preserve">Tells the </w:t>
            </w:r>
            <w:proofErr w:type="spellStart"/>
            <w:r>
              <w:t>ClientSocket</w:t>
            </w:r>
            <w:proofErr w:type="spellEnd"/>
            <w:r>
              <w:t xml:space="preserve"> where to connect to when the program starts up</w:t>
            </w:r>
          </w:p>
        </w:tc>
        <w:tc>
          <w:tcPr>
            <w:tcW w:w="3240" w:type="dxa"/>
            <w:vAlign w:val="center"/>
          </w:tcPr>
          <w:p w14:paraId="49F06212" w14:textId="07CD868F" w:rsidR="00EA744C" w:rsidRDefault="00EA744C" w:rsidP="00EA744C">
            <w:pPr>
              <w:pStyle w:val="TableCell"/>
            </w:pPr>
            <w:r>
              <w:t>The IP of the server needs to be coded into the program as there is no way for the program to know otherwise</w:t>
            </w:r>
          </w:p>
        </w:tc>
      </w:tr>
      <w:tr w:rsidR="00EA744C" w14:paraId="42C174EC"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41019308" w14:textId="3B9858FB" w:rsidR="00EA744C" w:rsidRDefault="00EA744C" w:rsidP="00EA744C">
            <w:pPr>
              <w:pStyle w:val="TableCell"/>
            </w:pPr>
            <w:proofErr w:type="spellStart"/>
            <w:r>
              <w:t>ServerPort</w:t>
            </w:r>
            <w:proofErr w:type="spellEnd"/>
          </w:p>
        </w:tc>
        <w:tc>
          <w:tcPr>
            <w:tcW w:w="802" w:type="dxa"/>
            <w:vAlign w:val="center"/>
          </w:tcPr>
          <w:p w14:paraId="74726EB9" w14:textId="57CFAEAB" w:rsidR="00EA744C" w:rsidRDefault="00EA744C" w:rsidP="00EA744C">
            <w:pPr>
              <w:pStyle w:val="TableCell"/>
            </w:pPr>
            <w:r>
              <w:t>Integer</w:t>
            </w:r>
          </w:p>
        </w:tc>
        <w:tc>
          <w:tcPr>
            <w:tcW w:w="2880" w:type="dxa"/>
            <w:vAlign w:val="center"/>
          </w:tcPr>
          <w:p w14:paraId="650EB7B9" w14:textId="3BEC2B16" w:rsidR="00EA744C" w:rsidRDefault="00EA744C" w:rsidP="00EA744C">
            <w:pPr>
              <w:pStyle w:val="TableCell"/>
            </w:pPr>
            <w:r>
              <w:t xml:space="preserve">Tells the </w:t>
            </w:r>
            <w:proofErr w:type="spellStart"/>
            <w:r>
              <w:t>ClientSocket</w:t>
            </w:r>
            <w:proofErr w:type="spellEnd"/>
            <w:r>
              <w:t xml:space="preserve"> where on the server’s host machine the server process is running</w:t>
            </w:r>
          </w:p>
        </w:tc>
        <w:tc>
          <w:tcPr>
            <w:tcW w:w="3240" w:type="dxa"/>
            <w:vAlign w:val="center"/>
          </w:tcPr>
          <w:p w14:paraId="00AB329E" w14:textId="66367D23" w:rsidR="00EA744C" w:rsidRDefault="00EA744C" w:rsidP="00EA744C">
            <w:pPr>
              <w:pStyle w:val="TableCell"/>
            </w:pPr>
            <w:r>
              <w:t>The server will only be bound to a single port so the client must know which port to connect to</w:t>
            </w:r>
          </w:p>
        </w:tc>
      </w:tr>
    </w:tbl>
    <w:p w14:paraId="191525D4" w14:textId="2216808E" w:rsidR="007A3B1C" w:rsidRDefault="007A3B1C" w:rsidP="00A03C49">
      <w:pPr>
        <w:spacing w:line="259" w:lineRule="auto"/>
        <w:jc w:val="left"/>
      </w:pPr>
    </w:p>
    <w:p w14:paraId="544E7F68" w14:textId="77777777" w:rsidR="007A3B1C" w:rsidRDefault="007A3B1C">
      <w:pPr>
        <w:spacing w:line="259" w:lineRule="auto"/>
        <w:jc w:val="left"/>
      </w:pPr>
      <w:r>
        <w:br w:type="page"/>
      </w:r>
    </w:p>
    <w:p w14:paraId="71FD2601" w14:textId="447C58B9" w:rsidR="00BD529D" w:rsidRDefault="00BD529D" w:rsidP="00BD529D">
      <w:pPr>
        <w:pStyle w:val="Heading3"/>
      </w:pPr>
      <w:bookmarkStart w:id="81" w:name="_Toc96089013"/>
      <w:r>
        <w:lastRenderedPageBreak/>
        <w:t>(X) Data Structures</w:t>
      </w:r>
      <w:bookmarkEnd w:id="81"/>
    </w:p>
    <w:p w14:paraId="5ECAEE32" w14:textId="459F6CAA" w:rsidR="005E3045" w:rsidRPr="005E3045" w:rsidRDefault="009276A6" w:rsidP="005E3045">
      <w:r>
        <w:t>The q</w:t>
      </w:r>
      <w:r w:rsidR="005E3045">
        <w:t>ueue for received messages</w:t>
      </w:r>
    </w:p>
    <w:p w14:paraId="4628882C" w14:textId="0A58AFD2" w:rsidR="005651A7" w:rsidRDefault="005651A7" w:rsidP="005651A7">
      <w:pPr>
        <w:pStyle w:val="Heading3"/>
      </w:pPr>
      <w:bookmarkStart w:id="82" w:name="_Toc96089014"/>
      <w:r>
        <w:t>(X) Class Diagrams</w:t>
      </w:r>
      <w:bookmarkEnd w:id="82"/>
    </w:p>
    <w:p w14:paraId="26C190F7" w14:textId="6AE32327" w:rsidR="00DC40BF" w:rsidRDefault="00DC40BF">
      <w:pPr>
        <w:spacing w:line="259" w:lineRule="auto"/>
        <w:jc w:val="left"/>
      </w:pPr>
      <w:r>
        <w:br w:type="page"/>
      </w:r>
    </w:p>
    <w:p w14:paraId="743CB2E9" w14:textId="6F2D2616" w:rsidR="007A7479" w:rsidRPr="00EB5923" w:rsidRDefault="007A7479" w:rsidP="007A7479">
      <w:pPr>
        <w:pStyle w:val="Heading3"/>
      </w:pPr>
      <w:bookmarkStart w:id="83" w:name="_Toc96089015"/>
      <w:r>
        <w:lastRenderedPageBreak/>
        <w:t>(X) Validation</w:t>
      </w:r>
      <w:bookmarkEnd w:id="83"/>
    </w:p>
    <w:p w14:paraId="57A895E5" w14:textId="77777777" w:rsidR="007A7479" w:rsidRDefault="007A7479" w:rsidP="007A7479">
      <w:r>
        <w:t>Since much of the program will be user input that will be passed across a network, there will need to be several restrictions in place throughout the program.</w:t>
      </w:r>
    </w:p>
    <w:p w14:paraId="798B644E" w14:textId="77777777" w:rsidR="007A7479" w:rsidRDefault="007A7479" w:rsidP="007A7479">
      <w:r>
        <w:t>Firstly, for most fields (username, password, text) there will be checks in place to prevent the user from submitting empty fields. This is because issues could be caused in the networking of the program if the sockets are expecting information such as a username to be in a certain variable only to find that variable empty. This could cause the socket to fail to complete the data processing required to convert the data into a valid network transmission. This could in turn cause fatal errors in the program.</w:t>
      </w:r>
    </w:p>
    <w:p w14:paraId="7393F6AC" w14:textId="77777777" w:rsidR="007A7479" w:rsidRDefault="007A7479" w:rsidP="007A7479">
      <w:r>
        <w:t>Conversely, most fields will also require a maximum input size. Since the sockets will read transmissions to a buffer of finite size, the event the socket receives a transmission bigger than the buffer the data received will be missing information and may not be able to be properly reconstructed at the other end. To avoid this issue, the length of inputs can be checked and then as an added layer of validation, the transmissions can also be checked just before they are sent across the network.</w:t>
      </w:r>
    </w:p>
    <w:p w14:paraId="0E6B2BE2" w14:textId="77777777" w:rsidR="007A7479" w:rsidRDefault="007A7479" w:rsidP="007A7479">
      <w:r>
        <w:br w:type="page"/>
      </w:r>
    </w:p>
    <w:p w14:paraId="74B94120" w14:textId="097CC7C4" w:rsidR="00756ADE" w:rsidRDefault="00733C21" w:rsidP="00756ADE">
      <w:pPr>
        <w:pStyle w:val="Heading2"/>
      </w:pPr>
      <w:bookmarkStart w:id="84" w:name="_Toc96089016"/>
      <w:r>
        <w:lastRenderedPageBreak/>
        <w:t xml:space="preserve">(X) </w:t>
      </w:r>
      <w:r w:rsidR="00756ADE">
        <w:t>Data</w:t>
      </w:r>
      <w:bookmarkEnd w:id="84"/>
    </w:p>
    <w:p w14:paraId="1938E033" w14:textId="5C960840" w:rsidR="00756ADE" w:rsidRDefault="00C827CE" w:rsidP="00756ADE">
      <w:pPr>
        <w:pStyle w:val="Heading3"/>
      </w:pPr>
      <w:bookmarkStart w:id="85" w:name="_Toc96089017"/>
      <w:commentRangeStart w:id="86"/>
      <w:r>
        <w:t>(X) T</w:t>
      </w:r>
      <w:r w:rsidR="00756ADE">
        <w:t>esting Data</w:t>
      </w:r>
      <w:commentRangeEnd w:id="86"/>
      <w:r w:rsidR="007111A0">
        <w:rPr>
          <w:rStyle w:val="CommentReference"/>
          <w:rFonts w:asciiTheme="minorHAnsi" w:eastAsiaTheme="minorEastAsia" w:hAnsiTheme="minorHAnsi" w:cstheme="minorBidi"/>
          <w:b w:val="0"/>
          <w:bCs w:val="0"/>
          <w:color w:val="auto"/>
        </w:rPr>
        <w:commentReference w:id="86"/>
      </w:r>
      <w:bookmarkEnd w:id="85"/>
    </w:p>
    <w:p w14:paraId="38860464" w14:textId="77777777" w:rsidR="00756ADE" w:rsidRPr="00286C8A" w:rsidRDefault="00756ADE" w:rsidP="00756ADE">
      <w:pPr>
        <w:jc w:val="center"/>
        <w:rPr>
          <w:b/>
          <w:bCs/>
          <w:color w:val="000000" w:themeColor="text1"/>
        </w:rPr>
      </w:pPr>
      <w:r>
        <w:rPr>
          <w:rStyle w:val="Strong"/>
        </w:rPr>
        <w:t xml:space="preserve">1 – </w:t>
      </w:r>
      <w:proofErr w:type="spellStart"/>
      <w:r w:rsidRPr="005C0631">
        <w:rPr>
          <w:rStyle w:val="Strong"/>
        </w:rPr>
        <w:t>GetValidCredentials</w:t>
      </w:r>
      <w:proofErr w:type="spellEnd"/>
    </w:p>
    <w:tbl>
      <w:tblPr>
        <w:tblStyle w:val="PlainTable1"/>
        <w:tblW w:w="0" w:type="auto"/>
        <w:tblLook w:val="0480" w:firstRow="0" w:lastRow="0" w:firstColumn="1" w:lastColumn="0" w:noHBand="0" w:noVBand="1"/>
      </w:tblPr>
      <w:tblGrid>
        <w:gridCol w:w="1413"/>
        <w:gridCol w:w="7603"/>
      </w:tblGrid>
      <w:tr w:rsidR="00756ADE" w14:paraId="359EE4C2"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863412E" w14:textId="77777777" w:rsidR="00756ADE" w:rsidRDefault="00756ADE" w:rsidP="00A22E23">
            <w:pPr>
              <w:pStyle w:val="TableCell"/>
            </w:pPr>
            <w:r>
              <w:t>Procedure</w:t>
            </w:r>
          </w:p>
        </w:tc>
        <w:tc>
          <w:tcPr>
            <w:tcW w:w="7603" w:type="dxa"/>
          </w:tcPr>
          <w:p w14:paraId="62C834C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proofErr w:type="spellStart"/>
            <w:r>
              <w:t>GetValidCredentials</w:t>
            </w:r>
            <w:proofErr w:type="spellEnd"/>
            <w:r>
              <w:t xml:space="preserve">, from </w:t>
            </w:r>
            <w:r w:rsidRPr="00027C90">
              <w:rPr>
                <w:rStyle w:val="Emphasis"/>
              </w:rPr>
              <w:fldChar w:fldCharType="begin"/>
            </w:r>
            <w:r w:rsidRPr="00027C90">
              <w:rPr>
                <w:rStyle w:val="Emphasis"/>
              </w:rPr>
              <w:instrText xml:space="preserve"> REF _Ref76225854 \r \h </w:instrText>
            </w:r>
            <w:r>
              <w:rPr>
                <w:rStyle w:val="Emphasis"/>
              </w:rPr>
              <w:instrText xml:space="preserve"> \* MERGEFORMAT </w:instrText>
            </w:r>
            <w:r w:rsidRPr="00027C90">
              <w:rPr>
                <w:rStyle w:val="Emphasis"/>
              </w:rPr>
            </w:r>
            <w:r w:rsidRPr="00027C90">
              <w:rPr>
                <w:rStyle w:val="Emphasis"/>
              </w:rPr>
              <w:fldChar w:fldCharType="separate"/>
            </w:r>
            <w:r>
              <w:rPr>
                <w:rStyle w:val="Emphasis"/>
              </w:rPr>
              <w:t>2.6.1</w:t>
            </w:r>
            <w:r w:rsidRPr="00027C90">
              <w:rPr>
                <w:rStyle w:val="Emphasis"/>
              </w:rPr>
              <w:fldChar w:fldCharType="end"/>
            </w:r>
            <w:r w:rsidRPr="00027C90">
              <w:rPr>
                <w:rStyle w:val="Emphasis"/>
              </w:rPr>
              <w:t xml:space="preserve"> </w:t>
            </w:r>
            <w:r w:rsidRPr="00027C90">
              <w:rPr>
                <w:rStyle w:val="Emphasis"/>
              </w:rPr>
              <w:fldChar w:fldCharType="begin"/>
            </w:r>
            <w:r w:rsidRPr="00027C90">
              <w:rPr>
                <w:rStyle w:val="Emphasis"/>
              </w:rPr>
              <w:instrText xml:space="preserve"> REF _Ref76148089 \h  \* MERGEFORMAT </w:instrText>
            </w:r>
            <w:r w:rsidRPr="00027C90">
              <w:rPr>
                <w:rStyle w:val="Emphasis"/>
              </w:rPr>
            </w:r>
            <w:r w:rsidRPr="00027C90">
              <w:rPr>
                <w:rStyle w:val="Emphasis"/>
              </w:rPr>
              <w:fldChar w:fldCharType="separate"/>
            </w:r>
            <w:r w:rsidRPr="00A35DD1">
              <w:rPr>
                <w:rStyle w:val="Emphasis"/>
              </w:rPr>
              <w:t>Algorithm – Creating a new user account</w:t>
            </w:r>
            <w:r w:rsidRPr="00027C90">
              <w:rPr>
                <w:rStyle w:val="Emphasis"/>
              </w:rPr>
              <w:fldChar w:fldCharType="end"/>
            </w:r>
          </w:p>
        </w:tc>
      </w:tr>
      <w:tr w:rsidR="00756ADE" w14:paraId="7009D60A" w14:textId="77777777" w:rsidTr="00A22E23">
        <w:tc>
          <w:tcPr>
            <w:cnfStyle w:val="001000000000" w:firstRow="0" w:lastRow="0" w:firstColumn="1" w:lastColumn="0" w:oddVBand="0" w:evenVBand="0" w:oddHBand="0" w:evenHBand="0" w:firstRowFirstColumn="0" w:firstRowLastColumn="0" w:lastRowFirstColumn="0" w:lastRowLastColumn="0"/>
            <w:tcW w:w="1413" w:type="dxa"/>
          </w:tcPr>
          <w:p w14:paraId="2BBAAE1C" w14:textId="77777777" w:rsidR="00756ADE" w:rsidRDefault="00756ADE" w:rsidP="00A22E23">
            <w:pPr>
              <w:pStyle w:val="TableCell"/>
            </w:pPr>
            <w:r>
              <w:t>Parameters</w:t>
            </w:r>
          </w:p>
        </w:tc>
        <w:tc>
          <w:tcPr>
            <w:tcW w:w="7603" w:type="dxa"/>
          </w:tcPr>
          <w:p w14:paraId="33B6348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None; (string) username and (string) password are fetched from UI during execution</w:t>
            </w:r>
          </w:p>
        </w:tc>
      </w:tr>
      <w:tr w:rsidR="00756ADE" w14:paraId="0D7AD99A"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46523E9" w14:textId="77777777" w:rsidR="00756ADE" w:rsidRDefault="00756ADE" w:rsidP="00A22E23">
            <w:pPr>
              <w:pStyle w:val="TableCell"/>
            </w:pPr>
            <w:r>
              <w:t>Returns</w:t>
            </w:r>
          </w:p>
        </w:tc>
        <w:tc>
          <w:tcPr>
            <w:tcW w:w="7603" w:type="dxa"/>
          </w:tcPr>
          <w:p w14:paraId="771F793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3CFAA484" w14:textId="4D7765C2" w:rsidR="00756ADE" w:rsidRDefault="00756ADE" w:rsidP="00756ADE">
      <w:pPr>
        <w:spacing w:before="240"/>
      </w:pPr>
      <w:r w:rsidRPr="00286C8A">
        <w:t xml:space="preserve">When a new account is created, </w:t>
      </w:r>
      <w:proofErr w:type="spellStart"/>
      <w:r>
        <w:t>GetValidCredentials</w:t>
      </w:r>
      <w:proofErr w:type="spellEnd"/>
      <w:r>
        <w:t xml:space="preserve"> is called. The function firstly gets </w:t>
      </w:r>
      <w:r w:rsidRPr="00286C8A">
        <w:t xml:space="preserve">the </w:t>
      </w:r>
      <w:r>
        <w:t xml:space="preserve">username and password </w:t>
      </w:r>
      <w:r w:rsidR="00BA142F">
        <w:t>from the corresponding GUI fields</w:t>
      </w:r>
      <w:r w:rsidRPr="00286C8A">
        <w:t xml:space="preserve">. These credentials will then be checked against the requirements of the program, as specified by the stakeholders, to ensure their strength and correct length. The output of this function will be used in the subroutine </w:t>
      </w:r>
      <w:proofErr w:type="spellStart"/>
      <w:r w:rsidRPr="00286C8A">
        <w:t>CreateAccount</w:t>
      </w:r>
      <w:proofErr w:type="spellEnd"/>
      <w:r w:rsidRPr="00286C8A">
        <w:t xml:space="preserve"> that generates a keypair for the user, hashes the password, encrypts the private key, and sends all the necessary data associated with the account to the server. </w:t>
      </w:r>
    </w:p>
    <w:p w14:paraId="76861EF0" w14:textId="77777777" w:rsidR="00756ADE" w:rsidRPr="00286C8A" w:rsidRDefault="00756ADE" w:rsidP="00756ADE">
      <w:pPr>
        <w:spacing w:before="240"/>
      </w:pPr>
      <w:r w:rsidRPr="00286C8A">
        <w:t xml:space="preserve">The credentials supplied to </w:t>
      </w:r>
      <w:proofErr w:type="spellStart"/>
      <w:r w:rsidRPr="00286C8A">
        <w:t>CreateAccount</w:t>
      </w:r>
      <w:proofErr w:type="spellEnd"/>
      <w:r w:rsidRPr="00286C8A">
        <w:t xml:space="preserve"> must be valid as if they are empty or malformed, they will cause errors that may crash the client’s program, crash the server’s program, or make the login process vulnerable by storing incorrect usernames and passwords.</w:t>
      </w:r>
      <w:r>
        <w:t xml:space="preserve"> Therefore, it is important to have test cases for each form of normal (N), erroneous (E) and boundary (B) data.</w:t>
      </w:r>
    </w:p>
    <w:tbl>
      <w:tblPr>
        <w:tblStyle w:val="PlainTable1"/>
        <w:tblW w:w="5000" w:type="pct"/>
        <w:tblLook w:val="04A0" w:firstRow="1" w:lastRow="0" w:firstColumn="1" w:lastColumn="0" w:noHBand="0" w:noVBand="1"/>
      </w:tblPr>
      <w:tblGrid>
        <w:gridCol w:w="690"/>
        <w:gridCol w:w="2539"/>
        <w:gridCol w:w="618"/>
        <w:gridCol w:w="2570"/>
        <w:gridCol w:w="2599"/>
      </w:tblGrid>
      <w:tr w:rsidR="00756ADE" w14:paraId="64050133" w14:textId="77777777" w:rsidTr="00A22E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125DC5DE" w14:textId="77777777" w:rsidR="00756ADE" w:rsidRDefault="00756ADE" w:rsidP="00A22E23">
            <w:pPr>
              <w:pStyle w:val="TableCell"/>
              <w:jc w:val="center"/>
            </w:pPr>
            <w:r>
              <w:t>ID</w:t>
            </w:r>
          </w:p>
        </w:tc>
        <w:tc>
          <w:tcPr>
            <w:tcW w:w="1415" w:type="pct"/>
            <w:vAlign w:val="center"/>
          </w:tcPr>
          <w:p w14:paraId="327C7FAF"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6D3B3297"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310B8C7"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038D6FC1"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Expected</w:t>
            </w:r>
          </w:p>
        </w:tc>
      </w:tr>
      <w:tr w:rsidR="00756ADE" w14:paraId="3FF1B513"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F0BE34F" w14:textId="77777777" w:rsidR="00756ADE" w:rsidRDefault="00756ADE" w:rsidP="00A22E23">
            <w:pPr>
              <w:pStyle w:val="TableCell"/>
              <w:jc w:val="center"/>
            </w:pPr>
            <w:r>
              <w:t>1.1</w:t>
            </w:r>
          </w:p>
        </w:tc>
        <w:tc>
          <w:tcPr>
            <w:tcW w:w="1415" w:type="pct"/>
            <w:vAlign w:val="center"/>
          </w:tcPr>
          <w:p w14:paraId="761C291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3162081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18DD2A02"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77A1456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00F1310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72124435"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36BC7F35" w14:textId="77777777" w:rsidR="00756ADE" w:rsidRDefault="00756ADE" w:rsidP="00A22E23">
            <w:pPr>
              <w:pStyle w:val="TableCell"/>
              <w:jc w:val="center"/>
            </w:pPr>
            <w:r>
              <w:t>1.2</w:t>
            </w:r>
          </w:p>
        </w:tc>
        <w:tc>
          <w:tcPr>
            <w:tcW w:w="1415" w:type="pct"/>
            <w:vAlign w:val="center"/>
          </w:tcPr>
          <w:p w14:paraId="7868E95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Empty variable from UI</w:t>
            </w:r>
          </w:p>
        </w:tc>
        <w:tc>
          <w:tcPr>
            <w:tcW w:w="314" w:type="pct"/>
            <w:vAlign w:val="center"/>
          </w:tcPr>
          <w:p w14:paraId="6BCDC8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509326A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w:t>
            </w:r>
          </w:p>
          <w:p w14:paraId="383FC53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17EA1C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4EE44245"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1CFA66F" w14:textId="77777777" w:rsidR="00756ADE" w:rsidRDefault="00756ADE" w:rsidP="00A22E23">
            <w:pPr>
              <w:pStyle w:val="TableCell"/>
              <w:jc w:val="center"/>
            </w:pPr>
            <w:r>
              <w:t>1.3</w:t>
            </w:r>
          </w:p>
        </w:tc>
        <w:tc>
          <w:tcPr>
            <w:tcW w:w="1415" w:type="pct"/>
            <w:vAlign w:val="center"/>
          </w:tcPr>
          <w:p w14:paraId="5630B50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Null variable from UI</w:t>
            </w:r>
          </w:p>
        </w:tc>
        <w:tc>
          <w:tcPr>
            <w:tcW w:w="314" w:type="pct"/>
            <w:vAlign w:val="center"/>
          </w:tcPr>
          <w:p w14:paraId="259DE36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3529A4A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null</w:t>
            </w:r>
          </w:p>
          <w:p w14:paraId="199FA53E"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1C9302E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7A1D9A6"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25CF3ACB" w14:textId="77777777" w:rsidR="00756ADE" w:rsidRDefault="00756ADE" w:rsidP="00A22E23">
            <w:pPr>
              <w:pStyle w:val="TableCell"/>
              <w:jc w:val="center"/>
            </w:pPr>
            <w:r>
              <w:t>1.4</w:t>
            </w:r>
          </w:p>
        </w:tc>
        <w:tc>
          <w:tcPr>
            <w:tcW w:w="1415" w:type="pct"/>
            <w:vAlign w:val="center"/>
          </w:tcPr>
          <w:p w14:paraId="1A0F3C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559235DA"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528BD1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 xml:space="preserve">username = “Dan </w:t>
            </w:r>
            <w:proofErr w:type="spellStart"/>
            <w:r>
              <w:t>iel</w:t>
            </w:r>
            <w:proofErr w:type="spellEnd"/>
            <w:r>
              <w:t>”</w:t>
            </w:r>
          </w:p>
          <w:p w14:paraId="66EC085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80875F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59D0AFCC"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7277E23" w14:textId="77777777" w:rsidR="00756ADE" w:rsidRDefault="00756ADE" w:rsidP="00A22E23">
            <w:pPr>
              <w:pStyle w:val="TableCell"/>
              <w:jc w:val="center"/>
            </w:pPr>
            <w:r>
              <w:t>1.5</w:t>
            </w:r>
          </w:p>
        </w:tc>
        <w:tc>
          <w:tcPr>
            <w:tcW w:w="1415" w:type="pct"/>
            <w:vAlign w:val="center"/>
          </w:tcPr>
          <w:p w14:paraId="311ECD7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05BD5CBF"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4C9BD14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5 valid chars</w:t>
            </w:r>
          </w:p>
          <w:p w14:paraId="10B9162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793528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183FE1FF"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35F500E6" w14:textId="77777777" w:rsidR="00756ADE" w:rsidRDefault="00756ADE" w:rsidP="00A22E23">
            <w:pPr>
              <w:pStyle w:val="TableCell"/>
              <w:jc w:val="center"/>
            </w:pPr>
            <w:r>
              <w:t>1.6</w:t>
            </w:r>
          </w:p>
        </w:tc>
        <w:tc>
          <w:tcPr>
            <w:tcW w:w="1415" w:type="pct"/>
            <w:vAlign w:val="center"/>
          </w:tcPr>
          <w:p w14:paraId="13303E97"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3CDDE1D3"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72D339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128 valid chars</w:t>
            </w:r>
          </w:p>
          <w:p w14:paraId="0C2217A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2F33B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58C1245D"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CDA457" w14:textId="77777777" w:rsidR="00756ADE" w:rsidRDefault="00756ADE" w:rsidP="00A22E23">
            <w:pPr>
              <w:pStyle w:val="TableCell"/>
              <w:jc w:val="center"/>
            </w:pPr>
            <w:r>
              <w:t>1.7</w:t>
            </w:r>
          </w:p>
        </w:tc>
        <w:tc>
          <w:tcPr>
            <w:tcW w:w="1415" w:type="pct"/>
            <w:vAlign w:val="center"/>
          </w:tcPr>
          <w:p w14:paraId="1D2679F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does not contain upper and lower case</w:t>
            </w:r>
          </w:p>
        </w:tc>
        <w:tc>
          <w:tcPr>
            <w:tcW w:w="314" w:type="pct"/>
            <w:vAlign w:val="center"/>
          </w:tcPr>
          <w:p w14:paraId="6822DDB0"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1C9F8FA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305747B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1F674B5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0DAA0AA"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049CD7A2" w14:textId="77777777" w:rsidR="00756ADE" w:rsidRDefault="00756ADE" w:rsidP="00A22E23">
            <w:pPr>
              <w:pStyle w:val="TableCell"/>
              <w:jc w:val="center"/>
            </w:pPr>
            <w:r>
              <w:t>1.8</w:t>
            </w:r>
          </w:p>
        </w:tc>
        <w:tc>
          <w:tcPr>
            <w:tcW w:w="1415" w:type="pct"/>
            <w:vAlign w:val="center"/>
          </w:tcPr>
          <w:p w14:paraId="10091F25"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contains no number</w:t>
            </w:r>
          </w:p>
        </w:tc>
        <w:tc>
          <w:tcPr>
            <w:tcW w:w="314" w:type="pct"/>
            <w:vAlign w:val="center"/>
          </w:tcPr>
          <w:p w14:paraId="48FC983F"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1D697F8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734D50CD"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7821B99C"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24077DCF"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1E527180" w14:textId="77777777" w:rsidR="00756ADE" w:rsidRDefault="00756ADE" w:rsidP="00A22E23">
            <w:pPr>
              <w:pStyle w:val="TableCell"/>
              <w:jc w:val="center"/>
            </w:pPr>
            <w:r>
              <w:t>1.9</w:t>
            </w:r>
          </w:p>
        </w:tc>
        <w:tc>
          <w:tcPr>
            <w:tcW w:w="1415" w:type="pct"/>
            <w:vAlign w:val="center"/>
          </w:tcPr>
          <w:p w14:paraId="5BD909E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contains no special character</w:t>
            </w:r>
          </w:p>
        </w:tc>
        <w:tc>
          <w:tcPr>
            <w:tcW w:w="314" w:type="pct"/>
            <w:vAlign w:val="center"/>
          </w:tcPr>
          <w:p w14:paraId="305CB011"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6EDB3FE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6C2FAF46"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7C64045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27F5208B"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4E723FF2" w14:textId="77777777" w:rsidR="00756ADE" w:rsidRDefault="00756ADE" w:rsidP="00A22E23">
            <w:pPr>
              <w:pStyle w:val="TableCell"/>
              <w:jc w:val="center"/>
            </w:pPr>
            <w:r>
              <w:t>1.10</w:t>
            </w:r>
          </w:p>
        </w:tc>
        <w:tc>
          <w:tcPr>
            <w:tcW w:w="1415" w:type="pct"/>
            <w:vAlign w:val="center"/>
          </w:tcPr>
          <w:p w14:paraId="100C074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387FD2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1ABC9DE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5102490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8 valid chars</w:t>
            </w:r>
          </w:p>
        </w:tc>
        <w:tc>
          <w:tcPr>
            <w:tcW w:w="1448" w:type="pct"/>
            <w:vAlign w:val="center"/>
          </w:tcPr>
          <w:p w14:paraId="5FB7C45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425A4FF2"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1EE3889" w14:textId="77777777" w:rsidR="00756ADE" w:rsidRDefault="00756ADE" w:rsidP="00A22E23">
            <w:pPr>
              <w:pStyle w:val="TableCell"/>
              <w:jc w:val="center"/>
            </w:pPr>
            <w:r>
              <w:t>1.11</w:t>
            </w:r>
          </w:p>
        </w:tc>
        <w:tc>
          <w:tcPr>
            <w:tcW w:w="1415" w:type="pct"/>
            <w:vAlign w:val="center"/>
          </w:tcPr>
          <w:p w14:paraId="2AFB908D"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0FE52E38"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662ADF4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15C484D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128 valid chars</w:t>
            </w:r>
          </w:p>
        </w:tc>
        <w:tc>
          <w:tcPr>
            <w:tcW w:w="1448" w:type="pct"/>
            <w:vAlign w:val="center"/>
          </w:tcPr>
          <w:p w14:paraId="2F28914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68D117AC" w14:textId="3938A5BE" w:rsidR="00756ADE" w:rsidRDefault="00756ADE" w:rsidP="00756ADE"/>
    <w:p w14:paraId="4D3B40DD" w14:textId="77777777" w:rsidR="00756ADE" w:rsidRDefault="00756ADE">
      <w:pPr>
        <w:spacing w:line="259" w:lineRule="auto"/>
        <w:jc w:val="left"/>
      </w:pPr>
      <w:r>
        <w:br w:type="page"/>
      </w:r>
    </w:p>
    <w:p w14:paraId="72901C17" w14:textId="17FCD9E7" w:rsidR="00756ADE" w:rsidRDefault="00C827CE" w:rsidP="00756ADE">
      <w:pPr>
        <w:pStyle w:val="Heading3"/>
      </w:pPr>
      <w:bookmarkStart w:id="87" w:name="_Toc96089018"/>
      <w:r>
        <w:lastRenderedPageBreak/>
        <w:t xml:space="preserve">(X) </w:t>
      </w:r>
      <w:r w:rsidR="00756ADE">
        <w:t>Further Data</w:t>
      </w:r>
      <w:bookmarkEnd w:id="87"/>
    </w:p>
    <w:p w14:paraId="495F76DF" w14:textId="77777777" w:rsidR="00756ADE" w:rsidRDefault="00756ADE" w:rsidP="00756ADE">
      <w:pPr>
        <w:spacing w:line="259" w:lineRule="auto"/>
        <w:jc w:val="left"/>
      </w:pPr>
      <w:r>
        <w:t>Since the server-side program needs access to a store of the users’ credentials, there must be some form of permanent data storage. For this, I will use a CSV file as all the records will be text-based (username, password, public key, private key) and no complex relational queries will need to be made. If more information will need to be stored about the user requiring more complex queries, I will make an SQL database to hold the credentials as SQL can enable relation databases and greater functionality for querying.</w:t>
      </w:r>
    </w:p>
    <w:p w14:paraId="6E60191C" w14:textId="77777777" w:rsidR="00756ADE" w:rsidRDefault="00756ADE" w:rsidP="00756ADE">
      <w:pPr>
        <w:spacing w:line="259" w:lineRule="auto"/>
        <w:jc w:val="left"/>
      </w:pPr>
      <w:r>
        <w:t xml:space="preserve">Another part of the program which will require permanent storage is historic messages. This will also be implemented using a CSV in which each message is encrypted so that the messages cannot be read while they are on the server. An alternative method to storing the historic messages is by storing the serialised message objects as a binary file on the server. This second method may be easier to implement as I expect that messages will be held inside custom objects when they are being shown in the UI, so directly serialising these objects removes the need to destroy and then recreate the objects whenever the messages are needed. </w:t>
      </w:r>
    </w:p>
    <w:p w14:paraId="7E86DB23" w14:textId="77777777" w:rsidR="00756ADE" w:rsidRDefault="00756ADE">
      <w:pPr>
        <w:spacing w:line="259" w:lineRule="auto"/>
        <w:jc w:val="left"/>
      </w:pPr>
    </w:p>
    <w:p w14:paraId="26C87DB0" w14:textId="02046AEE" w:rsidR="00BD1C36" w:rsidRDefault="00BD1C36">
      <w:pPr>
        <w:spacing w:line="259" w:lineRule="auto"/>
        <w:jc w:val="left"/>
      </w:pPr>
      <w:r>
        <w:br w:type="page"/>
      </w:r>
    </w:p>
    <w:p w14:paraId="6023C868" w14:textId="7F11B108" w:rsidR="00947210" w:rsidRDefault="00947210" w:rsidP="00012AB9">
      <w:pPr>
        <w:pStyle w:val="Heading2"/>
      </w:pPr>
      <w:bookmarkStart w:id="88" w:name="_Toc96089019"/>
      <w:commentRangeStart w:id="89"/>
      <w:commentRangeStart w:id="90"/>
      <w:commentRangeEnd w:id="89"/>
      <w:r>
        <w:rPr>
          <w:rStyle w:val="CommentReference"/>
          <w:rFonts w:asciiTheme="minorHAnsi" w:eastAsiaTheme="minorEastAsia" w:hAnsiTheme="minorHAnsi" w:cstheme="minorBidi"/>
          <w:b w:val="0"/>
          <w:bCs w:val="0"/>
          <w:smallCaps w:val="0"/>
          <w:color w:val="auto"/>
        </w:rPr>
        <w:lastRenderedPageBreak/>
        <w:commentReference w:id="89"/>
      </w:r>
      <w:commentRangeEnd w:id="90"/>
      <w:r>
        <w:rPr>
          <w:rStyle w:val="CommentReference"/>
          <w:rFonts w:asciiTheme="minorHAnsi" w:eastAsiaTheme="minorEastAsia" w:hAnsiTheme="minorHAnsi" w:cstheme="minorBidi"/>
          <w:b w:val="0"/>
          <w:bCs w:val="0"/>
          <w:smallCaps w:val="0"/>
          <w:color w:val="auto"/>
        </w:rPr>
        <w:commentReference w:id="90"/>
      </w:r>
      <w:r w:rsidR="00B84FC2">
        <w:t xml:space="preserve">(?) </w:t>
      </w:r>
      <w:r w:rsidR="009A5A36">
        <w:t>Interface</w:t>
      </w:r>
      <w:r w:rsidR="00DA434B">
        <w:t xml:space="preserve"> Design</w:t>
      </w:r>
      <w:bookmarkEnd w:id="88"/>
    </w:p>
    <w:p w14:paraId="5B3F21DF" w14:textId="01AD9486" w:rsidR="0014140C" w:rsidRPr="0014140C" w:rsidRDefault="00B84FC2" w:rsidP="0014140C">
      <w:pPr>
        <w:pStyle w:val="Heading3"/>
      </w:pPr>
      <w:bookmarkStart w:id="91" w:name="_Ref89529538"/>
      <w:bookmarkStart w:id="92" w:name="_Ref89529542"/>
      <w:bookmarkStart w:id="93" w:name="_Toc96089020"/>
      <w:r>
        <w:t xml:space="preserve">(?) </w:t>
      </w:r>
      <w:r w:rsidR="0014140C">
        <w:t>Interface Designs</w:t>
      </w:r>
      <w:bookmarkEnd w:id="91"/>
      <w:bookmarkEnd w:id="92"/>
      <w:bookmarkEnd w:id="93"/>
    </w:p>
    <w:p w14:paraId="57CC37C4" w14:textId="7F8FDE63" w:rsidR="00947210" w:rsidRDefault="00947210" w:rsidP="00947210">
      <w:r>
        <w:t>Several low fidelity wireframes have been created for the different windows that will be shown in the program. These designs have incorporated the ideas from</w:t>
      </w:r>
      <w:r w:rsidR="00E64050">
        <w:t xml:space="preserve"> the</w:t>
      </w:r>
      <w:r>
        <w:t xml:space="preserve">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39D9ACE9" w14:textId="30507872" w:rsidR="006854B9" w:rsidRDefault="00947210" w:rsidP="006854B9">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lastRenderedPageBreak/>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t>Login View</w:t>
      </w:r>
    </w:p>
    <w:p w14:paraId="0DE7E6AA" w14:textId="77777777" w:rsidR="00947210" w:rsidRDefault="00947210" w:rsidP="00947210">
      <w:r>
        <w:rPr>
          <w:noProof/>
        </w:rPr>
        <w:drawing>
          <wp:anchor distT="0" distB="0" distL="114300" distR="114300" simplePos="0" relativeHeight="251658244"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lastRenderedPageBreak/>
        <w:drawing>
          <wp:anchor distT="0" distB="0" distL="114300" distR="114300" simplePos="0" relativeHeight="251658245"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lastRenderedPageBreak/>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388BFDA" w14:textId="00E54C34" w:rsidR="00495F1D" w:rsidRDefault="00495F1D" w:rsidP="00495F1D">
      <w:pPr>
        <w:pStyle w:val="Heading1"/>
      </w:pPr>
      <w:bookmarkStart w:id="94" w:name="_Toc96089021"/>
      <w:r>
        <w:lastRenderedPageBreak/>
        <w:t>Development</w:t>
      </w:r>
      <w:bookmarkEnd w:id="94"/>
    </w:p>
    <w:p w14:paraId="189C82AC" w14:textId="17AAE731" w:rsidR="00746E42" w:rsidRDefault="00B015D4" w:rsidP="000D0BA4">
      <w:pPr>
        <w:pStyle w:val="Heading2"/>
      </w:pPr>
      <w:bookmarkStart w:id="95" w:name="_Toc96089022"/>
      <w:r>
        <w:t>Iteration 1</w:t>
      </w:r>
      <w:bookmarkEnd w:id="95"/>
    </w:p>
    <w:p w14:paraId="5A402B89" w14:textId="00558D5C" w:rsidR="00185C20" w:rsidRDefault="00185C20" w:rsidP="00746E42">
      <w:pPr>
        <w:pStyle w:val="Heading3"/>
      </w:pPr>
      <w:bookmarkStart w:id="96" w:name="_Toc96089023"/>
      <w:r>
        <w:t>Plan</w:t>
      </w:r>
      <w:bookmarkEnd w:id="96"/>
    </w:p>
    <w:tbl>
      <w:tblPr>
        <w:tblStyle w:val="PlainTable1"/>
        <w:tblW w:w="5050" w:type="pct"/>
        <w:tblLook w:val="0420" w:firstRow="1" w:lastRow="0" w:firstColumn="0" w:lastColumn="0" w:noHBand="0" w:noVBand="1"/>
      </w:tblPr>
      <w:tblGrid>
        <w:gridCol w:w="794"/>
        <w:gridCol w:w="8312"/>
      </w:tblGrid>
      <w:tr w:rsidR="00185C20" w:rsidRPr="000313D2" w14:paraId="376D9EFA" w14:textId="77777777" w:rsidTr="00B17C11">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5C8306F6" w14:textId="77777777" w:rsidR="00185C20" w:rsidRPr="000313D2" w:rsidRDefault="00185C20" w:rsidP="00B17C11">
            <w:pPr>
              <w:jc w:val="center"/>
            </w:pPr>
            <w:r w:rsidRPr="000313D2">
              <w:t>ID</w:t>
            </w:r>
          </w:p>
        </w:tc>
        <w:tc>
          <w:tcPr>
            <w:tcW w:w="4564" w:type="pct"/>
            <w:hideMark/>
          </w:tcPr>
          <w:p w14:paraId="29AEF159" w14:textId="77777777" w:rsidR="00185C20" w:rsidRPr="000313D2" w:rsidRDefault="00185C20" w:rsidP="00B17C11">
            <w:pPr>
              <w:jc w:val="center"/>
            </w:pPr>
            <w:r w:rsidRPr="000313D2">
              <w:t>Requirement</w:t>
            </w:r>
          </w:p>
        </w:tc>
      </w:tr>
      <w:tr w:rsidR="00185C20" w:rsidRPr="000313D2" w14:paraId="713E0BBE"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0378A6C7" w14:textId="09FF5D3C" w:rsidR="00185C20" w:rsidRPr="000313D2" w:rsidRDefault="00CF5158" w:rsidP="00B17C11">
            <w:pPr>
              <w:jc w:val="center"/>
            </w:pPr>
            <w:r>
              <w:t>1</w:t>
            </w:r>
          </w:p>
        </w:tc>
        <w:tc>
          <w:tcPr>
            <w:tcW w:w="4564" w:type="pct"/>
            <w:vAlign w:val="center"/>
            <w:hideMark/>
          </w:tcPr>
          <w:p w14:paraId="46A2DE7C" w14:textId="790B8DA1" w:rsidR="00185C20" w:rsidRPr="000313D2" w:rsidRDefault="00CF5158" w:rsidP="00B17C11">
            <w:r>
              <w:t xml:space="preserve">Client sockets connect to </w:t>
            </w:r>
            <w:r w:rsidR="005E1C05">
              <w:t xml:space="preserve">the </w:t>
            </w:r>
            <w:r>
              <w:t xml:space="preserve">server at </w:t>
            </w:r>
            <w:r w:rsidR="002B620F">
              <w:t xml:space="preserve">the </w:t>
            </w:r>
            <w:r>
              <w:t>start-up of the program</w:t>
            </w:r>
          </w:p>
        </w:tc>
      </w:tr>
      <w:tr w:rsidR="00185C20" w:rsidRPr="000313D2" w14:paraId="556FC35F" w14:textId="77777777" w:rsidTr="00B17C11">
        <w:trPr>
          <w:trHeight w:val="600"/>
        </w:trPr>
        <w:tc>
          <w:tcPr>
            <w:tcW w:w="436" w:type="pct"/>
            <w:vAlign w:val="center"/>
          </w:tcPr>
          <w:p w14:paraId="745569E9" w14:textId="1B2814B0" w:rsidR="00185C20" w:rsidRPr="000313D2" w:rsidRDefault="00306C98" w:rsidP="00B17C11">
            <w:pPr>
              <w:jc w:val="center"/>
            </w:pPr>
            <w:r>
              <w:t>2</w:t>
            </w:r>
          </w:p>
        </w:tc>
        <w:tc>
          <w:tcPr>
            <w:tcW w:w="4564" w:type="pct"/>
            <w:vAlign w:val="center"/>
          </w:tcPr>
          <w:p w14:paraId="0BCD1372" w14:textId="72D79E9F" w:rsidR="00185C20" w:rsidRPr="000313D2" w:rsidRDefault="00306C98" w:rsidP="00B17C11">
            <w:r>
              <w:t>Client socket tells the server it is closing before the app is closed</w:t>
            </w:r>
          </w:p>
        </w:tc>
      </w:tr>
      <w:tr w:rsidR="00D11A4E" w:rsidRPr="000313D2" w14:paraId="05219DC5"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497E430" w14:textId="75AE511A" w:rsidR="00D11A4E" w:rsidRDefault="00D11A4E" w:rsidP="00B17C11">
            <w:pPr>
              <w:jc w:val="center"/>
            </w:pPr>
            <w:r>
              <w:t>3</w:t>
            </w:r>
          </w:p>
        </w:tc>
        <w:tc>
          <w:tcPr>
            <w:tcW w:w="4564" w:type="pct"/>
            <w:vAlign w:val="center"/>
          </w:tcPr>
          <w:p w14:paraId="1219DC35" w14:textId="07A3ED2F" w:rsidR="00D11A4E" w:rsidRDefault="00D11A4E" w:rsidP="00B17C11">
            <w:r>
              <w:t>The socket sends heartbeats to the server to show that it is still open</w:t>
            </w:r>
          </w:p>
        </w:tc>
      </w:tr>
      <w:tr w:rsidR="00C940C7" w:rsidRPr="000313D2" w14:paraId="34C8A230" w14:textId="77777777" w:rsidTr="00B17C11">
        <w:trPr>
          <w:trHeight w:val="600"/>
        </w:trPr>
        <w:tc>
          <w:tcPr>
            <w:tcW w:w="436" w:type="pct"/>
            <w:vAlign w:val="center"/>
          </w:tcPr>
          <w:p w14:paraId="20323890" w14:textId="4F9A7EF7" w:rsidR="00C940C7" w:rsidRDefault="00E612B1" w:rsidP="00B17C11">
            <w:pPr>
              <w:jc w:val="center"/>
            </w:pPr>
            <w:r>
              <w:t>9</w:t>
            </w:r>
          </w:p>
        </w:tc>
        <w:tc>
          <w:tcPr>
            <w:tcW w:w="4564" w:type="pct"/>
            <w:vAlign w:val="center"/>
          </w:tcPr>
          <w:p w14:paraId="41B0C028" w14:textId="22CAC96F" w:rsidR="00C940C7" w:rsidRDefault="00E612B1" w:rsidP="00B17C11">
            <w:r>
              <w:t>Users can type out a message and send it with a “Send” button</w:t>
            </w:r>
          </w:p>
        </w:tc>
      </w:tr>
      <w:tr w:rsidR="00C940C7" w:rsidRPr="000313D2" w14:paraId="46DD05B3"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F7C7804" w14:textId="74A026DD" w:rsidR="00C940C7" w:rsidRDefault="00E612B1" w:rsidP="00B17C11">
            <w:pPr>
              <w:jc w:val="center"/>
            </w:pPr>
            <w:r>
              <w:t>10</w:t>
            </w:r>
          </w:p>
        </w:tc>
        <w:tc>
          <w:tcPr>
            <w:tcW w:w="4564" w:type="pct"/>
            <w:vAlign w:val="center"/>
          </w:tcPr>
          <w:p w14:paraId="75152298" w14:textId="4E9C14C3" w:rsidR="00C940C7" w:rsidRDefault="00E612B1" w:rsidP="00B17C11">
            <w:r>
              <w:t>Users can type out a message and send it with the ENTER button</w:t>
            </w:r>
          </w:p>
        </w:tc>
      </w:tr>
      <w:tr w:rsidR="007A775E" w:rsidRPr="000313D2" w14:paraId="494B2BEB" w14:textId="77777777" w:rsidTr="00B17C11">
        <w:trPr>
          <w:trHeight w:val="600"/>
        </w:trPr>
        <w:tc>
          <w:tcPr>
            <w:tcW w:w="436" w:type="pct"/>
            <w:vAlign w:val="center"/>
          </w:tcPr>
          <w:p w14:paraId="2DBF2EE2" w14:textId="577D6DD7" w:rsidR="007A775E" w:rsidRDefault="00367A75" w:rsidP="00B17C11">
            <w:pPr>
              <w:jc w:val="center"/>
            </w:pPr>
            <w:r>
              <w:t>22</w:t>
            </w:r>
          </w:p>
        </w:tc>
        <w:tc>
          <w:tcPr>
            <w:tcW w:w="4564" w:type="pct"/>
            <w:vAlign w:val="center"/>
          </w:tcPr>
          <w:p w14:paraId="1A765943" w14:textId="478E5FFE" w:rsidR="007A775E" w:rsidRDefault="00367A75" w:rsidP="00B17C11">
            <w:r>
              <w:t>The server can accept incoming client connections</w:t>
            </w:r>
          </w:p>
        </w:tc>
      </w:tr>
      <w:tr w:rsidR="008E113F" w:rsidRPr="000313D2" w14:paraId="3766D8CC"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7D44319" w14:textId="7FA0C380" w:rsidR="008E113F" w:rsidRDefault="008E113F" w:rsidP="00B17C11">
            <w:pPr>
              <w:jc w:val="center"/>
            </w:pPr>
            <w:r>
              <w:t>23</w:t>
            </w:r>
          </w:p>
        </w:tc>
        <w:tc>
          <w:tcPr>
            <w:tcW w:w="4564" w:type="pct"/>
            <w:vAlign w:val="center"/>
          </w:tcPr>
          <w:p w14:paraId="751EBDDE" w14:textId="57CF29FD" w:rsidR="008E113F" w:rsidRDefault="008E113F" w:rsidP="00B17C11">
            <w:r>
              <w:t>Each connected client is handled by a separate thread</w:t>
            </w:r>
          </w:p>
        </w:tc>
      </w:tr>
    </w:tbl>
    <w:p w14:paraId="39D8A74D" w14:textId="46F04280" w:rsidR="001C7BD2" w:rsidRDefault="001C7BD2" w:rsidP="00185C20">
      <w:pPr>
        <w:spacing w:before="240"/>
      </w:pPr>
      <w:r>
        <w:t>In this iteration, I plan to create a simple prototype with a client-server connection (</w:t>
      </w:r>
      <w:r w:rsidR="002A199E">
        <w:t>success criteria 1</w:t>
      </w:r>
      <w:r w:rsidR="00DD1F20">
        <w:t xml:space="preserve"> and</w:t>
      </w:r>
      <w:r w:rsidR="002A199E">
        <w:t xml:space="preserve"> 22</w:t>
      </w:r>
      <w:r>
        <w:t>)</w:t>
      </w:r>
      <w:r w:rsidR="002A199E">
        <w:t xml:space="preserve">. This is because </w:t>
      </w:r>
      <w:r w:rsidR="0040158C">
        <w:t>a stable client-server connection is needed as the base for the rest of my program.</w:t>
      </w:r>
      <w:r w:rsidR="00911115">
        <w:t xml:space="preserve"> I plan to implement this using a TCP socket on both the client and server ap</w:t>
      </w:r>
      <w:r w:rsidR="006C2CCC">
        <w:t>plication</w:t>
      </w:r>
      <w:r w:rsidR="00525A55">
        <w:t>s</w:t>
      </w:r>
      <w:r w:rsidR="006C2CCC">
        <w:t>. Then making the client’s socket point to the server socket.</w:t>
      </w:r>
      <w:r w:rsidR="00850CFC">
        <w:t xml:space="preserve"> To handle the many client connections on the server, I think I will need to split the program into threads (</w:t>
      </w:r>
      <w:r w:rsidR="005D4F35">
        <w:t>success criterion 23).</w:t>
      </w:r>
    </w:p>
    <w:p w14:paraId="19B1FEA7" w14:textId="7DC822BB" w:rsidR="00185C20" w:rsidRDefault="005D4F35" w:rsidP="003563BD">
      <w:pPr>
        <w:spacing w:before="240"/>
      </w:pPr>
      <w:r>
        <w:t>Since this will be the base for the rest of my program, I want to make sure the connection is stable. Therefore, I hope to be able to add a heartbeat from the client</w:t>
      </w:r>
      <w:r w:rsidR="005E3814">
        <w:t xml:space="preserve"> </w:t>
      </w:r>
      <w:r>
        <w:t xml:space="preserve">and </w:t>
      </w:r>
      <w:r w:rsidR="005E02EA">
        <w:t xml:space="preserve">closure notices </w:t>
      </w:r>
      <w:r w:rsidR="00101306">
        <w:t xml:space="preserve">(success criteria </w:t>
      </w:r>
      <w:r w:rsidR="00DD1F20">
        <w:t>3 and 2</w:t>
      </w:r>
      <w:r w:rsidR="00101306">
        <w:t xml:space="preserve">) </w:t>
      </w:r>
      <w:r w:rsidR="005E02EA">
        <w:t xml:space="preserve">so that any networking errors will be fixed at the lowest level </w:t>
      </w:r>
      <w:r w:rsidR="005E3814">
        <w:t xml:space="preserve">– </w:t>
      </w:r>
      <w:r w:rsidR="005E02EA">
        <w:t>rathe</w:t>
      </w:r>
      <w:r w:rsidR="005E3814">
        <w:t xml:space="preserve">r </w:t>
      </w:r>
      <w:r w:rsidR="005E02EA">
        <w:t xml:space="preserve">than having to be handled by the application’s </w:t>
      </w:r>
      <w:r w:rsidR="005E3814">
        <w:t>logic.</w:t>
      </w:r>
    </w:p>
    <w:p w14:paraId="6D3201FE" w14:textId="5AEEC2F5" w:rsidR="003563BD" w:rsidRPr="00185C20" w:rsidRDefault="003563BD" w:rsidP="003563BD">
      <w:pPr>
        <w:spacing w:before="240"/>
      </w:pPr>
      <w:r>
        <w:t>During this iteration, I plan on implementing a text-base</w:t>
      </w:r>
      <w:r w:rsidR="00525A55">
        <w:t>d</w:t>
      </w:r>
      <w:r>
        <w:t xml:space="preserve"> protocol for the client-server messages. This will not be the final </w:t>
      </w:r>
      <w:r w:rsidR="00E54AC4">
        <w:t xml:space="preserve">protocol </w:t>
      </w:r>
      <w:r>
        <w:t xml:space="preserve">but will be a quick and easily </w:t>
      </w:r>
      <w:r w:rsidR="009E12DB">
        <w:t>modifiable</w:t>
      </w:r>
      <w:r w:rsidR="00E54AC4">
        <w:t xml:space="preserve"> solution while I develop the networking. The final protocol will likely be some </w:t>
      </w:r>
      <w:r w:rsidR="00454F45">
        <w:t xml:space="preserve">form of </w:t>
      </w:r>
      <w:r w:rsidR="00916614">
        <w:t xml:space="preserve">a </w:t>
      </w:r>
      <w:r w:rsidR="00454F45">
        <w:t>serialised object</w:t>
      </w:r>
      <w:r w:rsidR="00CE34C0">
        <w:t xml:space="preserve"> as discussed in </w:t>
      </w:r>
      <w:r w:rsidR="00CE34C0" w:rsidRPr="00693D62">
        <w:rPr>
          <w:rStyle w:val="Emphasis"/>
        </w:rPr>
        <w:fldChar w:fldCharType="begin"/>
      </w:r>
      <w:r w:rsidR="00CE34C0" w:rsidRPr="00693D62">
        <w:rPr>
          <w:rStyle w:val="Emphasis"/>
        </w:rPr>
        <w:instrText xml:space="preserve"> REF _Ref71317451 \r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Pr>
          <w:rStyle w:val="Emphasis"/>
        </w:rPr>
        <w:t>2.1</w:t>
      </w:r>
      <w:r w:rsidR="00CE34C0" w:rsidRPr="00693D62">
        <w:rPr>
          <w:rStyle w:val="Emphasis"/>
        </w:rPr>
        <w:fldChar w:fldCharType="end"/>
      </w:r>
      <w:r w:rsidR="00CE34C0" w:rsidRPr="00693D62">
        <w:rPr>
          <w:rStyle w:val="Emphasis"/>
        </w:rPr>
        <w:t xml:space="preserve"> </w:t>
      </w:r>
      <w:r w:rsidR="00CE34C0" w:rsidRPr="00693D62">
        <w:rPr>
          <w:rStyle w:val="Emphasis"/>
        </w:rPr>
        <w:fldChar w:fldCharType="begin"/>
      </w:r>
      <w:r w:rsidR="00CE34C0" w:rsidRPr="00693D62">
        <w:rPr>
          <w:rStyle w:val="Emphasis"/>
        </w:rPr>
        <w:instrText xml:space="preserve"> REF _Ref71317451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sidRPr="00A35DD1">
        <w:rPr>
          <w:rStyle w:val="Emphasis"/>
        </w:rPr>
        <w:t>System Decomposition</w:t>
      </w:r>
      <w:r w:rsidR="00CE34C0" w:rsidRPr="00693D62">
        <w:rPr>
          <w:rStyle w:val="Emphasis"/>
        </w:rPr>
        <w:fldChar w:fldCharType="end"/>
      </w:r>
      <w:r w:rsidR="00454F45">
        <w:t>.</w:t>
      </w:r>
    </w:p>
    <w:p w14:paraId="7FEE61EE" w14:textId="718B7336" w:rsidR="008D336C" w:rsidRDefault="008D336C">
      <w:pPr>
        <w:spacing w:line="259" w:lineRule="auto"/>
        <w:jc w:val="left"/>
      </w:pPr>
      <w:r>
        <w:t>A fundamental part of messaging apps i</w:t>
      </w:r>
      <w:r w:rsidR="005E1C05">
        <w:t>s</w:t>
      </w:r>
      <w:r>
        <w:t xml:space="preserve"> sending messages, to satisfy the </w:t>
      </w:r>
      <w:r w:rsidR="00275A2C">
        <w:t xml:space="preserve">stakeholders’ requirements I will add a “Send” button to send messages </w:t>
      </w:r>
      <w:r w:rsidR="00464B83">
        <w:t xml:space="preserve">(success criterion 9) </w:t>
      </w:r>
      <w:r w:rsidR="00275A2C">
        <w:t>and allow users to press [ENTER] to send messages</w:t>
      </w:r>
      <w:r w:rsidR="00464B83">
        <w:t xml:space="preserve"> (success criterion 10)</w:t>
      </w:r>
      <w:r w:rsidR="00275A2C">
        <w:t>.</w:t>
      </w:r>
      <w:r w:rsidR="00464B83">
        <w:t xml:space="preserve"> I will implement both </w:t>
      </w:r>
      <w:r w:rsidR="00B40E59">
        <w:t>even though</w:t>
      </w:r>
      <w:r w:rsidR="00464B83">
        <w:t xml:space="preserve"> the stakeholders </w:t>
      </w:r>
      <w:r w:rsidR="0014259E">
        <w:t>identified pressing [ENTER] as the preferred method as the two methods can both exist in the solution without interfering with one another.</w:t>
      </w:r>
    </w:p>
    <w:p w14:paraId="0238C1B2" w14:textId="70E44315" w:rsidR="00185C20" w:rsidRDefault="00185C20">
      <w:pPr>
        <w:spacing w:line="259" w:lineRule="auto"/>
        <w:jc w:val="left"/>
      </w:pPr>
      <w:r>
        <w:br w:type="page"/>
      </w:r>
    </w:p>
    <w:p w14:paraId="47EB7D28" w14:textId="75DA7ED2" w:rsidR="00B015D4" w:rsidRDefault="00B015D4" w:rsidP="00746E42">
      <w:pPr>
        <w:pStyle w:val="Heading3"/>
      </w:pPr>
      <w:bookmarkStart w:id="97" w:name="_Toc96089024"/>
      <w:r>
        <w:lastRenderedPageBreak/>
        <w:t>Shared</w:t>
      </w:r>
      <w:bookmarkEnd w:id="97"/>
    </w:p>
    <w:p w14:paraId="2F723898" w14:textId="3271289F" w:rsidR="007F7AAD" w:rsidRDefault="007F7AAD" w:rsidP="00746E42">
      <w:pPr>
        <w:pStyle w:val="Heading4"/>
      </w:pPr>
      <w:proofErr w:type="spellStart"/>
      <w:r>
        <w:t>SocketBase</w:t>
      </w:r>
      <w:proofErr w:type="spellEnd"/>
      <w:r>
        <w:t xml:space="preserve"> class</w:t>
      </w:r>
      <w:r w:rsidR="000A69DC">
        <w:t xml:space="preserve"> and its children</w:t>
      </w:r>
    </w:p>
    <w:p w14:paraId="5E52F115" w14:textId="5724EE18" w:rsidR="000B5A2E" w:rsidRDefault="00374964" w:rsidP="000B5A2E">
      <w:r>
        <w:t>Both the client and server require a socket to be networked together,</w:t>
      </w:r>
      <w:r w:rsidR="007F7AAD">
        <w:t xml:space="preserve"> </w:t>
      </w:r>
      <w:r>
        <w:t>t</w:t>
      </w:r>
      <w:r w:rsidR="007F7AAD">
        <w:t xml:space="preserve">o do this I used the </w:t>
      </w:r>
      <w:proofErr w:type="spellStart"/>
      <w:r w:rsidR="007F7AAD">
        <w:t>System.Net.Sockets</w:t>
      </w:r>
      <w:proofErr w:type="spellEnd"/>
      <w:r w:rsidR="007F7AAD">
        <w:t xml:space="preserve"> library </w:t>
      </w:r>
      <w:r w:rsidR="00C0247C">
        <w:t xml:space="preserve">and </w:t>
      </w:r>
      <w:r w:rsidR="0091732B">
        <w:t xml:space="preserve">have </w:t>
      </w:r>
      <w:r w:rsidR="007F7AAD">
        <w:t>create</w:t>
      </w:r>
      <w:r w:rsidR="00C0247C">
        <w:t>d</w:t>
      </w:r>
      <w:r w:rsidR="007F7AAD">
        <w:t xml:space="preserve"> an abstract </w:t>
      </w:r>
      <w:r w:rsidR="009854B9">
        <w:t xml:space="preserve">base </w:t>
      </w:r>
      <w:r w:rsidR="007F7AAD">
        <w:t xml:space="preserve">class called </w:t>
      </w:r>
      <w:proofErr w:type="spellStart"/>
      <w:r w:rsidR="007F7AAD">
        <w:t>SocketBase</w:t>
      </w:r>
      <w:proofErr w:type="spellEnd"/>
      <w:r>
        <w:t xml:space="preserve">. </w:t>
      </w:r>
      <w:proofErr w:type="spellStart"/>
      <w:r w:rsidR="007D3573">
        <w:t>SocketBase</w:t>
      </w:r>
      <w:proofErr w:type="spellEnd"/>
      <w:r>
        <w:t xml:space="preserve"> </w:t>
      </w:r>
      <w:r w:rsidR="007F7AAD">
        <w:t>house</w:t>
      </w:r>
      <w:r>
        <w:t>s</w:t>
      </w:r>
      <w:r w:rsidR="007F7AAD">
        <w:t xml:space="preserve"> all the shared socket functionality</w:t>
      </w:r>
      <w:r w:rsidR="001F165A">
        <w:t xml:space="preserve"> which </w:t>
      </w:r>
      <w:r w:rsidR="0091732B">
        <w:t xml:space="preserve">is </w:t>
      </w:r>
      <w:r w:rsidR="001F165A">
        <w:t>extended in child class</w:t>
      </w:r>
      <w:r w:rsidR="00F508EF">
        <w:t>es for the server and client</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w:t>
      </w:r>
      <w:r w:rsidR="00697688">
        <w:t>c</w:t>
      </w:r>
      <w:r w:rsidR="00A40800">
        <w:t>e of error</w:t>
      </w:r>
      <w:r w:rsidR="00AC22BC">
        <w:t>.</w:t>
      </w:r>
    </w:p>
    <w:p w14:paraId="039890AD" w14:textId="24967FB9" w:rsidR="000B5A2E" w:rsidRDefault="005A2226" w:rsidP="000B5A2E">
      <w:pPr>
        <w:keepNext/>
        <w:jc w:val="center"/>
      </w:pPr>
      <w:r>
        <w:rPr>
          <w:noProof/>
        </w:rPr>
        <w:drawing>
          <wp:inline distT="0" distB="0" distL="0" distR="0" wp14:anchorId="65DF9FF8" wp14:editId="647A3DF4">
            <wp:extent cx="4373217" cy="5131445"/>
            <wp:effectExtent l="0" t="0" r="889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4375883" cy="5134574"/>
                    </a:xfrm>
                    <a:prstGeom prst="rect">
                      <a:avLst/>
                    </a:prstGeom>
                    <a:noFill/>
                    <a:ln>
                      <a:noFill/>
                    </a:ln>
                  </pic:spPr>
                </pic:pic>
              </a:graphicData>
            </a:graphic>
          </wp:inline>
        </w:drawing>
      </w:r>
    </w:p>
    <w:p w14:paraId="7880F9F5" w14:textId="60000177" w:rsidR="00E81826" w:rsidRDefault="000B5A2E" w:rsidP="000B5A2E">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3</w:t>
      </w:r>
      <w:r w:rsidR="00615F70">
        <w:rPr>
          <w:noProof/>
        </w:rPr>
        <w:fldChar w:fldCharType="end"/>
      </w:r>
      <w:r>
        <w:t xml:space="preserve">. UML class diagram for </w:t>
      </w:r>
      <w:proofErr w:type="spellStart"/>
      <w:r>
        <w:t>SocketBase</w:t>
      </w:r>
      <w:proofErr w:type="spellEnd"/>
      <w:r w:rsidR="005A2226">
        <w:t xml:space="preserve"> and its derived </w:t>
      </w:r>
      <w:r w:rsidR="000E09A8">
        <w:t>children</w:t>
      </w:r>
    </w:p>
    <w:p w14:paraId="1D6145F1" w14:textId="21BF4DC0" w:rsidR="007F7AAD" w:rsidRDefault="00137F9F" w:rsidP="007F7AAD">
      <w:r>
        <w:t xml:space="preserve">Since </w:t>
      </w:r>
      <w:r w:rsidR="00384D33">
        <w:t>some methods</w:t>
      </w:r>
      <w:r w:rsidR="00B027B7">
        <w:t xml:space="preserve"> </w:t>
      </w:r>
      <w:r w:rsidR="007D34AC">
        <w:t xml:space="preserve">need to be </w:t>
      </w:r>
      <w:r w:rsidR="00B43ACB">
        <w:t xml:space="preserve">implemented </w:t>
      </w:r>
      <w:r w:rsidR="004B215C">
        <w:t>differently</w:t>
      </w:r>
      <w:r w:rsidR="007D34AC">
        <w:t xml:space="preserve"> de</w:t>
      </w:r>
      <w:r w:rsidR="00B43ACB">
        <w:t>pending on whether it</w:t>
      </w:r>
      <w:r w:rsidR="00384D33">
        <w:t xml:space="preserve"> i</w:t>
      </w:r>
      <w:r w:rsidR="00B43ACB">
        <w:t>s for the client or server, some methods have been declared but not defined</w:t>
      </w:r>
      <w:r w:rsidR="00B027B7">
        <w:t xml:space="preserve"> in </w:t>
      </w:r>
      <w:proofErr w:type="spellStart"/>
      <w:r w:rsidR="005F3CC5">
        <w:t>SocketBase</w:t>
      </w:r>
      <w:proofErr w:type="spellEnd"/>
      <w:r w:rsidR="00B43ACB">
        <w:t xml:space="preserve">. These are the </w:t>
      </w:r>
      <w:r w:rsidR="00E90268">
        <w:t xml:space="preserve">abstract </w:t>
      </w:r>
      <w:r w:rsidR="00060202">
        <w:t>methods of the class as they will need to be defined by the child classes.</w:t>
      </w:r>
    </w:p>
    <w:p w14:paraId="6512F7D1" w14:textId="23B9E9EA" w:rsidR="003E5016" w:rsidRDefault="003E5016">
      <w:pPr>
        <w:spacing w:line="259" w:lineRule="auto"/>
        <w:jc w:val="left"/>
      </w:pPr>
      <w:r>
        <w:br w:type="page"/>
      </w:r>
    </w:p>
    <w:p w14:paraId="5F04057F" w14:textId="5F749AF6" w:rsidR="002F7EAB" w:rsidRDefault="002F7EAB" w:rsidP="00746E42">
      <w:pPr>
        <w:pStyle w:val="Heading4"/>
      </w:pPr>
      <w:r>
        <w:lastRenderedPageBreak/>
        <w:t>Proto</w:t>
      </w:r>
      <w:r w:rsidR="00254ABC">
        <w:t>col</w:t>
      </w:r>
    </w:p>
    <w:p w14:paraId="5ABB08B1" w14:textId="0A7A2BEA" w:rsidR="00EF1E61" w:rsidRPr="00EF1E61" w:rsidRDefault="00EF1E61" w:rsidP="00EF1E61">
      <w:r>
        <w:t xml:space="preserve">To allow communication between the client and server to be consistent, I have created a Protocol class that encodes text in a standardised way (UTF-8). This was done to address the problem found of incompatible character encodings from </w:t>
      </w:r>
      <w:r w:rsidRPr="003F6281">
        <w:rPr>
          <w:rStyle w:val="Emphasis"/>
        </w:rPr>
        <w:fldChar w:fldCharType="begin"/>
      </w:r>
      <w:r w:rsidRPr="003F6281">
        <w:rPr>
          <w:rStyle w:val="Emphasis"/>
        </w:rPr>
        <w:instrText xml:space="preserve"> REF _Ref77176424 \r \h </w:instrText>
      </w:r>
      <w:r>
        <w:rPr>
          <w:rStyle w:val="Emphasis"/>
        </w:rPr>
        <w:instrText xml:space="preserve"> \* MERGEFORMAT </w:instrText>
      </w:r>
      <w:r w:rsidRPr="003F6281">
        <w:rPr>
          <w:rStyle w:val="Emphasis"/>
        </w:rPr>
      </w:r>
      <w:r w:rsidRPr="003F6281">
        <w:rPr>
          <w:rStyle w:val="Emphasis"/>
        </w:rPr>
        <w:fldChar w:fldCharType="separate"/>
      </w:r>
      <w:r>
        <w:rPr>
          <w:rStyle w:val="Emphasis"/>
        </w:rPr>
        <w:t>1.2.2</w:t>
      </w:r>
      <w:r w:rsidRPr="003F6281">
        <w:rPr>
          <w:rStyle w:val="Emphasis"/>
        </w:rPr>
        <w:fldChar w:fldCharType="end"/>
      </w:r>
      <w:r w:rsidRPr="003F6281">
        <w:rPr>
          <w:rStyle w:val="Emphasis"/>
        </w:rPr>
        <w:t xml:space="preserve"> </w:t>
      </w:r>
      <w:r w:rsidRPr="003F6281">
        <w:rPr>
          <w:rStyle w:val="Emphasis"/>
        </w:rPr>
        <w:fldChar w:fldCharType="begin"/>
      </w:r>
      <w:r w:rsidRPr="003F6281">
        <w:rPr>
          <w:rStyle w:val="Emphasis"/>
        </w:rPr>
        <w:instrText xml:space="preserve"> REF _Ref77176428 \h </w:instrText>
      </w:r>
      <w:r>
        <w:rPr>
          <w:rStyle w:val="Emphasis"/>
        </w:rPr>
        <w:instrText xml:space="preserve"> \* MERGEFORMAT </w:instrText>
      </w:r>
      <w:r w:rsidRPr="003F6281">
        <w:rPr>
          <w:rStyle w:val="Emphasis"/>
        </w:rPr>
      </w:r>
      <w:r w:rsidRPr="003F6281">
        <w:rPr>
          <w:rStyle w:val="Emphasis"/>
        </w:rPr>
        <w:fldChar w:fldCharType="separate"/>
      </w:r>
      <w:r w:rsidRPr="00A35DD1">
        <w:rPr>
          <w:rStyle w:val="Emphasis"/>
        </w:rPr>
        <w:t>Existing Solution – Internet Relay Chat (IRC)</w:t>
      </w:r>
      <w:r w:rsidRPr="003F6281">
        <w:rPr>
          <w:rStyle w:val="Emphasis"/>
        </w:rPr>
        <w:fldChar w:fldCharType="end"/>
      </w:r>
      <w:r>
        <w:t>.</w:t>
      </w:r>
    </w:p>
    <w:p w14:paraId="0DE36AFF" w14:textId="77777777" w:rsidR="00E27654" w:rsidRDefault="00E27654" w:rsidP="00E27654">
      <w:pPr>
        <w:keepNext/>
        <w:jc w:val="center"/>
      </w:pPr>
      <w:r w:rsidRPr="002B785C">
        <w:rPr>
          <w:noProof/>
        </w:rPr>
        <w:drawing>
          <wp:inline distT="0" distB="0" distL="0" distR="0" wp14:anchorId="49C500B4" wp14:editId="5C252DE4">
            <wp:extent cx="2507098" cy="2950234"/>
            <wp:effectExtent l="0" t="0" r="7620" b="254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514343" cy="2958760"/>
                    </a:xfrm>
                    <a:prstGeom prst="rect">
                      <a:avLst/>
                    </a:prstGeom>
                  </pic:spPr>
                </pic:pic>
              </a:graphicData>
            </a:graphic>
          </wp:inline>
        </w:drawing>
      </w:r>
    </w:p>
    <w:p w14:paraId="654DD950" w14:textId="2F954AF0" w:rsidR="00E27654" w:rsidRDefault="00E27654" w:rsidP="00E27654">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4</w:t>
      </w:r>
      <w:r w:rsidR="00615F70">
        <w:rPr>
          <w:noProof/>
        </w:rPr>
        <w:fldChar w:fldCharType="end"/>
      </w:r>
      <w:r>
        <w:t xml:space="preserve">. </w:t>
      </w:r>
      <w:proofErr w:type="spellStart"/>
      <w:r w:rsidRPr="00155486">
        <w:t>MessengerAppShared.Protocol</w:t>
      </w:r>
      <w:proofErr w:type="spellEnd"/>
    </w:p>
    <w:p w14:paraId="7A67DF09" w14:textId="6AB63709"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t>
      </w:r>
      <w:r w:rsidR="002C35F8">
        <w:t>(sending</w:t>
      </w:r>
      <w:r w:rsidR="00C671F3">
        <w:t xml:space="preserve">) </w:t>
      </w:r>
      <w:r w:rsidR="00C036EE">
        <w:t>or from binary (</w:t>
      </w:r>
      <w:r w:rsidR="002C35F8">
        <w:t>receiving</w:t>
      </w:r>
      <w:r w:rsidR="00C036EE">
        <w:t>)</w:t>
      </w:r>
      <w:r w:rsidR="00A06765">
        <w:t>.</w:t>
      </w:r>
    </w:p>
    <w:p w14:paraId="4950D7BC" w14:textId="3BCF9DCB" w:rsidR="005A7BDF" w:rsidRPr="007F7AAD" w:rsidRDefault="0027500B" w:rsidP="000A223D">
      <w:r>
        <w:t>In future iterations, this is where I will put the code used to encrypt and decrypt messages since the process must be identical</w:t>
      </w:r>
      <w:r w:rsidR="00613033">
        <w:t xml:space="preserve"> for</w:t>
      </w:r>
      <w:r w:rsidR="00661FA9">
        <w:t xml:space="preserve"> </w:t>
      </w:r>
      <w:r w:rsidR="00A00D87">
        <w:t>the cryptosystem to function correctly across the two programs</w:t>
      </w:r>
      <w:r>
        <w:t>.</w:t>
      </w:r>
      <w:r w:rsidR="00E27654" w:rsidRPr="00E27654">
        <w:rPr>
          <w:noProof/>
        </w:rPr>
        <w:t xml:space="preserve"> </w:t>
      </w:r>
    </w:p>
    <w:p w14:paraId="0D24C9D3" w14:textId="77777777" w:rsidR="00E27654" w:rsidRDefault="00E27654">
      <w:pPr>
        <w:spacing w:line="259" w:lineRule="auto"/>
        <w:jc w:val="left"/>
        <w:rPr>
          <w:rFonts w:asciiTheme="majorHAnsi" w:eastAsiaTheme="majorEastAsia" w:hAnsiTheme="majorHAnsi" w:cstheme="majorBidi"/>
          <w:b/>
          <w:bCs/>
          <w:i/>
          <w:iCs/>
          <w:color w:val="000000" w:themeColor="text1"/>
        </w:rPr>
      </w:pPr>
      <w:r>
        <w:br w:type="page"/>
      </w:r>
    </w:p>
    <w:p w14:paraId="26BEF1BC" w14:textId="1681D067" w:rsidR="000A0FB8" w:rsidRDefault="000A0FB8" w:rsidP="00746E42">
      <w:pPr>
        <w:pStyle w:val="Heading4"/>
      </w:pPr>
      <w:r>
        <w:lastRenderedPageBreak/>
        <w:t xml:space="preserve">Creating the </w:t>
      </w:r>
      <w:r w:rsidR="003706EF">
        <w:t>socket</w:t>
      </w:r>
    </w:p>
    <w:p w14:paraId="789B3A2F" w14:textId="77777777" w:rsidR="00FA6F12" w:rsidRDefault="00247438" w:rsidP="00E27654">
      <w:pPr>
        <w:keepNext/>
        <w:jc w:val="center"/>
      </w:pPr>
      <w:r w:rsidRPr="00247438">
        <w:rPr>
          <w:noProof/>
        </w:rPr>
        <w:drawing>
          <wp:inline distT="0" distB="0" distL="0" distR="0" wp14:anchorId="25ECB0B7" wp14:editId="1549D437">
            <wp:extent cx="4897148" cy="163039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46467" cy="1646813"/>
                    </a:xfrm>
                    <a:prstGeom prst="rect">
                      <a:avLst/>
                    </a:prstGeom>
                  </pic:spPr>
                </pic:pic>
              </a:graphicData>
            </a:graphic>
          </wp:inline>
        </w:drawing>
      </w:r>
    </w:p>
    <w:p w14:paraId="0CCB4081" w14:textId="721B0D76" w:rsidR="00247438" w:rsidRDefault="00FA6F12" w:rsidP="00FA6F12">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5</w:t>
      </w:r>
      <w:r w:rsidR="00615F70">
        <w:rPr>
          <w:noProof/>
        </w:rPr>
        <w:fldChar w:fldCharType="end"/>
      </w:r>
      <w:r>
        <w:t xml:space="preserve">. </w:t>
      </w:r>
      <w:proofErr w:type="spellStart"/>
      <w:proofErr w:type="gramStart"/>
      <w:r>
        <w:t>MessengerAppShared.SocketBase.SocketBase</w:t>
      </w:r>
      <w:proofErr w:type="spellEnd"/>
      <w:proofErr w:type="gramEnd"/>
    </w:p>
    <w:p w14:paraId="15ED90AE" w14:textId="3B2521FC" w:rsidR="0039136C" w:rsidRDefault="00D51360" w:rsidP="00247438">
      <w:r>
        <w:t>I have chosen the size of the socket’s buffer to be 20</w:t>
      </w:r>
      <w:r w:rsidR="001B6624">
        <w:t xml:space="preserve">48 bytes </w:t>
      </w:r>
      <w:r w:rsidR="004D33EC">
        <w:t xml:space="preserve">as </w:t>
      </w:r>
      <w:r w:rsidR="00B55004">
        <w:t>currently</w:t>
      </w:r>
      <w:r w:rsidR="004D33EC">
        <w:t xml:space="preserve"> 2KiB of data is enough for the text that is being transferred. Once multimedia messages are implemented, this buffer could be increased</w:t>
      </w:r>
      <w:r w:rsidR="00BF61E2">
        <w:t>.</w:t>
      </w:r>
    </w:p>
    <w:p w14:paraId="0E92DC7D" w14:textId="47C9FCF1" w:rsidR="00E27654"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w:t>
      </w:r>
      <w:proofErr w:type="spellStart"/>
      <w:r w:rsidR="005C5293">
        <w:t>IPAd</w:t>
      </w:r>
      <w:r w:rsidR="007D1280">
        <w:t>d</w:t>
      </w:r>
      <w:r w:rsidR="005C5293">
        <w:t>ress.Loopback</w:t>
      </w:r>
      <w:proofErr w:type="spellEnd"/>
      <w:r w:rsidR="005C5293">
        <w:t>)</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2AF984BD" w14:textId="77777777" w:rsidR="00E27654" w:rsidRDefault="00E27654">
      <w:pPr>
        <w:spacing w:line="259" w:lineRule="auto"/>
        <w:jc w:val="left"/>
      </w:pPr>
      <w:r>
        <w:br w:type="page"/>
      </w:r>
    </w:p>
    <w:p w14:paraId="30B8D90F" w14:textId="48BD71AE" w:rsidR="00B015D4" w:rsidRDefault="00B015D4" w:rsidP="00746E42">
      <w:pPr>
        <w:pStyle w:val="Heading4"/>
      </w:pPr>
      <w:r>
        <w:lastRenderedPageBreak/>
        <w:t>Receiving a message</w:t>
      </w:r>
    </w:p>
    <w:p w14:paraId="7E299C6B" w14:textId="77777777" w:rsidR="00FA6F12" w:rsidRDefault="00B015D4" w:rsidP="00E27654">
      <w:pPr>
        <w:keepNext/>
        <w:jc w:val="center"/>
      </w:pPr>
      <w:r w:rsidRPr="00E7691E">
        <w:rPr>
          <w:noProof/>
        </w:rPr>
        <w:drawing>
          <wp:inline distT="0" distB="0" distL="0" distR="0" wp14:anchorId="47DA5F34" wp14:editId="75012249">
            <wp:extent cx="5777966" cy="9064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4685" cy="909071"/>
                    </a:xfrm>
                    <a:prstGeom prst="rect">
                      <a:avLst/>
                    </a:prstGeom>
                  </pic:spPr>
                </pic:pic>
              </a:graphicData>
            </a:graphic>
          </wp:inline>
        </w:drawing>
      </w:r>
    </w:p>
    <w:p w14:paraId="6AD8A44D" w14:textId="33F4DFDF" w:rsidR="00B015D4" w:rsidRDefault="00FA6F12" w:rsidP="00AD5B5A">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6</w:t>
      </w:r>
      <w:r w:rsidR="00615F70">
        <w:rPr>
          <w:noProof/>
        </w:rPr>
        <w:fldChar w:fldCharType="end"/>
      </w:r>
      <w:r>
        <w:t xml:space="preserve">. </w:t>
      </w:r>
      <w:proofErr w:type="spellStart"/>
      <w:r>
        <w:t>MessengerAppShared.Receive</w:t>
      </w:r>
      <w:proofErr w:type="spellEnd"/>
    </w:p>
    <w:p w14:paraId="748C55F9" w14:textId="3F38B9C2" w:rsidR="00E63D30" w:rsidRDefault="008F153B" w:rsidP="00DB3F76">
      <w:r>
        <w:t xml:space="preserve">Both child sockets will use these asynchronous methods for receiving data since </w:t>
      </w:r>
      <w:r w:rsidR="004D217D">
        <w:t xml:space="preserve">synchronous methods would be blocking and so very </w:t>
      </w:r>
      <w:r w:rsidR="00CB2844">
        <w:t>disruptive for the user.</w:t>
      </w:r>
      <w:r w:rsidR="00183EF9">
        <w:t xml:space="preserve"> A blocking method will halt the program’s processing until the receive </w:t>
      </w:r>
      <w:r w:rsidR="00872659">
        <w:t xml:space="preserve">method </w:t>
      </w:r>
      <w:r w:rsidR="00183EF9">
        <w:t xml:space="preserve">has finished. This will disable the GUI for </w:t>
      </w:r>
      <w:r w:rsidR="00524485">
        <w:t xml:space="preserve">the user for </w:t>
      </w:r>
      <w:r w:rsidR="00183EF9">
        <w:t>an indeterminate amount of time. Non-blocking methods on the other hand will run in the background an</w:t>
      </w:r>
      <w:r w:rsidR="00524485">
        <w:t>d not affect the GUI.</w:t>
      </w:r>
      <w:r w:rsidR="00A763D7">
        <w:t xml:space="preserve"> </w:t>
      </w:r>
      <w:r w:rsidR="00783472">
        <w:t>I have also made these</w:t>
      </w:r>
      <w:r w:rsidR="00A763D7">
        <w:t xml:space="preserve"> me</w:t>
      </w:r>
      <w:r w:rsidR="00B36E28">
        <w:t xml:space="preserve">thods virtual </w:t>
      </w:r>
      <w:r w:rsidR="00783472">
        <w:t xml:space="preserve">so </w:t>
      </w:r>
      <w:r w:rsidR="00DB6D34">
        <w:t xml:space="preserve">the child classes </w:t>
      </w:r>
      <w:r w:rsidR="00783472">
        <w:t xml:space="preserve">can </w:t>
      </w:r>
      <w:r w:rsidR="00DB6D34">
        <w:t xml:space="preserve">extend </w:t>
      </w:r>
      <w:r w:rsidR="000C458F">
        <w:t xml:space="preserve">their </w:t>
      </w:r>
      <w:r w:rsidR="00A0067C">
        <w:t>functionality if they need to</w:t>
      </w:r>
      <w:r w:rsidR="0063353A">
        <w:t>.</w:t>
      </w:r>
    </w:p>
    <w:p w14:paraId="74282A38" w14:textId="63593002" w:rsidR="00E27654" w:rsidRDefault="00E27654" w:rsidP="00E27654">
      <w:pPr>
        <w:keepNext/>
        <w:jc w:val="center"/>
      </w:pPr>
      <w:r w:rsidRPr="00E63D30">
        <w:rPr>
          <w:noProof/>
        </w:rPr>
        <w:drawing>
          <wp:inline distT="0" distB="0" distL="0" distR="0" wp14:anchorId="5D43B11D" wp14:editId="3CEACFCF">
            <wp:extent cx="3578547" cy="2424023"/>
            <wp:effectExtent l="0" t="0" r="317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588130" cy="2430515"/>
                    </a:xfrm>
                    <a:prstGeom prst="rect">
                      <a:avLst/>
                    </a:prstGeom>
                  </pic:spPr>
                </pic:pic>
              </a:graphicData>
            </a:graphic>
          </wp:inline>
        </w:drawing>
      </w:r>
    </w:p>
    <w:p w14:paraId="74A81D20" w14:textId="7B27C644" w:rsidR="00E27654" w:rsidRDefault="00E27654" w:rsidP="00E27654">
      <w:pPr>
        <w:pStyle w:val="Caption"/>
        <w:jc w:val="center"/>
      </w:pPr>
      <w:r>
        <w:t xml:space="preserve">Figure </w:t>
      </w:r>
      <w:r w:rsidR="00615F70">
        <w:fldChar w:fldCharType="begin"/>
      </w:r>
      <w:r w:rsidR="00615F70">
        <w:instrText xml:space="preserve"> </w:instrText>
      </w:r>
      <w:r w:rsidR="00615F70">
        <w:instrText xml:space="preserve">SEQ Figure \* ARABIC </w:instrText>
      </w:r>
      <w:r w:rsidR="00615F70">
        <w:fldChar w:fldCharType="separate"/>
      </w:r>
      <w:r w:rsidR="009C13C2">
        <w:rPr>
          <w:noProof/>
        </w:rPr>
        <w:t>7</w:t>
      </w:r>
      <w:r w:rsidR="00615F70">
        <w:rPr>
          <w:noProof/>
        </w:rPr>
        <w:fldChar w:fldCharType="end"/>
      </w:r>
      <w:r w:rsidRPr="00B44849">
        <w:t xml:space="preserve">. </w:t>
      </w:r>
      <w:proofErr w:type="spellStart"/>
      <w:proofErr w:type="gramStart"/>
      <w:r w:rsidRPr="00B44849">
        <w:t>MessengerAppShared.SocketBase.ReceiveCallback</w:t>
      </w:r>
      <w:proofErr w:type="spellEnd"/>
      <w:proofErr w:type="gramEnd"/>
    </w:p>
    <w:p w14:paraId="335B9FCB" w14:textId="186FDFFA" w:rsidR="00E27654" w:rsidRDefault="00EF1E61" w:rsidP="00903BA0">
      <w:pPr>
        <w:keepNext/>
      </w:pPr>
      <w:r>
        <w:t>In future iterations, the decoding of the message into text and passing to the message handler will have to be moved out of the shared method and into the child-specific overrides as decryption keys will need to be used by the client</w:t>
      </w:r>
      <w:r w:rsidR="00782F37">
        <w:t xml:space="preserve"> while message routing will need to be used by the server</w:t>
      </w:r>
      <w:r>
        <w:t>.</w:t>
      </w:r>
    </w:p>
    <w:p w14:paraId="63E124F7" w14:textId="77777777" w:rsidR="00E27654" w:rsidRDefault="00E27654">
      <w:pPr>
        <w:spacing w:line="259" w:lineRule="auto"/>
        <w:jc w:val="left"/>
      </w:pPr>
      <w:r>
        <w:br w:type="page"/>
      </w:r>
    </w:p>
    <w:p w14:paraId="74D63A03" w14:textId="70AA7BB4" w:rsidR="002F381E" w:rsidRDefault="005A464C" w:rsidP="00746E42">
      <w:pPr>
        <w:pStyle w:val="Heading3"/>
      </w:pPr>
      <w:bookmarkStart w:id="98" w:name="_Toc96089025"/>
      <w:r>
        <w:lastRenderedPageBreak/>
        <w:t>Server</w:t>
      </w:r>
      <w:bookmarkEnd w:id="98"/>
    </w:p>
    <w:p w14:paraId="28675C4F" w14:textId="5610C295" w:rsidR="00704B26" w:rsidRPr="00704B26" w:rsidRDefault="007855BF" w:rsidP="00704B26">
      <w:pPr>
        <w:pStyle w:val="Heading4"/>
      </w:pPr>
      <w:r>
        <w:t>Starting the server</w:t>
      </w:r>
    </w:p>
    <w:p w14:paraId="4C514A2A" w14:textId="0740B3C6" w:rsidR="00E27654" w:rsidRDefault="00E65719" w:rsidP="00EF1E61">
      <w:proofErr w:type="spellStart"/>
      <w:r>
        <w:t>ServerSocket</w:t>
      </w:r>
      <w:proofErr w:type="spellEnd"/>
      <w:r>
        <w:t xml:space="preserve"> is a child of </w:t>
      </w:r>
      <w:proofErr w:type="spellStart"/>
      <w:r>
        <w:t>SocketBase</w:t>
      </w:r>
      <w:proofErr w:type="spellEnd"/>
      <w:r>
        <w:t xml:space="preserve">. </w:t>
      </w:r>
      <w:r w:rsidR="00704B26">
        <w:t xml:space="preserve">Inside the server program’s main function, </w:t>
      </w:r>
      <w:r w:rsidR="008A45EF">
        <w:t xml:space="preserve">a </w:t>
      </w:r>
      <w:proofErr w:type="spellStart"/>
      <w:r w:rsidR="008A45EF">
        <w:t>ServerSocket</w:t>
      </w:r>
      <w:proofErr w:type="spellEnd"/>
      <w:r w:rsidR="008A45EF">
        <w:t xml:space="preserve"> instance</w:t>
      </w:r>
      <w:r w:rsidR="00704B26">
        <w:t xml:space="preserve"> is created and set to start. This will begin an infinite loop </w:t>
      </w:r>
      <w:r w:rsidR="00AF5417">
        <w:t>that</w:t>
      </w:r>
      <w:r w:rsidR="00704B26">
        <w:t xml:space="preserve"> accepts new connections from clients and creates a virtual thread for each client</w:t>
      </w:r>
      <w:r w:rsidR="008A45EF">
        <w:t>. In each of these threads is another infinite loop for receiving messages.</w:t>
      </w:r>
      <w:r w:rsidR="00E27654" w:rsidRPr="00E27654">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8"/>
        <w:gridCol w:w="4648"/>
      </w:tblGrid>
      <w:tr w:rsidR="00354C89" w14:paraId="1A30A55B" w14:textId="77777777" w:rsidTr="00EF1E61">
        <w:tc>
          <w:tcPr>
            <w:tcW w:w="4378" w:type="dxa"/>
            <w:vAlign w:val="center"/>
          </w:tcPr>
          <w:p w14:paraId="6FC5061F" w14:textId="77777777" w:rsidR="00354C89" w:rsidRDefault="00354C89" w:rsidP="00354C89">
            <w:pPr>
              <w:keepNext/>
              <w:jc w:val="center"/>
            </w:pPr>
            <w:r w:rsidRPr="003778CD">
              <w:rPr>
                <w:noProof/>
              </w:rPr>
              <w:drawing>
                <wp:inline distT="0" distB="0" distL="0" distR="0" wp14:anchorId="3ED7DCFB" wp14:editId="737E8DD6">
                  <wp:extent cx="2700891" cy="1542554"/>
                  <wp:effectExtent l="0" t="0" r="4445" b="63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722604" cy="1554955"/>
                          </a:xfrm>
                          <a:prstGeom prst="rect">
                            <a:avLst/>
                          </a:prstGeom>
                        </pic:spPr>
                      </pic:pic>
                    </a:graphicData>
                  </a:graphic>
                </wp:inline>
              </w:drawing>
            </w:r>
          </w:p>
          <w:p w14:paraId="2FD05664" w14:textId="080DEDEB" w:rsidR="00354C89" w:rsidRDefault="00354C89" w:rsidP="00354C89">
            <w:pPr>
              <w:pStyle w:val="Caption"/>
              <w:spacing w:after="0"/>
              <w:jc w:val="center"/>
            </w:pPr>
            <w:r>
              <w:t xml:space="preserve">Figure </w:t>
            </w:r>
            <w:r w:rsidR="00615F70">
              <w:fldChar w:fldCharType="begin"/>
            </w:r>
            <w:r w:rsidR="00615F70">
              <w:instrText xml:space="preserve"> SEQ Figure \* ARABIC </w:instrText>
            </w:r>
            <w:r w:rsidR="00615F70">
              <w:fldChar w:fldCharType="separate"/>
            </w:r>
            <w:r w:rsidR="009C13C2">
              <w:rPr>
                <w:noProof/>
              </w:rPr>
              <w:t>8</w:t>
            </w:r>
            <w:r w:rsidR="00615F70">
              <w:rPr>
                <w:noProof/>
              </w:rPr>
              <w:fldChar w:fldCharType="end"/>
            </w:r>
            <w:r>
              <w:t xml:space="preserve">. </w:t>
            </w:r>
            <w:proofErr w:type="spellStart"/>
            <w:proofErr w:type="gramStart"/>
            <w:r w:rsidRPr="000E678A">
              <w:t>MessengerAppServer.Program.Main</w:t>
            </w:r>
            <w:proofErr w:type="spellEnd"/>
            <w:proofErr w:type="gramEnd"/>
          </w:p>
        </w:tc>
        <w:tc>
          <w:tcPr>
            <w:tcW w:w="4648" w:type="dxa"/>
            <w:vAlign w:val="center"/>
          </w:tcPr>
          <w:p w14:paraId="31426F13" w14:textId="77777777" w:rsidR="00354C89" w:rsidRDefault="00354C89" w:rsidP="00354C89">
            <w:pPr>
              <w:keepNext/>
              <w:jc w:val="center"/>
            </w:pPr>
            <w:r w:rsidRPr="007855BF">
              <w:rPr>
                <w:noProof/>
              </w:rPr>
              <w:drawing>
                <wp:inline distT="0" distB="0" distL="0" distR="0" wp14:anchorId="4ED81686" wp14:editId="0EA318D7">
                  <wp:extent cx="2881303" cy="1868557"/>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02661" cy="1882408"/>
                          </a:xfrm>
                          <a:prstGeom prst="rect">
                            <a:avLst/>
                          </a:prstGeom>
                        </pic:spPr>
                      </pic:pic>
                    </a:graphicData>
                  </a:graphic>
                </wp:inline>
              </w:drawing>
            </w:r>
          </w:p>
          <w:p w14:paraId="668F154A" w14:textId="092E8AA4" w:rsidR="00354C89" w:rsidRDefault="00354C89" w:rsidP="00354C89">
            <w:pPr>
              <w:pStyle w:val="Caption"/>
              <w:spacing w:after="0"/>
              <w:jc w:val="center"/>
            </w:pPr>
            <w:r>
              <w:t xml:space="preserve">Figure </w:t>
            </w:r>
            <w:r w:rsidR="00615F70">
              <w:fldChar w:fldCharType="begin"/>
            </w:r>
            <w:r w:rsidR="00615F70">
              <w:instrText xml:space="preserve"> SEQ Figure \* ARABIC </w:instrText>
            </w:r>
            <w:r w:rsidR="00615F70">
              <w:fldChar w:fldCharType="separate"/>
            </w:r>
            <w:r w:rsidR="009C13C2">
              <w:rPr>
                <w:noProof/>
              </w:rPr>
              <w:t>9</w:t>
            </w:r>
            <w:r w:rsidR="00615F70">
              <w:rPr>
                <w:noProof/>
              </w:rPr>
              <w:fldChar w:fldCharType="end"/>
            </w:r>
            <w:r>
              <w:t xml:space="preserve">. </w:t>
            </w:r>
            <w:proofErr w:type="spellStart"/>
            <w:proofErr w:type="gramStart"/>
            <w:r w:rsidRPr="00DC6274">
              <w:t>MessengerAppServer.ServerSocket.Start</w:t>
            </w:r>
            <w:proofErr w:type="spellEnd"/>
            <w:proofErr w:type="gramEnd"/>
          </w:p>
        </w:tc>
      </w:tr>
      <w:tr w:rsidR="00354C89" w14:paraId="728DB156" w14:textId="77777777" w:rsidTr="00EF1E61">
        <w:trPr>
          <w:trHeight w:val="1587"/>
        </w:trPr>
        <w:tc>
          <w:tcPr>
            <w:tcW w:w="4378" w:type="dxa"/>
            <w:vAlign w:val="center"/>
          </w:tcPr>
          <w:p w14:paraId="3490F3AF" w14:textId="77777777" w:rsidR="00354C89" w:rsidRDefault="00354C89" w:rsidP="00354C89">
            <w:pPr>
              <w:keepNext/>
              <w:jc w:val="center"/>
            </w:pPr>
            <w:r w:rsidRPr="003A6471">
              <w:rPr>
                <w:noProof/>
              </w:rPr>
              <w:drawing>
                <wp:inline distT="0" distB="0" distL="0" distR="0" wp14:anchorId="5C44FB72" wp14:editId="6884B94A">
                  <wp:extent cx="2538288" cy="512659"/>
                  <wp:effectExtent l="19050" t="19050" r="14605" b="2095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rotWithShape="1">
                          <a:blip r:embed="rId56">
                            <a:extLst>
                              <a:ext uri="{28A0092B-C50C-407E-A947-70E740481C1C}">
                                <a14:useLocalDpi xmlns:a14="http://schemas.microsoft.com/office/drawing/2010/main" val="0"/>
                              </a:ext>
                            </a:extLst>
                          </a:blip>
                          <a:srcRect l="435" t="3363" r="633"/>
                          <a:stretch/>
                        </pic:blipFill>
                        <pic:spPr bwMode="auto">
                          <a:xfrm>
                            <a:off x="0" y="0"/>
                            <a:ext cx="2541468" cy="513301"/>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4455FF" w14:textId="5CD0D460" w:rsidR="00354C89" w:rsidRDefault="00354C89" w:rsidP="00354C89">
            <w:pPr>
              <w:pStyle w:val="Caption"/>
              <w:spacing w:after="0"/>
              <w:jc w:val="center"/>
            </w:pPr>
            <w:r>
              <w:t xml:space="preserve">Figure </w:t>
            </w:r>
            <w:r w:rsidR="00615F70">
              <w:fldChar w:fldCharType="begin"/>
            </w:r>
            <w:r w:rsidR="00615F70">
              <w:instrText xml:space="preserve"> SEQ Figure \* ARABIC </w:instrText>
            </w:r>
            <w:r w:rsidR="00615F70">
              <w:fldChar w:fldCharType="separate"/>
            </w:r>
            <w:r w:rsidR="009C13C2">
              <w:rPr>
                <w:noProof/>
              </w:rPr>
              <w:t>10</w:t>
            </w:r>
            <w:r w:rsidR="00615F70">
              <w:rPr>
                <w:noProof/>
              </w:rPr>
              <w:fldChar w:fldCharType="end"/>
            </w:r>
            <w:r>
              <w:t xml:space="preserve">. </w:t>
            </w:r>
            <w:r w:rsidRPr="008A16AF">
              <w:t>Server socket as seen from Resource Monitor</w:t>
            </w:r>
          </w:p>
        </w:tc>
        <w:tc>
          <w:tcPr>
            <w:tcW w:w="4648" w:type="dxa"/>
            <w:vAlign w:val="center"/>
          </w:tcPr>
          <w:p w14:paraId="42B63170" w14:textId="77777777" w:rsidR="00354C89" w:rsidRDefault="00354C89" w:rsidP="00354C89">
            <w:pPr>
              <w:keepNext/>
              <w:jc w:val="center"/>
            </w:pPr>
            <w:r w:rsidRPr="008C1659">
              <w:rPr>
                <w:noProof/>
              </w:rPr>
              <w:drawing>
                <wp:inline distT="0" distB="0" distL="0" distR="0" wp14:anchorId="4B55D4CB" wp14:editId="38C27098">
                  <wp:extent cx="1352716" cy="693954"/>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1359768" cy="697572"/>
                          </a:xfrm>
                          <a:prstGeom prst="rect">
                            <a:avLst/>
                          </a:prstGeom>
                        </pic:spPr>
                      </pic:pic>
                    </a:graphicData>
                  </a:graphic>
                </wp:inline>
              </w:drawing>
            </w:r>
          </w:p>
          <w:p w14:paraId="73A3EB7B" w14:textId="179B8766" w:rsidR="00354C89" w:rsidRDefault="00354C89" w:rsidP="00354C89">
            <w:pPr>
              <w:pStyle w:val="Caption"/>
              <w:spacing w:after="0"/>
              <w:jc w:val="center"/>
            </w:pPr>
            <w:r>
              <w:t xml:space="preserve">Figure </w:t>
            </w:r>
            <w:r w:rsidR="00615F70">
              <w:fldChar w:fldCharType="begin"/>
            </w:r>
            <w:r w:rsidR="00615F70">
              <w:instrText xml:space="preserve"> SEQ Figure \* ARABIC </w:instrText>
            </w:r>
            <w:r w:rsidR="00615F70">
              <w:fldChar w:fldCharType="separate"/>
            </w:r>
            <w:r w:rsidR="009C13C2">
              <w:rPr>
                <w:noProof/>
              </w:rPr>
              <w:t>11</w:t>
            </w:r>
            <w:r w:rsidR="00615F70">
              <w:rPr>
                <w:noProof/>
              </w:rPr>
              <w:fldChar w:fldCharType="end"/>
            </w:r>
            <w:r>
              <w:t xml:space="preserve">. </w:t>
            </w:r>
            <w:r w:rsidRPr="00695A16">
              <w:t xml:space="preserve">Server console output upon </w:t>
            </w:r>
            <w:r w:rsidR="00BC2CFA" w:rsidRPr="00695A16">
              <w:t>start</w:t>
            </w:r>
            <w:r w:rsidR="00D94D8A">
              <w:t>ing</w:t>
            </w:r>
          </w:p>
        </w:tc>
      </w:tr>
    </w:tbl>
    <w:p w14:paraId="7C9E591F" w14:textId="285CB178" w:rsidR="00354C89" w:rsidRDefault="00EF1E61" w:rsidP="00E27654">
      <w:pPr>
        <w:keepNext/>
      </w:pPr>
      <w:r>
        <w:t>This code should not need to</w:t>
      </w:r>
      <w:r w:rsidR="00EF4425">
        <w:t xml:space="preserve"> </w:t>
      </w:r>
      <w:r w:rsidR="00A754E6">
        <w:t xml:space="preserve">be </w:t>
      </w:r>
      <w:r w:rsidR="00EF4425">
        <w:t>majorly</w:t>
      </w:r>
      <w:r>
        <w:t xml:space="preserve"> change</w:t>
      </w:r>
      <w:r w:rsidR="00A754E6">
        <w:t>d</w:t>
      </w:r>
      <w:r>
        <w:t xml:space="preserve"> for the rest of the development since the connection process will be the same even after adding user authentication and encryption.</w:t>
      </w:r>
      <w:r w:rsidR="00EF4425">
        <w:t xml:space="preserve"> A possible change would be inserting the user authentication between </w:t>
      </w:r>
      <w:r w:rsidR="00E9537E">
        <w:t>accepting the user and making it its virtual thread</w:t>
      </w:r>
      <w:r w:rsidR="005307A4">
        <w:t>, I will find out when authentication is implemented if this is needed.</w:t>
      </w:r>
    </w:p>
    <w:p w14:paraId="756F9F59" w14:textId="77777777" w:rsidR="00E27654" w:rsidRDefault="00E27654">
      <w:pPr>
        <w:spacing w:line="259" w:lineRule="auto"/>
        <w:jc w:val="left"/>
      </w:pPr>
      <w:r>
        <w:br w:type="page"/>
      </w:r>
    </w:p>
    <w:p w14:paraId="77CDA25E" w14:textId="21F96002" w:rsidR="00EC67D4" w:rsidRDefault="00EC67D4" w:rsidP="00746E42">
      <w:pPr>
        <w:pStyle w:val="Heading4"/>
      </w:pPr>
      <w:r>
        <w:lastRenderedPageBreak/>
        <w:t>Stopping the server</w:t>
      </w:r>
    </w:p>
    <w:p w14:paraId="30518FB2" w14:textId="77777777" w:rsidR="009B6DA8" w:rsidRDefault="00741DAA" w:rsidP="009B6DA8">
      <w:pPr>
        <w:keepNext/>
        <w:jc w:val="center"/>
      </w:pPr>
      <w:r w:rsidRPr="00741DAA">
        <w:rPr>
          <w:noProof/>
        </w:rPr>
        <w:drawing>
          <wp:inline distT="0" distB="0" distL="0" distR="0" wp14:anchorId="58C9E8E0" wp14:editId="7320ED84">
            <wp:extent cx="3597751" cy="23694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597751" cy="2369488"/>
                    </a:xfrm>
                    <a:prstGeom prst="rect">
                      <a:avLst/>
                    </a:prstGeom>
                  </pic:spPr>
                </pic:pic>
              </a:graphicData>
            </a:graphic>
          </wp:inline>
        </w:drawing>
      </w:r>
    </w:p>
    <w:p w14:paraId="466D1EB7" w14:textId="6083FF44" w:rsidR="009B6DA8" w:rsidRDefault="009B6DA8" w:rsidP="009B6DA8">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12</w:t>
      </w:r>
      <w:r w:rsidR="00615F70">
        <w:rPr>
          <w:noProof/>
        </w:rPr>
        <w:fldChar w:fldCharType="end"/>
      </w:r>
      <w:r>
        <w:t xml:space="preserve">. </w:t>
      </w:r>
      <w:proofErr w:type="spellStart"/>
      <w:proofErr w:type="gramStart"/>
      <w:r w:rsidRPr="002B1CF8">
        <w:t>MessengerAppServer.ServerSocket.Stop</w:t>
      </w:r>
      <w:proofErr w:type="spellEnd"/>
      <w:proofErr w:type="gramEnd"/>
    </w:p>
    <w:p w14:paraId="1382918A" w14:textId="50A73F75" w:rsidR="00BE44A5" w:rsidRDefault="00BE44A5">
      <w:r>
        <w:t>To stop the server,</w:t>
      </w:r>
      <w:r w:rsidR="00D35A6B">
        <w:t xml:space="preserve"> the</w:t>
      </w:r>
      <w:r>
        <w:t xml:space="preserve"> </w:t>
      </w:r>
      <w:r w:rsidR="00D35A6B">
        <w:t xml:space="preserve">ENTER key is </w:t>
      </w:r>
      <w:r>
        <w:t>pressed. In future iterations, this could be made more secure by requiring a passcode to be entered</w:t>
      </w:r>
      <w:r w:rsidR="00927054">
        <w:t xml:space="preserve"> however </w:t>
      </w:r>
      <w:r w:rsidR="00BA5D37">
        <w:t>it</w:t>
      </w:r>
      <w:r w:rsidR="00927054">
        <w:t xml:space="preserve"> is not crucial so is not </w:t>
      </w:r>
      <w:r w:rsidR="00F377AB">
        <w:t xml:space="preserve">a priority </w:t>
      </w:r>
      <w:r w:rsidR="00927054">
        <w:t>now.</w:t>
      </w:r>
    </w:p>
    <w:p w14:paraId="4C043F42" w14:textId="19E2F03F" w:rsidR="00833646" w:rsidRDefault="000847DF">
      <w:r>
        <w:t>C</w:t>
      </w:r>
      <w:r w:rsidR="003B4D56">
        <w:t>urrently</w:t>
      </w:r>
      <w:r w:rsidR="007D6D29">
        <w:t>,</w:t>
      </w:r>
      <w:r w:rsidR="003B4D56">
        <w:t xml:space="preserve"> </w:t>
      </w:r>
      <w:r w:rsidR="00BC46A9">
        <w:t xml:space="preserve">there are </w:t>
      </w:r>
      <w:r w:rsidR="003B4D56">
        <w:t>two issues</w:t>
      </w:r>
      <w:r>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rsidR="00833646">
        <w:t>process,</w:t>
      </w:r>
      <w:r w:rsidR="002D73AA">
        <w:t xml:space="preserve"> I believe this is </w:t>
      </w:r>
      <w:r w:rsidR="000E6EDA">
        <w:t xml:space="preserve">because there is </w:t>
      </w:r>
      <w:r w:rsidR="007A72A6">
        <w:t xml:space="preserve">always </w:t>
      </w:r>
      <w:r w:rsidR="000E6EDA">
        <w:t xml:space="preserve">an open receive happening </w:t>
      </w:r>
      <w:r w:rsidR="007A72A6">
        <w:t xml:space="preserve">and it is </w:t>
      </w:r>
      <w:r w:rsidR="000E6EDA">
        <w:t>throw</w:t>
      </w:r>
      <w:r w:rsidR="007A72A6">
        <w:t>ing</w:t>
      </w:r>
      <w:r w:rsidR="000E6EDA">
        <w:t xml:space="preserve"> an error when it is cut off.</w:t>
      </w:r>
    </w:p>
    <w:p w14:paraId="487E646E" w14:textId="77777777" w:rsidR="00833646" w:rsidRDefault="00833646" w:rsidP="009B6DA8">
      <w:pPr>
        <w:keepNext/>
        <w:jc w:val="center"/>
      </w:pPr>
      <w:r w:rsidRPr="008E5427">
        <w:rPr>
          <w:noProof/>
        </w:rPr>
        <w:drawing>
          <wp:inline distT="0" distB="0" distL="0" distR="0" wp14:anchorId="27052E18" wp14:editId="4A476021">
            <wp:extent cx="5724000" cy="47055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24000" cy="470555"/>
                    </a:xfrm>
                    <a:prstGeom prst="rect">
                      <a:avLst/>
                    </a:prstGeom>
                  </pic:spPr>
                </pic:pic>
              </a:graphicData>
            </a:graphic>
          </wp:inline>
        </w:drawing>
      </w:r>
    </w:p>
    <w:p w14:paraId="02E3E8BD" w14:textId="28F1BC2F" w:rsidR="009B6DA8" w:rsidRDefault="00833646" w:rsidP="006F1495">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13</w:t>
      </w:r>
      <w:r w:rsidR="00615F70">
        <w:rPr>
          <w:noProof/>
        </w:rPr>
        <w:fldChar w:fldCharType="end"/>
      </w:r>
      <w:r>
        <w:t>. Server console output after [enter] is pressed</w:t>
      </w:r>
    </w:p>
    <w:p w14:paraId="43813764" w14:textId="4F36C301" w:rsidR="009B6DA8" w:rsidRDefault="009B6DA8">
      <w:pPr>
        <w:spacing w:line="259" w:lineRule="auto"/>
        <w:jc w:val="left"/>
        <w:rPr>
          <w:rFonts w:asciiTheme="majorHAnsi" w:eastAsiaTheme="majorEastAsia" w:hAnsiTheme="majorHAnsi" w:cstheme="majorBidi"/>
          <w:b/>
          <w:bCs/>
          <w:i/>
          <w:iCs/>
          <w:color w:val="000000" w:themeColor="text1"/>
        </w:rPr>
      </w:pPr>
      <w:r>
        <w:br w:type="page"/>
      </w:r>
    </w:p>
    <w:p w14:paraId="5343CAA6" w14:textId="1EF1F643" w:rsidR="00741DAA" w:rsidRDefault="0081714F" w:rsidP="00746E42">
      <w:pPr>
        <w:pStyle w:val="Heading4"/>
      </w:pPr>
      <w:r>
        <w:lastRenderedPageBreak/>
        <w:t xml:space="preserve">Accepting </w:t>
      </w:r>
      <w:r w:rsidR="00A71E63">
        <w:t xml:space="preserve">a </w:t>
      </w:r>
      <w:r>
        <w:t>new client</w:t>
      </w:r>
    </w:p>
    <w:p w14:paraId="204B7762" w14:textId="4E7065A3" w:rsidR="006F1495" w:rsidRPr="006F1495" w:rsidRDefault="006F1495" w:rsidP="006F1495">
      <w:r>
        <w:t xml:space="preserve">This method is called at the end of </w:t>
      </w:r>
      <w:proofErr w:type="spellStart"/>
      <w:r>
        <w:t>ServerSocket.Start</w:t>
      </w:r>
      <w:proofErr w:type="spellEnd"/>
      <w:r>
        <w:t xml:space="preserve"> (</w:t>
      </w:r>
      <w:r w:rsidRPr="00F16535">
        <w:rPr>
          <w:rStyle w:val="Emphasis"/>
        </w:rPr>
        <w:fldChar w:fldCharType="begin"/>
      </w:r>
      <w:r w:rsidRPr="00F16535">
        <w:rPr>
          <w:rStyle w:val="Emphasis"/>
        </w:rPr>
        <w:instrText xml:space="preserve"> REF _Ref77185427 \h </w:instrText>
      </w:r>
      <w:r>
        <w:rPr>
          <w:rStyle w:val="Emphasis"/>
        </w:rPr>
        <w:instrText xml:space="preserve"> \* MERGEFORMAT </w:instrText>
      </w:r>
      <w:r w:rsidRPr="00F16535">
        <w:rPr>
          <w:rStyle w:val="Emphasis"/>
        </w:rPr>
      </w:r>
      <w:r w:rsidRPr="00F16535">
        <w:rPr>
          <w:rStyle w:val="Emphasis"/>
        </w:rPr>
        <w:fldChar w:fldCharType="separate"/>
      </w:r>
      <w:r w:rsidRPr="00A35DD1">
        <w:rPr>
          <w:rStyle w:val="Emphasis"/>
        </w:rPr>
        <w:t>Figure 7</w:t>
      </w:r>
      <w:r w:rsidRPr="00F16535">
        <w:rPr>
          <w:rStyle w:val="Emphasis"/>
        </w:rPr>
        <w:fldChar w:fldCharType="end"/>
      </w:r>
      <w:r>
        <w:t xml:space="preserve">) to finalise the new client connection and will call </w:t>
      </w:r>
      <w:proofErr w:type="spellStart"/>
      <w:r>
        <w:t>ServerSocket.Start</w:t>
      </w:r>
      <w:proofErr w:type="spellEnd"/>
      <w:r>
        <w:t xml:space="preserve"> once it has finished</w:t>
      </w:r>
      <w:r w:rsidR="00D3601E">
        <w:t xml:space="preserve"> </w:t>
      </w:r>
      <w:r w:rsidR="00A754E6">
        <w:t>continuing</w:t>
      </w:r>
      <w:r>
        <w:t xml:space="preserve"> the infinite loop.</w:t>
      </w:r>
    </w:p>
    <w:p w14:paraId="4B520AC4" w14:textId="77777777" w:rsidR="00E82955" w:rsidRDefault="0081714F" w:rsidP="00E82955">
      <w:pPr>
        <w:keepNext/>
        <w:jc w:val="center"/>
      </w:pPr>
      <w:r w:rsidRPr="0081714F">
        <w:rPr>
          <w:noProof/>
        </w:rPr>
        <w:drawing>
          <wp:inline distT="0" distB="0" distL="0" distR="0" wp14:anchorId="7A54A6A0" wp14:editId="20050665">
            <wp:extent cx="4550487" cy="2337759"/>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85095" cy="2355538"/>
                    </a:xfrm>
                    <a:prstGeom prst="rect">
                      <a:avLst/>
                    </a:prstGeom>
                  </pic:spPr>
                </pic:pic>
              </a:graphicData>
            </a:graphic>
          </wp:inline>
        </w:drawing>
      </w:r>
    </w:p>
    <w:p w14:paraId="0BE3247B" w14:textId="7A3884F6" w:rsidR="0081714F" w:rsidRDefault="00E82955" w:rsidP="00E82955">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14</w:t>
      </w:r>
      <w:r w:rsidR="00615F70">
        <w:rPr>
          <w:noProof/>
        </w:rPr>
        <w:fldChar w:fldCharType="end"/>
      </w:r>
      <w:r>
        <w:t xml:space="preserve">. </w:t>
      </w:r>
      <w:proofErr w:type="spellStart"/>
      <w:proofErr w:type="gramStart"/>
      <w:r>
        <w:t>MessengerAppServer.ServerSocket.AcceptCallback</w:t>
      </w:r>
      <w:proofErr w:type="spellEnd"/>
      <w:proofErr w:type="gramEnd"/>
    </w:p>
    <w:p w14:paraId="443B8652" w14:textId="6FAA941F" w:rsidR="008F1D8E" w:rsidRDefault="0081240A">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8E560E">
        <w:t xml:space="preserve">The name and socket relations system </w:t>
      </w:r>
      <w:r w:rsidR="008243CE">
        <w:t>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B22D82">
        <w:t>The IPs</w:t>
      </w:r>
      <w:r w:rsidR="006E19B3">
        <w:t xml:space="preserve"> will </w:t>
      </w:r>
      <w:r w:rsidR="0014519B">
        <w:t xml:space="preserve">be replaced with usernames </w:t>
      </w:r>
      <w:r w:rsidR="00B22D82">
        <w:t xml:space="preserve">for </w:t>
      </w:r>
      <w:r w:rsidR="00473901">
        <w:t>each socket’s unique identifier</w:t>
      </w:r>
      <w:r w:rsidR="00B22D82">
        <w:t xml:space="preserve">. Currently, </w:t>
      </w:r>
      <w:r w:rsidR="00B53F0D">
        <w:t xml:space="preserve">to send a user a message the exact IP and port </w:t>
      </w:r>
      <w:r w:rsidR="00B22D82">
        <w:t xml:space="preserve">of the recipient must </w:t>
      </w:r>
      <w:r w:rsidR="00B53F0D">
        <w:t>be entered</w:t>
      </w:r>
      <w:r w:rsidR="004B777A">
        <w:t>.</w:t>
      </w:r>
      <w:r w:rsidR="00B53F0D">
        <w:t xml:space="preserve"> </w:t>
      </w:r>
      <w:r w:rsidR="004B777A">
        <w:t>T</w:t>
      </w:r>
      <w:r w:rsidR="00397948">
        <w:t>his</w:t>
      </w:r>
      <w:r w:rsidR="00B53F0D">
        <w:t xml:space="preserve"> is not </w:t>
      </w:r>
      <w:r w:rsidR="0085098A">
        <w:t>user</w:t>
      </w:r>
      <w:r w:rsidR="00E62C8B">
        <w:t>-</w:t>
      </w:r>
      <w:r w:rsidR="0085098A">
        <w:t xml:space="preserve">friendly </w:t>
      </w:r>
      <w:r w:rsidR="007A58E4">
        <w:t xml:space="preserve">enough </w:t>
      </w:r>
      <w:r w:rsidR="0085098A">
        <w:t>for the final solution</w:t>
      </w:r>
      <w:r w:rsidR="001C5320">
        <w:t xml:space="preserve"> so I plan to make a list of all the online users that the user can select to send their message to</w:t>
      </w:r>
      <w:r w:rsidR="003F4759">
        <w:t xml:space="preserve"> in a later iteration</w:t>
      </w:r>
      <w:r w:rsidR="0085098A">
        <w:t>.</w:t>
      </w:r>
    </w:p>
    <w:p w14:paraId="79ECFE9D" w14:textId="77777777" w:rsidR="008F1D8E" w:rsidRDefault="008F1D8E">
      <w:pPr>
        <w:spacing w:line="259" w:lineRule="auto"/>
        <w:jc w:val="left"/>
      </w:pPr>
      <w:r>
        <w:br w:type="page"/>
      </w:r>
    </w:p>
    <w:p w14:paraId="4EB6654F" w14:textId="6D43FD08" w:rsidR="001C2243" w:rsidRDefault="00A71E63" w:rsidP="00746E42">
      <w:pPr>
        <w:pStyle w:val="Heading4"/>
      </w:pPr>
      <w:r>
        <w:lastRenderedPageBreak/>
        <w:t>Receiving a message from a client</w:t>
      </w:r>
    </w:p>
    <w:p w14:paraId="7B6CE4BE" w14:textId="77777777" w:rsidR="004A115A" w:rsidRDefault="00A71E63" w:rsidP="004A115A">
      <w:pPr>
        <w:keepNext/>
        <w:jc w:val="center"/>
      </w:pPr>
      <w:r w:rsidRPr="00A71E63">
        <w:rPr>
          <w:noProof/>
        </w:rPr>
        <w:drawing>
          <wp:inline distT="0" distB="0" distL="0" distR="0" wp14:anchorId="57A1D62A" wp14:editId="1A890355">
            <wp:extent cx="4729591" cy="3174521"/>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1">
                      <a:extLst>
                        <a:ext uri="{28A0092B-C50C-407E-A947-70E740481C1C}">
                          <a14:useLocalDpi xmlns:a14="http://schemas.microsoft.com/office/drawing/2010/main" val="0"/>
                        </a:ext>
                      </a:extLst>
                    </a:blip>
                    <a:stretch>
                      <a:fillRect/>
                    </a:stretch>
                  </pic:blipFill>
                  <pic:spPr>
                    <a:xfrm>
                      <a:off x="0" y="0"/>
                      <a:ext cx="4767721" cy="3200114"/>
                    </a:xfrm>
                    <a:prstGeom prst="rect">
                      <a:avLst/>
                    </a:prstGeom>
                  </pic:spPr>
                </pic:pic>
              </a:graphicData>
            </a:graphic>
          </wp:inline>
        </w:drawing>
      </w:r>
    </w:p>
    <w:p w14:paraId="33A0941C" w14:textId="084292F3" w:rsidR="00A71E63" w:rsidRDefault="004A115A" w:rsidP="004A115A">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15</w:t>
      </w:r>
      <w:r w:rsidR="00615F70">
        <w:rPr>
          <w:noProof/>
        </w:rPr>
        <w:fldChar w:fldCharType="end"/>
      </w:r>
      <w:r>
        <w:t xml:space="preserve">. </w:t>
      </w:r>
      <w:proofErr w:type="spellStart"/>
      <w:proofErr w:type="gramStart"/>
      <w:r>
        <w:t>MessengerAppServer.ServerSocket.ReceiveCallback</w:t>
      </w:r>
      <w:proofErr w:type="spellEnd"/>
      <w:proofErr w:type="gramEnd"/>
    </w:p>
    <w:p w14:paraId="5B4E696A" w14:textId="77777777" w:rsidR="008F1D8E" w:rsidRDefault="00A45C67" w:rsidP="00A71E63">
      <w:r>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rsidR="00245C4B">
        <w:t xml:space="preserve"> </w:t>
      </w:r>
      <w:r w:rsidR="008102C9">
        <w:t>To solve</w:t>
      </w:r>
      <w:r w:rsidR="00245C4B">
        <w:t xml:space="preserve"> the problem</w:t>
      </w:r>
      <w:r w:rsidR="008102C9">
        <w:t xml:space="preserve">, </w:t>
      </w:r>
      <w:r w:rsidR="001A3468">
        <w:t xml:space="preserve">I added </w:t>
      </w:r>
      <w:r w:rsidR="00F66440">
        <w:t xml:space="preserve">some </w:t>
      </w:r>
      <w:r w:rsidR="001A3468">
        <w:t xml:space="preserve">validation to make sure the client is still connected before trying to read </w:t>
      </w:r>
      <w:r w:rsidR="009C071A">
        <w:t>any data. This addition also had the added benefit of ensuring that the name to socket relation dictionaries is up to date with the connected clients</w:t>
      </w:r>
    </w:p>
    <w:p w14:paraId="7E6337EC" w14:textId="77777777" w:rsidR="008F1D8E" w:rsidRDefault="008F1D8E" w:rsidP="008F1D8E">
      <w:pPr>
        <w:keepNext/>
        <w:jc w:val="center"/>
      </w:pPr>
      <w:r w:rsidRPr="00C2034D">
        <w:rPr>
          <w:noProof/>
        </w:rPr>
        <w:drawing>
          <wp:inline distT="0" distB="0" distL="0" distR="0" wp14:anchorId="4BCCEB5D" wp14:editId="57445D48">
            <wp:extent cx="2564749" cy="974785"/>
            <wp:effectExtent l="0" t="0" r="762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574207" cy="978380"/>
                    </a:xfrm>
                    <a:prstGeom prst="rect">
                      <a:avLst/>
                    </a:prstGeom>
                  </pic:spPr>
                </pic:pic>
              </a:graphicData>
            </a:graphic>
          </wp:inline>
        </w:drawing>
      </w:r>
    </w:p>
    <w:p w14:paraId="16DCA875" w14:textId="2110F2E3" w:rsidR="00C85329" w:rsidRDefault="008F1D8E" w:rsidP="008F1D8E">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16</w:t>
      </w:r>
      <w:r w:rsidR="00615F70">
        <w:rPr>
          <w:noProof/>
        </w:rPr>
        <w:fldChar w:fldCharType="end"/>
      </w:r>
      <w:r>
        <w:t xml:space="preserve">. </w:t>
      </w:r>
      <w:r w:rsidRPr="002E23C9">
        <w:t xml:space="preserve">Server output when </w:t>
      </w:r>
      <w:r w:rsidR="00916614">
        <w:t xml:space="preserve">a </w:t>
      </w:r>
      <w:r w:rsidRPr="002E23C9">
        <w:t>client connects (line 3) and then disconnects (line 4</w:t>
      </w:r>
      <w:r>
        <w:t>)</w:t>
      </w:r>
    </w:p>
    <w:p w14:paraId="62022239" w14:textId="0F5AA52A" w:rsidR="006F1495" w:rsidRDefault="003E5B39" w:rsidP="00E86EC9">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237EE95E" w14:textId="77777777" w:rsidR="006F1495" w:rsidRDefault="006F1495">
      <w:pPr>
        <w:spacing w:line="259" w:lineRule="auto"/>
        <w:jc w:val="left"/>
      </w:pPr>
      <w:r>
        <w:br w:type="page"/>
      </w:r>
    </w:p>
    <w:p w14:paraId="4B5C68AE" w14:textId="351514E8" w:rsidR="00671CEE" w:rsidRDefault="00671CEE" w:rsidP="00746E42">
      <w:pPr>
        <w:pStyle w:val="Heading4"/>
      </w:pPr>
      <w:r>
        <w:lastRenderedPageBreak/>
        <w:t>Handling a message from a client</w:t>
      </w:r>
    </w:p>
    <w:p w14:paraId="6A4D3E99" w14:textId="6319DE78" w:rsidR="006F1495" w:rsidRPr="006F1495" w:rsidRDefault="006F1495" w:rsidP="006F1495">
      <w:r>
        <w:t xml:space="preserve">This method is called after receiving any data from the client. Firstly, data sanitation removes leading and trailing whitespace to ensure that all command word and parameter matches are accurate. Secondly, the string is </w:t>
      </w:r>
      <w:r w:rsidR="00007803">
        <w:t>split</w:t>
      </w:r>
      <w:r>
        <w:t xml:space="preserve"> into an array of words which has been done to make reading specific parts of the message easier.</w:t>
      </w:r>
    </w:p>
    <w:p w14:paraId="2DCF77B9" w14:textId="77777777" w:rsidR="004A115A" w:rsidRDefault="00671CEE" w:rsidP="004A115A">
      <w:pPr>
        <w:keepNext/>
        <w:jc w:val="center"/>
      </w:pPr>
      <w:r w:rsidRPr="00671CEE">
        <w:rPr>
          <w:noProof/>
        </w:rPr>
        <w:drawing>
          <wp:inline distT="0" distB="0" distL="0" distR="0" wp14:anchorId="24D29684" wp14:editId="676DDA6A">
            <wp:extent cx="4554747" cy="55884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3">
                      <a:extLst>
                        <a:ext uri="{28A0092B-C50C-407E-A947-70E740481C1C}">
                          <a14:useLocalDpi xmlns:a14="http://schemas.microsoft.com/office/drawing/2010/main" val="0"/>
                        </a:ext>
                      </a:extLst>
                    </a:blip>
                    <a:stretch>
                      <a:fillRect/>
                    </a:stretch>
                  </pic:blipFill>
                  <pic:spPr>
                    <a:xfrm>
                      <a:off x="0" y="0"/>
                      <a:ext cx="4590617" cy="5632459"/>
                    </a:xfrm>
                    <a:prstGeom prst="rect">
                      <a:avLst/>
                    </a:prstGeom>
                  </pic:spPr>
                </pic:pic>
              </a:graphicData>
            </a:graphic>
          </wp:inline>
        </w:drawing>
      </w:r>
    </w:p>
    <w:p w14:paraId="04CFDE01" w14:textId="34B75A98" w:rsidR="00671CEE" w:rsidRDefault="004A115A" w:rsidP="004A115A">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17</w:t>
      </w:r>
      <w:r w:rsidR="00615F70">
        <w:rPr>
          <w:noProof/>
        </w:rPr>
        <w:fldChar w:fldCharType="end"/>
      </w:r>
      <w:r>
        <w:t xml:space="preserve">. </w:t>
      </w:r>
      <w:proofErr w:type="spellStart"/>
      <w:proofErr w:type="gramStart"/>
      <w:r>
        <w:t>MessengerAppServer.ServerSocket.HandleMessages</w:t>
      </w:r>
      <w:proofErr w:type="spellEnd"/>
      <w:proofErr w:type="gramEnd"/>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3524E605" w:rsidR="006F1495" w:rsidRDefault="00D1350E" w:rsidP="00F30E51">
      <w:r>
        <w:t xml:space="preserve">In future iterations, this switch </w:t>
      </w:r>
      <w:r w:rsidR="00C61BF9">
        <w:t xml:space="preserve">case block </w:t>
      </w:r>
      <w:r w:rsidR="008728FE">
        <w:t xml:space="preserve">will have </w:t>
      </w:r>
      <w:r w:rsidR="00C61BF9">
        <w:t xml:space="preserve">to be modified as the plan for the commands </w:t>
      </w:r>
      <w:r w:rsidR="005E284D">
        <w:t>is for them to be object</w:t>
      </w:r>
      <w:r w:rsidR="00B95D52">
        <w:t>-</w:t>
      </w:r>
      <w:r w:rsidR="005E284D">
        <w:t xml:space="preserve"> or markup-</w:t>
      </w:r>
      <w:r w:rsidR="00886065">
        <w:t xml:space="preserve">based: </w:t>
      </w:r>
      <w:r w:rsidR="00D268A4">
        <w:t>possibly</w:t>
      </w:r>
      <w:r w:rsidR="00886065">
        <w:t xml:space="preserve"> JObjects </w:t>
      </w:r>
      <w:r w:rsidR="00D268A4">
        <w:t xml:space="preserve">or </w:t>
      </w:r>
      <w:r w:rsidR="00886065">
        <w:t>XML.</w:t>
      </w:r>
      <w:r w:rsidR="000E7D8B">
        <w:t xml:space="preserve"> However, the same principle will remain.</w:t>
      </w:r>
    </w:p>
    <w:p w14:paraId="63991885" w14:textId="77777777" w:rsidR="006F1495" w:rsidRDefault="006F1495">
      <w:pPr>
        <w:spacing w:line="259" w:lineRule="auto"/>
        <w:jc w:val="left"/>
      </w:pPr>
      <w:r>
        <w:br w:type="page"/>
      </w:r>
    </w:p>
    <w:p w14:paraId="23AE1852" w14:textId="70B27C1F" w:rsidR="00671CEE" w:rsidRDefault="00F25436" w:rsidP="00746E42">
      <w:pPr>
        <w:pStyle w:val="Heading4"/>
      </w:pPr>
      <w:bookmarkStart w:id="99" w:name="_Ref87979275"/>
      <w:bookmarkStart w:id="100" w:name="_Ref87979277"/>
      <w:r>
        <w:lastRenderedPageBreak/>
        <w:t>ECHO command handling</w:t>
      </w:r>
      <w:bookmarkEnd w:id="99"/>
      <w:bookmarkEnd w:id="100"/>
    </w:p>
    <w:p w14:paraId="17709DE2" w14:textId="77777777" w:rsidR="004A115A" w:rsidRDefault="00F25436" w:rsidP="004A115A">
      <w:pPr>
        <w:keepNext/>
        <w:jc w:val="center"/>
      </w:pPr>
      <w:r w:rsidRPr="00F25436">
        <w:rPr>
          <w:noProof/>
        </w:rPr>
        <w:drawing>
          <wp:inline distT="0" distB="0" distL="0" distR="0" wp14:anchorId="3D65979F" wp14:editId="5D6DB5AE">
            <wp:extent cx="4519647" cy="4209691"/>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36716" cy="4225590"/>
                    </a:xfrm>
                    <a:prstGeom prst="rect">
                      <a:avLst/>
                    </a:prstGeom>
                  </pic:spPr>
                </pic:pic>
              </a:graphicData>
            </a:graphic>
          </wp:inline>
        </w:drawing>
      </w:r>
    </w:p>
    <w:p w14:paraId="220EE82A" w14:textId="2466AA99" w:rsidR="00F25436" w:rsidRDefault="004A115A" w:rsidP="004A115A">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18</w:t>
      </w:r>
      <w:r w:rsidR="00615F70">
        <w:rPr>
          <w:noProof/>
        </w:rPr>
        <w:fldChar w:fldCharType="end"/>
      </w:r>
      <w:r>
        <w:t xml:space="preserve">. </w:t>
      </w:r>
      <w:proofErr w:type="spellStart"/>
      <w:proofErr w:type="gramStart"/>
      <w:r>
        <w:t>MessengerAppServer.ServerSocket.Command</w:t>
      </w:r>
      <w:proofErr w:type="gramEnd"/>
      <w:r>
        <w:t>_ECHO</w:t>
      </w:r>
      <w:proofErr w:type="spellEnd"/>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534795"/>
                    </a:xfrm>
                    <a:prstGeom prst="rect">
                      <a:avLst/>
                    </a:prstGeom>
                  </pic:spPr>
                </pic:pic>
              </a:graphicData>
            </a:graphic>
          </wp:inline>
        </w:drawing>
      </w:r>
    </w:p>
    <w:p w14:paraId="0A7D0376" w14:textId="36BFC5EB" w:rsidR="00FE583D" w:rsidRDefault="004A115A" w:rsidP="00D6641F">
      <w:pPr>
        <w:pStyle w:val="Caption"/>
        <w:jc w:val="center"/>
      </w:pPr>
      <w:bookmarkStart w:id="101" w:name="_Ref84337001"/>
      <w:bookmarkStart w:id="102" w:name="_Ref84336993"/>
      <w:r>
        <w:t xml:space="preserve">Figure </w:t>
      </w:r>
      <w:r w:rsidR="00615F70">
        <w:fldChar w:fldCharType="begin"/>
      </w:r>
      <w:r w:rsidR="00615F70">
        <w:instrText xml:space="preserve"> SEQ Fig</w:instrText>
      </w:r>
      <w:r w:rsidR="00615F70">
        <w:instrText xml:space="preserve">ure \* ARABIC </w:instrText>
      </w:r>
      <w:r w:rsidR="00615F70">
        <w:fldChar w:fldCharType="separate"/>
      </w:r>
      <w:r w:rsidR="009C13C2">
        <w:rPr>
          <w:noProof/>
        </w:rPr>
        <w:t>19</w:t>
      </w:r>
      <w:r w:rsidR="00615F70">
        <w:rPr>
          <w:noProof/>
        </w:rPr>
        <w:fldChar w:fldCharType="end"/>
      </w:r>
      <w:bookmarkEnd w:id="101"/>
      <w:r>
        <w:t>. ECHO command as seen from client's and server's perspective</w:t>
      </w:r>
      <w:bookmarkEnd w:id="102"/>
    </w:p>
    <w:p w14:paraId="39E44230" w14:textId="1192919B" w:rsid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3A78BA5" w14:textId="0DA50D50" w:rsidR="00E86EC9" w:rsidRDefault="00E86EC9">
      <w:pPr>
        <w:spacing w:line="259" w:lineRule="auto"/>
        <w:jc w:val="left"/>
      </w:pPr>
      <w:r>
        <w:br w:type="page"/>
      </w:r>
    </w:p>
    <w:p w14:paraId="4FD39699" w14:textId="57EF5D8D" w:rsidR="00F514CE" w:rsidRDefault="000C17D4" w:rsidP="00746E42">
      <w:pPr>
        <w:pStyle w:val="Heading4"/>
      </w:pPr>
      <w:bookmarkStart w:id="103" w:name="_Ref77514729"/>
      <w:bookmarkStart w:id="104" w:name="_Ref77520877"/>
      <w:bookmarkStart w:id="105" w:name="_Ref77520879"/>
      <w:r>
        <w:lastRenderedPageBreak/>
        <w:t>SEND command handling</w:t>
      </w:r>
      <w:bookmarkEnd w:id="103"/>
      <w:bookmarkEnd w:id="104"/>
      <w:bookmarkEnd w:id="105"/>
    </w:p>
    <w:p w14:paraId="628863A1" w14:textId="77777777" w:rsidR="00335AD4" w:rsidRDefault="00D6641F" w:rsidP="00335AD4">
      <w:pPr>
        <w:keepNext/>
        <w:jc w:val="center"/>
      </w:pPr>
      <w:r w:rsidRPr="00D6641F">
        <w:rPr>
          <w:noProof/>
        </w:rPr>
        <w:drawing>
          <wp:inline distT="0" distB="0" distL="0" distR="0" wp14:anchorId="218B2E5E" wp14:editId="33E56F45">
            <wp:extent cx="5432612" cy="8340918"/>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48307" cy="8365014"/>
                    </a:xfrm>
                    <a:prstGeom prst="rect">
                      <a:avLst/>
                    </a:prstGeom>
                  </pic:spPr>
                </pic:pic>
              </a:graphicData>
            </a:graphic>
          </wp:inline>
        </w:drawing>
      </w:r>
    </w:p>
    <w:p w14:paraId="0B1A029C" w14:textId="3B96485A" w:rsidR="00D6641F" w:rsidRDefault="00335AD4" w:rsidP="00E50D3C">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20</w:t>
      </w:r>
      <w:r w:rsidR="00615F70">
        <w:rPr>
          <w:noProof/>
        </w:rPr>
        <w:fldChar w:fldCharType="end"/>
      </w:r>
      <w:r>
        <w:t xml:space="preserve">. </w:t>
      </w:r>
      <w:proofErr w:type="spellStart"/>
      <w:proofErr w:type="gramStart"/>
      <w:r>
        <w:t>MessengerAppClient.ServerSocket.Command</w:t>
      </w:r>
      <w:proofErr w:type="gramEnd"/>
      <w:r>
        <w:t>_SEND</w:t>
      </w:r>
      <w:proofErr w:type="spellEnd"/>
    </w:p>
    <w:p w14:paraId="7A891C1A" w14:textId="7A6C06F9" w:rsidR="0034609C" w:rsidRDefault="0034609C">
      <w:r>
        <w:lastRenderedPageBreak/>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0A1BF286">
            <wp:extent cx="5410840" cy="2587924"/>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40815" cy="2602261"/>
                    </a:xfrm>
                    <a:prstGeom prst="rect">
                      <a:avLst/>
                    </a:prstGeom>
                  </pic:spPr>
                </pic:pic>
              </a:graphicData>
            </a:graphic>
          </wp:inline>
        </w:drawing>
      </w:r>
    </w:p>
    <w:p w14:paraId="316CBCF0" w14:textId="50F77D0D" w:rsidR="003C4721" w:rsidRPr="003C4721" w:rsidRDefault="004D3D67" w:rsidP="004D3D67">
      <w:pPr>
        <w:pStyle w:val="Caption"/>
        <w:jc w:val="center"/>
      </w:pPr>
      <w:bookmarkStart w:id="106" w:name="_Ref84337101"/>
      <w:bookmarkStart w:id="107" w:name="_Ref84337149"/>
      <w:r>
        <w:t xml:space="preserve">Figure </w:t>
      </w:r>
      <w:r w:rsidR="00615F70">
        <w:fldChar w:fldCharType="begin"/>
      </w:r>
      <w:r w:rsidR="00615F70">
        <w:instrText xml:space="preserve"> SEQ </w:instrText>
      </w:r>
      <w:r w:rsidR="00615F70">
        <w:instrText xml:space="preserve">Figure \* ARABIC </w:instrText>
      </w:r>
      <w:r w:rsidR="00615F70">
        <w:fldChar w:fldCharType="separate"/>
      </w:r>
      <w:r w:rsidR="009C13C2">
        <w:rPr>
          <w:noProof/>
        </w:rPr>
        <w:t>21</w:t>
      </w:r>
      <w:r w:rsidR="00615F70">
        <w:rPr>
          <w:noProof/>
        </w:rPr>
        <w:fldChar w:fldCharType="end"/>
      </w:r>
      <w:bookmarkEnd w:id="106"/>
      <w:r>
        <w:t>. SEND message from left (</w:t>
      </w:r>
      <w:r w:rsidR="00EA0D39">
        <w:t xml:space="preserve">port </w:t>
      </w:r>
      <w:r>
        <w:t>1070) to right (</w:t>
      </w:r>
      <w:r w:rsidR="00EA0D39">
        <w:t xml:space="preserve">port </w:t>
      </w:r>
      <w:r>
        <w:t>1071)</w:t>
      </w:r>
      <w:bookmarkEnd w:id="107"/>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7BA65279" w14:textId="36B6D588" w:rsidR="007E724F" w:rsidRDefault="007E724F">
      <w:r>
        <w:br w:type="page"/>
      </w:r>
    </w:p>
    <w:p w14:paraId="6FEA2B91" w14:textId="752D4589" w:rsidR="00D257FA" w:rsidRDefault="00D257FA" w:rsidP="00746E42">
      <w:pPr>
        <w:pStyle w:val="Heading3"/>
      </w:pPr>
      <w:bookmarkStart w:id="108" w:name="_Toc96089026"/>
      <w:r>
        <w:lastRenderedPageBreak/>
        <w:t>Client</w:t>
      </w:r>
      <w:bookmarkEnd w:id="108"/>
    </w:p>
    <w:p w14:paraId="3771D707" w14:textId="165B8F46" w:rsidR="00D257FA" w:rsidRDefault="00B8000A" w:rsidP="00746E42">
      <w:pPr>
        <w:pStyle w:val="Heading4"/>
      </w:pPr>
      <w:r>
        <w:t>Connecting to the server</w:t>
      </w:r>
    </w:p>
    <w:p w14:paraId="7B38A003" w14:textId="02DB90BB" w:rsidR="001F41ED" w:rsidRDefault="00110CD4" w:rsidP="00D257FA">
      <w:pPr>
        <w:rPr>
          <w:noProof/>
        </w:rPr>
      </w:pPr>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2B67BAAF" w14:textId="77777777" w:rsidR="001F41ED" w:rsidRDefault="001F41ED" w:rsidP="001F41ED">
      <w:pPr>
        <w:keepNext/>
        <w:jc w:val="center"/>
      </w:pPr>
      <w:r w:rsidRPr="00B8000A">
        <w:rPr>
          <w:noProof/>
        </w:rPr>
        <w:drawing>
          <wp:inline distT="0" distB="0" distL="0" distR="0" wp14:anchorId="0A6CBF82" wp14:editId="78DCD1D3">
            <wp:extent cx="3135155" cy="1802920"/>
            <wp:effectExtent l="0" t="0" r="8255" b="698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154473" cy="1814029"/>
                    </a:xfrm>
                    <a:prstGeom prst="rect">
                      <a:avLst/>
                    </a:prstGeom>
                  </pic:spPr>
                </pic:pic>
              </a:graphicData>
            </a:graphic>
          </wp:inline>
        </w:drawing>
      </w:r>
    </w:p>
    <w:p w14:paraId="4C0D7368" w14:textId="1022CF7D" w:rsidR="00B8000A" w:rsidRDefault="001F41ED" w:rsidP="001F41ED">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22</w:t>
      </w:r>
      <w:r w:rsidR="00615F70">
        <w:rPr>
          <w:noProof/>
        </w:rPr>
        <w:fldChar w:fldCharType="end"/>
      </w:r>
      <w:r>
        <w:t xml:space="preserve">. </w:t>
      </w:r>
      <w:proofErr w:type="spellStart"/>
      <w:proofErr w:type="gramStart"/>
      <w:r w:rsidRPr="00B77090">
        <w:t>MessengerAppClient.ShellViewModel.Connect</w:t>
      </w:r>
      <w:proofErr w:type="spellEnd"/>
      <w:proofErr w:type="gramEnd"/>
    </w:p>
    <w:p w14:paraId="690A6327" w14:textId="78084B2C" w:rsidR="00A6128F" w:rsidRDefault="00A6128F" w:rsidP="00D257FA">
      <w:r>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rsidR="00D407FD">
        <w:t>.</w:t>
      </w:r>
    </w:p>
    <w:p w14:paraId="4E76E20E" w14:textId="6BD02C6B" w:rsidR="001F41ED"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A10C22" w:rsidRPr="003F0F46">
        <w:rPr>
          <w:rStyle w:val="Emphasis"/>
        </w:rPr>
        <w:fldChar w:fldCharType="begin"/>
      </w:r>
      <w:r w:rsidR="00A10C22" w:rsidRPr="003F0F46">
        <w:rPr>
          <w:rStyle w:val="Emphasis"/>
        </w:rPr>
        <w:instrText xml:space="preserve"> REF _Ref92888624 \r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3.1.5</w:t>
      </w:r>
      <w:r w:rsidR="00A10C22" w:rsidRPr="003F0F46">
        <w:rPr>
          <w:rStyle w:val="Emphasis"/>
        </w:rPr>
        <w:fldChar w:fldCharType="end"/>
      </w:r>
      <w:r w:rsidR="003F0F46" w:rsidRPr="003F0F46">
        <w:rPr>
          <w:rStyle w:val="Emphasis"/>
        </w:rPr>
        <w:t xml:space="preserve"> </w:t>
      </w:r>
      <w:r w:rsidR="00A10C22" w:rsidRPr="003F0F46">
        <w:rPr>
          <w:rStyle w:val="Emphasis"/>
        </w:rPr>
        <w:fldChar w:fldCharType="begin"/>
      </w:r>
      <w:r w:rsidR="00A10C22" w:rsidRPr="003F0F46">
        <w:rPr>
          <w:rStyle w:val="Emphasis"/>
        </w:rPr>
        <w:instrText xml:space="preserve"> REF _Ref92888628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Testing</w:t>
      </w:r>
      <w:r w:rsidR="00A10C22" w:rsidRPr="003F0F46">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00C03520" w14:textId="77777777" w:rsidR="001F41ED" w:rsidRDefault="001F41ED">
      <w:pPr>
        <w:spacing w:line="259" w:lineRule="auto"/>
        <w:jc w:val="left"/>
      </w:pPr>
      <w:r>
        <w:br w:type="page"/>
      </w:r>
    </w:p>
    <w:p w14:paraId="5C1ECBDE" w14:textId="7BD04B19" w:rsidR="00884649" w:rsidRDefault="00884649" w:rsidP="00746E42">
      <w:pPr>
        <w:pStyle w:val="Heading4"/>
      </w:pPr>
      <w:r>
        <w:lastRenderedPageBreak/>
        <w:t>Sending a message to the server</w:t>
      </w:r>
    </w:p>
    <w:p w14:paraId="59C16C91" w14:textId="759CB747" w:rsidR="00CE342B" w:rsidRDefault="00CA7654" w:rsidP="008820E6">
      <w:pPr>
        <w:keepNext/>
        <w:rPr>
          <w:noProof/>
        </w:rPr>
      </w:pPr>
      <w:r>
        <w:t xml:space="preserve">This </w:t>
      </w:r>
      <w:r w:rsidR="00D17594">
        <w:t xml:space="preserve">method is </w:t>
      </w:r>
      <w:r w:rsidR="004D732E">
        <w:t xml:space="preserve">called when the “Send” button is </w:t>
      </w:r>
      <w:r w:rsidR="004E3933">
        <w:t>pressed</w:t>
      </w:r>
      <w:r w:rsidR="00B06D3A">
        <w:t xml:space="preserve"> or the [ENTER] key is hit</w:t>
      </w:r>
      <w:r w:rsidR="00E26263">
        <w:t xml:space="preserve">. It sends the message in </w:t>
      </w:r>
      <w:r w:rsidR="007653E3">
        <w:t>the</w:t>
      </w:r>
      <w:r w:rsidR="007C7742">
        <w:t xml:space="preserve"> </w:t>
      </w:r>
      <w:r w:rsidR="000E314A">
        <w:t xml:space="preserve">message </w:t>
      </w:r>
      <w:r w:rsidR="00615E68">
        <w:t>text field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r w:rsidR="00CE342B" w:rsidRPr="00CE342B">
        <w:rPr>
          <w:noProof/>
        </w:rPr>
        <w:t xml:space="preserve"> </w:t>
      </w:r>
    </w:p>
    <w:p w14:paraId="4E433553" w14:textId="77777777" w:rsidR="00CE342B" w:rsidRDefault="00CE342B" w:rsidP="00CE342B">
      <w:pPr>
        <w:keepNext/>
        <w:jc w:val="center"/>
      </w:pPr>
      <w:r w:rsidRPr="00884649">
        <w:rPr>
          <w:noProof/>
        </w:rPr>
        <w:drawing>
          <wp:inline distT="0" distB="0" distL="0" distR="0" wp14:anchorId="165B551D" wp14:editId="6D2BA421">
            <wp:extent cx="3203735" cy="2432649"/>
            <wp:effectExtent l="0" t="0" r="0" b="635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222015" cy="2446529"/>
                    </a:xfrm>
                    <a:prstGeom prst="rect">
                      <a:avLst/>
                    </a:prstGeom>
                  </pic:spPr>
                </pic:pic>
              </a:graphicData>
            </a:graphic>
          </wp:inline>
        </w:drawing>
      </w:r>
    </w:p>
    <w:p w14:paraId="71FB7AC5" w14:textId="142B4D5F" w:rsidR="008820E6" w:rsidRDefault="00CE342B" w:rsidP="00CE342B">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23</w:t>
      </w:r>
      <w:r w:rsidR="00615F70">
        <w:rPr>
          <w:noProof/>
        </w:rPr>
        <w:fldChar w:fldCharType="end"/>
      </w:r>
      <w:r>
        <w:t xml:space="preserve">. </w:t>
      </w:r>
      <w:proofErr w:type="spellStart"/>
      <w:proofErr w:type="gramStart"/>
      <w:r w:rsidRPr="00181071">
        <w:t>MessengerAppClient.ShellViewModel.SendMessage</w:t>
      </w:r>
      <w:proofErr w:type="spellEnd"/>
      <w:proofErr w:type="gramEnd"/>
    </w:p>
    <w:p w14:paraId="7D6965B9" w14:textId="16451544" w:rsidR="00E67C9E" w:rsidRDefault="008C25FE" w:rsidP="008820E6">
      <w:pPr>
        <w:keepNext/>
      </w:pPr>
      <w:r>
        <w:t xml:space="preserve">I will solve this problem by adding an infinite </w:t>
      </w:r>
      <w:r w:rsidR="00883B5D">
        <w:t xml:space="preserve">receive loop like that seen in the server program. The consequences of not having this loop can be seen </w:t>
      </w:r>
      <w:r w:rsidR="00995BBB">
        <w:t xml:space="preserve">in </w:t>
      </w:r>
      <w:r w:rsidR="000040D0">
        <w:t xml:space="preserve">the example from </w:t>
      </w:r>
      <w:r w:rsidR="00995BBB" w:rsidRPr="000040D0">
        <w:rPr>
          <w:rStyle w:val="Emphasis"/>
        </w:rPr>
        <w:fldChar w:fldCharType="begin"/>
      </w:r>
      <w:r w:rsidR="00995BBB" w:rsidRPr="000040D0">
        <w:rPr>
          <w:rStyle w:val="Emphasis"/>
        </w:rPr>
        <w:instrText xml:space="preserve"> REF _Ref77514729 \r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54007">
        <w:rPr>
          <w:rStyle w:val="Emphasis"/>
        </w:rPr>
        <w:t>3.1.3.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r w:rsidR="00383B0F" w:rsidRPr="00383B0F">
        <w:rPr>
          <w:noProof/>
        </w:rPr>
        <w:t xml:space="preserve"> </w:t>
      </w:r>
    </w:p>
    <w:p w14:paraId="09BD4AEC" w14:textId="53AA1898" w:rsidR="007E724F"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3A75C8EE" w14:textId="7EF83296" w:rsidR="00D6333E" w:rsidRDefault="007E724F" w:rsidP="00D257FA">
      <w:r>
        <w:br w:type="page"/>
      </w:r>
    </w:p>
    <w:p w14:paraId="6479F159" w14:textId="4D8B40B3" w:rsidR="00456E74" w:rsidRDefault="00476ED1" w:rsidP="00746E42">
      <w:pPr>
        <w:pStyle w:val="Heading4"/>
      </w:pPr>
      <w:r>
        <w:lastRenderedPageBreak/>
        <w:t>Messaging screen</w:t>
      </w:r>
    </w:p>
    <w:p w14:paraId="64A1B985" w14:textId="77777777" w:rsidR="00B7478B" w:rsidRDefault="00B7478B" w:rsidP="00E943CB">
      <w:pPr>
        <w:keepNext/>
        <w:spacing w:before="240"/>
        <w:jc w:val="center"/>
      </w:pPr>
      <w:r w:rsidRPr="00B7478B">
        <w:rPr>
          <w:noProof/>
        </w:rPr>
        <w:drawing>
          <wp:inline distT="0" distB="0" distL="0" distR="0" wp14:anchorId="25698771" wp14:editId="08ADD1C4">
            <wp:extent cx="4178731" cy="2344588"/>
            <wp:effectExtent l="19050" t="19050" r="12700"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20864" cy="2368228"/>
                    </a:xfrm>
                    <a:prstGeom prst="rect">
                      <a:avLst/>
                    </a:prstGeom>
                    <a:ln>
                      <a:solidFill>
                        <a:srgbClr val="7F848E"/>
                      </a:solidFill>
                    </a:ln>
                  </pic:spPr>
                </pic:pic>
              </a:graphicData>
            </a:graphic>
          </wp:inline>
        </w:drawing>
      </w:r>
    </w:p>
    <w:p w14:paraId="57AD0C92" w14:textId="5DFC1D18" w:rsidR="00E436BA" w:rsidRDefault="00B7478B" w:rsidP="00B7478B">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24</w:t>
      </w:r>
      <w:r w:rsidR="00615F70">
        <w:rPr>
          <w:noProof/>
        </w:rPr>
        <w:fldChar w:fldCharType="end"/>
      </w:r>
      <w:r>
        <w:t>. Client program's user interface</w:t>
      </w:r>
    </w:p>
    <w:p w14:paraId="1FE12D7E" w14:textId="70AF8786"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r w:rsidR="00B33C6D">
        <w:t>design</w:t>
      </w:r>
      <w:r w:rsidR="001450AA">
        <w:t>s</w:t>
      </w:r>
      <w:r w:rsidR="00B33C6D">
        <w:t xml:space="preserve"> </w:t>
      </w:r>
      <w:r w:rsidR="00CC5120">
        <w:t>that</w:t>
      </w:r>
      <w:r w:rsidR="00B33C6D">
        <w:t xml:space="preserve">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634F511C"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w:t>
      </w:r>
      <w:r w:rsidR="00CC5120">
        <w:t xml:space="preserve"> </w:t>
      </w:r>
      <w:r w:rsidR="00506938">
        <w:t>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7765ED08" w14:textId="1C433C27" w:rsidR="007E724F" w:rsidRDefault="007E724F">
      <w:r>
        <w:br w:type="page"/>
      </w:r>
    </w:p>
    <w:p w14:paraId="3FEA804C" w14:textId="6DFD2714" w:rsidR="00C77529" w:rsidRDefault="00C77529" w:rsidP="00BD3EFB">
      <w:pPr>
        <w:pStyle w:val="Heading3"/>
      </w:pPr>
      <w:bookmarkStart w:id="109" w:name="_Ref92888624"/>
      <w:bookmarkStart w:id="110" w:name="_Ref92888628"/>
      <w:bookmarkStart w:id="111" w:name="_Toc96089027"/>
      <w:r>
        <w:lastRenderedPageBreak/>
        <w:t>Test</w:t>
      </w:r>
      <w:r w:rsidR="00A30A07">
        <w:t>ing</w:t>
      </w:r>
      <w:bookmarkEnd w:id="109"/>
      <w:bookmarkEnd w:id="110"/>
      <w:bookmarkEnd w:id="111"/>
    </w:p>
    <w:p w14:paraId="3424B0CC" w14:textId="6147B8C0" w:rsidR="00090CB2" w:rsidRDefault="00C77529" w:rsidP="00BD3EFB">
      <w:pPr>
        <w:pStyle w:val="Heading4"/>
      </w:pPr>
      <w:bookmarkStart w:id="112" w:name="_Ref77283050"/>
      <w:r>
        <w:t>Testing</w:t>
      </w:r>
      <w:bookmarkEnd w:id="112"/>
      <w:r>
        <w:t xml:space="preserve"> plan</w:t>
      </w:r>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E86EC9">
            <w:pPr>
              <w:pStyle w:val="TableCell"/>
              <w:jc w:val="center"/>
            </w:pPr>
            <w:r>
              <w:t>ID</w:t>
            </w:r>
          </w:p>
        </w:tc>
        <w:tc>
          <w:tcPr>
            <w:tcW w:w="1335" w:type="pct"/>
            <w:vAlign w:val="center"/>
          </w:tcPr>
          <w:p w14:paraId="1231C241"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E86EC9">
            <w:pPr>
              <w:pStyle w:val="TableCell"/>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E86EC9">
            <w:pPr>
              <w:pStyle w:val="TableCell"/>
              <w:jc w:val="center"/>
            </w:pPr>
            <w:r>
              <w:t>1</w:t>
            </w:r>
          </w:p>
        </w:tc>
        <w:tc>
          <w:tcPr>
            <w:tcW w:w="1335" w:type="pct"/>
            <w:vAlign w:val="center"/>
          </w:tcPr>
          <w:p w14:paraId="7A76108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E86EC9">
            <w:pPr>
              <w:pStyle w:val="TableCell"/>
              <w:jc w:val="center"/>
            </w:pPr>
            <w:r>
              <w:t>2</w:t>
            </w:r>
          </w:p>
        </w:tc>
        <w:tc>
          <w:tcPr>
            <w:tcW w:w="1335" w:type="pct"/>
            <w:vAlign w:val="center"/>
          </w:tcPr>
          <w:p w14:paraId="2504ED0A"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E86EC9">
            <w:pPr>
              <w:pStyle w:val="TableCell"/>
              <w:jc w:val="center"/>
            </w:pPr>
            <w:r>
              <w:t>3</w:t>
            </w:r>
          </w:p>
        </w:tc>
        <w:tc>
          <w:tcPr>
            <w:tcW w:w="1335" w:type="pct"/>
            <w:vAlign w:val="center"/>
          </w:tcPr>
          <w:p w14:paraId="0C9E30B0"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 xml:space="preserve">“ECHO  </w:t>
            </w:r>
            <w:proofErr w:type="gramStart"/>
            <w:r>
              <w:t xml:space="preserve">  ”</w:t>
            </w:r>
            <w:proofErr w:type="gramEnd"/>
          </w:p>
        </w:tc>
        <w:tc>
          <w:tcPr>
            <w:tcW w:w="2094" w:type="pct"/>
            <w:vAlign w:val="center"/>
          </w:tcPr>
          <w:p w14:paraId="471D672C"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 xml:space="preserve">“Invalid ECHO: [message] </w:t>
            </w:r>
            <w:proofErr w:type="spellStart"/>
            <w:r>
              <w:t>IsNullOrWhiteSpace</w:t>
            </w:r>
            <w:proofErr w:type="spellEnd"/>
            <w:r>
              <w:t>”</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E86EC9">
            <w:pPr>
              <w:pStyle w:val="TableCell"/>
              <w:jc w:val="center"/>
            </w:pPr>
            <w:r>
              <w:t>4</w:t>
            </w:r>
          </w:p>
        </w:tc>
        <w:tc>
          <w:tcPr>
            <w:tcW w:w="1335" w:type="pct"/>
            <w:vAlign w:val="center"/>
          </w:tcPr>
          <w:p w14:paraId="5D7752A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E86EC9">
            <w:pPr>
              <w:pStyle w:val="TableCell"/>
              <w:jc w:val="center"/>
            </w:pPr>
            <w:r>
              <w:t>5</w:t>
            </w:r>
          </w:p>
        </w:tc>
        <w:tc>
          <w:tcPr>
            <w:tcW w:w="1335" w:type="pct"/>
            <w:vAlign w:val="center"/>
          </w:tcPr>
          <w:p w14:paraId="30ACA20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E86EC9">
            <w:pPr>
              <w:pStyle w:val="TableCell"/>
              <w:jc w:val="center"/>
            </w:pPr>
            <w:r>
              <w:t>6</w:t>
            </w:r>
          </w:p>
        </w:tc>
        <w:tc>
          <w:tcPr>
            <w:tcW w:w="1335" w:type="pct"/>
            <w:vAlign w:val="center"/>
          </w:tcPr>
          <w:p w14:paraId="7DA54F70"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E86EC9">
            <w:pPr>
              <w:pStyle w:val="TableCell"/>
              <w:jc w:val="center"/>
            </w:pPr>
            <w:r>
              <w:t>7</w:t>
            </w:r>
          </w:p>
        </w:tc>
        <w:tc>
          <w:tcPr>
            <w:tcW w:w="1335" w:type="pct"/>
            <w:vAlign w:val="center"/>
          </w:tcPr>
          <w:p w14:paraId="590B165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E86EC9">
            <w:pPr>
              <w:pStyle w:val="TableCell"/>
              <w:jc w:val="center"/>
            </w:pPr>
            <w:r>
              <w:t>8</w:t>
            </w:r>
          </w:p>
        </w:tc>
        <w:tc>
          <w:tcPr>
            <w:tcW w:w="1335" w:type="pct"/>
            <w:vAlign w:val="center"/>
          </w:tcPr>
          <w:p w14:paraId="384E1C0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roofErr w:type="gramStart"/>
            <w:r>
              <w:t xml:space="preserve">   “</w:t>
            </w:r>
            <w:proofErr w:type="gramEnd"/>
          </w:p>
        </w:tc>
        <w:tc>
          <w:tcPr>
            <w:tcW w:w="2094" w:type="pct"/>
            <w:vAlign w:val="center"/>
          </w:tcPr>
          <w:p w14:paraId="612D132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 xml:space="preserve">“Invalid SEND: [message] </w:t>
            </w:r>
            <w:proofErr w:type="spellStart"/>
            <w:r>
              <w:t>IsNullOrWhiteSpace</w:t>
            </w:r>
            <w:proofErr w:type="spellEnd"/>
            <w:r>
              <w:t>”</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E86EC9">
            <w:pPr>
              <w:pStyle w:val="TableCell"/>
              <w:jc w:val="center"/>
            </w:pPr>
            <w:r>
              <w:t>9</w:t>
            </w:r>
          </w:p>
        </w:tc>
        <w:tc>
          <w:tcPr>
            <w:tcW w:w="1335" w:type="pct"/>
            <w:vAlign w:val="center"/>
          </w:tcPr>
          <w:p w14:paraId="665D679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E86EC9">
            <w:pPr>
              <w:pStyle w:val="TableCell"/>
              <w:jc w:val="center"/>
            </w:pPr>
            <w:r>
              <w:t>10</w:t>
            </w:r>
          </w:p>
        </w:tc>
        <w:tc>
          <w:tcPr>
            <w:tcW w:w="1335" w:type="pct"/>
            <w:vAlign w:val="center"/>
          </w:tcPr>
          <w:p w14:paraId="3EBCCB7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E86EC9">
            <w:pPr>
              <w:pStyle w:val="TableCell"/>
              <w:jc w:val="center"/>
            </w:pPr>
            <w:r>
              <w:t>11</w:t>
            </w:r>
          </w:p>
        </w:tc>
        <w:tc>
          <w:tcPr>
            <w:tcW w:w="1335" w:type="pct"/>
            <w:vAlign w:val="center"/>
          </w:tcPr>
          <w:p w14:paraId="3BA959D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E86EC9">
            <w:pPr>
              <w:pStyle w:val="TableCell"/>
              <w:jc w:val="center"/>
            </w:pPr>
            <w:r>
              <w:t>12</w:t>
            </w:r>
          </w:p>
        </w:tc>
        <w:tc>
          <w:tcPr>
            <w:tcW w:w="1335" w:type="pct"/>
            <w:vAlign w:val="center"/>
          </w:tcPr>
          <w:p w14:paraId="4DF021B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proofErr w:type="gramStart"/>
            <w:r>
              <w:t xml:space="preserve">“  </w:t>
            </w:r>
            <w:proofErr w:type="gramEnd"/>
            <w:r>
              <w:t xml:space="preserve"> ECHO Test    ”</w:t>
            </w:r>
          </w:p>
        </w:tc>
        <w:tc>
          <w:tcPr>
            <w:tcW w:w="2094" w:type="pct"/>
            <w:vAlign w:val="center"/>
          </w:tcPr>
          <w:p w14:paraId="6F637C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E86EC9">
            <w:pPr>
              <w:pStyle w:val="TableCell"/>
              <w:jc w:val="center"/>
            </w:pPr>
            <w:r>
              <w:t>13</w:t>
            </w:r>
          </w:p>
        </w:tc>
        <w:tc>
          <w:tcPr>
            <w:tcW w:w="1335" w:type="pct"/>
            <w:vAlign w:val="center"/>
          </w:tcPr>
          <w:p w14:paraId="0B2CDB9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E86EC9">
            <w:pPr>
              <w:pStyle w:val="TableCell"/>
              <w:jc w:val="center"/>
            </w:pPr>
            <w:r>
              <w:t>14</w:t>
            </w:r>
          </w:p>
        </w:tc>
        <w:tc>
          <w:tcPr>
            <w:tcW w:w="1335" w:type="pct"/>
            <w:vAlign w:val="center"/>
          </w:tcPr>
          <w:p w14:paraId="5F8D3E9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E86EC9">
            <w:pPr>
              <w:pStyle w:val="TableCell"/>
              <w:jc w:val="center"/>
            </w:pPr>
            <w:r>
              <w:t>15</w:t>
            </w:r>
          </w:p>
        </w:tc>
        <w:tc>
          <w:tcPr>
            <w:tcW w:w="1335" w:type="pct"/>
            <w:vAlign w:val="center"/>
          </w:tcPr>
          <w:p w14:paraId="6C241D6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E86EC9">
            <w:pPr>
              <w:pStyle w:val="TableCell"/>
              <w:jc w:val="center"/>
            </w:pPr>
            <w:r>
              <w:t>16</w:t>
            </w:r>
          </w:p>
        </w:tc>
        <w:tc>
          <w:tcPr>
            <w:tcW w:w="1335" w:type="pct"/>
            <w:vAlign w:val="center"/>
          </w:tcPr>
          <w:p w14:paraId="5B2E7366"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E86EC9">
            <w:pPr>
              <w:pStyle w:val="TableCell"/>
              <w:jc w:val="center"/>
            </w:pPr>
            <w:r>
              <w:t>17</w:t>
            </w:r>
          </w:p>
        </w:tc>
        <w:tc>
          <w:tcPr>
            <w:tcW w:w="1335" w:type="pct"/>
            <w:vAlign w:val="center"/>
          </w:tcPr>
          <w:p w14:paraId="165707A8" w14:textId="4DD9583F" w:rsidR="00D31F90" w:rsidRDefault="00575630" w:rsidP="00E86EC9">
            <w:pPr>
              <w:pStyle w:val="TableCell"/>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E86EC9">
            <w:pPr>
              <w:pStyle w:val="TableCell"/>
              <w:jc w:val="center"/>
            </w:pPr>
            <w:r>
              <w:t>18</w:t>
            </w:r>
          </w:p>
        </w:tc>
        <w:tc>
          <w:tcPr>
            <w:tcW w:w="1335" w:type="pct"/>
            <w:vAlign w:val="center"/>
          </w:tcPr>
          <w:p w14:paraId="58F2ACF8" w14:textId="1AF99F51"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30DD73F6" w14:textId="77777777" w:rsidR="00477334" w:rsidRDefault="00477334">
      <w:r>
        <w:br w:type="page"/>
      </w:r>
    </w:p>
    <w:p w14:paraId="3685EA91" w14:textId="00E835A2" w:rsidR="00C77529" w:rsidRDefault="00C77529" w:rsidP="00BD3EFB">
      <w:pPr>
        <w:pStyle w:val="Heading4"/>
      </w:pPr>
      <w:bookmarkStart w:id="113" w:name="_Ref87986367"/>
      <w:bookmarkStart w:id="114" w:name="_Ref87986369"/>
      <w:r>
        <w:lastRenderedPageBreak/>
        <w:t>Testing results</w:t>
      </w:r>
      <w:bookmarkEnd w:id="113"/>
      <w:bookmarkEnd w:id="114"/>
    </w:p>
    <w:tbl>
      <w:tblPr>
        <w:tblStyle w:val="PlainTable1"/>
        <w:tblW w:w="5000" w:type="pct"/>
        <w:tblLook w:val="04A0" w:firstRow="1" w:lastRow="0" w:firstColumn="1" w:lastColumn="0" w:noHBand="0" w:noVBand="1"/>
      </w:tblPr>
      <w:tblGrid>
        <w:gridCol w:w="419"/>
        <w:gridCol w:w="736"/>
        <w:gridCol w:w="5137"/>
        <w:gridCol w:w="2724"/>
      </w:tblGrid>
      <w:tr w:rsidR="00956EFE" w14:paraId="76383C03"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715057">
            <w:pPr>
              <w:pStyle w:val="TableCell"/>
              <w:jc w:val="center"/>
            </w:pPr>
            <w:r>
              <w:t>ID</w:t>
            </w:r>
          </w:p>
        </w:tc>
        <w:tc>
          <w:tcPr>
            <w:tcW w:w="393" w:type="pct"/>
            <w:vAlign w:val="center"/>
          </w:tcPr>
          <w:p w14:paraId="5AFF5E17"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56EFE" w14:paraId="11E56AEF"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715057">
            <w:pPr>
              <w:pStyle w:val="TableCell"/>
              <w:jc w:val="center"/>
            </w:pPr>
            <w:r>
              <w:t>1</w:t>
            </w:r>
          </w:p>
        </w:tc>
        <w:tc>
          <w:tcPr>
            <w:tcW w:w="393" w:type="pct"/>
            <w:shd w:val="clear" w:color="auto" w:fill="A8D08D" w:themeFill="accent6" w:themeFillTint="99"/>
            <w:vAlign w:val="center"/>
          </w:tcPr>
          <w:p w14:paraId="059A535D"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7E220DB" w14:textId="33782C49"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3CAC083" w14:textId="2447BC53" w:rsidR="00804A14" w:rsidRDefault="00AE436D" w:rsidP="00715057">
            <w:pPr>
              <w:pStyle w:val="TableCell"/>
              <w:cnfStyle w:val="000000100000" w:firstRow="0" w:lastRow="0" w:firstColumn="0" w:lastColumn="0" w:oddVBand="0" w:evenVBand="0" w:oddHBand="1" w:evenHBand="0" w:firstRowFirstColumn="0" w:firstRowLastColumn="0" w:lastRowFirstColumn="0" w:lastRowLastColumn="0"/>
            </w:pPr>
            <w:r w:rsidRPr="00AE436D">
              <w:rPr>
                <w:noProof/>
              </w:rPr>
              <w:drawing>
                <wp:inline distT="0" distB="0" distL="0" distR="0" wp14:anchorId="032D62D8" wp14:editId="240E0F5A">
                  <wp:extent cx="1599318" cy="379771"/>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69969" cy="396548"/>
                          </a:xfrm>
                          <a:prstGeom prst="rect">
                            <a:avLst/>
                          </a:prstGeom>
                        </pic:spPr>
                      </pic:pic>
                    </a:graphicData>
                  </a:graphic>
                </wp:inline>
              </w:drawing>
            </w:r>
          </w:p>
          <w:p w14:paraId="6F10716C" w14:textId="431960FC"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0C7CC5D8" w14:textId="73E3EBC2" w:rsidR="002567F1" w:rsidRDefault="00AA5A46" w:rsidP="00715057">
            <w:pPr>
              <w:pStyle w:val="TableCell"/>
              <w:cnfStyle w:val="000000100000" w:firstRow="0" w:lastRow="0" w:firstColumn="0" w:lastColumn="0" w:oddVBand="0" w:evenVBand="0" w:oddHBand="1" w:evenHBand="0" w:firstRowFirstColumn="0" w:firstRowLastColumn="0" w:lastRowFirstColumn="0" w:lastRowLastColumn="0"/>
            </w:pPr>
            <w:r w:rsidRPr="00AA5A46">
              <w:rPr>
                <w:noProof/>
              </w:rPr>
              <w:drawing>
                <wp:inline distT="0" distB="0" distL="0" distR="0" wp14:anchorId="09D862D9" wp14:editId="05AD2D95">
                  <wp:extent cx="1222939" cy="148236"/>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463212" cy="177360"/>
                          </a:xfrm>
                          <a:prstGeom prst="rect">
                            <a:avLst/>
                          </a:prstGeom>
                        </pic:spPr>
                      </pic:pic>
                    </a:graphicData>
                  </a:graphic>
                </wp:inline>
              </w:drawing>
            </w:r>
          </w:p>
        </w:tc>
        <w:tc>
          <w:tcPr>
            <w:tcW w:w="2094" w:type="pct"/>
            <w:vAlign w:val="center"/>
          </w:tcPr>
          <w:p w14:paraId="29BEA5A5" w14:textId="0262F71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727A977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715057">
            <w:pPr>
              <w:pStyle w:val="TableCell"/>
              <w:jc w:val="center"/>
            </w:pPr>
            <w:r>
              <w:t>2</w:t>
            </w:r>
          </w:p>
        </w:tc>
        <w:tc>
          <w:tcPr>
            <w:tcW w:w="393" w:type="pct"/>
            <w:shd w:val="clear" w:color="auto" w:fill="A8D08D" w:themeFill="accent6" w:themeFillTint="99"/>
            <w:vAlign w:val="center"/>
          </w:tcPr>
          <w:p w14:paraId="3264C1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C6C1353" w14:textId="4C3B5580"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43A617A1" w14:textId="1B4BFE19" w:rsidR="00B63E7F" w:rsidRDefault="00B63E7F" w:rsidP="00715057">
            <w:pPr>
              <w:pStyle w:val="TableCell"/>
              <w:cnfStyle w:val="000000000000" w:firstRow="0" w:lastRow="0" w:firstColumn="0" w:lastColumn="0" w:oddVBand="0" w:evenVBand="0" w:oddHBand="0" w:evenHBand="0" w:firstRowFirstColumn="0" w:firstRowLastColumn="0" w:lastRowFirstColumn="0" w:lastRowLastColumn="0"/>
            </w:pPr>
            <w:r w:rsidRPr="00B63E7F">
              <w:rPr>
                <w:noProof/>
              </w:rPr>
              <w:drawing>
                <wp:inline distT="0" distB="0" distL="0" distR="0" wp14:anchorId="15F957DC" wp14:editId="41EB61B0">
                  <wp:extent cx="1536061" cy="341970"/>
                  <wp:effectExtent l="0" t="0" r="762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660994" cy="369784"/>
                          </a:xfrm>
                          <a:prstGeom prst="rect">
                            <a:avLst/>
                          </a:prstGeom>
                        </pic:spPr>
                      </pic:pic>
                    </a:graphicData>
                  </a:graphic>
                </wp:inline>
              </w:drawing>
            </w:r>
          </w:p>
          <w:p w14:paraId="283EE59F" w14:textId="78AFAB34"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5E64FD8D" w14:textId="6D2E6754" w:rsidR="006D18BD" w:rsidRDefault="006D18BD" w:rsidP="00715057">
            <w:pPr>
              <w:pStyle w:val="TableCell"/>
              <w:cnfStyle w:val="000000000000" w:firstRow="0" w:lastRow="0" w:firstColumn="0" w:lastColumn="0" w:oddVBand="0" w:evenVBand="0" w:oddHBand="0" w:evenHBand="0" w:firstRowFirstColumn="0" w:firstRowLastColumn="0" w:lastRowFirstColumn="0" w:lastRowLastColumn="0"/>
            </w:pPr>
            <w:r w:rsidRPr="006D18BD">
              <w:rPr>
                <w:noProof/>
              </w:rPr>
              <w:drawing>
                <wp:inline distT="0" distB="0" distL="0" distR="0" wp14:anchorId="0608D053" wp14:editId="630460A4">
                  <wp:extent cx="2361732" cy="161131"/>
                  <wp:effectExtent l="0" t="0" r="6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42042" cy="214368"/>
                          </a:xfrm>
                          <a:prstGeom prst="rect">
                            <a:avLst/>
                          </a:prstGeom>
                        </pic:spPr>
                      </pic:pic>
                    </a:graphicData>
                  </a:graphic>
                </wp:inline>
              </w:drawing>
            </w:r>
          </w:p>
        </w:tc>
        <w:tc>
          <w:tcPr>
            <w:tcW w:w="2094" w:type="pct"/>
            <w:vAlign w:val="center"/>
          </w:tcPr>
          <w:p w14:paraId="635FEFAC" w14:textId="2D2EC32B"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0B5DA5C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715057">
            <w:pPr>
              <w:pStyle w:val="TableCell"/>
              <w:jc w:val="center"/>
            </w:pPr>
            <w:r>
              <w:t>3</w:t>
            </w:r>
          </w:p>
        </w:tc>
        <w:tc>
          <w:tcPr>
            <w:tcW w:w="393" w:type="pct"/>
            <w:shd w:val="clear" w:color="auto" w:fill="F4B083" w:themeFill="accent2" w:themeFillTint="99"/>
            <w:vAlign w:val="center"/>
          </w:tcPr>
          <w:p w14:paraId="699DBF57"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6818960" w14:textId="71E8127A"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F8BE158" w14:textId="7D445248"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B63E7F">
              <w:rPr>
                <w:noProof/>
              </w:rPr>
              <w:drawing>
                <wp:inline distT="0" distB="0" distL="0" distR="0" wp14:anchorId="08E33AE6" wp14:editId="60FEC343">
                  <wp:extent cx="1746570" cy="38883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809809" cy="402914"/>
                          </a:xfrm>
                          <a:prstGeom prst="rect">
                            <a:avLst/>
                          </a:prstGeom>
                        </pic:spPr>
                      </pic:pic>
                    </a:graphicData>
                  </a:graphic>
                </wp:inline>
              </w:drawing>
            </w:r>
          </w:p>
          <w:p w14:paraId="41157CD5" w14:textId="646BC9AE" w:rsidR="00A76FCD" w:rsidRDefault="00A76FCD"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63C255F4" w14:textId="16E8454D"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6D18BD">
              <w:rPr>
                <w:noProof/>
              </w:rPr>
              <w:drawing>
                <wp:inline distT="0" distB="0" distL="0" distR="0" wp14:anchorId="67B75989" wp14:editId="511CA196">
                  <wp:extent cx="2361565" cy="1611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1549" cy="212971"/>
                          </a:xfrm>
                          <a:prstGeom prst="rect">
                            <a:avLst/>
                          </a:prstGeom>
                        </pic:spPr>
                      </pic:pic>
                    </a:graphicData>
                  </a:graphic>
                </wp:inline>
              </w:drawing>
            </w:r>
          </w:p>
        </w:tc>
        <w:tc>
          <w:tcPr>
            <w:tcW w:w="2094" w:type="pct"/>
            <w:vAlign w:val="center"/>
          </w:tcPr>
          <w:p w14:paraId="31685A51" w14:textId="348C57C4" w:rsidR="005973F3"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The whitespace message was removed by the data sanitisation earlier in the algorithm, so the transmission appeared as having no message</w:t>
            </w:r>
            <w:r w:rsidR="00F86532">
              <w:t xml:space="preserve">. This is good as it meant </w:t>
            </w:r>
            <w:r w:rsidR="00194958">
              <w:t>the</w:t>
            </w:r>
            <w:r w:rsidR="00F86532">
              <w:t xml:space="preserve"> </w:t>
            </w:r>
            <w:r w:rsidR="00AB717A">
              <w:t xml:space="preserve">data validation </w:t>
            </w:r>
            <w:r w:rsidR="005C5289">
              <w:t xml:space="preserve">from other tests </w:t>
            </w:r>
            <w:r w:rsidR="00AB717A">
              <w:t>was working as expected</w:t>
            </w:r>
          </w:p>
        </w:tc>
      </w:tr>
      <w:tr w:rsidR="00956EFE" w14:paraId="15691246"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715057">
            <w:pPr>
              <w:pStyle w:val="TableCell"/>
              <w:jc w:val="center"/>
            </w:pPr>
            <w:r>
              <w:t>4</w:t>
            </w:r>
          </w:p>
        </w:tc>
        <w:tc>
          <w:tcPr>
            <w:tcW w:w="393" w:type="pct"/>
            <w:shd w:val="clear" w:color="auto" w:fill="F4B083" w:themeFill="accent2" w:themeFillTint="99"/>
            <w:vAlign w:val="center"/>
          </w:tcPr>
          <w:p w14:paraId="4F95D526"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6D90BB7D" w14:textId="77777777" w:rsidR="00BA5FC6"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Sender</w:t>
            </w:r>
            <w:r w:rsidR="00CB4E35">
              <w:t xml:space="preserve"> (</w:t>
            </w:r>
            <w:r w:rsidR="00DB4B63">
              <w:t>127.0.0.1:62</w:t>
            </w:r>
            <w:r w:rsidR="00CD33C3">
              <w:t>839</w:t>
            </w:r>
            <w:r w:rsidR="00CB4E35">
              <w:t>):</w:t>
            </w:r>
          </w:p>
          <w:p w14:paraId="421EFE2D" w14:textId="348F03C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 </w:t>
            </w:r>
            <w:r w:rsidR="00CB4E35" w:rsidRPr="00CB4E35">
              <w:rPr>
                <w:noProof/>
              </w:rPr>
              <w:drawing>
                <wp:inline distT="0" distB="0" distL="0" distR="0" wp14:anchorId="48A99DB0" wp14:editId="0A6534CC">
                  <wp:extent cx="1555796" cy="378902"/>
                  <wp:effectExtent l="0" t="0" r="635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598602" cy="389327"/>
                          </a:xfrm>
                          <a:prstGeom prst="rect">
                            <a:avLst/>
                          </a:prstGeom>
                        </pic:spPr>
                      </pic:pic>
                    </a:graphicData>
                  </a:graphic>
                </wp:inline>
              </w:drawing>
            </w:r>
          </w:p>
          <w:p w14:paraId="3696B080" w14:textId="7E8EE61E"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Recipient</w:t>
            </w:r>
            <w:r w:rsidR="00CD33C3">
              <w:t xml:space="preserve"> (127.0.0.1:63008)</w:t>
            </w:r>
            <w:r>
              <w:t>:</w:t>
            </w:r>
          </w:p>
          <w:p w14:paraId="70C4F896" w14:textId="780DB44F" w:rsidR="005F4420" w:rsidRDefault="005F4420" w:rsidP="00715057">
            <w:pPr>
              <w:pStyle w:val="TableCell"/>
              <w:cnfStyle w:val="000000000000" w:firstRow="0" w:lastRow="0" w:firstColumn="0" w:lastColumn="0" w:oddVBand="0" w:evenVBand="0" w:oddHBand="0" w:evenHBand="0" w:firstRowFirstColumn="0" w:firstRowLastColumn="0" w:lastRowFirstColumn="0" w:lastRowLastColumn="0"/>
            </w:pPr>
            <w:r w:rsidRPr="005F4420">
              <w:rPr>
                <w:noProof/>
              </w:rPr>
              <w:drawing>
                <wp:inline distT="0" distB="0" distL="0" distR="0" wp14:anchorId="40CB39DA" wp14:editId="52972DB9">
                  <wp:extent cx="1595266" cy="37085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636840" cy="380520"/>
                          </a:xfrm>
                          <a:prstGeom prst="rect">
                            <a:avLst/>
                          </a:prstGeom>
                        </pic:spPr>
                      </pic:pic>
                    </a:graphicData>
                  </a:graphic>
                </wp:inline>
              </w:drawing>
            </w:r>
          </w:p>
          <w:p w14:paraId="5FC4B019" w14:textId="77777777" w:rsidR="00CD33C3" w:rsidRDefault="00CD33C3"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3A09E95A" w14:textId="57F174DE" w:rsidR="00C95120" w:rsidRDefault="00A76FCD" w:rsidP="00715057">
            <w:pPr>
              <w:pStyle w:val="TableCell"/>
              <w:cnfStyle w:val="000000000000" w:firstRow="0" w:lastRow="0" w:firstColumn="0" w:lastColumn="0" w:oddVBand="0" w:evenVBand="0" w:oddHBand="0" w:evenHBand="0" w:firstRowFirstColumn="0" w:firstRowLastColumn="0" w:lastRowFirstColumn="0" w:lastRowLastColumn="0"/>
            </w:pPr>
            <w:r w:rsidRPr="00A76FCD">
              <w:rPr>
                <w:noProof/>
              </w:rPr>
              <w:drawing>
                <wp:inline distT="0" distB="0" distL="0" distR="0" wp14:anchorId="651D4230" wp14:editId="571BC368">
                  <wp:extent cx="1935386" cy="23670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84761" cy="267201"/>
                          </a:xfrm>
                          <a:prstGeom prst="rect">
                            <a:avLst/>
                          </a:prstGeom>
                        </pic:spPr>
                      </pic:pic>
                    </a:graphicData>
                  </a:graphic>
                </wp:inline>
              </w:drawing>
            </w:r>
            <w:r w:rsidR="00C95120">
              <w:t xml:space="preserve"> </w:t>
            </w:r>
          </w:p>
        </w:tc>
        <w:tc>
          <w:tcPr>
            <w:tcW w:w="2094" w:type="pct"/>
            <w:vAlign w:val="center"/>
          </w:tcPr>
          <w:p w14:paraId="2949F5D7" w14:textId="26CF9D42"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r w:rsidR="00F86532">
              <w:t xml:space="preserve">. This will need to be addressed in a </w:t>
            </w:r>
            <w:r w:rsidR="00194958">
              <w:t xml:space="preserve">later </w:t>
            </w:r>
            <w:r w:rsidR="00F86532">
              <w:t>iteration</w:t>
            </w:r>
          </w:p>
        </w:tc>
      </w:tr>
      <w:tr w:rsidR="00956EFE" w14:paraId="206FDCE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715057">
            <w:pPr>
              <w:pStyle w:val="TableCell"/>
              <w:jc w:val="center"/>
            </w:pPr>
            <w:r>
              <w:t>5</w:t>
            </w:r>
          </w:p>
        </w:tc>
        <w:tc>
          <w:tcPr>
            <w:tcW w:w="393" w:type="pct"/>
            <w:shd w:val="clear" w:color="auto" w:fill="A8D08D" w:themeFill="accent6" w:themeFillTint="99"/>
            <w:vAlign w:val="center"/>
          </w:tcPr>
          <w:p w14:paraId="34655DDE"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9F64458"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Client:</w:t>
            </w:r>
            <w:r>
              <w:br/>
            </w:r>
            <w:r w:rsidRPr="00541140">
              <w:rPr>
                <w:noProof/>
              </w:rPr>
              <w:drawing>
                <wp:inline distT="0" distB="0" distL="0" distR="0" wp14:anchorId="2D0C0CE4" wp14:editId="5B652F4C">
                  <wp:extent cx="2115178" cy="373621"/>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40058" cy="378016"/>
                          </a:xfrm>
                          <a:prstGeom prst="rect">
                            <a:avLst/>
                          </a:prstGeom>
                        </pic:spPr>
                      </pic:pic>
                    </a:graphicData>
                  </a:graphic>
                </wp:inline>
              </w:drawing>
            </w:r>
          </w:p>
          <w:p w14:paraId="2CCF267F"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FCED881" w14:textId="3F5F4015" w:rsidR="00541140" w:rsidRDefault="00C166E9" w:rsidP="00715057">
            <w:pPr>
              <w:pStyle w:val="TableCell"/>
              <w:cnfStyle w:val="000000100000" w:firstRow="0" w:lastRow="0" w:firstColumn="0" w:lastColumn="0" w:oddVBand="0" w:evenVBand="0" w:oddHBand="1" w:evenHBand="0" w:firstRowFirstColumn="0" w:firstRowLastColumn="0" w:lastRowFirstColumn="0" w:lastRowLastColumn="0"/>
            </w:pPr>
            <w:r w:rsidRPr="00C166E9">
              <w:rPr>
                <w:noProof/>
              </w:rPr>
              <w:drawing>
                <wp:inline distT="0" distB="0" distL="0" distR="0" wp14:anchorId="442A33C7" wp14:editId="06D43A34">
                  <wp:extent cx="3001251" cy="17623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6911" cy="227650"/>
                          </a:xfrm>
                          <a:prstGeom prst="rect">
                            <a:avLst/>
                          </a:prstGeom>
                        </pic:spPr>
                      </pic:pic>
                    </a:graphicData>
                  </a:graphic>
                </wp:inline>
              </w:drawing>
            </w:r>
          </w:p>
        </w:tc>
        <w:tc>
          <w:tcPr>
            <w:tcW w:w="2094" w:type="pct"/>
            <w:vAlign w:val="center"/>
          </w:tcPr>
          <w:p w14:paraId="2D5491F3" w14:textId="7602078F"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2CE00EEE"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715057">
            <w:pPr>
              <w:pStyle w:val="TableCell"/>
              <w:jc w:val="center"/>
            </w:pPr>
            <w:r>
              <w:t>6</w:t>
            </w:r>
          </w:p>
        </w:tc>
        <w:tc>
          <w:tcPr>
            <w:tcW w:w="393" w:type="pct"/>
            <w:shd w:val="clear" w:color="auto" w:fill="A8D08D" w:themeFill="accent6" w:themeFillTint="99"/>
            <w:vAlign w:val="center"/>
          </w:tcPr>
          <w:p w14:paraId="1FDA54F4"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2F0AE9E7"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BF53898"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rsidRPr="009C7872">
              <w:rPr>
                <w:noProof/>
              </w:rPr>
              <w:drawing>
                <wp:inline distT="0" distB="0" distL="0" distR="0" wp14:anchorId="1C5FA0FC" wp14:editId="55FCF1B6">
                  <wp:extent cx="1743389" cy="397615"/>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778830" cy="405698"/>
                          </a:xfrm>
                          <a:prstGeom prst="rect">
                            <a:avLst/>
                          </a:prstGeom>
                        </pic:spPr>
                      </pic:pic>
                    </a:graphicData>
                  </a:graphic>
                </wp:inline>
              </w:drawing>
            </w:r>
          </w:p>
          <w:p w14:paraId="0FC3C3D6" w14:textId="77777777" w:rsidR="0049056E" w:rsidRDefault="0049056E"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15F9CA84" w14:textId="6CAC8BAA" w:rsidR="0049056E" w:rsidRDefault="00500A15" w:rsidP="00715057">
            <w:pPr>
              <w:pStyle w:val="TableCell"/>
              <w:cnfStyle w:val="000000000000" w:firstRow="0" w:lastRow="0" w:firstColumn="0" w:lastColumn="0" w:oddVBand="0" w:evenVBand="0" w:oddHBand="0" w:evenHBand="0" w:firstRowFirstColumn="0" w:firstRowLastColumn="0" w:lastRowFirstColumn="0" w:lastRowLastColumn="0"/>
            </w:pPr>
            <w:r w:rsidRPr="00500A15">
              <w:rPr>
                <w:noProof/>
              </w:rPr>
              <w:drawing>
                <wp:inline distT="0" distB="0" distL="0" distR="0" wp14:anchorId="3276F344" wp14:editId="70BC6852">
                  <wp:extent cx="2406611" cy="164836"/>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826314" cy="193583"/>
                          </a:xfrm>
                          <a:prstGeom prst="rect">
                            <a:avLst/>
                          </a:prstGeom>
                        </pic:spPr>
                      </pic:pic>
                    </a:graphicData>
                  </a:graphic>
                </wp:inline>
              </w:drawing>
            </w:r>
          </w:p>
        </w:tc>
        <w:tc>
          <w:tcPr>
            <w:tcW w:w="2094" w:type="pct"/>
            <w:vAlign w:val="center"/>
          </w:tcPr>
          <w:p w14:paraId="2ADAF46F" w14:textId="46E8E8F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7B247767"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715057">
            <w:pPr>
              <w:pStyle w:val="TableCell"/>
              <w:jc w:val="center"/>
            </w:pPr>
            <w:r>
              <w:t>7</w:t>
            </w:r>
          </w:p>
        </w:tc>
        <w:tc>
          <w:tcPr>
            <w:tcW w:w="393" w:type="pct"/>
            <w:shd w:val="clear" w:color="auto" w:fill="A8D08D" w:themeFill="accent6" w:themeFillTint="99"/>
            <w:vAlign w:val="center"/>
          </w:tcPr>
          <w:p w14:paraId="479FACFF"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82BE742"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EC0B8BB"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rsidRPr="00747890">
              <w:rPr>
                <w:noProof/>
              </w:rPr>
              <w:drawing>
                <wp:inline distT="0" distB="0" distL="0" distR="0" wp14:anchorId="22381249" wp14:editId="4B3CD2DA">
                  <wp:extent cx="2107886" cy="364252"/>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2">
                            <a:extLst>
                              <a:ext uri="{28A0092B-C50C-407E-A947-70E740481C1C}">
                                <a14:useLocalDpi xmlns:a14="http://schemas.microsoft.com/office/drawing/2010/main" val="0"/>
                              </a:ext>
                            </a:extLst>
                          </a:blip>
                          <a:stretch>
                            <a:fillRect/>
                          </a:stretch>
                        </pic:blipFill>
                        <pic:spPr>
                          <a:xfrm>
                            <a:off x="0" y="0"/>
                            <a:ext cx="2107886" cy="364252"/>
                          </a:xfrm>
                          <a:prstGeom prst="rect">
                            <a:avLst/>
                          </a:prstGeom>
                        </pic:spPr>
                      </pic:pic>
                    </a:graphicData>
                  </a:graphic>
                </wp:inline>
              </w:drawing>
            </w:r>
          </w:p>
          <w:p w14:paraId="2DEA2EBA"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53BC9DC9" w14:textId="7DEDC0E2" w:rsidR="00747890" w:rsidRDefault="00C665BE" w:rsidP="00715057">
            <w:pPr>
              <w:pStyle w:val="TableCell"/>
              <w:cnfStyle w:val="000000100000" w:firstRow="0" w:lastRow="0" w:firstColumn="0" w:lastColumn="0" w:oddVBand="0" w:evenVBand="0" w:oddHBand="1" w:evenHBand="0" w:firstRowFirstColumn="0" w:firstRowLastColumn="0" w:lastRowFirstColumn="0" w:lastRowLastColumn="0"/>
            </w:pPr>
            <w:r w:rsidRPr="00C665BE">
              <w:rPr>
                <w:noProof/>
              </w:rPr>
              <w:drawing>
                <wp:inline distT="0" distB="0" distL="0" distR="0" wp14:anchorId="250D8D39" wp14:editId="2F0FDC06">
                  <wp:extent cx="3125337" cy="1618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83">
                            <a:extLst>
                              <a:ext uri="{28A0092B-C50C-407E-A947-70E740481C1C}">
                                <a14:useLocalDpi xmlns:a14="http://schemas.microsoft.com/office/drawing/2010/main" val="0"/>
                              </a:ext>
                            </a:extLst>
                          </a:blip>
                          <a:stretch>
                            <a:fillRect/>
                          </a:stretch>
                        </pic:blipFill>
                        <pic:spPr>
                          <a:xfrm>
                            <a:off x="0" y="0"/>
                            <a:ext cx="3202594" cy="165815"/>
                          </a:xfrm>
                          <a:prstGeom prst="rect">
                            <a:avLst/>
                          </a:prstGeom>
                        </pic:spPr>
                      </pic:pic>
                    </a:graphicData>
                  </a:graphic>
                </wp:inline>
              </w:drawing>
            </w:r>
          </w:p>
        </w:tc>
        <w:tc>
          <w:tcPr>
            <w:tcW w:w="2094" w:type="pct"/>
            <w:vAlign w:val="center"/>
          </w:tcPr>
          <w:p w14:paraId="05FDF81F" w14:textId="703E3AD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6D32B2DA"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715057">
            <w:pPr>
              <w:pStyle w:val="TableCell"/>
              <w:jc w:val="center"/>
            </w:pPr>
            <w:r>
              <w:t>8</w:t>
            </w:r>
          </w:p>
        </w:tc>
        <w:tc>
          <w:tcPr>
            <w:tcW w:w="393" w:type="pct"/>
            <w:shd w:val="clear" w:color="auto" w:fill="F4B083" w:themeFill="accent2" w:themeFillTint="99"/>
            <w:vAlign w:val="center"/>
          </w:tcPr>
          <w:p w14:paraId="112A6A9E"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01A63BE"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50930128"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747890">
              <w:rPr>
                <w:noProof/>
              </w:rPr>
              <w:drawing>
                <wp:inline distT="0" distB="0" distL="0" distR="0" wp14:anchorId="4753DEA8" wp14:editId="37CE49BB">
                  <wp:extent cx="2073680" cy="359598"/>
                  <wp:effectExtent l="0" t="0" r="3175"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84">
                            <a:extLst>
                              <a:ext uri="{28A0092B-C50C-407E-A947-70E740481C1C}">
                                <a14:useLocalDpi xmlns:a14="http://schemas.microsoft.com/office/drawing/2010/main" val="0"/>
                              </a:ext>
                            </a:extLst>
                          </a:blip>
                          <a:stretch>
                            <a:fillRect/>
                          </a:stretch>
                        </pic:blipFill>
                        <pic:spPr>
                          <a:xfrm>
                            <a:off x="0" y="0"/>
                            <a:ext cx="2073680" cy="359598"/>
                          </a:xfrm>
                          <a:prstGeom prst="rect">
                            <a:avLst/>
                          </a:prstGeom>
                        </pic:spPr>
                      </pic:pic>
                    </a:graphicData>
                  </a:graphic>
                </wp:inline>
              </w:drawing>
            </w:r>
          </w:p>
          <w:p w14:paraId="32A0421C"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2348D936" w14:textId="14C81EFD"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C665BE">
              <w:rPr>
                <w:noProof/>
              </w:rPr>
              <w:drawing>
                <wp:inline distT="0" distB="0" distL="0" distR="0" wp14:anchorId="5C59900C" wp14:editId="0B5E643A">
                  <wp:extent cx="3085380" cy="156374"/>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5">
                            <a:extLst>
                              <a:ext uri="{28A0092B-C50C-407E-A947-70E740481C1C}">
                                <a14:useLocalDpi xmlns:a14="http://schemas.microsoft.com/office/drawing/2010/main" val="0"/>
                              </a:ext>
                            </a:extLst>
                          </a:blip>
                          <a:stretch>
                            <a:fillRect/>
                          </a:stretch>
                        </pic:blipFill>
                        <pic:spPr>
                          <a:xfrm>
                            <a:off x="0" y="0"/>
                            <a:ext cx="3948994" cy="200144"/>
                          </a:xfrm>
                          <a:prstGeom prst="rect">
                            <a:avLst/>
                          </a:prstGeom>
                        </pic:spPr>
                      </pic:pic>
                    </a:graphicData>
                  </a:graphic>
                </wp:inline>
              </w:drawing>
            </w:r>
          </w:p>
        </w:tc>
        <w:tc>
          <w:tcPr>
            <w:tcW w:w="2094" w:type="pct"/>
            <w:vAlign w:val="center"/>
          </w:tcPr>
          <w:p w14:paraId="3CC1ADBB" w14:textId="25D8FB25"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r w:rsidR="00F86532">
              <w:t>. This is good as it meant an error was not thrown</w:t>
            </w:r>
          </w:p>
        </w:tc>
      </w:tr>
      <w:tr w:rsidR="00956EFE" w14:paraId="3D5416E7" w14:textId="77777777" w:rsidTr="00AB717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715057">
            <w:pPr>
              <w:pStyle w:val="TableCell"/>
              <w:jc w:val="center"/>
            </w:pPr>
            <w:r>
              <w:lastRenderedPageBreak/>
              <w:t>9</w:t>
            </w:r>
          </w:p>
        </w:tc>
        <w:tc>
          <w:tcPr>
            <w:tcW w:w="393" w:type="pct"/>
            <w:shd w:val="clear" w:color="auto" w:fill="A8D08D" w:themeFill="accent6" w:themeFillTint="99"/>
            <w:vAlign w:val="center"/>
          </w:tcPr>
          <w:p w14:paraId="3711210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60D44B3"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ABFA33E"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rsidRPr="00250038">
              <w:rPr>
                <w:noProof/>
              </w:rPr>
              <w:drawing>
                <wp:inline distT="0" distB="0" distL="0" distR="0" wp14:anchorId="6974CE7A" wp14:editId="7D5C5FFB">
                  <wp:extent cx="1648262" cy="371789"/>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676424" cy="378141"/>
                          </a:xfrm>
                          <a:prstGeom prst="rect">
                            <a:avLst/>
                          </a:prstGeom>
                        </pic:spPr>
                      </pic:pic>
                    </a:graphicData>
                  </a:graphic>
                </wp:inline>
              </w:drawing>
            </w:r>
          </w:p>
          <w:p w14:paraId="38969758" w14:textId="77777777"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72DA752" w14:textId="63506288"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rsidRPr="00CB451C">
              <w:rPr>
                <w:noProof/>
              </w:rPr>
              <w:drawing>
                <wp:inline distT="0" distB="0" distL="0" distR="0" wp14:anchorId="1DE0DB64" wp14:editId="579401DA">
                  <wp:extent cx="2594539" cy="15980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050449" cy="187891"/>
                          </a:xfrm>
                          <a:prstGeom prst="rect">
                            <a:avLst/>
                          </a:prstGeom>
                        </pic:spPr>
                      </pic:pic>
                    </a:graphicData>
                  </a:graphic>
                </wp:inline>
              </w:drawing>
            </w:r>
          </w:p>
        </w:tc>
        <w:tc>
          <w:tcPr>
            <w:tcW w:w="2094" w:type="pct"/>
            <w:vAlign w:val="center"/>
          </w:tcPr>
          <w:p w14:paraId="1D78C617" w14:textId="1E647EF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AE9745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715057">
            <w:pPr>
              <w:pStyle w:val="TableCell"/>
              <w:jc w:val="center"/>
            </w:pPr>
            <w:r>
              <w:t>10</w:t>
            </w:r>
          </w:p>
        </w:tc>
        <w:tc>
          <w:tcPr>
            <w:tcW w:w="393" w:type="pct"/>
            <w:shd w:val="clear" w:color="auto" w:fill="F4B083" w:themeFill="accent2" w:themeFillTint="99"/>
            <w:vAlign w:val="center"/>
          </w:tcPr>
          <w:p w14:paraId="2DAE55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10A99F54"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72D5B0B8"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2A44B4D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715057">
            <w:pPr>
              <w:pStyle w:val="TableCell"/>
              <w:jc w:val="center"/>
            </w:pPr>
            <w:r>
              <w:t>11</w:t>
            </w:r>
          </w:p>
        </w:tc>
        <w:tc>
          <w:tcPr>
            <w:tcW w:w="393" w:type="pct"/>
            <w:shd w:val="clear" w:color="auto" w:fill="A8D08D" w:themeFill="accent6" w:themeFillTint="99"/>
            <w:vAlign w:val="center"/>
          </w:tcPr>
          <w:p w14:paraId="60FA1A98"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2EC5209"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CC4FC26"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rsidRPr="00FF0412">
              <w:rPr>
                <w:noProof/>
              </w:rPr>
              <w:drawing>
                <wp:inline distT="0" distB="0" distL="0" distR="0" wp14:anchorId="47CB491C" wp14:editId="34225320">
                  <wp:extent cx="1889090" cy="419079"/>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922713" cy="426538"/>
                          </a:xfrm>
                          <a:prstGeom prst="rect">
                            <a:avLst/>
                          </a:prstGeom>
                        </pic:spPr>
                      </pic:pic>
                    </a:graphicData>
                  </a:graphic>
                </wp:inline>
              </w:drawing>
            </w:r>
          </w:p>
          <w:p w14:paraId="49FAC0AB" w14:textId="77777777"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5DB2CFB" w14:textId="5E3845AF"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rsidRPr="00D3389B">
              <w:rPr>
                <w:noProof/>
              </w:rPr>
              <w:drawing>
                <wp:inline distT="0" distB="0" distL="0" distR="0" wp14:anchorId="2FD62F5B" wp14:editId="37F9B0F3">
                  <wp:extent cx="2384171" cy="16666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31370" cy="197920"/>
                          </a:xfrm>
                          <a:prstGeom prst="rect">
                            <a:avLst/>
                          </a:prstGeom>
                        </pic:spPr>
                      </pic:pic>
                    </a:graphicData>
                  </a:graphic>
                </wp:inline>
              </w:drawing>
            </w:r>
          </w:p>
        </w:tc>
        <w:tc>
          <w:tcPr>
            <w:tcW w:w="2094" w:type="pct"/>
            <w:vAlign w:val="center"/>
          </w:tcPr>
          <w:p w14:paraId="74598B5F" w14:textId="10684F9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81AED67"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715057">
            <w:pPr>
              <w:pStyle w:val="TableCell"/>
              <w:jc w:val="center"/>
            </w:pPr>
            <w:r>
              <w:t>12</w:t>
            </w:r>
          </w:p>
        </w:tc>
        <w:tc>
          <w:tcPr>
            <w:tcW w:w="393" w:type="pct"/>
            <w:shd w:val="clear" w:color="auto" w:fill="A8D08D" w:themeFill="accent6" w:themeFillTint="99"/>
            <w:vAlign w:val="center"/>
          </w:tcPr>
          <w:p w14:paraId="439FDC7D"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3B8CDF8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0B87E2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rsidRPr="006278E4">
              <w:rPr>
                <w:noProof/>
              </w:rPr>
              <w:drawing>
                <wp:inline distT="0" distB="0" distL="0" distR="0" wp14:anchorId="32ACFCB5" wp14:editId="460E797D">
                  <wp:extent cx="1848897" cy="40738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874025" cy="412921"/>
                          </a:xfrm>
                          <a:prstGeom prst="rect">
                            <a:avLst/>
                          </a:prstGeom>
                        </pic:spPr>
                      </pic:pic>
                    </a:graphicData>
                  </a:graphic>
                </wp:inline>
              </w:drawing>
            </w:r>
          </w:p>
          <w:p w14:paraId="330D625A"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66DA7569" w14:textId="25DFDC48" w:rsidR="006278E4" w:rsidRDefault="007F3425" w:rsidP="00715057">
            <w:pPr>
              <w:pStyle w:val="TableCell"/>
              <w:cnfStyle w:val="000000000000" w:firstRow="0" w:lastRow="0" w:firstColumn="0" w:lastColumn="0" w:oddVBand="0" w:evenVBand="0" w:oddHBand="0" w:evenHBand="0" w:firstRowFirstColumn="0" w:firstRowLastColumn="0" w:lastRowFirstColumn="0" w:lastRowLastColumn="0"/>
            </w:pPr>
            <w:r w:rsidRPr="007F3425">
              <w:rPr>
                <w:noProof/>
              </w:rPr>
              <w:drawing>
                <wp:inline distT="0" distB="0" distL="0" distR="0" wp14:anchorId="1812806A" wp14:editId="6DC8A16F">
                  <wp:extent cx="1259767" cy="1586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386895" cy="174685"/>
                          </a:xfrm>
                          <a:prstGeom prst="rect">
                            <a:avLst/>
                          </a:prstGeom>
                        </pic:spPr>
                      </pic:pic>
                    </a:graphicData>
                  </a:graphic>
                </wp:inline>
              </w:drawing>
            </w:r>
          </w:p>
        </w:tc>
        <w:tc>
          <w:tcPr>
            <w:tcW w:w="2094" w:type="pct"/>
            <w:vAlign w:val="center"/>
          </w:tcPr>
          <w:p w14:paraId="65D71A5A" w14:textId="0CC2C0C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4412CDE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715057">
            <w:pPr>
              <w:pStyle w:val="TableCell"/>
              <w:jc w:val="center"/>
            </w:pPr>
            <w:r>
              <w:t>13</w:t>
            </w:r>
          </w:p>
        </w:tc>
        <w:tc>
          <w:tcPr>
            <w:tcW w:w="393" w:type="pct"/>
            <w:shd w:val="clear" w:color="auto" w:fill="F4B083" w:themeFill="accent2" w:themeFillTint="99"/>
            <w:vAlign w:val="center"/>
          </w:tcPr>
          <w:p w14:paraId="3373A7A6"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D042DB5"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5FEAFD9E"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rsidRPr="003F3EFB">
              <w:rPr>
                <w:noProof/>
              </w:rPr>
              <w:drawing>
                <wp:inline distT="0" distB="0" distL="0" distR="0" wp14:anchorId="47C3DB36" wp14:editId="25B47EF2">
                  <wp:extent cx="1678075" cy="360002"/>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01882" cy="365109"/>
                          </a:xfrm>
                          <a:prstGeom prst="rect">
                            <a:avLst/>
                          </a:prstGeom>
                        </pic:spPr>
                      </pic:pic>
                    </a:graphicData>
                  </a:graphic>
                </wp:inline>
              </w:drawing>
            </w:r>
          </w:p>
          <w:p w14:paraId="299E62D6" w14:textId="777777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6F35209" w14:textId="2FFE2C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rsidRPr="00BA5FC6">
              <w:rPr>
                <w:noProof/>
              </w:rPr>
              <w:drawing>
                <wp:inline distT="0" distB="0" distL="0" distR="0" wp14:anchorId="44FCAAEB" wp14:editId="7B03F73C">
                  <wp:extent cx="2241121" cy="162737"/>
                  <wp:effectExtent l="0" t="0" r="698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578751" cy="187254"/>
                          </a:xfrm>
                          <a:prstGeom prst="rect">
                            <a:avLst/>
                          </a:prstGeom>
                        </pic:spPr>
                      </pic:pic>
                    </a:graphicData>
                  </a:graphic>
                </wp:inline>
              </w:drawing>
            </w:r>
          </w:p>
        </w:tc>
        <w:tc>
          <w:tcPr>
            <w:tcW w:w="2094" w:type="pct"/>
            <w:vAlign w:val="center"/>
          </w:tcPr>
          <w:p w14:paraId="6F9F0F17" w14:textId="69D46A2D"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 xml:space="preserve">When splitting the string on space characters, the recipient </w:t>
            </w:r>
            <w:r w:rsidR="00B57BF7">
              <w:t xml:space="preserve">parameter </w:t>
            </w:r>
            <w:r>
              <w:t>was replaced by an empty string</w:t>
            </w:r>
            <w:r w:rsidR="005A6EC4">
              <w:t>.</w:t>
            </w:r>
          </w:p>
        </w:tc>
      </w:tr>
      <w:tr w:rsidR="00956EFE" w14:paraId="3E43B54F"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715057">
            <w:pPr>
              <w:pStyle w:val="TableCell"/>
              <w:jc w:val="center"/>
            </w:pPr>
            <w:r>
              <w:t>14</w:t>
            </w:r>
          </w:p>
        </w:tc>
        <w:tc>
          <w:tcPr>
            <w:tcW w:w="393" w:type="pct"/>
            <w:shd w:val="clear" w:color="auto" w:fill="F4B083" w:themeFill="accent2" w:themeFillTint="99"/>
            <w:vAlign w:val="center"/>
          </w:tcPr>
          <w:p w14:paraId="2DEE8793"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50AA983" w:rsidR="00C77529"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61940258" w14:textId="25DCAA2D" w:rsidR="009378E9" w:rsidRDefault="009378E9" w:rsidP="00715057">
            <w:pPr>
              <w:pStyle w:val="TableCell"/>
              <w:cnfStyle w:val="000000000000" w:firstRow="0" w:lastRow="0" w:firstColumn="0" w:lastColumn="0" w:oddVBand="0" w:evenVBand="0" w:oddHBand="0" w:evenHBand="0" w:firstRowFirstColumn="0" w:firstRowLastColumn="0" w:lastRowFirstColumn="0" w:lastRowLastColumn="0"/>
            </w:pPr>
            <w:r w:rsidRPr="009378E9">
              <w:rPr>
                <w:noProof/>
              </w:rPr>
              <w:drawing>
                <wp:inline distT="0" distB="0" distL="0" distR="0" wp14:anchorId="1D793CAB" wp14:editId="3706D9F9">
                  <wp:extent cx="1788607" cy="387224"/>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832610" cy="396751"/>
                          </a:xfrm>
                          <a:prstGeom prst="rect">
                            <a:avLst/>
                          </a:prstGeom>
                        </pic:spPr>
                      </pic:pic>
                    </a:graphicData>
                  </a:graphic>
                </wp:inline>
              </w:drawing>
            </w:r>
          </w:p>
          <w:p w14:paraId="14DE5DEB" w14:textId="77777777"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p>
          <w:p w14:paraId="09FE6D15" w14:textId="0B8102D8"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Server</w:t>
            </w:r>
            <w:r w:rsidR="00E96C0B">
              <w:t xml:space="preserve"> Part 1</w:t>
            </w:r>
            <w:r>
              <w:t>:</w:t>
            </w:r>
          </w:p>
          <w:p w14:paraId="630E7419" w14:textId="0AD4F9AB"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76B864E7" wp14:editId="67A7EDB0">
                  <wp:extent cx="2357562" cy="13128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361A5F8" w14:textId="2F5A4E0A"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398C2BF8" wp14:editId="16B64FA3">
                  <wp:extent cx="2349611" cy="13610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p w14:paraId="4F479F35" w14:textId="00D74F22"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r>
              <w:t>Server Part 2:</w:t>
            </w:r>
          </w:p>
          <w:p w14:paraId="152492F6" w14:textId="2007334C" w:rsidR="00397A6C" w:rsidRDefault="00397A6C" w:rsidP="00715057">
            <w:pPr>
              <w:pStyle w:val="TableCell"/>
              <w:cnfStyle w:val="000000000000" w:firstRow="0" w:lastRow="0" w:firstColumn="0" w:lastColumn="0" w:oddVBand="0" w:evenVBand="0" w:oddHBand="0" w:evenHBand="0" w:firstRowFirstColumn="0" w:firstRowLastColumn="0" w:lastRowFirstColumn="0" w:lastRowLastColumn="0"/>
            </w:pPr>
            <w:r w:rsidRPr="00397A6C">
              <w:rPr>
                <w:noProof/>
              </w:rPr>
              <w:drawing>
                <wp:inline distT="0" distB="0" distL="0" distR="0" wp14:anchorId="78F19ECB" wp14:editId="266B0183">
                  <wp:extent cx="2351040" cy="168910"/>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716219" cy="195146"/>
                          </a:xfrm>
                          <a:prstGeom prst="rect">
                            <a:avLst/>
                          </a:prstGeom>
                        </pic:spPr>
                      </pic:pic>
                    </a:graphicData>
                  </a:graphic>
                </wp:inline>
              </w:drawing>
            </w:r>
          </w:p>
          <w:p w14:paraId="0440B90C" w14:textId="200FB1CC"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p>
        </w:tc>
        <w:tc>
          <w:tcPr>
            <w:tcW w:w="2094" w:type="pct"/>
            <w:vAlign w:val="center"/>
          </w:tcPr>
          <w:p w14:paraId="4207BF53"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956EFE" w14:paraId="2C08A6C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715057">
            <w:pPr>
              <w:pStyle w:val="TableCell"/>
              <w:jc w:val="center"/>
            </w:pPr>
            <w:r>
              <w:t>15</w:t>
            </w:r>
          </w:p>
        </w:tc>
        <w:tc>
          <w:tcPr>
            <w:tcW w:w="393" w:type="pct"/>
            <w:shd w:val="clear" w:color="auto" w:fill="F4B083" w:themeFill="accent2" w:themeFillTint="99"/>
            <w:vAlign w:val="center"/>
          </w:tcPr>
          <w:p w14:paraId="07B8D02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956EFE" w14:paraId="724EC81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715057">
            <w:pPr>
              <w:pStyle w:val="TableCell"/>
              <w:jc w:val="center"/>
            </w:pPr>
            <w:r>
              <w:t>16</w:t>
            </w:r>
          </w:p>
        </w:tc>
        <w:tc>
          <w:tcPr>
            <w:tcW w:w="393" w:type="pct"/>
            <w:shd w:val="clear" w:color="auto" w:fill="F4B083" w:themeFill="accent2" w:themeFillTint="99"/>
            <w:vAlign w:val="center"/>
          </w:tcPr>
          <w:p w14:paraId="10AE9A95"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123AA9A2"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715057">
            <w:pPr>
              <w:pStyle w:val="TableCell"/>
              <w:jc w:val="center"/>
            </w:pPr>
            <w:r>
              <w:t>17</w:t>
            </w:r>
          </w:p>
        </w:tc>
        <w:tc>
          <w:tcPr>
            <w:tcW w:w="393" w:type="pct"/>
            <w:shd w:val="clear" w:color="auto" w:fill="A8D08D" w:themeFill="accent6" w:themeFillTint="99"/>
            <w:vAlign w:val="center"/>
          </w:tcPr>
          <w:p w14:paraId="55ED1A54" w14:textId="428F7A8D" w:rsidR="00575630" w:rsidRDefault="00575630"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460AFED2" w14:textId="77777777" w:rsidR="00575630" w:rsidRDefault="00575630" w:rsidP="00715057">
            <w:pPr>
              <w:pStyle w:val="TableCell"/>
              <w:cnfStyle w:val="000000100000" w:firstRow="0" w:lastRow="0" w:firstColumn="0" w:lastColumn="0" w:oddVBand="0" w:evenVBand="0" w:oddHBand="1" w:evenHBand="0" w:firstRowFirstColumn="0" w:firstRowLastColumn="0" w:lastRowFirstColumn="0" w:lastRowLastColumn="0"/>
            </w:pPr>
            <w:r>
              <w:t>Expected output</w:t>
            </w:r>
          </w:p>
          <w:p w14:paraId="0417F3F7" w14:textId="4A2FF451" w:rsidR="00703C3D" w:rsidRDefault="00703C3D" w:rsidP="00715057">
            <w:pPr>
              <w:pStyle w:val="TableCell"/>
              <w:cnfStyle w:val="000000100000" w:firstRow="0" w:lastRow="0" w:firstColumn="0" w:lastColumn="0" w:oddVBand="0" w:evenVBand="0" w:oddHBand="1" w:evenHBand="0" w:firstRowFirstColumn="0" w:firstRowLastColumn="0" w:lastRowFirstColumn="0" w:lastRowLastColumn="0"/>
            </w:pPr>
            <w:r w:rsidRPr="00703C3D">
              <w:rPr>
                <w:noProof/>
              </w:rPr>
              <w:drawing>
                <wp:inline distT="0" distB="0" distL="0" distR="0" wp14:anchorId="2CBC93B4" wp14:editId="6436E629">
                  <wp:extent cx="1183086" cy="661727"/>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193589" cy="667602"/>
                          </a:xfrm>
                          <a:prstGeom prst="rect">
                            <a:avLst/>
                          </a:prstGeom>
                        </pic:spPr>
                      </pic:pic>
                    </a:graphicData>
                  </a:graphic>
                </wp:inline>
              </w:drawing>
            </w:r>
          </w:p>
        </w:tc>
        <w:tc>
          <w:tcPr>
            <w:tcW w:w="2094" w:type="pct"/>
            <w:vAlign w:val="center"/>
          </w:tcPr>
          <w:p w14:paraId="25F71057" w14:textId="266A7979" w:rsidR="00575630"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4DFF4F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715057">
            <w:pPr>
              <w:pStyle w:val="TableCell"/>
              <w:jc w:val="center"/>
            </w:pPr>
            <w:r>
              <w:t>18</w:t>
            </w:r>
          </w:p>
        </w:tc>
        <w:tc>
          <w:tcPr>
            <w:tcW w:w="393" w:type="pct"/>
            <w:shd w:val="clear" w:color="auto" w:fill="F4B083" w:themeFill="accent2" w:themeFillTint="99"/>
            <w:vAlign w:val="center"/>
          </w:tcPr>
          <w:p w14:paraId="40F5C1D4" w14:textId="7F995DCD" w:rsidR="00AD43BF" w:rsidRDefault="0088573D"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314C9DC3" w14:textId="77777777" w:rsidR="00E72AA0" w:rsidRDefault="00E72AA0" w:rsidP="00FA66F2">
      <w:pPr>
        <w:spacing w:before="240"/>
      </w:pPr>
    </w:p>
    <w:p w14:paraId="20B5ADAD" w14:textId="77777777" w:rsidR="00E72AA0" w:rsidRDefault="00E72AA0">
      <w:pPr>
        <w:spacing w:line="259" w:lineRule="auto"/>
        <w:jc w:val="left"/>
      </w:pPr>
      <w:r>
        <w:br w:type="page"/>
      </w:r>
    </w:p>
    <w:p w14:paraId="1B07BFBC" w14:textId="7E482C38" w:rsidR="00E72AA0" w:rsidRDefault="00E72AA0" w:rsidP="00E72AA0">
      <w:pPr>
        <w:pStyle w:val="Heading4"/>
      </w:pPr>
      <w:r>
        <w:lastRenderedPageBreak/>
        <w:t>Addressing Failed Tests</w:t>
      </w:r>
    </w:p>
    <w:p w14:paraId="221A8CCC" w14:textId="74D4993D" w:rsidR="00477334" w:rsidRDefault="00FA66F2" w:rsidP="00C732F3">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B57BF7">
        <w:t>Even those this is not what was being tested, it shows that the program’s data validation is effectively fixing malformed inputs</w:t>
      </w:r>
      <w:r w:rsidR="008D4EF9">
        <w:t>.</w:t>
      </w:r>
    </w:p>
    <w:p w14:paraId="1991F61C" w14:textId="35DE560B"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DB158F">
        <w:t>.</w:t>
      </w:r>
      <w:r w:rsidR="00C93DD4">
        <w:t xml:space="preserve"> I will </w:t>
      </w:r>
      <w:r w:rsidR="005747B4">
        <w:t xml:space="preserve">aim to </w:t>
      </w:r>
      <w:r w:rsidR="00C93DD4">
        <w:t>implement a receive loop in the next iterations as this is what is needed to fix this error.</w:t>
      </w:r>
    </w:p>
    <w:p w14:paraId="13B2E4B3" w14:textId="1EC5B638" w:rsidR="00901377" w:rsidRDefault="00860EB1">
      <w:r>
        <w:t>The failure of tests 10, 15, 16</w:t>
      </w:r>
      <w:r w:rsidR="001C2757">
        <w:t xml:space="preserve"> and 17 w</w:t>
      </w:r>
      <w:r w:rsidR="002F4AF7">
        <w:t>as</w:t>
      </w:r>
      <w:r w:rsidR="001C2757">
        <w:t xml:space="preserve"> unexpected.</w:t>
      </w:r>
      <w:r w:rsidR="00756D79">
        <w:t xml:space="preserve"> These error</w:t>
      </w:r>
      <w:r w:rsidR="00194958">
        <w:t>s</w:t>
      </w:r>
      <w:r w:rsidR="00756D79">
        <w:t xml:space="preserve"> all </w:t>
      </w:r>
      <w:r w:rsidR="00E409EC">
        <w:t>stemmed</w:t>
      </w:r>
      <w:r w:rsidR="00756D79">
        <w:t xml:space="preserve"> from the client and server not communicating their status with each other. To fix this a heartbeat could be implemented between the client and server so if either party does not get the expected reply, they know that the other party is not online.</w:t>
      </w:r>
      <w:r w:rsidR="00E409EC">
        <w:t xml:space="preserve"> Another way to prevent these errors is </w:t>
      </w:r>
      <w:r w:rsidR="00350EDB">
        <w:t>to limit</w:t>
      </w:r>
      <w:r w:rsidR="00E409EC">
        <w:t xml:space="preserve"> the usage of buttons on the client’s program until the client has connected to the server. I will </w:t>
      </w:r>
      <w:r w:rsidR="00730831">
        <w:t>investigate</w:t>
      </w:r>
      <w:r w:rsidR="00E409EC">
        <w:t xml:space="preserve"> implementing these fixes in the next iteration</w:t>
      </w:r>
      <w:r w:rsidR="00FA09AF">
        <w:t>.</w:t>
      </w:r>
    </w:p>
    <w:p w14:paraId="4BAD9009" w14:textId="4BEF495D" w:rsidR="0093579A"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AB717A">
        <w:t xml:space="preserve"> This value of 2048 is from the buffer size used to process the transmission. Therefore, another fix would be to increase the buffer size. However, I will likely limit the number of characters allowed as this solution to the problem is more extensible compared to increasing the buffer size.</w:t>
      </w:r>
    </w:p>
    <w:p w14:paraId="4DF97E37" w14:textId="77777777" w:rsidR="00971456" w:rsidRDefault="00971456">
      <w:pPr>
        <w:spacing w:line="259" w:lineRule="auto"/>
        <w:jc w:val="left"/>
      </w:pPr>
      <w:r>
        <w:br w:type="page"/>
      </w:r>
    </w:p>
    <w:p w14:paraId="13DEF0E0" w14:textId="02AFE3BB" w:rsidR="00971456" w:rsidRDefault="00971456" w:rsidP="00971456">
      <w:pPr>
        <w:pStyle w:val="Heading3"/>
      </w:pPr>
      <w:bookmarkStart w:id="115" w:name="_Toc96089028"/>
      <w:r>
        <w:lastRenderedPageBreak/>
        <w:t>Evaluation</w:t>
      </w:r>
      <w:bookmarkEnd w:id="115"/>
    </w:p>
    <w:tbl>
      <w:tblPr>
        <w:tblStyle w:val="PlainTable1"/>
        <w:tblW w:w="5050" w:type="pct"/>
        <w:tblLook w:val="0420" w:firstRow="1" w:lastRow="0" w:firstColumn="0" w:lastColumn="0" w:noHBand="0" w:noVBand="1"/>
      </w:tblPr>
      <w:tblGrid>
        <w:gridCol w:w="794"/>
        <w:gridCol w:w="8312"/>
      </w:tblGrid>
      <w:tr w:rsidR="00647028" w:rsidRPr="000313D2" w14:paraId="236D0627" w14:textId="77777777" w:rsidTr="00DB3F5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2B40057F" w14:textId="77777777" w:rsidR="00647028" w:rsidRPr="000313D2" w:rsidRDefault="00647028" w:rsidP="00DB3F55">
            <w:pPr>
              <w:jc w:val="center"/>
            </w:pPr>
            <w:r w:rsidRPr="000313D2">
              <w:t>ID</w:t>
            </w:r>
          </w:p>
        </w:tc>
        <w:tc>
          <w:tcPr>
            <w:tcW w:w="4564" w:type="pct"/>
            <w:hideMark/>
          </w:tcPr>
          <w:p w14:paraId="521FA796" w14:textId="77777777" w:rsidR="00647028" w:rsidRPr="000313D2" w:rsidRDefault="00647028" w:rsidP="00DB3F55">
            <w:pPr>
              <w:jc w:val="center"/>
            </w:pPr>
            <w:r w:rsidRPr="000313D2">
              <w:t>Requirement</w:t>
            </w:r>
          </w:p>
        </w:tc>
      </w:tr>
      <w:tr w:rsidR="00647028" w:rsidRPr="000313D2" w14:paraId="49F822B6"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2891C5C9" w14:textId="77777777" w:rsidR="00647028" w:rsidRPr="000313D2" w:rsidRDefault="00647028" w:rsidP="00DB3F55">
            <w:pPr>
              <w:jc w:val="center"/>
            </w:pPr>
            <w:r>
              <w:t>1</w:t>
            </w:r>
          </w:p>
        </w:tc>
        <w:tc>
          <w:tcPr>
            <w:tcW w:w="4564" w:type="pct"/>
            <w:vAlign w:val="center"/>
            <w:hideMark/>
          </w:tcPr>
          <w:p w14:paraId="7B5D6BA9" w14:textId="45E18DD9" w:rsidR="00647028" w:rsidRPr="000313D2" w:rsidRDefault="00647028" w:rsidP="00DB3F55">
            <w:r>
              <w:t xml:space="preserve">Client sockets connect to </w:t>
            </w:r>
            <w:r w:rsidR="000E314A">
              <w:t xml:space="preserve">the </w:t>
            </w:r>
            <w:r>
              <w:t xml:space="preserve">server at </w:t>
            </w:r>
            <w:r w:rsidR="002B620F">
              <w:t xml:space="preserve">the </w:t>
            </w:r>
            <w:r>
              <w:t>start-up of the program</w:t>
            </w:r>
          </w:p>
        </w:tc>
      </w:tr>
      <w:tr w:rsidR="00647028" w:rsidRPr="000313D2" w14:paraId="42BCBF7E" w14:textId="77777777" w:rsidTr="001E6CC6">
        <w:trPr>
          <w:trHeight w:val="600"/>
        </w:trPr>
        <w:tc>
          <w:tcPr>
            <w:tcW w:w="436" w:type="pct"/>
            <w:shd w:val="clear" w:color="auto" w:fill="F4B083" w:themeFill="accent2" w:themeFillTint="99"/>
            <w:vAlign w:val="center"/>
          </w:tcPr>
          <w:p w14:paraId="4F5884BF" w14:textId="77777777" w:rsidR="00647028" w:rsidRPr="000313D2" w:rsidRDefault="00647028" w:rsidP="00DB3F55">
            <w:pPr>
              <w:jc w:val="center"/>
            </w:pPr>
            <w:r>
              <w:t>2</w:t>
            </w:r>
          </w:p>
        </w:tc>
        <w:tc>
          <w:tcPr>
            <w:tcW w:w="4564" w:type="pct"/>
            <w:vAlign w:val="center"/>
          </w:tcPr>
          <w:p w14:paraId="11E96B0E" w14:textId="77777777" w:rsidR="00647028" w:rsidRPr="000313D2" w:rsidRDefault="00647028" w:rsidP="00DB3F55">
            <w:r>
              <w:t>Client socket tells the server it is closing before the app is closed</w:t>
            </w:r>
          </w:p>
        </w:tc>
      </w:tr>
      <w:tr w:rsidR="00647028" w14:paraId="1EE06B5A"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F4B083" w:themeFill="accent2" w:themeFillTint="99"/>
            <w:vAlign w:val="center"/>
          </w:tcPr>
          <w:p w14:paraId="5E0B2295" w14:textId="77777777" w:rsidR="00647028" w:rsidRDefault="00647028" w:rsidP="00DB3F55">
            <w:pPr>
              <w:jc w:val="center"/>
            </w:pPr>
            <w:r>
              <w:t>3</w:t>
            </w:r>
          </w:p>
        </w:tc>
        <w:tc>
          <w:tcPr>
            <w:tcW w:w="4564" w:type="pct"/>
            <w:vAlign w:val="center"/>
          </w:tcPr>
          <w:p w14:paraId="6C3A97DA" w14:textId="77777777" w:rsidR="00647028" w:rsidRDefault="00647028" w:rsidP="00DB3F55">
            <w:r>
              <w:t>The socket sends heartbeats to the server to show that it is still open</w:t>
            </w:r>
          </w:p>
        </w:tc>
      </w:tr>
      <w:tr w:rsidR="00DB2F42" w14:paraId="34083763" w14:textId="77777777" w:rsidTr="00DB2F42">
        <w:trPr>
          <w:trHeight w:val="600"/>
        </w:trPr>
        <w:tc>
          <w:tcPr>
            <w:tcW w:w="436" w:type="pct"/>
            <w:shd w:val="clear" w:color="auto" w:fill="A8D08D" w:themeFill="accent6" w:themeFillTint="99"/>
            <w:vAlign w:val="center"/>
          </w:tcPr>
          <w:p w14:paraId="0BF82B1F" w14:textId="0BFE1454" w:rsidR="00DB2F42" w:rsidRDefault="00DB2F42" w:rsidP="00DB3F55">
            <w:pPr>
              <w:jc w:val="center"/>
            </w:pPr>
            <w:r>
              <w:t>9</w:t>
            </w:r>
          </w:p>
        </w:tc>
        <w:tc>
          <w:tcPr>
            <w:tcW w:w="4564" w:type="pct"/>
            <w:vAlign w:val="center"/>
          </w:tcPr>
          <w:p w14:paraId="4A9AE9CD" w14:textId="642BEAA4" w:rsidR="00DB2F42" w:rsidRDefault="00DB2F42" w:rsidP="00DB3F55">
            <w:r>
              <w:t>Users can type out a message and send it with a “Send” button</w:t>
            </w:r>
          </w:p>
        </w:tc>
      </w:tr>
      <w:tr w:rsidR="00DB2F42" w14:paraId="425C2CF9" w14:textId="77777777" w:rsidTr="00DB2F42">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1FC9205E" w14:textId="20D02B8F" w:rsidR="00DB2F42" w:rsidRDefault="00DB2F42" w:rsidP="00DB3F55">
            <w:pPr>
              <w:jc w:val="center"/>
            </w:pPr>
            <w:r>
              <w:t>10</w:t>
            </w:r>
          </w:p>
        </w:tc>
        <w:tc>
          <w:tcPr>
            <w:tcW w:w="4564" w:type="pct"/>
            <w:vAlign w:val="center"/>
          </w:tcPr>
          <w:p w14:paraId="01EB7E62" w14:textId="714B511E" w:rsidR="00DB2F42" w:rsidRDefault="00DB2F42" w:rsidP="00DB3F55">
            <w:r>
              <w:t>Users can type out a message and send it with the ENTER key</w:t>
            </w:r>
          </w:p>
        </w:tc>
      </w:tr>
      <w:tr w:rsidR="00647028" w14:paraId="1D91462D" w14:textId="77777777" w:rsidTr="001E6CC6">
        <w:trPr>
          <w:trHeight w:val="600"/>
        </w:trPr>
        <w:tc>
          <w:tcPr>
            <w:tcW w:w="436" w:type="pct"/>
            <w:shd w:val="clear" w:color="auto" w:fill="A8D08D" w:themeFill="accent6" w:themeFillTint="99"/>
            <w:vAlign w:val="center"/>
          </w:tcPr>
          <w:p w14:paraId="22831791" w14:textId="77777777" w:rsidR="00647028" w:rsidRDefault="00647028" w:rsidP="00DB3F55">
            <w:pPr>
              <w:jc w:val="center"/>
            </w:pPr>
            <w:r>
              <w:t>22</w:t>
            </w:r>
          </w:p>
        </w:tc>
        <w:tc>
          <w:tcPr>
            <w:tcW w:w="4564" w:type="pct"/>
            <w:vAlign w:val="center"/>
          </w:tcPr>
          <w:p w14:paraId="1A2BCE2D" w14:textId="77777777" w:rsidR="00647028" w:rsidRDefault="00647028" w:rsidP="00DB3F55">
            <w:r>
              <w:t>The server can accept incoming client connections</w:t>
            </w:r>
          </w:p>
        </w:tc>
      </w:tr>
      <w:tr w:rsidR="00647028" w14:paraId="387A9643"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93DFE2B" w14:textId="77777777" w:rsidR="00647028" w:rsidRDefault="00647028" w:rsidP="00DB3F55">
            <w:pPr>
              <w:jc w:val="center"/>
            </w:pPr>
            <w:r>
              <w:t>23</w:t>
            </w:r>
          </w:p>
        </w:tc>
        <w:tc>
          <w:tcPr>
            <w:tcW w:w="4564" w:type="pct"/>
            <w:vAlign w:val="center"/>
          </w:tcPr>
          <w:p w14:paraId="0A4C9EF3" w14:textId="77777777" w:rsidR="00647028" w:rsidRDefault="00647028" w:rsidP="00DB3F55">
            <w:r>
              <w:t>Each connected client is handled by a separate thread</w:t>
            </w:r>
          </w:p>
        </w:tc>
      </w:tr>
    </w:tbl>
    <w:p w14:paraId="613E1629" w14:textId="296C5119" w:rsidR="005C3016" w:rsidRDefault="0041235B" w:rsidP="0037632B">
      <w:pPr>
        <w:spacing w:before="240"/>
      </w:pPr>
      <w:r>
        <w:t xml:space="preserve">This iteration achieved the aim of creating a client-server prototype. </w:t>
      </w:r>
      <w:r w:rsidR="00B03A6A">
        <w:t xml:space="preserve">The client </w:t>
      </w:r>
      <w:r w:rsidR="00C87A6E">
        <w:t xml:space="preserve">connects </w:t>
      </w:r>
      <w:r w:rsidR="00B03A6A">
        <w:t>to the server (success criterion 1)</w:t>
      </w:r>
      <w:r w:rsidR="00C87A6E">
        <w:t xml:space="preserve"> and the server can accept clients (success criterion 22)</w:t>
      </w:r>
      <w:r w:rsidR="00553B8A">
        <w:t>. Another feature that was successfully implemented was creating a separate thread for each client connection in the server (success criterion 23).</w:t>
      </w:r>
      <w:r w:rsidR="00737AAB">
        <w:t xml:space="preserve"> </w:t>
      </w:r>
      <w:r w:rsidR="005C3016">
        <w:t xml:space="preserve">I </w:t>
      </w:r>
      <w:r w:rsidR="00737AAB">
        <w:t xml:space="preserve">also </w:t>
      </w:r>
      <w:r w:rsidR="005C3016">
        <w:t>can send messages to the server using the “Send” button (success criterion 9) in the UI and by the ENTER key bound to the “Send” button’s functionality</w:t>
      </w:r>
      <w:r w:rsidR="003B6729">
        <w:t xml:space="preserve"> (success criterion 10)</w:t>
      </w:r>
      <w:r w:rsidR="005C3016">
        <w:t>.</w:t>
      </w:r>
    </w:p>
    <w:p w14:paraId="75D7F8E4" w14:textId="61665D99" w:rsidR="001E6307" w:rsidRDefault="00553B8A">
      <w:r>
        <w:t xml:space="preserve">However, two of the </w:t>
      </w:r>
      <w:r w:rsidR="00B45F76">
        <w:t xml:space="preserve">targeted </w:t>
      </w:r>
      <w:r>
        <w:t xml:space="preserve">success criteria were not </w:t>
      </w:r>
      <w:r w:rsidR="00B45F76">
        <w:t>achieved. I was unable to have the client socket send a heartbeat</w:t>
      </w:r>
      <w:r w:rsidR="006777D8">
        <w:t xml:space="preserve"> (success criterion 3) </w:t>
      </w:r>
      <w:r w:rsidR="00B45F76">
        <w:t>to prove to the server that it is open. This is because I am yet to implement any infinite loops on the client</w:t>
      </w:r>
      <w:r w:rsidR="00B942B6">
        <w:t>-</w:t>
      </w:r>
      <w:r w:rsidR="00B45F76">
        <w:t>side – which are needed for a recurring message to be sent.</w:t>
      </w:r>
    </w:p>
    <w:p w14:paraId="19C065FE" w14:textId="166E6683" w:rsidR="006777D8" w:rsidRDefault="006777D8">
      <w:r>
        <w:t xml:space="preserve">The other criterion I did not achieve was </w:t>
      </w:r>
      <w:r w:rsidR="001E6307">
        <w:t xml:space="preserve">2. I was unable to implement this because </w:t>
      </w:r>
      <w:r w:rsidR="007B14FE">
        <w:t xml:space="preserve">I am yet to </w:t>
      </w:r>
      <w:r w:rsidR="001D79ED">
        <w:t>investigate</w:t>
      </w:r>
      <w:r w:rsidR="007B14FE">
        <w:t xml:space="preserve"> how WPF handles the </w:t>
      </w:r>
      <w:r w:rsidR="006D7C44">
        <w:t>window shutdown routine. If I am to implement this feature</w:t>
      </w:r>
      <w:r w:rsidR="00B0680F">
        <w:t>,</w:t>
      </w:r>
      <w:r w:rsidR="006D7C44">
        <w:t xml:space="preserve"> I will need to intercept the </w:t>
      </w:r>
      <w:r w:rsidR="00B0680F">
        <w:t>window shutdown routine and send one final message from the client to the server. However, if the heartbeat is sufficiently frequen</w:t>
      </w:r>
      <w:r w:rsidR="00995620">
        <w:t>t</w:t>
      </w:r>
      <w:r w:rsidR="003126FC">
        <w:t>,</w:t>
      </w:r>
      <w:r w:rsidR="00B0680F">
        <w:t xml:space="preserve"> I may be able to </w:t>
      </w:r>
      <w:r w:rsidR="00DA599C">
        <w:t>forgo the closure message and rely on the end of the hear</w:t>
      </w:r>
      <w:r w:rsidR="003126FC">
        <w:t>t</w:t>
      </w:r>
      <w:r w:rsidR="00DA599C">
        <w:t>beats</w:t>
      </w:r>
      <w:r w:rsidR="00E53D43">
        <w:t>.</w:t>
      </w:r>
    </w:p>
    <w:tbl>
      <w:tblPr>
        <w:tblStyle w:val="PlainTable1"/>
        <w:tblW w:w="5050" w:type="pct"/>
        <w:tblLook w:val="0420" w:firstRow="1" w:lastRow="0" w:firstColumn="0" w:lastColumn="0" w:noHBand="0" w:noVBand="1"/>
      </w:tblPr>
      <w:tblGrid>
        <w:gridCol w:w="794"/>
        <w:gridCol w:w="8312"/>
      </w:tblGrid>
      <w:tr w:rsidR="00F6323B" w:rsidRPr="000313D2" w14:paraId="48EFF20D" w14:textId="77777777" w:rsidTr="00A33173">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8C957E9" w14:textId="77777777" w:rsidR="00F6323B" w:rsidRPr="000313D2" w:rsidRDefault="00F6323B" w:rsidP="00A33173">
            <w:pPr>
              <w:jc w:val="center"/>
            </w:pPr>
            <w:r w:rsidRPr="000313D2">
              <w:t>ID</w:t>
            </w:r>
          </w:p>
        </w:tc>
        <w:tc>
          <w:tcPr>
            <w:tcW w:w="4564" w:type="pct"/>
            <w:hideMark/>
          </w:tcPr>
          <w:p w14:paraId="6F3E6D31" w14:textId="77777777" w:rsidR="00F6323B" w:rsidRPr="000313D2" w:rsidRDefault="00F6323B" w:rsidP="00A33173">
            <w:pPr>
              <w:jc w:val="center"/>
            </w:pPr>
            <w:r w:rsidRPr="000313D2">
              <w:t>Requirement</w:t>
            </w:r>
          </w:p>
        </w:tc>
      </w:tr>
      <w:tr w:rsidR="002408C3" w14:paraId="0954661A" w14:textId="77777777" w:rsidTr="00A33173">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2113C1CF" w14:textId="37FC10F1" w:rsidR="002408C3" w:rsidRDefault="002408C3" w:rsidP="002408C3">
            <w:pPr>
              <w:jc w:val="center"/>
            </w:pPr>
            <w:r w:rsidRPr="000313D2">
              <w:t>26</w:t>
            </w:r>
          </w:p>
        </w:tc>
        <w:tc>
          <w:tcPr>
            <w:tcW w:w="4564" w:type="pct"/>
            <w:vAlign w:val="center"/>
          </w:tcPr>
          <w:p w14:paraId="0DFEF6F2" w14:textId="3931C813" w:rsidR="002408C3" w:rsidRDefault="002408C3" w:rsidP="002408C3">
            <w:r w:rsidRPr="000313D2">
              <w:t xml:space="preserve">Messages are routed to </w:t>
            </w:r>
            <w:r>
              <w:t xml:space="preserve">the </w:t>
            </w:r>
            <w:r w:rsidRPr="000313D2">
              <w:t>intended recipient</w:t>
            </w:r>
          </w:p>
        </w:tc>
      </w:tr>
    </w:tbl>
    <w:p w14:paraId="753B49E4" w14:textId="46D351B5" w:rsidR="00EB76D7" w:rsidRDefault="002408C3" w:rsidP="002408C3">
      <w:pPr>
        <w:spacing w:before="240"/>
      </w:pPr>
      <w:r>
        <w:t xml:space="preserve">Since </w:t>
      </w:r>
      <w:r w:rsidR="00C5479A">
        <w:t>some basic commands were implemented</w:t>
      </w:r>
      <w:r w:rsidR="00161E45">
        <w:t xml:space="preserve"> (SEND, ECHO)</w:t>
      </w:r>
      <w:r w:rsidR="00C5479A">
        <w:t>,</w:t>
      </w:r>
      <w:r w:rsidR="00161E45">
        <w:t xml:space="preserve"> an</w:t>
      </w:r>
      <w:r w:rsidR="00C5479A">
        <w:t xml:space="preserve"> extra success criteri</w:t>
      </w:r>
      <w:r w:rsidR="00161E45">
        <w:t>on</w:t>
      </w:r>
      <w:r w:rsidR="00C5479A">
        <w:t xml:space="preserve"> </w:t>
      </w:r>
      <w:r w:rsidR="00156571">
        <w:t>was</w:t>
      </w:r>
      <w:r w:rsidR="00C5479A">
        <w:t xml:space="preserve"> implemented</w:t>
      </w:r>
      <w:r w:rsidR="00991ADB">
        <w:t>:</w:t>
      </w:r>
      <w:r w:rsidR="00EB76D7">
        <w:t xml:space="preserve"> I made the server read and route </w:t>
      </w:r>
      <w:r w:rsidR="003F1169">
        <w:t>messages to their intended recipient (success criterion 26).</w:t>
      </w:r>
      <w:r w:rsidR="00EF29FC">
        <w:t xml:space="preserve"> This is currently a part of text-based protocol handling so this </w:t>
      </w:r>
      <w:r w:rsidR="007B7C7D">
        <w:t>criterion will have to be redone when I transition to a markup- or object-based protocol in a later iteration.</w:t>
      </w:r>
    </w:p>
    <w:p w14:paraId="7C3859EB" w14:textId="5450AAC5" w:rsidR="007B7C7D" w:rsidRDefault="00991ADB" w:rsidP="002408C3">
      <w:pPr>
        <w:spacing w:before="240"/>
      </w:pPr>
      <w:r>
        <w:t xml:space="preserve">Since </w:t>
      </w:r>
      <w:r w:rsidR="000F2C8D">
        <w:t xml:space="preserve">I have implemented the basics of the networking in this iteration, </w:t>
      </w:r>
      <w:r w:rsidR="000430B5">
        <w:t xml:space="preserve">I think that for the next iteration I will focus on improving the protocol by </w:t>
      </w:r>
      <w:r w:rsidR="000F2C8D">
        <w:t>making it</w:t>
      </w:r>
      <w:r w:rsidR="000430B5">
        <w:t xml:space="preserve"> </w:t>
      </w:r>
      <w:proofErr w:type="gramStart"/>
      <w:r w:rsidR="000430B5">
        <w:t>object-based</w:t>
      </w:r>
      <w:proofErr w:type="gramEnd"/>
      <w:r w:rsidR="00445626">
        <w:t>.</w:t>
      </w:r>
    </w:p>
    <w:p w14:paraId="193AA768" w14:textId="77777777" w:rsidR="00647028" w:rsidRDefault="00647028"/>
    <w:p w14:paraId="5D2C5268" w14:textId="77777777" w:rsidR="00647028" w:rsidRDefault="00647028"/>
    <w:p w14:paraId="4381F527" w14:textId="720428B4" w:rsidR="009A1467" w:rsidRDefault="009A1467">
      <w:r>
        <w:br w:type="page"/>
      </w:r>
    </w:p>
    <w:p w14:paraId="57027323" w14:textId="77777777" w:rsidR="00BD3EFB" w:rsidRDefault="005C1740" w:rsidP="002447BA">
      <w:pPr>
        <w:pStyle w:val="Heading2"/>
        <w:spacing w:after="240"/>
      </w:pPr>
      <w:bookmarkStart w:id="116" w:name="_Ref89542066"/>
      <w:bookmarkStart w:id="117" w:name="_Toc96089029"/>
      <w:r>
        <w:lastRenderedPageBreak/>
        <w:t>Iteration 2</w:t>
      </w:r>
      <w:bookmarkEnd w:id="117"/>
    </w:p>
    <w:p w14:paraId="7C13D902" w14:textId="09535409" w:rsidR="002447BA" w:rsidRPr="00B72E41" w:rsidRDefault="005C1740" w:rsidP="00BD3EFB">
      <w:pPr>
        <w:pStyle w:val="Heading3"/>
        <w:rPr>
          <w:rStyle w:val="Strong"/>
          <w:b/>
          <w:bCs/>
          <w:color w:val="538135" w:themeColor="accent6" w:themeShade="BF"/>
        </w:rPr>
      </w:pPr>
      <w:bookmarkStart w:id="118" w:name="_Toc96089030"/>
      <w:r>
        <w:t>Plan</w:t>
      </w:r>
      <w:bookmarkEnd w:id="116"/>
      <w:bookmarkEnd w:id="118"/>
    </w:p>
    <w:tbl>
      <w:tblPr>
        <w:tblStyle w:val="PlainTable1"/>
        <w:tblW w:w="5050" w:type="pct"/>
        <w:tblLook w:val="0420" w:firstRow="1" w:lastRow="0" w:firstColumn="0" w:lastColumn="0" w:noHBand="0" w:noVBand="1"/>
      </w:tblPr>
      <w:tblGrid>
        <w:gridCol w:w="794"/>
        <w:gridCol w:w="8312"/>
      </w:tblGrid>
      <w:tr w:rsidR="00B72E41" w:rsidRPr="000313D2" w14:paraId="33D8832B" w14:textId="77777777" w:rsidTr="009C10A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90BBBC9" w14:textId="77777777" w:rsidR="00B72E41" w:rsidRPr="000313D2" w:rsidRDefault="00B72E41" w:rsidP="009005F9">
            <w:pPr>
              <w:jc w:val="center"/>
            </w:pPr>
            <w:r w:rsidRPr="000313D2">
              <w:t>ID</w:t>
            </w:r>
          </w:p>
        </w:tc>
        <w:tc>
          <w:tcPr>
            <w:tcW w:w="4564" w:type="pct"/>
            <w:hideMark/>
          </w:tcPr>
          <w:p w14:paraId="523007C7" w14:textId="77777777" w:rsidR="00B72E41" w:rsidRPr="000313D2" w:rsidRDefault="00B72E41" w:rsidP="009005F9">
            <w:pPr>
              <w:jc w:val="center"/>
            </w:pPr>
            <w:r w:rsidRPr="000313D2">
              <w:t>Requirement</w:t>
            </w:r>
          </w:p>
        </w:tc>
      </w:tr>
      <w:tr w:rsidR="00B72E41" w:rsidRPr="000313D2" w14:paraId="1EEF48A9" w14:textId="77777777" w:rsidTr="009C10A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142CD0B5" w14:textId="77777777" w:rsidR="00B72E41" w:rsidRPr="000313D2" w:rsidRDefault="00B72E41" w:rsidP="00B72E41">
            <w:pPr>
              <w:jc w:val="center"/>
            </w:pPr>
            <w:r w:rsidRPr="000313D2">
              <w:t>4</w:t>
            </w:r>
          </w:p>
        </w:tc>
        <w:tc>
          <w:tcPr>
            <w:tcW w:w="4564" w:type="pct"/>
            <w:vAlign w:val="center"/>
            <w:hideMark/>
          </w:tcPr>
          <w:p w14:paraId="164F5931" w14:textId="77777777" w:rsidR="00B72E41" w:rsidRPr="000313D2" w:rsidRDefault="00B72E41" w:rsidP="00B72E4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864BA" w:rsidRPr="000313D2" w14:paraId="6D7D4C38" w14:textId="77777777" w:rsidTr="009C10A0">
        <w:trPr>
          <w:trHeight w:val="600"/>
        </w:trPr>
        <w:tc>
          <w:tcPr>
            <w:tcW w:w="436" w:type="pct"/>
            <w:vAlign w:val="center"/>
          </w:tcPr>
          <w:p w14:paraId="3E961837" w14:textId="73094452" w:rsidR="008864BA" w:rsidRPr="000313D2" w:rsidRDefault="008864BA" w:rsidP="008864BA">
            <w:pPr>
              <w:jc w:val="center"/>
            </w:pPr>
            <w:r w:rsidRPr="000313D2">
              <w:t>24</w:t>
            </w:r>
          </w:p>
        </w:tc>
        <w:tc>
          <w:tcPr>
            <w:tcW w:w="4564" w:type="pct"/>
            <w:vAlign w:val="center"/>
          </w:tcPr>
          <w:p w14:paraId="1F2BC6FB" w14:textId="458EE9FC" w:rsidR="008864BA" w:rsidRPr="000313D2" w:rsidRDefault="008864BA" w:rsidP="008864BA">
            <w:r>
              <w:t>The s</w:t>
            </w:r>
            <w:r w:rsidRPr="000313D2">
              <w:t>erver authorises logins</w:t>
            </w:r>
            <w:r>
              <w:t xml:space="preserve"> against its database</w:t>
            </w:r>
          </w:p>
        </w:tc>
      </w:tr>
    </w:tbl>
    <w:p w14:paraId="6CB6AAE9" w14:textId="7DF773C6" w:rsidR="005C1740" w:rsidRDefault="005C1740" w:rsidP="002447BA">
      <w:pPr>
        <w:spacing w:before="240"/>
      </w:pPr>
      <w:r>
        <w:t xml:space="preserve">In this iteration, I plan to add the login system </w:t>
      </w:r>
      <w:r w:rsidR="008864BA">
        <w:t>(success criteria 4 and 24)</w:t>
      </w:r>
      <w:r>
        <w:t xml:space="preserve">. This is because if I want to progress further with the development of </w:t>
      </w:r>
      <w:r w:rsidR="00845EC5">
        <w:t>client-to-client</w:t>
      </w:r>
      <w:r w:rsidR="00C47BBE">
        <w:t xml:space="preserve"> </w:t>
      </w:r>
      <w:r>
        <w:t xml:space="preserve">messaging, I need a more solid connection between a client and </w:t>
      </w:r>
      <w:r w:rsidR="00FC6892">
        <w:t>their</w:t>
      </w:r>
      <w:r>
        <w:t xml:space="preserve"> identity</w:t>
      </w:r>
      <w:r w:rsidR="00845EC5">
        <w:t>. T</w:t>
      </w:r>
      <w:r>
        <w:t>he best way to implement this is by bringing forward the development of the login system.</w:t>
      </w:r>
      <w:r w:rsidR="00783804">
        <w:t xml:space="preserve"> To satisfy the </w:t>
      </w:r>
      <w:r w:rsidR="003A003C">
        <w:t xml:space="preserve">UI </w:t>
      </w:r>
      <w:r w:rsidR="008C7128">
        <w:t>design requests</w:t>
      </w:r>
      <w:r w:rsidR="003A003C">
        <w:t xml:space="preserve"> made by the stakeholders, I will design this login system following </w:t>
      </w:r>
      <w:r w:rsidR="008C7128" w:rsidRPr="005E2852">
        <w:rPr>
          <w:rStyle w:val="Emphasis"/>
        </w:rPr>
        <w:fldChar w:fldCharType="begin"/>
      </w:r>
      <w:r w:rsidR="008C7128" w:rsidRPr="005E2852">
        <w:rPr>
          <w:rStyle w:val="Emphasis"/>
        </w:rPr>
        <w:instrText xml:space="preserve"> REF _Ref89529538 \r \h  \* MERGEFORMAT </w:instrText>
      </w:r>
      <w:r w:rsidR="008C7128" w:rsidRPr="005E2852">
        <w:rPr>
          <w:rStyle w:val="Emphasis"/>
        </w:rPr>
      </w:r>
      <w:r w:rsidR="008C7128" w:rsidRPr="005E2852">
        <w:rPr>
          <w:rStyle w:val="Emphasis"/>
        </w:rPr>
        <w:fldChar w:fldCharType="separate"/>
      </w:r>
      <w:r w:rsidR="008C7128" w:rsidRPr="005E2852">
        <w:rPr>
          <w:rStyle w:val="Emphasis"/>
        </w:rPr>
        <w:t>2.4.1</w:t>
      </w:r>
      <w:r w:rsidR="008C7128" w:rsidRPr="005E2852">
        <w:rPr>
          <w:rStyle w:val="Emphasis"/>
        </w:rPr>
        <w:fldChar w:fldCharType="end"/>
      </w:r>
      <w:r w:rsidR="008C7128" w:rsidRPr="005E2852">
        <w:rPr>
          <w:rStyle w:val="Emphasis"/>
        </w:rPr>
        <w:t xml:space="preserve"> </w:t>
      </w:r>
      <w:r w:rsidR="008C7128" w:rsidRPr="005E2852">
        <w:rPr>
          <w:rStyle w:val="Emphasis"/>
        </w:rPr>
        <w:fldChar w:fldCharType="begin"/>
      </w:r>
      <w:r w:rsidR="008C7128" w:rsidRPr="005E2852">
        <w:rPr>
          <w:rStyle w:val="Emphasis"/>
        </w:rPr>
        <w:instrText xml:space="preserve"> REF _Ref89529542 \h  \* MERGEFORMAT </w:instrText>
      </w:r>
      <w:r w:rsidR="008C7128" w:rsidRPr="005E2852">
        <w:rPr>
          <w:rStyle w:val="Emphasis"/>
        </w:rPr>
      </w:r>
      <w:r w:rsidR="008C7128" w:rsidRPr="005E2852">
        <w:rPr>
          <w:rStyle w:val="Emphasis"/>
        </w:rPr>
        <w:fldChar w:fldCharType="separate"/>
      </w:r>
      <w:r w:rsidR="008C7128" w:rsidRPr="005E2852">
        <w:rPr>
          <w:rStyle w:val="Emphasis"/>
        </w:rPr>
        <w:t>Interface Designs</w:t>
      </w:r>
      <w:r w:rsidR="008C7128" w:rsidRPr="005E2852">
        <w:rPr>
          <w:rStyle w:val="Emphasis"/>
        </w:rPr>
        <w:fldChar w:fldCharType="end"/>
      </w:r>
      <w:r w:rsidR="008C7128">
        <w:t>.</w:t>
      </w:r>
    </w:p>
    <w:p w14:paraId="7374768A" w14:textId="58D3918B" w:rsidR="00881752" w:rsidRDefault="005C1740">
      <w:r>
        <w:t xml:space="preserve">As mentioned at the end of the last iteration, I will also transition the text-based protocol to object-based so that validation and ease of processing </w:t>
      </w:r>
      <w:r w:rsidR="00000087">
        <w:t>are</w:t>
      </w:r>
      <w:r>
        <w:t xml:space="preserve"> improved.</w:t>
      </w:r>
      <w:r w:rsidR="009C7DD6">
        <w:t xml:space="preserve"> However, I </w:t>
      </w:r>
      <w:r w:rsidR="00831D5D">
        <w:t xml:space="preserve">do not know whether JObjects or </w:t>
      </w:r>
      <w:r w:rsidR="009406CB">
        <w:t xml:space="preserve">XML objects will be used so I will need to investigate </w:t>
      </w:r>
      <w:r w:rsidR="00296FC3">
        <w:t xml:space="preserve">and experiment with </w:t>
      </w:r>
      <w:r w:rsidR="009406CB">
        <w:t>those options during the development.</w:t>
      </w:r>
    </w:p>
    <w:p w14:paraId="6FEA975A" w14:textId="3CDC88AF" w:rsidR="00E943CB" w:rsidRDefault="00E943CB">
      <w:r>
        <w:br w:type="page"/>
      </w:r>
    </w:p>
    <w:p w14:paraId="02842E88" w14:textId="5D667C13" w:rsidR="00E943CB" w:rsidRDefault="00477CF5" w:rsidP="00BD3EFB">
      <w:pPr>
        <w:pStyle w:val="Heading3"/>
      </w:pPr>
      <w:bookmarkStart w:id="119" w:name="_Toc96089031"/>
      <w:r>
        <w:lastRenderedPageBreak/>
        <w:t>Shared</w:t>
      </w:r>
      <w:bookmarkEnd w:id="119"/>
    </w:p>
    <w:p w14:paraId="2C65D4BB" w14:textId="0B300779" w:rsidR="006043F6" w:rsidRDefault="006043F6" w:rsidP="00BD3EFB">
      <w:pPr>
        <w:pStyle w:val="Heading4"/>
      </w:pPr>
      <w:r>
        <w:t>Application layer networking protocol changes</w:t>
      </w:r>
    </w:p>
    <w:p w14:paraId="32D74299" w14:textId="695F5EBA" w:rsidR="00765F1F" w:rsidRPr="00765F1F" w:rsidRDefault="00765F1F" w:rsidP="00765F1F">
      <w:pPr>
        <w:pStyle w:val="NoSpacing"/>
        <w:rPr>
          <w:rStyle w:val="Strong"/>
        </w:rPr>
      </w:pPr>
      <w:r w:rsidRPr="00765F1F">
        <w:rPr>
          <w:rStyle w:val="Strong"/>
        </w:rPr>
        <w:t>Overview</w:t>
      </w:r>
    </w:p>
    <w:p w14:paraId="5B8EE55E" w14:textId="49573D4B" w:rsidR="00BE6E64" w:rsidRDefault="00073AB9" w:rsidP="008719CF">
      <w:r>
        <w:t xml:space="preserve">In this iteration, I </w:t>
      </w:r>
      <w:r w:rsidR="00EB1FE8">
        <w:t xml:space="preserve">successfully </w:t>
      </w:r>
      <w:r w:rsidR="00AC33CB">
        <w:t xml:space="preserve">transitioned </w:t>
      </w:r>
      <w:r>
        <w:t>t</w:t>
      </w:r>
      <w:r w:rsidR="00E46D07">
        <w:t xml:space="preserve">he program’s </w:t>
      </w:r>
      <w:r w:rsidR="00D7462D">
        <w:t xml:space="preserve">application layer </w:t>
      </w:r>
      <w:r w:rsidR="00E46D07">
        <w:t xml:space="preserve">networking </w:t>
      </w:r>
      <w:r w:rsidR="00D7462D">
        <w:t xml:space="preserve">protocol </w:t>
      </w:r>
      <w:r w:rsidR="00E46D07">
        <w:t>from text</w:t>
      </w:r>
      <w:r w:rsidR="0098431E">
        <w:t>-based to object-based</w:t>
      </w:r>
      <w:r w:rsidR="00437B0C">
        <w:t xml:space="preserve">. </w:t>
      </w:r>
      <w:r w:rsidR="00614E79">
        <w:t xml:space="preserve">This was done in response </w:t>
      </w:r>
      <w:r w:rsidR="00666F7F">
        <w:t xml:space="preserve">to the discussion in </w:t>
      </w:r>
      <w:r w:rsidR="00437B0C" w:rsidRPr="00693D62">
        <w:rPr>
          <w:rStyle w:val="Emphasis"/>
        </w:rPr>
        <w:fldChar w:fldCharType="begin"/>
      </w:r>
      <w:r w:rsidR="00437B0C" w:rsidRPr="00693D62">
        <w:rPr>
          <w:rStyle w:val="Emphasis"/>
        </w:rPr>
        <w:instrText xml:space="preserve"> REF _Ref71317451 \r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Pr>
          <w:rStyle w:val="Emphasis"/>
        </w:rPr>
        <w:t>2.1</w:t>
      </w:r>
      <w:r w:rsidR="00437B0C" w:rsidRPr="00693D62">
        <w:rPr>
          <w:rStyle w:val="Emphasis"/>
        </w:rPr>
        <w:fldChar w:fldCharType="end"/>
      </w:r>
      <w:r w:rsidR="00437B0C" w:rsidRPr="00693D62">
        <w:rPr>
          <w:rStyle w:val="Emphasis"/>
        </w:rPr>
        <w:t xml:space="preserve"> </w:t>
      </w:r>
      <w:r w:rsidR="00437B0C" w:rsidRPr="00693D62">
        <w:rPr>
          <w:rStyle w:val="Emphasis"/>
        </w:rPr>
        <w:fldChar w:fldCharType="begin"/>
      </w:r>
      <w:r w:rsidR="00437B0C" w:rsidRPr="00693D62">
        <w:rPr>
          <w:rStyle w:val="Emphasis"/>
        </w:rPr>
        <w:instrText xml:space="preserve"> REF _Ref71317451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sidRPr="00A35DD1">
        <w:rPr>
          <w:rStyle w:val="Emphasis"/>
        </w:rPr>
        <w:t>System Decomposition</w:t>
      </w:r>
      <w:r w:rsidR="00437B0C" w:rsidRPr="00693D62">
        <w:rPr>
          <w:rStyle w:val="Emphasis"/>
        </w:rPr>
        <w:fldChar w:fldCharType="end"/>
      </w:r>
      <w:r w:rsidR="00666F7F">
        <w:t xml:space="preserve"> as well as the practical findings of </w:t>
      </w:r>
      <w:r w:rsidR="002D1F9C" w:rsidRPr="002D1F9C">
        <w:rPr>
          <w:rStyle w:val="Emphasis"/>
        </w:rPr>
        <w:fldChar w:fldCharType="begin"/>
      </w:r>
      <w:r w:rsidR="002D1F9C" w:rsidRPr="002D1F9C">
        <w:rPr>
          <w:rStyle w:val="Emphasis"/>
        </w:rPr>
        <w:instrText xml:space="preserve"> REF _Ref77514729 \r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3.2.7</w:t>
      </w:r>
      <w:r w:rsidR="002D1F9C" w:rsidRPr="002D1F9C">
        <w:rPr>
          <w:rStyle w:val="Emphasis"/>
        </w:rPr>
        <w:fldChar w:fldCharType="end"/>
      </w:r>
      <w:r w:rsidR="002D1F9C" w:rsidRPr="002D1F9C">
        <w:rPr>
          <w:rStyle w:val="Emphasis"/>
        </w:rPr>
        <w:t xml:space="preserve"> </w:t>
      </w:r>
      <w:r w:rsidR="002D1F9C" w:rsidRPr="002D1F9C">
        <w:rPr>
          <w:rStyle w:val="Emphasis"/>
        </w:rPr>
        <w:fldChar w:fldCharType="begin"/>
      </w:r>
      <w:r w:rsidR="002D1F9C" w:rsidRPr="002D1F9C">
        <w:rPr>
          <w:rStyle w:val="Emphasis"/>
        </w:rPr>
        <w:instrText xml:space="preserve"> REF _Ref77514729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SEND command handling</w:t>
      </w:r>
      <w:r w:rsidR="002D1F9C" w:rsidRPr="002D1F9C">
        <w:rPr>
          <w:rStyle w:val="Emphasis"/>
        </w:rPr>
        <w:fldChar w:fldCharType="end"/>
      </w:r>
      <w:r w:rsidR="008719CF">
        <w:rPr>
          <w:rStyle w:val="Emphasis"/>
        </w:rPr>
        <w:t xml:space="preserve"> </w:t>
      </w:r>
      <w:r w:rsidR="008719CF">
        <w:t>in iteration 1</w:t>
      </w:r>
      <w:r w:rsidR="002D1F9C">
        <w:t xml:space="preserve">. </w:t>
      </w:r>
      <w:r w:rsidR="00666F7F">
        <w:t>The benefits of th</w:t>
      </w:r>
      <w:r w:rsidR="009A31DB">
        <w:t>e</w:t>
      </w:r>
      <w:r w:rsidR="00666F7F">
        <w:t xml:space="preserve"> object-based protocols</w:t>
      </w:r>
      <w:r w:rsidR="00796A5B">
        <w:t xml:space="preserve"> include the following:</w:t>
      </w:r>
    </w:p>
    <w:p w14:paraId="254218ED" w14:textId="08D7A61E" w:rsidR="00BE6E64" w:rsidRDefault="00BE6E64" w:rsidP="007F0E49">
      <w:pPr>
        <w:numPr>
          <w:ilvl w:val="0"/>
          <w:numId w:val="16"/>
        </w:numPr>
        <w:spacing w:after="0"/>
      </w:pPr>
      <w:r>
        <w:t xml:space="preserve"> </w:t>
      </w:r>
      <w:r w:rsidR="0043626B">
        <w:t>Fewer</w:t>
      </w:r>
      <w:r>
        <w:t xml:space="preserve"> </w:t>
      </w:r>
      <w:r w:rsidR="00625AC5">
        <w:t>errors</w:t>
      </w:r>
      <w:r w:rsidR="005D73D5">
        <w:t xml:space="preserve"> caused by</w:t>
      </w:r>
      <w:r w:rsidR="00625AC5">
        <w:t xml:space="preserve"> </w:t>
      </w:r>
      <w:r w:rsidR="00796A5B">
        <w:t xml:space="preserve">the </w:t>
      </w:r>
      <w:r w:rsidR="00913BBF">
        <w:t xml:space="preserve">protocol’s </w:t>
      </w:r>
      <w:r w:rsidR="008A2D84">
        <w:t>reliance o</w:t>
      </w:r>
      <w:r w:rsidR="00913BBF">
        <w:t>n</w:t>
      </w:r>
      <w:r w:rsidR="008A2D84">
        <w:t xml:space="preserve"> positional arguments</w:t>
      </w:r>
      <w:r w:rsidR="00372AA6">
        <w:t xml:space="preserve"> </w:t>
      </w:r>
      <w:r w:rsidR="00242E16">
        <w:t>and syntax</w:t>
      </w:r>
    </w:p>
    <w:p w14:paraId="3665A942" w14:textId="11D37069" w:rsidR="00BE6E64" w:rsidRDefault="00A6771C" w:rsidP="00BE6E64">
      <w:pPr>
        <w:numPr>
          <w:ilvl w:val="1"/>
          <w:numId w:val="16"/>
        </w:numPr>
      </w:pPr>
      <w:r>
        <w:t>T</w:t>
      </w:r>
      <w:r w:rsidR="00F66F06">
        <w:t xml:space="preserve">he </w:t>
      </w:r>
      <w:r w:rsidR="008A2D84">
        <w:t xml:space="preserve">incorrect </w:t>
      </w:r>
      <w:r w:rsidR="00372AA6">
        <w:t xml:space="preserve">placement of </w:t>
      </w:r>
      <w:r w:rsidR="006569DE">
        <w:t xml:space="preserve">a </w:t>
      </w:r>
      <w:r w:rsidR="00372AA6">
        <w:t>SPACE character</w:t>
      </w:r>
      <w:r w:rsidR="008A2D84">
        <w:t xml:space="preserve"> </w:t>
      </w:r>
      <w:r w:rsidR="008D55CA">
        <w:t>previously caused</w:t>
      </w:r>
      <w:r w:rsidR="008A2D84">
        <w:t xml:space="preserve"> errors</w:t>
      </w:r>
    </w:p>
    <w:p w14:paraId="644B3375" w14:textId="77777777" w:rsidR="006E0BDD" w:rsidRDefault="00DF7279" w:rsidP="007F0E49">
      <w:pPr>
        <w:numPr>
          <w:ilvl w:val="0"/>
          <w:numId w:val="16"/>
        </w:numPr>
        <w:spacing w:after="0"/>
      </w:pPr>
      <w:r>
        <w:t>S</w:t>
      </w:r>
      <w:r w:rsidR="00D43268">
        <w:t>impler</w:t>
      </w:r>
      <w:r w:rsidR="008A2D84">
        <w:t xml:space="preserve"> </w:t>
      </w:r>
      <w:r w:rsidR="00D43268">
        <w:t>message handling</w:t>
      </w:r>
    </w:p>
    <w:p w14:paraId="2C3A9DC9" w14:textId="74837528" w:rsidR="00625AC5" w:rsidRDefault="00DF313E" w:rsidP="007F0E49">
      <w:pPr>
        <w:numPr>
          <w:ilvl w:val="1"/>
          <w:numId w:val="16"/>
        </w:numPr>
        <w:spacing w:after="0"/>
      </w:pPr>
      <w:r>
        <w:t xml:space="preserve">Subtype polymorphism </w:t>
      </w:r>
      <w:r w:rsidR="0092748C">
        <w:t>allow</w:t>
      </w:r>
      <w:r w:rsidR="00F738B4">
        <w:t>s</w:t>
      </w:r>
      <w:r w:rsidR="00200182">
        <w:t xml:space="preserve"> me to perform </w:t>
      </w:r>
      <w:r w:rsidR="0092748C">
        <w:t xml:space="preserve">actions </w:t>
      </w:r>
      <w:r w:rsidR="00200182">
        <w:t xml:space="preserve">on </w:t>
      </w:r>
      <w:r w:rsidR="00D43268">
        <w:t>all message</w:t>
      </w:r>
      <w:r w:rsidR="009554EC">
        <w:t xml:space="preserve"> objects </w:t>
      </w:r>
      <w:r w:rsidR="0092748C">
        <w:t>irrespective of their intended purpose</w:t>
      </w:r>
    </w:p>
    <w:p w14:paraId="6DC5EF98" w14:textId="7F74AB3B" w:rsidR="00A05238" w:rsidRDefault="00A05238" w:rsidP="006E0BDD">
      <w:pPr>
        <w:numPr>
          <w:ilvl w:val="1"/>
          <w:numId w:val="16"/>
        </w:numPr>
      </w:pPr>
      <w:r>
        <w:t xml:space="preserve">Access </w:t>
      </w:r>
      <w:r w:rsidR="0043626B">
        <w:t>to</w:t>
      </w:r>
      <w:r>
        <w:t xml:space="preserve"> the </w:t>
      </w:r>
      <w:r w:rsidR="00AA7E02">
        <w:t>contents</w:t>
      </w:r>
      <w:r>
        <w:t xml:space="preserve"> of a message is much easier through the </w:t>
      </w:r>
      <w:r w:rsidR="009F1853">
        <w:t>attributes of an object compared to the components of a string</w:t>
      </w:r>
    </w:p>
    <w:p w14:paraId="51A7598A" w14:textId="77777777" w:rsidR="00F738B4" w:rsidRDefault="00C5603B" w:rsidP="007F0E49">
      <w:pPr>
        <w:numPr>
          <w:ilvl w:val="0"/>
          <w:numId w:val="16"/>
        </w:numPr>
        <w:spacing w:after="0"/>
      </w:pPr>
      <w:r>
        <w:t>Better extensibility</w:t>
      </w:r>
    </w:p>
    <w:p w14:paraId="5CEF676F" w14:textId="7D69937B" w:rsidR="00721C32" w:rsidRDefault="008A489B" w:rsidP="00E46D07">
      <w:pPr>
        <w:numPr>
          <w:ilvl w:val="1"/>
          <w:numId w:val="16"/>
        </w:numPr>
      </w:pPr>
      <w:r>
        <w:t>N</w:t>
      </w:r>
      <w:r w:rsidR="00613F6B">
        <w:t xml:space="preserve">ew message types can be </w:t>
      </w:r>
      <w:r w:rsidR="00C57AA9">
        <w:t xml:space="preserve">quickly </w:t>
      </w:r>
      <w:r w:rsidR="00195150">
        <w:t xml:space="preserve">created by inheriting from a </w:t>
      </w:r>
      <w:r w:rsidR="00613F6B">
        <w:t xml:space="preserve">shared message </w:t>
      </w:r>
      <w:r w:rsidR="00C57AA9">
        <w:t xml:space="preserve">class </w:t>
      </w:r>
      <w:r w:rsidR="00613F6B">
        <w:t>bas</w:t>
      </w:r>
      <w:r>
        <w:t>e</w:t>
      </w:r>
    </w:p>
    <w:p w14:paraId="25A92F84" w14:textId="5039308A" w:rsidR="00FC45D1" w:rsidRPr="00AF3877" w:rsidRDefault="00FC45D1" w:rsidP="00AF3877">
      <w:pPr>
        <w:pStyle w:val="No-NumHeading"/>
      </w:pPr>
      <w:r w:rsidRPr="00AF3877">
        <w:t>Class diagram</w:t>
      </w:r>
    </w:p>
    <w:p w14:paraId="19D50090" w14:textId="77777777" w:rsidR="00E943CB" w:rsidRDefault="00E943CB" w:rsidP="00765F1F">
      <w:pPr>
        <w:keepNext/>
      </w:pPr>
      <w:r>
        <w:rPr>
          <w:noProof/>
        </w:rPr>
        <w:drawing>
          <wp:inline distT="0" distB="0" distL="0" distR="0" wp14:anchorId="1A767EBE" wp14:editId="4EE9050B">
            <wp:extent cx="5725160" cy="1924050"/>
            <wp:effectExtent l="0" t="0" r="889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25160" cy="1924050"/>
                    </a:xfrm>
                    <a:prstGeom prst="rect">
                      <a:avLst/>
                    </a:prstGeom>
                    <a:noFill/>
                    <a:ln>
                      <a:noFill/>
                    </a:ln>
                  </pic:spPr>
                </pic:pic>
              </a:graphicData>
            </a:graphic>
          </wp:inline>
        </w:drawing>
      </w:r>
    </w:p>
    <w:p w14:paraId="7D9E43E2" w14:textId="0CA4269F" w:rsidR="00D3275F" w:rsidRPr="00AF3877" w:rsidRDefault="00D3275F" w:rsidP="00AF3877">
      <w:pPr>
        <w:pStyle w:val="No-NumHeading"/>
      </w:pPr>
      <w:r w:rsidRPr="00AF3877">
        <w:t>Implementation</w:t>
      </w:r>
    </w:p>
    <w:p w14:paraId="25B9F4F3" w14:textId="5B8053FE" w:rsidR="00873786" w:rsidRDefault="00003330" w:rsidP="00E943CB">
      <w:r>
        <w:t xml:space="preserve">During the </w:t>
      </w:r>
      <w:r w:rsidR="00873786">
        <w:t>design</w:t>
      </w:r>
      <w:r>
        <w:t xml:space="preserve"> of</w:t>
      </w:r>
      <w:r w:rsidR="00873786">
        <w:t xml:space="preserve"> the class diagram </w:t>
      </w:r>
      <w:r>
        <w:t xml:space="preserve">that </w:t>
      </w:r>
      <w:r w:rsidR="00873786">
        <w:t>match</w:t>
      </w:r>
      <w:r>
        <w:t>ed</w:t>
      </w:r>
      <w:r w:rsidR="00873786">
        <w:t xml:space="preserve"> and extend</w:t>
      </w:r>
      <w:r>
        <w:t>ed</w:t>
      </w:r>
      <w:r w:rsidR="00873786">
        <w:t xml:space="preserve"> the functionality of the text-based protocol</w:t>
      </w:r>
      <w:r>
        <w:t xml:space="preserve">, I quickly realised that custom objects would be best to </w:t>
      </w:r>
      <w:r w:rsidR="00E84B5A">
        <w:t>implement the protocol – rather than JObject or XML objects as I previously though</w:t>
      </w:r>
      <w:r w:rsidR="002F6B5B">
        <w:t>t</w:t>
      </w:r>
      <w:r w:rsidR="00E84B5A">
        <w:t xml:space="preserve"> and </w:t>
      </w:r>
      <w:r w:rsidR="00272332">
        <w:t xml:space="preserve">had </w:t>
      </w:r>
      <w:r w:rsidR="00E84B5A">
        <w:t>suggested</w:t>
      </w:r>
      <w:r w:rsidR="00272332">
        <w:t xml:space="preserve"> in </w:t>
      </w:r>
      <w:r w:rsidR="00272332" w:rsidRPr="00CE30EE">
        <w:fldChar w:fldCharType="begin"/>
      </w:r>
      <w:r w:rsidR="00272332" w:rsidRPr="00CE30EE">
        <w:instrText xml:space="preserve"> REF _Ref89542066 \r \h </w:instrText>
      </w:r>
      <w:r w:rsidR="00CE30EE">
        <w:instrText xml:space="preserve"> \* MERGEFORMAT </w:instrText>
      </w:r>
      <w:r w:rsidR="00272332" w:rsidRPr="00CE30EE">
        <w:fldChar w:fldCharType="separate"/>
      </w:r>
      <w:r w:rsidR="00272332" w:rsidRPr="00CE30EE">
        <w:t>3.6</w:t>
      </w:r>
      <w:r w:rsidR="00272332" w:rsidRPr="00CE30EE">
        <w:fldChar w:fldCharType="end"/>
      </w:r>
      <w:r w:rsidR="00272332" w:rsidRPr="00CE30EE">
        <w:t xml:space="preserve"> </w:t>
      </w:r>
      <w:r w:rsidR="00272332" w:rsidRPr="00CE30EE">
        <w:fldChar w:fldCharType="begin"/>
      </w:r>
      <w:r w:rsidR="00272332" w:rsidRPr="00CE30EE">
        <w:instrText xml:space="preserve"> REF _Ref89542066 \h </w:instrText>
      </w:r>
      <w:r w:rsidR="00CE30EE">
        <w:instrText xml:space="preserve"> \* MERGEFORMAT </w:instrText>
      </w:r>
      <w:r w:rsidR="00272332" w:rsidRPr="00CE30EE">
        <w:fldChar w:fldCharType="separate"/>
      </w:r>
      <w:r w:rsidR="00272332" w:rsidRPr="00CE30EE">
        <w:t>Iteration 2, Plan</w:t>
      </w:r>
      <w:r w:rsidR="00272332" w:rsidRPr="00CE30EE">
        <w:fldChar w:fldCharType="end"/>
      </w:r>
      <w:r w:rsidR="00272332">
        <w:t>.</w:t>
      </w:r>
    </w:p>
    <w:p w14:paraId="2BCC20B3" w14:textId="5177F4AE" w:rsidR="00B52F2D" w:rsidRDefault="007411F7" w:rsidP="00E943CB">
      <w:r>
        <w:t xml:space="preserve">To implement </w:t>
      </w:r>
      <w:r w:rsidR="00CE30EE">
        <w:t>the new protocol</w:t>
      </w:r>
      <w:r>
        <w:t xml:space="preserve">, </w:t>
      </w:r>
      <w:r w:rsidR="006D576B">
        <w:t>I first made</w:t>
      </w:r>
      <w:r w:rsidR="00A2425C">
        <w:t xml:space="preserve"> an</w:t>
      </w:r>
      <w:r w:rsidR="00B774B4">
        <w:t xml:space="preserve"> abstract </w:t>
      </w:r>
      <w:r w:rsidR="000B58E6">
        <w:t xml:space="preserve">base message class </w:t>
      </w:r>
      <w:r w:rsidR="00F97369">
        <w:t xml:space="preserve">called </w:t>
      </w:r>
      <w:proofErr w:type="spellStart"/>
      <w:r w:rsidR="00F97369">
        <w:t>MessageBase</w:t>
      </w:r>
      <w:proofErr w:type="spellEnd"/>
      <w:r w:rsidR="002144FE">
        <w:t xml:space="preserve"> which can be seen in the class diagram </w:t>
      </w:r>
      <w:r w:rsidR="00E943CB">
        <w:t>above</w:t>
      </w:r>
      <w:r w:rsidR="00E9117F">
        <w:t xml:space="preserve"> and then the </w:t>
      </w:r>
      <w:r w:rsidR="00F020D9">
        <w:t>several derived message classes</w:t>
      </w:r>
      <w:r w:rsidR="00754E17">
        <w:t xml:space="preserve"> </w:t>
      </w:r>
      <w:r w:rsidR="00E9117F">
        <w:t xml:space="preserve">that </w:t>
      </w:r>
      <w:r w:rsidR="00754E17">
        <w:t>inherit from th</w:t>
      </w:r>
      <w:r w:rsidR="0052414D">
        <w:t>is</w:t>
      </w:r>
      <w:r w:rsidR="00754E17">
        <w:t xml:space="preserve"> base</w:t>
      </w:r>
      <w:r w:rsidR="00B110C4">
        <w:t xml:space="preserve">. Each of these </w:t>
      </w:r>
      <w:r w:rsidR="00CB493B">
        <w:t xml:space="preserve">derived </w:t>
      </w:r>
      <w:r w:rsidR="00B110C4">
        <w:t>classes corresponds to one action</w:t>
      </w:r>
      <w:r w:rsidR="004823A7">
        <w:t xml:space="preserve"> or request</w:t>
      </w:r>
      <w:r w:rsidR="00B110C4">
        <w:t xml:space="preserve">. For example, </w:t>
      </w:r>
      <w:r w:rsidR="00986CBD">
        <w:t>when</w:t>
      </w:r>
      <w:r w:rsidR="00E124CF">
        <w:t xml:space="preserve"> the client sends a </w:t>
      </w:r>
      <w:proofErr w:type="spellStart"/>
      <w:r w:rsidR="004C3B5A">
        <w:t>MessageEcho</w:t>
      </w:r>
      <w:proofErr w:type="spellEnd"/>
      <w:r w:rsidR="00026EA7">
        <w:t xml:space="preserve"> </w:t>
      </w:r>
      <w:r w:rsidR="004823A7">
        <w:t xml:space="preserve">object </w:t>
      </w:r>
      <w:r w:rsidR="00026EA7">
        <w:t>to the server</w:t>
      </w:r>
      <w:r w:rsidR="004823A7">
        <w:t xml:space="preserve"> </w:t>
      </w:r>
      <w:r w:rsidR="00986CBD">
        <w:t>t</w:t>
      </w:r>
      <w:r w:rsidR="00026EA7">
        <w:t xml:space="preserve">he </w:t>
      </w:r>
      <w:r w:rsidR="00986CBD">
        <w:t>contents of the object</w:t>
      </w:r>
      <w:r w:rsidR="00E124CF">
        <w:t xml:space="preserve"> </w:t>
      </w:r>
      <w:r w:rsidR="00EC224B">
        <w:t>will</w:t>
      </w:r>
      <w:r w:rsidR="002F13D4">
        <w:t xml:space="preserve"> be</w:t>
      </w:r>
      <w:r w:rsidR="00EC224B">
        <w:t xml:space="preserve"> echo</w:t>
      </w:r>
      <w:r w:rsidR="002F13D4">
        <w:t>ed</w:t>
      </w:r>
      <w:r w:rsidR="00D900EA">
        <w:t xml:space="preserve"> back to the client</w:t>
      </w:r>
      <w:r w:rsidR="00986CBD">
        <w:t xml:space="preserve">; this </w:t>
      </w:r>
      <w:r w:rsidR="004823A7">
        <w:t xml:space="preserve">class was made especially for debugging and </w:t>
      </w:r>
      <w:r w:rsidR="002F13D4">
        <w:t>allow</w:t>
      </w:r>
      <w:r w:rsidR="00986CBD">
        <w:t xml:space="preserve">s me to test the </w:t>
      </w:r>
      <w:r w:rsidR="00F37584">
        <w:t xml:space="preserve">sockets’ </w:t>
      </w:r>
      <w:r w:rsidR="00986CBD">
        <w:t>connection</w:t>
      </w:r>
      <w:r w:rsidR="003A25BD">
        <w:t xml:space="preserve"> (just like its text-based equivalent seen in </w:t>
      </w:r>
      <w:r w:rsidR="003A25BD" w:rsidRPr="003A25BD">
        <w:rPr>
          <w:rStyle w:val="Emphasis"/>
        </w:rPr>
        <w:fldChar w:fldCharType="begin"/>
      </w:r>
      <w:r w:rsidR="003A25BD" w:rsidRPr="003A25BD">
        <w:rPr>
          <w:rStyle w:val="Emphasis"/>
        </w:rPr>
        <w:instrText xml:space="preserve"> REF _Ref87979275 \r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3.2.6</w:t>
      </w:r>
      <w:r w:rsidR="003A25BD" w:rsidRPr="003A25BD">
        <w:rPr>
          <w:rStyle w:val="Emphasis"/>
        </w:rPr>
        <w:fldChar w:fldCharType="end"/>
      </w:r>
      <w:r w:rsidR="003A25BD" w:rsidRPr="003A25BD">
        <w:rPr>
          <w:rStyle w:val="Emphasis"/>
        </w:rPr>
        <w:t xml:space="preserve"> </w:t>
      </w:r>
      <w:r w:rsidR="003A25BD" w:rsidRPr="003A25BD">
        <w:rPr>
          <w:rStyle w:val="Emphasis"/>
        </w:rPr>
        <w:fldChar w:fldCharType="begin"/>
      </w:r>
      <w:r w:rsidR="003A25BD" w:rsidRPr="003A25BD">
        <w:rPr>
          <w:rStyle w:val="Emphasis"/>
        </w:rPr>
        <w:instrText xml:space="preserve"> REF _Ref87979277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ECHO command handling</w:t>
      </w:r>
      <w:r w:rsidR="003A25BD" w:rsidRPr="003A25BD">
        <w:rPr>
          <w:rStyle w:val="Emphasis"/>
        </w:rPr>
        <w:fldChar w:fldCharType="end"/>
      </w:r>
      <w:r w:rsidR="003A25BD">
        <w:t>)</w:t>
      </w:r>
      <w:r w:rsidR="00D900EA">
        <w:t>.</w:t>
      </w:r>
    </w:p>
    <w:p w14:paraId="539C1B69" w14:textId="30E3A028" w:rsidR="00D83540" w:rsidRDefault="002F6B5B" w:rsidP="00E943CB">
      <w:r>
        <w:t>For s</w:t>
      </w:r>
      <w:r w:rsidR="00CB493B">
        <w:t xml:space="preserve">ome parts of the </w:t>
      </w:r>
      <w:r>
        <w:t>program,</w:t>
      </w:r>
      <w:r w:rsidR="00CB493B">
        <w:t xml:space="preserve"> I only partially transitioned to </w:t>
      </w:r>
      <w:r w:rsidR="000F5F87">
        <w:t xml:space="preserve">the object-based protocol. These parts will be fully transitioned in future iterations </w:t>
      </w:r>
      <w:r w:rsidR="0041131E">
        <w:t xml:space="preserve">as I don’t deem them a priority now. To accommodate for this partial </w:t>
      </w:r>
      <w:r w:rsidR="00A21FEC">
        <w:t xml:space="preserve">transition, the </w:t>
      </w:r>
      <w:proofErr w:type="spellStart"/>
      <w:r w:rsidR="00A21FEC">
        <w:t>MessageBase</w:t>
      </w:r>
      <w:proofErr w:type="spellEnd"/>
      <w:r w:rsidR="00A21FEC">
        <w:t xml:space="preserve"> class has </w:t>
      </w:r>
      <w:proofErr w:type="spellStart"/>
      <w:r w:rsidR="00A21FEC">
        <w:t>StringToBinary</w:t>
      </w:r>
      <w:proofErr w:type="spellEnd"/>
      <w:r w:rsidR="00A21FEC">
        <w:t xml:space="preserve"> and </w:t>
      </w:r>
      <w:proofErr w:type="spellStart"/>
      <w:r w:rsidR="00A21FEC">
        <w:t>BinaryToString</w:t>
      </w:r>
      <w:proofErr w:type="spellEnd"/>
      <w:r w:rsidR="00A21FEC">
        <w:t xml:space="preserve"> that allow it to act as a messenger for the text-based protocol albeit wrapped in the object-based protocol.</w:t>
      </w:r>
    </w:p>
    <w:p w14:paraId="2783F4DA" w14:textId="77777777" w:rsidR="00D83540" w:rsidRDefault="00D83540">
      <w:pPr>
        <w:spacing w:line="259" w:lineRule="auto"/>
        <w:jc w:val="left"/>
      </w:pPr>
      <w:r>
        <w:br w:type="page"/>
      </w:r>
    </w:p>
    <w:p w14:paraId="6A92A2B3" w14:textId="1288BCAB" w:rsidR="00A5773E" w:rsidRDefault="00B30A1C" w:rsidP="00BD3EFB">
      <w:pPr>
        <w:pStyle w:val="Heading4"/>
      </w:pPr>
      <w:bookmarkStart w:id="120" w:name="_Ref87985250"/>
      <w:r>
        <w:lastRenderedPageBreak/>
        <w:t xml:space="preserve">Serialisation and </w:t>
      </w:r>
      <w:r w:rsidR="000B0B0B" w:rsidRPr="000B0B0B">
        <w:t>deseriali</w:t>
      </w:r>
      <w:r w:rsidR="000B0B0B">
        <w:t>s</w:t>
      </w:r>
      <w:r w:rsidR="000B0B0B" w:rsidRPr="000B0B0B">
        <w:t>ation</w:t>
      </w:r>
      <w:bookmarkEnd w:id="120"/>
    </w:p>
    <w:p w14:paraId="272CD9A6" w14:textId="77777777" w:rsidR="00AE535B" w:rsidRDefault="00A5773E" w:rsidP="00AE535B">
      <w:pPr>
        <w:keepNext/>
        <w:jc w:val="center"/>
      </w:pPr>
      <w:r w:rsidRPr="00D657D7">
        <w:rPr>
          <w:noProof/>
        </w:rPr>
        <w:drawing>
          <wp:inline distT="0" distB="0" distL="0" distR="0" wp14:anchorId="36E6BA2D" wp14:editId="34D5A827">
            <wp:extent cx="4617848" cy="3640348"/>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99"/>
                    <a:stretch>
                      <a:fillRect/>
                    </a:stretch>
                  </pic:blipFill>
                  <pic:spPr>
                    <a:xfrm>
                      <a:off x="0" y="0"/>
                      <a:ext cx="4637843" cy="3656110"/>
                    </a:xfrm>
                    <a:prstGeom prst="rect">
                      <a:avLst/>
                    </a:prstGeom>
                  </pic:spPr>
                </pic:pic>
              </a:graphicData>
            </a:graphic>
          </wp:inline>
        </w:drawing>
      </w:r>
    </w:p>
    <w:p w14:paraId="729EC377" w14:textId="67DDE177" w:rsidR="00A5773E" w:rsidRDefault="00AE535B" w:rsidP="00AE535B">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25</w:t>
      </w:r>
      <w:r w:rsidR="00615F70">
        <w:rPr>
          <w:noProof/>
        </w:rPr>
        <w:fldChar w:fldCharType="end"/>
      </w:r>
      <w:r>
        <w:t xml:space="preserve">. </w:t>
      </w:r>
      <w:proofErr w:type="spellStart"/>
      <w:proofErr w:type="gramStart"/>
      <w:r>
        <w:t>MessengerAppShared.MesssageBase.Serialise</w:t>
      </w:r>
      <w:proofErr w:type="spellEnd"/>
      <w:proofErr w:type="gramEnd"/>
      <w:r>
        <w:t xml:space="preserve"> and </w:t>
      </w:r>
      <w:proofErr w:type="spellStart"/>
      <w:r>
        <w:t>MessengerAppShared.MessageBase.Deserialise</w:t>
      </w:r>
      <w:proofErr w:type="spellEnd"/>
    </w:p>
    <w:p w14:paraId="3455B95B" w14:textId="4A653229" w:rsidR="00D05DB9" w:rsidRDefault="00555B8E" w:rsidP="00E46D07">
      <w:r>
        <w:t xml:space="preserve">These methods </w:t>
      </w:r>
      <w:r w:rsidR="0065243C">
        <w:t xml:space="preserve">from </w:t>
      </w:r>
      <w:proofErr w:type="spellStart"/>
      <w:r w:rsidR="00D05DB9">
        <w:t>MessageBase</w:t>
      </w:r>
      <w:proofErr w:type="spellEnd"/>
      <w:r w:rsidR="00D05DB9">
        <w:t xml:space="preserve"> </w:t>
      </w:r>
      <w:r>
        <w:t xml:space="preserve">facilitate the object-based protocol </w:t>
      </w:r>
      <w:r w:rsidR="0096206D">
        <w:t>as only binary can be transmitted across the program’s sockets.</w:t>
      </w:r>
    </w:p>
    <w:p w14:paraId="6727E6C1" w14:textId="144BA06A" w:rsidR="00EB1D21" w:rsidRDefault="005E5567" w:rsidP="00E46D07">
      <w:r>
        <w:t>The serialisation method works by taking in an object</w:t>
      </w:r>
      <w:r w:rsidR="00B3412E">
        <w:t xml:space="preserve"> of unknown type, then creating a byte array stream </w:t>
      </w:r>
      <w:r w:rsidR="005E5D00">
        <w:t xml:space="preserve">to </w:t>
      </w:r>
      <w:r w:rsidR="00C66368">
        <w:t xml:space="preserve">which </w:t>
      </w:r>
      <w:r w:rsidR="00DC7448">
        <w:t xml:space="preserve">the </w:t>
      </w:r>
      <w:r w:rsidR="006F286A">
        <w:t>object’s binary representation is written</w:t>
      </w:r>
      <w:r w:rsidR="002A75AA">
        <w:t xml:space="preserve">. This stream is then converted into a normal byte array and returned. </w:t>
      </w:r>
      <w:r w:rsidR="00D86EFB">
        <w:t>The deserialisation process is just the reverse of this</w:t>
      </w:r>
      <w:r w:rsidR="00496ACA">
        <w:t xml:space="preserve">: taking the byte array stream in and returning the object of </w:t>
      </w:r>
      <w:r w:rsidR="00DC7448">
        <w:t xml:space="preserve">an </w:t>
      </w:r>
      <w:r w:rsidR="00496ACA">
        <w:t>unknown type.</w:t>
      </w:r>
    </w:p>
    <w:p w14:paraId="1348EC7C" w14:textId="7ABAB9C3" w:rsidR="00265235" w:rsidRDefault="00265235" w:rsidP="00E46D07">
      <w:r>
        <w:t xml:space="preserve">I chose to make these methods static as </w:t>
      </w:r>
      <w:r w:rsidR="00E24595">
        <w:t>if they were</w:t>
      </w:r>
      <w:r w:rsidR="00A24936">
        <w:t xml:space="preserve"> regular methods</w:t>
      </w:r>
      <w:r w:rsidR="00E24595">
        <w:t>, the methods would be serialising</w:t>
      </w:r>
      <w:r w:rsidR="00A24936">
        <w:t xml:space="preserve"> or </w:t>
      </w:r>
      <w:r w:rsidR="00E24595" w:rsidRPr="00E24595">
        <w:t>deserialis</w:t>
      </w:r>
      <w:r w:rsidR="00E24595">
        <w:t xml:space="preserve">ing </w:t>
      </w:r>
      <w:r w:rsidR="00012509">
        <w:t>the</w:t>
      </w:r>
      <w:r w:rsidR="008B5E38">
        <w:t xml:space="preserve"> object that they are a part of. This self-referencing </w:t>
      </w:r>
      <w:r w:rsidR="001D6301">
        <w:t xml:space="preserve">during the deconstruction or construction </w:t>
      </w:r>
      <w:r w:rsidR="00CD2B0B">
        <w:t>is impossible</w:t>
      </w:r>
      <w:r w:rsidR="00CC1B15">
        <w:t xml:space="preserve">, the situation would </w:t>
      </w:r>
      <w:r w:rsidR="000D3B02">
        <w:t xml:space="preserve">be like </w:t>
      </w:r>
      <w:r w:rsidR="00F6472D">
        <w:t xml:space="preserve">having </w:t>
      </w:r>
      <w:r w:rsidR="00F54459">
        <w:t>a</w:t>
      </w:r>
      <w:r w:rsidR="00F6472D">
        <w:t xml:space="preserve"> </w:t>
      </w:r>
      <w:r w:rsidR="00817E09">
        <w:t xml:space="preserve">language’s sole </w:t>
      </w:r>
      <w:r w:rsidR="00F6472D">
        <w:t xml:space="preserve">compiler written in </w:t>
      </w:r>
      <w:r w:rsidR="000D3B02">
        <w:t xml:space="preserve">the </w:t>
      </w:r>
      <w:r w:rsidR="00F54459">
        <w:t xml:space="preserve">language </w:t>
      </w:r>
      <w:r w:rsidR="00842968">
        <w:t xml:space="preserve">that it is there to </w:t>
      </w:r>
      <w:r w:rsidR="00F54459">
        <w:t>compile</w:t>
      </w:r>
      <w:r w:rsidR="00735CB3">
        <w:t xml:space="preserve">. </w:t>
      </w:r>
      <w:r w:rsidR="00817E09">
        <w:t xml:space="preserve">Making the method static and passing the object/binary as arguments </w:t>
      </w:r>
      <w:r w:rsidR="00735CB3">
        <w:t>solve</w:t>
      </w:r>
      <w:r w:rsidR="00817E09">
        <w:t>d</w:t>
      </w:r>
      <w:r w:rsidR="00735CB3">
        <w:t xml:space="preserve"> th</w:t>
      </w:r>
      <w:r w:rsidR="00817E09">
        <w:t>is</w:t>
      </w:r>
      <w:r w:rsidR="00735CB3">
        <w:t xml:space="preserve"> problem</w:t>
      </w:r>
      <w:r w:rsidR="00817E09">
        <w:t xml:space="preserve"> by </w:t>
      </w:r>
      <w:r w:rsidR="00782A2F">
        <w:t>detach</w:t>
      </w:r>
      <w:r w:rsidR="00817E09">
        <w:t>ing</w:t>
      </w:r>
      <w:r w:rsidR="00782A2F">
        <w:t xml:space="preserve"> </w:t>
      </w:r>
      <w:r w:rsidR="005D68A5">
        <w:t xml:space="preserve">the method from the object </w:t>
      </w:r>
      <w:r w:rsidR="00782A2F">
        <w:t>they are acting on</w:t>
      </w:r>
      <w:r w:rsidR="00A24936">
        <w:t>.</w:t>
      </w:r>
    </w:p>
    <w:p w14:paraId="406150C9" w14:textId="01BA605B" w:rsidR="00D83540" w:rsidRDefault="00CB4490" w:rsidP="00E46D07">
      <w:r>
        <w:t>To improve these methods</w:t>
      </w:r>
      <w:r w:rsidR="00F67638">
        <w:t xml:space="preserve"> and act on the findings found in </w:t>
      </w:r>
      <w:r w:rsidR="002C4E4F" w:rsidRPr="002C4E4F">
        <w:rPr>
          <w:rStyle w:val="QuoteChar"/>
        </w:rPr>
        <w:fldChar w:fldCharType="begin"/>
      </w:r>
      <w:r w:rsidR="002C4E4F" w:rsidRPr="002C4E4F">
        <w:rPr>
          <w:rStyle w:val="QuoteChar"/>
        </w:rPr>
        <w:instrText xml:space="preserve"> REF _Ref87986367 \r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3.1.4.2</w:t>
      </w:r>
      <w:r w:rsidR="002C4E4F" w:rsidRPr="002C4E4F">
        <w:rPr>
          <w:rStyle w:val="QuoteChar"/>
        </w:rPr>
        <w:fldChar w:fldCharType="end"/>
      </w:r>
      <w:r w:rsidR="002C4E4F" w:rsidRPr="002C4E4F">
        <w:rPr>
          <w:rStyle w:val="QuoteChar"/>
        </w:rPr>
        <w:t xml:space="preserve"> </w:t>
      </w:r>
      <w:r w:rsidR="002C4E4F" w:rsidRPr="002C4E4F">
        <w:rPr>
          <w:rStyle w:val="QuoteChar"/>
        </w:rPr>
        <w:fldChar w:fldCharType="begin"/>
      </w:r>
      <w:r w:rsidR="002C4E4F" w:rsidRPr="002C4E4F">
        <w:rPr>
          <w:rStyle w:val="QuoteChar"/>
        </w:rPr>
        <w:instrText xml:space="preserve"> REF _Ref87986367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Testing results</w:t>
      </w:r>
      <w:r w:rsidR="002C4E4F" w:rsidRPr="002C4E4F">
        <w:rPr>
          <w:rStyle w:val="QuoteChar"/>
        </w:rPr>
        <w:fldChar w:fldCharType="end"/>
      </w:r>
      <w:r>
        <w:t xml:space="preserve">, </w:t>
      </w:r>
      <w:r w:rsidR="00D24925">
        <w:t xml:space="preserve">in future iterations </w:t>
      </w:r>
      <w:r>
        <w:t xml:space="preserve">I may implement a size restriction </w:t>
      </w:r>
      <w:r w:rsidR="00D5630F">
        <w:t>check that the byte arrays do not exceed the 2048</w:t>
      </w:r>
      <w:r w:rsidR="00D24925">
        <w:t>-</w:t>
      </w:r>
      <w:r w:rsidR="00D5630F">
        <w:t>byte size of the</w:t>
      </w:r>
      <w:r w:rsidR="00D24925">
        <w:t xml:space="preserve"> buffer</w:t>
      </w:r>
      <w:r w:rsidR="00D016E4">
        <w:t xml:space="preserve"> used by </w:t>
      </w:r>
      <w:r w:rsidR="00D24925">
        <w:t xml:space="preserve">the sockets. I may also do validation checks on the type of the object </w:t>
      </w:r>
      <w:r w:rsidR="001A59FF">
        <w:t>as if the object is not one of the</w:t>
      </w:r>
      <w:r w:rsidR="00B53E46">
        <w:t xml:space="preserve"> derived classes</w:t>
      </w:r>
      <w:r w:rsidR="001A59FF">
        <w:t xml:space="preserve"> of </w:t>
      </w:r>
      <w:proofErr w:type="spellStart"/>
      <w:r w:rsidR="001A59FF">
        <w:t>MessageBase</w:t>
      </w:r>
      <w:proofErr w:type="spellEnd"/>
      <w:r w:rsidR="001A59FF">
        <w:t xml:space="preserve"> the program will not be able to understand it properly.</w:t>
      </w:r>
    </w:p>
    <w:p w14:paraId="660F3243" w14:textId="77777777" w:rsidR="00D83540" w:rsidRDefault="00D83540">
      <w:pPr>
        <w:spacing w:line="259" w:lineRule="auto"/>
        <w:jc w:val="left"/>
      </w:pPr>
      <w:r>
        <w:br w:type="page"/>
      </w:r>
    </w:p>
    <w:p w14:paraId="77293588" w14:textId="3D36DAFD" w:rsidR="00E46D07" w:rsidRDefault="004B662E" w:rsidP="00BD3EFB">
      <w:pPr>
        <w:pStyle w:val="Heading3"/>
      </w:pPr>
      <w:bookmarkStart w:id="121" w:name="_Toc96089032"/>
      <w:r>
        <w:lastRenderedPageBreak/>
        <w:t>Server</w:t>
      </w:r>
      <w:bookmarkEnd w:id="121"/>
    </w:p>
    <w:p w14:paraId="50E24FD5" w14:textId="2FB21DFC" w:rsidR="00F20F54" w:rsidRDefault="00077978" w:rsidP="00BD3EFB">
      <w:pPr>
        <w:pStyle w:val="Heading4"/>
      </w:pPr>
      <w:r>
        <w:t>Handling</w:t>
      </w:r>
      <w:r w:rsidR="00F20F54">
        <w:t xml:space="preserve"> </w:t>
      </w:r>
      <w:r w:rsidR="001244AB">
        <w:t>a</w:t>
      </w:r>
      <w:r>
        <w:t>n inbound message</w:t>
      </w:r>
    </w:p>
    <w:p w14:paraId="1E01DF49" w14:textId="77777777" w:rsidR="000F56A4" w:rsidRDefault="00EA18A8" w:rsidP="000F56A4">
      <w:pPr>
        <w:keepNext/>
        <w:jc w:val="center"/>
      </w:pPr>
      <w:r w:rsidRPr="00EA18A8">
        <w:rPr>
          <w:noProof/>
        </w:rPr>
        <w:drawing>
          <wp:inline distT="0" distB="0" distL="0" distR="0" wp14:anchorId="7407E383" wp14:editId="68E3CBA3">
            <wp:extent cx="4906194" cy="3536830"/>
            <wp:effectExtent l="0" t="0" r="8890" b="698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100"/>
                    <a:stretch>
                      <a:fillRect/>
                    </a:stretch>
                  </pic:blipFill>
                  <pic:spPr>
                    <a:xfrm>
                      <a:off x="0" y="0"/>
                      <a:ext cx="4938972" cy="3560459"/>
                    </a:xfrm>
                    <a:prstGeom prst="rect">
                      <a:avLst/>
                    </a:prstGeom>
                  </pic:spPr>
                </pic:pic>
              </a:graphicData>
            </a:graphic>
          </wp:inline>
        </w:drawing>
      </w:r>
    </w:p>
    <w:p w14:paraId="3E1A3416" w14:textId="4439D086" w:rsidR="00EA18A8" w:rsidRDefault="000F56A4" w:rsidP="000F56A4">
      <w:pPr>
        <w:pStyle w:val="Caption"/>
        <w:jc w:val="center"/>
      </w:pPr>
      <w:r>
        <w:t xml:space="preserve">Figure </w:t>
      </w:r>
      <w:r w:rsidR="00615F70">
        <w:fldChar w:fldCharType="begin"/>
      </w:r>
      <w:r w:rsidR="00615F70">
        <w:instrText xml:space="preserve"> SEQ Figure \* </w:instrText>
      </w:r>
      <w:r w:rsidR="00615F70">
        <w:instrText xml:space="preserve">ARABIC </w:instrText>
      </w:r>
      <w:r w:rsidR="00615F70">
        <w:fldChar w:fldCharType="separate"/>
      </w:r>
      <w:r w:rsidR="009C13C2">
        <w:rPr>
          <w:noProof/>
        </w:rPr>
        <w:t>26</w:t>
      </w:r>
      <w:r w:rsidR="00615F70">
        <w:rPr>
          <w:noProof/>
        </w:rPr>
        <w:fldChar w:fldCharType="end"/>
      </w:r>
      <w:r>
        <w:t xml:space="preserve">. </w:t>
      </w:r>
      <w:proofErr w:type="spellStart"/>
      <w:proofErr w:type="gramStart"/>
      <w:r>
        <w:t>MessengerAppServer.ServerSocket.HandleObject</w:t>
      </w:r>
      <w:proofErr w:type="spellEnd"/>
      <w:proofErr w:type="gramEnd"/>
    </w:p>
    <w:p w14:paraId="0676D368" w14:textId="3A2CF307" w:rsidR="001E2F51" w:rsidRDefault="00F64EEC" w:rsidP="00EA18A8">
      <w:r>
        <w:t xml:space="preserve">This function is called after the socket </w:t>
      </w:r>
      <w:r w:rsidR="004C061A">
        <w:t>receives an object</w:t>
      </w:r>
      <w:r w:rsidR="007A5386">
        <w:t>. It</w:t>
      </w:r>
      <w:r w:rsidR="00833D3F">
        <w:t xml:space="preserve">s purpose is to call the object’s corresponding handling routine. This is achieved through a switch-case block </w:t>
      </w:r>
      <w:r w:rsidR="00F020D9">
        <w:t>that</w:t>
      </w:r>
      <w:r w:rsidR="00833D3F">
        <w:t xml:space="preserve"> switches on the object’s type. I chose this as it is the most</w:t>
      </w:r>
      <w:r w:rsidR="00D761BD">
        <w:t xml:space="preserve"> </w:t>
      </w:r>
      <w:r w:rsidR="00402FAA">
        <w:t>succinct</w:t>
      </w:r>
      <w:r w:rsidR="00D761BD">
        <w:t xml:space="preserve"> conditional for this</w:t>
      </w:r>
      <w:r w:rsidR="00B57604">
        <w:t xml:space="preserve"> scenario</w:t>
      </w:r>
      <w:r w:rsidR="00D761BD">
        <w:t xml:space="preserve">, </w:t>
      </w:r>
      <w:r w:rsidR="00030823">
        <w:t>the alternative is many if-statements containing very similar conditions</w:t>
      </w:r>
      <w:r w:rsidR="0014299F">
        <w:t xml:space="preserve"> that add unnecessary </w:t>
      </w:r>
      <w:r w:rsidR="00EE77C8">
        <w:t>repetition</w:t>
      </w:r>
      <w:r w:rsidR="00030823">
        <w:t>.</w:t>
      </w:r>
      <w:r w:rsidR="00991FB4">
        <w:t xml:space="preserve"> </w:t>
      </w:r>
      <w:r w:rsidR="009A717B">
        <w:t>A</w:t>
      </w:r>
      <w:r w:rsidR="00EE77C8">
        <w:t xml:space="preserve"> benefit of this</w:t>
      </w:r>
      <w:r w:rsidR="00991FB4">
        <w:t xml:space="preserve"> function </w:t>
      </w:r>
      <w:r w:rsidR="00EE77C8">
        <w:t>is that it</w:t>
      </w:r>
      <w:r w:rsidR="00991FB4">
        <w:t xml:space="preserve"> allows me to </w:t>
      </w:r>
      <w:r w:rsidR="00EE77C8">
        <w:t xml:space="preserve">in future </w:t>
      </w:r>
      <w:r w:rsidR="00991FB4">
        <w:t xml:space="preserve">implement actions easily as all I need to do is </w:t>
      </w:r>
      <w:r w:rsidR="007F7BA5">
        <w:t xml:space="preserve">add another case </w:t>
      </w:r>
      <w:r w:rsidR="001521A9">
        <w:t xml:space="preserve">to pass on to </w:t>
      </w:r>
      <w:r w:rsidR="007F7BA5">
        <w:t>th</w:t>
      </w:r>
      <w:r w:rsidR="001F5624">
        <w:t>at action’s</w:t>
      </w:r>
      <w:r w:rsidR="007F7BA5">
        <w:t xml:space="preserve"> handler.</w:t>
      </w:r>
    </w:p>
    <w:p w14:paraId="6727DE87" w14:textId="5C7CF8B1" w:rsidR="00AB2C65" w:rsidRDefault="007F7BA5" w:rsidP="00EA18A8">
      <w:r>
        <w:t xml:space="preserve">In the situation that </w:t>
      </w:r>
      <w:r w:rsidR="00991D13">
        <w:t xml:space="preserve">the object received by the socket does not match any of the cases, the default case will be reached. This </w:t>
      </w:r>
      <w:r w:rsidR="007F46AA">
        <w:t xml:space="preserve">currently has no functionality. I plan to have the </w:t>
      </w:r>
      <w:proofErr w:type="spellStart"/>
      <w:r w:rsidR="007F46AA">
        <w:t>HandleObject_Invalid</w:t>
      </w:r>
      <w:proofErr w:type="spellEnd"/>
      <w:r w:rsidR="007F46AA">
        <w:t xml:space="preserve"> function </w:t>
      </w:r>
      <w:r w:rsidR="007752D0">
        <w:t xml:space="preserve">send an error message back to whoever sent the message so that </w:t>
      </w:r>
      <w:r w:rsidR="009A4EBB">
        <w:t>know that</w:t>
      </w:r>
      <w:r w:rsidR="007752D0">
        <w:t xml:space="preserve"> their message was not properly handled.</w:t>
      </w:r>
    </w:p>
    <w:p w14:paraId="5B5096F7" w14:textId="3AF831AF" w:rsidR="00D657D7" w:rsidRDefault="007D404B" w:rsidP="00EA18A8">
      <w:r>
        <w:t xml:space="preserve">Another case </w:t>
      </w:r>
      <w:r w:rsidR="00F01FCC">
        <w:t>that</w:t>
      </w:r>
      <w:r>
        <w:t xml:space="preserve"> currently doesn’t </w:t>
      </w:r>
      <w:r w:rsidR="00423768">
        <w:t xml:space="preserve">have functionality is </w:t>
      </w:r>
      <w:r w:rsidR="007917F1">
        <w:t xml:space="preserve">the </w:t>
      </w:r>
      <w:proofErr w:type="spellStart"/>
      <w:r w:rsidR="007917F1">
        <w:t>MessageSend</w:t>
      </w:r>
      <w:proofErr w:type="spellEnd"/>
      <w:r w:rsidR="007917F1">
        <w:t xml:space="preserve"> case. This will be implemented in the next iteration when I move </w:t>
      </w:r>
      <w:r w:rsidR="00011912">
        <w:t>to</w:t>
      </w:r>
      <w:r w:rsidR="007917F1">
        <w:t xml:space="preserve"> develop the messaging</w:t>
      </w:r>
      <w:r w:rsidR="001C2721">
        <w:t xml:space="preserve">, </w:t>
      </w:r>
      <w:r w:rsidR="007917F1">
        <w:t xml:space="preserve">as </w:t>
      </w:r>
      <w:r w:rsidR="00011912">
        <w:t xml:space="preserve">in </w:t>
      </w:r>
      <w:r w:rsidR="007917F1">
        <w:t xml:space="preserve">this current </w:t>
      </w:r>
      <w:r w:rsidR="003817D0">
        <w:t>iteration</w:t>
      </w:r>
      <w:r w:rsidR="007917F1">
        <w:t xml:space="preserve"> </w:t>
      </w:r>
      <w:r w:rsidR="0096148E">
        <w:t xml:space="preserve">I have been working on the login system (hence </w:t>
      </w:r>
      <w:proofErr w:type="spellStart"/>
      <w:r w:rsidR="0096148E">
        <w:t>HandleObject_Login</w:t>
      </w:r>
      <w:proofErr w:type="spellEnd"/>
      <w:r w:rsidR="0096148E">
        <w:t xml:space="preserve"> being finished)</w:t>
      </w:r>
      <w:r w:rsidR="00874DBB">
        <w:t>.</w:t>
      </w:r>
      <w:r w:rsidR="004C5D63">
        <w:t xml:space="preserve"> The steps in </w:t>
      </w:r>
      <w:proofErr w:type="spellStart"/>
      <w:r w:rsidR="004C5D63">
        <w:t>HandleObject_</w:t>
      </w:r>
      <w:r w:rsidR="008D071E">
        <w:t>Send</w:t>
      </w:r>
      <w:proofErr w:type="spellEnd"/>
      <w:r w:rsidR="004C5D63">
        <w:t xml:space="preserve"> </w:t>
      </w:r>
      <w:r w:rsidR="009E3419">
        <w:t xml:space="preserve">will be to determine the recipient; </w:t>
      </w:r>
      <w:r w:rsidR="00BC6A30">
        <w:t xml:space="preserve">send the message to </w:t>
      </w:r>
      <w:r w:rsidR="00011912">
        <w:t xml:space="preserve">the </w:t>
      </w:r>
      <w:r w:rsidR="00BC6A30">
        <w:t xml:space="preserve">recipient; send confirmation to </w:t>
      </w:r>
      <w:r w:rsidR="00011912">
        <w:t xml:space="preserve">the </w:t>
      </w:r>
      <w:r w:rsidR="00BC6A30">
        <w:t>sender.</w:t>
      </w:r>
    </w:p>
    <w:p w14:paraId="1AFF904A" w14:textId="679AFB84" w:rsidR="008D3F94" w:rsidRDefault="00FB6CB6" w:rsidP="00EA18A8">
      <w:r>
        <w:t xml:space="preserve">The purpose of the </w:t>
      </w:r>
      <w:proofErr w:type="spellStart"/>
      <w:r>
        <w:t>MessageEcho</w:t>
      </w:r>
      <w:proofErr w:type="spellEnd"/>
      <w:r>
        <w:t xml:space="preserve"> class was mentioned above in </w:t>
      </w:r>
      <w:r w:rsidRPr="00962052">
        <w:rPr>
          <w:rStyle w:val="Emphasis"/>
        </w:rPr>
        <w:fldChar w:fldCharType="begin"/>
      </w:r>
      <w:r w:rsidRPr="00962052">
        <w:rPr>
          <w:rStyle w:val="Emphasis"/>
        </w:rPr>
        <w:instrText xml:space="preserve"> REF _Ref87985250 \r \h </w:instrText>
      </w:r>
      <w:r w:rsidR="00962052">
        <w:rPr>
          <w:rStyle w:val="Emphasis"/>
        </w:rPr>
        <w:instrText xml:space="preserve"> \* MERGEFORMAT </w:instrText>
      </w:r>
      <w:r w:rsidRPr="00962052">
        <w:rPr>
          <w:rStyle w:val="Emphasis"/>
        </w:rPr>
      </w:r>
      <w:r w:rsidRPr="00962052">
        <w:rPr>
          <w:rStyle w:val="Emphasis"/>
        </w:rPr>
        <w:fldChar w:fldCharType="separate"/>
      </w:r>
      <w:r w:rsidRPr="00962052">
        <w:rPr>
          <w:rStyle w:val="Emphasis"/>
        </w:rPr>
        <w:t>3.6.2</w:t>
      </w:r>
      <w:r w:rsidRPr="00962052">
        <w:rPr>
          <w:rStyle w:val="Emphasis"/>
        </w:rPr>
        <w:fldChar w:fldCharType="end"/>
      </w:r>
      <w:r w:rsidRPr="00962052">
        <w:rPr>
          <w:rStyle w:val="Emphasis"/>
        </w:rPr>
        <w:t xml:space="preserve"> </w:t>
      </w:r>
      <w:r w:rsidRPr="00962052">
        <w:rPr>
          <w:rStyle w:val="Emphasis"/>
        </w:rPr>
        <w:fldChar w:fldCharType="begin"/>
      </w:r>
      <w:r w:rsidRPr="00962052">
        <w:rPr>
          <w:rStyle w:val="Emphasis"/>
        </w:rPr>
        <w:instrText xml:space="preserve"> REF _Ref87985250 \h </w:instrText>
      </w:r>
      <w:r w:rsidR="00962052">
        <w:rPr>
          <w:rStyle w:val="Emphasis"/>
        </w:rPr>
        <w:instrText xml:space="preserve"> \* MERGEFORMAT </w:instrText>
      </w:r>
      <w:r w:rsidRPr="00962052">
        <w:rPr>
          <w:rStyle w:val="Emphasis"/>
        </w:rPr>
      </w:r>
      <w:r w:rsidRPr="00962052">
        <w:rPr>
          <w:rStyle w:val="Emphasis"/>
        </w:rPr>
        <w:fldChar w:fldCharType="separate"/>
      </w:r>
      <w:r w:rsidR="0097448D" w:rsidRPr="0097448D">
        <w:rPr>
          <w:rStyle w:val="Emphasis"/>
        </w:rPr>
        <w:t>Serialisation and deserialisation</w:t>
      </w:r>
      <w:r w:rsidRPr="00962052">
        <w:rPr>
          <w:rStyle w:val="Emphasis"/>
        </w:rPr>
        <w:fldChar w:fldCharType="end"/>
      </w:r>
      <w:r w:rsidR="00D54EBC">
        <w:t xml:space="preserve">. </w:t>
      </w:r>
      <w:r w:rsidR="00962052">
        <w:t xml:space="preserve">Despite it </w:t>
      </w:r>
      <w:r w:rsidR="002E15D7">
        <w:t xml:space="preserve">only </w:t>
      </w:r>
      <w:r w:rsidR="00962052">
        <w:t>being for debugging, it</w:t>
      </w:r>
      <w:r w:rsidR="002E15D7">
        <w:t xml:space="preserve"> </w:t>
      </w:r>
      <w:r w:rsidR="00962052">
        <w:t>will remain in the</w:t>
      </w:r>
      <w:r w:rsidR="00D54EBC">
        <w:t xml:space="preserve"> final program since</w:t>
      </w:r>
      <w:r w:rsidR="00A113FA">
        <w:t xml:space="preserve">, </w:t>
      </w:r>
      <w:r w:rsidR="008D3F94">
        <w:t>if</w:t>
      </w:r>
      <w:r w:rsidR="00D54EBC">
        <w:t xml:space="preserve"> it is not called, it will not affect the client</w:t>
      </w:r>
      <w:r w:rsidR="00A113FA">
        <w:t xml:space="preserve"> and </w:t>
      </w:r>
      <w:r w:rsidR="00D54EBC">
        <w:t xml:space="preserve">still </w:t>
      </w:r>
      <w:r w:rsidR="00392145">
        <w:t>allow testing in</w:t>
      </w:r>
      <w:r w:rsidR="00984D8D">
        <w:t xml:space="preserve"> the future</w:t>
      </w:r>
      <w:r w:rsidR="00392145">
        <w:t>.</w:t>
      </w:r>
    </w:p>
    <w:p w14:paraId="01B9F204" w14:textId="55863BE0" w:rsidR="00194127" w:rsidRDefault="00194127">
      <w:r>
        <w:br w:type="page"/>
      </w:r>
    </w:p>
    <w:p w14:paraId="76453994" w14:textId="7616FABB" w:rsidR="00194127" w:rsidRDefault="00CA44B8" w:rsidP="00BD3EFB">
      <w:pPr>
        <w:pStyle w:val="Heading4"/>
      </w:pPr>
      <w:bookmarkStart w:id="122" w:name="_Ref89610707"/>
      <w:r>
        <w:lastRenderedPageBreak/>
        <w:t>Login procedure</w:t>
      </w:r>
      <w:bookmarkEnd w:id="122"/>
    </w:p>
    <w:p w14:paraId="1E274DD1" w14:textId="77777777" w:rsidR="0065372E" w:rsidRDefault="00BE37EE" w:rsidP="0065372E">
      <w:pPr>
        <w:keepNext/>
        <w:jc w:val="center"/>
      </w:pPr>
      <w:r w:rsidRPr="00BE37EE">
        <w:rPr>
          <w:noProof/>
        </w:rPr>
        <w:drawing>
          <wp:inline distT="0" distB="0" distL="0" distR="0" wp14:anchorId="5EC992F5" wp14:editId="529873F5">
            <wp:extent cx="5453792" cy="4364967"/>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01"/>
                    <a:stretch>
                      <a:fillRect/>
                    </a:stretch>
                  </pic:blipFill>
                  <pic:spPr>
                    <a:xfrm>
                      <a:off x="0" y="0"/>
                      <a:ext cx="5466110" cy="4374825"/>
                    </a:xfrm>
                    <a:prstGeom prst="rect">
                      <a:avLst/>
                    </a:prstGeom>
                  </pic:spPr>
                </pic:pic>
              </a:graphicData>
            </a:graphic>
          </wp:inline>
        </w:drawing>
      </w:r>
    </w:p>
    <w:p w14:paraId="3C006CED" w14:textId="05F5EE4E" w:rsidR="00A47E9E" w:rsidRDefault="0065372E" w:rsidP="0065372E">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27</w:t>
      </w:r>
      <w:r w:rsidR="00615F70">
        <w:rPr>
          <w:noProof/>
        </w:rPr>
        <w:fldChar w:fldCharType="end"/>
      </w:r>
      <w:r>
        <w:t xml:space="preserve">. </w:t>
      </w:r>
      <w:proofErr w:type="spellStart"/>
      <w:proofErr w:type="gramStart"/>
      <w:r>
        <w:t>MessengerAppServer.ServerSocket.HandleObject</w:t>
      </w:r>
      <w:proofErr w:type="gramEnd"/>
      <w:r>
        <w:t>_Login</w:t>
      </w:r>
      <w:proofErr w:type="spellEnd"/>
    </w:p>
    <w:p w14:paraId="63103639" w14:textId="45646ECD" w:rsidR="00BE37EE" w:rsidRDefault="00DB7484" w:rsidP="00A47E9E">
      <w:r>
        <w:t>Th</w:t>
      </w:r>
      <w:r w:rsidR="0037335E">
        <w:t>is method</w:t>
      </w:r>
      <w:r>
        <w:t xml:space="preserve"> is triggered by the </w:t>
      </w:r>
      <w:r w:rsidR="009277B2">
        <w:t xml:space="preserve">received object handler explained </w:t>
      </w:r>
      <w:r w:rsidR="00A562A7">
        <w:t xml:space="preserve">in the section </w:t>
      </w:r>
      <w:r w:rsidR="009277B2">
        <w:t xml:space="preserve">above. </w:t>
      </w:r>
      <w:r w:rsidR="00A562A7">
        <w:t xml:space="preserve">The method </w:t>
      </w:r>
      <w:r w:rsidR="009277B2">
        <w:t xml:space="preserve">compares the </w:t>
      </w:r>
      <w:r w:rsidR="007E4EEA">
        <w:t xml:space="preserve">username and password provided by the user to all the stored usernames and passwords in the </w:t>
      </w:r>
      <w:r w:rsidR="001A5623">
        <w:t>AccountCredentials</w:t>
      </w:r>
      <w:r w:rsidR="007E4EEA">
        <w:t>.csv file. When a match is found</w:t>
      </w:r>
      <w:r w:rsidR="005835ED">
        <w:t xml:space="preserve">, </w:t>
      </w:r>
      <w:r w:rsidR="00BD6A9E">
        <w:t>an appropriate message is returned to the user as a pop-up box.</w:t>
      </w:r>
    </w:p>
    <w:p w14:paraId="748A932A" w14:textId="51FFAC19" w:rsidR="00BD6A9E" w:rsidRDefault="0093711D" w:rsidP="00A47E9E">
      <w:r>
        <w:t>On</w:t>
      </w:r>
      <w:r w:rsidR="00AB543D">
        <w:t xml:space="preserve"> the client</w:t>
      </w:r>
      <w:r w:rsidR="00DE1324">
        <w:t xml:space="preserve">’s </w:t>
      </w:r>
      <w:r w:rsidR="00AB543D">
        <w:t>side</w:t>
      </w:r>
      <w:r>
        <w:t>,</w:t>
      </w:r>
      <w:r w:rsidR="00AB543D">
        <w:t xml:space="preserve"> the </w:t>
      </w:r>
      <w:r w:rsidR="00BD6A9E">
        <w:t>response</w:t>
      </w:r>
      <w:r w:rsidR="00AB543D">
        <w:t xml:space="preserve"> </w:t>
      </w:r>
      <w:r w:rsidR="00BD6A9E">
        <w:t xml:space="preserve">has </w:t>
      </w:r>
      <w:r w:rsidR="0013255B">
        <w:t>no functionality other than tell</w:t>
      </w:r>
      <w:r>
        <w:t>ing</w:t>
      </w:r>
      <w:r w:rsidR="0013255B">
        <w:t xml:space="preserve"> the user that their credentials were found. In subsequent iterations</w:t>
      </w:r>
      <w:r>
        <w:t>,</w:t>
      </w:r>
      <w:r w:rsidR="0013255B">
        <w:t xml:space="preserve"> I will make </w:t>
      </w:r>
      <w:r w:rsidR="00D219C4">
        <w:t xml:space="preserve">it so that a successful response progresses </w:t>
      </w:r>
      <w:r w:rsidR="00F002F0">
        <w:t>the user onto the messaging screen to</w:t>
      </w:r>
      <w:r w:rsidR="00D219C4">
        <w:t xml:space="preserve"> </w:t>
      </w:r>
      <w:r w:rsidR="00F002F0">
        <w:t xml:space="preserve">satisfy success criterion 4 </w:t>
      </w:r>
      <w:r w:rsidR="00D16B48">
        <w:t>– the aim of this iteration.</w:t>
      </w:r>
    </w:p>
    <w:p w14:paraId="39566228" w14:textId="4EA018EB" w:rsidR="00B94F2E" w:rsidRDefault="00AB543D" w:rsidP="00A47E9E">
      <w:r>
        <w:t>On the server</w:t>
      </w:r>
      <w:r w:rsidR="00DE1324">
        <w:t xml:space="preserve">’s </w:t>
      </w:r>
      <w:r>
        <w:t>side, the dictionar</w:t>
      </w:r>
      <w:r w:rsidR="00A65EBC">
        <w:t>y</w:t>
      </w:r>
      <w:r>
        <w:t xml:space="preserve"> </w:t>
      </w:r>
      <w:r w:rsidR="00A65EBC">
        <w:t xml:space="preserve">that </w:t>
      </w:r>
      <w:r>
        <w:t>contain</w:t>
      </w:r>
      <w:r w:rsidR="0093711D">
        <w:t>s</w:t>
      </w:r>
      <w:r>
        <w:t xml:space="preserve"> the </w:t>
      </w:r>
      <w:r w:rsidR="00B73496">
        <w:t xml:space="preserve">relations </w:t>
      </w:r>
      <w:r>
        <w:t xml:space="preserve">between clients and identities </w:t>
      </w:r>
      <w:r w:rsidR="00762973">
        <w:t xml:space="preserve">is unchanged from the previous iteration. Now that the </w:t>
      </w:r>
      <w:r w:rsidR="005C6C1E">
        <w:t xml:space="preserve">user </w:t>
      </w:r>
      <w:r w:rsidR="00762973">
        <w:t xml:space="preserve">account framework is in place, </w:t>
      </w:r>
      <w:r w:rsidR="002B2120">
        <w:t xml:space="preserve">I will </w:t>
      </w:r>
      <w:r w:rsidR="00C67ACB">
        <w:t xml:space="preserve">alter the identities to be usernames rather an IP addresses. This will then set up the lookup table </w:t>
      </w:r>
      <w:r w:rsidR="00E4103E">
        <w:t xml:space="preserve">for when </w:t>
      </w:r>
      <w:r w:rsidR="00C67ACB">
        <w:t xml:space="preserve">encryption </w:t>
      </w:r>
      <w:r w:rsidR="00E4103E">
        <w:t xml:space="preserve">is implemented as </w:t>
      </w:r>
      <w:r w:rsidR="00C67ACB">
        <w:t>public keys can be added</w:t>
      </w:r>
      <w:r w:rsidR="00E4103E">
        <w:t xml:space="preserve"> here alongside usernames</w:t>
      </w:r>
      <w:r w:rsidR="00137A70">
        <w:t xml:space="preserve"> (to satisfy success criterion </w:t>
      </w:r>
      <w:r w:rsidR="00F67A40">
        <w:t>21</w:t>
      </w:r>
      <w:r w:rsidR="00137A70">
        <w:t>)</w:t>
      </w:r>
      <w:r w:rsidR="00E4103E">
        <w:t>.</w:t>
      </w:r>
    </w:p>
    <w:p w14:paraId="6C930E8A" w14:textId="60A1BA5E" w:rsidR="00D42751" w:rsidRDefault="00D42751">
      <w:r>
        <w:br w:type="page"/>
      </w:r>
    </w:p>
    <w:p w14:paraId="37779A44" w14:textId="041DE155" w:rsidR="00D42751" w:rsidRDefault="00D42751" w:rsidP="00BD3EFB">
      <w:pPr>
        <w:pStyle w:val="Heading4"/>
      </w:pPr>
      <w:r>
        <w:lastRenderedPageBreak/>
        <w:t>CSV handling</w:t>
      </w:r>
    </w:p>
    <w:p w14:paraId="5675DC41" w14:textId="77777777" w:rsidR="00405F18" w:rsidRDefault="00D42751" w:rsidP="00405F18">
      <w:pPr>
        <w:keepNext/>
        <w:jc w:val="center"/>
      </w:pPr>
      <w:r>
        <w:rPr>
          <w:noProof/>
        </w:rPr>
        <w:drawing>
          <wp:inline distT="0" distB="0" distL="0" distR="0" wp14:anchorId="126A1229" wp14:editId="555E3270">
            <wp:extent cx="5346158" cy="1958197"/>
            <wp:effectExtent l="0" t="0" r="6985"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68122" cy="1966242"/>
                    </a:xfrm>
                    <a:prstGeom prst="rect">
                      <a:avLst/>
                    </a:prstGeom>
                    <a:noFill/>
                  </pic:spPr>
                </pic:pic>
              </a:graphicData>
            </a:graphic>
          </wp:inline>
        </w:drawing>
      </w:r>
    </w:p>
    <w:p w14:paraId="2078A892" w14:textId="4EAD4A60" w:rsidR="00F67A40" w:rsidRDefault="00405F18" w:rsidP="00405F18">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28</w:t>
      </w:r>
      <w:r w:rsidR="00615F70">
        <w:rPr>
          <w:noProof/>
        </w:rPr>
        <w:fldChar w:fldCharType="end"/>
      </w:r>
      <w:r>
        <w:t xml:space="preserve">. </w:t>
      </w:r>
      <w:proofErr w:type="spellStart"/>
      <w:r>
        <w:t>MessengerAppServer.CSVHandler</w:t>
      </w:r>
      <w:proofErr w:type="spellEnd"/>
    </w:p>
    <w:p w14:paraId="7C620B58" w14:textId="1CC7D37E" w:rsidR="007D2B8F" w:rsidRDefault="003F345D" w:rsidP="007D2B8F">
      <w:r>
        <w:t xml:space="preserve">This class handles </w:t>
      </w:r>
      <w:r w:rsidR="00447A98">
        <w:t>reading data from AccountCredentials.csv by the server</w:t>
      </w:r>
      <w:r w:rsidR="003A33C1">
        <w:t xml:space="preserve">. When called it reads the file and transforms each record into an Account </w:t>
      </w:r>
      <w:r w:rsidR="00F676FE">
        <w:t>object</w:t>
      </w:r>
      <w:r w:rsidR="003A33C1">
        <w:t xml:space="preserve">. </w:t>
      </w:r>
      <w:r w:rsidR="00F676FE">
        <w:t xml:space="preserve">The </w:t>
      </w:r>
      <w:r w:rsidR="003A33C1">
        <w:t>Account class ha</w:t>
      </w:r>
      <w:r w:rsidR="00F676FE">
        <w:t>s</w:t>
      </w:r>
      <w:r w:rsidR="003A33C1">
        <w:t xml:space="preserve"> attributes corresponding to each header in the CSV</w:t>
      </w:r>
      <w:r w:rsidR="00482DBE">
        <w:t xml:space="preserve"> (Username, Password)</w:t>
      </w:r>
      <w:r w:rsidR="00F676FE">
        <w:t xml:space="preserve"> and no methods, it merely exists to hold data</w:t>
      </w:r>
      <w:r w:rsidR="006D3BB3">
        <w:t xml:space="preserve">. The list of </w:t>
      </w:r>
      <w:r w:rsidR="0022065C">
        <w:t>A</w:t>
      </w:r>
      <w:r w:rsidR="006D3BB3">
        <w:t>ccount objects is then returned to the program so that it can be searched as seen above in</w:t>
      </w:r>
      <w:r w:rsidR="0047096D">
        <w:t xml:space="preserve"> the</w:t>
      </w:r>
      <w:r w:rsidR="006D3BB3">
        <w:t xml:space="preserve"> </w:t>
      </w:r>
      <w:r w:rsidR="006D3BB3" w:rsidRPr="00755731">
        <w:rPr>
          <w:rStyle w:val="QuoteChar"/>
        </w:rPr>
        <w:fldChar w:fldCharType="begin"/>
      </w:r>
      <w:r w:rsidR="006D3BB3" w:rsidRPr="00755731">
        <w:rPr>
          <w:rStyle w:val="QuoteChar"/>
        </w:rPr>
        <w:instrText xml:space="preserve"> REF _Ref89610707 \r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3.8.2</w:t>
      </w:r>
      <w:r w:rsidR="006D3BB3" w:rsidRPr="00755731">
        <w:rPr>
          <w:rStyle w:val="QuoteChar"/>
        </w:rPr>
        <w:fldChar w:fldCharType="end"/>
      </w:r>
      <w:r w:rsidR="006D3BB3" w:rsidRPr="00755731">
        <w:rPr>
          <w:rStyle w:val="QuoteChar"/>
        </w:rPr>
        <w:t xml:space="preserve"> </w:t>
      </w:r>
      <w:r w:rsidR="006D3BB3" w:rsidRPr="00755731">
        <w:rPr>
          <w:rStyle w:val="QuoteChar"/>
        </w:rPr>
        <w:fldChar w:fldCharType="begin"/>
      </w:r>
      <w:r w:rsidR="006D3BB3" w:rsidRPr="00755731">
        <w:rPr>
          <w:rStyle w:val="QuoteChar"/>
        </w:rPr>
        <w:instrText xml:space="preserve"> REF _Ref89610707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Login procedure</w:t>
      </w:r>
      <w:r w:rsidR="006D3BB3" w:rsidRPr="00755731">
        <w:rPr>
          <w:rStyle w:val="QuoteChar"/>
        </w:rPr>
        <w:fldChar w:fldCharType="end"/>
      </w:r>
      <w:r w:rsidR="006D3BB3">
        <w:t>.</w:t>
      </w:r>
    </w:p>
    <w:p w14:paraId="19BD953C" w14:textId="204D8FF9" w:rsidR="003F345D" w:rsidRDefault="006D3BB3" w:rsidP="007D2B8F">
      <w:r>
        <w:t xml:space="preserve">Currently, there are no restrictions on </w:t>
      </w:r>
      <w:r w:rsidR="00FB62AE">
        <w:t xml:space="preserve">allowed </w:t>
      </w:r>
      <w:r>
        <w:t>username</w:t>
      </w:r>
      <w:r w:rsidR="00FB62AE">
        <w:t>s</w:t>
      </w:r>
      <w:r>
        <w:t xml:space="preserve"> and password</w:t>
      </w:r>
      <w:r w:rsidR="00FB62AE">
        <w:t>s</w:t>
      </w:r>
      <w:r>
        <w:t xml:space="preserve"> </w:t>
      </w:r>
      <w:r w:rsidR="0022065C">
        <w:t>since</w:t>
      </w:r>
      <w:r w:rsidR="00EF24EC">
        <w:t xml:space="preserve"> there is no </w:t>
      </w:r>
      <w:r w:rsidR="00FB62AE">
        <w:t>way to create an account</w:t>
      </w:r>
      <w:r w:rsidR="001A5623">
        <w:t xml:space="preserve"> </w:t>
      </w:r>
      <w:r w:rsidR="00915640">
        <w:t>(</w:t>
      </w:r>
      <w:r w:rsidR="001A5623">
        <w:t xml:space="preserve">all the </w:t>
      </w:r>
      <w:r w:rsidR="0022065C">
        <w:t xml:space="preserve">test </w:t>
      </w:r>
      <w:r w:rsidR="001A5623">
        <w:t>records in</w:t>
      </w:r>
      <w:r w:rsidR="00447A98">
        <w:t xml:space="preserve"> AccountCredentials.csv</w:t>
      </w:r>
      <w:r w:rsidR="00915640">
        <w:t xml:space="preserve"> are from manual input)</w:t>
      </w:r>
      <w:r w:rsidR="0022065C">
        <w:t xml:space="preserve">. When I do implement an account creation system, I need to consider the </w:t>
      </w:r>
      <w:r w:rsidR="00C32966">
        <w:t xml:space="preserve">following </w:t>
      </w:r>
      <w:r w:rsidR="001A6AC8">
        <w:t>standardised usernames</w:t>
      </w:r>
      <w:r w:rsidR="00C32966">
        <w:t xml:space="preserve"> as </w:t>
      </w:r>
      <w:r w:rsidR="004A2A18">
        <w:t xml:space="preserve">raised in </w:t>
      </w:r>
      <w:r w:rsidR="004A2A18" w:rsidRPr="00755731">
        <w:rPr>
          <w:rStyle w:val="QuoteChar"/>
        </w:rPr>
        <w:fldChar w:fldCharType="begin"/>
      </w:r>
      <w:r w:rsidR="004A2A18" w:rsidRPr="00755731">
        <w:rPr>
          <w:rStyle w:val="QuoteChar"/>
        </w:rPr>
        <w:instrText xml:space="preserve"> REF _Ref89611248 \r \h  \* MERGEFORMAT </w:instrText>
      </w:r>
      <w:r w:rsidR="004A2A18" w:rsidRPr="00755731">
        <w:rPr>
          <w:rStyle w:val="QuoteChar"/>
        </w:rPr>
      </w:r>
      <w:r w:rsidR="004A2A18" w:rsidRPr="00755731">
        <w:rPr>
          <w:rStyle w:val="QuoteChar"/>
        </w:rPr>
        <w:fldChar w:fldCharType="separate"/>
      </w:r>
      <w:r w:rsidR="004A2A18" w:rsidRPr="00755731">
        <w:rPr>
          <w:rStyle w:val="QuoteChar"/>
        </w:rPr>
        <w:t>1.4.1</w:t>
      </w:r>
      <w:r w:rsidR="004A2A18" w:rsidRPr="00755731">
        <w:rPr>
          <w:rStyle w:val="QuoteChar"/>
        </w:rPr>
        <w:fldChar w:fldCharType="end"/>
      </w:r>
      <w:r w:rsidR="004A2A18" w:rsidRPr="00755731">
        <w:rPr>
          <w:rStyle w:val="QuoteChar"/>
        </w:rPr>
        <w:t xml:space="preserve"> </w:t>
      </w:r>
      <w:r w:rsidR="004A2A18" w:rsidRPr="00755731">
        <w:rPr>
          <w:rStyle w:val="QuoteChar"/>
        </w:rPr>
        <w:fldChar w:fldCharType="begin"/>
      </w:r>
      <w:r w:rsidR="004A2A18" w:rsidRPr="00755731">
        <w:rPr>
          <w:rStyle w:val="QuoteChar"/>
        </w:rPr>
        <w:instrText xml:space="preserve"> REF _Ref89611250 \h  \* MERGEFORMAT </w:instrText>
      </w:r>
      <w:r w:rsidR="004A2A18" w:rsidRPr="00755731">
        <w:rPr>
          <w:rStyle w:val="QuoteChar"/>
        </w:rPr>
      </w:r>
      <w:r w:rsidR="004A2A18" w:rsidRPr="00755731">
        <w:rPr>
          <w:rStyle w:val="QuoteChar"/>
        </w:rPr>
        <w:fldChar w:fldCharType="separate"/>
      </w:r>
      <w:r w:rsidR="004A2A18" w:rsidRPr="00755731">
        <w:rPr>
          <w:rStyle w:val="QuoteChar"/>
        </w:rPr>
        <w:t>Stakeholder Requirements</w:t>
      </w:r>
      <w:r w:rsidR="004A2A18" w:rsidRPr="00755731">
        <w:rPr>
          <w:rStyle w:val="QuoteChar"/>
        </w:rPr>
        <w:fldChar w:fldCharType="end"/>
      </w:r>
      <w:r w:rsidR="001A6AC8" w:rsidRPr="004A2A18">
        <w:t>.</w:t>
      </w:r>
      <w:r w:rsidR="001A6AC8">
        <w:t xml:space="preserve"> To define the rules for the usernames and passwords I will use the grammar</w:t>
      </w:r>
      <w:r w:rsidR="00A63D4C">
        <w:t xml:space="preserve"> below</w:t>
      </w:r>
      <w:r w:rsidR="001A6AC8">
        <w:t>.</w:t>
      </w:r>
    </w:p>
    <w:tbl>
      <w:tblPr>
        <w:tblStyle w:val="PlainTable1"/>
        <w:tblW w:w="0" w:type="auto"/>
        <w:tblCellMar>
          <w:top w:w="113" w:type="dxa"/>
          <w:bottom w:w="113" w:type="dxa"/>
        </w:tblCellMar>
        <w:tblLook w:val="0420" w:firstRow="1" w:lastRow="0" w:firstColumn="0" w:lastColumn="0" w:noHBand="0" w:noVBand="1"/>
      </w:tblPr>
      <w:tblGrid>
        <w:gridCol w:w="9016"/>
      </w:tblGrid>
      <w:tr w:rsidR="001A78F6" w14:paraId="3FBBEBE0" w14:textId="77777777" w:rsidTr="00DC2046">
        <w:trPr>
          <w:cnfStyle w:val="100000000000" w:firstRow="1" w:lastRow="0" w:firstColumn="0" w:lastColumn="0" w:oddVBand="0" w:evenVBand="0" w:oddHBand="0" w:evenHBand="0" w:firstRowFirstColumn="0" w:firstRowLastColumn="0" w:lastRowFirstColumn="0" w:lastRowLastColumn="0"/>
        </w:trPr>
        <w:tc>
          <w:tcPr>
            <w:tcW w:w="9016" w:type="dxa"/>
          </w:tcPr>
          <w:p w14:paraId="4503D980" w14:textId="74B9A0CB" w:rsidR="001A78F6" w:rsidRDefault="00020BEA" w:rsidP="007D2B8F">
            <w:r>
              <w:t>Username and password grammar (</w:t>
            </w:r>
            <w:r w:rsidR="00C666EC">
              <w:t>E</w:t>
            </w:r>
            <w:r>
              <w:t>BNF)</w:t>
            </w:r>
          </w:p>
        </w:tc>
      </w:tr>
      <w:tr w:rsidR="00D12E04" w14:paraId="58040452" w14:textId="77777777" w:rsidTr="00DC2046">
        <w:trPr>
          <w:cnfStyle w:val="000000100000" w:firstRow="0" w:lastRow="0" w:firstColumn="0" w:lastColumn="0" w:oddVBand="0" w:evenVBand="0" w:oddHBand="1" w:evenHBand="0" w:firstRowFirstColumn="0" w:firstRowLastColumn="0" w:lastRowFirstColumn="0" w:lastRowLastColumn="0"/>
        </w:trPr>
        <w:tc>
          <w:tcPr>
            <w:tcW w:w="9016" w:type="dxa"/>
          </w:tcPr>
          <w:p w14:paraId="2D2696E1" w14:textId="6574B60F" w:rsidR="00D12E04" w:rsidRPr="00060A78" w:rsidRDefault="00D12E04" w:rsidP="00D12E04">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3C770E74" w14:textId="497940BB" w:rsidR="00D12E04" w:rsidRPr="00060A78" w:rsidRDefault="00D12E04" w:rsidP="00D12E04">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3E725461" w14:textId="22F338C2" w:rsidR="00D12E04" w:rsidRPr="00060A78" w:rsidRDefault="00D12E04" w:rsidP="00D12E04">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431BD7B8" w14:textId="224A9999" w:rsidR="00D12E04" w:rsidRDefault="00D12E04" w:rsidP="00D12E04">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46E36FB3" w14:textId="0CF22028" w:rsidR="008B2D74" w:rsidRDefault="008B2D74" w:rsidP="00D12E04">
            <w:pPr>
              <w:rPr>
                <w:rFonts w:ascii="Consolas" w:hAnsi="Consolas"/>
                <w:noProof/>
              </w:rPr>
            </w:pPr>
            <w:r>
              <w:rPr>
                <w:rFonts w:ascii="Consolas" w:hAnsi="Consolas"/>
                <w:noProof/>
              </w:rPr>
              <w:t>character  :</w:t>
            </w:r>
            <w:r w:rsidR="00C666EC">
              <w:rPr>
                <w:rFonts w:ascii="Consolas" w:hAnsi="Consolas"/>
                <w:noProof/>
              </w:rPr>
              <w:t xml:space="preserve">:= </w:t>
            </w:r>
            <w:r w:rsidR="00C666EC" w:rsidRPr="00060A78">
              <w:rPr>
                <w:rFonts w:ascii="Consolas" w:hAnsi="Consolas"/>
                <w:noProof/>
              </w:rPr>
              <w:t>[A-Z] | [a-z] | [0-9] | special</w:t>
            </w:r>
          </w:p>
          <w:p w14:paraId="1E2F7674" w14:textId="77777777" w:rsidR="00D12E04" w:rsidRPr="00060A78" w:rsidRDefault="00D12E04" w:rsidP="00D12E04">
            <w:pPr>
              <w:rPr>
                <w:rFonts w:ascii="Consolas" w:hAnsi="Consolas"/>
                <w:noProof/>
              </w:rPr>
            </w:pPr>
          </w:p>
          <w:p w14:paraId="1DDFF3FE" w14:textId="511CE84A" w:rsidR="00D12E04" w:rsidRPr="00060A78" w:rsidRDefault="00D12E04" w:rsidP="00D12E04">
            <w:pPr>
              <w:rPr>
                <w:rFonts w:ascii="Consolas" w:hAnsi="Consolas"/>
                <w:noProof/>
              </w:rPr>
            </w:pPr>
            <w:r w:rsidRPr="00060A78">
              <w:rPr>
                <w:rFonts w:ascii="Consolas" w:hAnsi="Consolas"/>
                <w:noProof/>
              </w:rPr>
              <w:t xml:space="preserve">first_name ::= upper </w:t>
            </w:r>
            <w:r w:rsidR="00D85F2D">
              <w:rPr>
                <w:rFonts w:ascii="Consolas" w:hAnsi="Consolas"/>
                <w:noProof/>
              </w:rPr>
              <w:t xml:space="preserve">{ </w:t>
            </w:r>
            <w:r w:rsidRPr="00060A78">
              <w:rPr>
                <w:rFonts w:ascii="Consolas" w:hAnsi="Consolas"/>
                <w:noProof/>
              </w:rPr>
              <w:t>lower</w:t>
            </w:r>
            <w:r w:rsidR="00D85F2D">
              <w:rPr>
                <w:rFonts w:ascii="Consolas" w:hAnsi="Consolas"/>
                <w:noProof/>
              </w:rPr>
              <w:t xml:space="preserve"> }</w:t>
            </w:r>
          </w:p>
          <w:p w14:paraId="33A0256D" w14:textId="3B6640CE" w:rsidR="00D12E04" w:rsidRDefault="00D12E04" w:rsidP="00D12E04">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sidR="00D85F2D">
              <w:rPr>
                <w:rFonts w:ascii="Consolas" w:hAnsi="Consolas"/>
                <w:noProof/>
              </w:rPr>
              <w:t xml:space="preserve">{ </w:t>
            </w:r>
            <w:r w:rsidRPr="00060A78">
              <w:rPr>
                <w:rFonts w:ascii="Consolas" w:hAnsi="Consolas"/>
                <w:noProof/>
              </w:rPr>
              <w:t>lower | "-" upper</w:t>
            </w:r>
            <w:r w:rsidR="00D85F2D">
              <w:rPr>
                <w:rFonts w:ascii="Consolas" w:hAnsi="Consolas"/>
                <w:noProof/>
              </w:rPr>
              <w:t xml:space="preserve"> }</w:t>
            </w:r>
          </w:p>
          <w:p w14:paraId="21C88B62" w14:textId="77777777" w:rsidR="00D12E04" w:rsidRPr="00060A78" w:rsidRDefault="00D12E04" w:rsidP="00D12E04">
            <w:pPr>
              <w:rPr>
                <w:rFonts w:ascii="Consolas" w:hAnsi="Consolas"/>
                <w:noProof/>
              </w:rPr>
            </w:pPr>
          </w:p>
          <w:p w14:paraId="5EB3E261" w14:textId="3072C3C0" w:rsidR="00D12E04" w:rsidRDefault="00D12E04" w:rsidP="00D12E04">
            <w:pPr>
              <w:rPr>
                <w:rFonts w:ascii="Consolas" w:hAnsi="Consolas"/>
                <w:noProof/>
              </w:rPr>
            </w:pPr>
            <w:r w:rsidRPr="00060A78">
              <w:rPr>
                <w:rFonts w:ascii="Consolas" w:hAnsi="Consolas"/>
                <w:noProof/>
              </w:rPr>
              <w:t xml:space="preserve">username </w:t>
            </w:r>
            <w:r>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first_name </w:t>
            </w:r>
            <w:r w:rsidR="00D85F2D">
              <w:rPr>
                <w:rFonts w:ascii="Consolas" w:hAnsi="Consolas"/>
                <w:noProof/>
              </w:rPr>
              <w:t xml:space="preserve">[ </w:t>
            </w:r>
            <w:r w:rsidRPr="00060A78">
              <w:rPr>
                <w:rFonts w:ascii="Consolas" w:hAnsi="Consolas"/>
                <w:noProof/>
              </w:rPr>
              <w:t>"_" last_name</w:t>
            </w:r>
            <w:r w:rsidR="00D85F2D">
              <w:rPr>
                <w:rFonts w:ascii="Consolas" w:hAnsi="Consolas"/>
                <w:noProof/>
              </w:rPr>
              <w:t xml:space="preserve"> ]</w:t>
            </w:r>
          </w:p>
          <w:p w14:paraId="088B0323" w14:textId="592861AB" w:rsidR="00D12E04" w:rsidRPr="00060A78" w:rsidRDefault="00D12E04" w:rsidP="00D12E04">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w:t>
            </w:r>
            <w:r w:rsidR="00C666EC">
              <w:rPr>
                <w:rFonts w:ascii="Consolas" w:hAnsi="Consolas"/>
                <w:noProof/>
              </w:rPr>
              <w:t>character {</w:t>
            </w:r>
            <w:r w:rsidR="00C92F03">
              <w:rPr>
                <w:rFonts w:ascii="Consolas" w:hAnsi="Consolas"/>
                <w:noProof/>
              </w:rPr>
              <w:t xml:space="preserve"> </w:t>
            </w:r>
            <w:r w:rsidR="00C666EC">
              <w:rPr>
                <w:rFonts w:ascii="Consolas" w:hAnsi="Consolas"/>
                <w:noProof/>
              </w:rPr>
              <w:t>character</w:t>
            </w:r>
            <w:r w:rsidR="00C92F03">
              <w:rPr>
                <w:rFonts w:ascii="Consolas" w:hAnsi="Consolas"/>
                <w:noProof/>
              </w:rPr>
              <w:t xml:space="preserve"> </w:t>
            </w:r>
            <w:r w:rsidR="00C666EC">
              <w:rPr>
                <w:rFonts w:ascii="Consolas" w:hAnsi="Consolas"/>
                <w:noProof/>
              </w:rPr>
              <w:t>}</w:t>
            </w:r>
          </w:p>
        </w:tc>
      </w:tr>
    </w:tbl>
    <w:p w14:paraId="3D707084" w14:textId="72CC184E" w:rsidR="00A63D4C" w:rsidRDefault="00BC2895" w:rsidP="00BC2895">
      <w:pPr>
        <w:spacing w:before="240"/>
      </w:pPr>
      <w:r>
        <w:t xml:space="preserve">As </w:t>
      </w:r>
      <w:r w:rsidR="004D2236">
        <w:t xml:space="preserve">all login attempts are processed by the server by checking the supplied credentials against those in </w:t>
      </w:r>
      <w:r w:rsidR="006E0BED">
        <w:t>AccountCredentials.csv, success criterion 24 has been completed as planned for this iteration.</w:t>
      </w:r>
    </w:p>
    <w:p w14:paraId="19B3D19A" w14:textId="5A9912BB" w:rsidR="00194127" w:rsidRDefault="00194127">
      <w:r>
        <w:br w:type="page"/>
      </w:r>
    </w:p>
    <w:p w14:paraId="1DF1A468" w14:textId="1F22832D" w:rsidR="00811676" w:rsidRDefault="00811676" w:rsidP="00BD3EFB">
      <w:pPr>
        <w:pStyle w:val="Heading3"/>
      </w:pPr>
      <w:bookmarkStart w:id="123" w:name="_Toc96089033"/>
      <w:r>
        <w:lastRenderedPageBreak/>
        <w:t>Client</w:t>
      </w:r>
      <w:bookmarkEnd w:id="123"/>
    </w:p>
    <w:p w14:paraId="4ACD5D9A" w14:textId="306046A0" w:rsidR="007F7C10" w:rsidRDefault="007F7C10" w:rsidP="00BD3EFB">
      <w:pPr>
        <w:pStyle w:val="Heading4"/>
      </w:pPr>
      <w:bookmarkStart w:id="124" w:name="_Ref89613520"/>
      <w:bookmarkStart w:id="125" w:name="_Ref89613523"/>
      <w:r>
        <w:t>Login request</w:t>
      </w:r>
      <w:bookmarkEnd w:id="124"/>
      <w:bookmarkEnd w:id="125"/>
    </w:p>
    <w:p w14:paraId="6FBD5806" w14:textId="77777777" w:rsidR="00226E13" w:rsidRDefault="00146888" w:rsidP="00226E13">
      <w:pPr>
        <w:keepNext/>
        <w:jc w:val="center"/>
      </w:pPr>
      <w:r w:rsidRPr="00BB66AE">
        <w:rPr>
          <w:noProof/>
        </w:rPr>
        <w:drawing>
          <wp:inline distT="0" distB="0" distL="0" distR="0" wp14:anchorId="649C4F09" wp14:editId="3CA03209">
            <wp:extent cx="4843278" cy="2096219"/>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03"/>
                    <a:stretch>
                      <a:fillRect/>
                    </a:stretch>
                  </pic:blipFill>
                  <pic:spPr>
                    <a:xfrm>
                      <a:off x="0" y="0"/>
                      <a:ext cx="4866541" cy="2106287"/>
                    </a:xfrm>
                    <a:prstGeom prst="rect">
                      <a:avLst/>
                    </a:prstGeom>
                  </pic:spPr>
                </pic:pic>
              </a:graphicData>
            </a:graphic>
          </wp:inline>
        </w:drawing>
      </w:r>
    </w:p>
    <w:p w14:paraId="4958B5F2" w14:textId="1908B69E" w:rsidR="00146888" w:rsidRDefault="00226E13" w:rsidP="00226E13">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29</w:t>
      </w:r>
      <w:r w:rsidR="00615F70">
        <w:rPr>
          <w:noProof/>
        </w:rPr>
        <w:fldChar w:fldCharType="end"/>
      </w:r>
      <w:r>
        <w:t xml:space="preserve">. </w:t>
      </w:r>
      <w:proofErr w:type="spellStart"/>
      <w:proofErr w:type="gramStart"/>
      <w:r>
        <w:t>MessengerAppClient.LoginViewModel.LoginButton</w:t>
      </w:r>
      <w:proofErr w:type="spellEnd"/>
      <w:proofErr w:type="gramEnd"/>
    </w:p>
    <w:p w14:paraId="7769B11A" w14:textId="4112E962" w:rsidR="007F7C10" w:rsidRDefault="00DC24EF" w:rsidP="00146888">
      <w:r>
        <w:t>This function is called when the user clicks the “Log</w:t>
      </w:r>
      <w:r w:rsidR="009136D3">
        <w:t xml:space="preserve"> </w:t>
      </w:r>
      <w:r>
        <w:t>in” button</w:t>
      </w:r>
      <w:r w:rsidR="00A1540A">
        <w:t xml:space="preserve"> on the login </w:t>
      </w:r>
      <w:r w:rsidR="0086232D">
        <w:t>dialog</w:t>
      </w:r>
      <w:r w:rsidR="00E07959">
        <w:t>ue</w:t>
      </w:r>
      <w:r w:rsidR="00201C61">
        <w:t xml:space="preserve"> (</w:t>
      </w:r>
      <w:r w:rsidR="00347A1B">
        <w:t xml:space="preserve">as seen </w:t>
      </w:r>
      <w:r w:rsidR="00347A1B" w:rsidRPr="00755731">
        <w:rPr>
          <w:rStyle w:val="QuoteChar"/>
        </w:rPr>
        <w:t>in</w:t>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5 \r \h  \* MERGEFORMAT </w:instrText>
      </w:r>
      <w:r w:rsidR="00201C61" w:rsidRPr="00755731">
        <w:rPr>
          <w:rStyle w:val="QuoteChar"/>
        </w:rPr>
      </w:r>
      <w:r w:rsidR="00201C61" w:rsidRPr="00755731">
        <w:rPr>
          <w:rStyle w:val="QuoteChar"/>
        </w:rPr>
        <w:fldChar w:fldCharType="separate"/>
      </w:r>
      <w:r w:rsidR="00201C61" w:rsidRPr="00755731">
        <w:rPr>
          <w:rStyle w:val="QuoteChar"/>
        </w:rPr>
        <w:t>3.10</w:t>
      </w:r>
      <w:r w:rsidR="00201C61" w:rsidRPr="00755731">
        <w:rPr>
          <w:rStyle w:val="QuoteChar"/>
        </w:rPr>
        <w:fldChar w:fldCharType="end"/>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7 \h  \* MERGEFORMAT </w:instrText>
      </w:r>
      <w:r w:rsidR="00201C61" w:rsidRPr="00755731">
        <w:rPr>
          <w:rStyle w:val="QuoteChar"/>
        </w:rPr>
      </w:r>
      <w:r w:rsidR="00201C61" w:rsidRPr="00755731">
        <w:rPr>
          <w:rStyle w:val="QuoteChar"/>
        </w:rPr>
        <w:fldChar w:fldCharType="separate"/>
      </w:r>
      <w:r w:rsidR="00201C61" w:rsidRPr="00755731">
        <w:rPr>
          <w:rStyle w:val="QuoteChar"/>
        </w:rPr>
        <w:t>Iteration 2, Client UI</w:t>
      </w:r>
      <w:r w:rsidR="00201C61" w:rsidRPr="00755731">
        <w:rPr>
          <w:rStyle w:val="QuoteChar"/>
        </w:rPr>
        <w:fldChar w:fldCharType="end"/>
      </w:r>
      <w:r w:rsidR="00201C61">
        <w:t>)</w:t>
      </w:r>
      <w:r>
        <w:t xml:space="preserve">. </w:t>
      </w:r>
      <w:r w:rsidR="00107488">
        <w:t xml:space="preserve">The contents of the username and password field are used to create a new </w:t>
      </w:r>
      <w:proofErr w:type="spellStart"/>
      <w:r w:rsidR="00107488">
        <w:t>MessageLogin</w:t>
      </w:r>
      <w:proofErr w:type="spellEnd"/>
      <w:r w:rsidR="00107488">
        <w:t xml:space="preserve"> object. This object is then sent to the server </w:t>
      </w:r>
      <w:r w:rsidR="00DA4B19">
        <w:t>and the server’s response is received. The UI fields are also cleared.</w:t>
      </w:r>
    </w:p>
    <w:p w14:paraId="4B97D7BC" w14:textId="273F792F" w:rsidR="001D53A1" w:rsidRDefault="00B41E7E" w:rsidP="00146888">
      <w:r>
        <w:t xml:space="preserve">In future iterations, I plan to add data validation to ensure that </w:t>
      </w:r>
      <w:proofErr w:type="spellStart"/>
      <w:r>
        <w:t>UsernameInput</w:t>
      </w:r>
      <w:proofErr w:type="spellEnd"/>
      <w:r>
        <w:t xml:space="preserve"> and </w:t>
      </w:r>
      <w:proofErr w:type="spellStart"/>
      <w:r>
        <w:t>PasswordInput</w:t>
      </w:r>
      <w:proofErr w:type="spellEnd"/>
      <w:r>
        <w:t xml:space="preserve"> are not empty when this function is called</w:t>
      </w:r>
      <w:r w:rsidR="00EB7316">
        <w:t xml:space="preserve">. Currently, zero-length strings do </w:t>
      </w:r>
      <w:r w:rsidR="00F52581">
        <w:t xml:space="preserve">not cause </w:t>
      </w:r>
      <w:r w:rsidR="00795B24">
        <w:t>error</w:t>
      </w:r>
      <w:r w:rsidR="00EB7316">
        <w:t xml:space="preserve">s, </w:t>
      </w:r>
      <w:r w:rsidR="00E1703A">
        <w:t xml:space="preserve">although </w:t>
      </w:r>
      <w:r w:rsidR="00EB7316">
        <w:t xml:space="preserve">they </w:t>
      </w:r>
      <w:r w:rsidR="00CE014D">
        <w:t xml:space="preserve">may cause issues once hashing and encryption </w:t>
      </w:r>
      <w:r w:rsidR="00B14F5E">
        <w:t>are</w:t>
      </w:r>
      <w:r w:rsidR="00CE014D">
        <w:t xml:space="preserve"> introduced.</w:t>
      </w:r>
    </w:p>
    <w:p w14:paraId="12FEB3F4" w14:textId="426013E9" w:rsidR="00795B24" w:rsidRDefault="00795B24" w:rsidP="00146888">
      <w:r>
        <w:t xml:space="preserve">Another change </w:t>
      </w:r>
      <w:r w:rsidR="0022789D">
        <w:t>that</w:t>
      </w:r>
      <w:r>
        <w:t xml:space="preserve"> needs to be implemented is the move away from the</w:t>
      </w:r>
      <w:r w:rsidR="00BC6865">
        <w:t xml:space="preserve"> one-to-one</w:t>
      </w:r>
      <w:r>
        <w:t xml:space="preserve"> send</w:t>
      </w:r>
      <w:r w:rsidR="00EB4B27">
        <w:t xml:space="preserve"> </w:t>
      </w:r>
      <w:r w:rsidR="00BC6865">
        <w:t xml:space="preserve">and </w:t>
      </w:r>
      <w:r>
        <w:t>receive</w:t>
      </w:r>
      <w:r w:rsidR="004F6854">
        <w:t xml:space="preserve"> messages between the client and server</w:t>
      </w:r>
      <w:r>
        <w:t>. In the last iteration</w:t>
      </w:r>
      <w:r w:rsidR="0022789D">
        <w:t>,</w:t>
      </w:r>
      <w:r w:rsidR="00E6098A">
        <w:t xml:space="preserve"> this was the cause of </w:t>
      </w:r>
      <w:r w:rsidR="0022789D">
        <w:t xml:space="preserve">the </w:t>
      </w:r>
      <w:r w:rsidR="00E6098A">
        <w:t>timing issues</w:t>
      </w:r>
      <w:r w:rsidR="00B81F60">
        <w:t xml:space="preserve"> seen </w:t>
      </w:r>
      <w:r w:rsidR="00B81F60" w:rsidRPr="00B81F60">
        <w:t>in</w:t>
      </w:r>
      <w:r w:rsidR="009B0BF3">
        <w:t xml:space="preserve"> test ID 4 </w:t>
      </w:r>
      <w:r w:rsidR="00512F93">
        <w:t>in</w:t>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7 \r \h  \* MERGEFORMAT </w:instrText>
      </w:r>
      <w:r w:rsidR="00B81F60" w:rsidRPr="00B81F60">
        <w:rPr>
          <w:rStyle w:val="Emphasis"/>
        </w:rPr>
      </w:r>
      <w:r w:rsidR="00B81F60" w:rsidRPr="00B81F60">
        <w:rPr>
          <w:rStyle w:val="Emphasis"/>
        </w:rPr>
        <w:fldChar w:fldCharType="separate"/>
      </w:r>
      <w:r w:rsidR="00B81F60" w:rsidRPr="00B81F60">
        <w:rPr>
          <w:rStyle w:val="Emphasis"/>
        </w:rPr>
        <w:t>3.5.2</w:t>
      </w:r>
      <w:r w:rsidR="00B81F60" w:rsidRPr="00B81F60">
        <w:rPr>
          <w:rStyle w:val="Emphasis"/>
        </w:rPr>
        <w:fldChar w:fldCharType="end"/>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9 \h </w:instrText>
      </w:r>
      <w:r w:rsidR="00B81F60">
        <w:rPr>
          <w:rStyle w:val="Emphasis"/>
        </w:rPr>
        <w:instrText xml:space="preserve"> \* MERGEFORMAT </w:instrText>
      </w:r>
      <w:r w:rsidR="00B81F60" w:rsidRPr="00B81F60">
        <w:rPr>
          <w:rStyle w:val="Emphasis"/>
        </w:rPr>
      </w:r>
      <w:r w:rsidR="00B81F60" w:rsidRPr="00B81F60">
        <w:rPr>
          <w:rStyle w:val="Emphasis"/>
        </w:rPr>
        <w:fldChar w:fldCharType="separate"/>
      </w:r>
      <w:r w:rsidR="00B81F60" w:rsidRPr="00B81F60">
        <w:rPr>
          <w:rStyle w:val="Emphasis"/>
        </w:rPr>
        <w:t>Testing results</w:t>
      </w:r>
      <w:r w:rsidR="00B81F60" w:rsidRPr="00B81F60">
        <w:rPr>
          <w:rStyle w:val="Emphasis"/>
        </w:rPr>
        <w:fldChar w:fldCharType="end"/>
      </w:r>
      <w:r w:rsidR="004F6854">
        <w:t xml:space="preserve">: it </w:t>
      </w:r>
      <w:r w:rsidR="00E97609">
        <w:t xml:space="preserve">caused </w:t>
      </w:r>
      <w:r w:rsidR="00512F93">
        <w:t xml:space="preserve">a </w:t>
      </w:r>
      <w:r w:rsidR="00E6098A">
        <w:t>queue</w:t>
      </w:r>
      <w:r w:rsidR="00512F93">
        <w:t xml:space="preserve"> </w:t>
      </w:r>
      <w:r w:rsidR="00E6098A">
        <w:t>of transmission</w:t>
      </w:r>
      <w:r w:rsidR="00512F93">
        <w:t>s</w:t>
      </w:r>
      <w:r w:rsidR="00E6098A">
        <w:t xml:space="preserve"> to build upon the server’s socket</w:t>
      </w:r>
      <w:r w:rsidR="00E97609">
        <w:t xml:space="preserve"> that only dequeued when the client sent a message</w:t>
      </w:r>
      <w:r w:rsidR="00E6098A">
        <w:t xml:space="preserve">. </w:t>
      </w:r>
      <w:r w:rsidR="000A64C4">
        <w:t xml:space="preserve">I plan to fix this by implementing </w:t>
      </w:r>
      <w:r w:rsidR="00E6098A">
        <w:t xml:space="preserve">an infinite receiving loop </w:t>
      </w:r>
      <w:r w:rsidR="00B81F60">
        <w:t>on the client</w:t>
      </w:r>
      <w:r w:rsidR="00464F32">
        <w:t xml:space="preserve"> giving a </w:t>
      </w:r>
      <w:r w:rsidR="003D441F">
        <w:t>one-to-many</w:t>
      </w:r>
      <w:r w:rsidR="00464F32">
        <w:t xml:space="preserve"> relation instead</w:t>
      </w:r>
      <w:r w:rsidR="00B81F60">
        <w:t>.</w:t>
      </w:r>
    </w:p>
    <w:p w14:paraId="19AD4DEF" w14:textId="0B4FB4BC" w:rsidR="00F40F37" w:rsidRDefault="00F40F37" w:rsidP="00146888">
      <w:r>
        <w:t xml:space="preserve">When a response is received </w:t>
      </w:r>
      <w:r w:rsidR="00DD6FAB">
        <w:t xml:space="preserve">from the server, </w:t>
      </w:r>
      <w:r w:rsidR="00500760">
        <w:t>the client shows</w:t>
      </w:r>
      <w:r w:rsidR="006D7590">
        <w:t xml:space="preserve"> a pop-up box to the user containing the response.</w:t>
      </w:r>
      <w:r w:rsidR="00AF7CB5">
        <w:t xml:space="preserve"> This is fine for testing, although for the program to be functional and success criterion 4 to be satisfied </w:t>
      </w:r>
      <w:r w:rsidR="00B7320C">
        <w:t>the client should do something different: if the response is for a valid login, pass the user onto the messaging screen; if the response is for an invalid login, continue showing the login screen</w:t>
      </w:r>
      <w:r w:rsidR="007C7949">
        <w:t xml:space="preserve"> (as already mentioned in </w:t>
      </w:r>
      <w:r w:rsidR="00774F2D" w:rsidRPr="00755731">
        <w:rPr>
          <w:rStyle w:val="QuoteChar"/>
        </w:rPr>
        <w:fldChar w:fldCharType="begin"/>
      </w:r>
      <w:r w:rsidR="00774F2D" w:rsidRPr="00755731">
        <w:rPr>
          <w:rStyle w:val="QuoteChar"/>
        </w:rPr>
        <w:instrText xml:space="preserve"> REF _Ref89610707 \r \h  \* MERGEFORMAT </w:instrText>
      </w:r>
      <w:r w:rsidR="00774F2D" w:rsidRPr="00755731">
        <w:rPr>
          <w:rStyle w:val="QuoteChar"/>
        </w:rPr>
      </w:r>
      <w:r w:rsidR="00774F2D" w:rsidRPr="00755731">
        <w:rPr>
          <w:rStyle w:val="QuoteChar"/>
        </w:rPr>
        <w:fldChar w:fldCharType="separate"/>
      </w:r>
      <w:r w:rsidR="00774F2D" w:rsidRPr="00755731">
        <w:rPr>
          <w:rStyle w:val="QuoteChar"/>
        </w:rPr>
        <w:t>3.7.2</w:t>
      </w:r>
      <w:r w:rsidR="00774F2D" w:rsidRPr="00755731">
        <w:rPr>
          <w:rStyle w:val="QuoteChar"/>
        </w:rPr>
        <w:fldChar w:fldCharType="end"/>
      </w:r>
      <w:r w:rsidR="00774F2D" w:rsidRPr="00755731">
        <w:rPr>
          <w:rStyle w:val="QuoteChar"/>
        </w:rPr>
        <w:t xml:space="preserve"> </w:t>
      </w:r>
      <w:r w:rsidR="00774F2D" w:rsidRPr="00755731">
        <w:rPr>
          <w:rStyle w:val="QuoteChar"/>
        </w:rPr>
        <w:fldChar w:fldCharType="begin"/>
      </w:r>
      <w:r w:rsidR="00774F2D" w:rsidRPr="00755731">
        <w:rPr>
          <w:rStyle w:val="QuoteChar"/>
        </w:rPr>
        <w:instrText xml:space="preserve"> REF _Ref89610707 \h  \* MERGEFORMAT </w:instrText>
      </w:r>
      <w:r w:rsidR="00774F2D" w:rsidRPr="00755731">
        <w:rPr>
          <w:rStyle w:val="QuoteChar"/>
        </w:rPr>
      </w:r>
      <w:r w:rsidR="00774F2D" w:rsidRPr="00755731">
        <w:rPr>
          <w:rStyle w:val="QuoteChar"/>
        </w:rPr>
        <w:fldChar w:fldCharType="separate"/>
      </w:r>
      <w:r w:rsidR="00774F2D" w:rsidRPr="00755731">
        <w:rPr>
          <w:rStyle w:val="QuoteChar"/>
        </w:rPr>
        <w:t>Login procedure</w:t>
      </w:r>
      <w:r w:rsidR="00774F2D" w:rsidRPr="00755731">
        <w:rPr>
          <w:rStyle w:val="QuoteChar"/>
        </w:rPr>
        <w:fldChar w:fldCharType="end"/>
      </w:r>
      <w:r w:rsidR="007C7949">
        <w:t>)</w:t>
      </w:r>
      <w:r w:rsidR="00B7320C">
        <w:t>.</w:t>
      </w:r>
      <w:r w:rsidR="00DD6FAB">
        <w:t xml:space="preserve"> </w:t>
      </w:r>
    </w:p>
    <w:p w14:paraId="6E023FDE" w14:textId="67590A67" w:rsidR="00AD48F4" w:rsidRDefault="00AD48F4">
      <w:r>
        <w:br w:type="page"/>
      </w:r>
    </w:p>
    <w:p w14:paraId="7177D98F" w14:textId="28329BCF" w:rsidR="004941C6" w:rsidRDefault="001F7A96" w:rsidP="00BD3EFB">
      <w:pPr>
        <w:pStyle w:val="Heading4"/>
        <w:sectPr w:rsidR="004941C6" w:rsidSect="0087393D">
          <w:headerReference w:type="default" r:id="rId104"/>
          <w:footerReference w:type="default" r:id="rId105"/>
          <w:type w:val="continuous"/>
          <w:pgSz w:w="11906" w:h="16838"/>
          <w:pgMar w:top="1440" w:right="1440" w:bottom="1440" w:left="1440" w:header="709" w:footer="709" w:gutter="0"/>
          <w:pgNumType w:start="0"/>
          <w:cols w:space="708"/>
          <w:titlePg/>
          <w:docGrid w:linePitch="360"/>
        </w:sectPr>
      </w:pPr>
      <w:bookmarkStart w:id="126" w:name="_Ref89612065"/>
      <w:bookmarkStart w:id="127" w:name="_Ref89612067"/>
      <w:r>
        <w:lastRenderedPageBreak/>
        <w:t xml:space="preserve">Login </w:t>
      </w:r>
      <w:r w:rsidR="001B5EA7">
        <w:t xml:space="preserve">screen </w:t>
      </w:r>
      <w:bookmarkEnd w:id="126"/>
      <w:bookmarkEnd w:id="127"/>
    </w:p>
    <w:tbl>
      <w:tblPr>
        <w:tblStyle w:val="TableGrid"/>
        <w:tblpPr w:leftFromText="180" w:rightFromText="180" w:vertAnchor="text" w:horzAnchor="margin" w:tblpY="1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66DAC" w14:paraId="654AB2A6" w14:textId="77777777" w:rsidTr="00AF3877">
        <w:trPr>
          <w:trHeight w:val="2835"/>
        </w:trPr>
        <w:tc>
          <w:tcPr>
            <w:tcW w:w="4508" w:type="dxa"/>
            <w:vMerge w:val="restart"/>
            <w:vAlign w:val="center"/>
          </w:tcPr>
          <w:p w14:paraId="2FD02E02" w14:textId="77777777" w:rsidR="00266DAC" w:rsidRDefault="00266DAC" w:rsidP="00AF3877">
            <w:pPr>
              <w:keepNext/>
              <w:jc w:val="center"/>
            </w:pPr>
            <w:r w:rsidRPr="0056552A">
              <w:rPr>
                <w:rFonts w:asciiTheme="majorHAnsi" w:eastAsiaTheme="majorEastAsia" w:hAnsiTheme="majorHAnsi" w:cstheme="majorBidi"/>
                <w:noProof/>
              </w:rPr>
              <w:drawing>
                <wp:inline distT="0" distB="0" distL="0" distR="0" wp14:anchorId="38AA46E7" wp14:editId="776ECC47">
                  <wp:extent cx="2682815" cy="3420761"/>
                  <wp:effectExtent l="0" t="0" r="3810" b="8255"/>
                  <wp:docPr id="85" name="Picture 8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2687817" cy="3427139"/>
                          </a:xfrm>
                          <a:prstGeom prst="rect">
                            <a:avLst/>
                          </a:prstGeom>
                        </pic:spPr>
                      </pic:pic>
                    </a:graphicData>
                  </a:graphic>
                </wp:inline>
              </w:drawing>
            </w:r>
          </w:p>
          <w:p w14:paraId="6D514260" w14:textId="67F5AEF8" w:rsidR="00266DAC" w:rsidRDefault="00266DAC" w:rsidP="00AF3877">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30</w:t>
            </w:r>
            <w:r w:rsidR="00615F70">
              <w:rPr>
                <w:noProof/>
              </w:rPr>
              <w:fldChar w:fldCharType="end"/>
            </w:r>
            <w:r>
              <w:t>. Client login screen</w:t>
            </w:r>
          </w:p>
        </w:tc>
        <w:tc>
          <w:tcPr>
            <w:tcW w:w="4508" w:type="dxa"/>
            <w:vAlign w:val="center"/>
          </w:tcPr>
          <w:p w14:paraId="616C5941" w14:textId="77777777" w:rsidR="00266DAC" w:rsidRDefault="00266DAC" w:rsidP="00AF3877">
            <w:pPr>
              <w:keepNext/>
              <w:jc w:val="center"/>
            </w:pPr>
            <w:r w:rsidRPr="00A4205D">
              <w:rPr>
                <w:noProof/>
              </w:rPr>
              <w:drawing>
                <wp:inline distT="0" distB="0" distL="0" distR="0" wp14:anchorId="709FC11E" wp14:editId="3BC08985">
                  <wp:extent cx="1480782" cy="1037298"/>
                  <wp:effectExtent l="0" t="0" r="5715"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07"/>
                          <a:stretch>
                            <a:fillRect/>
                          </a:stretch>
                        </pic:blipFill>
                        <pic:spPr>
                          <a:xfrm>
                            <a:off x="0" y="0"/>
                            <a:ext cx="1489571" cy="1043454"/>
                          </a:xfrm>
                          <a:prstGeom prst="rect">
                            <a:avLst/>
                          </a:prstGeom>
                        </pic:spPr>
                      </pic:pic>
                    </a:graphicData>
                  </a:graphic>
                </wp:inline>
              </w:drawing>
            </w:r>
          </w:p>
          <w:p w14:paraId="32864D27" w14:textId="76035E39" w:rsidR="00266DAC" w:rsidRDefault="00266DAC" w:rsidP="00AF3877">
            <w:pPr>
              <w:pStyle w:val="Caption"/>
              <w:jc w:val="center"/>
            </w:pPr>
            <w:bookmarkStart w:id="128" w:name="_Ref89613673"/>
            <w:r>
              <w:t xml:space="preserve">Figure </w:t>
            </w:r>
            <w:r w:rsidR="00615F70">
              <w:fldChar w:fldCharType="begin"/>
            </w:r>
            <w:r w:rsidR="00615F70">
              <w:instrText xml:space="preserve"> SEQ Figure \* ARABIC </w:instrText>
            </w:r>
            <w:r w:rsidR="00615F70">
              <w:fldChar w:fldCharType="separate"/>
            </w:r>
            <w:r w:rsidR="009C13C2">
              <w:rPr>
                <w:noProof/>
              </w:rPr>
              <w:t>31</w:t>
            </w:r>
            <w:r w:rsidR="00615F70">
              <w:rPr>
                <w:noProof/>
              </w:rPr>
              <w:fldChar w:fldCharType="end"/>
            </w:r>
            <w:bookmarkEnd w:id="128"/>
            <w:r>
              <w:t>. Unsuccessful login attempt</w:t>
            </w:r>
          </w:p>
        </w:tc>
      </w:tr>
      <w:tr w:rsidR="00266DAC" w14:paraId="7D72D034" w14:textId="77777777" w:rsidTr="00AF3877">
        <w:tc>
          <w:tcPr>
            <w:tcW w:w="4508" w:type="dxa"/>
            <w:vMerge/>
            <w:vAlign w:val="center"/>
          </w:tcPr>
          <w:p w14:paraId="7DB47034" w14:textId="77777777" w:rsidR="00266DAC" w:rsidRDefault="00266DAC" w:rsidP="00AF3877">
            <w:pPr>
              <w:jc w:val="center"/>
            </w:pPr>
          </w:p>
        </w:tc>
        <w:tc>
          <w:tcPr>
            <w:tcW w:w="4508" w:type="dxa"/>
            <w:vAlign w:val="center"/>
          </w:tcPr>
          <w:p w14:paraId="0E417C4C" w14:textId="77777777" w:rsidR="00266DAC" w:rsidRDefault="00266DAC" w:rsidP="00AF3877">
            <w:pPr>
              <w:keepNext/>
              <w:jc w:val="center"/>
            </w:pPr>
            <w:r w:rsidRPr="004941C6">
              <w:rPr>
                <w:noProof/>
              </w:rPr>
              <w:drawing>
                <wp:inline distT="0" distB="0" distL="0" distR="0" wp14:anchorId="64688343" wp14:editId="18809A47">
                  <wp:extent cx="2623782" cy="1084692"/>
                  <wp:effectExtent l="0" t="0" r="1270" b="3175"/>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08"/>
                          <a:stretch>
                            <a:fillRect/>
                          </a:stretch>
                        </pic:blipFill>
                        <pic:spPr>
                          <a:xfrm>
                            <a:off x="0" y="0"/>
                            <a:ext cx="2623782" cy="1084692"/>
                          </a:xfrm>
                          <a:prstGeom prst="rect">
                            <a:avLst/>
                          </a:prstGeom>
                        </pic:spPr>
                      </pic:pic>
                    </a:graphicData>
                  </a:graphic>
                </wp:inline>
              </w:drawing>
            </w:r>
          </w:p>
          <w:p w14:paraId="127068D8" w14:textId="15BB6B51" w:rsidR="00266DAC" w:rsidRDefault="00266DAC" w:rsidP="00AF3877">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32</w:t>
            </w:r>
            <w:r w:rsidR="00615F70">
              <w:rPr>
                <w:noProof/>
              </w:rPr>
              <w:fldChar w:fldCharType="end"/>
            </w:r>
            <w:r>
              <w:t xml:space="preserve">. </w:t>
            </w:r>
            <w:r w:rsidRPr="004B4B8C">
              <w:t>Successful login attempt for user "test"</w:t>
            </w:r>
          </w:p>
        </w:tc>
      </w:tr>
    </w:tbl>
    <w:p w14:paraId="5C72FDE6" w14:textId="6C262814" w:rsidR="00ED335A" w:rsidRDefault="00D67D2E" w:rsidP="00AF3877">
      <w:pPr>
        <w:spacing w:before="240"/>
      </w:pPr>
      <w:r>
        <w:t xml:space="preserve">When the user runs the program, they are shown the login screen above. </w:t>
      </w:r>
      <w:r w:rsidR="009136D3">
        <w:t xml:space="preserve">After filling out the fields they can click the “Log in” button (defined above in </w:t>
      </w:r>
      <w:r w:rsidR="009136D3">
        <w:fldChar w:fldCharType="begin"/>
      </w:r>
      <w:r w:rsidR="009136D3">
        <w:instrText xml:space="preserve"> REF _Ref89613520 \r \h </w:instrText>
      </w:r>
      <w:r w:rsidR="009136D3">
        <w:fldChar w:fldCharType="separate"/>
      </w:r>
      <w:r w:rsidR="009136D3">
        <w:t>3.9.1</w:t>
      </w:r>
      <w:r w:rsidR="009136D3">
        <w:fldChar w:fldCharType="end"/>
      </w:r>
      <w:r w:rsidR="009136D3">
        <w:t xml:space="preserve"> </w:t>
      </w:r>
      <w:r w:rsidR="009136D3">
        <w:fldChar w:fldCharType="begin"/>
      </w:r>
      <w:r w:rsidR="009136D3">
        <w:instrText xml:space="preserve"> REF _Ref89613523 \h </w:instrText>
      </w:r>
      <w:r w:rsidR="009136D3">
        <w:fldChar w:fldCharType="separate"/>
      </w:r>
      <w:r w:rsidR="009136D3">
        <w:t>Login request</w:t>
      </w:r>
      <w:r w:rsidR="009136D3">
        <w:fldChar w:fldCharType="end"/>
      </w:r>
      <w:r w:rsidR="009136D3">
        <w:t>)</w:t>
      </w:r>
      <w:r w:rsidR="00716657">
        <w:t xml:space="preserve"> to attempt to log into the server. If the server finds a matching pair of credentials in their CSV</w:t>
      </w:r>
      <w:r w:rsidR="001C56B0">
        <w:t>, the client is shown the successful login attempt message (</w:t>
      </w:r>
      <w:r w:rsidR="00724688">
        <w:fldChar w:fldCharType="begin"/>
      </w:r>
      <w:r w:rsidR="00724688">
        <w:instrText xml:space="preserve"> REF _Ref89613629 \h </w:instrText>
      </w:r>
      <w:r w:rsidR="00724688">
        <w:fldChar w:fldCharType="separate"/>
      </w:r>
      <w:r w:rsidR="00724688">
        <w:t xml:space="preserve">Figure </w:t>
      </w:r>
      <w:r w:rsidR="00724688">
        <w:rPr>
          <w:noProof/>
        </w:rPr>
        <w:t>30</w:t>
      </w:r>
      <w:r w:rsidR="00724688">
        <w:fldChar w:fldCharType="end"/>
      </w:r>
      <w:r w:rsidR="00724688">
        <w:t>). If the server cannot find a matching pair of credentials, the client is shown the unsuccess</w:t>
      </w:r>
      <w:r w:rsidR="00B14F5E">
        <w:t>ful</w:t>
      </w:r>
      <w:r w:rsidR="00724688">
        <w:t xml:space="preserve"> login attempt message (</w:t>
      </w:r>
      <w:r w:rsidR="00724688">
        <w:fldChar w:fldCharType="begin"/>
      </w:r>
      <w:r w:rsidR="00724688">
        <w:instrText xml:space="preserve"> REF _Ref89613673 \h </w:instrText>
      </w:r>
      <w:r w:rsidR="00724688">
        <w:fldChar w:fldCharType="separate"/>
      </w:r>
      <w:r w:rsidR="00724688">
        <w:t xml:space="preserve">Figure </w:t>
      </w:r>
      <w:r w:rsidR="00724688">
        <w:rPr>
          <w:noProof/>
        </w:rPr>
        <w:t>29</w:t>
      </w:r>
      <w:r w:rsidR="00724688">
        <w:fldChar w:fldCharType="end"/>
      </w:r>
      <w:r w:rsidR="00724688">
        <w:t>).</w:t>
      </w:r>
      <w:r w:rsidR="00514A1D">
        <w:t xml:space="preserve"> The user can then close these pop-up boxes and they are shown the login screen again.</w:t>
      </w:r>
    </w:p>
    <w:p w14:paraId="367EF256" w14:textId="3A2F5BD5" w:rsidR="00514A1D" w:rsidRDefault="007B112B" w:rsidP="00ED335A">
      <w:r>
        <w:t>In this iteration</w:t>
      </w:r>
      <w:r w:rsidR="00B14F5E">
        <w:t>,</w:t>
      </w:r>
      <w:r>
        <w:t xml:space="preserve"> I planned to have the login screen progress onto the messaging screen from Iteration 1. However, due to </w:t>
      </w:r>
      <w:r w:rsidR="005F2E5B">
        <w:t xml:space="preserve">unforeseen difficulties with maintaining state while destroying one window and making another I was unable to implement that </w:t>
      </w:r>
      <w:r w:rsidR="00DD4891">
        <w:t xml:space="preserve">feature. I have ideas on how to solve this problem – such as making both “windows” be contained in the same windows so all I need to do is </w:t>
      </w:r>
      <w:r w:rsidR="00D31B8C">
        <w:t>switch the window’s contents – that I will investigate in future iterations.</w:t>
      </w:r>
    </w:p>
    <w:p w14:paraId="1FE62EB7" w14:textId="070F2C61" w:rsidR="00D31B8C" w:rsidRDefault="00D31B8C" w:rsidP="00ED335A">
      <w:r>
        <w:t xml:space="preserve">Because users cannot access the program after </w:t>
      </w:r>
      <w:r w:rsidR="00DD393F">
        <w:t xml:space="preserve">a successful login, success criterion 4 has not been met. Although, the login validation is </w:t>
      </w:r>
      <w:r w:rsidR="003E76A9">
        <w:t xml:space="preserve">already </w:t>
      </w:r>
      <w:r w:rsidR="00DD393F">
        <w:t xml:space="preserve">in place </w:t>
      </w:r>
      <w:r w:rsidR="003E76A9">
        <w:t>all that needs to be added to satisfy the criterion is the screen transfer.</w:t>
      </w:r>
    </w:p>
    <w:p w14:paraId="6E106193" w14:textId="77777777" w:rsidR="009E5320" w:rsidRDefault="009E5320" w:rsidP="00ED335A"/>
    <w:p w14:paraId="3C68D5BB" w14:textId="05A2781D" w:rsidR="00A30A07" w:rsidRDefault="00A30A07">
      <w:r>
        <w:br w:type="page"/>
      </w:r>
    </w:p>
    <w:p w14:paraId="4685D66F" w14:textId="2EE97AEF" w:rsidR="00AD48F4" w:rsidRDefault="00AD48F4" w:rsidP="00BD3EFB">
      <w:pPr>
        <w:pStyle w:val="Heading3"/>
      </w:pPr>
      <w:bookmarkStart w:id="129" w:name="_Toc96089034"/>
      <w:r>
        <w:lastRenderedPageBreak/>
        <w:t>Test</w:t>
      </w:r>
      <w:r w:rsidR="00A30A07">
        <w:t>ing</w:t>
      </w:r>
      <w:bookmarkEnd w:id="129"/>
    </w:p>
    <w:p w14:paraId="2632BACB" w14:textId="44978CA6" w:rsidR="00AD48F4" w:rsidRDefault="00AD48F4" w:rsidP="00BD3EFB">
      <w:pPr>
        <w:pStyle w:val="Heading4"/>
      </w:pPr>
      <w:r>
        <w:t>Test</w:t>
      </w:r>
      <w:r w:rsidR="00A30A07">
        <w:t>ing</w:t>
      </w:r>
      <w:r>
        <w:t xml:space="preserve"> plan</w:t>
      </w:r>
    </w:p>
    <w:p w14:paraId="0C6B2621" w14:textId="3F986BBC" w:rsidR="00AE7E21" w:rsidRDefault="00DB471C" w:rsidP="00AE7E21">
      <w:r>
        <w:t>In this iteration’s testing</w:t>
      </w:r>
      <w:r w:rsidR="000F47B5">
        <w:t xml:space="preserve">, I will </w:t>
      </w:r>
      <w:r w:rsidR="00F6341F">
        <w:t xml:space="preserve">mainly </w:t>
      </w:r>
      <w:r w:rsidR="004D2B31">
        <w:t xml:space="preserve">carry out </w:t>
      </w:r>
      <w:r w:rsidR="00F6341F">
        <w:t>black-box test</w:t>
      </w:r>
      <w:r w:rsidR="004D2B31">
        <w:t>s</w:t>
      </w:r>
      <w:r w:rsidR="00F6341F">
        <w:t xml:space="preserve"> of all the possible input </w:t>
      </w:r>
      <w:r w:rsidR="00423238">
        <w:t>scenarios</w:t>
      </w:r>
      <w:r w:rsidR="00F6341F">
        <w:t xml:space="preserve"> from the </w:t>
      </w:r>
      <w:r w:rsidR="00423238">
        <w:t>user</w:t>
      </w:r>
      <w:r w:rsidR="00F6341F">
        <w:t xml:space="preserve"> on the </w:t>
      </w:r>
      <w:r w:rsidR="00423238">
        <w:t xml:space="preserve">client </w:t>
      </w:r>
      <w:r w:rsidR="00F6341F">
        <w:t>login screen</w:t>
      </w:r>
      <w:r w:rsidR="004C527F">
        <w:t xml:space="preserve">. However, I will </w:t>
      </w:r>
      <w:r w:rsidR="00AF7CA1">
        <w:t xml:space="preserve">also </w:t>
      </w:r>
      <w:r w:rsidR="004C527F">
        <w:t xml:space="preserve">include some white-box style tests that have been made to test certain </w:t>
      </w:r>
      <w:r w:rsidR="004D2B31">
        <w:t>validation checks and validation in the program.</w:t>
      </w:r>
      <w:r w:rsidR="006D3FF3">
        <w:t xml:space="preserve"> Specific </w:t>
      </w:r>
      <w:r w:rsidR="0084606F">
        <w:t xml:space="preserve">tests for the transition from the text-based to </w:t>
      </w:r>
      <w:r w:rsidR="001D3804">
        <w:t xml:space="preserve">the </w:t>
      </w:r>
      <w:r w:rsidR="0084606F">
        <w:t xml:space="preserve">object-based protocol will not be outlined as they will be covered in the </w:t>
      </w:r>
      <w:r w:rsidR="00CD52CB">
        <w:t>tests for all the different types of login request</w:t>
      </w:r>
      <w:r w:rsidR="000E2B16">
        <w:t>s</w:t>
      </w:r>
      <w:r w:rsidR="001D3804">
        <w:t>.</w:t>
      </w:r>
    </w:p>
    <w:tbl>
      <w:tblPr>
        <w:tblStyle w:val="PlainTable1"/>
        <w:tblW w:w="5000" w:type="pct"/>
        <w:tblLook w:val="04A0" w:firstRow="1" w:lastRow="0" w:firstColumn="1" w:lastColumn="0" w:noHBand="0" w:noVBand="1"/>
      </w:tblPr>
      <w:tblGrid>
        <w:gridCol w:w="473"/>
        <w:gridCol w:w="2388"/>
        <w:gridCol w:w="2395"/>
        <w:gridCol w:w="3760"/>
      </w:tblGrid>
      <w:tr w:rsidR="00CD52CB" w14:paraId="6AFE8BCE" w14:textId="77777777" w:rsidTr="00C92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ACB3482" w14:textId="77777777" w:rsidR="00CD52CB" w:rsidRDefault="00CD52CB" w:rsidP="007F40DA">
            <w:pPr>
              <w:pStyle w:val="TableCell"/>
              <w:jc w:val="center"/>
            </w:pPr>
            <w:r>
              <w:t>ID</w:t>
            </w:r>
          </w:p>
        </w:tc>
        <w:tc>
          <w:tcPr>
            <w:tcW w:w="1325" w:type="pct"/>
            <w:vAlign w:val="center"/>
          </w:tcPr>
          <w:p w14:paraId="20AA2570"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3A6AF4BB"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43B88DE"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D52CB" w14:paraId="1361214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24651E6" w14:textId="01BA5C8C" w:rsidR="00CD52CB" w:rsidRDefault="00CD52CB" w:rsidP="007F40DA">
            <w:pPr>
              <w:pStyle w:val="TableCell"/>
              <w:jc w:val="center"/>
            </w:pPr>
            <w:r>
              <w:t>1</w:t>
            </w:r>
            <w:r w:rsidR="0069305E">
              <w:t>.0</w:t>
            </w:r>
          </w:p>
        </w:tc>
        <w:tc>
          <w:tcPr>
            <w:tcW w:w="1325" w:type="pct"/>
            <w:vAlign w:val="center"/>
          </w:tcPr>
          <w:p w14:paraId="1EC0CC55" w14:textId="5C5E3D50" w:rsidR="00CD52CB" w:rsidRDefault="000E2B16" w:rsidP="007F40DA">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B17AE9">
              <w:t>“Log in” button</w:t>
            </w:r>
          </w:p>
        </w:tc>
        <w:tc>
          <w:tcPr>
            <w:tcW w:w="1328" w:type="pct"/>
            <w:vAlign w:val="center"/>
          </w:tcPr>
          <w:p w14:paraId="656BA24F" w14:textId="2EA71F08" w:rsidR="00CD52CB" w:rsidRDefault="001075B2" w:rsidP="007F40DA">
            <w:pPr>
              <w:pStyle w:val="TableCell"/>
              <w:cnfStyle w:val="000000100000" w:firstRow="0" w:lastRow="0" w:firstColumn="0" w:lastColumn="0" w:oddVBand="0" w:evenVBand="0" w:oddHBand="1" w:evenHBand="0" w:firstRowFirstColumn="0" w:firstRowLastColumn="0" w:lastRowFirstColumn="0" w:lastRowLastColumn="0"/>
            </w:pPr>
            <w:r>
              <w:t xml:space="preserve">Click </w:t>
            </w:r>
            <w:r w:rsidR="000E2B16">
              <w:t xml:space="preserve">the </w:t>
            </w:r>
            <w:r>
              <w:t>“Log in” button</w:t>
            </w:r>
          </w:p>
        </w:tc>
        <w:tc>
          <w:tcPr>
            <w:tcW w:w="2085" w:type="pct"/>
            <w:vAlign w:val="center"/>
          </w:tcPr>
          <w:p w14:paraId="6D3E8AD6" w14:textId="51FE9501" w:rsidR="00CD52CB" w:rsidRDefault="00767445" w:rsidP="007F40DA">
            <w:pPr>
              <w:pStyle w:val="TableCell"/>
              <w:cnfStyle w:val="000000100000" w:firstRow="0" w:lastRow="0" w:firstColumn="0" w:lastColumn="0" w:oddVBand="0" w:evenVBand="0" w:oddHBand="1" w:evenHBand="0" w:firstRowFirstColumn="0" w:firstRowLastColumn="0" w:lastRowFirstColumn="0" w:lastRowLastColumn="0"/>
            </w:pPr>
            <w:r>
              <w:t>Send a login request to the server</w:t>
            </w:r>
            <w:r w:rsidR="00B5326A">
              <w:t xml:space="preserve">, then </w:t>
            </w:r>
            <w:r w:rsidR="000E2B16">
              <w:t xml:space="preserve">the </w:t>
            </w:r>
            <w:r w:rsidR="00B5326A">
              <w:t>user is passed to messaging screen</w:t>
            </w:r>
          </w:p>
        </w:tc>
      </w:tr>
      <w:tr w:rsidR="00CD52CB" w14:paraId="12C55F1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1046DCF1" w14:textId="3E228B1E" w:rsidR="00CD52CB" w:rsidRDefault="0069305E" w:rsidP="007F40DA">
            <w:pPr>
              <w:pStyle w:val="TableCell"/>
              <w:jc w:val="center"/>
            </w:pPr>
            <w:r>
              <w:t>1.1</w:t>
            </w:r>
          </w:p>
        </w:tc>
        <w:tc>
          <w:tcPr>
            <w:tcW w:w="1325" w:type="pct"/>
            <w:vAlign w:val="center"/>
          </w:tcPr>
          <w:p w14:paraId="0996C0DA" w14:textId="6AB5E3CA" w:rsidR="00CD52CB" w:rsidRDefault="000E2B16" w:rsidP="007F40DA">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B17AE9">
              <w:t>“Sign up” button</w:t>
            </w:r>
          </w:p>
        </w:tc>
        <w:tc>
          <w:tcPr>
            <w:tcW w:w="1328" w:type="pct"/>
            <w:vAlign w:val="center"/>
          </w:tcPr>
          <w:p w14:paraId="7771209E" w14:textId="5D24E018" w:rsidR="00CD52CB" w:rsidRDefault="001075B2" w:rsidP="007F40DA">
            <w:pPr>
              <w:pStyle w:val="TableCell"/>
              <w:cnfStyle w:val="000000000000" w:firstRow="0" w:lastRow="0" w:firstColumn="0" w:lastColumn="0" w:oddVBand="0" w:evenVBand="0" w:oddHBand="0" w:evenHBand="0" w:firstRowFirstColumn="0" w:firstRowLastColumn="0" w:lastRowFirstColumn="0" w:lastRowLastColumn="0"/>
            </w:pPr>
            <w:r>
              <w:t xml:space="preserve">Click </w:t>
            </w:r>
            <w:r w:rsidR="000E2B16">
              <w:t xml:space="preserve">the </w:t>
            </w:r>
            <w:r>
              <w:t>“Sign up” button</w:t>
            </w:r>
          </w:p>
        </w:tc>
        <w:tc>
          <w:tcPr>
            <w:tcW w:w="2085" w:type="pct"/>
            <w:vAlign w:val="center"/>
          </w:tcPr>
          <w:p w14:paraId="49FD3ACB" w14:textId="210F25AB" w:rsidR="00CD52CB" w:rsidRDefault="00767445" w:rsidP="007F40DA">
            <w:pPr>
              <w:pStyle w:val="TableCell"/>
              <w:cnfStyle w:val="000000000000" w:firstRow="0" w:lastRow="0" w:firstColumn="0" w:lastColumn="0" w:oddVBand="0" w:evenVBand="0" w:oddHBand="0" w:evenHBand="0" w:firstRowFirstColumn="0" w:firstRowLastColumn="0" w:lastRowFirstColumn="0" w:lastRowLastColumn="0"/>
            </w:pPr>
            <w:r>
              <w:t xml:space="preserve">Send a </w:t>
            </w:r>
            <w:r w:rsidR="00030E04">
              <w:t>sign-up</w:t>
            </w:r>
            <w:r>
              <w:t xml:space="preserve"> request to the server</w:t>
            </w:r>
            <w:r w:rsidR="002A6A48">
              <w:t xml:space="preserve">, then </w:t>
            </w:r>
            <w:r w:rsidR="000E2B16">
              <w:t xml:space="preserve">the </w:t>
            </w:r>
            <w:r w:rsidR="002A6A48">
              <w:t>user is passed to messaging screen</w:t>
            </w:r>
          </w:p>
        </w:tc>
      </w:tr>
      <w:tr w:rsidR="00CD52CB" w14:paraId="1046558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8DD5A3B" w14:textId="692673B9" w:rsidR="00CD52CB" w:rsidRDefault="0069305E" w:rsidP="007F40DA">
            <w:pPr>
              <w:pStyle w:val="TableCell"/>
              <w:jc w:val="center"/>
            </w:pPr>
            <w:r>
              <w:t>2.0</w:t>
            </w:r>
          </w:p>
        </w:tc>
        <w:tc>
          <w:tcPr>
            <w:tcW w:w="1325" w:type="pct"/>
            <w:vAlign w:val="center"/>
          </w:tcPr>
          <w:p w14:paraId="1EDB6CB7" w14:textId="4E383FBA" w:rsidR="00CD52CB" w:rsidRDefault="00892333" w:rsidP="007F40DA">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1328" w:type="pct"/>
            <w:vAlign w:val="center"/>
          </w:tcPr>
          <w:p w14:paraId="374C4D2A" w14:textId="06FC225C" w:rsidR="00CD52CB" w:rsidRDefault="0069305E" w:rsidP="007F40DA">
            <w:pPr>
              <w:pStyle w:val="TableCell"/>
              <w:cnfStyle w:val="000000100000" w:firstRow="0" w:lastRow="0" w:firstColumn="0" w:lastColumn="0" w:oddVBand="0" w:evenVBand="0" w:oddHBand="1" w:evenHBand="0" w:firstRowFirstColumn="0" w:firstRowLastColumn="0" w:lastRowFirstColumn="0" w:lastRowLastColumn="0"/>
            </w:pPr>
            <w:r>
              <w:t xml:space="preserve">U: </w:t>
            </w:r>
            <w:r w:rsidR="00926582">
              <w:t>test</w:t>
            </w:r>
          </w:p>
          <w:p w14:paraId="62E675CE" w14:textId="5A0AF110" w:rsidR="00926582" w:rsidRDefault="00926582"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3E424B0F" w14:textId="3D010A13"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DC213F">
              <w:t>lient is told login was successful</w:t>
            </w:r>
          </w:p>
        </w:tc>
      </w:tr>
      <w:tr w:rsidR="00CD52CB" w14:paraId="65266BA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54B8556" w14:textId="78C31E2A" w:rsidR="00CD52CB" w:rsidRDefault="00DC213F" w:rsidP="007F40DA">
            <w:pPr>
              <w:pStyle w:val="TableCell"/>
              <w:jc w:val="center"/>
            </w:pPr>
            <w:r>
              <w:t>2.1</w:t>
            </w:r>
          </w:p>
        </w:tc>
        <w:tc>
          <w:tcPr>
            <w:tcW w:w="1325" w:type="pct"/>
            <w:vAlign w:val="center"/>
          </w:tcPr>
          <w:p w14:paraId="6D473305" w14:textId="2D26D4EB" w:rsidR="00CD52CB" w:rsidRDefault="00DC213F" w:rsidP="007F40DA">
            <w:pPr>
              <w:pStyle w:val="TableCell"/>
              <w:cnfStyle w:val="000000000000" w:firstRow="0" w:lastRow="0" w:firstColumn="0" w:lastColumn="0" w:oddVBand="0" w:evenVBand="0" w:oddHBand="0" w:evenHBand="0" w:firstRowFirstColumn="0" w:firstRowLastColumn="0" w:lastRowFirstColumn="0" w:lastRowLastColumn="0"/>
            </w:pPr>
            <w:r>
              <w:t>Invalid</w:t>
            </w:r>
            <w:r w:rsidR="007A3F05">
              <w:t xml:space="preserve"> username</w:t>
            </w:r>
          </w:p>
        </w:tc>
        <w:tc>
          <w:tcPr>
            <w:tcW w:w="1328" w:type="pct"/>
            <w:vAlign w:val="center"/>
          </w:tcPr>
          <w:p w14:paraId="75186DE1" w14:textId="3416632C" w:rsidR="00CD52CB"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5F7D2D8B" w14:textId="001AAD04"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w:t>
            </w:r>
          </w:p>
        </w:tc>
        <w:tc>
          <w:tcPr>
            <w:tcW w:w="2085" w:type="pct"/>
            <w:vAlign w:val="center"/>
          </w:tcPr>
          <w:p w14:paraId="6CD93DD8" w14:textId="5868DB5F" w:rsidR="00CD52CB"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CD52CB" w14:paraId="71CCF799"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FC939A" w14:textId="0BCCDCBF" w:rsidR="00CD52CB" w:rsidRDefault="007A3F05" w:rsidP="007F40DA">
            <w:pPr>
              <w:pStyle w:val="TableCell"/>
              <w:jc w:val="center"/>
            </w:pPr>
            <w:r>
              <w:t>2.2</w:t>
            </w:r>
          </w:p>
        </w:tc>
        <w:tc>
          <w:tcPr>
            <w:tcW w:w="1325" w:type="pct"/>
            <w:vAlign w:val="center"/>
          </w:tcPr>
          <w:p w14:paraId="2DB73BAF" w14:textId="359E5F7E" w:rsidR="00CD52CB" w:rsidRDefault="007A3F05" w:rsidP="007F40DA">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1328" w:type="pct"/>
            <w:vAlign w:val="center"/>
          </w:tcPr>
          <w:p w14:paraId="50FAAECA" w14:textId="36079575" w:rsidR="00CD52CB"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U: test</w:t>
            </w:r>
          </w:p>
          <w:p w14:paraId="69798003" w14:textId="471782FB" w:rsidR="007B7E00"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P</w:t>
            </w:r>
            <w:r w:rsidR="00C578E1">
              <w:t>:</w:t>
            </w:r>
            <w:r>
              <w:t xml:space="preserve"> Testing</w:t>
            </w:r>
            <w:r w:rsidR="00A24A70">
              <w:t>123</w:t>
            </w:r>
          </w:p>
        </w:tc>
        <w:tc>
          <w:tcPr>
            <w:tcW w:w="2085" w:type="pct"/>
            <w:vAlign w:val="center"/>
          </w:tcPr>
          <w:p w14:paraId="7530F251" w14:textId="7739C00A"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7B7E00">
              <w:t>lient is told login was unsuccessful</w:t>
            </w:r>
          </w:p>
        </w:tc>
      </w:tr>
      <w:tr w:rsidR="007A3F05" w14:paraId="17FCA330"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44F22E2F" w14:textId="1DBAD03D" w:rsidR="007A3F05" w:rsidRDefault="007A3F05" w:rsidP="007F40DA">
            <w:pPr>
              <w:pStyle w:val="TableCell"/>
              <w:jc w:val="center"/>
            </w:pPr>
            <w:r>
              <w:t>2.3</w:t>
            </w:r>
          </w:p>
        </w:tc>
        <w:tc>
          <w:tcPr>
            <w:tcW w:w="1325" w:type="pct"/>
            <w:vAlign w:val="center"/>
          </w:tcPr>
          <w:p w14:paraId="19E29B4A" w14:textId="71EDDD46"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1328" w:type="pct"/>
            <w:vAlign w:val="center"/>
          </w:tcPr>
          <w:p w14:paraId="6A693E40" w14:textId="2CC924C0"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256C3409" w14:textId="4291392A"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ing</w:t>
            </w:r>
            <w:r w:rsidR="00A24A70">
              <w:t>123</w:t>
            </w:r>
          </w:p>
        </w:tc>
        <w:tc>
          <w:tcPr>
            <w:tcW w:w="2085" w:type="pct"/>
            <w:vAlign w:val="center"/>
          </w:tcPr>
          <w:p w14:paraId="4315020E" w14:textId="7C95BA98"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7A3F05" w14:paraId="1A7CBD9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6E1E95" w14:textId="2B6B3904" w:rsidR="007A3F05" w:rsidRDefault="00B535A5" w:rsidP="007F40DA">
            <w:pPr>
              <w:pStyle w:val="TableCell"/>
              <w:jc w:val="center"/>
            </w:pPr>
            <w:r>
              <w:t>2.4</w:t>
            </w:r>
          </w:p>
        </w:tc>
        <w:tc>
          <w:tcPr>
            <w:tcW w:w="1325" w:type="pct"/>
            <w:vAlign w:val="center"/>
          </w:tcPr>
          <w:p w14:paraId="0297E751" w14:textId="712D7364"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1328" w:type="pct"/>
            <w:vAlign w:val="center"/>
          </w:tcPr>
          <w:p w14:paraId="1DF66471" w14:textId="1921A282"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1891AFD9" w14:textId="79885ADF"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2813CBC3" w14:textId="0D57528C"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A24A70">
              <w:t xml:space="preserve">lient </w:t>
            </w:r>
            <w:r w:rsidR="004D4AD1">
              <w:t xml:space="preserve">is </w:t>
            </w:r>
            <w:r w:rsidR="00A24A70">
              <w:t xml:space="preserve">prevented from </w:t>
            </w:r>
            <w:r w:rsidR="004D4AD1">
              <w:t>submitting a login request</w:t>
            </w:r>
          </w:p>
        </w:tc>
      </w:tr>
      <w:tr w:rsidR="007A3F05" w14:paraId="20B6611F"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41BD029" w14:textId="3B52BB78" w:rsidR="007A3F05" w:rsidRDefault="00C578E1" w:rsidP="007F40DA">
            <w:pPr>
              <w:pStyle w:val="TableCell"/>
              <w:jc w:val="center"/>
            </w:pPr>
            <w:r>
              <w:t>2.5</w:t>
            </w:r>
          </w:p>
        </w:tc>
        <w:tc>
          <w:tcPr>
            <w:tcW w:w="1325" w:type="pct"/>
            <w:vAlign w:val="center"/>
          </w:tcPr>
          <w:p w14:paraId="6A0DB8D7" w14:textId="17DF5C8A" w:rsidR="007A3F05" w:rsidRDefault="00B535A5" w:rsidP="007F40DA">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1328" w:type="pct"/>
            <w:vAlign w:val="center"/>
          </w:tcPr>
          <w:p w14:paraId="3A1C2C75" w14:textId="77777777"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2B790B5D" w14:textId="39E53526"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P:</w:t>
            </w:r>
          </w:p>
        </w:tc>
        <w:tc>
          <w:tcPr>
            <w:tcW w:w="2085" w:type="pct"/>
            <w:vAlign w:val="center"/>
          </w:tcPr>
          <w:p w14:paraId="5DB5C0E8" w14:textId="47E234F6"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4D4AD1">
              <w:t>lient is prevented from submitting a login request</w:t>
            </w:r>
          </w:p>
        </w:tc>
      </w:tr>
      <w:tr w:rsidR="007A3F05" w14:paraId="1CE6CC7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5C5009" w14:textId="2931EBE0" w:rsidR="007A3F05" w:rsidRDefault="00C578E1" w:rsidP="007F40DA">
            <w:pPr>
              <w:pStyle w:val="TableCell"/>
              <w:jc w:val="center"/>
            </w:pPr>
            <w:r>
              <w:t>2.6</w:t>
            </w:r>
          </w:p>
        </w:tc>
        <w:tc>
          <w:tcPr>
            <w:tcW w:w="1325" w:type="pct"/>
            <w:vAlign w:val="center"/>
          </w:tcPr>
          <w:p w14:paraId="5F774F65" w14:textId="6EB6D81F"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1328" w:type="pct"/>
            <w:vAlign w:val="center"/>
          </w:tcPr>
          <w:p w14:paraId="56254C18" w14:textId="77777777"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7F2DC5A1" w14:textId="4260AAA1"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w:t>
            </w:r>
          </w:p>
        </w:tc>
        <w:tc>
          <w:tcPr>
            <w:tcW w:w="2085" w:type="pct"/>
            <w:vAlign w:val="center"/>
          </w:tcPr>
          <w:p w14:paraId="1A03BFEE" w14:textId="50FC7340"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4D4AD1">
              <w:t>lient is prevented from submitting a login request</w:t>
            </w:r>
          </w:p>
        </w:tc>
      </w:tr>
      <w:tr w:rsidR="007A3F05" w14:paraId="5482F986"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355112DC" w14:textId="30558D11" w:rsidR="007A3F05" w:rsidRDefault="00C578E1" w:rsidP="007F40DA">
            <w:pPr>
              <w:pStyle w:val="TableCell"/>
              <w:jc w:val="center"/>
            </w:pPr>
            <w:r>
              <w:t>2.7</w:t>
            </w:r>
          </w:p>
        </w:tc>
        <w:tc>
          <w:tcPr>
            <w:tcW w:w="1325" w:type="pct"/>
            <w:vAlign w:val="center"/>
          </w:tcPr>
          <w:p w14:paraId="024D5758" w14:textId="20D98BEA"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1328" w:type="pct"/>
            <w:vAlign w:val="center"/>
          </w:tcPr>
          <w:p w14:paraId="55239ED0" w14:textId="77777777"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6C1C8124" w14:textId="0490C16D"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 xml:space="preserve">P: </w:t>
            </w:r>
            <w:r w:rsidR="00A24A70">
              <w:t>password123</w:t>
            </w:r>
          </w:p>
        </w:tc>
        <w:tc>
          <w:tcPr>
            <w:tcW w:w="2085" w:type="pct"/>
            <w:vAlign w:val="center"/>
          </w:tcPr>
          <w:p w14:paraId="1C93286F" w14:textId="4A303851"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A24A70">
              <w:t>lient is told login was unsuccessful</w:t>
            </w:r>
          </w:p>
        </w:tc>
      </w:tr>
    </w:tbl>
    <w:p w14:paraId="52AC65D3" w14:textId="2E2C75E5" w:rsidR="00CD52CB" w:rsidRDefault="00CD52CB" w:rsidP="00AE7E21"/>
    <w:p w14:paraId="7AB399BF" w14:textId="77777777" w:rsidR="00CD52CB" w:rsidRDefault="00CD52CB">
      <w:r>
        <w:br w:type="page"/>
      </w:r>
    </w:p>
    <w:p w14:paraId="0FD8E631" w14:textId="2CCCB4E3" w:rsidR="00AD48F4" w:rsidRPr="00AD48F4" w:rsidRDefault="00AD48F4" w:rsidP="00BD3EFB">
      <w:pPr>
        <w:pStyle w:val="Heading4"/>
      </w:pPr>
      <w:r>
        <w:lastRenderedPageBreak/>
        <w:t>Test</w:t>
      </w:r>
      <w:r w:rsidR="00A30A07">
        <w:t>ing</w:t>
      </w:r>
      <w:r>
        <w:t xml:space="preserve"> results</w:t>
      </w:r>
    </w:p>
    <w:tbl>
      <w:tblPr>
        <w:tblStyle w:val="PlainTable1"/>
        <w:tblW w:w="5000" w:type="pct"/>
        <w:tblLook w:val="04A0" w:firstRow="1" w:lastRow="0" w:firstColumn="1" w:lastColumn="0" w:noHBand="0" w:noVBand="1"/>
      </w:tblPr>
      <w:tblGrid>
        <w:gridCol w:w="474"/>
        <w:gridCol w:w="736"/>
        <w:gridCol w:w="4236"/>
        <w:gridCol w:w="3570"/>
      </w:tblGrid>
      <w:tr w:rsidR="00076C00" w14:paraId="3EB8B702"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ED83DF0" w14:textId="77777777" w:rsidR="002B014A" w:rsidRDefault="002B014A" w:rsidP="00F74401">
            <w:pPr>
              <w:pStyle w:val="TableCell"/>
              <w:jc w:val="center"/>
            </w:pPr>
            <w:r>
              <w:t>ID</w:t>
            </w:r>
          </w:p>
        </w:tc>
        <w:tc>
          <w:tcPr>
            <w:tcW w:w="408" w:type="pct"/>
            <w:vAlign w:val="center"/>
          </w:tcPr>
          <w:p w14:paraId="58CD0C3C"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49" w:type="pct"/>
            <w:vAlign w:val="center"/>
          </w:tcPr>
          <w:p w14:paraId="4D5B30CA"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80" w:type="pct"/>
            <w:vAlign w:val="center"/>
          </w:tcPr>
          <w:p w14:paraId="3E6B8ACD"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311E5" w14:paraId="0537FB76" w14:textId="77777777" w:rsidTr="00C43B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F51AE14" w14:textId="62F6ED86" w:rsidR="002B014A" w:rsidRDefault="002B014A" w:rsidP="00F74401">
            <w:pPr>
              <w:pStyle w:val="TableCell"/>
              <w:jc w:val="center"/>
            </w:pPr>
            <w:r>
              <w:t>1.0</w:t>
            </w:r>
          </w:p>
        </w:tc>
        <w:tc>
          <w:tcPr>
            <w:tcW w:w="408" w:type="pct"/>
            <w:shd w:val="clear" w:color="auto" w:fill="F4B083" w:themeFill="accent2" w:themeFillTint="99"/>
            <w:vAlign w:val="center"/>
          </w:tcPr>
          <w:p w14:paraId="0B9013C1" w14:textId="7ABE7F84" w:rsidR="002B014A" w:rsidRDefault="00C43B6B"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4FF1714B" w14:textId="38F5E761"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21F62B14" w14:textId="77777777" w:rsidR="002B014A" w:rsidRDefault="00322116" w:rsidP="001114FB">
            <w:pPr>
              <w:pStyle w:val="TableCell"/>
              <w:cnfStyle w:val="000000100000" w:firstRow="0" w:lastRow="0" w:firstColumn="0" w:lastColumn="0" w:oddVBand="0" w:evenVBand="0" w:oddHBand="1" w:evenHBand="0" w:firstRowFirstColumn="0" w:firstRowLastColumn="0" w:lastRowFirstColumn="0" w:lastRowLastColumn="0"/>
            </w:pPr>
            <w:r w:rsidRPr="00322116">
              <w:rPr>
                <w:noProof/>
              </w:rPr>
              <w:drawing>
                <wp:inline distT="0" distB="0" distL="0" distR="0" wp14:anchorId="0D03151F" wp14:editId="121F419C">
                  <wp:extent cx="2227660" cy="141689"/>
                  <wp:effectExtent l="0" t="0" r="127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09">
                            <a:extLst>
                              <a:ext uri="{28A0092B-C50C-407E-A947-70E740481C1C}">
                                <a14:useLocalDpi xmlns:a14="http://schemas.microsoft.com/office/drawing/2010/main" val="0"/>
                              </a:ext>
                            </a:extLst>
                          </a:blip>
                          <a:stretch>
                            <a:fillRect/>
                          </a:stretch>
                        </pic:blipFill>
                        <pic:spPr>
                          <a:xfrm>
                            <a:off x="0" y="0"/>
                            <a:ext cx="2227660" cy="141689"/>
                          </a:xfrm>
                          <a:prstGeom prst="rect">
                            <a:avLst/>
                          </a:prstGeom>
                        </pic:spPr>
                      </pic:pic>
                    </a:graphicData>
                  </a:graphic>
                </wp:inline>
              </w:drawing>
            </w:r>
          </w:p>
          <w:p w14:paraId="6EA20CB6" w14:textId="77777777"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D8A99F" w14:textId="73939405" w:rsidR="00322116" w:rsidRDefault="00CA0AF4"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FA2898F" wp14:editId="25B5105D">
                  <wp:extent cx="2253082" cy="932526"/>
                  <wp:effectExtent l="0" t="0" r="0" b="12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61442" cy="935986"/>
                          </a:xfrm>
                          <a:prstGeom prst="rect">
                            <a:avLst/>
                          </a:prstGeom>
                        </pic:spPr>
                      </pic:pic>
                    </a:graphicData>
                  </a:graphic>
                </wp:inline>
              </w:drawing>
            </w:r>
          </w:p>
        </w:tc>
        <w:tc>
          <w:tcPr>
            <w:tcW w:w="1980" w:type="pct"/>
            <w:vAlign w:val="center"/>
          </w:tcPr>
          <w:p w14:paraId="04EFF934" w14:textId="2731AC4A" w:rsidR="002B014A" w:rsidRDefault="003A3262" w:rsidP="001114FB">
            <w:pPr>
              <w:pStyle w:val="TableCell"/>
              <w:cnfStyle w:val="000000100000" w:firstRow="0" w:lastRow="0" w:firstColumn="0" w:lastColumn="0" w:oddVBand="0" w:evenVBand="0" w:oddHBand="1" w:evenHBand="0" w:firstRowFirstColumn="0" w:firstRowLastColumn="0" w:lastRowFirstColumn="0" w:lastRowLastColumn="0"/>
            </w:pPr>
            <w:r>
              <w:t>The request successfully reach</w:t>
            </w:r>
            <w:r w:rsidR="006519D9">
              <w:t>ed</w:t>
            </w:r>
            <w:r>
              <w:t xml:space="preserve"> the server and was processed as expected. However, when the response reached the client, the user was not passed to the messaging screen</w:t>
            </w:r>
            <w:r w:rsidR="00BF22C3">
              <w:t xml:space="preserve"> as this functionality has not yet been implemented</w:t>
            </w:r>
          </w:p>
        </w:tc>
      </w:tr>
      <w:tr w:rsidR="009311E5" w14:paraId="307114B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FB6A0DA" w14:textId="2F7D7162" w:rsidR="002B014A" w:rsidRDefault="002B014A" w:rsidP="00F74401">
            <w:pPr>
              <w:pStyle w:val="TableCell"/>
              <w:jc w:val="center"/>
            </w:pPr>
            <w:r>
              <w:t>1.1</w:t>
            </w:r>
          </w:p>
        </w:tc>
        <w:tc>
          <w:tcPr>
            <w:tcW w:w="408" w:type="pct"/>
            <w:shd w:val="clear" w:color="auto" w:fill="F4B083" w:themeFill="accent2" w:themeFillTint="99"/>
            <w:vAlign w:val="center"/>
          </w:tcPr>
          <w:p w14:paraId="2C45B3DF" w14:textId="7BC028DC" w:rsidR="002B014A" w:rsidRDefault="006519D9"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01DA3758" w14:textId="0C1D4183" w:rsidR="005D1522" w:rsidRDefault="005D1522"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F529179" w14:textId="1CF269FD" w:rsidR="005D1522" w:rsidRDefault="00C924F1" w:rsidP="001114FB">
            <w:pPr>
              <w:pStyle w:val="TableCell"/>
              <w:cnfStyle w:val="000000000000" w:firstRow="0" w:lastRow="0" w:firstColumn="0" w:lastColumn="0" w:oddVBand="0" w:evenVBand="0" w:oddHBand="0" w:evenHBand="0" w:firstRowFirstColumn="0" w:firstRowLastColumn="0" w:lastRowFirstColumn="0" w:lastRowLastColumn="0"/>
            </w:pPr>
            <w:r>
              <w:t>[nothing]</w:t>
            </w:r>
          </w:p>
          <w:p w14:paraId="0103663F" w14:textId="65261AA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89D3D1B" w14:textId="1E76696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rsidRPr="006519D9">
              <w:rPr>
                <w:noProof/>
              </w:rPr>
              <w:drawing>
                <wp:inline distT="0" distB="0" distL="0" distR="0" wp14:anchorId="3FB70B4F" wp14:editId="0AAA6FAA">
                  <wp:extent cx="1280160" cy="792207"/>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289723" cy="798125"/>
                          </a:xfrm>
                          <a:prstGeom prst="rect">
                            <a:avLst/>
                          </a:prstGeom>
                        </pic:spPr>
                      </pic:pic>
                    </a:graphicData>
                  </a:graphic>
                </wp:inline>
              </w:drawing>
            </w:r>
          </w:p>
        </w:tc>
        <w:tc>
          <w:tcPr>
            <w:tcW w:w="1980" w:type="pct"/>
            <w:vAlign w:val="center"/>
          </w:tcPr>
          <w:p w14:paraId="733E19CF" w14:textId="73F5D28D" w:rsidR="002B014A" w:rsidRDefault="00135DE4" w:rsidP="001114FB">
            <w:pPr>
              <w:pStyle w:val="TableCell"/>
              <w:cnfStyle w:val="000000000000" w:firstRow="0" w:lastRow="0" w:firstColumn="0" w:lastColumn="0" w:oddVBand="0" w:evenVBand="0" w:oddHBand="0" w:evenHBand="0" w:firstRowFirstColumn="0" w:firstRowLastColumn="0" w:lastRowFirstColumn="0" w:lastRowLastColumn="0"/>
            </w:pPr>
            <w:r>
              <w:t>A request was never made to the server and the user was shown an “under construction” placeholder</w:t>
            </w:r>
            <w:r w:rsidR="00BF22C3">
              <w:t>. This is because the sign</w:t>
            </w:r>
            <w:r w:rsidR="003965F8">
              <w:t>up functionality has not yet been implemented</w:t>
            </w:r>
          </w:p>
        </w:tc>
      </w:tr>
      <w:tr w:rsidR="009311E5" w14:paraId="1A8A414E"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D343CFD" w14:textId="3DC15159" w:rsidR="002B014A" w:rsidRDefault="002B014A" w:rsidP="00F74401">
            <w:pPr>
              <w:pStyle w:val="TableCell"/>
              <w:jc w:val="center"/>
            </w:pPr>
            <w:r>
              <w:t>2.0</w:t>
            </w:r>
          </w:p>
        </w:tc>
        <w:tc>
          <w:tcPr>
            <w:tcW w:w="408" w:type="pct"/>
            <w:shd w:val="clear" w:color="auto" w:fill="A8D08D" w:themeFill="accent6" w:themeFillTint="99"/>
            <w:vAlign w:val="center"/>
          </w:tcPr>
          <w:p w14:paraId="5814C2ED" w14:textId="75F176AA" w:rsidR="002B014A" w:rsidRDefault="00135DE4"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13CF1374" w14:textId="77777777" w:rsidR="002B014A"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358F8BCB"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076C00">
              <w:rPr>
                <w:noProof/>
              </w:rPr>
              <w:drawing>
                <wp:inline distT="0" distB="0" distL="0" distR="0" wp14:anchorId="0B9FBE87" wp14:editId="58FA00D5">
                  <wp:extent cx="2074400" cy="131941"/>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09">
                            <a:extLst>
                              <a:ext uri="{28A0092B-C50C-407E-A947-70E740481C1C}">
                                <a14:useLocalDpi xmlns:a14="http://schemas.microsoft.com/office/drawing/2010/main" val="0"/>
                              </a:ext>
                            </a:extLst>
                          </a:blip>
                          <a:stretch>
                            <a:fillRect/>
                          </a:stretch>
                        </pic:blipFill>
                        <pic:spPr>
                          <a:xfrm>
                            <a:off x="0" y="0"/>
                            <a:ext cx="2074400" cy="131941"/>
                          </a:xfrm>
                          <a:prstGeom prst="rect">
                            <a:avLst/>
                          </a:prstGeom>
                        </pic:spPr>
                      </pic:pic>
                    </a:graphicData>
                  </a:graphic>
                </wp:inline>
              </w:drawing>
            </w:r>
          </w:p>
          <w:p w14:paraId="1467BE55"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5CAB23E0" w14:textId="3781484A"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5BF1C04" wp14:editId="3FA2BD30">
                  <wp:extent cx="2253082" cy="932526"/>
                  <wp:effectExtent l="0" t="0" r="0"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61442" cy="935986"/>
                          </a:xfrm>
                          <a:prstGeom prst="rect">
                            <a:avLst/>
                          </a:prstGeom>
                        </pic:spPr>
                      </pic:pic>
                    </a:graphicData>
                  </a:graphic>
                </wp:inline>
              </w:drawing>
            </w:r>
          </w:p>
        </w:tc>
        <w:tc>
          <w:tcPr>
            <w:tcW w:w="1980" w:type="pct"/>
            <w:vAlign w:val="center"/>
          </w:tcPr>
          <w:p w14:paraId="2C8C3998" w14:textId="02973079" w:rsidR="002B014A"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w:t>
            </w:r>
            <w:r w:rsidR="00076C00">
              <w:t xml:space="preserve"> expected</w:t>
            </w:r>
          </w:p>
        </w:tc>
      </w:tr>
      <w:tr w:rsidR="009311E5" w14:paraId="43D1AFEC"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4F812F2" w14:textId="78331659" w:rsidR="00E307FF" w:rsidRDefault="00E307FF" w:rsidP="00F74401">
            <w:pPr>
              <w:pStyle w:val="TableCell"/>
              <w:jc w:val="center"/>
            </w:pPr>
            <w:r>
              <w:t>2.1</w:t>
            </w:r>
          </w:p>
        </w:tc>
        <w:tc>
          <w:tcPr>
            <w:tcW w:w="408" w:type="pct"/>
            <w:shd w:val="clear" w:color="auto" w:fill="A8D08D" w:themeFill="accent6" w:themeFillTint="99"/>
            <w:vAlign w:val="center"/>
          </w:tcPr>
          <w:p w14:paraId="7BFB9DEF" w14:textId="2353942C" w:rsidR="00E307FF" w:rsidRDefault="00E307FF"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6C55E485" w14:textId="77777777" w:rsidR="00E307FF"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6B01BE96" w14:textId="6B6B3E9B" w:rsidR="007E7CBA" w:rsidRDefault="009A0602"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0C4DA684" wp14:editId="09041647">
                  <wp:extent cx="2421002" cy="13906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502414" cy="143741"/>
                          </a:xfrm>
                          <a:prstGeom prst="rect">
                            <a:avLst/>
                          </a:prstGeom>
                        </pic:spPr>
                      </pic:pic>
                    </a:graphicData>
                  </a:graphic>
                </wp:inline>
              </w:drawing>
            </w:r>
          </w:p>
          <w:p w14:paraId="63F7477E" w14:textId="77777777"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2F905732" w14:textId="0B7CFF12"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555212AE" wp14:editId="177F99B7">
                  <wp:extent cx="1111910" cy="76935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4F6DD6AE" w14:textId="780E4CBA" w:rsidR="00E307FF" w:rsidRDefault="00E307FF"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48672079"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5E56BAFD" w14:textId="5BBA3592" w:rsidR="00E307FF" w:rsidRDefault="00E307FF" w:rsidP="00F74401">
            <w:pPr>
              <w:pStyle w:val="TableCell"/>
              <w:jc w:val="center"/>
            </w:pPr>
            <w:r>
              <w:t>2.2</w:t>
            </w:r>
          </w:p>
        </w:tc>
        <w:tc>
          <w:tcPr>
            <w:tcW w:w="408" w:type="pct"/>
            <w:shd w:val="clear" w:color="auto" w:fill="A8D08D" w:themeFill="accent6" w:themeFillTint="99"/>
            <w:vAlign w:val="center"/>
          </w:tcPr>
          <w:p w14:paraId="405055F9" w14:textId="7D78D61A" w:rsidR="00E307FF" w:rsidRDefault="00E307FF"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2C4E60BC" w14:textId="77777777" w:rsidR="00E307FF"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0E405543"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62886">
              <w:rPr>
                <w:noProof/>
              </w:rPr>
              <w:drawing>
                <wp:inline distT="0" distB="0" distL="0" distR="0" wp14:anchorId="109B960E" wp14:editId="5D36F512">
                  <wp:extent cx="1587398" cy="145003"/>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610006" cy="147068"/>
                          </a:xfrm>
                          <a:prstGeom prst="rect">
                            <a:avLst/>
                          </a:prstGeom>
                        </pic:spPr>
                      </pic:pic>
                    </a:graphicData>
                  </a:graphic>
                </wp:inline>
              </w:drawing>
            </w:r>
          </w:p>
          <w:p w14:paraId="38F55E2C"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1E1D8F6" w14:textId="54D1064E"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71EBCBCE" wp14:editId="7DF68622">
                  <wp:extent cx="1111910" cy="76935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204D168F" w14:textId="41A85B0E" w:rsidR="00E307FF"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 expected</w:t>
            </w:r>
          </w:p>
        </w:tc>
      </w:tr>
      <w:tr w:rsidR="009311E5" w14:paraId="285C263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3755A876" w14:textId="289A0E74" w:rsidR="00762886" w:rsidRDefault="00762886" w:rsidP="00F74401">
            <w:pPr>
              <w:pStyle w:val="TableCell"/>
              <w:jc w:val="center"/>
            </w:pPr>
            <w:r>
              <w:t>2.3</w:t>
            </w:r>
          </w:p>
        </w:tc>
        <w:tc>
          <w:tcPr>
            <w:tcW w:w="408" w:type="pct"/>
            <w:shd w:val="clear" w:color="auto" w:fill="A8D08D" w:themeFill="accent6" w:themeFillTint="99"/>
            <w:vAlign w:val="center"/>
          </w:tcPr>
          <w:p w14:paraId="6C2C7CEC" w14:textId="7F568AE6" w:rsidR="00762886" w:rsidRDefault="00762886"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0DA1C7A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1276344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3815D1B7" wp14:editId="381B3BDD">
                  <wp:extent cx="2421002" cy="13906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502414" cy="143741"/>
                          </a:xfrm>
                          <a:prstGeom prst="rect">
                            <a:avLst/>
                          </a:prstGeom>
                        </pic:spPr>
                      </pic:pic>
                    </a:graphicData>
                  </a:graphic>
                </wp:inline>
              </w:drawing>
            </w:r>
          </w:p>
          <w:p w14:paraId="5BC162DC"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4EBE16E9" w14:textId="24FA798D"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07D453B9" wp14:editId="779C89CA">
                  <wp:extent cx="1111910" cy="7693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6D81D1D7" w14:textId="4B03157B"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1926DB6C" w14:textId="77777777" w:rsidTr="005D152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23297E4" w14:textId="7F9A0E9B" w:rsidR="00762886" w:rsidRDefault="00762886" w:rsidP="00F74401">
            <w:pPr>
              <w:pStyle w:val="TableCell"/>
              <w:jc w:val="center"/>
            </w:pPr>
            <w:r>
              <w:lastRenderedPageBreak/>
              <w:t>2.4</w:t>
            </w:r>
          </w:p>
        </w:tc>
        <w:tc>
          <w:tcPr>
            <w:tcW w:w="408" w:type="pct"/>
            <w:shd w:val="clear" w:color="auto" w:fill="F4B083" w:themeFill="accent2" w:themeFillTint="99"/>
            <w:vAlign w:val="center"/>
          </w:tcPr>
          <w:p w14:paraId="19FA0176" w14:textId="1854DF85" w:rsidR="00762886" w:rsidRDefault="00162A9D"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545D44D1" w14:textId="77777777" w:rsidR="00762886"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5F92C1FB" w14:textId="573D9CA6"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71AF6A43" wp14:editId="6B37BEE3">
                  <wp:extent cx="1404518" cy="14283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424131" cy="144827"/>
                          </a:xfrm>
                          <a:prstGeom prst="rect">
                            <a:avLst/>
                          </a:prstGeom>
                        </pic:spPr>
                      </pic:pic>
                    </a:graphicData>
                  </a:graphic>
                </wp:inline>
              </w:drawing>
            </w:r>
          </w:p>
          <w:p w14:paraId="5A6BFE0A" w14:textId="77777777"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6525C220" w14:textId="419D1909"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42D640EA" wp14:editId="30853843">
                  <wp:extent cx="1111910" cy="7693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749527DA" w14:textId="18AE9A25" w:rsidR="00762886" w:rsidRDefault="000E2B16" w:rsidP="001114FB">
            <w:pPr>
              <w:pStyle w:val="TableCell"/>
              <w:cnfStyle w:val="000000100000" w:firstRow="0" w:lastRow="0" w:firstColumn="0" w:lastColumn="0" w:oddVBand="0" w:evenVBand="0" w:oddHBand="1" w:evenHBand="0" w:firstRowFirstColumn="0" w:firstRowLastColumn="0" w:lastRowFirstColumn="0" w:lastRowLastColumn="0"/>
            </w:pPr>
            <w:r>
              <w:t>The u</w:t>
            </w:r>
            <w:r w:rsidR="00F8649B">
              <w:t xml:space="preserve">ser is not stopped from </w:t>
            </w:r>
            <w:r w:rsidR="00631C96">
              <w:t>sending a login request with an empty field</w:t>
            </w:r>
            <w:r w:rsidR="00563D76">
              <w:t>. This is because data validation has not been implemented yet</w:t>
            </w:r>
          </w:p>
        </w:tc>
      </w:tr>
      <w:tr w:rsidR="009311E5" w14:paraId="51256F28"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02BC7037" w14:textId="33AF801A" w:rsidR="00631C96" w:rsidRDefault="00631C96" w:rsidP="00F74401">
            <w:pPr>
              <w:pStyle w:val="TableCell"/>
              <w:jc w:val="center"/>
            </w:pPr>
            <w:r>
              <w:t>2.5</w:t>
            </w:r>
          </w:p>
        </w:tc>
        <w:tc>
          <w:tcPr>
            <w:tcW w:w="408" w:type="pct"/>
            <w:shd w:val="clear" w:color="auto" w:fill="F4B083" w:themeFill="accent2" w:themeFillTint="99"/>
            <w:vAlign w:val="center"/>
          </w:tcPr>
          <w:p w14:paraId="1229A761" w14:textId="24A66BA6" w:rsidR="00631C96" w:rsidRDefault="00631C96"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1F7C7781"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05014C2F"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162A9D">
              <w:rPr>
                <w:noProof/>
              </w:rPr>
              <w:drawing>
                <wp:inline distT="0" distB="0" distL="0" distR="0" wp14:anchorId="05B17C3B" wp14:editId="17FCEE46">
                  <wp:extent cx="1423670" cy="111115"/>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16">
                            <a:extLst>
                              <a:ext uri="{28A0092B-C50C-407E-A947-70E740481C1C}">
                                <a14:useLocalDpi xmlns:a14="http://schemas.microsoft.com/office/drawing/2010/main" val="0"/>
                              </a:ext>
                            </a:extLst>
                          </a:blip>
                          <a:stretch>
                            <a:fillRect/>
                          </a:stretch>
                        </pic:blipFill>
                        <pic:spPr>
                          <a:xfrm>
                            <a:off x="0" y="0"/>
                            <a:ext cx="1507127" cy="117629"/>
                          </a:xfrm>
                          <a:prstGeom prst="rect">
                            <a:avLst/>
                          </a:prstGeom>
                        </pic:spPr>
                      </pic:pic>
                    </a:graphicData>
                  </a:graphic>
                </wp:inline>
              </w:drawing>
            </w:r>
          </w:p>
          <w:p w14:paraId="1DD46305"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5F7AA4CD" w14:textId="77E7764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2845C740" wp14:editId="17F9B1C0">
                  <wp:extent cx="1111910" cy="76935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7F112E2D" w14:textId="53CD6EB8" w:rsidR="00631C96" w:rsidRDefault="00563D76" w:rsidP="001114FB">
            <w:pPr>
              <w:pStyle w:val="TableCell"/>
              <w:cnfStyle w:val="000000000000" w:firstRow="0" w:lastRow="0" w:firstColumn="0" w:lastColumn="0" w:oddVBand="0" w:evenVBand="0" w:oddHBand="0" w:evenHBand="0" w:firstRowFirstColumn="0" w:firstRowLastColumn="0" w:lastRowFirstColumn="0" w:lastRowLastColumn="0"/>
            </w:pPr>
            <w:r>
              <w:t>The user is not stopped from sending a login request with an empty field. This is because data validation has not been implemented yet</w:t>
            </w:r>
          </w:p>
        </w:tc>
      </w:tr>
      <w:tr w:rsidR="009311E5" w14:paraId="19E41495"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24262048" w14:textId="127F48F2" w:rsidR="00631C96" w:rsidRDefault="00631C96" w:rsidP="00F74401">
            <w:pPr>
              <w:pStyle w:val="TableCell"/>
              <w:jc w:val="center"/>
            </w:pPr>
            <w:r>
              <w:t>2.6</w:t>
            </w:r>
          </w:p>
        </w:tc>
        <w:tc>
          <w:tcPr>
            <w:tcW w:w="408" w:type="pct"/>
            <w:shd w:val="clear" w:color="auto" w:fill="F4B083" w:themeFill="accent2" w:themeFillTint="99"/>
            <w:vAlign w:val="center"/>
          </w:tcPr>
          <w:p w14:paraId="65B14052" w14:textId="20DD6281" w:rsidR="00631C96" w:rsidRDefault="00631C96"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6818A602"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14A58EF1"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68EB11CE" wp14:editId="1D16F1F7">
                  <wp:extent cx="1404518" cy="14283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424131" cy="144827"/>
                          </a:xfrm>
                          <a:prstGeom prst="rect">
                            <a:avLst/>
                          </a:prstGeom>
                        </pic:spPr>
                      </pic:pic>
                    </a:graphicData>
                  </a:graphic>
                </wp:inline>
              </w:drawing>
            </w:r>
          </w:p>
          <w:p w14:paraId="2E6982D4"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FF31CE" w14:textId="20CCB93D"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144D5A50" wp14:editId="768E70C6">
                  <wp:extent cx="1111910" cy="76935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4B265DAA" w14:textId="2BE4D73F" w:rsidR="00631C96" w:rsidRDefault="00503E4B" w:rsidP="001114FB">
            <w:pPr>
              <w:pStyle w:val="TableCell"/>
              <w:cnfStyle w:val="000000100000" w:firstRow="0" w:lastRow="0" w:firstColumn="0" w:lastColumn="0" w:oddVBand="0" w:evenVBand="0" w:oddHBand="1" w:evenHBand="0" w:firstRowFirstColumn="0" w:firstRowLastColumn="0" w:lastRowFirstColumn="0" w:lastRowLastColumn="0"/>
            </w:pPr>
            <w:r>
              <w:t>The user is not stopped from sending a login request with empty fields. This is because data validation has not been implemented yet</w:t>
            </w:r>
          </w:p>
        </w:tc>
      </w:tr>
      <w:tr w:rsidR="009311E5" w14:paraId="60CAD3A9"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5DF65917" w14:textId="77424A03" w:rsidR="00631C96" w:rsidRDefault="00631C96" w:rsidP="00F74401">
            <w:pPr>
              <w:pStyle w:val="TableCell"/>
              <w:jc w:val="center"/>
            </w:pPr>
            <w:r>
              <w:t>2.7</w:t>
            </w:r>
          </w:p>
        </w:tc>
        <w:tc>
          <w:tcPr>
            <w:tcW w:w="408" w:type="pct"/>
            <w:shd w:val="clear" w:color="auto" w:fill="A8D08D" w:themeFill="accent6" w:themeFillTint="99"/>
            <w:vAlign w:val="center"/>
          </w:tcPr>
          <w:p w14:paraId="4EC4B3B4" w14:textId="28F59347" w:rsidR="00631C96" w:rsidRDefault="00B4108E"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4BF119CE" w14:textId="77777777"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7DC4855"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B4108E">
              <w:rPr>
                <w:noProof/>
              </w:rPr>
              <w:drawing>
                <wp:inline distT="0" distB="0" distL="0" distR="0" wp14:anchorId="37686669" wp14:editId="7ECCE9A1">
                  <wp:extent cx="1565453" cy="13678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586356" cy="138613"/>
                          </a:xfrm>
                          <a:prstGeom prst="rect">
                            <a:avLst/>
                          </a:prstGeom>
                        </pic:spPr>
                      </pic:pic>
                    </a:graphicData>
                  </a:graphic>
                </wp:inline>
              </w:drawing>
            </w:r>
          </w:p>
          <w:p w14:paraId="647AC263"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B2ECCE4" w14:textId="1A1E230D"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11336239" wp14:editId="7B4BD688">
                  <wp:extent cx="1111910" cy="76935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7D77321F" w14:textId="31AD5ACE"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bl>
    <w:p w14:paraId="2355EFF2" w14:textId="77777777" w:rsidR="00C732F3" w:rsidRDefault="00C732F3">
      <w:pPr>
        <w:spacing w:line="259" w:lineRule="auto"/>
        <w:jc w:val="left"/>
      </w:pPr>
    </w:p>
    <w:p w14:paraId="3DE8206F" w14:textId="406CA72B" w:rsidR="00C732F3" w:rsidRDefault="00C732F3">
      <w:pPr>
        <w:spacing w:line="259" w:lineRule="auto"/>
        <w:jc w:val="left"/>
      </w:pPr>
      <w:r>
        <w:br w:type="page"/>
      </w:r>
    </w:p>
    <w:p w14:paraId="41643109" w14:textId="2B2BBEA5" w:rsidR="00C732F3" w:rsidRDefault="00C732F3" w:rsidP="00C732F3">
      <w:pPr>
        <w:pStyle w:val="Heading4"/>
      </w:pPr>
      <w:r>
        <w:lastRenderedPageBreak/>
        <w:t>Addressing Failed Tests</w:t>
      </w:r>
    </w:p>
    <w:p w14:paraId="5A85BA42" w14:textId="32E2C9CB" w:rsidR="00E045E1" w:rsidRDefault="005F4D6A" w:rsidP="00C732F3">
      <w:r>
        <w:t>Test 1.0 only partially failed. The request, processing and response sent to the client w</w:t>
      </w:r>
      <w:r w:rsidR="001765EA">
        <w:t>ere</w:t>
      </w:r>
      <w:r>
        <w:t xml:space="preserve"> what was expected. However, when the client received the response, it should </w:t>
      </w:r>
      <w:r w:rsidR="00AE77E8">
        <w:t xml:space="preserve">have </w:t>
      </w:r>
      <w:r>
        <w:t>pas</w:t>
      </w:r>
      <w:r w:rsidR="00AE77E8">
        <w:t>sed</w:t>
      </w:r>
      <w:r>
        <w:t xml:space="preserve"> the user onto the messaging screen. This has not been implemented yet so </w:t>
      </w:r>
      <w:r w:rsidR="00C75EE0">
        <w:t xml:space="preserve">did not happen. This issue is discussed in the sections above and I plan to </w:t>
      </w:r>
      <w:r w:rsidR="00E045E1">
        <w:t xml:space="preserve">correct it by making both the login and messaging </w:t>
      </w:r>
      <w:r w:rsidR="00F7317C">
        <w:t xml:space="preserve">windows into screens that </w:t>
      </w:r>
      <w:r w:rsidR="00E045E1">
        <w:t>occupy the same window so state information can be more easily transferred between the two</w:t>
      </w:r>
      <w:r w:rsidR="00F7317C">
        <w:t xml:space="preserve">. I was unable to </w:t>
      </w:r>
      <w:r w:rsidR="002347B3">
        <w:t>implement this during this iteration so this problem will be the focus of my next iteration</w:t>
      </w:r>
      <w:r w:rsidR="00E045E1">
        <w:t>.</w:t>
      </w:r>
    </w:p>
    <w:p w14:paraId="26EE648B" w14:textId="01E0CEFA" w:rsidR="005F4D6A" w:rsidRDefault="00D5465D" w:rsidP="00352D4C">
      <w:pPr>
        <w:spacing w:before="240"/>
      </w:pPr>
      <w:r>
        <w:t>Test 1.1 failed as this functionality has not been implemented. I do not plan to implement this soon as there are more important features to add first</w:t>
      </w:r>
      <w:r w:rsidR="00144712">
        <w:t xml:space="preserve"> and some features which</w:t>
      </w:r>
      <w:r w:rsidR="001765EA">
        <w:t>,</w:t>
      </w:r>
      <w:r w:rsidR="00144712">
        <w:t xml:space="preserve"> i</w:t>
      </w:r>
      <w:r w:rsidR="001765EA">
        <w:t>f</w:t>
      </w:r>
      <w:r w:rsidR="00144712">
        <w:t xml:space="preserve"> added after the sign-up code</w:t>
      </w:r>
      <w:r w:rsidR="001765EA">
        <w:t>,</w:t>
      </w:r>
      <w:r w:rsidR="00144712">
        <w:t xml:space="preserve"> would require the sign-up code to be modified.</w:t>
      </w:r>
    </w:p>
    <w:p w14:paraId="431B0351" w14:textId="49DC35B8" w:rsidR="00675599" w:rsidRDefault="00352D4C" w:rsidP="00352D4C">
      <w:pPr>
        <w:spacing w:before="240"/>
      </w:pPr>
      <w:r>
        <w:t xml:space="preserve">Tests 2.4, 2.5 and 2.6 all failed as the user was allowed to </w:t>
      </w:r>
      <w:r w:rsidR="007E2BB1">
        <w:t xml:space="preserve">send login requests to the server will one or both the fields being empty. </w:t>
      </w:r>
      <w:r w:rsidR="003A0791">
        <w:t xml:space="preserve">Even though this did not cause errors in the program, it is not good practice. When </w:t>
      </w:r>
      <w:r w:rsidR="005C3BFF">
        <w:t xml:space="preserve">encryption and hashing </w:t>
      </w:r>
      <w:r w:rsidR="00DA3EB2">
        <w:t>are</w:t>
      </w:r>
      <w:r w:rsidR="005C3BFF">
        <w:t xml:space="preserve"> implemented, the zero-length strings will cause errors. Therefore, in the next iteration</w:t>
      </w:r>
      <w:r w:rsidR="00DA3EB2">
        <w:t>,</w:t>
      </w:r>
      <w:r w:rsidR="005C3BFF">
        <w:t xml:space="preserve"> I will add </w:t>
      </w:r>
      <w:r w:rsidR="00C6369C">
        <w:t>data validation</w:t>
      </w:r>
      <w:r w:rsidR="005C3BFF">
        <w:t xml:space="preserve"> so that the user can only send a login request when both fields are populated.</w:t>
      </w:r>
      <w:r w:rsidR="00C6369C">
        <w:t xml:space="preserve"> I will aim to add this </w:t>
      </w:r>
      <w:commentRangeStart w:id="130"/>
      <w:r w:rsidR="00C6369C">
        <w:t xml:space="preserve">data validation </w:t>
      </w:r>
      <w:commentRangeEnd w:id="130"/>
      <w:r w:rsidR="00C6369C">
        <w:rPr>
          <w:rStyle w:val="CommentReference"/>
        </w:rPr>
        <w:commentReference w:id="130"/>
      </w:r>
      <w:r w:rsidR="00C6369C">
        <w:t>in the next iteration.</w:t>
      </w:r>
    </w:p>
    <w:p w14:paraId="5A8E73EF" w14:textId="77777777" w:rsidR="00CE3922" w:rsidRDefault="00F769F0">
      <w:r>
        <w:br w:type="page"/>
      </w:r>
    </w:p>
    <w:p w14:paraId="1B8DD5B8" w14:textId="77777777" w:rsidR="00CE3922" w:rsidRDefault="00CE3922" w:rsidP="00CE3922">
      <w:pPr>
        <w:pStyle w:val="Heading3"/>
      </w:pPr>
      <w:bookmarkStart w:id="131" w:name="_Toc96089035"/>
      <w:r>
        <w:lastRenderedPageBreak/>
        <w:t>Evaluation</w:t>
      </w:r>
      <w:bookmarkEnd w:id="131"/>
    </w:p>
    <w:tbl>
      <w:tblPr>
        <w:tblStyle w:val="PlainTable1"/>
        <w:tblW w:w="4916" w:type="pct"/>
        <w:tblLook w:val="0420" w:firstRow="1" w:lastRow="0" w:firstColumn="0" w:lastColumn="0" w:noHBand="0" w:noVBand="1"/>
      </w:tblPr>
      <w:tblGrid>
        <w:gridCol w:w="794"/>
        <w:gridCol w:w="8071"/>
      </w:tblGrid>
      <w:tr w:rsidR="00BA4D99" w:rsidRPr="000313D2" w14:paraId="4F4E77E8" w14:textId="77777777" w:rsidTr="0045233A">
        <w:trPr>
          <w:cnfStyle w:val="100000000000" w:firstRow="1" w:lastRow="0" w:firstColumn="0" w:lastColumn="0" w:oddVBand="0" w:evenVBand="0" w:oddHBand="0" w:evenHBand="0" w:firstRowFirstColumn="0" w:firstRowLastColumn="0" w:lastRowFirstColumn="0" w:lastRowLastColumn="0"/>
          <w:trHeight w:val="300"/>
        </w:trPr>
        <w:tc>
          <w:tcPr>
            <w:tcW w:w="448" w:type="pct"/>
            <w:hideMark/>
          </w:tcPr>
          <w:p w14:paraId="2B4CAA2B" w14:textId="77777777" w:rsidR="00BA4D99" w:rsidRPr="000313D2" w:rsidRDefault="00BA4D99" w:rsidP="00275709">
            <w:pPr>
              <w:pStyle w:val="TableCell"/>
              <w:jc w:val="center"/>
            </w:pPr>
            <w:r w:rsidRPr="000313D2">
              <w:t>ID</w:t>
            </w:r>
          </w:p>
        </w:tc>
        <w:tc>
          <w:tcPr>
            <w:tcW w:w="4552" w:type="pct"/>
            <w:hideMark/>
          </w:tcPr>
          <w:p w14:paraId="3B2D2E1A" w14:textId="77777777" w:rsidR="00BA4D99" w:rsidRPr="000313D2" w:rsidRDefault="00BA4D99" w:rsidP="00275709">
            <w:pPr>
              <w:pStyle w:val="TableCell"/>
              <w:jc w:val="center"/>
            </w:pPr>
            <w:r w:rsidRPr="000313D2">
              <w:t>Requirement</w:t>
            </w:r>
          </w:p>
        </w:tc>
      </w:tr>
      <w:tr w:rsidR="00BA4D99" w:rsidRPr="000313D2" w14:paraId="7E2FE035" w14:textId="77777777" w:rsidTr="0045233A">
        <w:trPr>
          <w:cnfStyle w:val="000000100000" w:firstRow="0" w:lastRow="0" w:firstColumn="0" w:lastColumn="0" w:oddVBand="0" w:evenVBand="0" w:oddHBand="1" w:evenHBand="0" w:firstRowFirstColumn="0" w:firstRowLastColumn="0" w:lastRowFirstColumn="0" w:lastRowLastColumn="0"/>
          <w:trHeight w:val="600"/>
        </w:trPr>
        <w:tc>
          <w:tcPr>
            <w:tcW w:w="448" w:type="pct"/>
            <w:shd w:val="clear" w:color="auto" w:fill="FFD966" w:themeFill="accent4" w:themeFillTint="99"/>
            <w:vAlign w:val="center"/>
            <w:hideMark/>
          </w:tcPr>
          <w:p w14:paraId="105ADEAB" w14:textId="77777777" w:rsidR="00BA4D99" w:rsidRPr="000313D2" w:rsidRDefault="00BA4D99" w:rsidP="00275709">
            <w:pPr>
              <w:pStyle w:val="TableCell"/>
              <w:jc w:val="center"/>
            </w:pPr>
            <w:r w:rsidRPr="000313D2">
              <w:t>4</w:t>
            </w:r>
          </w:p>
        </w:tc>
        <w:tc>
          <w:tcPr>
            <w:tcW w:w="4552" w:type="pct"/>
            <w:shd w:val="clear" w:color="auto" w:fill="auto"/>
            <w:vAlign w:val="center"/>
            <w:hideMark/>
          </w:tcPr>
          <w:p w14:paraId="38F08520" w14:textId="77777777" w:rsidR="00BA4D99" w:rsidRPr="000313D2" w:rsidRDefault="00BA4D99" w:rsidP="00275709">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BA4D99" w:rsidRPr="000313D2" w14:paraId="61B2F426" w14:textId="77777777" w:rsidTr="0045233A">
        <w:trPr>
          <w:trHeight w:val="600"/>
        </w:trPr>
        <w:tc>
          <w:tcPr>
            <w:tcW w:w="448" w:type="pct"/>
            <w:shd w:val="clear" w:color="auto" w:fill="A8D08D" w:themeFill="accent6" w:themeFillTint="99"/>
            <w:vAlign w:val="center"/>
          </w:tcPr>
          <w:p w14:paraId="0DB94B51" w14:textId="77777777" w:rsidR="00BA4D99" w:rsidRPr="000313D2" w:rsidRDefault="00BA4D99" w:rsidP="00275709">
            <w:pPr>
              <w:pStyle w:val="TableCell"/>
              <w:jc w:val="center"/>
            </w:pPr>
            <w:r w:rsidRPr="000313D2">
              <w:t>24</w:t>
            </w:r>
          </w:p>
        </w:tc>
        <w:tc>
          <w:tcPr>
            <w:tcW w:w="4552" w:type="pct"/>
            <w:shd w:val="clear" w:color="auto" w:fill="auto"/>
            <w:vAlign w:val="center"/>
          </w:tcPr>
          <w:p w14:paraId="2A38D793" w14:textId="77777777" w:rsidR="00BA4D99" w:rsidRPr="000313D2" w:rsidRDefault="00BA4D99" w:rsidP="00275709">
            <w:pPr>
              <w:pStyle w:val="TableCell"/>
            </w:pPr>
            <w:r>
              <w:t>The s</w:t>
            </w:r>
            <w:r w:rsidRPr="000313D2">
              <w:t>erver authorises logins</w:t>
            </w:r>
            <w:r>
              <w:t xml:space="preserve"> against its database</w:t>
            </w:r>
          </w:p>
        </w:tc>
      </w:tr>
    </w:tbl>
    <w:p w14:paraId="18AFB9EC" w14:textId="67375846" w:rsidR="00E44728" w:rsidRDefault="00E44728" w:rsidP="00000B88">
      <w:pPr>
        <w:spacing w:before="240"/>
      </w:pPr>
      <w:r>
        <w:t>All logins are checked by the server against the AccountCredentials.csv file to check whether an account with those credentials exists. This is what is required by success criterion 24 so that has successfully been met.</w:t>
      </w:r>
    </w:p>
    <w:p w14:paraId="294D362A" w14:textId="22A6558E" w:rsidR="00CE3922" w:rsidRDefault="00CE3922" w:rsidP="00000B88">
      <w:r>
        <w:t>Success criterion 4 has only been partially completed as when a user makes a login request, the request is handled as planned by the server and the client is told if the login was successful or not. Although, the client does not then pass the user onto the messaging screen if the login was a success. I have outlined what needs to be done to correct this in the iteration’s analysis above</w:t>
      </w:r>
      <w:r w:rsidR="00BB50A6">
        <w:t>. Making these corrections to allow</w:t>
      </w:r>
      <w:r w:rsidR="002674A9">
        <w:t xml:space="preserve"> navigation will be the aim of the</w:t>
      </w:r>
      <w:r>
        <w:t xml:space="preserve"> next iteration.</w:t>
      </w:r>
    </w:p>
    <w:p w14:paraId="73398FBD" w14:textId="6CC27815" w:rsidR="00CE3922" w:rsidRDefault="00EC715F" w:rsidP="00EC715F">
      <w:pPr>
        <w:spacing w:line="259" w:lineRule="auto"/>
        <w:jc w:val="left"/>
      </w:pPr>
      <w:r>
        <w:br w:type="page"/>
      </w:r>
    </w:p>
    <w:p w14:paraId="003E2455" w14:textId="77777777" w:rsidR="007045BE" w:rsidRPr="007045BE" w:rsidRDefault="007045BE" w:rsidP="007045BE">
      <w:pPr>
        <w:pStyle w:val="Heading2"/>
      </w:pPr>
      <w:bookmarkStart w:id="132" w:name="_Toc92889692"/>
      <w:bookmarkStart w:id="133" w:name="_Toc96089036"/>
      <w:r w:rsidRPr="007045BE">
        <w:lastRenderedPageBreak/>
        <w:t>Iteration 3</w:t>
      </w:r>
      <w:bookmarkEnd w:id="132"/>
      <w:bookmarkEnd w:id="133"/>
    </w:p>
    <w:p w14:paraId="6B0488EC" w14:textId="77777777" w:rsidR="007045BE" w:rsidRDefault="007045BE" w:rsidP="007045BE">
      <w:pPr>
        <w:pStyle w:val="Heading3"/>
      </w:pPr>
      <w:bookmarkStart w:id="134" w:name="_Toc92889693"/>
      <w:bookmarkStart w:id="135" w:name="_Toc96089037"/>
      <w:r w:rsidRPr="007045BE">
        <w:t>Plan</w:t>
      </w:r>
      <w:bookmarkEnd w:id="134"/>
      <w:bookmarkEnd w:id="135"/>
    </w:p>
    <w:p w14:paraId="57CF6CF5" w14:textId="7D7F8293" w:rsidR="001F6420" w:rsidRPr="001F6420" w:rsidRDefault="001F6420" w:rsidP="001F6420">
      <w:pPr>
        <w:pStyle w:val="Heading4"/>
      </w:pPr>
      <w:r w:rsidRPr="001F6420">
        <w:t>Success criteria targets</w:t>
      </w:r>
    </w:p>
    <w:tbl>
      <w:tblPr>
        <w:tblStyle w:val="PlainTable1"/>
        <w:tblW w:w="5050" w:type="pct"/>
        <w:tblLook w:val="0420" w:firstRow="1" w:lastRow="0" w:firstColumn="0" w:lastColumn="0" w:noHBand="0" w:noVBand="1"/>
      </w:tblPr>
      <w:tblGrid>
        <w:gridCol w:w="794"/>
        <w:gridCol w:w="8312"/>
      </w:tblGrid>
      <w:tr w:rsidR="007045BE" w:rsidRPr="000313D2" w14:paraId="2BA3E5BB" w14:textId="77777777" w:rsidTr="00F078D2">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8D5CEF0" w14:textId="77777777" w:rsidR="007045BE" w:rsidRPr="000313D2" w:rsidRDefault="007045BE" w:rsidP="00F078D2">
            <w:pPr>
              <w:jc w:val="center"/>
            </w:pPr>
            <w:r w:rsidRPr="000313D2">
              <w:t>ID</w:t>
            </w:r>
          </w:p>
        </w:tc>
        <w:tc>
          <w:tcPr>
            <w:tcW w:w="4564" w:type="pct"/>
            <w:hideMark/>
          </w:tcPr>
          <w:p w14:paraId="3D70CE37" w14:textId="77777777" w:rsidR="007045BE" w:rsidRPr="000313D2" w:rsidRDefault="007045BE" w:rsidP="00F078D2">
            <w:pPr>
              <w:jc w:val="center"/>
            </w:pPr>
            <w:r w:rsidRPr="000313D2">
              <w:t>Requirement</w:t>
            </w:r>
          </w:p>
        </w:tc>
      </w:tr>
      <w:tr w:rsidR="007045BE" w:rsidRPr="000313D2" w14:paraId="3A111ACE" w14:textId="77777777" w:rsidTr="001E24DC">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9B0F0EE" w14:textId="302D5BD5" w:rsidR="007045BE" w:rsidRPr="000313D2" w:rsidRDefault="001E24DC" w:rsidP="00F078D2">
            <w:pPr>
              <w:jc w:val="center"/>
            </w:pPr>
            <w:r>
              <w:t>2</w:t>
            </w:r>
          </w:p>
        </w:tc>
        <w:tc>
          <w:tcPr>
            <w:tcW w:w="4564" w:type="pct"/>
            <w:vAlign w:val="center"/>
          </w:tcPr>
          <w:p w14:paraId="2417A491" w14:textId="5B507A37" w:rsidR="007045BE" w:rsidRPr="000313D2" w:rsidRDefault="003E3321" w:rsidP="00F078D2">
            <w:r>
              <w:t>Client socket tells the server it is closing before the app is closed</w:t>
            </w:r>
          </w:p>
        </w:tc>
      </w:tr>
      <w:tr w:rsidR="001E24DC" w:rsidRPr="000313D2" w14:paraId="309FF3AA" w14:textId="77777777" w:rsidTr="00F078D2">
        <w:trPr>
          <w:trHeight w:val="600"/>
        </w:trPr>
        <w:tc>
          <w:tcPr>
            <w:tcW w:w="436" w:type="pct"/>
            <w:vAlign w:val="center"/>
          </w:tcPr>
          <w:p w14:paraId="58778EFD" w14:textId="094647A7" w:rsidR="001E24DC" w:rsidRPr="000313D2" w:rsidRDefault="001E24DC" w:rsidP="001E24DC">
            <w:pPr>
              <w:jc w:val="center"/>
            </w:pPr>
            <w:r w:rsidRPr="000313D2">
              <w:t>4</w:t>
            </w:r>
          </w:p>
        </w:tc>
        <w:tc>
          <w:tcPr>
            <w:tcW w:w="4564" w:type="pct"/>
            <w:vAlign w:val="center"/>
          </w:tcPr>
          <w:p w14:paraId="7DB5558D" w14:textId="6837842B" w:rsidR="001E24DC" w:rsidRPr="000313D2" w:rsidRDefault="001E24DC" w:rsidP="001E24DC">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1E24DC" w:rsidRPr="000313D2" w14:paraId="105EEA62" w14:textId="77777777" w:rsidTr="00F078D2">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39DC8B92" w14:textId="396D71EA" w:rsidR="001E24DC" w:rsidRPr="000313D2" w:rsidRDefault="003E3321" w:rsidP="001E24DC">
            <w:pPr>
              <w:jc w:val="center"/>
            </w:pPr>
            <w:r>
              <w:t>6</w:t>
            </w:r>
          </w:p>
        </w:tc>
        <w:tc>
          <w:tcPr>
            <w:tcW w:w="4564" w:type="pct"/>
            <w:vAlign w:val="center"/>
          </w:tcPr>
          <w:p w14:paraId="5CE32067" w14:textId="296DB479" w:rsidR="001E24DC" w:rsidRPr="000313D2" w:rsidRDefault="003E3321" w:rsidP="001E24DC">
            <w:r>
              <w:t>Users are not allowed to try to log in if the socket cannot connect</w:t>
            </w:r>
          </w:p>
        </w:tc>
      </w:tr>
    </w:tbl>
    <w:p w14:paraId="1F2B74D7" w14:textId="77777777" w:rsidR="00C711C4" w:rsidRDefault="007045BE" w:rsidP="00580CB1">
      <w:pPr>
        <w:spacing w:before="240"/>
      </w:pPr>
      <w:r w:rsidRPr="007045BE">
        <w:t xml:space="preserve">In this iteration, </w:t>
      </w:r>
      <w:r w:rsidR="0020110A">
        <w:t xml:space="preserve">navigation </w:t>
      </w:r>
      <w:r w:rsidR="00F52FDE">
        <w:t>will be</w:t>
      </w:r>
      <w:r w:rsidR="0020110A">
        <w:t xml:space="preserve"> the focus</w:t>
      </w:r>
      <w:r w:rsidR="00390508">
        <w:t xml:space="preserve">. Implementing success criterion 4 </w:t>
      </w:r>
      <w:r w:rsidR="00DD302D">
        <w:t xml:space="preserve">began </w:t>
      </w:r>
      <w:r w:rsidR="009A2C55">
        <w:t xml:space="preserve">in </w:t>
      </w:r>
      <w:r w:rsidR="00390508">
        <w:t xml:space="preserve">the </w:t>
      </w:r>
      <w:r w:rsidR="00B9496B">
        <w:t xml:space="preserve">previous </w:t>
      </w:r>
      <w:r w:rsidR="00390508">
        <w:t xml:space="preserve">iteration but </w:t>
      </w:r>
      <w:r w:rsidR="008E4AAA">
        <w:t xml:space="preserve">the </w:t>
      </w:r>
      <w:r w:rsidR="004045AC">
        <w:t xml:space="preserve">unfinished navigation prevented me from </w:t>
      </w:r>
      <w:r w:rsidR="00390508">
        <w:t>finish</w:t>
      </w:r>
      <w:r w:rsidR="004045AC">
        <w:t>ing</w:t>
      </w:r>
      <w:r w:rsidR="00390508">
        <w:t xml:space="preserve"> it.</w:t>
      </w:r>
    </w:p>
    <w:p w14:paraId="15BEDFF0" w14:textId="34F2D293" w:rsidR="00662926" w:rsidRDefault="00C711C4" w:rsidP="00580CB1">
      <w:pPr>
        <w:spacing w:before="240"/>
      </w:pPr>
      <w:r>
        <w:t>Opening and closing the app are both parts of the navigation process</w:t>
      </w:r>
      <w:r w:rsidR="00A35749">
        <w:t xml:space="preserve"> and validation</w:t>
      </w:r>
      <w:r>
        <w:t xml:space="preserve">. As such, </w:t>
      </w:r>
      <w:r w:rsidR="0097499A">
        <w:t xml:space="preserve">criteria 2 and 6 will be targeted to enable reliable opening and closing for the user. </w:t>
      </w:r>
      <w:r w:rsidR="001C19E4">
        <w:t xml:space="preserve">Criterion 2 was </w:t>
      </w:r>
      <w:r w:rsidR="00995620">
        <w:t>previously targeted</w:t>
      </w:r>
      <w:r w:rsidR="00C85F6B">
        <w:t xml:space="preserve"> (</w:t>
      </w:r>
      <w:r w:rsidR="001C19E4">
        <w:t>iteration 1</w:t>
      </w:r>
      <w:r w:rsidR="00C85F6B">
        <w:t>)</w:t>
      </w:r>
      <w:r w:rsidR="001C19E4">
        <w:t xml:space="preserve"> but failed to be completed</w:t>
      </w:r>
      <w:r w:rsidR="00CD58EB">
        <w:t xml:space="preserve"> as it required </w:t>
      </w:r>
      <w:r w:rsidR="007241D1">
        <w:t>dealing with WPF’s window management: the focus of this iteration.</w:t>
      </w:r>
      <w:r w:rsidR="001C19E4">
        <w:t xml:space="preserve"> </w:t>
      </w:r>
    </w:p>
    <w:p w14:paraId="75802A51" w14:textId="2C32038C" w:rsidR="00662926" w:rsidRDefault="004F456C" w:rsidP="00580CB1">
      <w:pPr>
        <w:spacing w:before="240"/>
      </w:pPr>
      <w:r>
        <w:t>B</w:t>
      </w:r>
      <w:r w:rsidR="00C924A6">
        <w:t>y</w:t>
      </w:r>
      <w:r w:rsidR="00071082">
        <w:t xml:space="preserve"> </w:t>
      </w:r>
      <w:r>
        <w:t xml:space="preserve">fixing </w:t>
      </w:r>
      <w:r w:rsidR="00071082">
        <w:t xml:space="preserve">the </w:t>
      </w:r>
      <w:r w:rsidR="00702695">
        <w:t xml:space="preserve">issues </w:t>
      </w:r>
      <w:r w:rsidR="00071082">
        <w:t>I have been postponing regarding navigation</w:t>
      </w:r>
      <w:r w:rsidR="00C924A6">
        <w:t xml:space="preserve"> and </w:t>
      </w:r>
      <w:r w:rsidR="00633794">
        <w:t>connecting the program’s</w:t>
      </w:r>
      <w:r w:rsidR="00E760D9">
        <w:t xml:space="preserve"> halves</w:t>
      </w:r>
      <w:r w:rsidR="00633794">
        <w:t xml:space="preserve"> </w:t>
      </w:r>
      <w:r w:rsidR="00E760D9">
        <w:t>(</w:t>
      </w:r>
      <w:r w:rsidR="00633794">
        <w:t>login screen and messaging screen</w:t>
      </w:r>
      <w:r w:rsidR="00E760D9">
        <w:t xml:space="preserve">) </w:t>
      </w:r>
      <w:r w:rsidR="00071082">
        <w:t>I hope to be able to complete th</w:t>
      </w:r>
      <w:r w:rsidR="00423F1C">
        <w:t xml:space="preserve">ese </w:t>
      </w:r>
      <w:r w:rsidR="00071082">
        <w:t>criteri</w:t>
      </w:r>
      <w:r w:rsidR="00423F1C">
        <w:t xml:space="preserve">a </w:t>
      </w:r>
      <w:r w:rsidR="00071082">
        <w:t xml:space="preserve">and </w:t>
      </w:r>
      <w:r w:rsidR="0060695F">
        <w:t>allow progress to be made on others that rely on the user being able to move between different screens</w:t>
      </w:r>
      <w:r w:rsidR="00633794">
        <w:t>.</w:t>
      </w:r>
    </w:p>
    <w:p w14:paraId="1916FA9C" w14:textId="77777777" w:rsidR="00662926" w:rsidRDefault="00662926">
      <w:pPr>
        <w:spacing w:line="259" w:lineRule="auto"/>
        <w:jc w:val="left"/>
      </w:pPr>
      <w:r>
        <w:br w:type="page"/>
      </w:r>
    </w:p>
    <w:p w14:paraId="4C4C5720" w14:textId="5446DF29" w:rsidR="00E6009D" w:rsidRPr="001F6420" w:rsidRDefault="00E6009D" w:rsidP="001F6420">
      <w:pPr>
        <w:pStyle w:val="Heading4"/>
      </w:pPr>
      <w:r w:rsidRPr="001F6420">
        <w:lastRenderedPageBreak/>
        <w:t>Current issues</w:t>
      </w:r>
      <w:r w:rsidR="0020110A">
        <w:t xml:space="preserve"> faced</w:t>
      </w:r>
    </w:p>
    <w:p w14:paraId="3F6C3A4A" w14:textId="77777777" w:rsidR="00E6009D" w:rsidRDefault="00E6009D" w:rsidP="00E6009D">
      <w:r>
        <w:t>I am currently facing two issues preventing me from progressing with the navigation.</w:t>
      </w:r>
    </w:p>
    <w:p w14:paraId="3604EE58" w14:textId="77777777" w:rsidR="00E6009D" w:rsidRDefault="00E6009D" w:rsidP="00E6009D">
      <w:pPr>
        <w:pStyle w:val="ListParagraph"/>
        <w:numPr>
          <w:ilvl w:val="0"/>
          <w:numId w:val="26"/>
        </w:numPr>
      </w:pPr>
      <w:r>
        <w:t>How to close one window (login page) and open another window (home page)</w:t>
      </w:r>
    </w:p>
    <w:p w14:paraId="7638680D" w14:textId="77777777" w:rsidR="00E6009D" w:rsidRDefault="00E6009D" w:rsidP="00E6009D">
      <w:pPr>
        <w:pStyle w:val="ListParagraph"/>
        <w:numPr>
          <w:ilvl w:val="0"/>
          <w:numId w:val="26"/>
        </w:numPr>
      </w:pPr>
      <w:r>
        <w:t>How to pass information between windows (a socket with a connection to the server)</w:t>
      </w:r>
    </w:p>
    <w:p w14:paraId="6CFCC2DD" w14:textId="77777777" w:rsidR="00E6009D" w:rsidRDefault="00E6009D" w:rsidP="00E6009D">
      <w:r>
        <w:t>These issues are dependent on each other as for the shown window to change the thread of execution must be transferred, and for state to be transferred there must be multiple windows active.</w:t>
      </w:r>
    </w:p>
    <w:p w14:paraId="37CC9A23" w14:textId="2928600E" w:rsidR="00E6009D" w:rsidRDefault="00E6009D" w:rsidP="00E6009D">
      <w:r>
        <w:t xml:space="preserve">During the development of the previous iteration, I tried to solve issue 1 using WPF’s built-in methods for handling windows: </w:t>
      </w:r>
      <w:proofErr w:type="spellStart"/>
      <w:r>
        <w:t>Window.Close</w:t>
      </w:r>
      <w:proofErr w:type="spellEnd"/>
      <w:r w:rsidR="00702695">
        <w:t>()</w:t>
      </w:r>
      <w:r>
        <w:t xml:space="preserve">, </w:t>
      </w:r>
      <w:proofErr w:type="spellStart"/>
      <w:r>
        <w:t>Window.Show</w:t>
      </w:r>
      <w:proofErr w:type="spellEnd"/>
      <w:r w:rsidR="00702695">
        <w:t>()</w:t>
      </w:r>
      <w:r>
        <w:t xml:space="preserve"> and </w:t>
      </w:r>
      <w:proofErr w:type="spellStart"/>
      <w:r>
        <w:t>Window.Hide</w:t>
      </w:r>
      <w:proofErr w:type="spellEnd"/>
      <w:r w:rsidR="00702695">
        <w:t>()</w:t>
      </w:r>
      <w:r>
        <w:t>. However, using this approach I was unable to get the program’s thread of execution to transfer from the first window to the second (issue 2), so the attempt failed. Although, what I learn</w:t>
      </w:r>
      <w:r w:rsidR="00DE1324">
        <w:t>ed</w:t>
      </w:r>
      <w:r>
        <w:t xml:space="preserve"> from the attempt was that it would be easier to house both the screens within the same window because then I wouldn’t have to transfer the thread of execution. Instead, I will just need to change the View and </w:t>
      </w:r>
      <w:proofErr w:type="spellStart"/>
      <w:r>
        <w:t>ViewModel</w:t>
      </w:r>
      <w:proofErr w:type="spellEnd"/>
      <w:r>
        <w:t xml:space="preserve"> that is loaded in one window and keep the thread of execution processing the active </w:t>
      </w:r>
      <w:proofErr w:type="spellStart"/>
      <w:r>
        <w:t>ViewModel</w:t>
      </w:r>
      <w:proofErr w:type="spellEnd"/>
      <w:r>
        <w:t>.</w:t>
      </w:r>
    </w:p>
    <w:p w14:paraId="20B76CA2" w14:textId="053D189B" w:rsidR="00E6009D" w:rsidRPr="001F6420" w:rsidRDefault="001F6420" w:rsidP="001F6420">
      <w:pPr>
        <w:pStyle w:val="Heading4"/>
      </w:pPr>
      <w:r w:rsidRPr="001F6420">
        <w:t>How I plan on solving the issues</w:t>
      </w:r>
    </w:p>
    <w:p w14:paraId="3F420250" w14:textId="3A5E9E93" w:rsidR="00E6009D" w:rsidRDefault="00E6009D" w:rsidP="00E6009D">
      <w:r>
        <w:t xml:space="preserve">One of the ways that WPF allows multiple Views to be </w:t>
      </w:r>
      <w:r w:rsidR="00421E26">
        <w:t>displayed</w:t>
      </w:r>
      <w:r>
        <w:t xml:space="preserve"> in the same window is by having each View be a </w:t>
      </w:r>
      <w:proofErr w:type="spellStart"/>
      <w:r>
        <w:t>UserControl</w:t>
      </w:r>
      <w:proofErr w:type="spellEnd"/>
      <w:r>
        <w:t xml:space="preserve"> rather than </w:t>
      </w:r>
      <w:r w:rsidR="00A96241">
        <w:t>a</w:t>
      </w:r>
      <w:r>
        <w:t xml:space="preserve"> Window. Therefore, I will redefine the issues to reflect this new approach.</w:t>
      </w:r>
    </w:p>
    <w:p w14:paraId="625F897B" w14:textId="77777777" w:rsidR="00E6009D" w:rsidRDefault="00E6009D" w:rsidP="00E6009D">
      <w:pPr>
        <w:pStyle w:val="ListParagraph"/>
        <w:numPr>
          <w:ilvl w:val="0"/>
          <w:numId w:val="25"/>
        </w:numPr>
      </w:pPr>
      <w:r>
        <w:t xml:space="preserve">How to close one </w:t>
      </w:r>
      <w:proofErr w:type="spellStart"/>
      <w:r>
        <w:t>UserControl</w:t>
      </w:r>
      <w:proofErr w:type="spellEnd"/>
      <w:r>
        <w:t xml:space="preserve"> and open another </w:t>
      </w:r>
      <w:proofErr w:type="spellStart"/>
      <w:r>
        <w:t>UserControl</w:t>
      </w:r>
      <w:proofErr w:type="spellEnd"/>
    </w:p>
    <w:p w14:paraId="062A2C66" w14:textId="77777777" w:rsidR="00E6009D" w:rsidRDefault="00E6009D" w:rsidP="00E6009D">
      <w:pPr>
        <w:pStyle w:val="ListParagraph"/>
        <w:numPr>
          <w:ilvl w:val="0"/>
          <w:numId w:val="25"/>
        </w:numPr>
      </w:pPr>
      <w:r>
        <w:t xml:space="preserve">How to pass information between </w:t>
      </w:r>
      <w:proofErr w:type="spellStart"/>
      <w:r>
        <w:t>UserControls</w:t>
      </w:r>
      <w:proofErr w:type="spellEnd"/>
    </w:p>
    <w:p w14:paraId="1AF5EA12" w14:textId="0EFCF919" w:rsidR="00E6009D" w:rsidRDefault="00E6009D" w:rsidP="00E6009D">
      <w:r>
        <w:t xml:space="preserve">To solve the first issue, I will use the Screen and Screen Conductor patterns to control the lifecycle of my Views and </w:t>
      </w:r>
      <w:proofErr w:type="spellStart"/>
      <w:r>
        <w:t>ViewModels</w:t>
      </w:r>
      <w:proofErr w:type="spellEnd"/>
      <w:r>
        <w:t xml:space="preserve">. Screens are units of the UI </w:t>
      </w:r>
      <w:r w:rsidR="003312D7">
        <w:t>that</w:t>
      </w:r>
      <w:r>
        <w:t xml:space="preserve"> have their own activation and deactivation logic, and Screen Conductors are interfaces that control which Screens are being shown by enforcing their activation and deactivation logic. The package I am using for UI binding, </w:t>
      </w:r>
      <w:proofErr w:type="spellStart"/>
      <w:r>
        <w:t>Caliburn.Micro</w:t>
      </w:r>
      <w:proofErr w:type="spellEnd"/>
      <w:r>
        <w:t>, has this pattern applied through their Screen and Conductor interfaces that are implemented in Screen and Conductor classes respectively</w:t>
      </w:r>
      <w:r w:rsidR="0056463F">
        <w:t xml:space="preserve"> (the Conductor class is</w:t>
      </w:r>
      <w:r w:rsidR="006C79C5">
        <w:t xml:space="preserve">, </w:t>
      </w:r>
      <w:r w:rsidR="00BA2D8C">
        <w:t>in fact</w:t>
      </w:r>
      <w:r w:rsidR="006C79C5">
        <w:t xml:space="preserve">, a </w:t>
      </w:r>
      <w:r w:rsidR="0056463F">
        <w:t>child class of Screen)</w:t>
      </w:r>
      <w:r w:rsidR="0086370F">
        <w:t xml:space="preserve">. I will be using these classes to </w:t>
      </w:r>
      <w:r w:rsidR="0056463F">
        <w:t>inherit from for my</w:t>
      </w:r>
      <w:r>
        <w:t xml:space="preserve"> </w:t>
      </w:r>
      <w:proofErr w:type="spellStart"/>
      <w:r>
        <w:t>ViewModels</w:t>
      </w:r>
      <w:proofErr w:type="spellEnd"/>
      <w:r>
        <w:t>.</w:t>
      </w:r>
    </w:p>
    <w:p w14:paraId="0C448C60" w14:textId="77777777" w:rsidR="00662926" w:rsidRDefault="00E6009D" w:rsidP="00423F1C">
      <w:r>
        <w:t xml:space="preserve">To solve the second issue, I will use the Event Aggregator pattern. This pattern allows messages to be published by one object (publisher) and listened to by another object (subscriber). </w:t>
      </w:r>
      <w:r w:rsidR="000835C7">
        <w:t>This allows th</w:t>
      </w:r>
      <w:r w:rsidR="007A22DB">
        <w:t>e</w:t>
      </w:r>
      <w:r w:rsidR="000835C7">
        <w:t xml:space="preserve"> transfer of information between objects as </w:t>
      </w:r>
      <w:r>
        <w:t xml:space="preserve">I publish information from one </w:t>
      </w:r>
      <w:proofErr w:type="spellStart"/>
      <w:r>
        <w:t>ViewModel</w:t>
      </w:r>
      <w:proofErr w:type="spellEnd"/>
      <w:r>
        <w:t xml:space="preserve"> and listen </w:t>
      </w:r>
      <w:r w:rsidR="005D128F">
        <w:t>for</w:t>
      </w:r>
      <w:r>
        <w:t xml:space="preserve"> it with another </w:t>
      </w:r>
      <w:proofErr w:type="spellStart"/>
      <w:r>
        <w:t>ViewModel</w:t>
      </w:r>
      <w:proofErr w:type="spellEnd"/>
      <w:r>
        <w:t xml:space="preserve">. </w:t>
      </w:r>
      <w:r w:rsidR="005D128F">
        <w:t>An</w:t>
      </w:r>
      <w:r>
        <w:t xml:space="preserve"> implementation of </w:t>
      </w:r>
      <w:r w:rsidR="005D128F">
        <w:t xml:space="preserve">the </w:t>
      </w:r>
      <w:r>
        <w:t xml:space="preserve">Event Aggregator </w:t>
      </w:r>
      <w:r w:rsidR="005D128F">
        <w:t xml:space="preserve">pattern </w:t>
      </w:r>
      <w:r>
        <w:t xml:space="preserve">also comes from the </w:t>
      </w:r>
      <w:proofErr w:type="spellStart"/>
      <w:r>
        <w:t>Caliburn.Micro</w:t>
      </w:r>
      <w:proofErr w:type="spellEnd"/>
      <w:r>
        <w:t xml:space="preserve"> with its </w:t>
      </w:r>
      <w:proofErr w:type="spellStart"/>
      <w:r>
        <w:t>EventAggregator</w:t>
      </w:r>
      <w:proofErr w:type="spellEnd"/>
      <w:r>
        <w:t xml:space="preserve"> interface.</w:t>
      </w:r>
      <w:r w:rsidR="00EA56C2">
        <w:t xml:space="preserve"> I will implement this interface in the </w:t>
      </w:r>
      <w:proofErr w:type="spellStart"/>
      <w:r w:rsidR="00A66EBE">
        <w:t>ViewModels</w:t>
      </w:r>
      <w:proofErr w:type="spellEnd"/>
      <w:r w:rsidR="00A66EBE">
        <w:t xml:space="preserve"> which require any external information for their logic.</w:t>
      </w:r>
    </w:p>
    <w:p w14:paraId="6282834D" w14:textId="5BE5719D" w:rsidR="00AF2A0A" w:rsidRDefault="00AF2A0A" w:rsidP="00423F1C">
      <w:r>
        <w:br w:type="page"/>
      </w:r>
    </w:p>
    <w:p w14:paraId="66BAB33A" w14:textId="241861C0" w:rsidR="00EB1126" w:rsidRDefault="00FE0FDF" w:rsidP="00946AAD">
      <w:pPr>
        <w:pStyle w:val="Heading3"/>
      </w:pPr>
      <w:bookmarkStart w:id="136" w:name="_Ref93495363"/>
      <w:bookmarkStart w:id="137" w:name="_Toc96089038"/>
      <w:r>
        <w:lastRenderedPageBreak/>
        <w:t xml:space="preserve">Conductors and </w:t>
      </w:r>
      <w:r w:rsidR="00BB13AC">
        <w:t>Screens</w:t>
      </w:r>
      <w:bookmarkEnd w:id="136"/>
      <w:bookmarkEnd w:id="137"/>
    </w:p>
    <w:p w14:paraId="6BB06405" w14:textId="6A5396CA" w:rsidR="00012E54" w:rsidRDefault="00F923C6" w:rsidP="0053027D">
      <w:r>
        <w:t>So that each of my Views can occupy the same Window and be controlled by a Conductor,</w:t>
      </w:r>
      <w:r w:rsidR="008755D1">
        <w:t xml:space="preserve"> I </w:t>
      </w:r>
      <w:r w:rsidR="008B4997">
        <w:t xml:space="preserve">changed </w:t>
      </w:r>
      <w:r w:rsidR="008755D1">
        <w:t>each of the</w:t>
      </w:r>
      <w:r w:rsidR="00AC21CB">
        <w:t xml:space="preserve"> </w:t>
      </w:r>
      <w:r w:rsidR="00BB13AC">
        <w:t>Views</w:t>
      </w:r>
      <w:r w:rsidR="00E9693A">
        <w:t xml:space="preserve"> </w:t>
      </w:r>
      <w:r w:rsidR="008B4997">
        <w:t xml:space="preserve">from being a Window to a </w:t>
      </w:r>
      <w:proofErr w:type="spellStart"/>
      <w:r w:rsidR="00AC21CB">
        <w:t>UserControl</w:t>
      </w:r>
      <w:proofErr w:type="spellEnd"/>
      <w:r w:rsidR="00AC21CB">
        <w:t xml:space="preserve">. Then, I made </w:t>
      </w:r>
      <w:r w:rsidR="00372EC0">
        <w:t xml:space="preserve">each of </w:t>
      </w:r>
      <w:r w:rsidR="00AC21CB">
        <w:t>the</w:t>
      </w:r>
      <w:r w:rsidR="00E9693A">
        <w:t xml:space="preserve"> </w:t>
      </w:r>
      <w:r w:rsidR="00E82F05">
        <w:t xml:space="preserve">Views’ corresponding </w:t>
      </w:r>
      <w:proofErr w:type="spellStart"/>
      <w:r w:rsidR="00E9693A">
        <w:t>ViewModels</w:t>
      </w:r>
      <w:proofErr w:type="spellEnd"/>
      <w:r w:rsidR="00E9693A">
        <w:t xml:space="preserve"> inherit from the Screen class</w:t>
      </w:r>
      <w:r w:rsidR="00766989">
        <w:t xml:space="preserve"> so they can have activation and deactivation logic</w:t>
      </w:r>
      <w:r w:rsidR="003708BF">
        <w:t>.</w:t>
      </w:r>
    </w:p>
    <w:p w14:paraId="12B05EEF" w14:textId="76F32EB4" w:rsidR="00BB13AC" w:rsidRDefault="00012E54" w:rsidP="0053027D">
      <w:r>
        <w:t xml:space="preserve">To control these </w:t>
      </w:r>
      <w:r w:rsidR="00DD1E9A">
        <w:t xml:space="preserve">Screens, I </w:t>
      </w:r>
      <w:r w:rsidR="00BB0E10">
        <w:t xml:space="preserve">made </w:t>
      </w:r>
      <w:r w:rsidR="00DD2F10">
        <w:t xml:space="preserve">three </w:t>
      </w:r>
      <w:r w:rsidR="00DD1E9A">
        <w:t xml:space="preserve">Conductor </w:t>
      </w:r>
      <w:proofErr w:type="spellStart"/>
      <w:r w:rsidR="00DD1E9A">
        <w:t>ViewModel</w:t>
      </w:r>
      <w:r w:rsidR="00DD2F10">
        <w:t>s</w:t>
      </w:r>
      <w:proofErr w:type="spellEnd"/>
      <w:r w:rsidR="00DD2F10">
        <w:t>.</w:t>
      </w:r>
      <w:r w:rsidR="007A22DB">
        <w:t xml:space="preserve"> </w:t>
      </w:r>
      <w:r w:rsidR="00DD2F10">
        <w:t>One for the login stage, one for the messaging stage and one</w:t>
      </w:r>
      <w:r w:rsidR="00276175">
        <w:t xml:space="preserve"> to </w:t>
      </w:r>
      <w:r w:rsidR="004D1D5F">
        <w:t xml:space="preserve">activate and deactivate </w:t>
      </w:r>
      <w:r w:rsidR="00276175">
        <w:t xml:space="preserve">the </w:t>
      </w:r>
      <w:r w:rsidR="00556F20">
        <w:t>other two</w:t>
      </w:r>
      <w:r w:rsidR="004D1D5F">
        <w:t xml:space="preserve"> </w:t>
      </w:r>
      <w:r w:rsidR="004A2731">
        <w:t>C</w:t>
      </w:r>
      <w:r w:rsidR="00276175">
        <w:t xml:space="preserve">onductors </w:t>
      </w:r>
      <w:r w:rsidR="00A251CA">
        <w:t xml:space="preserve">between the </w:t>
      </w:r>
      <w:r w:rsidR="00276175">
        <w:t>stage</w:t>
      </w:r>
      <w:r w:rsidR="00A251CA">
        <w:t>s</w:t>
      </w:r>
      <w:r w:rsidR="00276175">
        <w:t xml:space="preserve"> of the program.</w:t>
      </w:r>
      <w:r w:rsidR="00A251CA">
        <w:t xml:space="preserve"> This means that </w:t>
      </w:r>
      <w:r w:rsidR="003566E3">
        <w:t xml:space="preserve">through a top-down approach </w:t>
      </w:r>
      <w:r w:rsidR="00A251CA">
        <w:t xml:space="preserve">I can control the changing </w:t>
      </w:r>
      <w:r w:rsidR="00943D56">
        <w:t xml:space="preserve">of Screens within the login system, </w:t>
      </w:r>
      <w:r w:rsidR="001B4E04">
        <w:t xml:space="preserve">the </w:t>
      </w:r>
      <w:r w:rsidR="00943D56">
        <w:t>transition to the messaging system</w:t>
      </w:r>
      <w:r w:rsidR="002F35A6">
        <w:t>,</w:t>
      </w:r>
      <w:r w:rsidR="00284CDC">
        <w:t xml:space="preserve"> and </w:t>
      </w:r>
      <w:r w:rsidR="00943D56">
        <w:t>then control the Screens within the messaging system</w:t>
      </w:r>
      <w:r w:rsidR="00284CDC">
        <w:t xml:space="preserve"> </w:t>
      </w:r>
      <w:r w:rsidR="00C20D30">
        <w:t>or vice versa</w:t>
      </w:r>
      <w:r w:rsidR="00943D56">
        <w:t>.</w:t>
      </w:r>
    </w:p>
    <w:p w14:paraId="1BEF0453" w14:textId="73C78BCD" w:rsidR="00833F62" w:rsidRDefault="00C51638" w:rsidP="004D5830">
      <w:r>
        <w:t xml:space="preserve">A pattern </w:t>
      </w:r>
      <w:r w:rsidR="00D870E4">
        <w:t>that</w:t>
      </w:r>
      <w:r>
        <w:t xml:space="preserve"> needed to be implemented alongside </w:t>
      </w:r>
      <w:r w:rsidR="00E9505C">
        <w:t>Conductors was d</w:t>
      </w:r>
      <w:r w:rsidR="00666B02">
        <w:t>ependency injection</w:t>
      </w:r>
      <w:r w:rsidR="00E9505C">
        <w:t>.</w:t>
      </w:r>
      <w:r w:rsidR="00067160">
        <w:t xml:space="preserve"> DI is where </w:t>
      </w:r>
      <w:r w:rsidR="008D7CAB">
        <w:t xml:space="preserve">objects are </w:t>
      </w:r>
      <w:r w:rsidR="006503AF">
        <w:t xml:space="preserve">injected </w:t>
      </w:r>
      <w:r w:rsidR="008D7CAB">
        <w:t xml:space="preserve">into </w:t>
      </w:r>
      <w:r w:rsidR="00EF3724">
        <w:t>another</w:t>
      </w:r>
      <w:r w:rsidR="008D7CAB">
        <w:t xml:space="preserve"> object which require</w:t>
      </w:r>
      <w:r w:rsidR="00D870E4">
        <w:t>s</w:t>
      </w:r>
      <w:r w:rsidR="008D7CAB">
        <w:t xml:space="preserve"> them.</w:t>
      </w:r>
      <w:r w:rsidR="00127419">
        <w:t xml:space="preserve"> </w:t>
      </w:r>
      <w:r w:rsidR="008D7CAB">
        <w:t xml:space="preserve">This was needed in my case as the Conductors needed </w:t>
      </w:r>
      <w:r w:rsidR="00EF3724">
        <w:t>access to the Screens they acted on</w:t>
      </w:r>
      <w:r w:rsidR="00D76B31">
        <w:t xml:space="preserve">. </w:t>
      </w:r>
      <w:r w:rsidR="00E9505C">
        <w:t xml:space="preserve">The pattern was </w:t>
      </w:r>
      <w:r w:rsidR="00D76B31">
        <w:t xml:space="preserve">implemented </w:t>
      </w:r>
      <w:r w:rsidR="00666B02">
        <w:t>starting at the bootstrapper where an IoC container is made</w:t>
      </w:r>
      <w:r w:rsidR="003C656D">
        <w:t xml:space="preserve"> to handl</w:t>
      </w:r>
      <w:r w:rsidR="007D1B5E">
        <w:t>e</w:t>
      </w:r>
      <w:r w:rsidR="003C656D">
        <w:t xml:space="preserve"> the injecting of objects</w:t>
      </w:r>
      <w:r w:rsidR="00666B02">
        <w:t xml:space="preserve">. This bootstrapper then loads </w:t>
      </w:r>
      <w:proofErr w:type="spellStart"/>
      <w:r w:rsidR="00666B02">
        <w:t>ShellViewModel</w:t>
      </w:r>
      <w:proofErr w:type="spellEnd"/>
      <w:r w:rsidR="00666B02">
        <w:t xml:space="preserve"> which </w:t>
      </w:r>
      <w:r w:rsidR="00DC3496">
        <w:t xml:space="preserve">is injected with the Conductors for </w:t>
      </w:r>
      <w:r w:rsidR="00190C7F">
        <w:t xml:space="preserve">login and messaging. When each of the Conductors </w:t>
      </w:r>
      <w:r w:rsidR="007D1B5E">
        <w:t>is</w:t>
      </w:r>
      <w:r w:rsidR="00190C7F">
        <w:t xml:space="preserve"> </w:t>
      </w:r>
      <w:r w:rsidR="00B11F4B">
        <w:t>instantiated</w:t>
      </w:r>
      <w:r w:rsidR="00190C7F">
        <w:t xml:space="preserve">, they are injected with the Screens they control. </w:t>
      </w:r>
      <w:r w:rsidR="00FC0ACF">
        <w:t xml:space="preserve">The Conductors then takes the screens that have been injected into them and add them to a Screen Collection. This allows the Conductor to </w:t>
      </w:r>
      <w:r w:rsidR="00237E32">
        <w:t>control which Screen is the active screen</w:t>
      </w:r>
      <w:r w:rsidR="00E00402">
        <w:t>. I</w:t>
      </w:r>
      <w:r w:rsidR="00237E32">
        <w:t xml:space="preserve">n the case of the </w:t>
      </w:r>
      <w:proofErr w:type="spellStart"/>
      <w:r w:rsidR="00E00402">
        <w:t>ShellViewModel</w:t>
      </w:r>
      <w:proofErr w:type="spellEnd"/>
      <w:r w:rsidR="00E00402">
        <w:t xml:space="preserve"> Conductor</w:t>
      </w:r>
      <w:r w:rsidR="00EF5CE8">
        <w:t>,</w:t>
      </w:r>
      <w:r w:rsidR="00E00402">
        <w:t xml:space="preserve"> it allows control </w:t>
      </w:r>
      <w:r w:rsidR="006305B9">
        <w:t xml:space="preserve">over </w:t>
      </w:r>
      <w:r w:rsidR="00E00402">
        <w:t xml:space="preserve">which Conductor is </w:t>
      </w:r>
      <w:r w:rsidR="004D5830">
        <w:t xml:space="preserve">the </w:t>
      </w:r>
      <w:r w:rsidR="00E00402">
        <w:t>active</w:t>
      </w:r>
      <w:r w:rsidR="004D5830">
        <w:t xml:space="preserve"> Conductor</w:t>
      </w:r>
      <w:r w:rsidR="00237E32">
        <w:t>.</w:t>
      </w:r>
    </w:p>
    <w:p w14:paraId="530EE0C4" w14:textId="59ED6625" w:rsidR="00AA65E9" w:rsidRDefault="00B4703A" w:rsidP="007A4A5D">
      <w:pPr>
        <w:keepNext/>
        <w:jc w:val="center"/>
      </w:pPr>
      <w:r>
        <w:rPr>
          <w:noProof/>
        </w:rPr>
        <w:drawing>
          <wp:inline distT="0" distB="0" distL="0" distR="0" wp14:anchorId="7097F71A" wp14:editId="356E971E">
            <wp:extent cx="5719380" cy="44596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5719380" cy="4459605"/>
                    </a:xfrm>
                    <a:prstGeom prst="rect">
                      <a:avLst/>
                    </a:prstGeom>
                    <a:noFill/>
                    <a:ln>
                      <a:noFill/>
                    </a:ln>
                  </pic:spPr>
                </pic:pic>
              </a:graphicData>
            </a:graphic>
          </wp:inline>
        </w:drawing>
      </w:r>
    </w:p>
    <w:p w14:paraId="7107D7CB" w14:textId="05B9D49E" w:rsidR="001528DC" w:rsidRDefault="00AA65E9" w:rsidP="00AA65E9">
      <w:pPr>
        <w:pStyle w:val="Caption"/>
        <w:jc w:val="center"/>
      </w:pPr>
      <w:bookmarkStart w:id="138" w:name="_Ref93598262"/>
      <w:bookmarkStart w:id="139" w:name="_Ref93424840"/>
      <w:r>
        <w:t xml:space="preserve">Figure </w:t>
      </w:r>
      <w:r w:rsidR="00615F70">
        <w:fldChar w:fldCharType="begin"/>
      </w:r>
      <w:r w:rsidR="00615F70">
        <w:instrText xml:space="preserve"> SEQ Figure \* ARABIC </w:instrText>
      </w:r>
      <w:r w:rsidR="00615F70">
        <w:fldChar w:fldCharType="separate"/>
      </w:r>
      <w:r w:rsidR="009C13C2">
        <w:rPr>
          <w:noProof/>
        </w:rPr>
        <w:t>33</w:t>
      </w:r>
      <w:r w:rsidR="00615F70">
        <w:rPr>
          <w:noProof/>
        </w:rPr>
        <w:fldChar w:fldCharType="end"/>
      </w:r>
      <w:bookmarkEnd w:id="138"/>
      <w:r>
        <w:t xml:space="preserve">. Class diagram of Screen and Conductor relationships for all </w:t>
      </w:r>
      <w:r w:rsidR="00142AE5">
        <w:t xml:space="preserve">current </w:t>
      </w:r>
      <w:proofErr w:type="spellStart"/>
      <w:r>
        <w:t>ViewModels</w:t>
      </w:r>
      <w:bookmarkEnd w:id="139"/>
      <w:proofErr w:type="spellEnd"/>
    </w:p>
    <w:p w14:paraId="601A8ED2" w14:textId="0F8D9AAC" w:rsidR="00276175" w:rsidRPr="00BB13AC" w:rsidRDefault="00B15FE2" w:rsidP="00BB13AC">
      <w:r>
        <w:t xml:space="preserve">Because </w:t>
      </w:r>
      <w:r w:rsidR="00BB6788">
        <w:t xml:space="preserve">I transitioned from having </w:t>
      </w:r>
      <w:r w:rsidR="00E838C4">
        <w:t>each of my Views being</w:t>
      </w:r>
      <w:r w:rsidR="00E672B9">
        <w:t xml:space="preserve"> </w:t>
      </w:r>
      <w:r w:rsidR="007D1B5E">
        <w:t>a</w:t>
      </w:r>
      <w:r w:rsidR="00E672B9">
        <w:t xml:space="preserve"> </w:t>
      </w:r>
      <w:r w:rsidR="00E838C4">
        <w:t>Window to being a</w:t>
      </w:r>
      <w:r w:rsidR="00E672B9">
        <w:t xml:space="preserve"> </w:t>
      </w:r>
      <w:proofErr w:type="spellStart"/>
      <w:r w:rsidR="00E838C4">
        <w:t>UserControl</w:t>
      </w:r>
      <w:proofErr w:type="spellEnd"/>
      <w:r w:rsidR="00E838C4">
        <w:t xml:space="preserve">, they can </w:t>
      </w:r>
      <w:r w:rsidR="00C46D77">
        <w:t xml:space="preserve">all </w:t>
      </w:r>
      <w:r w:rsidR="00E838C4">
        <w:t xml:space="preserve">be </w:t>
      </w:r>
      <w:r>
        <w:t xml:space="preserve">displayed </w:t>
      </w:r>
      <w:r w:rsidR="00E838C4">
        <w:t xml:space="preserve">in the same Window. This Window is called </w:t>
      </w:r>
      <w:proofErr w:type="spellStart"/>
      <w:r w:rsidR="00E838C4">
        <w:t>ShellView</w:t>
      </w:r>
      <w:proofErr w:type="spellEnd"/>
      <w:r w:rsidR="00E838C4">
        <w:t xml:space="preserve"> and is </w:t>
      </w:r>
      <w:r w:rsidR="007D5870">
        <w:t xml:space="preserve">the View for </w:t>
      </w:r>
      <w:proofErr w:type="spellStart"/>
      <w:r w:rsidR="007D5870">
        <w:t>ShellViewModel</w:t>
      </w:r>
      <w:proofErr w:type="spellEnd"/>
      <w:r w:rsidR="001D275F">
        <w:t xml:space="preserve"> (the root object in the diagram </w:t>
      </w:r>
      <w:r w:rsidR="001D275F">
        <w:fldChar w:fldCharType="begin"/>
      </w:r>
      <w:r w:rsidR="001D275F">
        <w:instrText xml:space="preserve"> REF _Ref93424840 \p \h </w:instrText>
      </w:r>
      <w:r w:rsidR="001D275F">
        <w:fldChar w:fldCharType="separate"/>
      </w:r>
      <w:r w:rsidR="001D275F">
        <w:t>above</w:t>
      </w:r>
      <w:r w:rsidR="001D275F">
        <w:fldChar w:fldCharType="end"/>
      </w:r>
      <w:r w:rsidR="001D275F">
        <w:t>)</w:t>
      </w:r>
      <w:r w:rsidR="007D5870">
        <w:t xml:space="preserve">. </w:t>
      </w:r>
      <w:proofErr w:type="spellStart"/>
      <w:r w:rsidR="007D5870">
        <w:t>ShellViewModel</w:t>
      </w:r>
      <w:proofErr w:type="spellEnd"/>
      <w:r w:rsidR="007D5870">
        <w:t xml:space="preserve"> is the entry point of the program and is the Conductor for the other Conductors</w:t>
      </w:r>
      <w:r w:rsidR="002C1F72">
        <w:t xml:space="preserve"> so </w:t>
      </w:r>
      <w:r w:rsidR="007D6251">
        <w:t>allows the top-down approach for my handling of navigation</w:t>
      </w:r>
      <w:r w:rsidR="007D5870">
        <w:t xml:space="preserve">. </w:t>
      </w:r>
      <w:r w:rsidR="007A2D0D">
        <w:t xml:space="preserve">When </w:t>
      </w:r>
      <w:r w:rsidR="007D5870">
        <w:t xml:space="preserve">I want to implement activation </w:t>
      </w:r>
      <w:r w:rsidR="00F76F2C">
        <w:t xml:space="preserve">and </w:t>
      </w:r>
      <w:r w:rsidR="007D5870">
        <w:t>deactivation logic for the program</w:t>
      </w:r>
      <w:r w:rsidR="007A2D0D">
        <w:t xml:space="preserve"> (e.g., connecting the socket </w:t>
      </w:r>
      <w:r w:rsidR="00840393">
        <w:t xml:space="preserve">at start-up and disconnecting the socket at exit) it will be done in this </w:t>
      </w:r>
      <w:r w:rsidR="00F67A61">
        <w:t>class.</w:t>
      </w:r>
    </w:p>
    <w:p w14:paraId="75BA7D35" w14:textId="77777777" w:rsidR="008C6F48" w:rsidRDefault="00EB1126">
      <w:pPr>
        <w:spacing w:line="259" w:lineRule="auto"/>
        <w:jc w:val="left"/>
      </w:pPr>
      <w:r>
        <w:br w:type="page"/>
      </w:r>
    </w:p>
    <w:p w14:paraId="032C7D72" w14:textId="542ACBBC" w:rsidR="00C84B10" w:rsidRDefault="00C84B10" w:rsidP="00C84B10">
      <w:pPr>
        <w:pStyle w:val="Heading4"/>
      </w:pPr>
      <w:r>
        <w:lastRenderedPageBreak/>
        <w:t xml:space="preserve">Example Conductor: </w:t>
      </w:r>
      <w:proofErr w:type="spellStart"/>
      <w:r>
        <w:t>ShellViewModel</w:t>
      </w:r>
      <w:proofErr w:type="spellEnd"/>
    </w:p>
    <w:p w14:paraId="4FCA63E0" w14:textId="286E8464" w:rsidR="004C7E3C" w:rsidRDefault="00A97B93" w:rsidP="00515224">
      <w:pPr>
        <w:keepNext/>
        <w:spacing w:after="0"/>
        <w:jc w:val="center"/>
      </w:pPr>
      <w:r>
        <w:rPr>
          <w:noProof/>
        </w:rPr>
        <w:drawing>
          <wp:inline distT="0" distB="0" distL="0" distR="0" wp14:anchorId="3DF08D33" wp14:editId="2322882C">
            <wp:extent cx="5400000" cy="27206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00000" cy="2720679"/>
                    </a:xfrm>
                    <a:prstGeom prst="rect">
                      <a:avLst/>
                    </a:prstGeom>
                    <a:noFill/>
                    <a:ln>
                      <a:noFill/>
                    </a:ln>
                  </pic:spPr>
                </pic:pic>
              </a:graphicData>
            </a:graphic>
          </wp:inline>
        </w:drawing>
      </w:r>
    </w:p>
    <w:p w14:paraId="24A3F2A2" w14:textId="297EF4D3" w:rsidR="004C7E3C" w:rsidRDefault="004C7E3C" w:rsidP="004C7E3C">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34</w:t>
      </w:r>
      <w:r w:rsidR="00615F70">
        <w:rPr>
          <w:noProof/>
        </w:rPr>
        <w:fldChar w:fldCharType="end"/>
      </w:r>
      <w:r>
        <w:t xml:space="preserve">. Class diagram of </w:t>
      </w:r>
      <w:proofErr w:type="spellStart"/>
      <w:r>
        <w:t>ShellViewModel</w:t>
      </w:r>
      <w:proofErr w:type="spellEnd"/>
    </w:p>
    <w:p w14:paraId="105974E1" w14:textId="535A483E" w:rsidR="000E4B8D" w:rsidRDefault="00C84B10" w:rsidP="00136B62">
      <w:r>
        <w:t xml:space="preserve">Since all the Conductors have similar </w:t>
      </w:r>
      <w:r w:rsidR="001D04BD">
        <w:t>inheritance, constructors</w:t>
      </w:r>
      <w:r w:rsidR="00F268FC">
        <w:t>,</w:t>
      </w:r>
      <w:r w:rsidR="001D04BD">
        <w:t xml:space="preserve"> and Screen handling logic,</w:t>
      </w:r>
      <w:r w:rsidR="004C7E3C">
        <w:t xml:space="preserve"> they </w:t>
      </w:r>
      <w:r w:rsidR="007C5A34">
        <w:t xml:space="preserve">all </w:t>
      </w:r>
      <w:r w:rsidR="00C438D3">
        <w:t xml:space="preserve">approximately </w:t>
      </w:r>
      <w:r w:rsidR="007C5A34">
        <w:t>fit the class diagram above. Therefore,</w:t>
      </w:r>
      <w:r w:rsidR="001D04BD">
        <w:t xml:space="preserve"> I will only </w:t>
      </w:r>
      <w:r w:rsidR="007D1B5E">
        <w:t>explain</w:t>
      </w:r>
      <w:r w:rsidR="001D04BD">
        <w:t xml:space="preserve"> </w:t>
      </w:r>
      <w:r w:rsidR="00F40489">
        <w:t xml:space="preserve">the first </w:t>
      </w:r>
      <w:r w:rsidR="00C438D3">
        <w:t>Conductor</w:t>
      </w:r>
      <w:r w:rsidR="001A7D11">
        <w:t xml:space="preserve">: </w:t>
      </w:r>
      <w:proofErr w:type="spellStart"/>
      <w:r w:rsidR="001A7D11">
        <w:t>ShellViewModel</w:t>
      </w:r>
      <w:proofErr w:type="spellEnd"/>
      <w:r w:rsidR="00E856FC">
        <w:t>.</w:t>
      </w:r>
    </w:p>
    <w:p w14:paraId="1C88CBE6" w14:textId="77777777" w:rsidR="00695C71" w:rsidRDefault="00C84B10" w:rsidP="00695C71">
      <w:pPr>
        <w:keepNext/>
        <w:spacing w:line="259" w:lineRule="auto"/>
        <w:jc w:val="center"/>
      </w:pPr>
      <w:r w:rsidRPr="00C84B10">
        <w:rPr>
          <w:noProof/>
        </w:rPr>
        <w:drawing>
          <wp:inline distT="0" distB="0" distL="0" distR="0" wp14:anchorId="0F4DECCD" wp14:editId="786BE599">
            <wp:extent cx="3978323" cy="2197761"/>
            <wp:effectExtent l="0" t="0" r="317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0"/>
                    <a:stretch>
                      <a:fillRect/>
                    </a:stretch>
                  </pic:blipFill>
                  <pic:spPr>
                    <a:xfrm>
                      <a:off x="0" y="0"/>
                      <a:ext cx="4015479" cy="2218287"/>
                    </a:xfrm>
                    <a:prstGeom prst="rect">
                      <a:avLst/>
                    </a:prstGeom>
                  </pic:spPr>
                </pic:pic>
              </a:graphicData>
            </a:graphic>
          </wp:inline>
        </w:drawing>
      </w:r>
    </w:p>
    <w:p w14:paraId="2FABCE7C" w14:textId="3D13A1CE" w:rsidR="00F268FC" w:rsidRDefault="00695C71" w:rsidP="00695C71">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35</w:t>
      </w:r>
      <w:r w:rsidR="00615F70">
        <w:rPr>
          <w:noProof/>
        </w:rPr>
        <w:fldChar w:fldCharType="end"/>
      </w:r>
      <w:r>
        <w:t xml:space="preserve">. </w:t>
      </w:r>
      <w:proofErr w:type="spellStart"/>
      <w:r>
        <w:t>ShellViewModel</w:t>
      </w:r>
      <w:proofErr w:type="spellEnd"/>
      <w:r>
        <w:t xml:space="preserve"> constructor</w:t>
      </w:r>
    </w:p>
    <w:p w14:paraId="1A020B8A" w14:textId="1DDCC0DE" w:rsidR="001E652F" w:rsidRDefault="001E652F" w:rsidP="001E652F">
      <w:proofErr w:type="spellStart"/>
      <w:r>
        <w:t>ShellViewModel</w:t>
      </w:r>
      <w:proofErr w:type="spellEnd"/>
      <w:r>
        <w:t xml:space="preserve"> inherits from the Conductor class. The specific Conductor</w:t>
      </w:r>
      <w:r w:rsidR="00A421A1">
        <w:t xml:space="preserve"> inherited from</w:t>
      </w:r>
      <w:r w:rsidR="00997EAB">
        <w:t xml:space="preserve"> </w:t>
      </w:r>
      <w:r w:rsidR="00A421A1">
        <w:t xml:space="preserve">supports </w:t>
      </w:r>
      <w:r>
        <w:t>Screen Collection</w:t>
      </w:r>
      <w:r w:rsidR="00A421A1">
        <w:t>s and only one active Screen</w:t>
      </w:r>
      <w:r>
        <w:t xml:space="preserve">. I choose these modes as all the </w:t>
      </w:r>
      <w:proofErr w:type="spellStart"/>
      <w:r>
        <w:t>ViewModels</w:t>
      </w:r>
      <w:proofErr w:type="spellEnd"/>
      <w:r>
        <w:t xml:space="preserve"> </w:t>
      </w:r>
      <w:r w:rsidR="00F7247D">
        <w:t>that</w:t>
      </w:r>
      <w:r>
        <w:t xml:space="preserve"> this Conductor controls are Screens</w:t>
      </w:r>
      <w:r w:rsidR="00521F31">
        <w:t xml:space="preserve"> (</w:t>
      </w:r>
      <w:r w:rsidR="00CB420B">
        <w:t>through inheritance</w:t>
      </w:r>
      <w:r w:rsidR="00665A07">
        <w:t xml:space="preserve">, see </w:t>
      </w:r>
      <w:r w:rsidR="00665A07">
        <w:fldChar w:fldCharType="begin"/>
      </w:r>
      <w:r w:rsidR="00665A07">
        <w:instrText xml:space="preserve"> REF _Ref93598262 \h </w:instrText>
      </w:r>
      <w:r w:rsidR="00665A07">
        <w:fldChar w:fldCharType="separate"/>
      </w:r>
      <w:r w:rsidR="00665A07">
        <w:t xml:space="preserve">Figure </w:t>
      </w:r>
      <w:r w:rsidR="00665A07">
        <w:rPr>
          <w:noProof/>
        </w:rPr>
        <w:t>31</w:t>
      </w:r>
      <w:r w:rsidR="00665A07">
        <w:fldChar w:fldCharType="end"/>
      </w:r>
      <w:r w:rsidR="00521F31">
        <w:t>)</w:t>
      </w:r>
      <w:r>
        <w:t xml:space="preserve">. </w:t>
      </w:r>
      <w:r w:rsidR="00996563">
        <w:t xml:space="preserve">Secondly, </w:t>
      </w:r>
      <w:r>
        <w:t>only a single Screen will be displayed at a time</w:t>
      </w:r>
      <w:r w:rsidR="00996563">
        <w:t xml:space="preserve"> so </w:t>
      </w:r>
      <w:proofErr w:type="spellStart"/>
      <w:r w:rsidR="00996563">
        <w:t>OneActive</w:t>
      </w:r>
      <w:proofErr w:type="spellEnd"/>
      <w:r w:rsidR="00996563">
        <w:t xml:space="preserve"> was chosen</w:t>
      </w:r>
      <w:r>
        <w:t xml:space="preserve">, rather than </w:t>
      </w:r>
      <w:proofErr w:type="spellStart"/>
      <w:r>
        <w:t>AllActive</w:t>
      </w:r>
      <w:proofErr w:type="spellEnd"/>
      <w:r>
        <w:t xml:space="preserve"> which can display multiple</w:t>
      </w:r>
      <w:r w:rsidR="00996563">
        <w:t xml:space="preserve"> Screen</w:t>
      </w:r>
      <w:r w:rsidR="00C23DB8">
        <w:t>s</w:t>
      </w:r>
      <w:r>
        <w:t>.</w:t>
      </w:r>
    </w:p>
    <w:p w14:paraId="2EB654F1" w14:textId="41348D81" w:rsidR="00C50235" w:rsidRDefault="00EE44EE" w:rsidP="00C50235">
      <w:pPr>
        <w:spacing w:line="259" w:lineRule="auto"/>
      </w:pPr>
      <w:r>
        <w:t xml:space="preserve">A </w:t>
      </w:r>
      <w:proofErr w:type="spellStart"/>
      <w:r w:rsidR="001E652F">
        <w:t>LoginConductorViewModel</w:t>
      </w:r>
      <w:proofErr w:type="spellEnd"/>
      <w:r w:rsidR="001E652F">
        <w:t xml:space="preserve"> and </w:t>
      </w:r>
      <w:proofErr w:type="spellStart"/>
      <w:r w:rsidR="001E652F">
        <w:t>ContentConductorViewModel</w:t>
      </w:r>
      <w:proofErr w:type="spellEnd"/>
      <w:r w:rsidR="001E652F">
        <w:t xml:space="preserve"> </w:t>
      </w:r>
      <w:r w:rsidR="000A7BF2">
        <w:t>w</w:t>
      </w:r>
      <w:r w:rsidR="00B04B65">
        <w:t>ere</w:t>
      </w:r>
      <w:r w:rsidR="001E652F">
        <w:t xml:space="preserve"> injected in</w:t>
      </w:r>
      <w:r>
        <w:t>to the class</w:t>
      </w:r>
      <w:r w:rsidR="00583633">
        <w:t xml:space="preserve"> during the constructor</w:t>
      </w:r>
      <w:r w:rsidR="001E652F">
        <w:t xml:space="preserve">. This </w:t>
      </w:r>
      <w:r w:rsidR="006B57FD">
        <w:t xml:space="preserve">is </w:t>
      </w:r>
      <w:r w:rsidR="006B04C0">
        <w:t xml:space="preserve">an </w:t>
      </w:r>
      <w:r w:rsidR="006B57FD">
        <w:t xml:space="preserve">application of </w:t>
      </w:r>
      <w:r w:rsidR="006B04C0">
        <w:t xml:space="preserve">the </w:t>
      </w:r>
      <w:r w:rsidR="004924A3">
        <w:t xml:space="preserve">dependency injection which </w:t>
      </w:r>
      <w:r w:rsidR="006B04C0">
        <w:t xml:space="preserve">was </w:t>
      </w:r>
      <w:r w:rsidR="00B04B65">
        <w:t>explained in the section</w:t>
      </w:r>
      <w:r w:rsidR="003A5FC8">
        <w:t xml:space="preserve"> </w:t>
      </w:r>
      <w:r w:rsidR="003A5FC8">
        <w:fldChar w:fldCharType="begin"/>
      </w:r>
      <w:r w:rsidR="003A5FC8">
        <w:instrText xml:space="preserve"> REF _Ref93495363 \p \h </w:instrText>
      </w:r>
      <w:r w:rsidR="003A5FC8">
        <w:fldChar w:fldCharType="separate"/>
      </w:r>
      <w:r w:rsidR="003A5FC8">
        <w:t>above</w:t>
      </w:r>
      <w:r w:rsidR="003A5FC8">
        <w:fldChar w:fldCharType="end"/>
      </w:r>
      <w:r w:rsidR="00B04B65">
        <w:t>.</w:t>
      </w:r>
      <w:r w:rsidR="00895C11">
        <w:t xml:space="preserve"> In each Conductor, the Screens </w:t>
      </w:r>
      <w:r w:rsidR="009A6344">
        <w:t>in the Screen Collection that the Conductor controls are injected and made attributes.</w:t>
      </w:r>
      <w:r w:rsidR="009F365C">
        <w:t xml:space="preserve"> The other object that is injected into the class is an Event Aggregator </w:t>
      </w:r>
      <w:r w:rsidR="00672732">
        <w:t xml:space="preserve">interface implementation. This is used to handle the messages that the Screens publish to tell the Conductor to </w:t>
      </w:r>
      <w:r w:rsidR="00C51D1D">
        <w:t xml:space="preserve">change the displayed Screen. The Event Aggregator will be explained in more detail in its dedicated section </w:t>
      </w:r>
      <w:r w:rsidR="00C51D1D">
        <w:fldChar w:fldCharType="begin"/>
      </w:r>
      <w:r w:rsidR="00C51D1D">
        <w:instrText xml:space="preserve"> REF _Ref93767349 \r \h </w:instrText>
      </w:r>
      <w:r w:rsidR="00615F70">
        <w:fldChar w:fldCharType="separate"/>
      </w:r>
      <w:r w:rsidR="00C51D1D">
        <w:fldChar w:fldCharType="end"/>
      </w:r>
      <w:r w:rsidR="00C51D1D">
        <w:fldChar w:fldCharType="begin"/>
      </w:r>
      <w:r w:rsidR="00C51D1D">
        <w:instrText xml:space="preserve"> REF _Ref93767349 \p \h </w:instrText>
      </w:r>
      <w:r w:rsidR="00C51D1D">
        <w:fldChar w:fldCharType="separate"/>
      </w:r>
      <w:r w:rsidR="00C51D1D">
        <w:t>below</w:t>
      </w:r>
      <w:r w:rsidR="00C51D1D">
        <w:fldChar w:fldCharType="end"/>
      </w:r>
      <w:r w:rsidR="00C51D1D">
        <w:t>.</w:t>
      </w:r>
    </w:p>
    <w:p w14:paraId="65E50D0E" w14:textId="3A0B3BAC" w:rsidR="004F628B" w:rsidRDefault="004F628B">
      <w:pPr>
        <w:spacing w:line="259" w:lineRule="auto"/>
        <w:jc w:val="left"/>
      </w:pPr>
      <w:r>
        <w:br w:type="page"/>
      </w:r>
    </w:p>
    <w:p w14:paraId="1FB99AF5" w14:textId="6E46C19A" w:rsidR="00F40489" w:rsidRDefault="00F40489" w:rsidP="00F268FC">
      <w:pPr>
        <w:pStyle w:val="Heading4"/>
      </w:pPr>
      <w:r>
        <w:lastRenderedPageBreak/>
        <w:t xml:space="preserve">Example Screen: </w:t>
      </w:r>
      <w:proofErr w:type="spellStart"/>
      <w:r w:rsidR="00B82148">
        <w:t>Signup</w:t>
      </w:r>
      <w:r w:rsidR="003B2889">
        <w:t>ViewModel</w:t>
      </w:r>
      <w:proofErr w:type="spellEnd"/>
    </w:p>
    <w:p w14:paraId="06C4369A" w14:textId="77777777" w:rsidR="004B6068" w:rsidRDefault="004B6068" w:rsidP="00515224">
      <w:pPr>
        <w:keepNext/>
        <w:spacing w:after="0" w:line="259" w:lineRule="auto"/>
        <w:jc w:val="center"/>
      </w:pPr>
      <w:r>
        <w:rPr>
          <w:noProof/>
        </w:rPr>
        <w:drawing>
          <wp:inline distT="0" distB="0" distL="0" distR="0" wp14:anchorId="69736F6A" wp14:editId="180E9EDD">
            <wp:extent cx="5040000" cy="1708103"/>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040000" cy="1708103"/>
                    </a:xfrm>
                    <a:prstGeom prst="rect">
                      <a:avLst/>
                    </a:prstGeom>
                    <a:noFill/>
                    <a:ln>
                      <a:noFill/>
                    </a:ln>
                  </pic:spPr>
                </pic:pic>
              </a:graphicData>
            </a:graphic>
          </wp:inline>
        </w:drawing>
      </w:r>
    </w:p>
    <w:p w14:paraId="0766EB63" w14:textId="1CC42E57" w:rsidR="004C2974" w:rsidRDefault="004B6068" w:rsidP="004B6068">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36</w:t>
      </w:r>
      <w:r w:rsidR="00615F70">
        <w:rPr>
          <w:noProof/>
        </w:rPr>
        <w:fldChar w:fldCharType="end"/>
      </w:r>
      <w:r>
        <w:t xml:space="preserve">. Class diagram of </w:t>
      </w:r>
      <w:proofErr w:type="spellStart"/>
      <w:r>
        <w:t>SignupViewModel</w:t>
      </w:r>
      <w:proofErr w:type="spellEnd"/>
    </w:p>
    <w:p w14:paraId="75D122BD" w14:textId="40A8AFFE" w:rsidR="004B6068" w:rsidRDefault="00B82148" w:rsidP="004B6068">
      <w:pPr>
        <w:spacing w:line="259" w:lineRule="auto"/>
        <w:jc w:val="left"/>
      </w:pPr>
      <w:r>
        <w:t>Like</w:t>
      </w:r>
      <w:r w:rsidR="004B6068">
        <w:t xml:space="preserve"> Conductors, </w:t>
      </w:r>
      <w:r>
        <w:t xml:space="preserve">since </w:t>
      </w:r>
      <w:r w:rsidR="004B6068">
        <w:t xml:space="preserve">all the Screens have similar inheritance, constructors, and </w:t>
      </w:r>
      <w:r>
        <w:t xml:space="preserve">message publishing </w:t>
      </w:r>
      <w:r w:rsidR="004B6068">
        <w:t xml:space="preserve">logic, they all approximately fit the class diagram above. Therefore, I will only </w:t>
      </w:r>
      <w:r w:rsidR="00176D28">
        <w:t>explain</w:t>
      </w:r>
      <w:r w:rsidR="004B6068">
        <w:t xml:space="preserve"> </w:t>
      </w:r>
      <w:r>
        <w:t>one of the</w:t>
      </w:r>
      <w:r w:rsidR="004B6068">
        <w:t xml:space="preserve"> </w:t>
      </w:r>
      <w:r>
        <w:t>Screens</w:t>
      </w:r>
      <w:r w:rsidR="004B6068">
        <w:t xml:space="preserve">: </w:t>
      </w:r>
      <w:proofErr w:type="spellStart"/>
      <w:r w:rsidR="000D6DE4">
        <w:t>Signup</w:t>
      </w:r>
      <w:r w:rsidR="004B6068">
        <w:t>ViewModel</w:t>
      </w:r>
      <w:proofErr w:type="spellEnd"/>
      <w:r w:rsidR="004B6068">
        <w:t>.</w:t>
      </w:r>
      <w:r>
        <w:t xml:space="preserve"> Once </w:t>
      </w:r>
      <w:r w:rsidR="00877DFA">
        <w:t xml:space="preserve">more complex </w:t>
      </w:r>
      <w:r w:rsidR="00255D22">
        <w:t xml:space="preserve">program logic is added to the Screens, they will begin to diverge from one another, </w:t>
      </w:r>
      <w:r w:rsidR="00877DFA">
        <w:t xml:space="preserve">so </w:t>
      </w:r>
      <w:r w:rsidR="00255D22">
        <w:t>the details I explain with be the common features that will remain.</w:t>
      </w:r>
    </w:p>
    <w:p w14:paraId="0DDEAE39" w14:textId="77777777" w:rsidR="00515224" w:rsidRDefault="0068303F" w:rsidP="00515224">
      <w:pPr>
        <w:keepNext/>
        <w:spacing w:line="259" w:lineRule="auto"/>
        <w:jc w:val="center"/>
      </w:pPr>
      <w:r w:rsidRPr="0068303F">
        <w:rPr>
          <w:noProof/>
        </w:rPr>
        <w:drawing>
          <wp:inline distT="0" distB="0" distL="0" distR="0" wp14:anchorId="795D02F2" wp14:editId="61786A10">
            <wp:extent cx="3896436" cy="1931394"/>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122"/>
                    <a:stretch>
                      <a:fillRect/>
                    </a:stretch>
                  </pic:blipFill>
                  <pic:spPr>
                    <a:xfrm>
                      <a:off x="0" y="0"/>
                      <a:ext cx="3921324" cy="1943730"/>
                    </a:xfrm>
                    <a:prstGeom prst="rect">
                      <a:avLst/>
                    </a:prstGeom>
                  </pic:spPr>
                </pic:pic>
              </a:graphicData>
            </a:graphic>
          </wp:inline>
        </w:drawing>
      </w:r>
    </w:p>
    <w:p w14:paraId="0683FB7A" w14:textId="0DE0334A" w:rsidR="0068303F" w:rsidRDefault="00515224" w:rsidP="00515224">
      <w:pPr>
        <w:pStyle w:val="Caption"/>
        <w:jc w:val="center"/>
      </w:pPr>
      <w:bookmarkStart w:id="140" w:name="_Ref93769558"/>
      <w:bookmarkStart w:id="141" w:name="_Ref93769552"/>
      <w:r>
        <w:t xml:space="preserve">Figure </w:t>
      </w:r>
      <w:r w:rsidR="00615F70">
        <w:fldChar w:fldCharType="begin"/>
      </w:r>
      <w:r w:rsidR="00615F70">
        <w:instrText xml:space="preserve"> SEQ Figure \* ARABIC </w:instrText>
      </w:r>
      <w:r w:rsidR="00615F70">
        <w:fldChar w:fldCharType="separate"/>
      </w:r>
      <w:r w:rsidR="009C13C2">
        <w:rPr>
          <w:noProof/>
        </w:rPr>
        <w:t>37</w:t>
      </w:r>
      <w:r w:rsidR="00615F70">
        <w:rPr>
          <w:noProof/>
        </w:rPr>
        <w:fldChar w:fldCharType="end"/>
      </w:r>
      <w:bookmarkEnd w:id="140"/>
      <w:r>
        <w:t xml:space="preserve">. </w:t>
      </w:r>
      <w:proofErr w:type="spellStart"/>
      <w:r>
        <w:t>SignupViewModel</w:t>
      </w:r>
      <w:bookmarkEnd w:id="141"/>
      <w:proofErr w:type="spellEnd"/>
    </w:p>
    <w:p w14:paraId="7763240E" w14:textId="316B1FCD" w:rsidR="00515224" w:rsidRPr="00515224" w:rsidRDefault="00515224" w:rsidP="00515224">
      <w:proofErr w:type="spellStart"/>
      <w:r>
        <w:t>SignupViewModel</w:t>
      </w:r>
      <w:proofErr w:type="spellEnd"/>
      <w:r>
        <w:t xml:space="preserve"> inherits from Screen. This provides the class with the necessary methods for being activated and deactivated.</w:t>
      </w:r>
    </w:p>
    <w:p w14:paraId="2D321D78" w14:textId="77777777" w:rsidR="00515224" w:rsidRDefault="00515224" w:rsidP="00515224">
      <w:pPr>
        <w:keepNext/>
        <w:jc w:val="center"/>
      </w:pPr>
      <w:r w:rsidRPr="00515224">
        <w:rPr>
          <w:noProof/>
        </w:rPr>
        <w:drawing>
          <wp:inline distT="0" distB="0" distL="0" distR="0" wp14:anchorId="4E6FB51B" wp14:editId="73144FB5">
            <wp:extent cx="3642970" cy="2063247"/>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123"/>
                    <a:stretch>
                      <a:fillRect/>
                    </a:stretch>
                  </pic:blipFill>
                  <pic:spPr>
                    <a:xfrm>
                      <a:off x="0" y="0"/>
                      <a:ext cx="3650458" cy="2067488"/>
                    </a:xfrm>
                    <a:prstGeom prst="rect">
                      <a:avLst/>
                    </a:prstGeom>
                  </pic:spPr>
                </pic:pic>
              </a:graphicData>
            </a:graphic>
          </wp:inline>
        </w:drawing>
      </w:r>
    </w:p>
    <w:p w14:paraId="5AED3975" w14:textId="7A8319B2" w:rsidR="00515224" w:rsidRPr="00515224" w:rsidRDefault="00515224" w:rsidP="00515224">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38</w:t>
      </w:r>
      <w:r w:rsidR="00615F70">
        <w:rPr>
          <w:noProof/>
        </w:rPr>
        <w:fldChar w:fldCharType="end"/>
      </w:r>
      <w:r>
        <w:t xml:space="preserve">. </w:t>
      </w:r>
      <w:proofErr w:type="spellStart"/>
      <w:r>
        <w:t>SignupView's</w:t>
      </w:r>
      <w:proofErr w:type="spellEnd"/>
      <w:r>
        <w:t xml:space="preserve"> design</w:t>
      </w:r>
    </w:p>
    <w:p w14:paraId="5F764837" w14:textId="7B5D1A98" w:rsidR="00F40489" w:rsidRDefault="0050132C">
      <w:pPr>
        <w:spacing w:line="259" w:lineRule="auto"/>
        <w:jc w:val="left"/>
      </w:pPr>
      <w:r>
        <w:t>Like</w:t>
      </w:r>
      <w:r w:rsidR="005D0824">
        <w:t xml:space="preserve"> in </w:t>
      </w:r>
      <w:proofErr w:type="spellStart"/>
      <w:r w:rsidR="005D0824">
        <w:t>ShellViewModel</w:t>
      </w:r>
      <w:proofErr w:type="spellEnd"/>
      <w:r w:rsidR="005D0824">
        <w:t xml:space="preserve">, </w:t>
      </w:r>
      <w:proofErr w:type="spellStart"/>
      <w:r w:rsidR="005D0824">
        <w:t>SignupViewModel</w:t>
      </w:r>
      <w:proofErr w:type="spellEnd"/>
      <w:r w:rsidR="005D0824">
        <w:t xml:space="preserve"> implements the Event Aggregator interface</w:t>
      </w:r>
      <w:r>
        <w:t xml:space="preserve"> </w:t>
      </w:r>
      <w:r w:rsidR="009535BB">
        <w:t xml:space="preserve">to enable the class to publish messages that </w:t>
      </w:r>
      <w:r w:rsidR="00BC608B">
        <w:t xml:space="preserve">tell the Conductor to change the displayed Screen. </w:t>
      </w:r>
      <w:r w:rsidR="00C52B5C">
        <w:t xml:space="preserve">The navigation message for </w:t>
      </w:r>
      <w:proofErr w:type="spellStart"/>
      <w:r w:rsidR="00C52B5C">
        <w:t>SignupViewModel</w:t>
      </w:r>
      <w:proofErr w:type="spellEnd"/>
      <w:r w:rsidR="00C52B5C">
        <w:t xml:space="preserve"> </w:t>
      </w:r>
      <w:r w:rsidR="00771109">
        <w:t>is</w:t>
      </w:r>
      <w:r w:rsidR="00C52B5C">
        <w:t xml:space="preserve"> published when the “Back” button is pressed</w:t>
      </w:r>
      <w:r w:rsidR="00771109">
        <w:t xml:space="preserve"> as can be seen in </w:t>
      </w:r>
      <w:r w:rsidR="00771109">
        <w:fldChar w:fldCharType="begin"/>
      </w:r>
      <w:r w:rsidR="00771109">
        <w:instrText xml:space="preserve"> REF _Ref93769558 \h </w:instrText>
      </w:r>
      <w:r w:rsidR="00771109">
        <w:fldChar w:fldCharType="separate"/>
      </w:r>
      <w:r w:rsidR="00771109">
        <w:t xml:space="preserve">Figure </w:t>
      </w:r>
      <w:r w:rsidR="00771109">
        <w:rPr>
          <w:noProof/>
        </w:rPr>
        <w:t>35</w:t>
      </w:r>
      <w:r w:rsidR="00771109">
        <w:fldChar w:fldCharType="end"/>
      </w:r>
      <w:r w:rsidR="00771109">
        <w:t>.</w:t>
      </w:r>
      <w:r w:rsidR="00F40489">
        <w:br w:type="page"/>
      </w:r>
    </w:p>
    <w:p w14:paraId="17B9D3DE" w14:textId="77777777" w:rsidR="00946AAD" w:rsidRDefault="00946AAD" w:rsidP="00946AAD">
      <w:pPr>
        <w:pStyle w:val="Heading3"/>
      </w:pPr>
      <w:bookmarkStart w:id="142" w:name="_Ref93767349"/>
      <w:bookmarkStart w:id="143" w:name="_Toc96089039"/>
      <w:r>
        <w:lastRenderedPageBreak/>
        <w:t>Event Aggregator</w:t>
      </w:r>
      <w:bookmarkEnd w:id="142"/>
      <w:bookmarkEnd w:id="143"/>
    </w:p>
    <w:p w14:paraId="4F019AB4" w14:textId="77777777" w:rsidR="00946AAD" w:rsidRDefault="00946AAD" w:rsidP="00946AAD">
      <w:r>
        <w:t>After putting in place the Screens and Conductors to solve issue 1, an Event Aggregator was needed to handle the communications between all the objects to solve issue 2.</w:t>
      </w:r>
    </w:p>
    <w:p w14:paraId="0B98C7EE" w14:textId="7827306F" w:rsidR="00946AAD" w:rsidRDefault="00914A66" w:rsidP="00946AAD">
      <w:pPr>
        <w:keepNext/>
        <w:jc w:val="center"/>
      </w:pPr>
      <w:r>
        <w:rPr>
          <w:noProof/>
        </w:rPr>
        <w:drawing>
          <wp:inline distT="0" distB="0" distL="0" distR="0" wp14:anchorId="294C6148" wp14:editId="6A4F4057">
            <wp:extent cx="5104737" cy="398425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109944" cy="3988318"/>
                    </a:xfrm>
                    <a:prstGeom prst="rect">
                      <a:avLst/>
                    </a:prstGeom>
                    <a:noFill/>
                    <a:ln>
                      <a:noFill/>
                    </a:ln>
                  </pic:spPr>
                </pic:pic>
              </a:graphicData>
            </a:graphic>
          </wp:inline>
        </w:drawing>
      </w:r>
    </w:p>
    <w:p w14:paraId="7F3AB572" w14:textId="7BD4268E" w:rsidR="00946AAD" w:rsidRDefault="00946AAD" w:rsidP="00946AAD">
      <w:pPr>
        <w:pStyle w:val="Caption"/>
        <w:jc w:val="center"/>
      </w:pPr>
      <w:r>
        <w:t xml:space="preserve">Figure </w:t>
      </w:r>
      <w:r w:rsidR="00615F70">
        <w:fldChar w:fldCharType="begin"/>
      </w:r>
      <w:r w:rsidR="00615F70">
        <w:instrText xml:space="preserve"> SEQ Figure \* ARABIC </w:instrText>
      </w:r>
      <w:r w:rsidR="00615F70">
        <w:fldChar w:fldCharType="separate"/>
      </w:r>
      <w:r w:rsidR="009C13C2">
        <w:rPr>
          <w:noProof/>
        </w:rPr>
        <w:t>39</w:t>
      </w:r>
      <w:r w:rsidR="00615F70">
        <w:rPr>
          <w:noProof/>
        </w:rPr>
        <w:fldChar w:fldCharType="end"/>
      </w:r>
      <w:r>
        <w:t xml:space="preserve">. Class diagram of which messages each object publishes and subscribes to through </w:t>
      </w:r>
      <w:proofErr w:type="spellStart"/>
      <w:r>
        <w:t>IEventAggregator</w:t>
      </w:r>
      <w:proofErr w:type="spellEnd"/>
    </w:p>
    <w:p w14:paraId="0A4FDB44" w14:textId="47AC7D7B" w:rsidR="00946AAD" w:rsidRDefault="00946AAD" w:rsidP="00946AAD">
      <w:r>
        <w:t xml:space="preserve">The first implementation of the </w:t>
      </w:r>
      <w:proofErr w:type="spellStart"/>
      <w:r>
        <w:t>EventAggregator</w:t>
      </w:r>
      <w:proofErr w:type="spellEnd"/>
      <w:r>
        <w:t xml:space="preserve"> interface (</w:t>
      </w:r>
      <w:proofErr w:type="spellStart"/>
      <w:r>
        <w:t>IEventAggregator</w:t>
      </w:r>
      <w:proofErr w:type="spellEnd"/>
      <w:r>
        <w:t xml:space="preserve">) is with the </w:t>
      </w:r>
      <w:proofErr w:type="spellStart"/>
      <w:r>
        <w:t>ShellViewModel</w:t>
      </w:r>
      <w:proofErr w:type="spellEnd"/>
      <w:r>
        <w:t>. The messages that this object subscribe</w:t>
      </w:r>
      <w:r w:rsidR="0032512F">
        <w:t>s</w:t>
      </w:r>
      <w:r>
        <w:t xml:space="preserve"> to are </w:t>
      </w:r>
      <w:proofErr w:type="spellStart"/>
      <w:r>
        <w:t>ValidLoginMessage</w:t>
      </w:r>
      <w:proofErr w:type="spellEnd"/>
      <w:r>
        <w:t xml:space="preserve"> and </w:t>
      </w:r>
      <w:proofErr w:type="spellStart"/>
      <w:r>
        <w:t>LogOutMessage</w:t>
      </w:r>
      <w:proofErr w:type="spellEnd"/>
      <w:r>
        <w:t>, these tell the Conductor that the user want</w:t>
      </w:r>
      <w:r w:rsidR="00387301">
        <w:t>s</w:t>
      </w:r>
      <w:r>
        <w:t xml:space="preserve"> to go to the messaging screen or login screen respectively.</w:t>
      </w:r>
    </w:p>
    <w:p w14:paraId="349B7521" w14:textId="7E075AC7" w:rsidR="00946AAD" w:rsidRDefault="00946AAD" w:rsidP="00946AAD">
      <w:r>
        <w:t xml:space="preserve">Subscribed to by both the stage-specific Conductors is </w:t>
      </w:r>
      <w:proofErr w:type="spellStart"/>
      <w:r>
        <w:t>NavigateMessage</w:t>
      </w:r>
      <w:proofErr w:type="spellEnd"/>
      <w:r>
        <w:t xml:space="preserve">. This message has an attribute </w:t>
      </w:r>
      <w:r w:rsidR="00387301">
        <w:t>that</w:t>
      </w:r>
      <w:r>
        <w:t xml:space="preserve"> specifies its destination so that the Conductors know which Screen in their Screen Collections to activate.</w:t>
      </w:r>
    </w:p>
    <w:p w14:paraId="4AE93A05" w14:textId="77777777" w:rsidR="00946AAD" w:rsidRDefault="00946AAD" w:rsidP="00946AAD">
      <w:r>
        <w:t xml:space="preserve">An important </w:t>
      </w:r>
      <w:proofErr w:type="spellStart"/>
      <w:r>
        <w:t>ViewModel</w:t>
      </w:r>
      <w:proofErr w:type="spellEnd"/>
      <w:r>
        <w:t xml:space="preserve"> in the messaging part of the program is </w:t>
      </w:r>
      <w:proofErr w:type="spellStart"/>
      <w:r>
        <w:t>SideBarViewModel</w:t>
      </w:r>
      <w:proofErr w:type="spellEnd"/>
      <w:r>
        <w:t xml:space="preserve">. This </w:t>
      </w:r>
      <w:proofErr w:type="spellStart"/>
      <w:r>
        <w:t>ViewModel</w:t>
      </w:r>
      <w:proofErr w:type="spellEnd"/>
      <w:r>
        <w:t xml:space="preserve"> will always be shown on the screen as it is where the navigation buttons are so there is no activation or deactivation logic. The </w:t>
      </w:r>
      <w:proofErr w:type="spellStart"/>
      <w:r>
        <w:t>ViewModel</w:t>
      </w:r>
      <w:proofErr w:type="spellEnd"/>
      <w:r>
        <w:t xml:space="preserve"> does still publish messages despite it not being a Screen or Conductor.</w:t>
      </w:r>
    </w:p>
    <w:p w14:paraId="7063B325" w14:textId="77777777" w:rsidR="00946AAD" w:rsidRDefault="00946AAD" w:rsidP="00946AAD">
      <w:r>
        <w:t>When I add more functionality to the program, the number of messages and/or the complexity of the messages will increase as more information will need to be transferred between the components of the UI. However, the framework is not in place to facilitate this.</w:t>
      </w:r>
    </w:p>
    <w:p w14:paraId="34D9846B" w14:textId="3BDC90C5" w:rsidR="00946AAD" w:rsidRDefault="00946AAD" w:rsidP="00946AAD">
      <w:pPr>
        <w:spacing w:line="259" w:lineRule="auto"/>
        <w:jc w:val="left"/>
      </w:pPr>
      <w:r>
        <w:br w:type="page"/>
      </w:r>
    </w:p>
    <w:p w14:paraId="5D946B36" w14:textId="77777777" w:rsidR="008B4774" w:rsidRDefault="008B4774" w:rsidP="008B4774">
      <w:pPr>
        <w:pStyle w:val="Heading3"/>
      </w:pPr>
      <w:bookmarkStart w:id="144" w:name="_Toc96089040"/>
      <w:r>
        <w:lastRenderedPageBreak/>
        <w:t>Testing</w:t>
      </w:r>
      <w:bookmarkEnd w:id="144"/>
    </w:p>
    <w:p w14:paraId="21E1DD6C" w14:textId="77777777" w:rsidR="008B4774" w:rsidRDefault="008B4774" w:rsidP="008B4774">
      <w:pPr>
        <w:pStyle w:val="Heading4"/>
      </w:pPr>
      <w:r>
        <w:t>Testing plan</w:t>
      </w:r>
    </w:p>
    <w:p w14:paraId="70F84ACD" w14:textId="1BADD944" w:rsidR="008B4774" w:rsidRDefault="008B4774" w:rsidP="008B4774">
      <w:r>
        <w:t xml:space="preserve">In this iteration’s testing, I will solely carry out UI testing. This is because to </w:t>
      </w:r>
      <w:r w:rsidR="00D06EFE">
        <w:t>implement the navigation without having to consider how the new program flow will interact with the pre-existing routines for starting the login screen and messaging screen</w:t>
      </w:r>
      <w:r w:rsidR="00956576">
        <w:t xml:space="preserve">, I disconnected the logic from these parts of the program. </w:t>
      </w:r>
      <w:r w:rsidR="00EE7451">
        <w:t xml:space="preserve">Secondly, there will be no testing of the server in this iteration as there have been no changes to the server code since the last iteration and </w:t>
      </w:r>
      <w:r w:rsidR="002E397F">
        <w:t>since</w:t>
      </w:r>
      <w:r w:rsidR="00EE7451">
        <w:t xml:space="preserve"> the logic was disconnected from the program there is currently no connection to the server from the client.</w:t>
      </w:r>
    </w:p>
    <w:tbl>
      <w:tblPr>
        <w:tblStyle w:val="PlainTable1"/>
        <w:tblW w:w="5000" w:type="pct"/>
        <w:tblLook w:val="04A0" w:firstRow="1" w:lastRow="0" w:firstColumn="1" w:lastColumn="0" w:noHBand="0" w:noVBand="1"/>
      </w:tblPr>
      <w:tblGrid>
        <w:gridCol w:w="474"/>
        <w:gridCol w:w="2387"/>
        <w:gridCol w:w="2395"/>
        <w:gridCol w:w="3760"/>
      </w:tblGrid>
      <w:tr w:rsidR="008B4774" w14:paraId="0224C20C" w14:textId="77777777" w:rsidTr="007A2D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05AA11F" w14:textId="77777777" w:rsidR="008B4774" w:rsidRDefault="008B4774" w:rsidP="00EB0E82">
            <w:pPr>
              <w:pStyle w:val="TableCell"/>
              <w:jc w:val="center"/>
            </w:pPr>
            <w:r>
              <w:t>ID</w:t>
            </w:r>
          </w:p>
        </w:tc>
        <w:tc>
          <w:tcPr>
            <w:tcW w:w="1324" w:type="pct"/>
            <w:vAlign w:val="center"/>
          </w:tcPr>
          <w:p w14:paraId="2FE3E579"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54E72A2D"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4349D2B2"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8B4774" w14:paraId="049643ED"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734EF7E" w14:textId="77777777" w:rsidR="008B4774" w:rsidRDefault="008B4774" w:rsidP="00EB0E82">
            <w:pPr>
              <w:pStyle w:val="TableCell"/>
              <w:jc w:val="center"/>
            </w:pPr>
            <w:r>
              <w:t>1.0</w:t>
            </w:r>
          </w:p>
        </w:tc>
        <w:tc>
          <w:tcPr>
            <w:tcW w:w="1324" w:type="pct"/>
            <w:vAlign w:val="center"/>
          </w:tcPr>
          <w:p w14:paraId="24D4AA44" w14:textId="7B32744F" w:rsidR="008B477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8B4774">
              <w:t>“Log</w:t>
            </w:r>
            <w:r w:rsidR="007B1344">
              <w:t xml:space="preserve"> </w:t>
            </w:r>
            <w:r w:rsidR="008B4774">
              <w:t>in” button</w:t>
            </w:r>
          </w:p>
        </w:tc>
        <w:tc>
          <w:tcPr>
            <w:tcW w:w="1328" w:type="pct"/>
            <w:vAlign w:val="center"/>
          </w:tcPr>
          <w:p w14:paraId="0D94B5FE" w14:textId="143808E3" w:rsidR="008B4774" w:rsidRDefault="008B4774" w:rsidP="00EB0E82">
            <w:pPr>
              <w:pStyle w:val="TableCell"/>
              <w:cnfStyle w:val="000000100000" w:firstRow="0" w:lastRow="0" w:firstColumn="0" w:lastColumn="0" w:oddVBand="0" w:evenVBand="0" w:oddHBand="1" w:evenHBand="0" w:firstRowFirstColumn="0" w:firstRowLastColumn="0" w:lastRowFirstColumn="0" w:lastRowLastColumn="0"/>
            </w:pPr>
            <w:r>
              <w:t>Click “Log in</w:t>
            </w:r>
            <w:r w:rsidR="0038137A">
              <w:t>”</w:t>
            </w:r>
          </w:p>
        </w:tc>
        <w:tc>
          <w:tcPr>
            <w:tcW w:w="2085" w:type="pct"/>
            <w:vAlign w:val="center"/>
          </w:tcPr>
          <w:p w14:paraId="1D168919" w14:textId="59A4E9D1" w:rsidR="008B4774" w:rsidRDefault="0073162C"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user to messaging screen</w:t>
            </w:r>
          </w:p>
        </w:tc>
      </w:tr>
      <w:tr w:rsidR="008B4774" w14:paraId="295587F5"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13B88549" w14:textId="77777777" w:rsidR="008B4774" w:rsidRDefault="008B4774" w:rsidP="00EB0E82">
            <w:pPr>
              <w:pStyle w:val="TableCell"/>
              <w:jc w:val="center"/>
            </w:pPr>
            <w:r>
              <w:t>1.1</w:t>
            </w:r>
          </w:p>
        </w:tc>
        <w:tc>
          <w:tcPr>
            <w:tcW w:w="1324" w:type="pct"/>
            <w:vAlign w:val="center"/>
          </w:tcPr>
          <w:p w14:paraId="28DDFF1D" w14:textId="26AADF27"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8B4774">
              <w:t>“Signup” button</w:t>
            </w:r>
          </w:p>
        </w:tc>
        <w:tc>
          <w:tcPr>
            <w:tcW w:w="1328" w:type="pct"/>
            <w:vAlign w:val="center"/>
          </w:tcPr>
          <w:p w14:paraId="6790BAD9" w14:textId="229B16CF" w:rsidR="008B4774" w:rsidRDefault="008B4774" w:rsidP="00EB0E82">
            <w:pPr>
              <w:pStyle w:val="TableCell"/>
              <w:cnfStyle w:val="000000000000" w:firstRow="0" w:lastRow="0" w:firstColumn="0" w:lastColumn="0" w:oddVBand="0" w:evenVBand="0" w:oddHBand="0" w:evenHBand="0" w:firstRowFirstColumn="0" w:firstRowLastColumn="0" w:lastRowFirstColumn="0" w:lastRowLastColumn="0"/>
            </w:pPr>
            <w:r>
              <w:t>Click “Signup”</w:t>
            </w:r>
          </w:p>
        </w:tc>
        <w:tc>
          <w:tcPr>
            <w:tcW w:w="2085" w:type="pct"/>
            <w:vAlign w:val="center"/>
          </w:tcPr>
          <w:p w14:paraId="365D0354" w14:textId="191E95C6" w:rsidR="008B4774" w:rsidRDefault="0073162C"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signup screen</w:t>
            </w:r>
          </w:p>
        </w:tc>
      </w:tr>
      <w:tr w:rsidR="007B1344" w14:paraId="37DC4501"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E85AF06" w14:textId="61E6202C" w:rsidR="007B1344" w:rsidRDefault="007B1344" w:rsidP="00EB0E82">
            <w:pPr>
              <w:pStyle w:val="TableCell"/>
              <w:jc w:val="center"/>
            </w:pPr>
            <w:r>
              <w:t>1.2</w:t>
            </w:r>
          </w:p>
        </w:tc>
        <w:tc>
          <w:tcPr>
            <w:tcW w:w="1324" w:type="pct"/>
            <w:vAlign w:val="center"/>
          </w:tcPr>
          <w:p w14:paraId="09982A7C" w14:textId="3EE92190" w:rsidR="007B134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7B1344">
              <w:t>“Back to login” button</w:t>
            </w:r>
          </w:p>
        </w:tc>
        <w:tc>
          <w:tcPr>
            <w:tcW w:w="1328" w:type="pct"/>
            <w:vAlign w:val="center"/>
          </w:tcPr>
          <w:p w14:paraId="2DA29E74" w14:textId="0D970E4C"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Click “Back to log in”</w:t>
            </w:r>
          </w:p>
        </w:tc>
        <w:tc>
          <w:tcPr>
            <w:tcW w:w="2085" w:type="pct"/>
            <w:vAlign w:val="center"/>
          </w:tcPr>
          <w:p w14:paraId="52A5A5F3" w14:textId="23AA508B"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user back to </w:t>
            </w:r>
            <w:r w:rsidR="00D6692F">
              <w:t>login screen</w:t>
            </w:r>
          </w:p>
        </w:tc>
      </w:tr>
      <w:tr w:rsidR="008B4774" w14:paraId="6214315E"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514D7EB2" w14:textId="77777777" w:rsidR="008B4774" w:rsidRDefault="008B4774" w:rsidP="00EB0E82">
            <w:pPr>
              <w:pStyle w:val="TableCell"/>
              <w:jc w:val="center"/>
            </w:pPr>
            <w:r>
              <w:t>2.0</w:t>
            </w:r>
          </w:p>
        </w:tc>
        <w:tc>
          <w:tcPr>
            <w:tcW w:w="1324" w:type="pct"/>
            <w:vAlign w:val="center"/>
          </w:tcPr>
          <w:p w14:paraId="25025173" w14:textId="10B9587F"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3162C">
              <w:t>“</w:t>
            </w:r>
            <w:r w:rsidR="007A2DFB">
              <w:t>Home” button</w:t>
            </w:r>
          </w:p>
        </w:tc>
        <w:tc>
          <w:tcPr>
            <w:tcW w:w="1328" w:type="pct"/>
            <w:vAlign w:val="center"/>
          </w:tcPr>
          <w:p w14:paraId="1E8427F2" w14:textId="49A73751"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Home</w:t>
            </w:r>
            <w:r w:rsidR="0038137A">
              <w:t>”</w:t>
            </w:r>
          </w:p>
        </w:tc>
        <w:tc>
          <w:tcPr>
            <w:tcW w:w="2085" w:type="pct"/>
            <w:vAlign w:val="center"/>
          </w:tcPr>
          <w:p w14:paraId="4EFD2F80" w14:textId="4E217AB8"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home screen</w:t>
            </w:r>
          </w:p>
        </w:tc>
      </w:tr>
      <w:tr w:rsidR="008B4774" w14:paraId="5494E4EF"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B6C442" w14:textId="77777777" w:rsidR="008B4774" w:rsidRDefault="008B4774" w:rsidP="00EB0E82">
            <w:pPr>
              <w:pStyle w:val="TableCell"/>
              <w:jc w:val="center"/>
            </w:pPr>
            <w:r>
              <w:t>2.1</w:t>
            </w:r>
          </w:p>
        </w:tc>
        <w:tc>
          <w:tcPr>
            <w:tcW w:w="1324" w:type="pct"/>
            <w:vAlign w:val="center"/>
          </w:tcPr>
          <w:p w14:paraId="6D93DB09" w14:textId="44B83F6C"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Settings” button</w:t>
            </w:r>
          </w:p>
        </w:tc>
        <w:tc>
          <w:tcPr>
            <w:tcW w:w="1328" w:type="pct"/>
            <w:vAlign w:val="center"/>
          </w:tcPr>
          <w:p w14:paraId="24D5F85D" w14:textId="00069E9E"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Click “Settings”</w:t>
            </w:r>
          </w:p>
        </w:tc>
        <w:tc>
          <w:tcPr>
            <w:tcW w:w="2085" w:type="pct"/>
            <w:vAlign w:val="center"/>
          </w:tcPr>
          <w:p w14:paraId="3FA5BEC8" w14:textId="0FBFFFA9" w:rsidR="008B4774" w:rsidRDefault="00D6692F"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 xml:space="preserve">user to </w:t>
            </w:r>
            <w:r w:rsidR="00387301">
              <w:t xml:space="preserve">the </w:t>
            </w:r>
            <w:r>
              <w:t>settings screen</w:t>
            </w:r>
          </w:p>
        </w:tc>
      </w:tr>
      <w:tr w:rsidR="008B4774" w14:paraId="5EFF467D"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6F1F7C57" w14:textId="77777777" w:rsidR="008B4774" w:rsidRDefault="008B4774" w:rsidP="00EB0E82">
            <w:pPr>
              <w:pStyle w:val="TableCell"/>
              <w:jc w:val="center"/>
            </w:pPr>
            <w:r>
              <w:t>2.2</w:t>
            </w:r>
          </w:p>
        </w:tc>
        <w:tc>
          <w:tcPr>
            <w:tcW w:w="1324" w:type="pct"/>
            <w:vAlign w:val="center"/>
          </w:tcPr>
          <w:p w14:paraId="25F1F571" w14:textId="53BFB88E"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A2DFB">
              <w:t>“Log out” button</w:t>
            </w:r>
          </w:p>
        </w:tc>
        <w:tc>
          <w:tcPr>
            <w:tcW w:w="1328" w:type="pct"/>
            <w:vAlign w:val="center"/>
          </w:tcPr>
          <w:p w14:paraId="14A2AE82" w14:textId="41C41A29"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Log out</w:t>
            </w:r>
            <w:r w:rsidR="0038137A">
              <w:t>”</w:t>
            </w:r>
          </w:p>
        </w:tc>
        <w:tc>
          <w:tcPr>
            <w:tcW w:w="2085" w:type="pct"/>
            <w:vAlign w:val="center"/>
          </w:tcPr>
          <w:p w14:paraId="400D72F0" w14:textId="74590F42" w:rsidR="008B4774" w:rsidRDefault="00D6692F"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user back </w:t>
            </w:r>
            <w:r w:rsidR="003C54E6">
              <w:t xml:space="preserve">to </w:t>
            </w:r>
            <w:r>
              <w:t>login screen</w:t>
            </w:r>
          </w:p>
        </w:tc>
      </w:tr>
      <w:tr w:rsidR="00684A5D" w14:paraId="0722C414"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F3A2A98" w14:textId="445E4D3C" w:rsidR="00684A5D" w:rsidRDefault="00684A5D" w:rsidP="00EB0E82">
            <w:pPr>
              <w:pStyle w:val="TableCell"/>
              <w:jc w:val="center"/>
            </w:pPr>
            <w:r>
              <w:t>3.0</w:t>
            </w:r>
          </w:p>
        </w:tc>
        <w:tc>
          <w:tcPr>
            <w:tcW w:w="1324" w:type="pct"/>
            <w:vAlign w:val="center"/>
          </w:tcPr>
          <w:p w14:paraId="0580D7AC" w14:textId="6A3A34D8" w:rsidR="00684A5D" w:rsidRDefault="00684A5D" w:rsidP="00EB0E82">
            <w:pPr>
              <w:pStyle w:val="TableCell"/>
              <w:cnfStyle w:val="000000100000" w:firstRow="0" w:lastRow="0" w:firstColumn="0" w:lastColumn="0" w:oddVBand="0" w:evenVBand="0" w:oddHBand="1" w:evenHBand="0" w:firstRowFirstColumn="0" w:firstRowLastColumn="0" w:lastRowFirstColumn="0" w:lastRowLastColumn="0"/>
            </w:pPr>
            <w:r>
              <w:t xml:space="preserve">Login screen </w:t>
            </w:r>
            <w:r w:rsidR="00DD7398">
              <w:t>scaling</w:t>
            </w:r>
          </w:p>
        </w:tc>
        <w:tc>
          <w:tcPr>
            <w:tcW w:w="1328" w:type="pct"/>
            <w:vAlign w:val="center"/>
          </w:tcPr>
          <w:p w14:paraId="3ADE9BC7" w14:textId="080850E5"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Resizing the login screen</w:t>
            </w:r>
          </w:p>
        </w:tc>
        <w:tc>
          <w:tcPr>
            <w:tcW w:w="2085" w:type="pct"/>
            <w:vAlign w:val="center"/>
          </w:tcPr>
          <w:p w14:paraId="090B0746" w14:textId="37403423"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All buttons and fields remain visible</w:t>
            </w:r>
          </w:p>
        </w:tc>
      </w:tr>
      <w:tr w:rsidR="00DD7398" w14:paraId="05B0C89D"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3BE9E5EC" w14:textId="25F73653" w:rsidR="00DD7398" w:rsidRDefault="00DD7398" w:rsidP="00EB0E82">
            <w:pPr>
              <w:pStyle w:val="TableCell"/>
              <w:jc w:val="center"/>
            </w:pPr>
            <w:r>
              <w:t>3.1</w:t>
            </w:r>
          </w:p>
        </w:tc>
        <w:tc>
          <w:tcPr>
            <w:tcW w:w="1324" w:type="pct"/>
            <w:vAlign w:val="center"/>
          </w:tcPr>
          <w:p w14:paraId="17266C53" w14:textId="7231EF2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Home screen scaling</w:t>
            </w:r>
          </w:p>
        </w:tc>
        <w:tc>
          <w:tcPr>
            <w:tcW w:w="1328" w:type="pct"/>
            <w:vAlign w:val="center"/>
          </w:tcPr>
          <w:p w14:paraId="38165A9C" w14:textId="4869F90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Resizing the home screen</w:t>
            </w:r>
          </w:p>
        </w:tc>
        <w:tc>
          <w:tcPr>
            <w:tcW w:w="2085" w:type="pct"/>
            <w:vAlign w:val="center"/>
          </w:tcPr>
          <w:p w14:paraId="4C9EDDD3" w14:textId="6D944C06"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All buttons and fields remain visible</w:t>
            </w:r>
          </w:p>
        </w:tc>
      </w:tr>
    </w:tbl>
    <w:p w14:paraId="5F3BE801" w14:textId="77777777" w:rsidR="00F807EB" w:rsidRDefault="00F807EB" w:rsidP="00F807EB"/>
    <w:p w14:paraId="61992363" w14:textId="4AEF73D7" w:rsidR="00F807EB" w:rsidRDefault="008B4774" w:rsidP="00F807EB">
      <w:r>
        <w:br w:type="page"/>
      </w:r>
    </w:p>
    <w:p w14:paraId="54B509E5" w14:textId="0729972C" w:rsidR="00F807EB" w:rsidRPr="00AD48F4" w:rsidRDefault="00F807EB" w:rsidP="00F807EB">
      <w:pPr>
        <w:pStyle w:val="Heading4"/>
      </w:pPr>
      <w:r>
        <w:lastRenderedPageBreak/>
        <w:t>Testing results</w:t>
      </w:r>
    </w:p>
    <w:tbl>
      <w:tblPr>
        <w:tblStyle w:val="PlainTable1"/>
        <w:tblW w:w="5000" w:type="pct"/>
        <w:tblLook w:val="04A0" w:firstRow="1" w:lastRow="0" w:firstColumn="1" w:lastColumn="0" w:noHBand="0" w:noVBand="1"/>
      </w:tblPr>
      <w:tblGrid>
        <w:gridCol w:w="473"/>
        <w:gridCol w:w="736"/>
        <w:gridCol w:w="4246"/>
        <w:gridCol w:w="3561"/>
      </w:tblGrid>
      <w:tr w:rsidR="0042578E" w14:paraId="122F6EA7" w14:textId="77777777" w:rsidTr="00DC39A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496936" w14:textId="77777777" w:rsidR="00F807EB" w:rsidRDefault="00F807EB" w:rsidP="00EB0E82">
            <w:pPr>
              <w:pStyle w:val="TableCell"/>
              <w:jc w:val="center"/>
            </w:pPr>
            <w:bookmarkStart w:id="145" w:name="_Hlk95902355"/>
            <w:r>
              <w:t>ID</w:t>
            </w:r>
          </w:p>
        </w:tc>
        <w:tc>
          <w:tcPr>
            <w:tcW w:w="408" w:type="pct"/>
            <w:vAlign w:val="center"/>
          </w:tcPr>
          <w:p w14:paraId="5B562058"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55" w:type="pct"/>
            <w:vAlign w:val="center"/>
          </w:tcPr>
          <w:p w14:paraId="1223C71C"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75" w:type="pct"/>
            <w:vAlign w:val="center"/>
          </w:tcPr>
          <w:p w14:paraId="019A294F"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42578E" w14:paraId="7B867565"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B4C3ED" w14:textId="6C990A47" w:rsidR="00F807EB" w:rsidRDefault="00DC39AC" w:rsidP="00EB0E82">
            <w:pPr>
              <w:pStyle w:val="TableCell"/>
              <w:jc w:val="center"/>
            </w:pPr>
            <w:r>
              <w:t>1.0</w:t>
            </w:r>
          </w:p>
        </w:tc>
        <w:tc>
          <w:tcPr>
            <w:tcW w:w="408" w:type="pct"/>
            <w:shd w:val="clear" w:color="auto" w:fill="A8D08D" w:themeFill="accent6" w:themeFillTint="99"/>
            <w:vAlign w:val="center"/>
          </w:tcPr>
          <w:p w14:paraId="71CD3678" w14:textId="7965210D"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75642D98" w14:textId="1E218E62" w:rsidR="00F807EB" w:rsidRDefault="00CB1E5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CB1E5E">
              <w:rPr>
                <w:noProof/>
              </w:rPr>
              <w:drawing>
                <wp:inline distT="0" distB="0" distL="0" distR="0" wp14:anchorId="086015EE" wp14:editId="3A5BB2C7">
                  <wp:extent cx="2559133" cy="1618099"/>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580260" cy="1631457"/>
                          </a:xfrm>
                          <a:prstGeom prst="rect">
                            <a:avLst/>
                          </a:prstGeom>
                        </pic:spPr>
                      </pic:pic>
                    </a:graphicData>
                  </a:graphic>
                </wp:inline>
              </w:drawing>
            </w:r>
          </w:p>
        </w:tc>
        <w:tc>
          <w:tcPr>
            <w:tcW w:w="1975" w:type="pct"/>
            <w:vAlign w:val="center"/>
          </w:tcPr>
          <w:p w14:paraId="1F362718" w14:textId="7CE59FE2"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74B08CD3"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70528DF0" w14:textId="46D7F759" w:rsidR="00F807EB" w:rsidRDefault="009662D0" w:rsidP="00EB0E82">
            <w:pPr>
              <w:pStyle w:val="TableCell"/>
              <w:jc w:val="center"/>
            </w:pPr>
            <w:r>
              <w:t>1.1</w:t>
            </w:r>
          </w:p>
        </w:tc>
        <w:tc>
          <w:tcPr>
            <w:tcW w:w="408" w:type="pct"/>
            <w:shd w:val="clear" w:color="auto" w:fill="F4B083" w:themeFill="accent2" w:themeFillTint="99"/>
            <w:vAlign w:val="center"/>
          </w:tcPr>
          <w:p w14:paraId="2A1C1FE8" w14:textId="643B9AA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8634770" w14:textId="1B66208A" w:rsidR="00F807EB" w:rsidRDefault="00B813B9"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37FB070B" wp14:editId="2FB72065">
                  <wp:extent cx="2559050" cy="1617197"/>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583032" cy="1632353"/>
                          </a:xfrm>
                          <a:prstGeom prst="rect">
                            <a:avLst/>
                          </a:prstGeom>
                        </pic:spPr>
                      </pic:pic>
                    </a:graphicData>
                  </a:graphic>
                </wp:inline>
              </w:drawing>
            </w:r>
          </w:p>
        </w:tc>
        <w:tc>
          <w:tcPr>
            <w:tcW w:w="1975" w:type="pct"/>
            <w:vAlign w:val="center"/>
          </w:tcPr>
          <w:p w14:paraId="23B86968" w14:textId="7F348EF6" w:rsidR="00F807EB" w:rsidRDefault="004309B2" w:rsidP="00EB0E82">
            <w:pPr>
              <w:pStyle w:val="TableCell"/>
              <w:cnfStyle w:val="000000000000" w:firstRow="0" w:lastRow="0" w:firstColumn="0" w:lastColumn="0" w:oddVBand="0" w:evenVBand="0" w:oddHBand="0" w:evenHBand="0" w:firstRowFirstColumn="0" w:firstRowLastColumn="0" w:lastRowFirstColumn="0" w:lastRowLastColumn="0"/>
            </w:pPr>
            <w:r>
              <w:t xml:space="preserve">The “Signup” button in </w:t>
            </w:r>
            <w:proofErr w:type="spellStart"/>
            <w:r>
              <w:t>SignupView</w:t>
            </w:r>
            <w:proofErr w:type="spellEnd"/>
            <w:r>
              <w:t xml:space="preserve"> was disabled </w:t>
            </w:r>
            <w:r w:rsidR="00275A26">
              <w:t>so it could not be pressed to test if the navigation link was working</w:t>
            </w:r>
          </w:p>
        </w:tc>
      </w:tr>
      <w:bookmarkEnd w:id="145"/>
      <w:tr w:rsidR="0042578E" w14:paraId="3FB5B801"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41776E2" w14:textId="56A3880E" w:rsidR="00F807EB" w:rsidRDefault="009662D0" w:rsidP="00EB0E82">
            <w:pPr>
              <w:pStyle w:val="TableCell"/>
              <w:jc w:val="center"/>
            </w:pPr>
            <w:r>
              <w:t>1.2</w:t>
            </w:r>
          </w:p>
        </w:tc>
        <w:tc>
          <w:tcPr>
            <w:tcW w:w="408" w:type="pct"/>
            <w:shd w:val="clear" w:color="auto" w:fill="A8D08D" w:themeFill="accent6" w:themeFillTint="99"/>
            <w:vAlign w:val="center"/>
          </w:tcPr>
          <w:p w14:paraId="03389C3D" w14:textId="42894CEF"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04B3D2C0" w14:textId="0942E904" w:rsidR="00F807EB" w:rsidRDefault="00B813B9"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813B9">
              <w:rPr>
                <w:noProof/>
              </w:rPr>
              <w:drawing>
                <wp:inline distT="0" distB="0" distL="0" distR="0" wp14:anchorId="66F1FB38" wp14:editId="080376F7">
                  <wp:extent cx="2559050" cy="1613512"/>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82207" cy="1628113"/>
                          </a:xfrm>
                          <a:prstGeom prst="rect">
                            <a:avLst/>
                          </a:prstGeom>
                        </pic:spPr>
                      </pic:pic>
                    </a:graphicData>
                  </a:graphic>
                </wp:inline>
              </w:drawing>
            </w:r>
          </w:p>
        </w:tc>
        <w:tc>
          <w:tcPr>
            <w:tcW w:w="1975" w:type="pct"/>
            <w:vAlign w:val="center"/>
          </w:tcPr>
          <w:p w14:paraId="01A8B1B2" w14:textId="7DD22291"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32EC0862"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3960DD00" w14:textId="23A8112E" w:rsidR="00F807EB" w:rsidRDefault="009662D0" w:rsidP="00EB0E82">
            <w:pPr>
              <w:pStyle w:val="TableCell"/>
              <w:jc w:val="center"/>
            </w:pPr>
            <w:r>
              <w:t>2.0</w:t>
            </w:r>
          </w:p>
        </w:tc>
        <w:tc>
          <w:tcPr>
            <w:tcW w:w="408" w:type="pct"/>
            <w:shd w:val="clear" w:color="auto" w:fill="A8D08D" w:themeFill="accent6" w:themeFillTint="99"/>
            <w:vAlign w:val="center"/>
          </w:tcPr>
          <w:p w14:paraId="540B17C0" w14:textId="192AF50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51D3BE9D" w14:textId="0AF8624C" w:rsidR="00F807EB" w:rsidRDefault="0042578E"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42578E">
              <w:rPr>
                <w:noProof/>
              </w:rPr>
              <w:drawing>
                <wp:inline distT="0" distB="0" distL="0" distR="0" wp14:anchorId="75DFC490" wp14:editId="0133DBB9">
                  <wp:extent cx="2539077" cy="1603169"/>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559255" cy="1615909"/>
                          </a:xfrm>
                          <a:prstGeom prst="rect">
                            <a:avLst/>
                          </a:prstGeom>
                        </pic:spPr>
                      </pic:pic>
                    </a:graphicData>
                  </a:graphic>
                </wp:inline>
              </w:drawing>
            </w:r>
          </w:p>
        </w:tc>
        <w:tc>
          <w:tcPr>
            <w:tcW w:w="1975" w:type="pct"/>
            <w:vAlign w:val="center"/>
          </w:tcPr>
          <w:p w14:paraId="43446BE5" w14:textId="01851974" w:rsidR="00F807EB"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42578E" w14:paraId="79C2F3D9"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240A696D" w14:textId="290FBCE3" w:rsidR="00F807EB" w:rsidRDefault="009662D0" w:rsidP="00EB0E82">
            <w:pPr>
              <w:pStyle w:val="TableCell"/>
              <w:jc w:val="center"/>
            </w:pPr>
            <w:r>
              <w:t>2.1</w:t>
            </w:r>
          </w:p>
        </w:tc>
        <w:tc>
          <w:tcPr>
            <w:tcW w:w="408" w:type="pct"/>
            <w:shd w:val="clear" w:color="auto" w:fill="A8D08D" w:themeFill="accent6" w:themeFillTint="99"/>
            <w:vAlign w:val="center"/>
          </w:tcPr>
          <w:p w14:paraId="3E7B3B90" w14:textId="7F847446"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6F65FFA0" w14:textId="7EFE3B26" w:rsidR="00F807EB" w:rsidRDefault="00684A5D"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684A5D">
              <w:rPr>
                <w:noProof/>
              </w:rPr>
              <w:drawing>
                <wp:inline distT="0" distB="0" distL="0" distR="0" wp14:anchorId="7A301624" wp14:editId="67C9F384">
                  <wp:extent cx="2505694" cy="158209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522425" cy="1592654"/>
                          </a:xfrm>
                          <a:prstGeom prst="rect">
                            <a:avLst/>
                          </a:prstGeom>
                        </pic:spPr>
                      </pic:pic>
                    </a:graphicData>
                  </a:graphic>
                </wp:inline>
              </w:drawing>
            </w:r>
          </w:p>
        </w:tc>
        <w:tc>
          <w:tcPr>
            <w:tcW w:w="1975" w:type="pct"/>
            <w:vAlign w:val="center"/>
          </w:tcPr>
          <w:p w14:paraId="370C9BD4" w14:textId="6A2E2585"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662D0" w14:paraId="5277661D"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461253BE" w14:textId="18757665" w:rsidR="009662D0" w:rsidRDefault="009662D0" w:rsidP="00EB0E82">
            <w:pPr>
              <w:pStyle w:val="TableCell"/>
              <w:jc w:val="center"/>
            </w:pPr>
            <w:r>
              <w:lastRenderedPageBreak/>
              <w:t>2.2</w:t>
            </w:r>
          </w:p>
        </w:tc>
        <w:tc>
          <w:tcPr>
            <w:tcW w:w="408" w:type="pct"/>
            <w:shd w:val="clear" w:color="auto" w:fill="A8D08D" w:themeFill="accent6" w:themeFillTint="99"/>
            <w:vAlign w:val="center"/>
          </w:tcPr>
          <w:p w14:paraId="48237464" w14:textId="2F4F2681" w:rsidR="009662D0"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13350E67" w14:textId="70281068" w:rsidR="009662D0" w:rsidRPr="00684A5D" w:rsidRDefault="009662D0"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4C0A6BAD" wp14:editId="46D1BC77">
                  <wp:extent cx="2559050" cy="1613512"/>
                  <wp:effectExtent l="0" t="0" r="0" b="63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82207" cy="1628113"/>
                          </a:xfrm>
                          <a:prstGeom prst="rect">
                            <a:avLst/>
                          </a:prstGeom>
                        </pic:spPr>
                      </pic:pic>
                    </a:graphicData>
                  </a:graphic>
                </wp:inline>
              </w:drawing>
            </w:r>
          </w:p>
        </w:tc>
        <w:tc>
          <w:tcPr>
            <w:tcW w:w="1975" w:type="pct"/>
            <w:vAlign w:val="center"/>
          </w:tcPr>
          <w:p w14:paraId="7576325F" w14:textId="076249DF" w:rsidR="009662D0"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65057" w14:paraId="37713722"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6EFF8F41" w14:textId="7C979DA1" w:rsidR="00965057" w:rsidRDefault="009662D0" w:rsidP="00EB0E82">
            <w:pPr>
              <w:pStyle w:val="TableCell"/>
              <w:jc w:val="center"/>
            </w:pPr>
            <w:r>
              <w:t>3.0</w:t>
            </w:r>
          </w:p>
        </w:tc>
        <w:tc>
          <w:tcPr>
            <w:tcW w:w="408" w:type="pct"/>
            <w:shd w:val="clear" w:color="auto" w:fill="F4B083" w:themeFill="accent2" w:themeFillTint="99"/>
            <w:vAlign w:val="center"/>
          </w:tcPr>
          <w:p w14:paraId="5D279790" w14:textId="183C72C5" w:rsidR="00965057"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55" w:type="pct"/>
            <w:vAlign w:val="center"/>
          </w:tcPr>
          <w:p w14:paraId="52EE5F54" w14:textId="5BC67F6E" w:rsidR="00965057" w:rsidRPr="00684A5D" w:rsidRDefault="00BA00C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A00CE">
              <w:rPr>
                <w:noProof/>
              </w:rPr>
              <w:drawing>
                <wp:inline distT="0" distB="0" distL="0" distR="0" wp14:anchorId="69139100" wp14:editId="59F23494">
                  <wp:extent cx="938151" cy="2223364"/>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47529" cy="2245588"/>
                          </a:xfrm>
                          <a:prstGeom prst="rect">
                            <a:avLst/>
                          </a:prstGeom>
                        </pic:spPr>
                      </pic:pic>
                    </a:graphicData>
                  </a:graphic>
                </wp:inline>
              </w:drawing>
            </w:r>
          </w:p>
        </w:tc>
        <w:tc>
          <w:tcPr>
            <w:tcW w:w="1975" w:type="pct"/>
            <w:vAlign w:val="center"/>
          </w:tcPr>
          <w:p w14:paraId="1DCC0890" w14:textId="3311CE10" w:rsidR="00965057" w:rsidRDefault="00275A26" w:rsidP="00EB0E82">
            <w:pPr>
              <w:pStyle w:val="TableCell"/>
              <w:cnfStyle w:val="000000100000" w:firstRow="0" w:lastRow="0" w:firstColumn="0" w:lastColumn="0" w:oddVBand="0" w:evenVBand="0" w:oddHBand="1" w:evenHBand="0" w:firstRowFirstColumn="0" w:firstRowLastColumn="0" w:lastRowFirstColumn="0" w:lastRowLastColumn="0"/>
            </w:pPr>
            <w:r>
              <w:t>All</w:t>
            </w:r>
            <w:r w:rsidR="008811F7">
              <w:t xml:space="preserve"> </w:t>
            </w:r>
            <w:r>
              <w:t xml:space="preserve">the buttons and fields were eventually lost </w:t>
            </w:r>
            <w:r w:rsidR="008811F7">
              <w:t>from being compacted too close to each other in too small of a window</w:t>
            </w:r>
          </w:p>
        </w:tc>
      </w:tr>
      <w:tr w:rsidR="00965057" w14:paraId="57E1CB59" w14:textId="77777777" w:rsidTr="009662D0">
        <w:tc>
          <w:tcPr>
            <w:cnfStyle w:val="001000000000" w:firstRow="0" w:lastRow="0" w:firstColumn="1" w:lastColumn="0" w:oddVBand="0" w:evenVBand="0" w:oddHBand="0" w:evenHBand="0" w:firstRowFirstColumn="0" w:firstRowLastColumn="0" w:lastRowFirstColumn="0" w:lastRowLastColumn="0"/>
            <w:tcW w:w="262" w:type="pct"/>
            <w:vAlign w:val="center"/>
          </w:tcPr>
          <w:p w14:paraId="285A2532" w14:textId="67DE9C3C" w:rsidR="00965057" w:rsidRDefault="009662D0" w:rsidP="00EB0E82">
            <w:pPr>
              <w:pStyle w:val="TableCell"/>
              <w:jc w:val="center"/>
            </w:pPr>
            <w:r>
              <w:t>3.1</w:t>
            </w:r>
          </w:p>
        </w:tc>
        <w:tc>
          <w:tcPr>
            <w:tcW w:w="408" w:type="pct"/>
            <w:shd w:val="clear" w:color="auto" w:fill="F4B083" w:themeFill="accent2" w:themeFillTint="99"/>
            <w:vAlign w:val="center"/>
          </w:tcPr>
          <w:p w14:paraId="2551C70F" w14:textId="15A508A0" w:rsidR="00965057"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D4E4066" w14:textId="1A2A22D1" w:rsidR="00965057" w:rsidRPr="00684A5D" w:rsidRDefault="00DD204A"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DD204A">
              <w:rPr>
                <w:noProof/>
              </w:rPr>
              <w:drawing>
                <wp:inline distT="0" distB="0" distL="0" distR="0" wp14:anchorId="5D867C06" wp14:editId="3CA1127A">
                  <wp:extent cx="1134094" cy="1347951"/>
                  <wp:effectExtent l="0" t="0" r="9525"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142958" cy="1358486"/>
                          </a:xfrm>
                          <a:prstGeom prst="rect">
                            <a:avLst/>
                          </a:prstGeom>
                        </pic:spPr>
                      </pic:pic>
                    </a:graphicData>
                  </a:graphic>
                </wp:inline>
              </w:drawing>
            </w:r>
          </w:p>
        </w:tc>
        <w:tc>
          <w:tcPr>
            <w:tcW w:w="1975" w:type="pct"/>
            <w:vAlign w:val="center"/>
          </w:tcPr>
          <w:p w14:paraId="4E095A80" w14:textId="3689D240" w:rsidR="00965057" w:rsidRDefault="008811F7" w:rsidP="00EB0E82">
            <w:pPr>
              <w:pStyle w:val="TableCell"/>
              <w:cnfStyle w:val="000000000000" w:firstRow="0" w:lastRow="0" w:firstColumn="0" w:lastColumn="0" w:oddVBand="0" w:evenVBand="0" w:oddHBand="0" w:evenHBand="0" w:firstRowFirstColumn="0" w:firstRowLastColumn="0" w:lastRowFirstColumn="0" w:lastRowLastColumn="0"/>
            </w:pPr>
            <w:r>
              <w:t>All the buttons and fields were eventually lost from being compacted too close to each other in too small of a window</w:t>
            </w:r>
          </w:p>
        </w:tc>
      </w:tr>
    </w:tbl>
    <w:p w14:paraId="391A07E0" w14:textId="77777777" w:rsidR="00F760D6" w:rsidRDefault="00F760D6" w:rsidP="008811F7">
      <w:pPr>
        <w:spacing w:before="240" w:line="259" w:lineRule="auto"/>
        <w:jc w:val="left"/>
      </w:pPr>
    </w:p>
    <w:p w14:paraId="2582613D" w14:textId="77777777" w:rsidR="00F760D6" w:rsidRDefault="00F760D6">
      <w:pPr>
        <w:spacing w:line="259" w:lineRule="auto"/>
        <w:jc w:val="left"/>
      </w:pPr>
      <w:r>
        <w:br w:type="page"/>
      </w:r>
    </w:p>
    <w:p w14:paraId="669EB467" w14:textId="2531A1A8" w:rsidR="00F760D6" w:rsidRDefault="00F760D6" w:rsidP="00F760D6">
      <w:pPr>
        <w:pStyle w:val="Heading4"/>
      </w:pPr>
      <w:r>
        <w:lastRenderedPageBreak/>
        <w:t>Addressing Failed Tests</w:t>
      </w:r>
    </w:p>
    <w:p w14:paraId="3186DF53" w14:textId="1DC69715" w:rsidR="00265BFA" w:rsidRDefault="008811F7" w:rsidP="00F760D6">
      <w:pPr>
        <w:spacing w:line="259" w:lineRule="auto"/>
        <w:jc w:val="left"/>
      </w:pPr>
      <w:r>
        <w:t xml:space="preserve">Test 1.1 failed because the button which was being tested had been disabled. This was done during development as even once the </w:t>
      </w:r>
      <w:r w:rsidR="00265BFA">
        <w:t>logic from the program was reconnected, there would be no signup functionality. Therefore, I chose to keep this button disabled until further notice.</w:t>
      </w:r>
    </w:p>
    <w:p w14:paraId="34CEBAFF" w14:textId="77777777" w:rsidR="00F760D6" w:rsidRDefault="00265BFA" w:rsidP="00F760D6">
      <w:pPr>
        <w:spacing w:before="240" w:line="259" w:lineRule="auto"/>
        <w:jc w:val="left"/>
      </w:pPr>
      <w:r>
        <w:t>Test</w:t>
      </w:r>
      <w:r w:rsidR="00C827CC">
        <w:t xml:space="preserve">s 3.0 and 3.1 both failed due to buttons and fields being lost when the </w:t>
      </w:r>
      <w:proofErr w:type="spellStart"/>
      <w:r w:rsidR="00C827CC">
        <w:t>ShellView</w:t>
      </w:r>
      <w:proofErr w:type="spellEnd"/>
      <w:r w:rsidR="00C827CC">
        <w:t xml:space="preserve"> </w:t>
      </w:r>
      <w:r w:rsidR="00382E01">
        <w:t>W</w:t>
      </w:r>
      <w:r w:rsidR="00C827CC">
        <w:t xml:space="preserve">indow was resized too small. This </w:t>
      </w:r>
      <w:r w:rsidR="00382E01">
        <w:t xml:space="preserve">can be prevented using two methods. First, I can make the Window have a minimum height and width to stop the user from making the Window a size </w:t>
      </w:r>
      <w:r w:rsidR="0043122E">
        <w:t xml:space="preserve">in </w:t>
      </w:r>
      <w:r w:rsidR="003C6183">
        <w:t xml:space="preserve">which components begin to be lost. However, test 3.0 saw the “Signup” button being lost as soon as the height was decreased from the initial value seen in the screenshots from the previous tests. The second, and more future-proof approach would be to make the components respond more dynamically to the resizing Windows. This could be done </w:t>
      </w:r>
      <w:r w:rsidR="00015791">
        <w:t xml:space="preserve">by moving the position or size of the components or by reducing the number of components when the Window space gets too small. I will consider </w:t>
      </w:r>
      <w:r w:rsidR="00634994">
        <w:t>both</w:t>
      </w:r>
      <w:r w:rsidR="00015791">
        <w:t xml:space="preserve"> options during the next iteration.</w:t>
      </w:r>
    </w:p>
    <w:p w14:paraId="6D5D4C1A" w14:textId="77777777" w:rsidR="00F760D6" w:rsidRDefault="00F807EB" w:rsidP="00F760D6">
      <w:pPr>
        <w:spacing w:before="240" w:line="259" w:lineRule="auto"/>
        <w:jc w:val="left"/>
      </w:pPr>
      <w:r>
        <w:br w:type="page"/>
      </w:r>
    </w:p>
    <w:p w14:paraId="624A04F2" w14:textId="72BAFFE2" w:rsidR="00744663" w:rsidRDefault="00634994" w:rsidP="00E14568">
      <w:pPr>
        <w:pStyle w:val="Heading3"/>
      </w:pPr>
      <w:bookmarkStart w:id="146" w:name="_Toc96089041"/>
      <w:r>
        <w:lastRenderedPageBreak/>
        <w:t>Evaluation</w:t>
      </w:r>
      <w:bookmarkEnd w:id="146"/>
    </w:p>
    <w:tbl>
      <w:tblPr>
        <w:tblStyle w:val="PlainTable1"/>
        <w:tblW w:w="5050" w:type="pct"/>
        <w:tblLook w:val="0420" w:firstRow="1" w:lastRow="0" w:firstColumn="0" w:lastColumn="0" w:noHBand="0" w:noVBand="1"/>
      </w:tblPr>
      <w:tblGrid>
        <w:gridCol w:w="794"/>
        <w:gridCol w:w="8312"/>
      </w:tblGrid>
      <w:tr w:rsidR="00744663" w:rsidRPr="000313D2" w14:paraId="3DC5B171" w14:textId="77777777" w:rsidTr="00BF224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3DBCC60" w14:textId="77777777" w:rsidR="00744663" w:rsidRPr="000313D2" w:rsidRDefault="00744663" w:rsidP="00BF2245">
            <w:pPr>
              <w:jc w:val="center"/>
            </w:pPr>
            <w:r w:rsidRPr="000313D2">
              <w:t>ID</w:t>
            </w:r>
          </w:p>
        </w:tc>
        <w:tc>
          <w:tcPr>
            <w:tcW w:w="4564" w:type="pct"/>
            <w:hideMark/>
          </w:tcPr>
          <w:p w14:paraId="623C48E7" w14:textId="77777777" w:rsidR="00744663" w:rsidRPr="000313D2" w:rsidRDefault="00744663" w:rsidP="00BF2245">
            <w:pPr>
              <w:jc w:val="center"/>
            </w:pPr>
            <w:r w:rsidRPr="000313D2">
              <w:t>Requirement</w:t>
            </w:r>
          </w:p>
        </w:tc>
      </w:tr>
      <w:tr w:rsidR="00744663" w:rsidRPr="000313D2" w14:paraId="3F18DA3E"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43508A0" w14:textId="77777777" w:rsidR="00744663" w:rsidRPr="000313D2" w:rsidRDefault="00744663" w:rsidP="00BF2245">
            <w:pPr>
              <w:jc w:val="center"/>
            </w:pPr>
            <w:r>
              <w:t>2</w:t>
            </w:r>
          </w:p>
        </w:tc>
        <w:tc>
          <w:tcPr>
            <w:tcW w:w="4564" w:type="pct"/>
            <w:vAlign w:val="center"/>
          </w:tcPr>
          <w:p w14:paraId="6198D464" w14:textId="77777777" w:rsidR="00744663" w:rsidRPr="000313D2" w:rsidRDefault="00744663" w:rsidP="00BF2245">
            <w:r>
              <w:t>Client socket tells the server it is closing before the app is closed</w:t>
            </w:r>
          </w:p>
        </w:tc>
      </w:tr>
      <w:tr w:rsidR="00744663" w:rsidRPr="000313D2" w14:paraId="54D866A4" w14:textId="77777777" w:rsidTr="00744663">
        <w:trPr>
          <w:trHeight w:val="600"/>
        </w:trPr>
        <w:tc>
          <w:tcPr>
            <w:tcW w:w="436" w:type="pct"/>
            <w:shd w:val="clear" w:color="auto" w:fill="A8D08D" w:themeFill="accent6" w:themeFillTint="99"/>
            <w:vAlign w:val="center"/>
          </w:tcPr>
          <w:p w14:paraId="3779552A" w14:textId="77777777" w:rsidR="00744663" w:rsidRPr="000313D2" w:rsidRDefault="00744663" w:rsidP="00BF2245">
            <w:pPr>
              <w:jc w:val="center"/>
            </w:pPr>
            <w:r w:rsidRPr="000313D2">
              <w:t>4</w:t>
            </w:r>
          </w:p>
        </w:tc>
        <w:tc>
          <w:tcPr>
            <w:tcW w:w="4564" w:type="pct"/>
            <w:vAlign w:val="center"/>
          </w:tcPr>
          <w:p w14:paraId="44C50187" w14:textId="77777777" w:rsidR="00744663" w:rsidRPr="000313D2" w:rsidRDefault="00744663" w:rsidP="00BF2245">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744663" w:rsidRPr="000313D2" w14:paraId="1DEF069A"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0CE6902D" w14:textId="77777777" w:rsidR="00744663" w:rsidRPr="000313D2" w:rsidRDefault="00744663" w:rsidP="00BF2245">
            <w:pPr>
              <w:jc w:val="center"/>
            </w:pPr>
            <w:r>
              <w:t>6</w:t>
            </w:r>
          </w:p>
        </w:tc>
        <w:tc>
          <w:tcPr>
            <w:tcW w:w="4564" w:type="pct"/>
            <w:vAlign w:val="center"/>
          </w:tcPr>
          <w:p w14:paraId="0435C5B9" w14:textId="77777777" w:rsidR="00744663" w:rsidRPr="000313D2" w:rsidRDefault="00744663" w:rsidP="00BF2245">
            <w:r>
              <w:t>Users are not allowed to try to log in if the socket cannot connect</w:t>
            </w:r>
          </w:p>
        </w:tc>
      </w:tr>
    </w:tbl>
    <w:p w14:paraId="3CDEB35B" w14:textId="4CAC9FFD" w:rsidR="00634994" w:rsidRDefault="00634994" w:rsidP="00A46C3B">
      <w:pPr>
        <w:spacing w:before="240"/>
      </w:pPr>
      <w:r>
        <w:t xml:space="preserve">When the user </w:t>
      </w:r>
      <w:r w:rsidR="00410E6B">
        <w:t xml:space="preserve">provides a valid username and password, they can progress through to the messaging program. This completes success criterion 4 by </w:t>
      </w:r>
      <w:r w:rsidR="004D3F76">
        <w:t>implementing the navigation portion of the criterion while the previous iteration completed the authorisation portion of the criterion.</w:t>
      </w:r>
    </w:p>
    <w:p w14:paraId="41C73C9D" w14:textId="3DB9FE07" w:rsidR="002E59DA" w:rsidRDefault="00045196" w:rsidP="00A46C3B">
      <w:r>
        <w:t>The opening and closing routines for the program have been extended to include waiting for a se</w:t>
      </w:r>
      <w:r w:rsidR="00A46C3B">
        <w:t>r</w:t>
      </w:r>
      <w:r>
        <w:t xml:space="preserve">ver connection and </w:t>
      </w:r>
      <w:r w:rsidR="00792DD4">
        <w:t>sending a disconnection notice, respectively. These extra validation steps satisfy criteria 2 and 6, completing the remaining targets for this iteration.</w:t>
      </w:r>
    </w:p>
    <w:p w14:paraId="67E0677A" w14:textId="68F71A1F" w:rsidR="00634994" w:rsidRDefault="00BC32B9" w:rsidP="00A46C3B">
      <w:r>
        <w:t>Now that the login system is complete (except for the signup process, which is not a priority), I will move on</w:t>
      </w:r>
      <w:r w:rsidR="0043122E">
        <w:t xml:space="preserve"> </w:t>
      </w:r>
      <w:r>
        <w:t xml:space="preserve">to </w:t>
      </w:r>
      <w:r w:rsidR="00A023FA">
        <w:t>reconnecting the logic for the program so that the client can connect to the server again. Then, I will focus on the client-client messaging</w:t>
      </w:r>
      <w:r w:rsidR="00CF5DC3">
        <w:t xml:space="preserve"> in the next iteration.</w:t>
      </w:r>
    </w:p>
    <w:p w14:paraId="1C3B83E0" w14:textId="77777777" w:rsidR="00DB00F4" w:rsidRDefault="00634994">
      <w:pPr>
        <w:spacing w:line="259" w:lineRule="auto"/>
        <w:jc w:val="left"/>
      </w:pPr>
      <w:r>
        <w:br w:type="page"/>
      </w:r>
    </w:p>
    <w:p w14:paraId="7D1E626F" w14:textId="7FDA5A97" w:rsidR="00682375" w:rsidRPr="007045BE" w:rsidRDefault="00C16866" w:rsidP="00682375">
      <w:pPr>
        <w:pStyle w:val="Heading2"/>
      </w:pPr>
      <w:bookmarkStart w:id="147" w:name="_Toc96089042"/>
      <w:r>
        <w:lastRenderedPageBreak/>
        <w:t xml:space="preserve">(X) </w:t>
      </w:r>
      <w:r w:rsidR="00682375" w:rsidRPr="007045BE">
        <w:t xml:space="preserve">Iteration </w:t>
      </w:r>
      <w:r w:rsidR="00D5772B">
        <w:t>4</w:t>
      </w:r>
      <w:bookmarkEnd w:id="147"/>
    </w:p>
    <w:p w14:paraId="11B33650" w14:textId="6AF701B8" w:rsidR="00682375" w:rsidRDefault="00682375" w:rsidP="00682375">
      <w:pPr>
        <w:pStyle w:val="Heading3"/>
      </w:pPr>
      <w:bookmarkStart w:id="148" w:name="_Toc96089043"/>
      <w:r w:rsidRPr="007045BE">
        <w:t>Plan</w:t>
      </w:r>
      <w:bookmarkEnd w:id="148"/>
    </w:p>
    <w:p w14:paraId="23374373" w14:textId="77777777" w:rsidR="00682375" w:rsidRPr="001F6420" w:rsidRDefault="00682375" w:rsidP="00682375">
      <w:pPr>
        <w:pStyle w:val="Heading4"/>
      </w:pPr>
      <w:r w:rsidRPr="001F6420">
        <w:t>Success criteria targets</w:t>
      </w:r>
    </w:p>
    <w:tbl>
      <w:tblPr>
        <w:tblStyle w:val="PlainTable1"/>
        <w:tblW w:w="5050" w:type="pct"/>
        <w:tblLook w:val="0420" w:firstRow="1" w:lastRow="0" w:firstColumn="0" w:lastColumn="0" w:noHBand="0" w:noVBand="1"/>
      </w:tblPr>
      <w:tblGrid>
        <w:gridCol w:w="794"/>
        <w:gridCol w:w="8312"/>
      </w:tblGrid>
      <w:tr w:rsidR="00682375" w:rsidRPr="000313D2" w14:paraId="073D364A" w14:textId="77777777" w:rsidTr="00740AF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1A2368F3" w14:textId="77777777" w:rsidR="00682375" w:rsidRPr="000313D2" w:rsidRDefault="00682375" w:rsidP="00740AF0">
            <w:pPr>
              <w:jc w:val="center"/>
            </w:pPr>
            <w:r w:rsidRPr="000313D2">
              <w:t>ID</w:t>
            </w:r>
          </w:p>
        </w:tc>
        <w:tc>
          <w:tcPr>
            <w:tcW w:w="4564" w:type="pct"/>
            <w:hideMark/>
          </w:tcPr>
          <w:p w14:paraId="5B7DE168" w14:textId="77777777" w:rsidR="00682375" w:rsidRPr="000313D2" w:rsidRDefault="00682375" w:rsidP="00740AF0">
            <w:pPr>
              <w:jc w:val="center"/>
            </w:pPr>
            <w:r w:rsidRPr="000313D2">
              <w:t>Requirement</w:t>
            </w:r>
          </w:p>
        </w:tc>
      </w:tr>
      <w:tr w:rsidR="00FC2E79" w:rsidRPr="000313D2" w14:paraId="29BCBCD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525870C0" w14:textId="17B96B15" w:rsidR="00FC2E79" w:rsidRPr="000313D2" w:rsidRDefault="00FC2E79" w:rsidP="00FC2E79">
            <w:pPr>
              <w:jc w:val="center"/>
            </w:pPr>
            <w:r w:rsidRPr="000313D2">
              <w:t>11</w:t>
            </w:r>
          </w:p>
        </w:tc>
        <w:tc>
          <w:tcPr>
            <w:tcW w:w="4564" w:type="pct"/>
            <w:vAlign w:val="center"/>
            <w:hideMark/>
          </w:tcPr>
          <w:p w14:paraId="25EA549C" w14:textId="3F4DCCC9" w:rsidR="00FC2E79" w:rsidRPr="000313D2" w:rsidRDefault="00FC2E79" w:rsidP="00FC2E79">
            <w:r w:rsidRPr="000313D2">
              <w:t>User</w:t>
            </w:r>
            <w:r>
              <w:t>s</w:t>
            </w:r>
            <w:r w:rsidRPr="000313D2">
              <w:t xml:space="preserve"> can see a list of contacts</w:t>
            </w:r>
          </w:p>
        </w:tc>
      </w:tr>
      <w:tr w:rsidR="00FC2E79" w:rsidRPr="000313D2" w14:paraId="171D5C2E" w14:textId="77777777" w:rsidTr="00740AF0">
        <w:trPr>
          <w:trHeight w:val="600"/>
        </w:trPr>
        <w:tc>
          <w:tcPr>
            <w:tcW w:w="436" w:type="pct"/>
            <w:vAlign w:val="center"/>
          </w:tcPr>
          <w:p w14:paraId="5B0E6417" w14:textId="5C661D83" w:rsidR="00FC2E79" w:rsidRPr="000313D2" w:rsidRDefault="00FC2E79" w:rsidP="00FC2E79">
            <w:pPr>
              <w:jc w:val="center"/>
            </w:pPr>
            <w:r w:rsidRPr="000313D2">
              <w:t>12</w:t>
            </w:r>
          </w:p>
        </w:tc>
        <w:tc>
          <w:tcPr>
            <w:tcW w:w="4564" w:type="pct"/>
            <w:vAlign w:val="center"/>
          </w:tcPr>
          <w:p w14:paraId="5222AB95" w14:textId="54870B65" w:rsidR="00FC2E79" w:rsidRPr="000313D2" w:rsidRDefault="00FC2E79" w:rsidP="00FC2E79">
            <w:r w:rsidRPr="000313D2">
              <w:t>User</w:t>
            </w:r>
            <w:r>
              <w:t>s</w:t>
            </w:r>
            <w:r w:rsidRPr="000313D2">
              <w:t xml:space="preserve"> can click on a contact to message with them</w:t>
            </w:r>
          </w:p>
        </w:tc>
      </w:tr>
      <w:tr w:rsidR="00FC2E79" w:rsidRPr="000313D2" w14:paraId="778A4001"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13B588E7" w14:textId="2B929CDC" w:rsidR="00FC2E79" w:rsidRPr="000313D2" w:rsidRDefault="00FC2E79" w:rsidP="00FC2E79">
            <w:pPr>
              <w:jc w:val="center"/>
            </w:pPr>
            <w:r w:rsidRPr="000313D2">
              <w:t>15</w:t>
            </w:r>
          </w:p>
        </w:tc>
        <w:tc>
          <w:tcPr>
            <w:tcW w:w="4564" w:type="pct"/>
            <w:vAlign w:val="center"/>
          </w:tcPr>
          <w:p w14:paraId="3651B49A" w14:textId="32985FA4" w:rsidR="00FC2E79" w:rsidRPr="000313D2" w:rsidRDefault="00FC2E79" w:rsidP="00FC2E79">
            <w:r w:rsidRPr="000313D2">
              <w:t xml:space="preserve">Messages are encrypted with </w:t>
            </w:r>
            <w:r>
              <w:t xml:space="preserve">the </w:t>
            </w:r>
            <w:r w:rsidRPr="000313D2">
              <w:t>recipient's public key</w:t>
            </w:r>
          </w:p>
        </w:tc>
      </w:tr>
      <w:tr w:rsidR="00FC2E79" w:rsidRPr="000313D2" w14:paraId="7DD88624" w14:textId="77777777" w:rsidTr="00740AF0">
        <w:trPr>
          <w:trHeight w:val="600"/>
        </w:trPr>
        <w:tc>
          <w:tcPr>
            <w:tcW w:w="436" w:type="pct"/>
            <w:vAlign w:val="center"/>
          </w:tcPr>
          <w:p w14:paraId="134B16E6" w14:textId="769F0232" w:rsidR="00FC2E79" w:rsidRPr="000313D2" w:rsidRDefault="00FC2E79" w:rsidP="00FC2E79">
            <w:pPr>
              <w:jc w:val="center"/>
            </w:pPr>
            <w:r w:rsidRPr="000313D2">
              <w:t>16</w:t>
            </w:r>
          </w:p>
        </w:tc>
        <w:tc>
          <w:tcPr>
            <w:tcW w:w="4564" w:type="pct"/>
            <w:vAlign w:val="center"/>
          </w:tcPr>
          <w:p w14:paraId="42BA3D90" w14:textId="4D242064" w:rsidR="00FC2E79" w:rsidRPr="000313D2" w:rsidRDefault="00FC2E79" w:rsidP="00FC2E79">
            <w:r w:rsidRPr="000313D2">
              <w:t xml:space="preserve">Messages are decrypted with </w:t>
            </w:r>
            <w:r>
              <w:t xml:space="preserve">the </w:t>
            </w:r>
            <w:r w:rsidRPr="000313D2">
              <w:t>recipient's private key</w:t>
            </w:r>
          </w:p>
        </w:tc>
      </w:tr>
      <w:tr w:rsidR="00120C3F" w:rsidRPr="000313D2" w14:paraId="4BF15E0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723FE0F3" w14:textId="4ABE0AB0" w:rsidR="00120C3F" w:rsidRPr="000313D2" w:rsidRDefault="00120C3F" w:rsidP="00FC2E79">
            <w:pPr>
              <w:jc w:val="center"/>
            </w:pPr>
            <w:r>
              <w:t>17</w:t>
            </w:r>
          </w:p>
        </w:tc>
        <w:tc>
          <w:tcPr>
            <w:tcW w:w="4564" w:type="pct"/>
            <w:vAlign w:val="center"/>
          </w:tcPr>
          <w:p w14:paraId="17A5BA86" w14:textId="76C8589A" w:rsidR="00120C3F" w:rsidRPr="000313D2" w:rsidRDefault="00120C3F" w:rsidP="00FC2E79">
            <w:r>
              <w:t>Messages are signed with the sender’s private key</w:t>
            </w:r>
          </w:p>
        </w:tc>
      </w:tr>
      <w:tr w:rsidR="00120C3F" w:rsidRPr="000313D2" w14:paraId="0DF7632D" w14:textId="77777777" w:rsidTr="00740AF0">
        <w:trPr>
          <w:trHeight w:val="600"/>
        </w:trPr>
        <w:tc>
          <w:tcPr>
            <w:tcW w:w="436" w:type="pct"/>
            <w:vAlign w:val="center"/>
          </w:tcPr>
          <w:p w14:paraId="3ACB88ED" w14:textId="3EDCA2EE" w:rsidR="00120C3F" w:rsidRPr="000313D2" w:rsidRDefault="00120C3F" w:rsidP="00FC2E79">
            <w:pPr>
              <w:jc w:val="center"/>
            </w:pPr>
            <w:r>
              <w:t>18</w:t>
            </w:r>
          </w:p>
        </w:tc>
        <w:tc>
          <w:tcPr>
            <w:tcW w:w="4564" w:type="pct"/>
            <w:vAlign w:val="center"/>
          </w:tcPr>
          <w:p w14:paraId="2D50C08B" w14:textId="1FA98BBB" w:rsidR="00120C3F" w:rsidRPr="000313D2" w:rsidRDefault="00184A51" w:rsidP="00FC2E79">
            <w:r>
              <w:t>Signatures are checked with the sender’s public key</w:t>
            </w:r>
          </w:p>
        </w:tc>
      </w:tr>
      <w:tr w:rsidR="00FC2E79" w:rsidRPr="000313D2" w14:paraId="37EE35A5"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2E34DEF" w14:textId="70C12D09" w:rsidR="00FC2E79" w:rsidRPr="000313D2" w:rsidRDefault="00FC2E79" w:rsidP="00FC2E79">
            <w:pPr>
              <w:jc w:val="center"/>
            </w:pPr>
            <w:r w:rsidRPr="000313D2">
              <w:t>19</w:t>
            </w:r>
          </w:p>
        </w:tc>
        <w:tc>
          <w:tcPr>
            <w:tcW w:w="4564" w:type="pct"/>
            <w:vAlign w:val="center"/>
          </w:tcPr>
          <w:p w14:paraId="653185FD" w14:textId="3DE9AEF3" w:rsidR="00FC2E79" w:rsidRPr="000313D2" w:rsidRDefault="00FC2E79" w:rsidP="00FC2E79">
            <w:r w:rsidRPr="000313D2">
              <w:t>Messages cannot be read while in the server</w:t>
            </w:r>
          </w:p>
        </w:tc>
      </w:tr>
      <w:tr w:rsidR="00FC2E79" w:rsidRPr="000313D2" w14:paraId="0A3EC26D" w14:textId="77777777" w:rsidTr="00740AF0">
        <w:trPr>
          <w:trHeight w:val="600"/>
        </w:trPr>
        <w:tc>
          <w:tcPr>
            <w:tcW w:w="436" w:type="pct"/>
            <w:vAlign w:val="center"/>
          </w:tcPr>
          <w:p w14:paraId="49E4866F" w14:textId="24B57ECE" w:rsidR="00FC2E79" w:rsidRPr="000313D2" w:rsidRDefault="00FC2E79" w:rsidP="00FC2E79">
            <w:pPr>
              <w:jc w:val="center"/>
            </w:pPr>
            <w:r w:rsidRPr="000313D2">
              <w:t>20</w:t>
            </w:r>
          </w:p>
        </w:tc>
        <w:tc>
          <w:tcPr>
            <w:tcW w:w="4564" w:type="pct"/>
            <w:vAlign w:val="center"/>
          </w:tcPr>
          <w:p w14:paraId="5F062823" w14:textId="61CE68F2" w:rsidR="00FC2E79" w:rsidRPr="000313D2" w:rsidRDefault="00FC2E79" w:rsidP="00FC2E79">
            <w:r w:rsidRPr="000313D2">
              <w:t>Key pair</w:t>
            </w:r>
            <w:r>
              <w:t>s</w:t>
            </w:r>
            <w:r w:rsidRPr="000313D2">
              <w:t xml:space="preserve"> can be generated</w:t>
            </w:r>
          </w:p>
        </w:tc>
      </w:tr>
      <w:tr w:rsidR="00FC2E79" w:rsidRPr="000313D2" w14:paraId="114C7C4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5A51022D" w14:textId="3E494A59" w:rsidR="00FC2E79" w:rsidRPr="000313D2" w:rsidRDefault="00FC2E79" w:rsidP="00FC2E79">
            <w:pPr>
              <w:jc w:val="center"/>
            </w:pPr>
            <w:r w:rsidRPr="000313D2">
              <w:t>21</w:t>
            </w:r>
          </w:p>
        </w:tc>
        <w:tc>
          <w:tcPr>
            <w:tcW w:w="4564" w:type="pct"/>
            <w:vAlign w:val="center"/>
          </w:tcPr>
          <w:p w14:paraId="70CD5BED" w14:textId="1CB610E6" w:rsidR="00FC2E79" w:rsidRPr="000313D2" w:rsidRDefault="00FC2E79" w:rsidP="00FC2E79">
            <w:r w:rsidRPr="000313D2">
              <w:t>Public keys can be accessed by anyone</w:t>
            </w:r>
          </w:p>
        </w:tc>
      </w:tr>
    </w:tbl>
    <w:p w14:paraId="730AF686" w14:textId="073D3717" w:rsidR="008C5563" w:rsidRDefault="008C5563" w:rsidP="00F73A37">
      <w:pPr>
        <w:spacing w:before="240"/>
      </w:pPr>
      <w:r>
        <w:t xml:space="preserve">For this iteration, </w:t>
      </w:r>
      <w:r w:rsidR="00FD34D5">
        <w:t xml:space="preserve">developing the </w:t>
      </w:r>
      <w:r w:rsidR="00650D37">
        <w:t xml:space="preserve">messaging </w:t>
      </w:r>
      <w:r w:rsidR="00FD34D5">
        <w:t xml:space="preserve">further </w:t>
      </w:r>
      <w:r w:rsidR="00650D37">
        <w:t xml:space="preserve">will be the priority. The changes that I plan to make are to firstly reconnect and update the logic on the </w:t>
      </w:r>
      <w:r w:rsidR="0058581E">
        <w:t>client program and then implement encryptio</w:t>
      </w:r>
      <w:r w:rsidR="00E44A61">
        <w:t>n</w:t>
      </w:r>
      <w:r w:rsidR="0058581E">
        <w:t xml:space="preserve">. To achieve the first aim, I will need to </w:t>
      </w:r>
      <w:r w:rsidR="007D7B97">
        <w:t>improve the server program</w:t>
      </w:r>
      <w:r w:rsidR="00E44A61">
        <w:t>’</w:t>
      </w:r>
      <w:r w:rsidR="007D7B97">
        <w:t xml:space="preserve">s </w:t>
      </w:r>
      <w:r w:rsidR="007A26D7">
        <w:t xml:space="preserve">client identification system </w:t>
      </w:r>
      <w:r w:rsidR="007D7B97">
        <w:t>for the signed</w:t>
      </w:r>
      <w:r w:rsidR="00AA732C">
        <w:t>-</w:t>
      </w:r>
      <w:r w:rsidR="007D7B97">
        <w:t>in users</w:t>
      </w:r>
      <w:r w:rsidR="00940D12">
        <w:t xml:space="preserve">. This will </w:t>
      </w:r>
      <w:r w:rsidR="007A26D7">
        <w:t xml:space="preserve">allow me to make </w:t>
      </w:r>
      <w:r w:rsidR="00940D12">
        <w:t xml:space="preserve">a contact system that the client-client messaging will </w:t>
      </w:r>
      <w:r w:rsidR="007A26D7">
        <w:t>be based upon</w:t>
      </w:r>
      <w:r w:rsidR="00940D12">
        <w:t>.</w:t>
      </w:r>
    </w:p>
    <w:p w14:paraId="6F353E57" w14:textId="50F5FCC5" w:rsidR="00294DA7" w:rsidRDefault="00F73A37" w:rsidP="00F73A37">
      <w:r>
        <w:t>C</w:t>
      </w:r>
      <w:r w:rsidR="002462C9">
        <w:t xml:space="preserve">riteria 11 and 12 are being targeted </w:t>
      </w:r>
      <w:r w:rsidR="0004129F">
        <w:t xml:space="preserve">for this iteration </w:t>
      </w:r>
      <w:r w:rsidR="002462C9">
        <w:t>so that choosing a client to send a message to is e</w:t>
      </w:r>
      <w:r w:rsidR="00F5236B">
        <w:t>asier</w:t>
      </w:r>
      <w:r w:rsidR="0004129F">
        <w:t xml:space="preserve">. This is in </w:t>
      </w:r>
      <w:r w:rsidR="00F5236B">
        <w:t>compar</w:t>
      </w:r>
      <w:r w:rsidR="0004129F">
        <w:t>ison</w:t>
      </w:r>
      <w:r w:rsidR="00F5236B">
        <w:t xml:space="preserve"> to </w:t>
      </w:r>
      <w:r w:rsidR="0004129F">
        <w:t xml:space="preserve">previous iterations where users had to </w:t>
      </w:r>
      <w:r w:rsidR="00F5236B">
        <w:t xml:space="preserve">type out </w:t>
      </w:r>
      <w:r w:rsidR="0004129F">
        <w:t xml:space="preserve">the </w:t>
      </w:r>
      <w:r w:rsidR="00F5236B">
        <w:t xml:space="preserve">username </w:t>
      </w:r>
      <w:r w:rsidR="0004129F">
        <w:t>of the recipient for each message</w:t>
      </w:r>
      <w:r w:rsidR="00B105CC">
        <w:t>.</w:t>
      </w:r>
    </w:p>
    <w:p w14:paraId="0A0AEA4D" w14:textId="3750E17F" w:rsidR="007E7AB7" w:rsidRDefault="007E7AB7" w:rsidP="00F73A37">
      <w:r>
        <w:t>The rest of the targeted criteria</w:t>
      </w:r>
      <w:r w:rsidR="0004443B">
        <w:t xml:space="preserve"> (15 through to 21)</w:t>
      </w:r>
      <w:r>
        <w:t xml:space="preserve"> enable end-to-end encryption</w:t>
      </w:r>
      <w:r w:rsidR="0047174C">
        <w:t>, message integrity and user authenticity.</w:t>
      </w:r>
      <w:r w:rsidR="0004443B">
        <w:t xml:space="preserve"> These will be the final layers to be added </w:t>
      </w:r>
      <w:r w:rsidR="00A57951">
        <w:t xml:space="preserve">to the messaging app once the rest of the processes are </w:t>
      </w:r>
      <w:r w:rsidR="00732C52">
        <w:t>complete and reliable.</w:t>
      </w:r>
    </w:p>
    <w:p w14:paraId="396F47B3" w14:textId="77777777" w:rsidR="00682375" w:rsidRDefault="00682375" w:rsidP="00F73A37"/>
    <w:p w14:paraId="19D8B677" w14:textId="77777777" w:rsidR="0090692B" w:rsidRDefault="0090692B" w:rsidP="00F73A37"/>
    <w:p w14:paraId="1640798F" w14:textId="7C3C8961" w:rsidR="00DB00F4" w:rsidRDefault="00DB00F4" w:rsidP="00F73A37">
      <w:r>
        <w:br w:type="page"/>
      </w:r>
    </w:p>
    <w:p w14:paraId="30E618D4" w14:textId="27A1FB74" w:rsidR="00E05CB3" w:rsidRDefault="00A0479B" w:rsidP="00E05CB3">
      <w:pPr>
        <w:pStyle w:val="Heading1"/>
      </w:pPr>
      <w:bookmarkStart w:id="149" w:name="_Toc96089044"/>
      <w:r>
        <w:lastRenderedPageBreak/>
        <w:t xml:space="preserve">(X) </w:t>
      </w:r>
      <w:r w:rsidR="00394D95">
        <w:t>Evaluation</w:t>
      </w:r>
      <w:bookmarkEnd w:id="149"/>
    </w:p>
    <w:p w14:paraId="4A39C486" w14:textId="466CCF68" w:rsidR="002704AD" w:rsidRDefault="00772B6C" w:rsidP="00772B6C">
      <w:pPr>
        <w:pStyle w:val="Heading2"/>
      </w:pPr>
      <w:bookmarkStart w:id="150" w:name="_Toc96089045"/>
      <w:r>
        <w:t xml:space="preserve">(X) </w:t>
      </w:r>
      <w:r w:rsidR="00E71761">
        <w:t>Success Criteria</w:t>
      </w:r>
      <w:bookmarkEnd w:id="150"/>
    </w:p>
    <w:p w14:paraId="5A2931BC" w14:textId="1184DD23" w:rsidR="009F02F1" w:rsidRDefault="009C7D29" w:rsidP="00772B6C">
      <w:pPr>
        <w:pStyle w:val="Heading3"/>
      </w:pPr>
      <w:bookmarkStart w:id="151" w:name="_Toc96089046"/>
      <w:r>
        <w:t>Test</w:t>
      </w:r>
      <w:r w:rsidR="00D23585">
        <w:t>ing</w:t>
      </w:r>
      <w:r w:rsidR="00E91E04">
        <w:t xml:space="preserve"> </w:t>
      </w:r>
      <w:r w:rsidR="009444BF">
        <w:t>P</w:t>
      </w:r>
      <w:r w:rsidR="00E91E04">
        <w:t>lan</w:t>
      </w:r>
      <w:bookmarkEnd w:id="151"/>
    </w:p>
    <w:tbl>
      <w:tblPr>
        <w:tblStyle w:val="PlainTable1"/>
        <w:tblW w:w="5000" w:type="pct"/>
        <w:tblLook w:val="0420" w:firstRow="1" w:lastRow="0" w:firstColumn="0" w:lastColumn="0" w:noHBand="0" w:noVBand="1"/>
      </w:tblPr>
      <w:tblGrid>
        <w:gridCol w:w="420"/>
        <w:gridCol w:w="2836"/>
        <w:gridCol w:w="2835"/>
        <w:gridCol w:w="2925"/>
      </w:tblGrid>
      <w:tr w:rsidR="00685B6D" w:rsidRPr="000313D2" w14:paraId="45B8D4B7" w14:textId="77777777" w:rsidTr="00685B6D">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38E62E93" w14:textId="77777777" w:rsidR="00685B6D" w:rsidRPr="000313D2" w:rsidRDefault="00685B6D" w:rsidP="00B34CE5">
            <w:pPr>
              <w:pStyle w:val="TableCell"/>
              <w:jc w:val="center"/>
            </w:pPr>
            <w:r w:rsidRPr="000313D2">
              <w:t>ID</w:t>
            </w:r>
          </w:p>
        </w:tc>
        <w:tc>
          <w:tcPr>
            <w:tcW w:w="1573" w:type="pct"/>
            <w:hideMark/>
          </w:tcPr>
          <w:p w14:paraId="71958D46" w14:textId="4C399C4E" w:rsidR="00685B6D" w:rsidRPr="000313D2" w:rsidRDefault="00685B6D" w:rsidP="00B34CE5">
            <w:pPr>
              <w:pStyle w:val="TableCell"/>
              <w:jc w:val="center"/>
            </w:pPr>
            <w:r>
              <w:t>Criterion</w:t>
            </w:r>
          </w:p>
        </w:tc>
        <w:tc>
          <w:tcPr>
            <w:tcW w:w="1572" w:type="pct"/>
            <w:hideMark/>
          </w:tcPr>
          <w:p w14:paraId="1159A866" w14:textId="7D71E535" w:rsidR="00685B6D" w:rsidRPr="000313D2" w:rsidRDefault="00685B6D" w:rsidP="00B34CE5">
            <w:pPr>
              <w:pStyle w:val="TableCell"/>
              <w:jc w:val="center"/>
            </w:pPr>
            <w:r>
              <w:t>Input</w:t>
            </w:r>
          </w:p>
        </w:tc>
        <w:tc>
          <w:tcPr>
            <w:tcW w:w="1622" w:type="pct"/>
            <w:hideMark/>
          </w:tcPr>
          <w:p w14:paraId="379E0F2C" w14:textId="681CEC1B" w:rsidR="00685B6D" w:rsidRPr="000313D2" w:rsidRDefault="00685B6D" w:rsidP="00B34CE5">
            <w:pPr>
              <w:pStyle w:val="TableCell"/>
              <w:jc w:val="center"/>
            </w:pPr>
            <w:r>
              <w:t>Expected Output</w:t>
            </w:r>
          </w:p>
        </w:tc>
      </w:tr>
      <w:tr w:rsidR="00685B6D" w:rsidRPr="000313D2" w14:paraId="7E1A8F75"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EC54021" w14:textId="77777777" w:rsidR="00685B6D" w:rsidRPr="000313D2" w:rsidRDefault="00685B6D" w:rsidP="00B34CE5">
            <w:pPr>
              <w:pStyle w:val="TableCell"/>
              <w:jc w:val="center"/>
            </w:pPr>
            <w:r w:rsidRPr="000313D2">
              <w:t>1</w:t>
            </w:r>
          </w:p>
        </w:tc>
        <w:tc>
          <w:tcPr>
            <w:tcW w:w="1573" w:type="pct"/>
            <w:vAlign w:val="center"/>
            <w:hideMark/>
          </w:tcPr>
          <w:p w14:paraId="503A0F0C" w14:textId="099F7894" w:rsidR="00685B6D" w:rsidRPr="000313D2" w:rsidRDefault="00685B6D" w:rsidP="00B34CE5">
            <w:pPr>
              <w:pStyle w:val="TableCell"/>
            </w:pPr>
            <w:r w:rsidRPr="000313D2">
              <w:t xml:space="preserve">Client sockets connect to </w:t>
            </w:r>
            <w:r>
              <w:t xml:space="preserve">the </w:t>
            </w:r>
            <w:r w:rsidRPr="000313D2">
              <w:t xml:space="preserve">server at </w:t>
            </w:r>
            <w:r w:rsidR="002B620F">
              <w:t xml:space="preserve">the </w:t>
            </w:r>
            <w:r w:rsidRPr="000313D2">
              <w:t xml:space="preserve">start-up of </w:t>
            </w:r>
            <w:r>
              <w:t>the program</w:t>
            </w:r>
          </w:p>
        </w:tc>
        <w:tc>
          <w:tcPr>
            <w:tcW w:w="1572" w:type="pct"/>
            <w:vAlign w:val="center"/>
          </w:tcPr>
          <w:p w14:paraId="5E603020" w14:textId="4471A9FB" w:rsidR="00685B6D" w:rsidRPr="000313D2" w:rsidRDefault="00685B6D" w:rsidP="00B34CE5">
            <w:pPr>
              <w:pStyle w:val="TableCell"/>
            </w:pPr>
            <w:r>
              <w:t>Open client program</w:t>
            </w:r>
          </w:p>
        </w:tc>
        <w:tc>
          <w:tcPr>
            <w:tcW w:w="1622" w:type="pct"/>
            <w:vAlign w:val="center"/>
          </w:tcPr>
          <w:p w14:paraId="2B2323A1" w14:textId="27A410EF" w:rsidR="00685B6D" w:rsidRPr="000313D2" w:rsidRDefault="00685B6D" w:rsidP="00B34CE5">
            <w:pPr>
              <w:pStyle w:val="TableCell"/>
            </w:pPr>
            <w:r>
              <w:t xml:space="preserve">Connection made with </w:t>
            </w:r>
            <w:r w:rsidR="00AE7012">
              <w:t xml:space="preserve">the </w:t>
            </w:r>
            <w:r>
              <w:t>server program</w:t>
            </w:r>
          </w:p>
        </w:tc>
      </w:tr>
      <w:tr w:rsidR="00685B6D" w:rsidRPr="000313D2" w14:paraId="436E4E8A" w14:textId="77777777" w:rsidTr="00685B6D">
        <w:trPr>
          <w:trHeight w:val="600"/>
        </w:trPr>
        <w:tc>
          <w:tcPr>
            <w:tcW w:w="233" w:type="pct"/>
            <w:vAlign w:val="center"/>
            <w:hideMark/>
          </w:tcPr>
          <w:p w14:paraId="5BFE6FA4" w14:textId="77777777" w:rsidR="00685B6D" w:rsidRPr="000313D2" w:rsidRDefault="00685B6D" w:rsidP="00B34CE5">
            <w:pPr>
              <w:pStyle w:val="TableCell"/>
              <w:jc w:val="center"/>
            </w:pPr>
            <w:r w:rsidRPr="000313D2">
              <w:t>2</w:t>
            </w:r>
          </w:p>
        </w:tc>
        <w:tc>
          <w:tcPr>
            <w:tcW w:w="1573" w:type="pct"/>
            <w:vAlign w:val="center"/>
            <w:hideMark/>
          </w:tcPr>
          <w:p w14:paraId="4B0DD566" w14:textId="77777777" w:rsidR="00685B6D" w:rsidRPr="000313D2" w:rsidRDefault="00685B6D" w:rsidP="00B34CE5">
            <w:pPr>
              <w:pStyle w:val="TableCell"/>
            </w:pPr>
            <w:r w:rsidRPr="000313D2">
              <w:t>Client socket tells the server it</w:t>
            </w:r>
            <w:r>
              <w:t xml:space="preserve"> i</w:t>
            </w:r>
            <w:r w:rsidRPr="000313D2">
              <w:t xml:space="preserve">s closing </w:t>
            </w:r>
            <w:r>
              <w:t>before</w:t>
            </w:r>
            <w:r w:rsidRPr="000313D2">
              <w:t xml:space="preserve"> the app is closed</w:t>
            </w:r>
          </w:p>
        </w:tc>
        <w:tc>
          <w:tcPr>
            <w:tcW w:w="1572" w:type="pct"/>
            <w:vAlign w:val="center"/>
          </w:tcPr>
          <w:p w14:paraId="6CC07654" w14:textId="552F8F6B" w:rsidR="00685B6D" w:rsidRPr="000313D2" w:rsidRDefault="00CD57C7" w:rsidP="00B34CE5">
            <w:pPr>
              <w:pStyle w:val="TableCell"/>
            </w:pPr>
            <w:r>
              <w:t>Close client program</w:t>
            </w:r>
          </w:p>
        </w:tc>
        <w:tc>
          <w:tcPr>
            <w:tcW w:w="1622" w:type="pct"/>
            <w:vAlign w:val="center"/>
          </w:tcPr>
          <w:p w14:paraId="2E887146" w14:textId="5C2A68D4" w:rsidR="00685B6D" w:rsidRPr="000313D2" w:rsidRDefault="00CD57C7" w:rsidP="00B34CE5">
            <w:pPr>
              <w:pStyle w:val="TableCell"/>
            </w:pPr>
            <w:r>
              <w:t xml:space="preserve">Disconnect message sent to </w:t>
            </w:r>
            <w:r w:rsidR="00AE7012">
              <w:t xml:space="preserve">the </w:t>
            </w:r>
            <w:r>
              <w:t>server</w:t>
            </w:r>
          </w:p>
        </w:tc>
      </w:tr>
      <w:tr w:rsidR="00685B6D" w:rsidRPr="000313D2" w14:paraId="728613E7"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9C7E23D" w14:textId="77777777" w:rsidR="00685B6D" w:rsidRPr="000313D2" w:rsidRDefault="00685B6D" w:rsidP="00B34CE5">
            <w:pPr>
              <w:pStyle w:val="TableCell"/>
              <w:jc w:val="center"/>
            </w:pPr>
            <w:r w:rsidRPr="000313D2">
              <w:t>3</w:t>
            </w:r>
          </w:p>
        </w:tc>
        <w:tc>
          <w:tcPr>
            <w:tcW w:w="1573" w:type="pct"/>
            <w:vAlign w:val="center"/>
            <w:hideMark/>
          </w:tcPr>
          <w:p w14:paraId="043F43C3" w14:textId="77777777" w:rsidR="00685B6D" w:rsidRPr="000313D2" w:rsidRDefault="00685B6D" w:rsidP="00B34CE5">
            <w:pPr>
              <w:pStyle w:val="TableCell"/>
            </w:pPr>
            <w:r w:rsidRPr="000313D2">
              <w:t>The socket sends heartbeats to the server to show that it</w:t>
            </w:r>
            <w:r>
              <w:t xml:space="preserve"> i</w:t>
            </w:r>
            <w:r w:rsidRPr="000313D2">
              <w:t>s still open</w:t>
            </w:r>
          </w:p>
        </w:tc>
        <w:tc>
          <w:tcPr>
            <w:tcW w:w="1572" w:type="pct"/>
            <w:vAlign w:val="center"/>
          </w:tcPr>
          <w:p w14:paraId="0A173E39" w14:textId="611DEC5F" w:rsidR="00685B6D" w:rsidRPr="000313D2" w:rsidRDefault="00AE7012" w:rsidP="00B34CE5">
            <w:pPr>
              <w:pStyle w:val="TableCell"/>
            </w:pPr>
            <w:r>
              <w:t>The c</w:t>
            </w:r>
            <w:r w:rsidR="00FB5273">
              <w:t>lient program is open</w:t>
            </w:r>
          </w:p>
        </w:tc>
        <w:tc>
          <w:tcPr>
            <w:tcW w:w="1622" w:type="pct"/>
            <w:vAlign w:val="center"/>
          </w:tcPr>
          <w:p w14:paraId="38BAD4E4" w14:textId="5401E0A9" w:rsidR="00685B6D" w:rsidRPr="000313D2" w:rsidRDefault="00FB5273" w:rsidP="00B34CE5">
            <w:pPr>
              <w:pStyle w:val="TableCell"/>
            </w:pPr>
            <w:r>
              <w:t xml:space="preserve">Heartbeat messages </w:t>
            </w:r>
            <w:r w:rsidR="00AE7012">
              <w:t xml:space="preserve">are </w:t>
            </w:r>
            <w:r>
              <w:t>sent regularly from client to server</w:t>
            </w:r>
          </w:p>
        </w:tc>
      </w:tr>
      <w:tr w:rsidR="00685B6D" w:rsidRPr="000313D2" w14:paraId="0CF4C348" w14:textId="77777777" w:rsidTr="00685B6D">
        <w:trPr>
          <w:trHeight w:val="600"/>
        </w:trPr>
        <w:tc>
          <w:tcPr>
            <w:tcW w:w="233" w:type="pct"/>
            <w:vAlign w:val="center"/>
            <w:hideMark/>
          </w:tcPr>
          <w:p w14:paraId="1CB68666" w14:textId="77777777" w:rsidR="00685B6D" w:rsidRPr="000313D2" w:rsidRDefault="00685B6D" w:rsidP="00B34CE5">
            <w:pPr>
              <w:pStyle w:val="TableCell"/>
              <w:jc w:val="center"/>
            </w:pPr>
            <w:r w:rsidRPr="000313D2">
              <w:t>4</w:t>
            </w:r>
          </w:p>
        </w:tc>
        <w:tc>
          <w:tcPr>
            <w:tcW w:w="1573" w:type="pct"/>
            <w:vAlign w:val="center"/>
            <w:hideMark/>
          </w:tcPr>
          <w:p w14:paraId="214EA5BD" w14:textId="77777777" w:rsidR="00685B6D" w:rsidRPr="000313D2" w:rsidRDefault="00685B6D" w:rsidP="00B34CE5">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c>
          <w:tcPr>
            <w:tcW w:w="1572" w:type="pct"/>
            <w:vAlign w:val="center"/>
          </w:tcPr>
          <w:p w14:paraId="6138FD5A" w14:textId="3AA842C5" w:rsidR="00685B6D" w:rsidRPr="000313D2" w:rsidRDefault="0087132A" w:rsidP="00B34CE5">
            <w:pPr>
              <w:pStyle w:val="TableCell"/>
            </w:pPr>
            <w:r>
              <w:t>Open client program</w:t>
            </w:r>
          </w:p>
        </w:tc>
        <w:tc>
          <w:tcPr>
            <w:tcW w:w="1622" w:type="pct"/>
            <w:vAlign w:val="center"/>
          </w:tcPr>
          <w:p w14:paraId="625C60A7" w14:textId="1D3E28A8" w:rsidR="00685B6D" w:rsidRPr="000313D2" w:rsidRDefault="00AE7012" w:rsidP="00B34CE5">
            <w:pPr>
              <w:pStyle w:val="TableCell"/>
            </w:pPr>
            <w:r>
              <w:t>The u</w:t>
            </w:r>
            <w:r w:rsidR="0087132A">
              <w:t>ser is shown the login screen first</w:t>
            </w:r>
          </w:p>
        </w:tc>
      </w:tr>
      <w:tr w:rsidR="00685B6D" w:rsidRPr="000313D2" w14:paraId="6A7550E4"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4F4681E" w14:textId="77777777" w:rsidR="00685B6D" w:rsidRPr="000313D2" w:rsidRDefault="00685B6D" w:rsidP="00B34CE5">
            <w:pPr>
              <w:pStyle w:val="TableCell"/>
              <w:jc w:val="center"/>
            </w:pPr>
            <w:r w:rsidRPr="000313D2">
              <w:t>5</w:t>
            </w:r>
          </w:p>
        </w:tc>
        <w:tc>
          <w:tcPr>
            <w:tcW w:w="1573" w:type="pct"/>
            <w:vAlign w:val="center"/>
            <w:hideMark/>
          </w:tcPr>
          <w:p w14:paraId="4F4AFAE6" w14:textId="77777777" w:rsidR="00685B6D" w:rsidRPr="000313D2" w:rsidRDefault="00685B6D" w:rsidP="00B34CE5">
            <w:pPr>
              <w:pStyle w:val="TableCell"/>
            </w:pPr>
            <w:r>
              <w:t>New u</w:t>
            </w:r>
            <w:r w:rsidRPr="000313D2">
              <w:t>sers can create an account</w:t>
            </w:r>
          </w:p>
        </w:tc>
        <w:tc>
          <w:tcPr>
            <w:tcW w:w="1572" w:type="pct"/>
            <w:vAlign w:val="center"/>
          </w:tcPr>
          <w:p w14:paraId="0A8825A5" w14:textId="74AA7E15" w:rsidR="00685B6D" w:rsidRPr="000313D2" w:rsidRDefault="0087132A" w:rsidP="00B34CE5">
            <w:pPr>
              <w:pStyle w:val="TableCell"/>
            </w:pPr>
            <w:r>
              <w:t xml:space="preserve">Press </w:t>
            </w:r>
            <w:r w:rsidR="00AE7012">
              <w:t xml:space="preserve">the </w:t>
            </w:r>
            <w:r>
              <w:t>“Sign up” button</w:t>
            </w:r>
          </w:p>
        </w:tc>
        <w:tc>
          <w:tcPr>
            <w:tcW w:w="1622" w:type="pct"/>
            <w:vAlign w:val="center"/>
          </w:tcPr>
          <w:p w14:paraId="2418E77C" w14:textId="4BB3EFA7" w:rsidR="00685B6D" w:rsidRPr="000313D2" w:rsidRDefault="00F74C5B" w:rsidP="00B34CE5">
            <w:pPr>
              <w:pStyle w:val="TableCell"/>
            </w:pPr>
            <w:r>
              <w:t xml:space="preserve">Request sent to </w:t>
            </w:r>
            <w:r w:rsidR="00AE7012">
              <w:t xml:space="preserve">the </w:t>
            </w:r>
            <w:r>
              <w:t>server to create a new account</w:t>
            </w:r>
          </w:p>
        </w:tc>
      </w:tr>
      <w:tr w:rsidR="00685B6D" w:rsidRPr="000313D2" w14:paraId="655D8362" w14:textId="77777777" w:rsidTr="00685B6D">
        <w:trPr>
          <w:trHeight w:val="600"/>
        </w:trPr>
        <w:tc>
          <w:tcPr>
            <w:tcW w:w="233" w:type="pct"/>
            <w:vAlign w:val="center"/>
            <w:hideMark/>
          </w:tcPr>
          <w:p w14:paraId="31AD3AA8" w14:textId="77777777" w:rsidR="00685B6D" w:rsidRPr="000313D2" w:rsidRDefault="00685B6D" w:rsidP="00B34CE5">
            <w:pPr>
              <w:pStyle w:val="TableCell"/>
              <w:jc w:val="center"/>
            </w:pPr>
            <w:r w:rsidRPr="000313D2">
              <w:t>6</w:t>
            </w:r>
          </w:p>
        </w:tc>
        <w:tc>
          <w:tcPr>
            <w:tcW w:w="1573" w:type="pct"/>
            <w:vAlign w:val="center"/>
            <w:hideMark/>
          </w:tcPr>
          <w:p w14:paraId="5DB01439" w14:textId="77777777" w:rsidR="00685B6D" w:rsidRPr="000313D2" w:rsidRDefault="00685B6D" w:rsidP="00B34CE5">
            <w:pPr>
              <w:pStyle w:val="TableCell"/>
            </w:pPr>
            <w:r>
              <w:t>U</w:t>
            </w:r>
            <w:r w:rsidRPr="000313D2">
              <w:t>ser</w:t>
            </w:r>
            <w:r>
              <w:t>s</w:t>
            </w:r>
            <w:r w:rsidRPr="000313D2">
              <w:t xml:space="preserve"> </w:t>
            </w:r>
            <w:r>
              <w:t>are</w:t>
            </w:r>
            <w:r w:rsidRPr="000313D2">
              <w:t xml:space="preserve"> not allowed to try to log in </w:t>
            </w:r>
            <w:r>
              <w:t>i</w:t>
            </w:r>
            <w:r w:rsidRPr="000313D2">
              <w:t>f</w:t>
            </w:r>
            <w:r>
              <w:t xml:space="preserve"> the</w:t>
            </w:r>
            <w:r w:rsidRPr="000313D2">
              <w:t xml:space="preserve"> socket cannot connect</w:t>
            </w:r>
          </w:p>
        </w:tc>
        <w:tc>
          <w:tcPr>
            <w:tcW w:w="1572" w:type="pct"/>
            <w:vAlign w:val="center"/>
          </w:tcPr>
          <w:p w14:paraId="4704BCB4" w14:textId="2294C170" w:rsidR="00685B6D" w:rsidRPr="000313D2" w:rsidRDefault="001163CC" w:rsidP="00B34CE5">
            <w:pPr>
              <w:pStyle w:val="TableCell"/>
            </w:pPr>
            <w:r>
              <w:t>Open client program</w:t>
            </w:r>
          </w:p>
        </w:tc>
        <w:tc>
          <w:tcPr>
            <w:tcW w:w="1622" w:type="pct"/>
            <w:vAlign w:val="center"/>
          </w:tcPr>
          <w:p w14:paraId="1BC811BF" w14:textId="302CD047" w:rsidR="00685B6D" w:rsidRPr="000313D2" w:rsidRDefault="00AE7012" w:rsidP="00B34CE5">
            <w:pPr>
              <w:pStyle w:val="TableCell"/>
            </w:pPr>
            <w:r>
              <w:t>The u</w:t>
            </w:r>
            <w:r w:rsidR="001163CC">
              <w:t>ser is not shown the login screen</w:t>
            </w:r>
          </w:p>
        </w:tc>
      </w:tr>
      <w:tr w:rsidR="00685B6D" w:rsidRPr="000313D2" w14:paraId="2ECDE935"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4F862CE1" w14:textId="77777777" w:rsidR="00685B6D" w:rsidRPr="000313D2" w:rsidRDefault="00685B6D" w:rsidP="00B34CE5">
            <w:pPr>
              <w:pStyle w:val="TableCell"/>
              <w:jc w:val="center"/>
            </w:pPr>
            <w:r w:rsidRPr="000313D2">
              <w:t>7</w:t>
            </w:r>
          </w:p>
        </w:tc>
        <w:tc>
          <w:tcPr>
            <w:tcW w:w="1573" w:type="pct"/>
            <w:vAlign w:val="center"/>
            <w:hideMark/>
          </w:tcPr>
          <w:p w14:paraId="69748B41" w14:textId="77777777" w:rsidR="00685B6D" w:rsidRPr="000313D2" w:rsidRDefault="00685B6D" w:rsidP="00B34CE5">
            <w:pPr>
              <w:pStyle w:val="TableCell"/>
            </w:pPr>
            <w:r w:rsidRPr="000313D2">
              <w:t>Usernames must be unique</w:t>
            </w:r>
          </w:p>
        </w:tc>
        <w:tc>
          <w:tcPr>
            <w:tcW w:w="1572" w:type="pct"/>
            <w:vAlign w:val="center"/>
          </w:tcPr>
          <w:p w14:paraId="370F1C73" w14:textId="0C38C8A1" w:rsidR="00685B6D" w:rsidRPr="000313D2" w:rsidRDefault="002F4FC8" w:rsidP="00B34CE5">
            <w:pPr>
              <w:pStyle w:val="TableCell"/>
            </w:pPr>
            <w:r>
              <w:t>Enter an already used username on the signup screen</w:t>
            </w:r>
          </w:p>
        </w:tc>
        <w:tc>
          <w:tcPr>
            <w:tcW w:w="1622" w:type="pct"/>
            <w:vAlign w:val="center"/>
          </w:tcPr>
          <w:p w14:paraId="59C32777" w14:textId="07DE12D2" w:rsidR="00685B6D" w:rsidRPr="000313D2" w:rsidRDefault="00AE7012" w:rsidP="00B34CE5">
            <w:pPr>
              <w:pStyle w:val="TableCell"/>
            </w:pPr>
            <w:r>
              <w:t>The u</w:t>
            </w:r>
            <w:r w:rsidR="002F4FC8">
              <w:t>ser is told that this username is already in use</w:t>
            </w:r>
          </w:p>
        </w:tc>
      </w:tr>
      <w:tr w:rsidR="00685B6D" w:rsidRPr="000313D2" w14:paraId="4900DAC5" w14:textId="77777777" w:rsidTr="00685B6D">
        <w:trPr>
          <w:trHeight w:val="600"/>
        </w:trPr>
        <w:tc>
          <w:tcPr>
            <w:tcW w:w="233" w:type="pct"/>
            <w:vAlign w:val="center"/>
            <w:hideMark/>
          </w:tcPr>
          <w:p w14:paraId="2C785C17" w14:textId="77777777" w:rsidR="00685B6D" w:rsidRPr="000313D2" w:rsidRDefault="00685B6D" w:rsidP="00B34CE5">
            <w:pPr>
              <w:pStyle w:val="TableCell"/>
              <w:jc w:val="center"/>
            </w:pPr>
            <w:r w:rsidRPr="000313D2">
              <w:t>8</w:t>
            </w:r>
          </w:p>
        </w:tc>
        <w:tc>
          <w:tcPr>
            <w:tcW w:w="1573" w:type="pct"/>
            <w:vAlign w:val="center"/>
            <w:hideMark/>
          </w:tcPr>
          <w:p w14:paraId="20719CEC" w14:textId="77777777" w:rsidR="00685B6D" w:rsidRPr="000313D2" w:rsidRDefault="00685B6D" w:rsidP="00B34CE5">
            <w:pPr>
              <w:pStyle w:val="TableCell"/>
            </w:pPr>
            <w:r w:rsidRPr="000313D2">
              <w:t xml:space="preserve">Password must be of a </w:t>
            </w:r>
            <w:r>
              <w:t>minimum</w:t>
            </w:r>
            <w:r w:rsidRPr="000313D2">
              <w:t xml:space="preserve"> strength (upper, lower, digits, special characters)</w:t>
            </w:r>
          </w:p>
        </w:tc>
        <w:tc>
          <w:tcPr>
            <w:tcW w:w="1572" w:type="pct"/>
            <w:vAlign w:val="center"/>
          </w:tcPr>
          <w:p w14:paraId="419DD6E9" w14:textId="1C363771" w:rsidR="00685B6D" w:rsidRPr="000313D2" w:rsidRDefault="002F4FC8" w:rsidP="00B34CE5">
            <w:pPr>
              <w:pStyle w:val="TableCell"/>
            </w:pPr>
            <w:r>
              <w:t>Enter a weak password on the signup screen</w:t>
            </w:r>
          </w:p>
        </w:tc>
        <w:tc>
          <w:tcPr>
            <w:tcW w:w="1622" w:type="pct"/>
            <w:vAlign w:val="center"/>
          </w:tcPr>
          <w:p w14:paraId="5F4A85EE" w14:textId="1799EDBD" w:rsidR="00685B6D" w:rsidRPr="000313D2" w:rsidRDefault="00AE7012" w:rsidP="00B34CE5">
            <w:pPr>
              <w:pStyle w:val="TableCell"/>
            </w:pPr>
            <w:r>
              <w:t>The u</w:t>
            </w:r>
            <w:r w:rsidR="005054CA">
              <w:t>ser is told that this password is too weak</w:t>
            </w:r>
          </w:p>
        </w:tc>
      </w:tr>
      <w:tr w:rsidR="00685B6D" w:rsidRPr="000313D2" w14:paraId="3C450D76"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40D59334" w14:textId="77777777" w:rsidR="00685B6D" w:rsidRPr="000313D2" w:rsidRDefault="00685B6D" w:rsidP="00B34CE5">
            <w:pPr>
              <w:pStyle w:val="TableCell"/>
              <w:jc w:val="center"/>
            </w:pPr>
            <w:r w:rsidRPr="000313D2">
              <w:t>9</w:t>
            </w:r>
          </w:p>
        </w:tc>
        <w:tc>
          <w:tcPr>
            <w:tcW w:w="1573" w:type="pct"/>
            <w:vAlign w:val="center"/>
            <w:hideMark/>
          </w:tcPr>
          <w:p w14:paraId="5C7D1159" w14:textId="77777777" w:rsidR="00685B6D" w:rsidRPr="000313D2" w:rsidRDefault="00685B6D" w:rsidP="00B34CE5">
            <w:pPr>
              <w:pStyle w:val="TableCell"/>
            </w:pPr>
            <w:r w:rsidRPr="000313D2">
              <w:t>User</w:t>
            </w:r>
            <w:r>
              <w:t>s</w:t>
            </w:r>
            <w:r w:rsidRPr="000313D2">
              <w:t xml:space="preserve"> can type out a message and send it with </w:t>
            </w:r>
            <w:r>
              <w:t xml:space="preserve">a </w:t>
            </w:r>
            <w:r w:rsidRPr="000313D2">
              <w:t>"Send"</w:t>
            </w:r>
            <w:r>
              <w:t xml:space="preserve"> button</w:t>
            </w:r>
          </w:p>
        </w:tc>
        <w:tc>
          <w:tcPr>
            <w:tcW w:w="1572" w:type="pct"/>
            <w:vAlign w:val="center"/>
          </w:tcPr>
          <w:p w14:paraId="450F6CE8" w14:textId="0742346B" w:rsidR="00685B6D" w:rsidRPr="000313D2" w:rsidRDefault="005054CA" w:rsidP="00B34CE5">
            <w:pPr>
              <w:pStyle w:val="TableCell"/>
            </w:pPr>
            <w:r>
              <w:t xml:space="preserve">Press </w:t>
            </w:r>
            <w:r w:rsidR="00AE7012">
              <w:t xml:space="preserve">the </w:t>
            </w:r>
            <w:r>
              <w:t>“Send” button</w:t>
            </w:r>
          </w:p>
        </w:tc>
        <w:tc>
          <w:tcPr>
            <w:tcW w:w="1622" w:type="pct"/>
            <w:vAlign w:val="center"/>
          </w:tcPr>
          <w:p w14:paraId="7BD1D77F" w14:textId="19F64F4E" w:rsidR="00685B6D" w:rsidRPr="000313D2" w:rsidRDefault="00AE7012" w:rsidP="00B34CE5">
            <w:pPr>
              <w:pStyle w:val="TableCell"/>
            </w:pPr>
            <w:r>
              <w:t>The m</w:t>
            </w:r>
            <w:r w:rsidR="00FF3B48">
              <w:t>essage is sent from one user to another</w:t>
            </w:r>
          </w:p>
        </w:tc>
      </w:tr>
      <w:tr w:rsidR="00685B6D" w:rsidRPr="000313D2" w14:paraId="7D72F71A" w14:textId="77777777" w:rsidTr="00685B6D">
        <w:trPr>
          <w:trHeight w:val="600"/>
        </w:trPr>
        <w:tc>
          <w:tcPr>
            <w:tcW w:w="233" w:type="pct"/>
            <w:vAlign w:val="center"/>
            <w:hideMark/>
          </w:tcPr>
          <w:p w14:paraId="4022381E" w14:textId="77777777" w:rsidR="00685B6D" w:rsidRPr="000313D2" w:rsidRDefault="00685B6D" w:rsidP="00B34CE5">
            <w:pPr>
              <w:pStyle w:val="TableCell"/>
              <w:jc w:val="center"/>
            </w:pPr>
            <w:r w:rsidRPr="000313D2">
              <w:t>10</w:t>
            </w:r>
          </w:p>
        </w:tc>
        <w:tc>
          <w:tcPr>
            <w:tcW w:w="1573" w:type="pct"/>
            <w:vAlign w:val="center"/>
            <w:hideMark/>
          </w:tcPr>
          <w:p w14:paraId="7BCF9EFA" w14:textId="77777777" w:rsidR="00685B6D" w:rsidRPr="000313D2" w:rsidRDefault="00685B6D" w:rsidP="00B34CE5">
            <w:pPr>
              <w:pStyle w:val="TableCell"/>
            </w:pPr>
            <w:r w:rsidRPr="000313D2">
              <w:t>User</w:t>
            </w:r>
            <w:r>
              <w:t>s</w:t>
            </w:r>
            <w:r w:rsidRPr="000313D2">
              <w:t xml:space="preserve"> can type out a message and send it with </w:t>
            </w:r>
            <w:r>
              <w:t xml:space="preserve">the </w:t>
            </w:r>
            <w:r w:rsidRPr="000313D2">
              <w:t>E</w:t>
            </w:r>
            <w:r>
              <w:t>NTER key</w:t>
            </w:r>
          </w:p>
        </w:tc>
        <w:tc>
          <w:tcPr>
            <w:tcW w:w="1572" w:type="pct"/>
            <w:vAlign w:val="center"/>
          </w:tcPr>
          <w:p w14:paraId="6712D2FB" w14:textId="194D28DF" w:rsidR="00685B6D" w:rsidRPr="000313D2" w:rsidRDefault="005054CA" w:rsidP="00B34CE5">
            <w:pPr>
              <w:pStyle w:val="TableCell"/>
            </w:pPr>
            <w:r>
              <w:t xml:space="preserve">Press </w:t>
            </w:r>
            <w:r w:rsidR="00AE7012">
              <w:t xml:space="preserve">the </w:t>
            </w:r>
            <w:r>
              <w:t>“Enter” key</w:t>
            </w:r>
          </w:p>
        </w:tc>
        <w:tc>
          <w:tcPr>
            <w:tcW w:w="1622" w:type="pct"/>
            <w:vAlign w:val="center"/>
          </w:tcPr>
          <w:p w14:paraId="5834D241" w14:textId="02ACB5D7" w:rsidR="00685B6D" w:rsidRPr="000313D2" w:rsidRDefault="00AE7012" w:rsidP="00B34CE5">
            <w:pPr>
              <w:pStyle w:val="TableCell"/>
            </w:pPr>
            <w:r>
              <w:t>The m</w:t>
            </w:r>
            <w:r w:rsidR="00FF3B48">
              <w:t>essage is sent from one user to another</w:t>
            </w:r>
          </w:p>
        </w:tc>
      </w:tr>
      <w:tr w:rsidR="00685B6D" w:rsidRPr="000313D2" w14:paraId="4DDDB58F"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7EAB70" w14:textId="77777777" w:rsidR="00685B6D" w:rsidRPr="000313D2" w:rsidRDefault="00685B6D" w:rsidP="00B34CE5">
            <w:pPr>
              <w:pStyle w:val="TableCell"/>
              <w:jc w:val="center"/>
            </w:pPr>
            <w:r w:rsidRPr="000313D2">
              <w:t>11</w:t>
            </w:r>
          </w:p>
        </w:tc>
        <w:tc>
          <w:tcPr>
            <w:tcW w:w="1573" w:type="pct"/>
            <w:vAlign w:val="center"/>
            <w:hideMark/>
          </w:tcPr>
          <w:p w14:paraId="1C83BF6E" w14:textId="77777777" w:rsidR="00685B6D" w:rsidRPr="000313D2" w:rsidRDefault="00685B6D" w:rsidP="00B34CE5">
            <w:pPr>
              <w:pStyle w:val="TableCell"/>
            </w:pPr>
            <w:r w:rsidRPr="000313D2">
              <w:t>User</w:t>
            </w:r>
            <w:r>
              <w:t>s</w:t>
            </w:r>
            <w:r w:rsidRPr="000313D2">
              <w:t xml:space="preserve"> can see a list of contacts</w:t>
            </w:r>
          </w:p>
        </w:tc>
        <w:tc>
          <w:tcPr>
            <w:tcW w:w="1572" w:type="pct"/>
            <w:vAlign w:val="center"/>
          </w:tcPr>
          <w:p w14:paraId="0553AD57" w14:textId="43D7A58F" w:rsidR="00685B6D" w:rsidRPr="000313D2" w:rsidRDefault="00FF3B48" w:rsidP="00B34CE5">
            <w:pPr>
              <w:pStyle w:val="TableCell"/>
            </w:pPr>
            <w:r>
              <w:t>Messaging screen is open</w:t>
            </w:r>
          </w:p>
        </w:tc>
        <w:tc>
          <w:tcPr>
            <w:tcW w:w="1622" w:type="pct"/>
            <w:vAlign w:val="center"/>
          </w:tcPr>
          <w:p w14:paraId="762D95EE" w14:textId="3D5D661E" w:rsidR="00685B6D" w:rsidRPr="000313D2" w:rsidRDefault="00FF3B48" w:rsidP="00B34CE5">
            <w:pPr>
              <w:pStyle w:val="TableCell"/>
            </w:pPr>
            <w:r>
              <w:t xml:space="preserve">Combo box populated with </w:t>
            </w:r>
            <w:r w:rsidR="006F4AEB">
              <w:t>usernames of other users</w:t>
            </w:r>
          </w:p>
        </w:tc>
      </w:tr>
      <w:tr w:rsidR="00685B6D" w:rsidRPr="000313D2" w14:paraId="7EFA1FDB" w14:textId="77777777" w:rsidTr="00685B6D">
        <w:trPr>
          <w:trHeight w:val="600"/>
        </w:trPr>
        <w:tc>
          <w:tcPr>
            <w:tcW w:w="233" w:type="pct"/>
            <w:vAlign w:val="center"/>
            <w:hideMark/>
          </w:tcPr>
          <w:p w14:paraId="4D8B1095" w14:textId="77777777" w:rsidR="00685B6D" w:rsidRPr="000313D2" w:rsidRDefault="00685B6D" w:rsidP="00B34CE5">
            <w:pPr>
              <w:pStyle w:val="TableCell"/>
              <w:jc w:val="center"/>
            </w:pPr>
            <w:r w:rsidRPr="000313D2">
              <w:t>12</w:t>
            </w:r>
          </w:p>
        </w:tc>
        <w:tc>
          <w:tcPr>
            <w:tcW w:w="1573" w:type="pct"/>
            <w:vAlign w:val="center"/>
            <w:hideMark/>
          </w:tcPr>
          <w:p w14:paraId="6B07F19A" w14:textId="77777777" w:rsidR="00685B6D" w:rsidRPr="000313D2" w:rsidRDefault="00685B6D" w:rsidP="00B34CE5">
            <w:pPr>
              <w:pStyle w:val="TableCell"/>
            </w:pPr>
            <w:r w:rsidRPr="000313D2">
              <w:t>User</w:t>
            </w:r>
            <w:r>
              <w:t>s</w:t>
            </w:r>
            <w:r w:rsidRPr="000313D2">
              <w:t xml:space="preserve"> can click on a contact to message with them</w:t>
            </w:r>
          </w:p>
        </w:tc>
        <w:tc>
          <w:tcPr>
            <w:tcW w:w="1572" w:type="pct"/>
            <w:vAlign w:val="center"/>
          </w:tcPr>
          <w:p w14:paraId="2ACC9A1B" w14:textId="30A770AA" w:rsidR="00685B6D" w:rsidRPr="000313D2" w:rsidRDefault="006F4AEB" w:rsidP="00B34CE5">
            <w:pPr>
              <w:pStyle w:val="TableCell"/>
            </w:pPr>
            <w:r>
              <w:t xml:space="preserve">Click a user from </w:t>
            </w:r>
            <w:r w:rsidR="00217685">
              <w:t xml:space="preserve">a </w:t>
            </w:r>
            <w:r>
              <w:t>list of contacts</w:t>
            </w:r>
          </w:p>
        </w:tc>
        <w:tc>
          <w:tcPr>
            <w:tcW w:w="1622" w:type="pct"/>
            <w:vAlign w:val="center"/>
          </w:tcPr>
          <w:p w14:paraId="0640CCB6" w14:textId="3DAE3714" w:rsidR="00685B6D" w:rsidRPr="000313D2" w:rsidRDefault="00F03A3A" w:rsidP="00B34CE5">
            <w:pPr>
              <w:pStyle w:val="TableCell"/>
            </w:pPr>
            <w:r>
              <w:t>User is stored as the selected user</w:t>
            </w:r>
          </w:p>
        </w:tc>
      </w:tr>
      <w:tr w:rsidR="00685B6D" w:rsidRPr="000313D2" w14:paraId="1A13B11C"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CA5082C" w14:textId="77777777" w:rsidR="00685B6D" w:rsidRPr="000313D2" w:rsidRDefault="00685B6D" w:rsidP="00B34CE5">
            <w:pPr>
              <w:pStyle w:val="TableCell"/>
              <w:jc w:val="center"/>
            </w:pPr>
            <w:r w:rsidRPr="000313D2">
              <w:t>13</w:t>
            </w:r>
          </w:p>
        </w:tc>
        <w:tc>
          <w:tcPr>
            <w:tcW w:w="1573" w:type="pct"/>
            <w:vAlign w:val="center"/>
            <w:hideMark/>
          </w:tcPr>
          <w:p w14:paraId="42376450" w14:textId="77777777" w:rsidR="00685B6D" w:rsidRPr="000313D2" w:rsidRDefault="00685B6D" w:rsidP="00B34CE5">
            <w:pPr>
              <w:pStyle w:val="TableCell"/>
            </w:pPr>
            <w:r w:rsidRPr="000313D2">
              <w:t>User</w:t>
            </w:r>
            <w:r>
              <w:t>s</w:t>
            </w:r>
            <w:r w:rsidRPr="000313D2">
              <w:t xml:space="preserve"> can see past conversations with </w:t>
            </w:r>
            <w:r>
              <w:t>a</w:t>
            </w:r>
            <w:r w:rsidRPr="000313D2">
              <w:t xml:space="preserve"> contact</w:t>
            </w:r>
          </w:p>
        </w:tc>
        <w:tc>
          <w:tcPr>
            <w:tcW w:w="1572" w:type="pct"/>
            <w:vAlign w:val="center"/>
          </w:tcPr>
          <w:p w14:paraId="62103338" w14:textId="7301FEE9" w:rsidR="00685B6D" w:rsidRPr="000313D2" w:rsidRDefault="007928A4" w:rsidP="00B34CE5">
            <w:pPr>
              <w:pStyle w:val="TableCell"/>
            </w:pPr>
            <w:r>
              <w:t>Open a conversation view with another user</w:t>
            </w:r>
          </w:p>
        </w:tc>
        <w:tc>
          <w:tcPr>
            <w:tcW w:w="1622" w:type="pct"/>
            <w:vAlign w:val="center"/>
          </w:tcPr>
          <w:p w14:paraId="2289C33D" w14:textId="07FDE75E" w:rsidR="00685B6D" w:rsidRPr="000313D2" w:rsidRDefault="007928A4" w:rsidP="00B34CE5">
            <w:pPr>
              <w:pStyle w:val="TableCell"/>
            </w:pPr>
            <w:r>
              <w:t>Historic messages with that user are shown</w:t>
            </w:r>
          </w:p>
        </w:tc>
      </w:tr>
      <w:tr w:rsidR="00685B6D" w:rsidRPr="000313D2" w14:paraId="628631EE" w14:textId="77777777" w:rsidTr="00685B6D">
        <w:trPr>
          <w:trHeight w:val="600"/>
        </w:trPr>
        <w:tc>
          <w:tcPr>
            <w:tcW w:w="233" w:type="pct"/>
            <w:vAlign w:val="center"/>
            <w:hideMark/>
          </w:tcPr>
          <w:p w14:paraId="007E50A0" w14:textId="77777777" w:rsidR="00685B6D" w:rsidRPr="000313D2" w:rsidRDefault="00685B6D" w:rsidP="00B34CE5">
            <w:pPr>
              <w:pStyle w:val="TableCell"/>
              <w:jc w:val="center"/>
            </w:pPr>
            <w:r w:rsidRPr="000313D2">
              <w:t>14</w:t>
            </w:r>
          </w:p>
        </w:tc>
        <w:tc>
          <w:tcPr>
            <w:tcW w:w="1573" w:type="pct"/>
            <w:vAlign w:val="center"/>
            <w:hideMark/>
          </w:tcPr>
          <w:p w14:paraId="08E7A840" w14:textId="77777777" w:rsidR="00685B6D" w:rsidRPr="000313D2" w:rsidRDefault="00685B6D" w:rsidP="00B34CE5">
            <w:pPr>
              <w:pStyle w:val="TableCell"/>
            </w:pPr>
            <w:r w:rsidRPr="000313D2">
              <w:t>Users can be added to contacts by searching their username</w:t>
            </w:r>
          </w:p>
        </w:tc>
        <w:tc>
          <w:tcPr>
            <w:tcW w:w="1572" w:type="pct"/>
            <w:vAlign w:val="center"/>
          </w:tcPr>
          <w:p w14:paraId="3A2E537A" w14:textId="2299F49D" w:rsidR="00685B6D" w:rsidRPr="000313D2" w:rsidRDefault="006B550A" w:rsidP="00B34CE5">
            <w:pPr>
              <w:pStyle w:val="TableCell"/>
            </w:pPr>
            <w:r>
              <w:t xml:space="preserve">Username is entered into </w:t>
            </w:r>
            <w:r w:rsidR="00217685">
              <w:t xml:space="preserve">the </w:t>
            </w:r>
            <w:r>
              <w:t>search field</w:t>
            </w:r>
          </w:p>
        </w:tc>
        <w:tc>
          <w:tcPr>
            <w:tcW w:w="1622" w:type="pct"/>
            <w:vAlign w:val="center"/>
          </w:tcPr>
          <w:p w14:paraId="1E454574" w14:textId="2F257541" w:rsidR="00685B6D" w:rsidRPr="000313D2" w:rsidRDefault="007305D7" w:rsidP="00B34CE5">
            <w:pPr>
              <w:pStyle w:val="TableCell"/>
            </w:pPr>
            <w:r>
              <w:t>Specified user is added to contacts list</w:t>
            </w:r>
          </w:p>
        </w:tc>
      </w:tr>
      <w:tr w:rsidR="00685B6D" w:rsidRPr="000313D2" w14:paraId="299F3427"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136598B" w14:textId="77777777" w:rsidR="00685B6D" w:rsidRPr="000313D2" w:rsidRDefault="00685B6D" w:rsidP="00B34CE5">
            <w:pPr>
              <w:pStyle w:val="TableCell"/>
              <w:jc w:val="center"/>
            </w:pPr>
            <w:r w:rsidRPr="000313D2">
              <w:t>15</w:t>
            </w:r>
          </w:p>
        </w:tc>
        <w:tc>
          <w:tcPr>
            <w:tcW w:w="1573" w:type="pct"/>
            <w:vAlign w:val="center"/>
            <w:hideMark/>
          </w:tcPr>
          <w:p w14:paraId="2D15FA6C" w14:textId="77777777" w:rsidR="00685B6D" w:rsidRPr="000313D2" w:rsidRDefault="00685B6D" w:rsidP="00B34CE5">
            <w:pPr>
              <w:pStyle w:val="TableCell"/>
            </w:pPr>
            <w:r w:rsidRPr="000313D2">
              <w:t xml:space="preserve">Messages are encrypted with </w:t>
            </w:r>
            <w:r>
              <w:t xml:space="preserve">the </w:t>
            </w:r>
            <w:r w:rsidRPr="000313D2">
              <w:t>recipient's public key</w:t>
            </w:r>
          </w:p>
        </w:tc>
        <w:tc>
          <w:tcPr>
            <w:tcW w:w="1572" w:type="pct"/>
            <w:vAlign w:val="center"/>
          </w:tcPr>
          <w:p w14:paraId="3F34BB4E" w14:textId="5A5CC0A0" w:rsidR="00685B6D" w:rsidRPr="000313D2" w:rsidRDefault="00746153" w:rsidP="00B34CE5">
            <w:pPr>
              <w:pStyle w:val="TableCell"/>
            </w:pPr>
            <w:r>
              <w:t>Send a message</w:t>
            </w:r>
          </w:p>
        </w:tc>
        <w:tc>
          <w:tcPr>
            <w:tcW w:w="1622" w:type="pct"/>
            <w:vAlign w:val="center"/>
          </w:tcPr>
          <w:p w14:paraId="65027068" w14:textId="18E35E99" w:rsidR="00685B6D" w:rsidRPr="000313D2" w:rsidRDefault="00746153" w:rsidP="00B34CE5">
            <w:pPr>
              <w:pStyle w:val="TableCell"/>
            </w:pPr>
            <w:r>
              <w:t>Send message is encrypted</w:t>
            </w:r>
          </w:p>
        </w:tc>
      </w:tr>
      <w:tr w:rsidR="00685B6D" w:rsidRPr="000313D2" w14:paraId="1B6A9B93" w14:textId="77777777" w:rsidTr="00685B6D">
        <w:trPr>
          <w:trHeight w:val="600"/>
        </w:trPr>
        <w:tc>
          <w:tcPr>
            <w:tcW w:w="233" w:type="pct"/>
            <w:vAlign w:val="center"/>
            <w:hideMark/>
          </w:tcPr>
          <w:p w14:paraId="5BA084FF" w14:textId="77777777" w:rsidR="00685B6D" w:rsidRPr="000313D2" w:rsidRDefault="00685B6D" w:rsidP="00B34CE5">
            <w:pPr>
              <w:pStyle w:val="TableCell"/>
              <w:jc w:val="center"/>
            </w:pPr>
            <w:r w:rsidRPr="000313D2">
              <w:t>16</w:t>
            </w:r>
          </w:p>
        </w:tc>
        <w:tc>
          <w:tcPr>
            <w:tcW w:w="1573" w:type="pct"/>
            <w:vAlign w:val="center"/>
            <w:hideMark/>
          </w:tcPr>
          <w:p w14:paraId="381B19C2" w14:textId="77777777" w:rsidR="00685B6D" w:rsidRPr="000313D2" w:rsidRDefault="00685B6D" w:rsidP="00B34CE5">
            <w:pPr>
              <w:pStyle w:val="TableCell"/>
            </w:pPr>
            <w:r w:rsidRPr="000313D2">
              <w:t xml:space="preserve">Messages are decrypted with </w:t>
            </w:r>
            <w:r>
              <w:t xml:space="preserve">the </w:t>
            </w:r>
            <w:r w:rsidRPr="000313D2">
              <w:t>recipient's private key</w:t>
            </w:r>
          </w:p>
        </w:tc>
        <w:tc>
          <w:tcPr>
            <w:tcW w:w="1572" w:type="pct"/>
            <w:vAlign w:val="center"/>
          </w:tcPr>
          <w:p w14:paraId="02B7E945" w14:textId="1180082E" w:rsidR="00685B6D" w:rsidRPr="000313D2" w:rsidRDefault="00746153" w:rsidP="00B34CE5">
            <w:pPr>
              <w:pStyle w:val="TableCell"/>
            </w:pPr>
            <w:r>
              <w:t>Receive a message</w:t>
            </w:r>
          </w:p>
        </w:tc>
        <w:tc>
          <w:tcPr>
            <w:tcW w:w="1622" w:type="pct"/>
            <w:vAlign w:val="center"/>
          </w:tcPr>
          <w:p w14:paraId="647C9B9C" w14:textId="3A8D9ADF" w:rsidR="00685B6D" w:rsidRPr="000313D2" w:rsidRDefault="00217685" w:rsidP="00B34CE5">
            <w:pPr>
              <w:pStyle w:val="TableCell"/>
            </w:pPr>
            <w:r>
              <w:t>The r</w:t>
            </w:r>
            <w:r w:rsidR="00746153">
              <w:t>eceived message can be decrypted</w:t>
            </w:r>
          </w:p>
        </w:tc>
      </w:tr>
      <w:tr w:rsidR="00685B6D" w:rsidRPr="000313D2" w14:paraId="512ABA17"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3DF1018" w14:textId="77777777" w:rsidR="00685B6D" w:rsidRPr="000313D2" w:rsidRDefault="00685B6D" w:rsidP="00B34CE5">
            <w:pPr>
              <w:pStyle w:val="TableCell"/>
              <w:jc w:val="center"/>
            </w:pPr>
            <w:r w:rsidRPr="000313D2">
              <w:t>17</w:t>
            </w:r>
          </w:p>
        </w:tc>
        <w:tc>
          <w:tcPr>
            <w:tcW w:w="1573" w:type="pct"/>
            <w:vAlign w:val="center"/>
            <w:hideMark/>
          </w:tcPr>
          <w:p w14:paraId="7F7963AC" w14:textId="77777777" w:rsidR="00685B6D" w:rsidRPr="000313D2" w:rsidRDefault="00685B6D" w:rsidP="00B34CE5">
            <w:pPr>
              <w:pStyle w:val="TableCell"/>
            </w:pPr>
            <w:r w:rsidRPr="000313D2">
              <w:t xml:space="preserve">Messages are signed with </w:t>
            </w:r>
            <w:r>
              <w:t xml:space="preserve">the </w:t>
            </w:r>
            <w:r w:rsidRPr="000313D2">
              <w:t>sender's private key</w:t>
            </w:r>
          </w:p>
        </w:tc>
        <w:tc>
          <w:tcPr>
            <w:tcW w:w="1572" w:type="pct"/>
            <w:vAlign w:val="center"/>
          </w:tcPr>
          <w:p w14:paraId="6EF1C075" w14:textId="46B10EB2" w:rsidR="00685B6D" w:rsidRPr="000313D2" w:rsidRDefault="00746153" w:rsidP="00B34CE5">
            <w:pPr>
              <w:pStyle w:val="TableCell"/>
            </w:pPr>
            <w:r>
              <w:t>Send a message</w:t>
            </w:r>
          </w:p>
        </w:tc>
        <w:tc>
          <w:tcPr>
            <w:tcW w:w="1622" w:type="pct"/>
            <w:vAlign w:val="center"/>
          </w:tcPr>
          <w:p w14:paraId="4B7135D3" w14:textId="4716AAEA" w:rsidR="00685B6D" w:rsidRPr="000313D2" w:rsidRDefault="00746153" w:rsidP="00B34CE5">
            <w:pPr>
              <w:pStyle w:val="TableCell"/>
            </w:pPr>
            <w:r>
              <w:t xml:space="preserve">Send message is </w:t>
            </w:r>
            <w:r w:rsidR="00F7042B">
              <w:t>signed</w:t>
            </w:r>
          </w:p>
        </w:tc>
      </w:tr>
      <w:tr w:rsidR="00685B6D" w:rsidRPr="000313D2" w14:paraId="253EB7CC" w14:textId="77777777" w:rsidTr="00685B6D">
        <w:trPr>
          <w:trHeight w:val="600"/>
        </w:trPr>
        <w:tc>
          <w:tcPr>
            <w:tcW w:w="233" w:type="pct"/>
            <w:vAlign w:val="center"/>
            <w:hideMark/>
          </w:tcPr>
          <w:p w14:paraId="6F31E768" w14:textId="77777777" w:rsidR="00685B6D" w:rsidRPr="000313D2" w:rsidRDefault="00685B6D" w:rsidP="00B34CE5">
            <w:pPr>
              <w:pStyle w:val="TableCell"/>
              <w:jc w:val="center"/>
            </w:pPr>
            <w:r w:rsidRPr="000313D2">
              <w:t>18</w:t>
            </w:r>
          </w:p>
        </w:tc>
        <w:tc>
          <w:tcPr>
            <w:tcW w:w="1573" w:type="pct"/>
            <w:vAlign w:val="center"/>
            <w:hideMark/>
          </w:tcPr>
          <w:p w14:paraId="688785ED" w14:textId="77777777" w:rsidR="00685B6D" w:rsidRPr="000313D2" w:rsidRDefault="00685B6D" w:rsidP="00B34CE5">
            <w:pPr>
              <w:pStyle w:val="TableCell"/>
            </w:pPr>
            <w:r w:rsidRPr="000313D2">
              <w:t xml:space="preserve">Signatures are checked with </w:t>
            </w:r>
            <w:r>
              <w:t xml:space="preserve">the </w:t>
            </w:r>
            <w:r w:rsidRPr="000313D2">
              <w:t>sender's public key</w:t>
            </w:r>
          </w:p>
        </w:tc>
        <w:tc>
          <w:tcPr>
            <w:tcW w:w="1572" w:type="pct"/>
            <w:vAlign w:val="center"/>
          </w:tcPr>
          <w:p w14:paraId="3229CCC2" w14:textId="53FAC499" w:rsidR="00685B6D" w:rsidRPr="000313D2" w:rsidRDefault="00746153" w:rsidP="00B34CE5">
            <w:pPr>
              <w:pStyle w:val="TableCell"/>
            </w:pPr>
            <w:r>
              <w:t>Receive a message</w:t>
            </w:r>
          </w:p>
        </w:tc>
        <w:tc>
          <w:tcPr>
            <w:tcW w:w="1622" w:type="pct"/>
            <w:vAlign w:val="center"/>
          </w:tcPr>
          <w:p w14:paraId="08A10B64" w14:textId="417B8BCF" w:rsidR="00685B6D" w:rsidRPr="000313D2" w:rsidRDefault="00217685" w:rsidP="00B34CE5">
            <w:pPr>
              <w:pStyle w:val="TableCell"/>
            </w:pPr>
            <w:r>
              <w:t>The r</w:t>
            </w:r>
            <w:r w:rsidR="00F7042B">
              <w:t>eceived message can be verified</w:t>
            </w:r>
          </w:p>
        </w:tc>
      </w:tr>
      <w:tr w:rsidR="00685B6D" w:rsidRPr="000313D2" w14:paraId="5CFFB840"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21DD6FC" w14:textId="77777777" w:rsidR="00685B6D" w:rsidRPr="000313D2" w:rsidRDefault="00685B6D" w:rsidP="00B34CE5">
            <w:pPr>
              <w:pStyle w:val="TableCell"/>
              <w:jc w:val="center"/>
            </w:pPr>
            <w:r w:rsidRPr="000313D2">
              <w:lastRenderedPageBreak/>
              <w:t>19</w:t>
            </w:r>
          </w:p>
        </w:tc>
        <w:tc>
          <w:tcPr>
            <w:tcW w:w="1573" w:type="pct"/>
            <w:vAlign w:val="center"/>
            <w:hideMark/>
          </w:tcPr>
          <w:p w14:paraId="7DCD857E" w14:textId="77777777" w:rsidR="00685B6D" w:rsidRPr="000313D2" w:rsidRDefault="00685B6D" w:rsidP="00B34CE5">
            <w:pPr>
              <w:pStyle w:val="TableCell"/>
            </w:pPr>
            <w:r w:rsidRPr="000313D2">
              <w:t>Messages cannot be read while in the server</w:t>
            </w:r>
          </w:p>
        </w:tc>
        <w:tc>
          <w:tcPr>
            <w:tcW w:w="1572" w:type="pct"/>
            <w:vAlign w:val="center"/>
          </w:tcPr>
          <w:p w14:paraId="50872E08" w14:textId="375D1D22" w:rsidR="00685B6D" w:rsidRPr="000313D2" w:rsidRDefault="003B59E5" w:rsidP="00B34CE5">
            <w:pPr>
              <w:pStyle w:val="TableCell"/>
            </w:pPr>
            <w:r>
              <w:t>Send a message</w:t>
            </w:r>
          </w:p>
        </w:tc>
        <w:tc>
          <w:tcPr>
            <w:tcW w:w="1622" w:type="pct"/>
            <w:vAlign w:val="center"/>
          </w:tcPr>
          <w:p w14:paraId="6CFDBB1A" w14:textId="5210934B" w:rsidR="00685B6D" w:rsidRPr="000313D2" w:rsidRDefault="00217685" w:rsidP="00B34CE5">
            <w:pPr>
              <w:pStyle w:val="TableCell"/>
            </w:pPr>
            <w:r>
              <w:t>The m</w:t>
            </w:r>
            <w:r w:rsidR="003B59E5">
              <w:t>essage is encrypted whilst passing through the server</w:t>
            </w:r>
          </w:p>
        </w:tc>
      </w:tr>
      <w:tr w:rsidR="00685B6D" w:rsidRPr="000313D2" w14:paraId="55CCAD24" w14:textId="77777777" w:rsidTr="00685B6D">
        <w:trPr>
          <w:trHeight w:val="600"/>
        </w:trPr>
        <w:tc>
          <w:tcPr>
            <w:tcW w:w="233" w:type="pct"/>
            <w:vAlign w:val="center"/>
            <w:hideMark/>
          </w:tcPr>
          <w:p w14:paraId="594C46FD" w14:textId="77777777" w:rsidR="00685B6D" w:rsidRPr="000313D2" w:rsidRDefault="00685B6D" w:rsidP="00B34CE5">
            <w:pPr>
              <w:pStyle w:val="TableCell"/>
              <w:jc w:val="center"/>
            </w:pPr>
            <w:r w:rsidRPr="000313D2">
              <w:t>20</w:t>
            </w:r>
          </w:p>
        </w:tc>
        <w:tc>
          <w:tcPr>
            <w:tcW w:w="1573" w:type="pct"/>
            <w:vAlign w:val="center"/>
            <w:hideMark/>
          </w:tcPr>
          <w:p w14:paraId="5E4C4CA6" w14:textId="77777777" w:rsidR="00685B6D" w:rsidRPr="000313D2" w:rsidRDefault="00685B6D" w:rsidP="00B34CE5">
            <w:pPr>
              <w:pStyle w:val="TableCell"/>
            </w:pPr>
            <w:r w:rsidRPr="000313D2">
              <w:t>Key pair</w:t>
            </w:r>
            <w:r>
              <w:t>s</w:t>
            </w:r>
            <w:r w:rsidRPr="000313D2">
              <w:t xml:space="preserve"> can be generated</w:t>
            </w:r>
          </w:p>
        </w:tc>
        <w:tc>
          <w:tcPr>
            <w:tcW w:w="1572" w:type="pct"/>
            <w:vAlign w:val="center"/>
          </w:tcPr>
          <w:p w14:paraId="302555FF" w14:textId="6B27FDBE" w:rsidR="00685B6D" w:rsidRPr="000313D2" w:rsidRDefault="003B59E5" w:rsidP="00B34CE5">
            <w:pPr>
              <w:pStyle w:val="TableCell"/>
            </w:pPr>
            <w:r>
              <w:t>Create a new account</w:t>
            </w:r>
          </w:p>
        </w:tc>
        <w:tc>
          <w:tcPr>
            <w:tcW w:w="1622" w:type="pct"/>
            <w:vAlign w:val="center"/>
          </w:tcPr>
          <w:p w14:paraId="2360DB60" w14:textId="19402541" w:rsidR="00685B6D" w:rsidRPr="000313D2" w:rsidRDefault="00C1503C" w:rsidP="00B34CE5">
            <w:pPr>
              <w:pStyle w:val="TableCell"/>
            </w:pPr>
            <w:r>
              <w:t>A pair of encryption keys</w:t>
            </w:r>
          </w:p>
        </w:tc>
      </w:tr>
      <w:tr w:rsidR="00685B6D" w:rsidRPr="000313D2" w14:paraId="3BF64F98"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81B31EB" w14:textId="77777777" w:rsidR="00685B6D" w:rsidRPr="000313D2" w:rsidRDefault="00685B6D" w:rsidP="00B34CE5">
            <w:pPr>
              <w:pStyle w:val="TableCell"/>
              <w:jc w:val="center"/>
            </w:pPr>
            <w:r w:rsidRPr="000313D2">
              <w:t>21</w:t>
            </w:r>
          </w:p>
        </w:tc>
        <w:tc>
          <w:tcPr>
            <w:tcW w:w="1573" w:type="pct"/>
            <w:vAlign w:val="center"/>
            <w:hideMark/>
          </w:tcPr>
          <w:p w14:paraId="3656D72B" w14:textId="77777777" w:rsidR="00685B6D" w:rsidRPr="000313D2" w:rsidRDefault="00685B6D" w:rsidP="00B34CE5">
            <w:pPr>
              <w:pStyle w:val="TableCell"/>
            </w:pPr>
            <w:r w:rsidRPr="000313D2">
              <w:t>Public keys can be accessed by anyone</w:t>
            </w:r>
          </w:p>
        </w:tc>
        <w:tc>
          <w:tcPr>
            <w:tcW w:w="1572" w:type="pct"/>
            <w:vAlign w:val="center"/>
          </w:tcPr>
          <w:p w14:paraId="3C895B72" w14:textId="06D63DE0" w:rsidR="00685B6D" w:rsidRPr="000313D2" w:rsidRDefault="004E6079" w:rsidP="00B34CE5">
            <w:pPr>
              <w:pStyle w:val="TableCell"/>
            </w:pPr>
            <w:r>
              <w:t>Request a user’s public key</w:t>
            </w:r>
          </w:p>
        </w:tc>
        <w:tc>
          <w:tcPr>
            <w:tcW w:w="1622" w:type="pct"/>
            <w:vAlign w:val="center"/>
          </w:tcPr>
          <w:p w14:paraId="7C86018C" w14:textId="4BB9C348" w:rsidR="00685B6D" w:rsidRPr="000313D2" w:rsidRDefault="004E6079" w:rsidP="00B34CE5">
            <w:pPr>
              <w:pStyle w:val="TableCell"/>
            </w:pPr>
            <w:r>
              <w:t>Their public key is provided</w:t>
            </w:r>
          </w:p>
        </w:tc>
      </w:tr>
      <w:tr w:rsidR="00685B6D" w:rsidRPr="000313D2" w14:paraId="28A235E9" w14:textId="77777777" w:rsidTr="00685B6D">
        <w:trPr>
          <w:trHeight w:val="600"/>
        </w:trPr>
        <w:tc>
          <w:tcPr>
            <w:tcW w:w="233" w:type="pct"/>
            <w:vAlign w:val="center"/>
            <w:hideMark/>
          </w:tcPr>
          <w:p w14:paraId="73585E3F" w14:textId="77777777" w:rsidR="00685B6D" w:rsidRPr="000313D2" w:rsidRDefault="00685B6D" w:rsidP="00B34CE5">
            <w:pPr>
              <w:pStyle w:val="TableCell"/>
              <w:jc w:val="center"/>
            </w:pPr>
            <w:r w:rsidRPr="000313D2">
              <w:t>22</w:t>
            </w:r>
          </w:p>
        </w:tc>
        <w:tc>
          <w:tcPr>
            <w:tcW w:w="1573" w:type="pct"/>
            <w:vAlign w:val="center"/>
            <w:hideMark/>
          </w:tcPr>
          <w:p w14:paraId="20248389" w14:textId="77777777" w:rsidR="00685B6D" w:rsidRPr="000313D2" w:rsidRDefault="00685B6D" w:rsidP="00B34CE5">
            <w:pPr>
              <w:pStyle w:val="TableCell"/>
            </w:pPr>
            <w:r>
              <w:t>The s</w:t>
            </w:r>
            <w:r w:rsidRPr="000313D2">
              <w:t>erver can accept incoming client connections</w:t>
            </w:r>
          </w:p>
        </w:tc>
        <w:tc>
          <w:tcPr>
            <w:tcW w:w="1572" w:type="pct"/>
            <w:vAlign w:val="center"/>
          </w:tcPr>
          <w:p w14:paraId="33D6E0EF" w14:textId="628D9814" w:rsidR="00685B6D" w:rsidRPr="000313D2" w:rsidRDefault="00217685" w:rsidP="00B34CE5">
            <w:pPr>
              <w:pStyle w:val="TableCell"/>
            </w:pPr>
            <w:r>
              <w:t>The c</w:t>
            </w:r>
            <w:r w:rsidR="004E6079">
              <w:t>lient tries to connect to the server</w:t>
            </w:r>
          </w:p>
        </w:tc>
        <w:tc>
          <w:tcPr>
            <w:tcW w:w="1622" w:type="pct"/>
            <w:vAlign w:val="center"/>
          </w:tcPr>
          <w:p w14:paraId="557FF336" w14:textId="1EA7F2F8" w:rsidR="00685B6D" w:rsidRPr="000313D2" w:rsidRDefault="004E6079" w:rsidP="00B34CE5">
            <w:pPr>
              <w:pStyle w:val="TableCell"/>
            </w:pPr>
            <w:r>
              <w:t>The server accepts the connection</w:t>
            </w:r>
          </w:p>
        </w:tc>
      </w:tr>
      <w:tr w:rsidR="00685B6D" w:rsidRPr="000313D2" w14:paraId="0237AC8C"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1FAF692" w14:textId="77777777" w:rsidR="00685B6D" w:rsidRPr="000313D2" w:rsidRDefault="00685B6D" w:rsidP="00B34CE5">
            <w:pPr>
              <w:pStyle w:val="TableCell"/>
              <w:jc w:val="center"/>
            </w:pPr>
            <w:r w:rsidRPr="000313D2">
              <w:t>23</w:t>
            </w:r>
          </w:p>
        </w:tc>
        <w:tc>
          <w:tcPr>
            <w:tcW w:w="1573" w:type="pct"/>
            <w:vAlign w:val="center"/>
            <w:hideMark/>
          </w:tcPr>
          <w:p w14:paraId="43D23174" w14:textId="77777777" w:rsidR="00685B6D" w:rsidRPr="000313D2" w:rsidRDefault="00685B6D" w:rsidP="00B34CE5">
            <w:pPr>
              <w:pStyle w:val="TableCell"/>
            </w:pPr>
            <w:r w:rsidRPr="000313D2">
              <w:t xml:space="preserve">Each connected client is handled </w:t>
            </w:r>
            <w:r>
              <w:t xml:space="preserve">by a separate </w:t>
            </w:r>
            <w:r w:rsidRPr="000313D2">
              <w:t>thread</w:t>
            </w:r>
          </w:p>
        </w:tc>
        <w:tc>
          <w:tcPr>
            <w:tcW w:w="1572" w:type="pct"/>
            <w:vAlign w:val="center"/>
          </w:tcPr>
          <w:p w14:paraId="71C01710" w14:textId="37109C16" w:rsidR="00685B6D" w:rsidRPr="000313D2" w:rsidRDefault="00217685" w:rsidP="00B34CE5">
            <w:pPr>
              <w:pStyle w:val="TableCell"/>
            </w:pPr>
            <w:r>
              <w:t>The c</w:t>
            </w:r>
            <w:r w:rsidR="008706CF">
              <w:t xml:space="preserve">lient connects to </w:t>
            </w:r>
            <w:r>
              <w:t xml:space="preserve">the </w:t>
            </w:r>
            <w:r w:rsidR="008706CF">
              <w:t>server</w:t>
            </w:r>
          </w:p>
        </w:tc>
        <w:tc>
          <w:tcPr>
            <w:tcW w:w="1622" w:type="pct"/>
            <w:vAlign w:val="center"/>
          </w:tcPr>
          <w:p w14:paraId="7141BE8A" w14:textId="095C34A1" w:rsidR="00685B6D" w:rsidRPr="000313D2" w:rsidRDefault="008706CF" w:rsidP="00B34CE5">
            <w:pPr>
              <w:pStyle w:val="TableCell"/>
            </w:pPr>
            <w:r>
              <w:t>Connection is handled on a separate thread</w:t>
            </w:r>
          </w:p>
        </w:tc>
      </w:tr>
      <w:tr w:rsidR="00685B6D" w:rsidRPr="000313D2" w14:paraId="1757B628" w14:textId="77777777" w:rsidTr="00685B6D">
        <w:trPr>
          <w:trHeight w:val="600"/>
        </w:trPr>
        <w:tc>
          <w:tcPr>
            <w:tcW w:w="233" w:type="pct"/>
            <w:vAlign w:val="center"/>
            <w:hideMark/>
          </w:tcPr>
          <w:p w14:paraId="2CE32671" w14:textId="77777777" w:rsidR="00685B6D" w:rsidRPr="000313D2" w:rsidRDefault="00685B6D" w:rsidP="00B34CE5">
            <w:pPr>
              <w:pStyle w:val="TableCell"/>
              <w:jc w:val="center"/>
            </w:pPr>
            <w:r w:rsidRPr="000313D2">
              <w:t>24</w:t>
            </w:r>
          </w:p>
        </w:tc>
        <w:tc>
          <w:tcPr>
            <w:tcW w:w="1573" w:type="pct"/>
            <w:vAlign w:val="center"/>
            <w:hideMark/>
          </w:tcPr>
          <w:p w14:paraId="21467DA5" w14:textId="77777777" w:rsidR="00685B6D" w:rsidRPr="000313D2" w:rsidRDefault="00685B6D" w:rsidP="00B34CE5">
            <w:pPr>
              <w:pStyle w:val="TableCell"/>
            </w:pPr>
            <w:r>
              <w:t>The s</w:t>
            </w:r>
            <w:r w:rsidRPr="000313D2">
              <w:t>erver authorises logins</w:t>
            </w:r>
            <w:r>
              <w:t xml:space="preserve"> against its database</w:t>
            </w:r>
          </w:p>
        </w:tc>
        <w:tc>
          <w:tcPr>
            <w:tcW w:w="1572" w:type="pct"/>
            <w:vAlign w:val="center"/>
          </w:tcPr>
          <w:p w14:paraId="284EDD16" w14:textId="196D4280" w:rsidR="00685B6D" w:rsidRPr="000313D2" w:rsidRDefault="00217685" w:rsidP="00B34CE5">
            <w:pPr>
              <w:pStyle w:val="TableCell"/>
            </w:pPr>
            <w:r>
              <w:t>The l</w:t>
            </w:r>
            <w:r w:rsidR="00B7241E">
              <w:t xml:space="preserve">ogin </w:t>
            </w:r>
            <w:r w:rsidR="004A53FE">
              <w:t xml:space="preserve">request </w:t>
            </w:r>
            <w:r w:rsidR="00B7241E">
              <w:t xml:space="preserve">is sent to </w:t>
            </w:r>
            <w:r>
              <w:t xml:space="preserve">the </w:t>
            </w:r>
            <w:r w:rsidR="00B7241E">
              <w:t>server</w:t>
            </w:r>
          </w:p>
        </w:tc>
        <w:tc>
          <w:tcPr>
            <w:tcW w:w="1622" w:type="pct"/>
            <w:vAlign w:val="center"/>
          </w:tcPr>
          <w:p w14:paraId="74846D08" w14:textId="69C570B7" w:rsidR="00685B6D" w:rsidRPr="000313D2" w:rsidRDefault="00B7241E" w:rsidP="00B34CE5">
            <w:pPr>
              <w:pStyle w:val="TableCell"/>
            </w:pPr>
            <w:r>
              <w:t xml:space="preserve">Server checks credentials against </w:t>
            </w:r>
            <w:r w:rsidR="0097344D">
              <w:t xml:space="preserve">the </w:t>
            </w:r>
            <w:r>
              <w:t>database</w:t>
            </w:r>
          </w:p>
        </w:tc>
      </w:tr>
      <w:tr w:rsidR="00685B6D" w:rsidRPr="000313D2" w14:paraId="7AC79613"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AF3E5E3" w14:textId="77777777" w:rsidR="00685B6D" w:rsidRPr="000313D2" w:rsidRDefault="00685B6D" w:rsidP="00B34CE5">
            <w:pPr>
              <w:pStyle w:val="TableCell"/>
              <w:jc w:val="center"/>
            </w:pPr>
            <w:r w:rsidRPr="000313D2">
              <w:t>25</w:t>
            </w:r>
          </w:p>
        </w:tc>
        <w:tc>
          <w:tcPr>
            <w:tcW w:w="1573" w:type="pct"/>
            <w:vAlign w:val="center"/>
            <w:hideMark/>
          </w:tcPr>
          <w:p w14:paraId="19C708A3" w14:textId="77777777" w:rsidR="00685B6D" w:rsidRPr="000313D2" w:rsidRDefault="00685B6D" w:rsidP="00B34CE5">
            <w:pPr>
              <w:pStyle w:val="TableCell"/>
            </w:pPr>
            <w:r>
              <w:t>The s</w:t>
            </w:r>
            <w:r w:rsidRPr="000313D2">
              <w:t>erver can create new accounts</w:t>
            </w:r>
          </w:p>
        </w:tc>
        <w:tc>
          <w:tcPr>
            <w:tcW w:w="1572" w:type="pct"/>
            <w:vAlign w:val="center"/>
          </w:tcPr>
          <w:p w14:paraId="03A32086" w14:textId="13220266" w:rsidR="00685B6D" w:rsidRPr="000313D2" w:rsidRDefault="0097344D" w:rsidP="00B34CE5">
            <w:pPr>
              <w:pStyle w:val="TableCell"/>
            </w:pPr>
            <w:r>
              <w:t>A n</w:t>
            </w:r>
            <w:r w:rsidR="004A53FE">
              <w:t xml:space="preserve">ew account request is sent to </w:t>
            </w:r>
            <w:r>
              <w:t xml:space="preserve">the </w:t>
            </w:r>
            <w:r w:rsidR="004A53FE">
              <w:t>server</w:t>
            </w:r>
          </w:p>
        </w:tc>
        <w:tc>
          <w:tcPr>
            <w:tcW w:w="1622" w:type="pct"/>
            <w:vAlign w:val="center"/>
          </w:tcPr>
          <w:p w14:paraId="242356D9" w14:textId="3D34564F" w:rsidR="00685B6D" w:rsidRPr="000313D2" w:rsidRDefault="0097344D" w:rsidP="00B34CE5">
            <w:pPr>
              <w:pStyle w:val="TableCell"/>
            </w:pPr>
            <w:r>
              <w:t>The n</w:t>
            </w:r>
            <w:r w:rsidR="004A53FE">
              <w:t xml:space="preserve">ew account is created in </w:t>
            </w:r>
            <w:r>
              <w:t xml:space="preserve">the </w:t>
            </w:r>
            <w:r w:rsidR="004A53FE">
              <w:t>database</w:t>
            </w:r>
          </w:p>
        </w:tc>
      </w:tr>
      <w:tr w:rsidR="00685B6D" w:rsidRPr="000313D2" w14:paraId="6B95B09E" w14:textId="77777777" w:rsidTr="00685B6D">
        <w:trPr>
          <w:trHeight w:val="600"/>
        </w:trPr>
        <w:tc>
          <w:tcPr>
            <w:tcW w:w="233" w:type="pct"/>
            <w:vAlign w:val="center"/>
            <w:hideMark/>
          </w:tcPr>
          <w:p w14:paraId="55D54F89" w14:textId="77777777" w:rsidR="00685B6D" w:rsidRPr="000313D2" w:rsidRDefault="00685B6D" w:rsidP="00B34CE5">
            <w:pPr>
              <w:pStyle w:val="TableCell"/>
              <w:jc w:val="center"/>
            </w:pPr>
            <w:r w:rsidRPr="000313D2">
              <w:t>26</w:t>
            </w:r>
          </w:p>
        </w:tc>
        <w:tc>
          <w:tcPr>
            <w:tcW w:w="1573" w:type="pct"/>
            <w:vAlign w:val="center"/>
            <w:hideMark/>
          </w:tcPr>
          <w:p w14:paraId="735925B0" w14:textId="77777777" w:rsidR="00685B6D" w:rsidRPr="000313D2" w:rsidRDefault="00685B6D" w:rsidP="00B34CE5">
            <w:pPr>
              <w:pStyle w:val="TableCell"/>
            </w:pPr>
            <w:r w:rsidRPr="000313D2">
              <w:t xml:space="preserve">Messages are routed to </w:t>
            </w:r>
            <w:r>
              <w:t xml:space="preserve">the </w:t>
            </w:r>
            <w:r w:rsidRPr="000313D2">
              <w:t>intended recipient</w:t>
            </w:r>
          </w:p>
        </w:tc>
        <w:tc>
          <w:tcPr>
            <w:tcW w:w="1572" w:type="pct"/>
            <w:vAlign w:val="center"/>
          </w:tcPr>
          <w:p w14:paraId="3E07D8DC" w14:textId="5B741140" w:rsidR="00685B6D" w:rsidRPr="000313D2" w:rsidRDefault="00397F0A" w:rsidP="00B34CE5">
            <w:pPr>
              <w:pStyle w:val="TableCell"/>
            </w:pPr>
            <w:r>
              <w:t>Send a message</w:t>
            </w:r>
          </w:p>
        </w:tc>
        <w:tc>
          <w:tcPr>
            <w:tcW w:w="1622" w:type="pct"/>
            <w:vAlign w:val="center"/>
          </w:tcPr>
          <w:p w14:paraId="4E173694" w14:textId="379A7B3E" w:rsidR="00685B6D" w:rsidRPr="000313D2" w:rsidRDefault="0097344D" w:rsidP="00B34CE5">
            <w:pPr>
              <w:pStyle w:val="TableCell"/>
            </w:pPr>
            <w:r>
              <w:t>The m</w:t>
            </w:r>
            <w:r w:rsidR="00397F0A">
              <w:t xml:space="preserve">essage is received by </w:t>
            </w:r>
            <w:r>
              <w:t xml:space="preserve">the </w:t>
            </w:r>
            <w:r w:rsidR="00397F0A">
              <w:t>intended client</w:t>
            </w:r>
          </w:p>
        </w:tc>
      </w:tr>
      <w:tr w:rsidR="00685B6D" w:rsidRPr="000313D2" w14:paraId="5CE2D4F3"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8A589F8" w14:textId="77777777" w:rsidR="00685B6D" w:rsidRPr="000313D2" w:rsidRDefault="00685B6D" w:rsidP="00B34CE5">
            <w:pPr>
              <w:pStyle w:val="TableCell"/>
              <w:jc w:val="center"/>
            </w:pPr>
            <w:r w:rsidRPr="000313D2">
              <w:t>27</w:t>
            </w:r>
          </w:p>
        </w:tc>
        <w:tc>
          <w:tcPr>
            <w:tcW w:w="1573" w:type="pct"/>
            <w:vAlign w:val="center"/>
            <w:hideMark/>
          </w:tcPr>
          <w:p w14:paraId="31AAD094" w14:textId="77777777" w:rsidR="00685B6D" w:rsidRPr="000313D2" w:rsidRDefault="00685B6D" w:rsidP="00B34CE5">
            <w:pPr>
              <w:pStyle w:val="TableCell"/>
            </w:pPr>
            <w:r w:rsidRPr="000313D2">
              <w:t xml:space="preserve">Messages are held in the server if the </w:t>
            </w:r>
            <w:r>
              <w:t>recipient</w:t>
            </w:r>
            <w:r w:rsidRPr="000313D2">
              <w:t xml:space="preserve"> is not connected</w:t>
            </w:r>
          </w:p>
        </w:tc>
        <w:tc>
          <w:tcPr>
            <w:tcW w:w="1572" w:type="pct"/>
            <w:vAlign w:val="center"/>
          </w:tcPr>
          <w:p w14:paraId="01107D4F" w14:textId="032A0F4B" w:rsidR="00685B6D" w:rsidRPr="000313D2" w:rsidRDefault="00397F0A" w:rsidP="00B34CE5">
            <w:pPr>
              <w:pStyle w:val="TableCell"/>
            </w:pPr>
            <w:r>
              <w:t>Send a message to an offline user</w:t>
            </w:r>
          </w:p>
        </w:tc>
        <w:tc>
          <w:tcPr>
            <w:tcW w:w="1622" w:type="pct"/>
            <w:vAlign w:val="center"/>
          </w:tcPr>
          <w:p w14:paraId="70A3F45F" w14:textId="1B7F9C64" w:rsidR="00685B6D" w:rsidRPr="000313D2" w:rsidRDefault="0097344D" w:rsidP="00B34CE5">
            <w:pPr>
              <w:pStyle w:val="TableCell"/>
            </w:pPr>
            <w:r>
              <w:t>The m</w:t>
            </w:r>
            <w:r w:rsidR="00397F0A">
              <w:t xml:space="preserve">essage is held </w:t>
            </w:r>
            <w:r w:rsidR="002B620F">
              <w:t>o</w:t>
            </w:r>
            <w:r w:rsidR="00397F0A">
              <w:t>n the server</w:t>
            </w:r>
          </w:p>
        </w:tc>
      </w:tr>
      <w:tr w:rsidR="00685B6D" w:rsidRPr="000313D2" w14:paraId="41D8E8F0" w14:textId="77777777" w:rsidTr="00685B6D">
        <w:trPr>
          <w:trHeight w:val="600"/>
        </w:trPr>
        <w:tc>
          <w:tcPr>
            <w:tcW w:w="233" w:type="pct"/>
            <w:vAlign w:val="center"/>
            <w:hideMark/>
          </w:tcPr>
          <w:p w14:paraId="05105E00" w14:textId="77777777" w:rsidR="00685B6D" w:rsidRPr="000313D2" w:rsidRDefault="00685B6D" w:rsidP="00B34CE5">
            <w:pPr>
              <w:pStyle w:val="TableCell"/>
              <w:jc w:val="center"/>
            </w:pPr>
            <w:r w:rsidRPr="000313D2">
              <w:t>28</w:t>
            </w:r>
          </w:p>
        </w:tc>
        <w:tc>
          <w:tcPr>
            <w:tcW w:w="1573" w:type="pct"/>
            <w:vAlign w:val="center"/>
            <w:hideMark/>
          </w:tcPr>
          <w:p w14:paraId="5FF2D2CE" w14:textId="77777777" w:rsidR="00685B6D" w:rsidRPr="000313D2" w:rsidRDefault="00685B6D" w:rsidP="00B34CE5">
            <w:pPr>
              <w:pStyle w:val="TableCell"/>
            </w:pPr>
            <w:r w:rsidRPr="000313D2">
              <w:t xml:space="preserve">Undelivered messages are sent the next time the </w:t>
            </w:r>
            <w:r>
              <w:t>recipient</w:t>
            </w:r>
            <w:r w:rsidRPr="000313D2">
              <w:t xml:space="preserve"> connects</w:t>
            </w:r>
          </w:p>
        </w:tc>
        <w:tc>
          <w:tcPr>
            <w:tcW w:w="1572" w:type="pct"/>
            <w:vAlign w:val="center"/>
          </w:tcPr>
          <w:p w14:paraId="018E1A82" w14:textId="3EE746DC" w:rsidR="00685B6D" w:rsidRPr="000313D2" w:rsidRDefault="00397F0A" w:rsidP="00B34CE5">
            <w:pPr>
              <w:pStyle w:val="TableCell"/>
            </w:pPr>
            <w:r>
              <w:t>Offline user comes online</w:t>
            </w:r>
          </w:p>
        </w:tc>
        <w:tc>
          <w:tcPr>
            <w:tcW w:w="1622" w:type="pct"/>
            <w:vAlign w:val="center"/>
          </w:tcPr>
          <w:p w14:paraId="439B8F65" w14:textId="24B038DA" w:rsidR="00685B6D" w:rsidRPr="000313D2" w:rsidRDefault="00893585" w:rsidP="00B34CE5">
            <w:pPr>
              <w:pStyle w:val="TableCell"/>
            </w:pPr>
            <w:r>
              <w:t>Messages held in the server are sent to this user</w:t>
            </w:r>
          </w:p>
        </w:tc>
      </w:tr>
    </w:tbl>
    <w:p w14:paraId="3CFBA89A" w14:textId="11DBBF91" w:rsidR="006E2719" w:rsidRDefault="006E2719" w:rsidP="009F02F1"/>
    <w:p w14:paraId="3650E861" w14:textId="77777777" w:rsidR="006E2719" w:rsidRDefault="006E2719">
      <w:pPr>
        <w:spacing w:line="259" w:lineRule="auto"/>
        <w:jc w:val="left"/>
      </w:pPr>
      <w:r>
        <w:br w:type="page"/>
      </w:r>
    </w:p>
    <w:p w14:paraId="6422D168" w14:textId="4A79FC69" w:rsidR="006E2719" w:rsidRDefault="006E2719" w:rsidP="006E2719">
      <w:pPr>
        <w:pStyle w:val="Heading3"/>
      </w:pPr>
      <w:bookmarkStart w:id="152" w:name="_Toc96089047"/>
      <w:r>
        <w:lastRenderedPageBreak/>
        <w:t>Testing Results</w:t>
      </w:r>
      <w:bookmarkEnd w:id="152"/>
    </w:p>
    <w:tbl>
      <w:tblPr>
        <w:tblStyle w:val="PlainTable1"/>
        <w:tblW w:w="0" w:type="auto"/>
        <w:tblLayout w:type="fixed"/>
        <w:tblLook w:val="0420" w:firstRow="1" w:lastRow="0" w:firstColumn="0" w:lastColumn="0" w:noHBand="0" w:noVBand="1"/>
      </w:tblPr>
      <w:tblGrid>
        <w:gridCol w:w="421"/>
        <w:gridCol w:w="788"/>
        <w:gridCol w:w="4246"/>
        <w:gridCol w:w="3559"/>
      </w:tblGrid>
      <w:tr w:rsidR="00ED25B0" w:rsidRPr="000313D2" w14:paraId="704B0AF0" w14:textId="77777777" w:rsidTr="00023FCE">
        <w:trPr>
          <w:cnfStyle w:val="100000000000" w:firstRow="1" w:lastRow="0" w:firstColumn="0" w:lastColumn="0" w:oddVBand="0" w:evenVBand="0" w:oddHBand="0" w:evenHBand="0" w:firstRowFirstColumn="0" w:firstRowLastColumn="0" w:lastRowFirstColumn="0" w:lastRowLastColumn="0"/>
          <w:trHeight w:val="300"/>
          <w:tblHeader/>
        </w:trPr>
        <w:tc>
          <w:tcPr>
            <w:tcW w:w="421" w:type="dxa"/>
            <w:hideMark/>
          </w:tcPr>
          <w:p w14:paraId="5BDE6468" w14:textId="77777777" w:rsidR="001272AF" w:rsidRPr="000313D2" w:rsidRDefault="001272AF" w:rsidP="00B34CE5">
            <w:pPr>
              <w:pStyle w:val="TableCell"/>
              <w:jc w:val="center"/>
            </w:pPr>
            <w:r w:rsidRPr="000313D2">
              <w:t>ID</w:t>
            </w:r>
          </w:p>
        </w:tc>
        <w:tc>
          <w:tcPr>
            <w:tcW w:w="788" w:type="dxa"/>
            <w:hideMark/>
          </w:tcPr>
          <w:p w14:paraId="7DBEE329" w14:textId="73FD74B6" w:rsidR="001272AF" w:rsidRPr="000313D2" w:rsidRDefault="001272AF" w:rsidP="00B34CE5">
            <w:pPr>
              <w:pStyle w:val="TableCell"/>
              <w:jc w:val="center"/>
            </w:pPr>
            <w:r>
              <w:t>Status</w:t>
            </w:r>
          </w:p>
        </w:tc>
        <w:tc>
          <w:tcPr>
            <w:tcW w:w="4246" w:type="dxa"/>
            <w:hideMark/>
          </w:tcPr>
          <w:p w14:paraId="1F1DA5FD" w14:textId="2410FB78" w:rsidR="001272AF" w:rsidRPr="000313D2" w:rsidRDefault="001272AF" w:rsidP="00B34CE5">
            <w:pPr>
              <w:pStyle w:val="TableCell"/>
              <w:jc w:val="center"/>
            </w:pPr>
            <w:r>
              <w:t>Actual Output</w:t>
            </w:r>
          </w:p>
        </w:tc>
        <w:tc>
          <w:tcPr>
            <w:tcW w:w="3559" w:type="dxa"/>
            <w:hideMark/>
          </w:tcPr>
          <w:p w14:paraId="4F75ABC2" w14:textId="2E329384" w:rsidR="001272AF" w:rsidRPr="000313D2" w:rsidRDefault="001272AF" w:rsidP="00B34CE5">
            <w:pPr>
              <w:pStyle w:val="TableCell"/>
              <w:jc w:val="center"/>
            </w:pPr>
            <w:r>
              <w:t>Comments</w:t>
            </w:r>
          </w:p>
        </w:tc>
      </w:tr>
      <w:tr w:rsidR="00ED25B0" w:rsidRPr="000313D2" w14:paraId="4A7FECAA"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9EF94BF" w14:textId="77777777" w:rsidR="001272AF" w:rsidRPr="000313D2" w:rsidRDefault="001272AF" w:rsidP="00B34CE5">
            <w:pPr>
              <w:pStyle w:val="TableCell"/>
              <w:jc w:val="center"/>
            </w:pPr>
            <w:r w:rsidRPr="000313D2">
              <w:t>1</w:t>
            </w:r>
          </w:p>
        </w:tc>
        <w:tc>
          <w:tcPr>
            <w:tcW w:w="788" w:type="dxa"/>
            <w:shd w:val="clear" w:color="auto" w:fill="A8D08D" w:themeFill="accent6" w:themeFillTint="99"/>
            <w:vAlign w:val="center"/>
          </w:tcPr>
          <w:p w14:paraId="472A2B18" w14:textId="1C06B17A" w:rsidR="001272AF" w:rsidRPr="000313D2" w:rsidRDefault="0083202C" w:rsidP="00C20990">
            <w:pPr>
              <w:pStyle w:val="TableCell"/>
              <w:jc w:val="center"/>
            </w:pPr>
            <w:r>
              <w:t>Pass</w:t>
            </w:r>
          </w:p>
        </w:tc>
        <w:tc>
          <w:tcPr>
            <w:tcW w:w="4246" w:type="dxa"/>
            <w:vAlign w:val="center"/>
          </w:tcPr>
          <w:p w14:paraId="37C40B0A" w14:textId="45F112B3" w:rsidR="001272AF" w:rsidRPr="000313D2" w:rsidRDefault="003A0F22" w:rsidP="00B34CE5">
            <w:pPr>
              <w:pStyle w:val="TableCell"/>
            </w:pPr>
            <w:r w:rsidRPr="003A0F22">
              <w:rPr>
                <w:noProof/>
              </w:rPr>
              <w:drawing>
                <wp:inline distT="0" distB="0" distL="0" distR="0" wp14:anchorId="4C672795" wp14:editId="2C664EB4">
                  <wp:extent cx="2559050" cy="170815"/>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559050" cy="170815"/>
                          </a:xfrm>
                          <a:prstGeom prst="rect">
                            <a:avLst/>
                          </a:prstGeom>
                        </pic:spPr>
                      </pic:pic>
                    </a:graphicData>
                  </a:graphic>
                </wp:inline>
              </w:drawing>
            </w:r>
          </w:p>
        </w:tc>
        <w:tc>
          <w:tcPr>
            <w:tcW w:w="3559" w:type="dxa"/>
            <w:vAlign w:val="center"/>
          </w:tcPr>
          <w:p w14:paraId="76E857DF" w14:textId="35343860" w:rsidR="001272AF" w:rsidRPr="000313D2" w:rsidRDefault="00D4288E" w:rsidP="00B34CE5">
            <w:pPr>
              <w:pStyle w:val="TableCell"/>
            </w:pPr>
            <w:r>
              <w:t>Output as expected</w:t>
            </w:r>
          </w:p>
        </w:tc>
      </w:tr>
      <w:tr w:rsidR="00ED25B0" w:rsidRPr="000313D2" w14:paraId="27DEA991" w14:textId="77777777" w:rsidTr="00023FCE">
        <w:trPr>
          <w:trHeight w:val="600"/>
        </w:trPr>
        <w:tc>
          <w:tcPr>
            <w:tcW w:w="421" w:type="dxa"/>
            <w:vAlign w:val="center"/>
            <w:hideMark/>
          </w:tcPr>
          <w:p w14:paraId="28A709E7" w14:textId="77777777" w:rsidR="001272AF" w:rsidRPr="000313D2" w:rsidRDefault="001272AF" w:rsidP="00B34CE5">
            <w:pPr>
              <w:pStyle w:val="TableCell"/>
              <w:jc w:val="center"/>
            </w:pPr>
            <w:r w:rsidRPr="000313D2">
              <w:t>2</w:t>
            </w:r>
          </w:p>
        </w:tc>
        <w:tc>
          <w:tcPr>
            <w:tcW w:w="788" w:type="dxa"/>
            <w:shd w:val="clear" w:color="auto" w:fill="A8D08D" w:themeFill="accent6" w:themeFillTint="99"/>
            <w:vAlign w:val="center"/>
          </w:tcPr>
          <w:p w14:paraId="2B33BC16" w14:textId="3D55E58F" w:rsidR="001272AF" w:rsidRPr="000313D2" w:rsidRDefault="0083202C" w:rsidP="00C20990">
            <w:pPr>
              <w:pStyle w:val="TableCell"/>
              <w:jc w:val="center"/>
            </w:pPr>
            <w:r>
              <w:t>Pass</w:t>
            </w:r>
          </w:p>
        </w:tc>
        <w:tc>
          <w:tcPr>
            <w:tcW w:w="4246" w:type="dxa"/>
            <w:vAlign w:val="center"/>
          </w:tcPr>
          <w:p w14:paraId="7AC3514F" w14:textId="320B93DC" w:rsidR="001272AF" w:rsidRPr="000313D2" w:rsidRDefault="00D85FBE" w:rsidP="00B34CE5">
            <w:pPr>
              <w:pStyle w:val="TableCell"/>
            </w:pPr>
            <w:r w:rsidRPr="00D85FBE">
              <w:rPr>
                <w:noProof/>
              </w:rPr>
              <w:drawing>
                <wp:inline distT="0" distB="0" distL="0" distR="0" wp14:anchorId="01342C54" wp14:editId="499537FB">
                  <wp:extent cx="2559050" cy="13144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559050" cy="131445"/>
                          </a:xfrm>
                          <a:prstGeom prst="rect">
                            <a:avLst/>
                          </a:prstGeom>
                        </pic:spPr>
                      </pic:pic>
                    </a:graphicData>
                  </a:graphic>
                </wp:inline>
              </w:drawing>
            </w:r>
          </w:p>
        </w:tc>
        <w:tc>
          <w:tcPr>
            <w:tcW w:w="3559" w:type="dxa"/>
            <w:vAlign w:val="center"/>
          </w:tcPr>
          <w:p w14:paraId="3213422E" w14:textId="5CD4545B" w:rsidR="001272AF" w:rsidRPr="000313D2" w:rsidRDefault="00D4288E" w:rsidP="00B34CE5">
            <w:pPr>
              <w:pStyle w:val="TableCell"/>
            </w:pPr>
            <w:r>
              <w:t>Output as expected</w:t>
            </w:r>
          </w:p>
        </w:tc>
      </w:tr>
      <w:tr w:rsidR="00ED25B0" w:rsidRPr="000313D2" w14:paraId="03061641"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41BE4C3" w14:textId="77777777" w:rsidR="001272AF" w:rsidRPr="000313D2" w:rsidRDefault="001272AF" w:rsidP="00B34CE5">
            <w:pPr>
              <w:pStyle w:val="TableCell"/>
              <w:jc w:val="center"/>
            </w:pPr>
            <w:r w:rsidRPr="000313D2">
              <w:t>3</w:t>
            </w:r>
          </w:p>
        </w:tc>
        <w:tc>
          <w:tcPr>
            <w:tcW w:w="788" w:type="dxa"/>
            <w:shd w:val="clear" w:color="auto" w:fill="F4B083" w:themeFill="accent2" w:themeFillTint="99"/>
            <w:vAlign w:val="center"/>
          </w:tcPr>
          <w:p w14:paraId="5D23D272" w14:textId="151F58FD" w:rsidR="001272AF" w:rsidRPr="000313D2" w:rsidRDefault="0083202C" w:rsidP="00C20990">
            <w:pPr>
              <w:pStyle w:val="TableCell"/>
              <w:jc w:val="center"/>
            </w:pPr>
            <w:r>
              <w:t>Fail</w:t>
            </w:r>
          </w:p>
        </w:tc>
        <w:tc>
          <w:tcPr>
            <w:tcW w:w="4246" w:type="dxa"/>
            <w:vAlign w:val="center"/>
          </w:tcPr>
          <w:p w14:paraId="424D55CD" w14:textId="405DEF44" w:rsidR="001272AF" w:rsidRPr="000313D2" w:rsidRDefault="00D369D8" w:rsidP="00B34CE5">
            <w:pPr>
              <w:pStyle w:val="TableCell"/>
            </w:pPr>
            <w:r>
              <w:t xml:space="preserve">Not </w:t>
            </w:r>
            <w:r w:rsidR="00735E60">
              <w:t>implemented</w:t>
            </w:r>
          </w:p>
        </w:tc>
        <w:tc>
          <w:tcPr>
            <w:tcW w:w="3559" w:type="dxa"/>
            <w:vAlign w:val="center"/>
          </w:tcPr>
          <w:p w14:paraId="2BE17303" w14:textId="5EC5D894" w:rsidR="001272AF" w:rsidRPr="000313D2" w:rsidRDefault="000C1693" w:rsidP="00B34CE5">
            <w:pPr>
              <w:pStyle w:val="TableCell"/>
            </w:pPr>
            <w:r>
              <w:t>Client to server heartbeat messages w</w:t>
            </w:r>
            <w:r w:rsidR="00DB0990">
              <w:t>as</w:t>
            </w:r>
            <w:r>
              <w:t xml:space="preserve"> not implemented in the solution</w:t>
            </w:r>
          </w:p>
        </w:tc>
      </w:tr>
      <w:tr w:rsidR="00ED25B0" w:rsidRPr="000313D2" w14:paraId="1D3646E0" w14:textId="77777777" w:rsidTr="00023FCE">
        <w:trPr>
          <w:trHeight w:val="600"/>
        </w:trPr>
        <w:tc>
          <w:tcPr>
            <w:tcW w:w="421" w:type="dxa"/>
            <w:vAlign w:val="center"/>
            <w:hideMark/>
          </w:tcPr>
          <w:p w14:paraId="1B907F20" w14:textId="77777777" w:rsidR="001272AF" w:rsidRPr="000313D2" w:rsidRDefault="001272AF" w:rsidP="00B34CE5">
            <w:pPr>
              <w:pStyle w:val="TableCell"/>
              <w:jc w:val="center"/>
            </w:pPr>
            <w:r w:rsidRPr="000313D2">
              <w:t>4</w:t>
            </w:r>
          </w:p>
        </w:tc>
        <w:tc>
          <w:tcPr>
            <w:tcW w:w="788" w:type="dxa"/>
            <w:shd w:val="clear" w:color="auto" w:fill="A8D08D" w:themeFill="accent6" w:themeFillTint="99"/>
            <w:vAlign w:val="center"/>
          </w:tcPr>
          <w:p w14:paraId="1169BB5B" w14:textId="043D25C8" w:rsidR="001272AF" w:rsidRPr="000313D2" w:rsidRDefault="00433188" w:rsidP="00C20990">
            <w:pPr>
              <w:pStyle w:val="TableCell"/>
              <w:jc w:val="center"/>
            </w:pPr>
            <w:r>
              <w:t>Pass</w:t>
            </w:r>
          </w:p>
        </w:tc>
        <w:tc>
          <w:tcPr>
            <w:tcW w:w="4246" w:type="dxa"/>
            <w:vAlign w:val="center"/>
          </w:tcPr>
          <w:p w14:paraId="20455C8A" w14:textId="2585D633" w:rsidR="001272AF" w:rsidRPr="000313D2" w:rsidRDefault="003F3BBF" w:rsidP="00B34CE5">
            <w:pPr>
              <w:pStyle w:val="TableCell"/>
            </w:pPr>
            <w:r w:rsidRPr="003F3BBF">
              <w:rPr>
                <w:noProof/>
              </w:rPr>
              <w:drawing>
                <wp:inline distT="0" distB="0" distL="0" distR="0" wp14:anchorId="1A773B2C" wp14:editId="6B25B5E3">
                  <wp:extent cx="2559050" cy="145161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559050" cy="1451610"/>
                          </a:xfrm>
                          <a:prstGeom prst="rect">
                            <a:avLst/>
                          </a:prstGeom>
                        </pic:spPr>
                      </pic:pic>
                    </a:graphicData>
                  </a:graphic>
                </wp:inline>
              </w:drawing>
            </w:r>
          </w:p>
        </w:tc>
        <w:tc>
          <w:tcPr>
            <w:tcW w:w="3559" w:type="dxa"/>
            <w:vAlign w:val="center"/>
          </w:tcPr>
          <w:p w14:paraId="1FFBE2BE" w14:textId="58B51E58" w:rsidR="001272AF" w:rsidRPr="000313D2" w:rsidRDefault="00D4288E" w:rsidP="00B34CE5">
            <w:pPr>
              <w:pStyle w:val="TableCell"/>
            </w:pPr>
            <w:r>
              <w:t>Output as expected</w:t>
            </w:r>
          </w:p>
        </w:tc>
      </w:tr>
      <w:tr w:rsidR="00ED25B0" w:rsidRPr="000313D2" w14:paraId="1960880A" w14:textId="77777777" w:rsidTr="009315B3">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649CD86" w14:textId="77777777" w:rsidR="001272AF" w:rsidRPr="000313D2" w:rsidRDefault="001272AF" w:rsidP="00B34CE5">
            <w:pPr>
              <w:pStyle w:val="TableCell"/>
              <w:jc w:val="center"/>
            </w:pPr>
            <w:r w:rsidRPr="000313D2">
              <w:t>5</w:t>
            </w:r>
          </w:p>
        </w:tc>
        <w:tc>
          <w:tcPr>
            <w:tcW w:w="788" w:type="dxa"/>
            <w:shd w:val="clear" w:color="auto" w:fill="FFD966" w:themeFill="accent4" w:themeFillTint="99"/>
            <w:vAlign w:val="center"/>
          </w:tcPr>
          <w:p w14:paraId="185E78D4" w14:textId="6511470F" w:rsidR="001272AF" w:rsidRPr="000313D2" w:rsidRDefault="00C20990" w:rsidP="00C20990">
            <w:pPr>
              <w:pStyle w:val="TableCell"/>
              <w:jc w:val="center"/>
            </w:pPr>
            <w:r>
              <w:t>Partial</w:t>
            </w:r>
          </w:p>
        </w:tc>
        <w:tc>
          <w:tcPr>
            <w:tcW w:w="4246" w:type="dxa"/>
            <w:vAlign w:val="center"/>
          </w:tcPr>
          <w:p w14:paraId="7B4E2D1C" w14:textId="7C20BEA5" w:rsidR="001272AF" w:rsidRPr="000313D2" w:rsidRDefault="00D467B3" w:rsidP="00B34CE5">
            <w:pPr>
              <w:pStyle w:val="TableCell"/>
            </w:pPr>
            <w:r w:rsidRPr="00D467B3">
              <w:rPr>
                <w:noProof/>
              </w:rPr>
              <w:drawing>
                <wp:inline distT="0" distB="0" distL="0" distR="0" wp14:anchorId="0F3EB535" wp14:editId="73BA7011">
                  <wp:extent cx="2559050" cy="144907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559050" cy="1449070"/>
                          </a:xfrm>
                          <a:prstGeom prst="rect">
                            <a:avLst/>
                          </a:prstGeom>
                        </pic:spPr>
                      </pic:pic>
                    </a:graphicData>
                  </a:graphic>
                </wp:inline>
              </w:drawing>
            </w:r>
          </w:p>
        </w:tc>
        <w:tc>
          <w:tcPr>
            <w:tcW w:w="3559" w:type="dxa"/>
            <w:vAlign w:val="center"/>
          </w:tcPr>
          <w:p w14:paraId="0125920C" w14:textId="58844A9C" w:rsidR="001272AF" w:rsidRPr="000313D2" w:rsidRDefault="00B0278A" w:rsidP="00B34CE5">
            <w:pPr>
              <w:pStyle w:val="TableCell"/>
            </w:pPr>
            <w:r>
              <w:t xml:space="preserve">The interface to create an account was implemented </w:t>
            </w:r>
            <w:r w:rsidR="00301612">
              <w:t>but the functionality to request a new account was not, so the test partially failed</w:t>
            </w:r>
          </w:p>
        </w:tc>
      </w:tr>
      <w:tr w:rsidR="00ED25B0" w:rsidRPr="000313D2" w14:paraId="3713198F" w14:textId="77777777" w:rsidTr="00023FCE">
        <w:trPr>
          <w:trHeight w:val="600"/>
        </w:trPr>
        <w:tc>
          <w:tcPr>
            <w:tcW w:w="421" w:type="dxa"/>
            <w:vAlign w:val="center"/>
            <w:hideMark/>
          </w:tcPr>
          <w:p w14:paraId="274FAB85" w14:textId="77777777" w:rsidR="001272AF" w:rsidRPr="000313D2" w:rsidRDefault="001272AF" w:rsidP="00B34CE5">
            <w:pPr>
              <w:pStyle w:val="TableCell"/>
              <w:jc w:val="center"/>
            </w:pPr>
            <w:r w:rsidRPr="000313D2">
              <w:t>6</w:t>
            </w:r>
          </w:p>
        </w:tc>
        <w:tc>
          <w:tcPr>
            <w:tcW w:w="788" w:type="dxa"/>
            <w:shd w:val="clear" w:color="auto" w:fill="A8D08D" w:themeFill="accent6" w:themeFillTint="99"/>
            <w:vAlign w:val="center"/>
          </w:tcPr>
          <w:p w14:paraId="3673E206" w14:textId="49BF0BA2" w:rsidR="001272AF" w:rsidRPr="000313D2" w:rsidRDefault="003D59AC" w:rsidP="00C20990">
            <w:pPr>
              <w:pStyle w:val="TableCell"/>
              <w:jc w:val="center"/>
            </w:pPr>
            <w:r>
              <w:t>Pass</w:t>
            </w:r>
          </w:p>
        </w:tc>
        <w:tc>
          <w:tcPr>
            <w:tcW w:w="4246" w:type="dxa"/>
            <w:vAlign w:val="center"/>
          </w:tcPr>
          <w:p w14:paraId="16B2D411" w14:textId="41EB5608" w:rsidR="001272AF" w:rsidRPr="000313D2" w:rsidRDefault="006B7B72" w:rsidP="00B34CE5">
            <w:pPr>
              <w:pStyle w:val="TableCell"/>
            </w:pPr>
            <w:r w:rsidRPr="006B7B72">
              <w:rPr>
                <w:noProof/>
              </w:rPr>
              <w:drawing>
                <wp:inline distT="0" distB="0" distL="0" distR="0" wp14:anchorId="7C5041AD" wp14:editId="2DF482B5">
                  <wp:extent cx="2559050" cy="1193800"/>
                  <wp:effectExtent l="0" t="0" r="0" b="63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559050" cy="1193800"/>
                          </a:xfrm>
                          <a:prstGeom prst="rect">
                            <a:avLst/>
                          </a:prstGeom>
                        </pic:spPr>
                      </pic:pic>
                    </a:graphicData>
                  </a:graphic>
                </wp:inline>
              </w:drawing>
            </w:r>
          </w:p>
        </w:tc>
        <w:tc>
          <w:tcPr>
            <w:tcW w:w="3559" w:type="dxa"/>
            <w:vAlign w:val="center"/>
          </w:tcPr>
          <w:p w14:paraId="657E3DBB" w14:textId="341B297E" w:rsidR="001272AF" w:rsidRPr="000313D2" w:rsidRDefault="00D4288E" w:rsidP="00B34CE5">
            <w:pPr>
              <w:pStyle w:val="TableCell"/>
            </w:pPr>
            <w:r>
              <w:t>Output as expected</w:t>
            </w:r>
          </w:p>
        </w:tc>
      </w:tr>
      <w:tr w:rsidR="00ED25B0" w:rsidRPr="000313D2" w14:paraId="58C1713E"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72C848A1" w14:textId="77777777" w:rsidR="001272AF" w:rsidRPr="000313D2" w:rsidRDefault="001272AF" w:rsidP="00B34CE5">
            <w:pPr>
              <w:pStyle w:val="TableCell"/>
              <w:jc w:val="center"/>
            </w:pPr>
            <w:r w:rsidRPr="000313D2">
              <w:t>7</w:t>
            </w:r>
          </w:p>
        </w:tc>
        <w:tc>
          <w:tcPr>
            <w:tcW w:w="788" w:type="dxa"/>
            <w:shd w:val="clear" w:color="auto" w:fill="F4B083" w:themeFill="accent2" w:themeFillTint="99"/>
            <w:vAlign w:val="center"/>
          </w:tcPr>
          <w:p w14:paraId="089745D9" w14:textId="4C573586" w:rsidR="001272AF" w:rsidRPr="000313D2" w:rsidRDefault="003D59AC" w:rsidP="00C20990">
            <w:pPr>
              <w:pStyle w:val="TableCell"/>
              <w:jc w:val="center"/>
            </w:pPr>
            <w:r>
              <w:t>Fail</w:t>
            </w:r>
          </w:p>
        </w:tc>
        <w:tc>
          <w:tcPr>
            <w:tcW w:w="4246" w:type="dxa"/>
            <w:vAlign w:val="center"/>
          </w:tcPr>
          <w:p w14:paraId="2E5F44F7" w14:textId="3B0C3ADE" w:rsidR="001272AF" w:rsidRPr="000313D2" w:rsidRDefault="00A628AB" w:rsidP="00B34CE5">
            <w:pPr>
              <w:pStyle w:val="TableCell"/>
            </w:pPr>
            <w:r w:rsidRPr="00D467B3">
              <w:rPr>
                <w:noProof/>
              </w:rPr>
              <w:drawing>
                <wp:inline distT="0" distB="0" distL="0" distR="0" wp14:anchorId="5F3B22D9" wp14:editId="7AB4D49E">
                  <wp:extent cx="2559050" cy="144907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559050" cy="1449070"/>
                          </a:xfrm>
                          <a:prstGeom prst="rect">
                            <a:avLst/>
                          </a:prstGeom>
                        </pic:spPr>
                      </pic:pic>
                    </a:graphicData>
                  </a:graphic>
                </wp:inline>
              </w:drawing>
            </w:r>
          </w:p>
        </w:tc>
        <w:tc>
          <w:tcPr>
            <w:tcW w:w="3559" w:type="dxa"/>
            <w:vAlign w:val="center"/>
          </w:tcPr>
          <w:p w14:paraId="17E574E0" w14:textId="67B3B16E" w:rsidR="001272AF" w:rsidRPr="000313D2" w:rsidRDefault="00AF24F5" w:rsidP="00B34CE5">
            <w:pPr>
              <w:pStyle w:val="TableCell"/>
            </w:pPr>
            <w:r>
              <w:t>There are no checks on the length or availability of the username, so the test failed</w:t>
            </w:r>
          </w:p>
        </w:tc>
      </w:tr>
      <w:tr w:rsidR="00ED25B0" w:rsidRPr="000313D2" w14:paraId="5C536458" w14:textId="77777777" w:rsidTr="00023FCE">
        <w:trPr>
          <w:trHeight w:val="600"/>
        </w:trPr>
        <w:tc>
          <w:tcPr>
            <w:tcW w:w="421" w:type="dxa"/>
            <w:vAlign w:val="center"/>
            <w:hideMark/>
          </w:tcPr>
          <w:p w14:paraId="10223663" w14:textId="77777777" w:rsidR="001272AF" w:rsidRPr="000313D2" w:rsidRDefault="001272AF" w:rsidP="00B34CE5">
            <w:pPr>
              <w:pStyle w:val="TableCell"/>
              <w:jc w:val="center"/>
            </w:pPr>
            <w:r w:rsidRPr="000313D2">
              <w:t>8</w:t>
            </w:r>
          </w:p>
        </w:tc>
        <w:tc>
          <w:tcPr>
            <w:tcW w:w="788" w:type="dxa"/>
            <w:shd w:val="clear" w:color="auto" w:fill="F4B083" w:themeFill="accent2" w:themeFillTint="99"/>
            <w:vAlign w:val="center"/>
          </w:tcPr>
          <w:p w14:paraId="0B8D25CC" w14:textId="45E13E8B" w:rsidR="001272AF" w:rsidRPr="000313D2" w:rsidRDefault="003D59AC" w:rsidP="00C20990">
            <w:pPr>
              <w:pStyle w:val="TableCell"/>
              <w:jc w:val="center"/>
            </w:pPr>
            <w:r>
              <w:t>Fail</w:t>
            </w:r>
          </w:p>
        </w:tc>
        <w:tc>
          <w:tcPr>
            <w:tcW w:w="4246" w:type="dxa"/>
            <w:vAlign w:val="center"/>
          </w:tcPr>
          <w:p w14:paraId="40EFAE91" w14:textId="064D9FEC" w:rsidR="001272AF" w:rsidRPr="000313D2" w:rsidRDefault="00A628AB" w:rsidP="00B34CE5">
            <w:pPr>
              <w:pStyle w:val="TableCell"/>
            </w:pPr>
            <w:r w:rsidRPr="00D467B3">
              <w:rPr>
                <w:noProof/>
              </w:rPr>
              <w:drawing>
                <wp:inline distT="0" distB="0" distL="0" distR="0" wp14:anchorId="6AFCD136" wp14:editId="7FF2F275">
                  <wp:extent cx="2559050" cy="144907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559050" cy="1449070"/>
                          </a:xfrm>
                          <a:prstGeom prst="rect">
                            <a:avLst/>
                          </a:prstGeom>
                        </pic:spPr>
                      </pic:pic>
                    </a:graphicData>
                  </a:graphic>
                </wp:inline>
              </w:drawing>
            </w:r>
          </w:p>
        </w:tc>
        <w:tc>
          <w:tcPr>
            <w:tcW w:w="3559" w:type="dxa"/>
            <w:vAlign w:val="center"/>
          </w:tcPr>
          <w:p w14:paraId="4608D800" w14:textId="54EB2FBE" w:rsidR="001272AF" w:rsidRPr="000313D2" w:rsidRDefault="00AF24F5" w:rsidP="00B34CE5">
            <w:pPr>
              <w:pStyle w:val="TableCell"/>
            </w:pPr>
            <w:r>
              <w:t>There are no checks on the length or strength of the password, so the test failed</w:t>
            </w:r>
          </w:p>
        </w:tc>
      </w:tr>
      <w:tr w:rsidR="00ED25B0" w:rsidRPr="000313D2" w14:paraId="18680AE3"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63D76D6" w14:textId="77777777" w:rsidR="001272AF" w:rsidRPr="000313D2" w:rsidRDefault="001272AF" w:rsidP="00B34CE5">
            <w:pPr>
              <w:pStyle w:val="TableCell"/>
              <w:jc w:val="center"/>
            </w:pPr>
            <w:r w:rsidRPr="000313D2">
              <w:lastRenderedPageBreak/>
              <w:t>9</w:t>
            </w:r>
          </w:p>
        </w:tc>
        <w:tc>
          <w:tcPr>
            <w:tcW w:w="788" w:type="dxa"/>
            <w:shd w:val="clear" w:color="auto" w:fill="A8D08D" w:themeFill="accent6" w:themeFillTint="99"/>
            <w:vAlign w:val="center"/>
          </w:tcPr>
          <w:p w14:paraId="7F04B4AC" w14:textId="57B2B921" w:rsidR="001272AF" w:rsidRPr="000313D2" w:rsidRDefault="003D59AC" w:rsidP="00C20990">
            <w:pPr>
              <w:pStyle w:val="TableCell"/>
              <w:jc w:val="center"/>
            </w:pPr>
            <w:r>
              <w:t>Pass</w:t>
            </w:r>
          </w:p>
        </w:tc>
        <w:tc>
          <w:tcPr>
            <w:tcW w:w="4246" w:type="dxa"/>
            <w:vAlign w:val="center"/>
          </w:tcPr>
          <w:p w14:paraId="0671280D" w14:textId="3801D35A" w:rsidR="003914C4" w:rsidRDefault="003914C4" w:rsidP="003914C4">
            <w:pPr>
              <w:pStyle w:val="No-NumHeading"/>
            </w:pPr>
            <w:r>
              <w:t>Alice</w:t>
            </w:r>
            <w:r w:rsidR="008448BA">
              <w:t xml:space="preserve"> – Sender</w:t>
            </w:r>
          </w:p>
          <w:p w14:paraId="4C890495" w14:textId="513C03F8" w:rsidR="001272AF" w:rsidRDefault="008064F9" w:rsidP="00B34CE5">
            <w:pPr>
              <w:pStyle w:val="TableCell"/>
            </w:pPr>
            <w:r w:rsidRPr="008064F9">
              <w:rPr>
                <w:noProof/>
              </w:rPr>
              <w:drawing>
                <wp:inline distT="0" distB="0" distL="0" distR="0" wp14:anchorId="429C09B9" wp14:editId="772DDC2A">
                  <wp:extent cx="2559050" cy="1457325"/>
                  <wp:effectExtent l="0" t="0" r="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559050" cy="1457325"/>
                          </a:xfrm>
                          <a:prstGeom prst="rect">
                            <a:avLst/>
                          </a:prstGeom>
                        </pic:spPr>
                      </pic:pic>
                    </a:graphicData>
                  </a:graphic>
                </wp:inline>
              </w:drawing>
            </w:r>
          </w:p>
          <w:p w14:paraId="4F0A17B3" w14:textId="29E6943D" w:rsidR="003914C4" w:rsidRDefault="003914C4" w:rsidP="003914C4">
            <w:pPr>
              <w:pStyle w:val="No-NumHeading"/>
            </w:pPr>
            <w:r>
              <w:t>Bob</w:t>
            </w:r>
            <w:r w:rsidR="008448BA">
              <w:t xml:space="preserve"> – Recipient</w:t>
            </w:r>
          </w:p>
          <w:p w14:paraId="72942EE1" w14:textId="4E3D9966" w:rsidR="003252A3" w:rsidRPr="000313D2" w:rsidRDefault="003252A3" w:rsidP="00B34CE5">
            <w:pPr>
              <w:pStyle w:val="TableCell"/>
            </w:pPr>
            <w:r w:rsidRPr="003252A3">
              <w:rPr>
                <w:noProof/>
              </w:rPr>
              <w:drawing>
                <wp:inline distT="0" distB="0" distL="0" distR="0" wp14:anchorId="2C32B559" wp14:editId="3063E243">
                  <wp:extent cx="2559050" cy="14541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559050" cy="1454150"/>
                          </a:xfrm>
                          <a:prstGeom prst="rect">
                            <a:avLst/>
                          </a:prstGeom>
                        </pic:spPr>
                      </pic:pic>
                    </a:graphicData>
                  </a:graphic>
                </wp:inline>
              </w:drawing>
            </w:r>
          </w:p>
        </w:tc>
        <w:tc>
          <w:tcPr>
            <w:tcW w:w="3559" w:type="dxa"/>
            <w:vAlign w:val="center"/>
          </w:tcPr>
          <w:p w14:paraId="39D76C71" w14:textId="114E9E7E" w:rsidR="001272AF" w:rsidRPr="000313D2" w:rsidRDefault="00D4288E" w:rsidP="00B34CE5">
            <w:pPr>
              <w:pStyle w:val="TableCell"/>
            </w:pPr>
            <w:r>
              <w:t>Output as expected</w:t>
            </w:r>
          </w:p>
        </w:tc>
      </w:tr>
      <w:tr w:rsidR="00ED25B0" w:rsidRPr="000313D2" w14:paraId="302CD499" w14:textId="77777777" w:rsidTr="00023FCE">
        <w:trPr>
          <w:trHeight w:val="600"/>
        </w:trPr>
        <w:tc>
          <w:tcPr>
            <w:tcW w:w="421" w:type="dxa"/>
            <w:vAlign w:val="center"/>
            <w:hideMark/>
          </w:tcPr>
          <w:p w14:paraId="6A766627" w14:textId="77777777" w:rsidR="001272AF" w:rsidRPr="000313D2" w:rsidRDefault="001272AF" w:rsidP="00B34CE5">
            <w:pPr>
              <w:pStyle w:val="TableCell"/>
              <w:jc w:val="center"/>
            </w:pPr>
            <w:r w:rsidRPr="000313D2">
              <w:t>10</w:t>
            </w:r>
          </w:p>
        </w:tc>
        <w:tc>
          <w:tcPr>
            <w:tcW w:w="788" w:type="dxa"/>
            <w:shd w:val="clear" w:color="auto" w:fill="A8D08D" w:themeFill="accent6" w:themeFillTint="99"/>
            <w:vAlign w:val="center"/>
          </w:tcPr>
          <w:p w14:paraId="5B39CF24" w14:textId="3AEEE319" w:rsidR="001272AF" w:rsidRPr="000313D2" w:rsidRDefault="007A0875" w:rsidP="00C20990">
            <w:pPr>
              <w:pStyle w:val="TableCell"/>
              <w:jc w:val="center"/>
            </w:pPr>
            <w:r>
              <w:t>Pass</w:t>
            </w:r>
          </w:p>
        </w:tc>
        <w:tc>
          <w:tcPr>
            <w:tcW w:w="4246" w:type="dxa"/>
            <w:vAlign w:val="center"/>
          </w:tcPr>
          <w:p w14:paraId="3AB5B467" w14:textId="0A86FC0F" w:rsidR="003914C4" w:rsidRDefault="003914C4" w:rsidP="003914C4">
            <w:pPr>
              <w:pStyle w:val="No-NumHeading"/>
            </w:pPr>
            <w:r>
              <w:t>Alice</w:t>
            </w:r>
            <w:r w:rsidR="008448BA">
              <w:t xml:space="preserve"> – Sender</w:t>
            </w:r>
          </w:p>
          <w:p w14:paraId="7D20FB79" w14:textId="26F25BBA" w:rsidR="001272AF" w:rsidRDefault="00492C52" w:rsidP="00B34CE5">
            <w:pPr>
              <w:pStyle w:val="TableCell"/>
            </w:pPr>
            <w:r w:rsidRPr="00492C52">
              <w:rPr>
                <w:noProof/>
              </w:rPr>
              <w:drawing>
                <wp:inline distT="0" distB="0" distL="0" distR="0" wp14:anchorId="4AA1BB59" wp14:editId="399D137C">
                  <wp:extent cx="2559050" cy="145034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559050" cy="1450340"/>
                          </a:xfrm>
                          <a:prstGeom prst="rect">
                            <a:avLst/>
                          </a:prstGeom>
                        </pic:spPr>
                      </pic:pic>
                    </a:graphicData>
                  </a:graphic>
                </wp:inline>
              </w:drawing>
            </w:r>
          </w:p>
          <w:p w14:paraId="116691C1" w14:textId="7D709E59" w:rsidR="003914C4" w:rsidRDefault="003914C4" w:rsidP="003914C4">
            <w:pPr>
              <w:pStyle w:val="No-NumHeading"/>
            </w:pPr>
            <w:r>
              <w:t>Bob</w:t>
            </w:r>
            <w:r w:rsidR="008448BA">
              <w:t xml:space="preserve"> – Recipient</w:t>
            </w:r>
          </w:p>
          <w:p w14:paraId="53CC8446" w14:textId="1B931454" w:rsidR="00492C52" w:rsidRPr="000313D2" w:rsidRDefault="004717C0" w:rsidP="00B34CE5">
            <w:pPr>
              <w:pStyle w:val="TableCell"/>
            </w:pPr>
            <w:r w:rsidRPr="004717C0">
              <w:rPr>
                <w:noProof/>
              </w:rPr>
              <w:drawing>
                <wp:inline distT="0" distB="0" distL="0" distR="0" wp14:anchorId="747FA2D2" wp14:editId="5F9636FE">
                  <wp:extent cx="2559050" cy="145542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559050" cy="1455420"/>
                          </a:xfrm>
                          <a:prstGeom prst="rect">
                            <a:avLst/>
                          </a:prstGeom>
                        </pic:spPr>
                      </pic:pic>
                    </a:graphicData>
                  </a:graphic>
                </wp:inline>
              </w:drawing>
            </w:r>
          </w:p>
        </w:tc>
        <w:tc>
          <w:tcPr>
            <w:tcW w:w="3559" w:type="dxa"/>
            <w:vAlign w:val="center"/>
          </w:tcPr>
          <w:p w14:paraId="67FB565B" w14:textId="10230FC8" w:rsidR="001272AF" w:rsidRPr="000313D2" w:rsidRDefault="00D4288E" w:rsidP="00B34CE5">
            <w:pPr>
              <w:pStyle w:val="TableCell"/>
            </w:pPr>
            <w:r>
              <w:t>Output as expected</w:t>
            </w:r>
          </w:p>
        </w:tc>
      </w:tr>
      <w:tr w:rsidR="00ED25B0" w:rsidRPr="000313D2" w14:paraId="3F5D88FE"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2E4CEDE" w14:textId="77777777" w:rsidR="001272AF" w:rsidRPr="000313D2" w:rsidRDefault="001272AF" w:rsidP="00B34CE5">
            <w:pPr>
              <w:pStyle w:val="TableCell"/>
              <w:jc w:val="center"/>
            </w:pPr>
            <w:r w:rsidRPr="000313D2">
              <w:t>11</w:t>
            </w:r>
          </w:p>
        </w:tc>
        <w:tc>
          <w:tcPr>
            <w:tcW w:w="788" w:type="dxa"/>
            <w:shd w:val="clear" w:color="auto" w:fill="A8D08D" w:themeFill="accent6" w:themeFillTint="99"/>
            <w:vAlign w:val="center"/>
          </w:tcPr>
          <w:p w14:paraId="5EE0F9F5" w14:textId="1C681C5B" w:rsidR="001272AF" w:rsidRPr="000313D2" w:rsidRDefault="007A0875" w:rsidP="00C20990">
            <w:pPr>
              <w:pStyle w:val="TableCell"/>
              <w:jc w:val="center"/>
            </w:pPr>
            <w:r>
              <w:t>Pass</w:t>
            </w:r>
          </w:p>
        </w:tc>
        <w:tc>
          <w:tcPr>
            <w:tcW w:w="4246" w:type="dxa"/>
            <w:vAlign w:val="center"/>
          </w:tcPr>
          <w:p w14:paraId="77E207A3" w14:textId="57CA03B5" w:rsidR="001272AF" w:rsidRPr="000313D2" w:rsidRDefault="00945D28" w:rsidP="00B34CE5">
            <w:pPr>
              <w:pStyle w:val="TableCell"/>
            </w:pPr>
            <w:r w:rsidRPr="00945D28">
              <w:rPr>
                <w:noProof/>
              </w:rPr>
              <w:drawing>
                <wp:inline distT="0" distB="0" distL="0" distR="0" wp14:anchorId="7BFD2A11" wp14:editId="3A43BCEC">
                  <wp:extent cx="2559050" cy="145415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559050" cy="1454150"/>
                          </a:xfrm>
                          <a:prstGeom prst="rect">
                            <a:avLst/>
                          </a:prstGeom>
                        </pic:spPr>
                      </pic:pic>
                    </a:graphicData>
                  </a:graphic>
                </wp:inline>
              </w:drawing>
            </w:r>
          </w:p>
        </w:tc>
        <w:tc>
          <w:tcPr>
            <w:tcW w:w="3559" w:type="dxa"/>
            <w:vAlign w:val="center"/>
          </w:tcPr>
          <w:p w14:paraId="354BFE0A" w14:textId="2C21347D" w:rsidR="001272AF" w:rsidRPr="000313D2" w:rsidRDefault="00D4288E" w:rsidP="00B34CE5">
            <w:pPr>
              <w:pStyle w:val="TableCell"/>
            </w:pPr>
            <w:r>
              <w:t>Output as expected</w:t>
            </w:r>
          </w:p>
        </w:tc>
      </w:tr>
      <w:tr w:rsidR="00ED25B0" w:rsidRPr="000313D2" w14:paraId="10FF848B" w14:textId="77777777" w:rsidTr="00023FCE">
        <w:trPr>
          <w:trHeight w:val="600"/>
        </w:trPr>
        <w:tc>
          <w:tcPr>
            <w:tcW w:w="421" w:type="dxa"/>
            <w:vAlign w:val="center"/>
            <w:hideMark/>
          </w:tcPr>
          <w:p w14:paraId="025D5D6E" w14:textId="77777777" w:rsidR="001272AF" w:rsidRPr="000313D2" w:rsidRDefault="001272AF" w:rsidP="00B34CE5">
            <w:pPr>
              <w:pStyle w:val="TableCell"/>
              <w:jc w:val="center"/>
            </w:pPr>
            <w:r w:rsidRPr="000313D2">
              <w:lastRenderedPageBreak/>
              <w:t>12</w:t>
            </w:r>
          </w:p>
        </w:tc>
        <w:tc>
          <w:tcPr>
            <w:tcW w:w="788" w:type="dxa"/>
            <w:shd w:val="clear" w:color="auto" w:fill="A8D08D" w:themeFill="accent6" w:themeFillTint="99"/>
            <w:vAlign w:val="center"/>
          </w:tcPr>
          <w:p w14:paraId="52D600AE" w14:textId="72A63330" w:rsidR="001272AF" w:rsidRPr="000313D2" w:rsidRDefault="007A0875" w:rsidP="00C20990">
            <w:pPr>
              <w:pStyle w:val="TableCell"/>
              <w:jc w:val="center"/>
            </w:pPr>
            <w:r>
              <w:t>Pass</w:t>
            </w:r>
          </w:p>
        </w:tc>
        <w:tc>
          <w:tcPr>
            <w:tcW w:w="4246" w:type="dxa"/>
            <w:vAlign w:val="center"/>
          </w:tcPr>
          <w:p w14:paraId="76E4E422" w14:textId="42744DAD" w:rsidR="001272AF" w:rsidRPr="000313D2" w:rsidRDefault="00313E4A" w:rsidP="00B34CE5">
            <w:pPr>
              <w:pStyle w:val="TableCell"/>
            </w:pPr>
            <w:r w:rsidRPr="00313E4A">
              <w:rPr>
                <w:noProof/>
              </w:rPr>
              <w:drawing>
                <wp:inline distT="0" distB="0" distL="0" distR="0" wp14:anchorId="02D4B653" wp14:editId="356344C7">
                  <wp:extent cx="2559050" cy="14522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559050" cy="1452245"/>
                          </a:xfrm>
                          <a:prstGeom prst="rect">
                            <a:avLst/>
                          </a:prstGeom>
                        </pic:spPr>
                      </pic:pic>
                    </a:graphicData>
                  </a:graphic>
                </wp:inline>
              </w:drawing>
            </w:r>
          </w:p>
        </w:tc>
        <w:tc>
          <w:tcPr>
            <w:tcW w:w="3559" w:type="dxa"/>
            <w:vAlign w:val="center"/>
          </w:tcPr>
          <w:p w14:paraId="4610E3CA" w14:textId="10E7682B" w:rsidR="001272AF" w:rsidRPr="000313D2" w:rsidRDefault="00D4288E" w:rsidP="00B34CE5">
            <w:pPr>
              <w:pStyle w:val="TableCell"/>
            </w:pPr>
            <w:r>
              <w:t>Output as expected</w:t>
            </w:r>
          </w:p>
        </w:tc>
      </w:tr>
      <w:tr w:rsidR="00ED25B0" w:rsidRPr="000313D2" w14:paraId="21C435DB"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358C78E7" w14:textId="77777777" w:rsidR="001272AF" w:rsidRPr="000313D2" w:rsidRDefault="001272AF" w:rsidP="00B34CE5">
            <w:pPr>
              <w:pStyle w:val="TableCell"/>
              <w:jc w:val="center"/>
            </w:pPr>
            <w:r w:rsidRPr="000313D2">
              <w:t>13</w:t>
            </w:r>
          </w:p>
        </w:tc>
        <w:tc>
          <w:tcPr>
            <w:tcW w:w="788" w:type="dxa"/>
            <w:shd w:val="clear" w:color="auto" w:fill="F4B083" w:themeFill="accent2" w:themeFillTint="99"/>
            <w:vAlign w:val="center"/>
          </w:tcPr>
          <w:p w14:paraId="6906F66E" w14:textId="58732996" w:rsidR="001272AF" w:rsidRPr="000313D2" w:rsidRDefault="007A0875" w:rsidP="00C20990">
            <w:pPr>
              <w:pStyle w:val="TableCell"/>
              <w:jc w:val="center"/>
            </w:pPr>
            <w:r>
              <w:t>Fail</w:t>
            </w:r>
          </w:p>
        </w:tc>
        <w:tc>
          <w:tcPr>
            <w:tcW w:w="4246" w:type="dxa"/>
            <w:vAlign w:val="center"/>
          </w:tcPr>
          <w:p w14:paraId="475C8169" w14:textId="57043931" w:rsidR="003914C4" w:rsidRDefault="003914C4" w:rsidP="003914C4">
            <w:pPr>
              <w:pStyle w:val="No-NumHeading"/>
            </w:pPr>
            <w:r>
              <w:t>Alice</w:t>
            </w:r>
          </w:p>
          <w:p w14:paraId="29936ED5" w14:textId="409FA3D2" w:rsidR="001272AF" w:rsidRDefault="009D7A28" w:rsidP="00B34CE5">
            <w:pPr>
              <w:pStyle w:val="TableCell"/>
            </w:pPr>
            <w:r w:rsidRPr="009D7A28">
              <w:rPr>
                <w:noProof/>
              </w:rPr>
              <w:drawing>
                <wp:inline distT="0" distB="0" distL="0" distR="0" wp14:anchorId="3BE39DDC" wp14:editId="262BCD80">
                  <wp:extent cx="2559050" cy="145351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559050" cy="1453515"/>
                          </a:xfrm>
                          <a:prstGeom prst="rect">
                            <a:avLst/>
                          </a:prstGeom>
                        </pic:spPr>
                      </pic:pic>
                    </a:graphicData>
                  </a:graphic>
                </wp:inline>
              </w:drawing>
            </w:r>
          </w:p>
          <w:p w14:paraId="676FA1D0" w14:textId="41096501" w:rsidR="003914C4" w:rsidRDefault="003914C4" w:rsidP="003914C4">
            <w:pPr>
              <w:pStyle w:val="No-NumHeading"/>
            </w:pPr>
            <w:r>
              <w:t>Bob</w:t>
            </w:r>
          </w:p>
          <w:p w14:paraId="4B28C2DC" w14:textId="7799DEA4" w:rsidR="00E23FB4" w:rsidRPr="000313D2" w:rsidRDefault="00E23FB4" w:rsidP="00B34CE5">
            <w:pPr>
              <w:pStyle w:val="TableCell"/>
            </w:pPr>
            <w:r w:rsidRPr="00E23FB4">
              <w:rPr>
                <w:noProof/>
              </w:rPr>
              <w:drawing>
                <wp:inline distT="0" distB="0" distL="0" distR="0" wp14:anchorId="64FF2FF7" wp14:editId="2CDFF045">
                  <wp:extent cx="2559050" cy="145542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559050" cy="1455420"/>
                          </a:xfrm>
                          <a:prstGeom prst="rect">
                            <a:avLst/>
                          </a:prstGeom>
                        </pic:spPr>
                      </pic:pic>
                    </a:graphicData>
                  </a:graphic>
                </wp:inline>
              </w:drawing>
            </w:r>
          </w:p>
        </w:tc>
        <w:tc>
          <w:tcPr>
            <w:tcW w:w="3559" w:type="dxa"/>
            <w:vAlign w:val="center"/>
          </w:tcPr>
          <w:p w14:paraId="3CE0E2C7" w14:textId="63DDC4AA" w:rsidR="001272AF" w:rsidRDefault="00487388" w:rsidP="00B34CE5">
            <w:pPr>
              <w:pStyle w:val="TableCell"/>
            </w:pPr>
            <w:r>
              <w:t xml:space="preserve">Alice and Bob had two messaging sessions </w:t>
            </w:r>
            <w:r w:rsidR="005472B2">
              <w:t>between</w:t>
            </w:r>
            <w:r>
              <w:t xml:space="preserve"> which Bob closed his client, but Alice did not.</w:t>
            </w:r>
          </w:p>
          <w:p w14:paraId="40469ADE" w14:textId="77777777" w:rsidR="00487388" w:rsidRDefault="00487388" w:rsidP="00B34CE5">
            <w:pPr>
              <w:pStyle w:val="TableCell"/>
            </w:pPr>
          </w:p>
          <w:p w14:paraId="350664CC" w14:textId="3E6A706B" w:rsidR="00487388" w:rsidRDefault="00487388" w:rsidP="00B34CE5">
            <w:pPr>
              <w:pStyle w:val="TableCell"/>
            </w:pPr>
            <w:r>
              <w:t>Alice can still see the old messages as well as new ones, but Bob can only see the new messages.</w:t>
            </w:r>
          </w:p>
          <w:p w14:paraId="5F9AF701" w14:textId="77777777" w:rsidR="00487388" w:rsidRDefault="00487388" w:rsidP="00B34CE5">
            <w:pPr>
              <w:pStyle w:val="TableCell"/>
            </w:pPr>
          </w:p>
          <w:p w14:paraId="75C85726" w14:textId="140F7017" w:rsidR="00487388" w:rsidRPr="000313D2" w:rsidRDefault="00487388" w:rsidP="00B34CE5">
            <w:pPr>
              <w:pStyle w:val="TableCell"/>
            </w:pPr>
            <w:r>
              <w:t>This fails the test as Bob should be able to see both sets of messages.</w:t>
            </w:r>
          </w:p>
        </w:tc>
      </w:tr>
      <w:tr w:rsidR="00ED25B0" w:rsidRPr="000313D2" w14:paraId="28607849" w14:textId="77777777" w:rsidTr="009315B3">
        <w:trPr>
          <w:trHeight w:val="600"/>
        </w:trPr>
        <w:tc>
          <w:tcPr>
            <w:tcW w:w="421" w:type="dxa"/>
            <w:vAlign w:val="center"/>
            <w:hideMark/>
          </w:tcPr>
          <w:p w14:paraId="7F52DF82" w14:textId="77777777" w:rsidR="001272AF" w:rsidRPr="000313D2" w:rsidRDefault="001272AF" w:rsidP="00B34CE5">
            <w:pPr>
              <w:pStyle w:val="TableCell"/>
              <w:jc w:val="center"/>
            </w:pPr>
            <w:r w:rsidRPr="000313D2">
              <w:t>14</w:t>
            </w:r>
          </w:p>
        </w:tc>
        <w:tc>
          <w:tcPr>
            <w:tcW w:w="788" w:type="dxa"/>
            <w:shd w:val="clear" w:color="auto" w:fill="FFD966" w:themeFill="accent4" w:themeFillTint="99"/>
            <w:vAlign w:val="center"/>
          </w:tcPr>
          <w:p w14:paraId="29556CF9" w14:textId="7371F939" w:rsidR="001272AF" w:rsidRPr="000313D2" w:rsidRDefault="009315B3" w:rsidP="00C20990">
            <w:pPr>
              <w:pStyle w:val="TableCell"/>
              <w:jc w:val="center"/>
            </w:pPr>
            <w:r>
              <w:t>Partial</w:t>
            </w:r>
          </w:p>
        </w:tc>
        <w:tc>
          <w:tcPr>
            <w:tcW w:w="4246" w:type="dxa"/>
            <w:vAlign w:val="center"/>
          </w:tcPr>
          <w:p w14:paraId="4D4251EA" w14:textId="658F5AB9" w:rsidR="001272AF" w:rsidRPr="000313D2" w:rsidRDefault="00D369D8" w:rsidP="00B34CE5">
            <w:pPr>
              <w:pStyle w:val="TableCell"/>
            </w:pPr>
            <w:r>
              <w:t>Not implemented</w:t>
            </w:r>
          </w:p>
        </w:tc>
        <w:tc>
          <w:tcPr>
            <w:tcW w:w="3559" w:type="dxa"/>
            <w:vAlign w:val="center"/>
          </w:tcPr>
          <w:p w14:paraId="720004E3" w14:textId="5E0808FC" w:rsidR="00647E24" w:rsidRDefault="001527A6" w:rsidP="00B34CE5">
            <w:pPr>
              <w:pStyle w:val="TableCell"/>
            </w:pPr>
            <w:r>
              <w:t>Users cannot be added to a contacts list via a username search</w:t>
            </w:r>
            <w:r w:rsidR="00647E24">
              <w:t xml:space="preserve"> as the criterion wanted.</w:t>
            </w:r>
            <w:r>
              <w:t xml:space="preserve"> </w:t>
            </w:r>
          </w:p>
          <w:p w14:paraId="7415491C" w14:textId="77777777" w:rsidR="00647E24" w:rsidRDefault="00647E24" w:rsidP="00B34CE5">
            <w:pPr>
              <w:pStyle w:val="TableCell"/>
            </w:pPr>
          </w:p>
          <w:p w14:paraId="31502CF0" w14:textId="77777777" w:rsidR="001272AF" w:rsidRDefault="001527A6" w:rsidP="00B34CE5">
            <w:pPr>
              <w:pStyle w:val="TableCell"/>
            </w:pPr>
            <w:r>
              <w:t xml:space="preserve">Instead, all users </w:t>
            </w:r>
            <w:r w:rsidR="000A103C">
              <w:t>have a shared contacts list that contains all online users and dynamically updates.</w:t>
            </w:r>
          </w:p>
          <w:p w14:paraId="77BCD185" w14:textId="77777777" w:rsidR="00645BFF" w:rsidRDefault="00645BFF" w:rsidP="00B34CE5">
            <w:pPr>
              <w:pStyle w:val="TableCell"/>
            </w:pPr>
          </w:p>
          <w:p w14:paraId="044D6676" w14:textId="6ADE81EF" w:rsidR="00645BFF" w:rsidRPr="000313D2" w:rsidRDefault="00645BFF" w:rsidP="00B34CE5">
            <w:pPr>
              <w:pStyle w:val="TableCell"/>
            </w:pPr>
            <w:r>
              <w:t>This fails the specified test but the functionality the test is there to prove still exists, just in a different implementation.</w:t>
            </w:r>
          </w:p>
        </w:tc>
      </w:tr>
      <w:tr w:rsidR="00ED25B0" w:rsidRPr="000313D2" w14:paraId="3F520A4C"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17F363EF" w14:textId="77777777" w:rsidR="001272AF" w:rsidRPr="000313D2" w:rsidRDefault="001272AF" w:rsidP="00B34CE5">
            <w:pPr>
              <w:pStyle w:val="TableCell"/>
              <w:jc w:val="center"/>
            </w:pPr>
            <w:r w:rsidRPr="000313D2">
              <w:lastRenderedPageBreak/>
              <w:t>15</w:t>
            </w:r>
          </w:p>
        </w:tc>
        <w:tc>
          <w:tcPr>
            <w:tcW w:w="788" w:type="dxa"/>
            <w:shd w:val="clear" w:color="auto" w:fill="A8D08D" w:themeFill="accent6" w:themeFillTint="99"/>
            <w:vAlign w:val="center"/>
          </w:tcPr>
          <w:p w14:paraId="6F4D9260" w14:textId="15522015" w:rsidR="001272AF" w:rsidRPr="000313D2" w:rsidRDefault="007A0875" w:rsidP="00C20990">
            <w:pPr>
              <w:pStyle w:val="TableCell"/>
              <w:jc w:val="center"/>
            </w:pPr>
            <w:r>
              <w:t>Pass</w:t>
            </w:r>
          </w:p>
        </w:tc>
        <w:tc>
          <w:tcPr>
            <w:tcW w:w="4246" w:type="dxa"/>
            <w:vAlign w:val="center"/>
          </w:tcPr>
          <w:p w14:paraId="49A936FE" w14:textId="2C472045" w:rsidR="001272AF" w:rsidRDefault="009F6D87" w:rsidP="00B34CE5">
            <w:pPr>
              <w:pStyle w:val="TableCell"/>
            </w:pPr>
            <w:r w:rsidRPr="009F6D87">
              <w:rPr>
                <w:noProof/>
              </w:rPr>
              <w:drawing>
                <wp:inline distT="0" distB="0" distL="0" distR="0" wp14:anchorId="3FADC8BD" wp14:editId="08FAD40E">
                  <wp:extent cx="2559050" cy="2640330"/>
                  <wp:effectExtent l="0" t="0" r="0" b="762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559050" cy="2640330"/>
                          </a:xfrm>
                          <a:prstGeom prst="rect">
                            <a:avLst/>
                          </a:prstGeom>
                        </pic:spPr>
                      </pic:pic>
                    </a:graphicData>
                  </a:graphic>
                </wp:inline>
              </w:drawing>
            </w:r>
          </w:p>
          <w:p w14:paraId="0DF562D1" w14:textId="67933F93" w:rsidR="003E72AB" w:rsidRPr="000313D2" w:rsidRDefault="003E72AB" w:rsidP="00B34CE5">
            <w:pPr>
              <w:pStyle w:val="TableCell"/>
            </w:pPr>
            <w:r w:rsidRPr="003E72AB">
              <w:rPr>
                <w:noProof/>
              </w:rPr>
              <w:drawing>
                <wp:inline distT="0" distB="0" distL="0" distR="0" wp14:anchorId="16FADC85" wp14:editId="30EAA64C">
                  <wp:extent cx="2559050" cy="56070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559050" cy="560705"/>
                          </a:xfrm>
                          <a:prstGeom prst="rect">
                            <a:avLst/>
                          </a:prstGeom>
                        </pic:spPr>
                      </pic:pic>
                    </a:graphicData>
                  </a:graphic>
                </wp:inline>
              </w:drawing>
            </w:r>
          </w:p>
        </w:tc>
        <w:tc>
          <w:tcPr>
            <w:tcW w:w="3559" w:type="dxa"/>
            <w:vAlign w:val="center"/>
          </w:tcPr>
          <w:p w14:paraId="19DC9BCF" w14:textId="1893FB69" w:rsidR="001272AF" w:rsidRPr="000313D2" w:rsidRDefault="00D4288E" w:rsidP="00B34CE5">
            <w:pPr>
              <w:pStyle w:val="TableCell"/>
            </w:pPr>
            <w:r>
              <w:t>Output as expected</w:t>
            </w:r>
          </w:p>
        </w:tc>
      </w:tr>
      <w:tr w:rsidR="00ED25B0" w:rsidRPr="000313D2" w14:paraId="448141E4" w14:textId="77777777" w:rsidTr="00023FCE">
        <w:trPr>
          <w:trHeight w:val="600"/>
        </w:trPr>
        <w:tc>
          <w:tcPr>
            <w:tcW w:w="421" w:type="dxa"/>
            <w:vAlign w:val="center"/>
            <w:hideMark/>
          </w:tcPr>
          <w:p w14:paraId="4961E4FE" w14:textId="77777777" w:rsidR="001272AF" w:rsidRPr="000313D2" w:rsidRDefault="001272AF" w:rsidP="00B34CE5">
            <w:pPr>
              <w:pStyle w:val="TableCell"/>
              <w:jc w:val="center"/>
            </w:pPr>
            <w:r w:rsidRPr="000313D2">
              <w:t>16</w:t>
            </w:r>
          </w:p>
        </w:tc>
        <w:tc>
          <w:tcPr>
            <w:tcW w:w="788" w:type="dxa"/>
            <w:shd w:val="clear" w:color="auto" w:fill="A8D08D" w:themeFill="accent6" w:themeFillTint="99"/>
            <w:vAlign w:val="center"/>
          </w:tcPr>
          <w:p w14:paraId="4B9AC6E1" w14:textId="43743E24" w:rsidR="001272AF" w:rsidRPr="000313D2" w:rsidRDefault="007A0875" w:rsidP="00C20990">
            <w:pPr>
              <w:pStyle w:val="TableCell"/>
              <w:jc w:val="center"/>
            </w:pPr>
            <w:r>
              <w:t>Pass</w:t>
            </w:r>
          </w:p>
        </w:tc>
        <w:tc>
          <w:tcPr>
            <w:tcW w:w="4246" w:type="dxa"/>
            <w:vAlign w:val="center"/>
          </w:tcPr>
          <w:p w14:paraId="453D6BB8" w14:textId="77777777" w:rsidR="001272AF" w:rsidRDefault="005E5C31" w:rsidP="00B34CE5">
            <w:pPr>
              <w:pStyle w:val="TableCell"/>
            </w:pPr>
            <w:r w:rsidRPr="005E5C31">
              <w:rPr>
                <w:noProof/>
              </w:rPr>
              <w:drawing>
                <wp:inline distT="0" distB="0" distL="0" distR="0" wp14:anchorId="612AC3E2" wp14:editId="40A9A472">
                  <wp:extent cx="2559050" cy="2605405"/>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559050" cy="2605405"/>
                          </a:xfrm>
                          <a:prstGeom prst="rect">
                            <a:avLst/>
                          </a:prstGeom>
                        </pic:spPr>
                      </pic:pic>
                    </a:graphicData>
                  </a:graphic>
                </wp:inline>
              </w:drawing>
            </w:r>
          </w:p>
          <w:p w14:paraId="0BCC8114" w14:textId="11E4F950" w:rsidR="005E5C31" w:rsidRPr="000313D2" w:rsidRDefault="00B06FFA" w:rsidP="00B34CE5">
            <w:pPr>
              <w:pStyle w:val="TableCell"/>
            </w:pPr>
            <w:r w:rsidRPr="00B06FFA">
              <w:rPr>
                <w:noProof/>
              </w:rPr>
              <w:drawing>
                <wp:inline distT="0" distB="0" distL="0" distR="0" wp14:anchorId="183D23AB" wp14:editId="7C8E1409">
                  <wp:extent cx="2559050" cy="5588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559050" cy="558800"/>
                          </a:xfrm>
                          <a:prstGeom prst="rect">
                            <a:avLst/>
                          </a:prstGeom>
                        </pic:spPr>
                      </pic:pic>
                    </a:graphicData>
                  </a:graphic>
                </wp:inline>
              </w:drawing>
            </w:r>
          </w:p>
        </w:tc>
        <w:tc>
          <w:tcPr>
            <w:tcW w:w="3559" w:type="dxa"/>
            <w:vAlign w:val="center"/>
          </w:tcPr>
          <w:p w14:paraId="3F809FDA" w14:textId="0020B10F" w:rsidR="001272AF" w:rsidRPr="000313D2" w:rsidRDefault="00D4288E" w:rsidP="00B34CE5">
            <w:pPr>
              <w:pStyle w:val="TableCell"/>
            </w:pPr>
            <w:r>
              <w:t>Output as expected</w:t>
            </w:r>
          </w:p>
        </w:tc>
      </w:tr>
      <w:tr w:rsidR="00ED25B0" w:rsidRPr="000313D2" w14:paraId="484ED302"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DC99D8C" w14:textId="77777777" w:rsidR="001272AF" w:rsidRPr="000313D2" w:rsidRDefault="001272AF" w:rsidP="00B34CE5">
            <w:pPr>
              <w:pStyle w:val="TableCell"/>
              <w:jc w:val="center"/>
            </w:pPr>
            <w:r w:rsidRPr="000313D2">
              <w:t>17</w:t>
            </w:r>
          </w:p>
        </w:tc>
        <w:tc>
          <w:tcPr>
            <w:tcW w:w="788" w:type="dxa"/>
            <w:shd w:val="clear" w:color="auto" w:fill="F4B083" w:themeFill="accent2" w:themeFillTint="99"/>
            <w:vAlign w:val="center"/>
          </w:tcPr>
          <w:p w14:paraId="2AADD5E8" w14:textId="41FA668D" w:rsidR="001272AF" w:rsidRPr="000313D2" w:rsidRDefault="007A0875" w:rsidP="00C20990">
            <w:pPr>
              <w:pStyle w:val="TableCell"/>
              <w:jc w:val="center"/>
            </w:pPr>
            <w:r>
              <w:t>Fail</w:t>
            </w:r>
          </w:p>
        </w:tc>
        <w:tc>
          <w:tcPr>
            <w:tcW w:w="4246" w:type="dxa"/>
            <w:vAlign w:val="center"/>
          </w:tcPr>
          <w:p w14:paraId="69F3FB26" w14:textId="3FEEE8BD" w:rsidR="001272AF" w:rsidRPr="000313D2" w:rsidRDefault="00F16DB6" w:rsidP="00B34CE5">
            <w:pPr>
              <w:pStyle w:val="TableCell"/>
            </w:pPr>
            <w:r>
              <w:t>Not implemented</w:t>
            </w:r>
          </w:p>
        </w:tc>
        <w:tc>
          <w:tcPr>
            <w:tcW w:w="3559" w:type="dxa"/>
            <w:vAlign w:val="center"/>
          </w:tcPr>
          <w:p w14:paraId="4FF6C0CA" w14:textId="6523CD06" w:rsidR="001272AF" w:rsidRPr="000313D2" w:rsidRDefault="005223F4" w:rsidP="00B34CE5">
            <w:pPr>
              <w:pStyle w:val="TableCell"/>
            </w:pPr>
            <w:r>
              <w:t>Signatures were not implemented so clients cannot sign outbound messages</w:t>
            </w:r>
          </w:p>
        </w:tc>
      </w:tr>
      <w:tr w:rsidR="00ED25B0" w:rsidRPr="000313D2" w14:paraId="52EFDF06" w14:textId="77777777" w:rsidTr="00023FCE">
        <w:trPr>
          <w:trHeight w:val="600"/>
        </w:trPr>
        <w:tc>
          <w:tcPr>
            <w:tcW w:w="421" w:type="dxa"/>
            <w:vAlign w:val="center"/>
            <w:hideMark/>
          </w:tcPr>
          <w:p w14:paraId="1301D476" w14:textId="77777777" w:rsidR="001272AF" w:rsidRPr="000313D2" w:rsidRDefault="001272AF" w:rsidP="00B34CE5">
            <w:pPr>
              <w:pStyle w:val="TableCell"/>
              <w:jc w:val="center"/>
            </w:pPr>
            <w:r w:rsidRPr="000313D2">
              <w:t>18</w:t>
            </w:r>
          </w:p>
        </w:tc>
        <w:tc>
          <w:tcPr>
            <w:tcW w:w="788" w:type="dxa"/>
            <w:shd w:val="clear" w:color="auto" w:fill="F4B083" w:themeFill="accent2" w:themeFillTint="99"/>
            <w:vAlign w:val="center"/>
          </w:tcPr>
          <w:p w14:paraId="48407973" w14:textId="78BAA9AF" w:rsidR="001272AF" w:rsidRPr="000313D2" w:rsidRDefault="007A0875" w:rsidP="00C20990">
            <w:pPr>
              <w:pStyle w:val="TableCell"/>
              <w:jc w:val="center"/>
            </w:pPr>
            <w:r>
              <w:t>Fail</w:t>
            </w:r>
          </w:p>
        </w:tc>
        <w:tc>
          <w:tcPr>
            <w:tcW w:w="4246" w:type="dxa"/>
            <w:vAlign w:val="center"/>
          </w:tcPr>
          <w:p w14:paraId="6C800EA9" w14:textId="4C31F952" w:rsidR="001272AF" w:rsidRPr="000313D2" w:rsidRDefault="00F16DB6" w:rsidP="00B34CE5">
            <w:pPr>
              <w:pStyle w:val="TableCell"/>
            </w:pPr>
            <w:r>
              <w:t>Not implemented</w:t>
            </w:r>
          </w:p>
        </w:tc>
        <w:tc>
          <w:tcPr>
            <w:tcW w:w="3559" w:type="dxa"/>
            <w:vAlign w:val="center"/>
          </w:tcPr>
          <w:p w14:paraId="07BF5A17" w14:textId="2A4B2240" w:rsidR="001272AF" w:rsidRPr="000313D2" w:rsidRDefault="005223F4" w:rsidP="00B34CE5">
            <w:pPr>
              <w:pStyle w:val="TableCell"/>
            </w:pPr>
            <w:r>
              <w:t>Signatures were not implemented so clients cannot verify inbound messages</w:t>
            </w:r>
          </w:p>
        </w:tc>
      </w:tr>
      <w:tr w:rsidR="00ED25B0" w:rsidRPr="000313D2" w14:paraId="3606484A"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574BCBA2" w14:textId="77777777" w:rsidR="001272AF" w:rsidRPr="000313D2" w:rsidRDefault="001272AF" w:rsidP="00B34CE5">
            <w:pPr>
              <w:pStyle w:val="TableCell"/>
              <w:jc w:val="center"/>
            </w:pPr>
            <w:r w:rsidRPr="000313D2">
              <w:t>19</w:t>
            </w:r>
          </w:p>
        </w:tc>
        <w:tc>
          <w:tcPr>
            <w:tcW w:w="788" w:type="dxa"/>
            <w:shd w:val="clear" w:color="auto" w:fill="A8D08D" w:themeFill="accent6" w:themeFillTint="99"/>
            <w:vAlign w:val="center"/>
          </w:tcPr>
          <w:p w14:paraId="11CFF99E" w14:textId="6C325B55" w:rsidR="001272AF" w:rsidRPr="000313D2" w:rsidRDefault="007A0875" w:rsidP="00C20990">
            <w:pPr>
              <w:pStyle w:val="TableCell"/>
              <w:jc w:val="center"/>
            </w:pPr>
            <w:r>
              <w:t>Pass</w:t>
            </w:r>
          </w:p>
        </w:tc>
        <w:tc>
          <w:tcPr>
            <w:tcW w:w="4246" w:type="dxa"/>
            <w:vAlign w:val="center"/>
          </w:tcPr>
          <w:p w14:paraId="72A7EE39" w14:textId="45B789C5" w:rsidR="001272AF" w:rsidRPr="000313D2" w:rsidRDefault="00603816" w:rsidP="00B34CE5">
            <w:pPr>
              <w:pStyle w:val="TableCell"/>
            </w:pPr>
            <w:r w:rsidRPr="00603816">
              <w:rPr>
                <w:noProof/>
              </w:rPr>
              <w:drawing>
                <wp:inline distT="0" distB="0" distL="0" distR="0" wp14:anchorId="2D2D21A2" wp14:editId="3770203D">
                  <wp:extent cx="2559050" cy="529590"/>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559050" cy="529590"/>
                          </a:xfrm>
                          <a:prstGeom prst="rect">
                            <a:avLst/>
                          </a:prstGeom>
                        </pic:spPr>
                      </pic:pic>
                    </a:graphicData>
                  </a:graphic>
                </wp:inline>
              </w:drawing>
            </w:r>
          </w:p>
        </w:tc>
        <w:tc>
          <w:tcPr>
            <w:tcW w:w="3559" w:type="dxa"/>
            <w:vAlign w:val="center"/>
          </w:tcPr>
          <w:p w14:paraId="2F6AFA04" w14:textId="01352BA0" w:rsidR="001272AF" w:rsidRPr="000313D2" w:rsidRDefault="00D4288E" w:rsidP="00B34CE5">
            <w:pPr>
              <w:pStyle w:val="TableCell"/>
            </w:pPr>
            <w:r>
              <w:t>Output as expected</w:t>
            </w:r>
          </w:p>
        </w:tc>
      </w:tr>
      <w:tr w:rsidR="00ED25B0" w:rsidRPr="000313D2" w14:paraId="7001A3C5" w14:textId="77777777" w:rsidTr="006422BA">
        <w:trPr>
          <w:trHeight w:val="600"/>
        </w:trPr>
        <w:tc>
          <w:tcPr>
            <w:tcW w:w="421" w:type="dxa"/>
            <w:vAlign w:val="center"/>
            <w:hideMark/>
          </w:tcPr>
          <w:p w14:paraId="2A101ABF" w14:textId="77777777" w:rsidR="001272AF" w:rsidRPr="000313D2" w:rsidRDefault="001272AF" w:rsidP="00B34CE5">
            <w:pPr>
              <w:pStyle w:val="TableCell"/>
              <w:jc w:val="center"/>
            </w:pPr>
            <w:r w:rsidRPr="000313D2">
              <w:lastRenderedPageBreak/>
              <w:t>20</w:t>
            </w:r>
          </w:p>
        </w:tc>
        <w:tc>
          <w:tcPr>
            <w:tcW w:w="788" w:type="dxa"/>
            <w:shd w:val="clear" w:color="auto" w:fill="FFD966" w:themeFill="accent4" w:themeFillTint="99"/>
            <w:vAlign w:val="center"/>
          </w:tcPr>
          <w:p w14:paraId="46DEDF63" w14:textId="254C051D" w:rsidR="001272AF" w:rsidRPr="000313D2" w:rsidRDefault="006422BA" w:rsidP="00C20990">
            <w:pPr>
              <w:pStyle w:val="TableCell"/>
              <w:jc w:val="center"/>
            </w:pPr>
            <w:r>
              <w:t>Partial</w:t>
            </w:r>
          </w:p>
        </w:tc>
        <w:tc>
          <w:tcPr>
            <w:tcW w:w="4246" w:type="dxa"/>
            <w:vAlign w:val="center"/>
          </w:tcPr>
          <w:p w14:paraId="42CCBEE8" w14:textId="77777777" w:rsidR="001272AF" w:rsidRDefault="008D7EA3" w:rsidP="00B34CE5">
            <w:pPr>
              <w:pStyle w:val="TableCell"/>
            </w:pPr>
            <w:r w:rsidRPr="008D7EA3">
              <w:rPr>
                <w:noProof/>
              </w:rPr>
              <w:drawing>
                <wp:inline distT="0" distB="0" distL="0" distR="0" wp14:anchorId="14906530" wp14:editId="0286A2BB">
                  <wp:extent cx="2559050" cy="20783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559050" cy="2078355"/>
                          </a:xfrm>
                          <a:prstGeom prst="rect">
                            <a:avLst/>
                          </a:prstGeom>
                        </pic:spPr>
                      </pic:pic>
                    </a:graphicData>
                  </a:graphic>
                </wp:inline>
              </w:drawing>
            </w:r>
          </w:p>
          <w:p w14:paraId="6F2CB62C" w14:textId="0F98227C" w:rsidR="008D7EA3" w:rsidRPr="000313D2" w:rsidRDefault="003C044A" w:rsidP="00B34CE5">
            <w:pPr>
              <w:pStyle w:val="TableCell"/>
            </w:pPr>
            <w:r w:rsidRPr="003C044A">
              <w:rPr>
                <w:noProof/>
              </w:rPr>
              <w:drawing>
                <wp:inline distT="0" distB="0" distL="0" distR="0" wp14:anchorId="5A6FBA80" wp14:editId="0B5296F9">
                  <wp:extent cx="2559050" cy="78422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559050" cy="784225"/>
                          </a:xfrm>
                          <a:prstGeom prst="rect">
                            <a:avLst/>
                          </a:prstGeom>
                        </pic:spPr>
                      </pic:pic>
                    </a:graphicData>
                  </a:graphic>
                </wp:inline>
              </w:drawing>
            </w:r>
          </w:p>
        </w:tc>
        <w:tc>
          <w:tcPr>
            <w:tcW w:w="3559" w:type="dxa"/>
            <w:vAlign w:val="center"/>
          </w:tcPr>
          <w:p w14:paraId="04871638" w14:textId="2EFAAB18" w:rsidR="00C35784" w:rsidRDefault="00E266EE" w:rsidP="00B34CE5">
            <w:pPr>
              <w:pStyle w:val="TableCell"/>
            </w:pPr>
            <w:r>
              <w:t xml:space="preserve">The </w:t>
            </w:r>
            <w:r w:rsidR="007A5D44">
              <w:t xml:space="preserve">encryption model class </w:t>
            </w:r>
            <w:r>
              <w:t>has the functionality to generate key pairs.</w:t>
            </w:r>
          </w:p>
          <w:p w14:paraId="65E56602" w14:textId="77777777" w:rsidR="00C35784" w:rsidRDefault="00C35784" w:rsidP="00B34CE5">
            <w:pPr>
              <w:pStyle w:val="TableCell"/>
            </w:pPr>
          </w:p>
          <w:p w14:paraId="5D5109CF" w14:textId="5288D208" w:rsidR="00C35784" w:rsidRDefault="00C35784" w:rsidP="00B34CE5">
            <w:pPr>
              <w:pStyle w:val="TableCell"/>
            </w:pPr>
            <w:r>
              <w:t xml:space="preserve">This method was used in isolation to populate the </w:t>
            </w:r>
            <w:proofErr w:type="spellStart"/>
            <w:r>
              <w:t>PublicKey</w:t>
            </w:r>
            <w:proofErr w:type="spellEnd"/>
            <w:r>
              <w:t xml:space="preserve"> and </w:t>
            </w:r>
            <w:proofErr w:type="spellStart"/>
            <w:r>
              <w:t>PrivateKey</w:t>
            </w:r>
            <w:proofErr w:type="spellEnd"/>
            <w:r>
              <w:t xml:space="preserve"> fields of the manually added user</w:t>
            </w:r>
            <w:r w:rsidR="0020002A">
              <w:t>s’</w:t>
            </w:r>
            <w:r>
              <w:t xml:space="preserve"> credentials</w:t>
            </w:r>
            <w:r w:rsidR="0020002A">
              <w:t>.</w:t>
            </w:r>
          </w:p>
          <w:p w14:paraId="43BF4B4B" w14:textId="77777777" w:rsidR="00C35784" w:rsidRDefault="00C35784" w:rsidP="00B34CE5">
            <w:pPr>
              <w:pStyle w:val="TableCell"/>
            </w:pPr>
          </w:p>
          <w:p w14:paraId="2155B4B1" w14:textId="34396E53" w:rsidR="001272AF" w:rsidRPr="000313D2" w:rsidRDefault="00E266EE" w:rsidP="00B34CE5">
            <w:pPr>
              <w:pStyle w:val="TableCell"/>
            </w:pPr>
            <w:r>
              <w:t>Although</w:t>
            </w:r>
            <w:r w:rsidR="007A5D44">
              <w:t>,</w:t>
            </w:r>
            <w:r>
              <w:t xml:space="preserve"> </w:t>
            </w:r>
            <w:r w:rsidR="00A67581">
              <w:t xml:space="preserve">the rest of the program is yet to use </w:t>
            </w:r>
            <w:r w:rsidR="007A5D44">
              <w:t>this</w:t>
            </w:r>
            <w:r w:rsidR="00A67581">
              <w:t xml:space="preserve"> </w:t>
            </w:r>
            <w:r w:rsidR="007A5D44">
              <w:t xml:space="preserve">method </w:t>
            </w:r>
            <w:r w:rsidR="00A67581">
              <w:t xml:space="preserve">as creating user accounts was not </w:t>
            </w:r>
            <w:proofErr w:type="spellStart"/>
            <w:proofErr w:type="gramStart"/>
            <w:r w:rsidR="00A67581">
              <w:t>implemented</w:t>
            </w:r>
            <w:r w:rsidR="00F35353">
              <w:t>.</w:t>
            </w:r>
            <w:r w:rsidR="006B3F11">
              <w:t>s</w:t>
            </w:r>
            <w:proofErr w:type="spellEnd"/>
            <w:proofErr w:type="gramEnd"/>
          </w:p>
        </w:tc>
      </w:tr>
      <w:tr w:rsidR="00ED25B0" w:rsidRPr="000313D2" w14:paraId="2988B328"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9F4A29F" w14:textId="77777777" w:rsidR="001272AF" w:rsidRPr="000313D2" w:rsidRDefault="001272AF" w:rsidP="00B34CE5">
            <w:pPr>
              <w:pStyle w:val="TableCell"/>
              <w:jc w:val="center"/>
            </w:pPr>
            <w:r w:rsidRPr="000313D2">
              <w:t>21</w:t>
            </w:r>
          </w:p>
        </w:tc>
        <w:tc>
          <w:tcPr>
            <w:tcW w:w="788" w:type="dxa"/>
            <w:shd w:val="clear" w:color="auto" w:fill="A8D08D" w:themeFill="accent6" w:themeFillTint="99"/>
            <w:vAlign w:val="center"/>
          </w:tcPr>
          <w:p w14:paraId="090F7087" w14:textId="4D8347C0" w:rsidR="001272AF" w:rsidRPr="000313D2" w:rsidRDefault="00DC75CC" w:rsidP="00C20990">
            <w:pPr>
              <w:pStyle w:val="TableCell"/>
              <w:jc w:val="center"/>
            </w:pPr>
            <w:r>
              <w:t>Pass</w:t>
            </w:r>
          </w:p>
        </w:tc>
        <w:tc>
          <w:tcPr>
            <w:tcW w:w="4246" w:type="dxa"/>
            <w:vAlign w:val="center"/>
          </w:tcPr>
          <w:p w14:paraId="305C9873" w14:textId="53CED893" w:rsidR="001272AF" w:rsidRPr="000313D2" w:rsidRDefault="002342D9" w:rsidP="00B34CE5">
            <w:pPr>
              <w:pStyle w:val="TableCell"/>
            </w:pPr>
            <w:r w:rsidRPr="002342D9">
              <w:rPr>
                <w:noProof/>
              </w:rPr>
              <w:drawing>
                <wp:inline distT="0" distB="0" distL="0" distR="0" wp14:anchorId="41576A66" wp14:editId="5199B394">
                  <wp:extent cx="2559050" cy="316230"/>
                  <wp:effectExtent l="0" t="0" r="0" b="762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559050" cy="316230"/>
                          </a:xfrm>
                          <a:prstGeom prst="rect">
                            <a:avLst/>
                          </a:prstGeom>
                        </pic:spPr>
                      </pic:pic>
                    </a:graphicData>
                  </a:graphic>
                </wp:inline>
              </w:drawing>
            </w:r>
          </w:p>
        </w:tc>
        <w:tc>
          <w:tcPr>
            <w:tcW w:w="3559" w:type="dxa"/>
            <w:vAlign w:val="center"/>
          </w:tcPr>
          <w:p w14:paraId="6B515076" w14:textId="6FD73BD1" w:rsidR="001272AF" w:rsidRPr="000313D2" w:rsidRDefault="00D4288E" w:rsidP="00B34CE5">
            <w:pPr>
              <w:pStyle w:val="TableCell"/>
            </w:pPr>
            <w:r>
              <w:t>Output as expected</w:t>
            </w:r>
          </w:p>
        </w:tc>
      </w:tr>
      <w:tr w:rsidR="00ED25B0" w:rsidRPr="000313D2" w14:paraId="128B5654" w14:textId="77777777" w:rsidTr="00023FCE">
        <w:trPr>
          <w:trHeight w:val="600"/>
        </w:trPr>
        <w:tc>
          <w:tcPr>
            <w:tcW w:w="421" w:type="dxa"/>
            <w:vAlign w:val="center"/>
            <w:hideMark/>
          </w:tcPr>
          <w:p w14:paraId="7C4DDBC5" w14:textId="77777777" w:rsidR="001272AF" w:rsidRPr="000313D2" w:rsidRDefault="001272AF" w:rsidP="00B34CE5">
            <w:pPr>
              <w:pStyle w:val="TableCell"/>
              <w:jc w:val="center"/>
            </w:pPr>
            <w:r w:rsidRPr="000313D2">
              <w:t>22</w:t>
            </w:r>
          </w:p>
        </w:tc>
        <w:tc>
          <w:tcPr>
            <w:tcW w:w="788" w:type="dxa"/>
            <w:shd w:val="clear" w:color="auto" w:fill="A8D08D" w:themeFill="accent6" w:themeFillTint="99"/>
            <w:vAlign w:val="center"/>
          </w:tcPr>
          <w:p w14:paraId="51F51764" w14:textId="57A2B6B4" w:rsidR="001272AF" w:rsidRPr="000313D2" w:rsidRDefault="00DC75CC" w:rsidP="00C20990">
            <w:pPr>
              <w:pStyle w:val="TableCell"/>
              <w:jc w:val="center"/>
            </w:pPr>
            <w:r>
              <w:t>Pass</w:t>
            </w:r>
          </w:p>
        </w:tc>
        <w:tc>
          <w:tcPr>
            <w:tcW w:w="4246" w:type="dxa"/>
            <w:vAlign w:val="center"/>
          </w:tcPr>
          <w:p w14:paraId="428F36DD" w14:textId="09F5592D" w:rsidR="001272AF" w:rsidRPr="000313D2" w:rsidRDefault="00381EDD" w:rsidP="00B34CE5">
            <w:pPr>
              <w:pStyle w:val="TableCell"/>
            </w:pPr>
            <w:r w:rsidRPr="00381EDD">
              <w:rPr>
                <w:noProof/>
              </w:rPr>
              <w:drawing>
                <wp:inline distT="0" distB="0" distL="0" distR="0" wp14:anchorId="246ABC69" wp14:editId="2DCAD04D">
                  <wp:extent cx="2559050" cy="168275"/>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559050" cy="168275"/>
                          </a:xfrm>
                          <a:prstGeom prst="rect">
                            <a:avLst/>
                          </a:prstGeom>
                        </pic:spPr>
                      </pic:pic>
                    </a:graphicData>
                  </a:graphic>
                </wp:inline>
              </w:drawing>
            </w:r>
          </w:p>
        </w:tc>
        <w:tc>
          <w:tcPr>
            <w:tcW w:w="3559" w:type="dxa"/>
            <w:vAlign w:val="center"/>
          </w:tcPr>
          <w:p w14:paraId="0B388678" w14:textId="2F1EACF6" w:rsidR="001272AF" w:rsidRPr="000313D2" w:rsidRDefault="00D4288E" w:rsidP="00B34CE5">
            <w:pPr>
              <w:pStyle w:val="TableCell"/>
            </w:pPr>
            <w:r>
              <w:t>Output as expected</w:t>
            </w:r>
          </w:p>
        </w:tc>
      </w:tr>
      <w:tr w:rsidR="00ED25B0" w:rsidRPr="000313D2" w14:paraId="4102D12A"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67B98DB" w14:textId="77777777" w:rsidR="001272AF" w:rsidRPr="000313D2" w:rsidRDefault="001272AF" w:rsidP="00B34CE5">
            <w:pPr>
              <w:pStyle w:val="TableCell"/>
              <w:jc w:val="center"/>
            </w:pPr>
            <w:r w:rsidRPr="000313D2">
              <w:t>23</w:t>
            </w:r>
          </w:p>
        </w:tc>
        <w:tc>
          <w:tcPr>
            <w:tcW w:w="788" w:type="dxa"/>
            <w:shd w:val="clear" w:color="auto" w:fill="A8D08D" w:themeFill="accent6" w:themeFillTint="99"/>
            <w:vAlign w:val="center"/>
          </w:tcPr>
          <w:p w14:paraId="4EA3AFD9" w14:textId="4C2E138F" w:rsidR="001272AF" w:rsidRPr="000313D2" w:rsidRDefault="00DC75CC" w:rsidP="00C20990">
            <w:pPr>
              <w:pStyle w:val="TableCell"/>
              <w:jc w:val="center"/>
            </w:pPr>
            <w:r>
              <w:t>Pass</w:t>
            </w:r>
          </w:p>
        </w:tc>
        <w:tc>
          <w:tcPr>
            <w:tcW w:w="4246" w:type="dxa"/>
            <w:vAlign w:val="center"/>
          </w:tcPr>
          <w:p w14:paraId="789DEAB3" w14:textId="4EE0ABA8" w:rsidR="001272AF" w:rsidRPr="000313D2" w:rsidRDefault="00EA51E3" w:rsidP="00B34CE5">
            <w:pPr>
              <w:pStyle w:val="TableCell"/>
            </w:pPr>
            <w:r w:rsidRPr="00EA51E3">
              <w:rPr>
                <w:noProof/>
              </w:rPr>
              <w:drawing>
                <wp:inline distT="0" distB="0" distL="0" distR="0" wp14:anchorId="1C263D66" wp14:editId="020E4514">
                  <wp:extent cx="2559050" cy="1096010"/>
                  <wp:effectExtent l="0" t="0" r="0" b="889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559050" cy="1096010"/>
                          </a:xfrm>
                          <a:prstGeom prst="rect">
                            <a:avLst/>
                          </a:prstGeom>
                        </pic:spPr>
                      </pic:pic>
                    </a:graphicData>
                  </a:graphic>
                </wp:inline>
              </w:drawing>
            </w:r>
          </w:p>
        </w:tc>
        <w:tc>
          <w:tcPr>
            <w:tcW w:w="3559" w:type="dxa"/>
            <w:vAlign w:val="center"/>
          </w:tcPr>
          <w:p w14:paraId="5D41D12F" w14:textId="46DE251F" w:rsidR="001272AF" w:rsidRPr="000313D2" w:rsidRDefault="00D4288E" w:rsidP="00B34CE5">
            <w:pPr>
              <w:pStyle w:val="TableCell"/>
            </w:pPr>
            <w:r>
              <w:t>Output as expected</w:t>
            </w:r>
          </w:p>
        </w:tc>
      </w:tr>
      <w:tr w:rsidR="00ED25B0" w:rsidRPr="000313D2" w14:paraId="622D8592" w14:textId="77777777" w:rsidTr="00023FCE">
        <w:trPr>
          <w:trHeight w:val="600"/>
        </w:trPr>
        <w:tc>
          <w:tcPr>
            <w:tcW w:w="421" w:type="dxa"/>
            <w:vAlign w:val="center"/>
            <w:hideMark/>
          </w:tcPr>
          <w:p w14:paraId="241F10FA" w14:textId="77777777" w:rsidR="001272AF" w:rsidRPr="000313D2" w:rsidRDefault="001272AF" w:rsidP="00B34CE5">
            <w:pPr>
              <w:pStyle w:val="TableCell"/>
              <w:jc w:val="center"/>
            </w:pPr>
            <w:r w:rsidRPr="000313D2">
              <w:t>24</w:t>
            </w:r>
          </w:p>
        </w:tc>
        <w:tc>
          <w:tcPr>
            <w:tcW w:w="788" w:type="dxa"/>
            <w:shd w:val="clear" w:color="auto" w:fill="A8D08D" w:themeFill="accent6" w:themeFillTint="99"/>
            <w:vAlign w:val="center"/>
          </w:tcPr>
          <w:p w14:paraId="56DAFCB1" w14:textId="56120C41" w:rsidR="001272AF" w:rsidRPr="000313D2" w:rsidRDefault="00DC75CC" w:rsidP="00C20990">
            <w:pPr>
              <w:pStyle w:val="TableCell"/>
              <w:jc w:val="center"/>
            </w:pPr>
            <w:r>
              <w:t>Pass</w:t>
            </w:r>
          </w:p>
        </w:tc>
        <w:tc>
          <w:tcPr>
            <w:tcW w:w="4246" w:type="dxa"/>
            <w:vAlign w:val="center"/>
          </w:tcPr>
          <w:p w14:paraId="2A1D0325" w14:textId="7C71DC68" w:rsidR="001272AF" w:rsidRPr="000313D2" w:rsidRDefault="00F530EE" w:rsidP="00B34CE5">
            <w:pPr>
              <w:pStyle w:val="TableCell"/>
            </w:pPr>
            <w:r w:rsidRPr="00F530EE">
              <w:rPr>
                <w:noProof/>
              </w:rPr>
              <w:drawing>
                <wp:inline distT="0" distB="0" distL="0" distR="0" wp14:anchorId="372171CD" wp14:editId="19178E3B">
                  <wp:extent cx="2559050" cy="164020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559050" cy="1640205"/>
                          </a:xfrm>
                          <a:prstGeom prst="rect">
                            <a:avLst/>
                          </a:prstGeom>
                        </pic:spPr>
                      </pic:pic>
                    </a:graphicData>
                  </a:graphic>
                </wp:inline>
              </w:drawing>
            </w:r>
          </w:p>
        </w:tc>
        <w:tc>
          <w:tcPr>
            <w:tcW w:w="3559" w:type="dxa"/>
            <w:vAlign w:val="center"/>
          </w:tcPr>
          <w:p w14:paraId="360E6B0C" w14:textId="5342E23D" w:rsidR="001272AF" w:rsidRPr="000313D2" w:rsidRDefault="00D4288E" w:rsidP="00B34CE5">
            <w:pPr>
              <w:pStyle w:val="TableCell"/>
            </w:pPr>
            <w:r>
              <w:t>Output as expected</w:t>
            </w:r>
          </w:p>
        </w:tc>
      </w:tr>
      <w:tr w:rsidR="00ED25B0" w:rsidRPr="000313D2" w14:paraId="14FB07C1"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76A268E" w14:textId="77777777" w:rsidR="001272AF" w:rsidRPr="000313D2" w:rsidRDefault="001272AF" w:rsidP="00B34CE5">
            <w:pPr>
              <w:pStyle w:val="TableCell"/>
              <w:jc w:val="center"/>
            </w:pPr>
            <w:r w:rsidRPr="000313D2">
              <w:t>25</w:t>
            </w:r>
          </w:p>
        </w:tc>
        <w:tc>
          <w:tcPr>
            <w:tcW w:w="788" w:type="dxa"/>
            <w:shd w:val="clear" w:color="auto" w:fill="F4B083" w:themeFill="accent2" w:themeFillTint="99"/>
            <w:vAlign w:val="center"/>
          </w:tcPr>
          <w:p w14:paraId="0E55DA60" w14:textId="21C5015E" w:rsidR="001272AF" w:rsidRPr="000313D2" w:rsidRDefault="00DC75CC" w:rsidP="00C20990">
            <w:pPr>
              <w:pStyle w:val="TableCell"/>
              <w:jc w:val="center"/>
            </w:pPr>
            <w:r>
              <w:t>Fail</w:t>
            </w:r>
          </w:p>
        </w:tc>
        <w:tc>
          <w:tcPr>
            <w:tcW w:w="4246" w:type="dxa"/>
            <w:vAlign w:val="center"/>
          </w:tcPr>
          <w:p w14:paraId="0EA73E9D" w14:textId="656355B9" w:rsidR="001272AF" w:rsidRPr="000313D2" w:rsidRDefault="00BA090D" w:rsidP="00B34CE5">
            <w:pPr>
              <w:pStyle w:val="TableCell"/>
            </w:pPr>
            <w:r>
              <w:t>Not implemented</w:t>
            </w:r>
          </w:p>
        </w:tc>
        <w:tc>
          <w:tcPr>
            <w:tcW w:w="3559" w:type="dxa"/>
            <w:vAlign w:val="center"/>
          </w:tcPr>
          <w:p w14:paraId="4119C72E" w14:textId="462DFF96" w:rsidR="001272AF" w:rsidRPr="000313D2" w:rsidRDefault="006B3F11" w:rsidP="00B34CE5">
            <w:pPr>
              <w:pStyle w:val="TableCell"/>
            </w:pPr>
            <w:r>
              <w:t>Creating new user accounts was not implemented</w:t>
            </w:r>
          </w:p>
        </w:tc>
      </w:tr>
      <w:tr w:rsidR="00ED25B0" w:rsidRPr="000313D2" w14:paraId="144D7CAE" w14:textId="77777777" w:rsidTr="00023FCE">
        <w:trPr>
          <w:trHeight w:val="600"/>
        </w:trPr>
        <w:tc>
          <w:tcPr>
            <w:tcW w:w="421" w:type="dxa"/>
            <w:vAlign w:val="center"/>
            <w:hideMark/>
          </w:tcPr>
          <w:p w14:paraId="7D653AFF" w14:textId="77777777" w:rsidR="001272AF" w:rsidRPr="000313D2" w:rsidRDefault="001272AF" w:rsidP="00B34CE5">
            <w:pPr>
              <w:pStyle w:val="TableCell"/>
              <w:jc w:val="center"/>
            </w:pPr>
            <w:r w:rsidRPr="000313D2">
              <w:t>26</w:t>
            </w:r>
          </w:p>
        </w:tc>
        <w:tc>
          <w:tcPr>
            <w:tcW w:w="788" w:type="dxa"/>
            <w:shd w:val="clear" w:color="auto" w:fill="A8D08D" w:themeFill="accent6" w:themeFillTint="99"/>
            <w:vAlign w:val="center"/>
          </w:tcPr>
          <w:p w14:paraId="2F953835" w14:textId="7248F3ED" w:rsidR="001272AF" w:rsidRPr="000313D2" w:rsidRDefault="00403EA7" w:rsidP="00C20990">
            <w:pPr>
              <w:pStyle w:val="TableCell"/>
              <w:jc w:val="center"/>
            </w:pPr>
            <w:r>
              <w:t>Pass</w:t>
            </w:r>
          </w:p>
        </w:tc>
        <w:tc>
          <w:tcPr>
            <w:tcW w:w="4246" w:type="dxa"/>
            <w:vAlign w:val="center"/>
          </w:tcPr>
          <w:p w14:paraId="0A9A0E91" w14:textId="7F2A1F25" w:rsidR="001272AF" w:rsidRPr="000313D2" w:rsidRDefault="00333D97" w:rsidP="00B34CE5">
            <w:pPr>
              <w:pStyle w:val="TableCell"/>
            </w:pPr>
            <w:r w:rsidRPr="00333D97">
              <w:rPr>
                <w:noProof/>
              </w:rPr>
              <w:drawing>
                <wp:inline distT="0" distB="0" distL="0" distR="0" wp14:anchorId="0DF9D1F2" wp14:editId="43F7DBFF">
                  <wp:extent cx="2559050" cy="18034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59050" cy="180340"/>
                          </a:xfrm>
                          <a:prstGeom prst="rect">
                            <a:avLst/>
                          </a:prstGeom>
                        </pic:spPr>
                      </pic:pic>
                    </a:graphicData>
                  </a:graphic>
                </wp:inline>
              </w:drawing>
            </w:r>
          </w:p>
        </w:tc>
        <w:tc>
          <w:tcPr>
            <w:tcW w:w="3559" w:type="dxa"/>
            <w:vAlign w:val="center"/>
          </w:tcPr>
          <w:p w14:paraId="532D84D3" w14:textId="47EE1F0B" w:rsidR="001272AF" w:rsidRPr="000313D2" w:rsidRDefault="00D4288E" w:rsidP="00B34CE5">
            <w:pPr>
              <w:pStyle w:val="TableCell"/>
            </w:pPr>
            <w:r>
              <w:t>Output as expected</w:t>
            </w:r>
          </w:p>
        </w:tc>
      </w:tr>
      <w:tr w:rsidR="00ED25B0" w:rsidRPr="000313D2" w14:paraId="44E8CB56"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7BB4D382" w14:textId="77777777" w:rsidR="001272AF" w:rsidRPr="000313D2" w:rsidRDefault="001272AF" w:rsidP="00B34CE5">
            <w:pPr>
              <w:pStyle w:val="TableCell"/>
              <w:jc w:val="center"/>
            </w:pPr>
            <w:r w:rsidRPr="000313D2">
              <w:t>27</w:t>
            </w:r>
          </w:p>
        </w:tc>
        <w:tc>
          <w:tcPr>
            <w:tcW w:w="788" w:type="dxa"/>
            <w:shd w:val="clear" w:color="auto" w:fill="F4B083" w:themeFill="accent2" w:themeFillTint="99"/>
            <w:vAlign w:val="center"/>
          </w:tcPr>
          <w:p w14:paraId="63231A2F" w14:textId="163F71F6" w:rsidR="001272AF" w:rsidRPr="000313D2" w:rsidRDefault="00403EA7" w:rsidP="00C20990">
            <w:pPr>
              <w:pStyle w:val="TableCell"/>
              <w:jc w:val="center"/>
            </w:pPr>
            <w:r>
              <w:t>Fail</w:t>
            </w:r>
          </w:p>
        </w:tc>
        <w:tc>
          <w:tcPr>
            <w:tcW w:w="4246" w:type="dxa"/>
            <w:vAlign w:val="center"/>
          </w:tcPr>
          <w:p w14:paraId="54B075EF" w14:textId="16D703D0" w:rsidR="001272AF" w:rsidRPr="000313D2" w:rsidRDefault="00333D97" w:rsidP="00B34CE5">
            <w:pPr>
              <w:pStyle w:val="TableCell"/>
            </w:pPr>
            <w:r>
              <w:t>Not implemented</w:t>
            </w:r>
          </w:p>
        </w:tc>
        <w:tc>
          <w:tcPr>
            <w:tcW w:w="3559" w:type="dxa"/>
            <w:vAlign w:val="center"/>
          </w:tcPr>
          <w:p w14:paraId="10A92B24" w14:textId="755FAE2D" w:rsidR="001272AF" w:rsidRPr="000313D2" w:rsidRDefault="0077244F" w:rsidP="00B34CE5">
            <w:pPr>
              <w:pStyle w:val="TableCell"/>
            </w:pPr>
            <w:r>
              <w:t>Historic messages were not implemented</w:t>
            </w:r>
          </w:p>
        </w:tc>
      </w:tr>
      <w:tr w:rsidR="00ED25B0" w:rsidRPr="000313D2" w14:paraId="09932AC5" w14:textId="77777777" w:rsidTr="00023FCE">
        <w:trPr>
          <w:trHeight w:val="600"/>
        </w:trPr>
        <w:tc>
          <w:tcPr>
            <w:tcW w:w="421" w:type="dxa"/>
            <w:vAlign w:val="center"/>
            <w:hideMark/>
          </w:tcPr>
          <w:p w14:paraId="31CD721E" w14:textId="77777777" w:rsidR="001272AF" w:rsidRPr="000313D2" w:rsidRDefault="001272AF" w:rsidP="00B34CE5">
            <w:pPr>
              <w:pStyle w:val="TableCell"/>
              <w:jc w:val="center"/>
            </w:pPr>
            <w:r w:rsidRPr="000313D2">
              <w:t>28</w:t>
            </w:r>
          </w:p>
        </w:tc>
        <w:tc>
          <w:tcPr>
            <w:tcW w:w="788" w:type="dxa"/>
            <w:shd w:val="clear" w:color="auto" w:fill="F4B083" w:themeFill="accent2" w:themeFillTint="99"/>
            <w:vAlign w:val="center"/>
          </w:tcPr>
          <w:p w14:paraId="319FB481" w14:textId="2B8E54F3" w:rsidR="001272AF" w:rsidRPr="000313D2" w:rsidRDefault="00403EA7" w:rsidP="00C20990">
            <w:pPr>
              <w:pStyle w:val="TableCell"/>
              <w:jc w:val="center"/>
            </w:pPr>
            <w:r>
              <w:t>Fail</w:t>
            </w:r>
          </w:p>
        </w:tc>
        <w:tc>
          <w:tcPr>
            <w:tcW w:w="4246" w:type="dxa"/>
            <w:vAlign w:val="center"/>
          </w:tcPr>
          <w:p w14:paraId="56DC76E7" w14:textId="3D6A17AB" w:rsidR="001272AF" w:rsidRPr="000313D2" w:rsidRDefault="00333D97" w:rsidP="00B34CE5">
            <w:pPr>
              <w:pStyle w:val="TableCell"/>
            </w:pPr>
            <w:r>
              <w:t>Not implemented</w:t>
            </w:r>
          </w:p>
        </w:tc>
        <w:tc>
          <w:tcPr>
            <w:tcW w:w="3559" w:type="dxa"/>
            <w:vAlign w:val="center"/>
          </w:tcPr>
          <w:p w14:paraId="62CA650A" w14:textId="1C99207D" w:rsidR="001272AF" w:rsidRPr="000313D2" w:rsidRDefault="0077244F" w:rsidP="00B34CE5">
            <w:pPr>
              <w:pStyle w:val="TableCell"/>
            </w:pPr>
            <w:r>
              <w:t>Historic messages were not implemented</w:t>
            </w:r>
          </w:p>
        </w:tc>
      </w:tr>
    </w:tbl>
    <w:p w14:paraId="066E9889" w14:textId="77777777" w:rsidR="001272AF" w:rsidRPr="009F02F1" w:rsidRDefault="001272AF" w:rsidP="009F02F1"/>
    <w:p w14:paraId="1501D98D" w14:textId="77777777" w:rsidR="009F02F1" w:rsidRDefault="009F02F1">
      <w:pPr>
        <w:spacing w:line="259" w:lineRule="auto"/>
        <w:jc w:val="left"/>
        <w:rPr>
          <w:rFonts w:asciiTheme="majorHAnsi" w:eastAsiaTheme="majorEastAsia" w:hAnsiTheme="majorHAnsi" w:cstheme="majorBidi"/>
          <w:b/>
          <w:bCs/>
          <w:color w:val="538135" w:themeColor="accent6" w:themeShade="BF"/>
        </w:rPr>
      </w:pPr>
      <w:r>
        <w:br w:type="page"/>
      </w:r>
    </w:p>
    <w:p w14:paraId="4C4D491D" w14:textId="50F6D9A0" w:rsidR="00E71761" w:rsidRDefault="009C7D29" w:rsidP="00772B6C">
      <w:pPr>
        <w:pStyle w:val="Heading3"/>
      </w:pPr>
      <w:bookmarkStart w:id="153" w:name="_Toc96089048"/>
      <w:r>
        <w:lastRenderedPageBreak/>
        <w:t xml:space="preserve">(X) </w:t>
      </w:r>
      <w:r w:rsidR="00E71761">
        <w:t>Evaluation</w:t>
      </w:r>
      <w:bookmarkEnd w:id="153"/>
    </w:p>
    <w:p w14:paraId="5AC2F475" w14:textId="20367E9B" w:rsidR="00CD0C46" w:rsidRDefault="00772B6C" w:rsidP="00772B6C">
      <w:pPr>
        <w:pStyle w:val="Heading3"/>
      </w:pPr>
      <w:bookmarkStart w:id="154" w:name="_Toc96089049"/>
      <w:r>
        <w:t xml:space="preserve">(X) </w:t>
      </w:r>
      <w:r w:rsidR="00681E5A">
        <w:t xml:space="preserve">Addressing Unmet </w:t>
      </w:r>
      <w:r w:rsidR="004A261B">
        <w:t xml:space="preserve">Success </w:t>
      </w:r>
      <w:r w:rsidR="00681E5A">
        <w:t>Criteria</w:t>
      </w:r>
      <w:bookmarkEnd w:id="154"/>
    </w:p>
    <w:p w14:paraId="65A3D593" w14:textId="77777777" w:rsidR="00CD0C46" w:rsidRDefault="00CD0C46">
      <w:pPr>
        <w:spacing w:line="259" w:lineRule="auto"/>
        <w:jc w:val="left"/>
        <w:rPr>
          <w:rFonts w:asciiTheme="majorHAnsi" w:eastAsiaTheme="majorEastAsia" w:hAnsiTheme="majorHAnsi" w:cstheme="majorBidi"/>
          <w:b/>
          <w:bCs/>
          <w:color w:val="538135" w:themeColor="accent6" w:themeShade="BF"/>
        </w:rPr>
      </w:pPr>
      <w:r>
        <w:br w:type="page"/>
      </w:r>
    </w:p>
    <w:p w14:paraId="11058858" w14:textId="24C0B0DB" w:rsidR="00E71761" w:rsidRDefault="00772B6C" w:rsidP="00772B6C">
      <w:pPr>
        <w:pStyle w:val="Heading2"/>
      </w:pPr>
      <w:bookmarkStart w:id="155" w:name="_Toc96089050"/>
      <w:r>
        <w:lastRenderedPageBreak/>
        <w:t xml:space="preserve">(X) </w:t>
      </w:r>
      <w:r w:rsidR="00E71761">
        <w:t>Usability Features</w:t>
      </w:r>
      <w:bookmarkEnd w:id="155"/>
    </w:p>
    <w:p w14:paraId="0B89D459" w14:textId="3B3814BB" w:rsidR="009C7D29" w:rsidRDefault="009C7D29" w:rsidP="00772B6C">
      <w:pPr>
        <w:pStyle w:val="Heading3"/>
      </w:pPr>
      <w:bookmarkStart w:id="156" w:name="_Toc96089051"/>
      <w:r>
        <w:t>Testing</w:t>
      </w:r>
      <w:r w:rsidR="009444BF">
        <w:t xml:space="preserve"> Plan</w:t>
      </w:r>
      <w:bookmarkEnd w:id="156"/>
    </w:p>
    <w:tbl>
      <w:tblPr>
        <w:tblStyle w:val="PlainTable1"/>
        <w:tblW w:w="5000" w:type="pct"/>
        <w:tblLook w:val="0420" w:firstRow="1" w:lastRow="0" w:firstColumn="0" w:lastColumn="0" w:noHBand="0" w:noVBand="1"/>
      </w:tblPr>
      <w:tblGrid>
        <w:gridCol w:w="471"/>
        <w:gridCol w:w="2818"/>
        <w:gridCol w:w="2818"/>
        <w:gridCol w:w="2909"/>
      </w:tblGrid>
      <w:tr w:rsidR="009444BF" w:rsidRPr="000313D2" w14:paraId="6D75E509" w14:textId="77777777" w:rsidTr="007172B5">
        <w:trPr>
          <w:cnfStyle w:val="100000000000" w:firstRow="1" w:lastRow="0" w:firstColumn="0" w:lastColumn="0" w:oddVBand="0" w:evenVBand="0" w:oddHBand="0" w:evenHBand="0" w:firstRowFirstColumn="0" w:firstRowLastColumn="0" w:lastRowFirstColumn="0" w:lastRowLastColumn="0"/>
          <w:trHeight w:val="300"/>
          <w:tblHeader/>
        </w:trPr>
        <w:tc>
          <w:tcPr>
            <w:tcW w:w="261" w:type="pct"/>
            <w:hideMark/>
          </w:tcPr>
          <w:p w14:paraId="4DD3AE6D" w14:textId="77777777" w:rsidR="009444BF" w:rsidRPr="000313D2" w:rsidRDefault="009444BF" w:rsidP="009A50F0">
            <w:pPr>
              <w:pStyle w:val="TableCell"/>
              <w:jc w:val="center"/>
            </w:pPr>
            <w:r w:rsidRPr="000313D2">
              <w:t>ID</w:t>
            </w:r>
          </w:p>
        </w:tc>
        <w:tc>
          <w:tcPr>
            <w:tcW w:w="1563" w:type="pct"/>
            <w:hideMark/>
          </w:tcPr>
          <w:p w14:paraId="4CD77C70" w14:textId="5B89414A" w:rsidR="009444BF" w:rsidRPr="000313D2" w:rsidRDefault="005C60CD" w:rsidP="009A50F0">
            <w:pPr>
              <w:pStyle w:val="TableCell"/>
              <w:jc w:val="center"/>
            </w:pPr>
            <w:r>
              <w:t>Feature</w:t>
            </w:r>
          </w:p>
        </w:tc>
        <w:tc>
          <w:tcPr>
            <w:tcW w:w="1563" w:type="pct"/>
            <w:hideMark/>
          </w:tcPr>
          <w:p w14:paraId="01CDC3A9" w14:textId="77777777" w:rsidR="009444BF" w:rsidRPr="000313D2" w:rsidRDefault="009444BF" w:rsidP="009A50F0">
            <w:pPr>
              <w:pStyle w:val="TableCell"/>
              <w:jc w:val="center"/>
            </w:pPr>
            <w:r>
              <w:t>Input</w:t>
            </w:r>
          </w:p>
        </w:tc>
        <w:tc>
          <w:tcPr>
            <w:tcW w:w="1613" w:type="pct"/>
            <w:hideMark/>
          </w:tcPr>
          <w:p w14:paraId="4DD7DE3F" w14:textId="77777777" w:rsidR="009444BF" w:rsidRPr="000313D2" w:rsidRDefault="009444BF" w:rsidP="009A50F0">
            <w:pPr>
              <w:pStyle w:val="TableCell"/>
              <w:jc w:val="center"/>
            </w:pPr>
            <w:r>
              <w:t>Expected Output</w:t>
            </w:r>
          </w:p>
        </w:tc>
      </w:tr>
      <w:tr w:rsidR="009444BF" w:rsidRPr="000313D2" w14:paraId="009E3A5C"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5EE08C6B" w14:textId="77777777" w:rsidR="009444BF" w:rsidRPr="000313D2" w:rsidRDefault="009444BF" w:rsidP="009A50F0">
            <w:pPr>
              <w:pStyle w:val="TableCell"/>
              <w:jc w:val="center"/>
            </w:pPr>
            <w:r w:rsidRPr="000313D2">
              <w:t>1</w:t>
            </w:r>
          </w:p>
        </w:tc>
        <w:tc>
          <w:tcPr>
            <w:tcW w:w="1563" w:type="pct"/>
            <w:vAlign w:val="center"/>
          </w:tcPr>
          <w:p w14:paraId="6777D257" w14:textId="2387817D" w:rsidR="009444BF" w:rsidRPr="000313D2" w:rsidRDefault="005C60CD" w:rsidP="009A50F0">
            <w:pPr>
              <w:pStyle w:val="TableCell"/>
            </w:pPr>
            <w:r>
              <w:t>Send button mapped to “Enter” key</w:t>
            </w:r>
          </w:p>
        </w:tc>
        <w:tc>
          <w:tcPr>
            <w:tcW w:w="1563" w:type="pct"/>
            <w:vAlign w:val="center"/>
          </w:tcPr>
          <w:p w14:paraId="7ACD3BE7" w14:textId="7D414AF9" w:rsidR="009444BF" w:rsidRPr="000313D2" w:rsidRDefault="00BE144B" w:rsidP="009A50F0">
            <w:pPr>
              <w:pStyle w:val="TableCell"/>
            </w:pPr>
            <w:r>
              <w:t xml:space="preserve">Press the enter key while </w:t>
            </w:r>
            <w:r w:rsidR="002E7165">
              <w:t>on the messaging screen</w:t>
            </w:r>
          </w:p>
        </w:tc>
        <w:tc>
          <w:tcPr>
            <w:tcW w:w="1613" w:type="pct"/>
            <w:vAlign w:val="center"/>
          </w:tcPr>
          <w:p w14:paraId="2E800721" w14:textId="42BC14D0" w:rsidR="009444BF" w:rsidRPr="000313D2" w:rsidRDefault="00456F25" w:rsidP="009A50F0">
            <w:pPr>
              <w:pStyle w:val="TableCell"/>
            </w:pPr>
            <w:r>
              <w:t>The text in the message field is sent to the selected recipient</w:t>
            </w:r>
          </w:p>
        </w:tc>
      </w:tr>
      <w:tr w:rsidR="009444BF" w:rsidRPr="000313D2" w14:paraId="001ADFF8" w14:textId="77777777" w:rsidTr="007172B5">
        <w:trPr>
          <w:trHeight w:val="600"/>
        </w:trPr>
        <w:tc>
          <w:tcPr>
            <w:tcW w:w="261" w:type="pct"/>
            <w:vAlign w:val="center"/>
            <w:hideMark/>
          </w:tcPr>
          <w:p w14:paraId="513185D5" w14:textId="1555155C" w:rsidR="009444BF" w:rsidRPr="000313D2" w:rsidRDefault="009444BF" w:rsidP="009A50F0">
            <w:pPr>
              <w:pStyle w:val="TableCell"/>
              <w:jc w:val="center"/>
            </w:pPr>
            <w:r w:rsidRPr="000313D2">
              <w:t>2</w:t>
            </w:r>
            <w:r w:rsidR="008A04C2">
              <w:t>.0</w:t>
            </w:r>
          </w:p>
        </w:tc>
        <w:tc>
          <w:tcPr>
            <w:tcW w:w="1563" w:type="pct"/>
            <w:vAlign w:val="center"/>
          </w:tcPr>
          <w:p w14:paraId="73E80EE0" w14:textId="41CF08AE" w:rsidR="009444BF" w:rsidRPr="000313D2" w:rsidRDefault="005C60CD" w:rsidP="009A50F0">
            <w:pPr>
              <w:pStyle w:val="TableCell"/>
            </w:pPr>
            <w:r>
              <w:t>Descriptive input fields</w:t>
            </w:r>
          </w:p>
        </w:tc>
        <w:tc>
          <w:tcPr>
            <w:tcW w:w="1563" w:type="pct"/>
            <w:vAlign w:val="center"/>
          </w:tcPr>
          <w:p w14:paraId="288F8C28" w14:textId="3D30B175" w:rsidR="009444BF" w:rsidRPr="000313D2" w:rsidRDefault="0089649F" w:rsidP="009A50F0">
            <w:pPr>
              <w:pStyle w:val="TableCell"/>
            </w:pPr>
            <w:r>
              <w:t>The l</w:t>
            </w:r>
            <w:r w:rsidR="00BB1F36">
              <w:t>ogin</w:t>
            </w:r>
            <w:r>
              <w:t>/signup</w:t>
            </w:r>
            <w:r w:rsidR="00BB1F36">
              <w:t xml:space="preserve"> screen is open</w:t>
            </w:r>
          </w:p>
        </w:tc>
        <w:tc>
          <w:tcPr>
            <w:tcW w:w="1613" w:type="pct"/>
            <w:vAlign w:val="center"/>
          </w:tcPr>
          <w:p w14:paraId="260099D9" w14:textId="533196C2" w:rsidR="009444BF" w:rsidRPr="000313D2" w:rsidRDefault="00BB1F36" w:rsidP="009A50F0">
            <w:pPr>
              <w:pStyle w:val="TableCell"/>
            </w:pPr>
            <w:r>
              <w:t xml:space="preserve">Fields are descriptively labelled to tell the user </w:t>
            </w:r>
            <w:r w:rsidR="000A0F68">
              <w:t>what their purpose is</w:t>
            </w:r>
          </w:p>
        </w:tc>
      </w:tr>
      <w:tr w:rsidR="008A04C2" w:rsidRPr="000313D2" w14:paraId="7CD2B17E"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tcPr>
          <w:p w14:paraId="07D6955A" w14:textId="02C82DD2" w:rsidR="008A04C2" w:rsidRPr="000313D2" w:rsidRDefault="008A04C2" w:rsidP="009A50F0">
            <w:pPr>
              <w:pStyle w:val="TableCell"/>
              <w:jc w:val="center"/>
            </w:pPr>
            <w:r>
              <w:t>2.1</w:t>
            </w:r>
          </w:p>
        </w:tc>
        <w:tc>
          <w:tcPr>
            <w:tcW w:w="1563" w:type="pct"/>
            <w:vAlign w:val="center"/>
          </w:tcPr>
          <w:p w14:paraId="4E2C5D02" w14:textId="0886DA5C" w:rsidR="008A04C2" w:rsidRDefault="008A04C2" w:rsidP="009A50F0">
            <w:pPr>
              <w:pStyle w:val="TableCell"/>
            </w:pPr>
            <w:r>
              <w:t>Descriptive input fields</w:t>
            </w:r>
          </w:p>
        </w:tc>
        <w:tc>
          <w:tcPr>
            <w:tcW w:w="1563" w:type="pct"/>
            <w:vAlign w:val="center"/>
          </w:tcPr>
          <w:p w14:paraId="16F9023A" w14:textId="16339FCA" w:rsidR="008A04C2" w:rsidRPr="000313D2" w:rsidRDefault="00BB1F36" w:rsidP="009A50F0">
            <w:pPr>
              <w:pStyle w:val="TableCell"/>
            </w:pPr>
            <w:r>
              <w:t>Failed login attempt</w:t>
            </w:r>
          </w:p>
        </w:tc>
        <w:tc>
          <w:tcPr>
            <w:tcW w:w="1613" w:type="pct"/>
            <w:vAlign w:val="center"/>
          </w:tcPr>
          <w:p w14:paraId="69D71F25" w14:textId="13FE09A8" w:rsidR="008A04C2" w:rsidRPr="000313D2" w:rsidRDefault="000A0F68" w:rsidP="009A50F0">
            <w:pPr>
              <w:pStyle w:val="TableCell"/>
            </w:pPr>
            <w:r>
              <w:t xml:space="preserve">The username and password fields are </w:t>
            </w:r>
            <w:r w:rsidR="00B173DB">
              <w:t xml:space="preserve">cleared then </w:t>
            </w:r>
            <w:r>
              <w:t>highlighted to tell the user the login failed</w:t>
            </w:r>
          </w:p>
        </w:tc>
      </w:tr>
      <w:tr w:rsidR="0089649F" w:rsidRPr="000313D2" w14:paraId="74077D87" w14:textId="77777777" w:rsidTr="007172B5">
        <w:trPr>
          <w:trHeight w:val="600"/>
        </w:trPr>
        <w:tc>
          <w:tcPr>
            <w:tcW w:w="261" w:type="pct"/>
            <w:vAlign w:val="center"/>
          </w:tcPr>
          <w:p w14:paraId="3185A6CB" w14:textId="6611CF45" w:rsidR="0089649F" w:rsidRDefault="0089649F" w:rsidP="009A50F0">
            <w:pPr>
              <w:pStyle w:val="TableCell"/>
              <w:jc w:val="center"/>
            </w:pPr>
            <w:r>
              <w:t>2.2</w:t>
            </w:r>
          </w:p>
        </w:tc>
        <w:tc>
          <w:tcPr>
            <w:tcW w:w="1563" w:type="pct"/>
            <w:vAlign w:val="center"/>
          </w:tcPr>
          <w:p w14:paraId="6F5C7BFB" w14:textId="675807FE" w:rsidR="0089649F" w:rsidRDefault="0089649F" w:rsidP="009A50F0">
            <w:pPr>
              <w:pStyle w:val="TableCell"/>
            </w:pPr>
            <w:r>
              <w:t>Descriptive input fields</w:t>
            </w:r>
          </w:p>
        </w:tc>
        <w:tc>
          <w:tcPr>
            <w:tcW w:w="1563" w:type="pct"/>
            <w:vAlign w:val="center"/>
          </w:tcPr>
          <w:p w14:paraId="4A0D3BE7" w14:textId="2FEF8211" w:rsidR="0089649F" w:rsidRDefault="0089649F" w:rsidP="009A50F0">
            <w:pPr>
              <w:pStyle w:val="TableCell"/>
            </w:pPr>
            <w:r>
              <w:t>Failed signup attemp</w:t>
            </w:r>
            <w:r w:rsidR="00870D81">
              <w:t>t</w:t>
            </w:r>
          </w:p>
        </w:tc>
        <w:tc>
          <w:tcPr>
            <w:tcW w:w="1613" w:type="pct"/>
            <w:vAlign w:val="center"/>
          </w:tcPr>
          <w:p w14:paraId="78BFE029" w14:textId="502CF011" w:rsidR="0089649F" w:rsidRDefault="00870D81" w:rsidP="009A50F0">
            <w:pPr>
              <w:pStyle w:val="TableCell"/>
            </w:pPr>
            <w:r>
              <w:t xml:space="preserve">The username or password fields are </w:t>
            </w:r>
            <w:r w:rsidR="00B173DB">
              <w:t xml:space="preserve">cleared then </w:t>
            </w:r>
            <w:r>
              <w:t>labelled with the requirements that are missing</w:t>
            </w:r>
          </w:p>
        </w:tc>
      </w:tr>
      <w:tr w:rsidR="009444BF" w:rsidRPr="000313D2" w14:paraId="5FEA89DA"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220EE12C" w14:textId="77777777" w:rsidR="009444BF" w:rsidRPr="000313D2" w:rsidRDefault="009444BF" w:rsidP="009A50F0">
            <w:pPr>
              <w:pStyle w:val="TableCell"/>
              <w:jc w:val="center"/>
            </w:pPr>
            <w:r w:rsidRPr="000313D2">
              <w:t>3</w:t>
            </w:r>
          </w:p>
        </w:tc>
        <w:tc>
          <w:tcPr>
            <w:tcW w:w="1563" w:type="pct"/>
            <w:vAlign w:val="center"/>
          </w:tcPr>
          <w:p w14:paraId="2FE111AE" w14:textId="51A5131B" w:rsidR="009444BF" w:rsidRPr="000313D2" w:rsidRDefault="005C60CD" w:rsidP="009A50F0">
            <w:pPr>
              <w:pStyle w:val="TableCell"/>
            </w:pPr>
            <w:r>
              <w:t>Pop-up error dialogues</w:t>
            </w:r>
          </w:p>
        </w:tc>
        <w:tc>
          <w:tcPr>
            <w:tcW w:w="1563" w:type="pct"/>
            <w:vAlign w:val="center"/>
          </w:tcPr>
          <w:p w14:paraId="68700704" w14:textId="4B600596" w:rsidR="009444BF" w:rsidRPr="000313D2" w:rsidRDefault="0087639C" w:rsidP="009A50F0">
            <w:pPr>
              <w:pStyle w:val="TableCell"/>
            </w:pPr>
            <w:r>
              <w:t>An error is thrown by the program</w:t>
            </w:r>
          </w:p>
        </w:tc>
        <w:tc>
          <w:tcPr>
            <w:tcW w:w="1613" w:type="pct"/>
            <w:vAlign w:val="center"/>
          </w:tcPr>
          <w:p w14:paraId="2CCA173F" w14:textId="33FE4926" w:rsidR="009444BF" w:rsidRPr="000313D2" w:rsidRDefault="000D145C" w:rsidP="009A50F0">
            <w:pPr>
              <w:pStyle w:val="TableCell"/>
            </w:pPr>
            <w:r>
              <w:t>The error does not crash the program and instead shows the user a pop-up with appropriate actions.</w:t>
            </w:r>
          </w:p>
        </w:tc>
      </w:tr>
      <w:tr w:rsidR="009444BF" w:rsidRPr="000313D2" w14:paraId="251EC102" w14:textId="77777777" w:rsidTr="007172B5">
        <w:trPr>
          <w:trHeight w:val="600"/>
        </w:trPr>
        <w:tc>
          <w:tcPr>
            <w:tcW w:w="261" w:type="pct"/>
            <w:vAlign w:val="center"/>
            <w:hideMark/>
          </w:tcPr>
          <w:p w14:paraId="43B7525A" w14:textId="68566BD7" w:rsidR="009444BF" w:rsidRPr="000313D2" w:rsidRDefault="009444BF" w:rsidP="009A50F0">
            <w:pPr>
              <w:pStyle w:val="TableCell"/>
              <w:jc w:val="center"/>
            </w:pPr>
            <w:r w:rsidRPr="000313D2">
              <w:t>4</w:t>
            </w:r>
            <w:r w:rsidR="004748AC">
              <w:t>.0</w:t>
            </w:r>
          </w:p>
        </w:tc>
        <w:tc>
          <w:tcPr>
            <w:tcW w:w="1563" w:type="pct"/>
            <w:vAlign w:val="center"/>
          </w:tcPr>
          <w:p w14:paraId="6ADF1E95" w14:textId="05B72104" w:rsidR="009444BF" w:rsidRPr="000313D2" w:rsidRDefault="00104007" w:rsidP="009A50F0">
            <w:pPr>
              <w:pStyle w:val="TableCell"/>
            </w:pPr>
            <w:r>
              <w:t>Intuitive navigation</w:t>
            </w:r>
          </w:p>
        </w:tc>
        <w:tc>
          <w:tcPr>
            <w:tcW w:w="1563" w:type="pct"/>
            <w:vAlign w:val="center"/>
          </w:tcPr>
          <w:p w14:paraId="0CA53CCF" w14:textId="06DFFC09" w:rsidR="009444BF" w:rsidRPr="000313D2" w:rsidRDefault="002E7ECC" w:rsidP="009A50F0">
            <w:pPr>
              <w:pStyle w:val="TableCell"/>
            </w:pPr>
            <w:r>
              <w:t xml:space="preserve">Click </w:t>
            </w:r>
            <w:r w:rsidR="005E7543">
              <w:t xml:space="preserve">the </w:t>
            </w:r>
            <w:r>
              <w:t>button for going from the l</w:t>
            </w:r>
            <w:r w:rsidR="004748AC">
              <w:t xml:space="preserve">ogin screen to </w:t>
            </w:r>
            <w:r>
              <w:t xml:space="preserve">the </w:t>
            </w:r>
            <w:r w:rsidR="004748AC">
              <w:t>signup screen</w:t>
            </w:r>
          </w:p>
        </w:tc>
        <w:tc>
          <w:tcPr>
            <w:tcW w:w="1613" w:type="pct"/>
            <w:vAlign w:val="center"/>
          </w:tcPr>
          <w:p w14:paraId="3A1A7C49" w14:textId="019E38B1" w:rsidR="009444BF" w:rsidRPr="000313D2" w:rsidRDefault="000438DF" w:rsidP="009A50F0">
            <w:pPr>
              <w:pStyle w:val="TableCell"/>
            </w:pPr>
            <w:r>
              <w:t>The user is shown the signup screen</w:t>
            </w:r>
          </w:p>
        </w:tc>
      </w:tr>
      <w:tr w:rsidR="007172B5" w:rsidRPr="000313D2" w14:paraId="0B1CA43E"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tcPr>
          <w:p w14:paraId="3E2716F8" w14:textId="7A516D92" w:rsidR="007172B5" w:rsidRPr="000313D2" w:rsidRDefault="007172B5" w:rsidP="007172B5">
            <w:pPr>
              <w:pStyle w:val="TableCell"/>
              <w:jc w:val="center"/>
            </w:pPr>
            <w:r>
              <w:t>4.1</w:t>
            </w:r>
          </w:p>
        </w:tc>
        <w:tc>
          <w:tcPr>
            <w:tcW w:w="1563" w:type="pct"/>
            <w:vAlign w:val="center"/>
          </w:tcPr>
          <w:p w14:paraId="7CA9047A" w14:textId="63FF6CA4" w:rsidR="007172B5" w:rsidRDefault="007172B5" w:rsidP="007172B5">
            <w:pPr>
              <w:pStyle w:val="TableCell"/>
            </w:pPr>
            <w:r>
              <w:t>Intuitive navigation</w:t>
            </w:r>
          </w:p>
        </w:tc>
        <w:tc>
          <w:tcPr>
            <w:tcW w:w="1563" w:type="pct"/>
            <w:vAlign w:val="center"/>
          </w:tcPr>
          <w:p w14:paraId="7B1DBB18" w14:textId="468C13CA" w:rsidR="007172B5" w:rsidRPr="000313D2" w:rsidRDefault="007172B5" w:rsidP="007172B5">
            <w:pPr>
              <w:pStyle w:val="TableCell"/>
            </w:pPr>
            <w:r>
              <w:t xml:space="preserve">Click </w:t>
            </w:r>
            <w:r w:rsidR="005E7543">
              <w:t xml:space="preserve">the </w:t>
            </w:r>
            <w:r>
              <w:t>button for going from the login screen to the messaging screen</w:t>
            </w:r>
          </w:p>
        </w:tc>
        <w:tc>
          <w:tcPr>
            <w:tcW w:w="1613" w:type="pct"/>
            <w:vAlign w:val="center"/>
          </w:tcPr>
          <w:p w14:paraId="3E9F94CF" w14:textId="4E16FE59" w:rsidR="007172B5" w:rsidRPr="000313D2" w:rsidRDefault="000438DF" w:rsidP="007172B5">
            <w:pPr>
              <w:pStyle w:val="TableCell"/>
            </w:pPr>
            <w:r>
              <w:t>The user is shown the messaging screen</w:t>
            </w:r>
          </w:p>
        </w:tc>
      </w:tr>
      <w:tr w:rsidR="007172B5" w:rsidRPr="000313D2" w14:paraId="667FCFBC" w14:textId="77777777" w:rsidTr="007172B5">
        <w:trPr>
          <w:trHeight w:val="600"/>
        </w:trPr>
        <w:tc>
          <w:tcPr>
            <w:tcW w:w="261" w:type="pct"/>
            <w:vAlign w:val="center"/>
          </w:tcPr>
          <w:p w14:paraId="0FCA6BD8" w14:textId="3513A7FF" w:rsidR="007172B5" w:rsidRPr="000313D2" w:rsidRDefault="007172B5" w:rsidP="007172B5">
            <w:pPr>
              <w:pStyle w:val="TableCell"/>
              <w:jc w:val="center"/>
            </w:pPr>
            <w:r>
              <w:t>4.2</w:t>
            </w:r>
          </w:p>
        </w:tc>
        <w:tc>
          <w:tcPr>
            <w:tcW w:w="1563" w:type="pct"/>
            <w:vAlign w:val="center"/>
          </w:tcPr>
          <w:p w14:paraId="6397F6A3" w14:textId="1EEEA7B4" w:rsidR="007172B5" w:rsidRDefault="007172B5" w:rsidP="007172B5">
            <w:pPr>
              <w:pStyle w:val="TableCell"/>
            </w:pPr>
            <w:r>
              <w:t>Intuitive navigation</w:t>
            </w:r>
          </w:p>
        </w:tc>
        <w:tc>
          <w:tcPr>
            <w:tcW w:w="1563" w:type="pct"/>
            <w:vAlign w:val="center"/>
          </w:tcPr>
          <w:p w14:paraId="57DDBBC2" w14:textId="77EFD35A" w:rsidR="007172B5" w:rsidRPr="000313D2" w:rsidRDefault="007172B5" w:rsidP="007172B5">
            <w:pPr>
              <w:pStyle w:val="TableCell"/>
            </w:pPr>
            <w:r>
              <w:t xml:space="preserve">Click </w:t>
            </w:r>
            <w:r w:rsidR="005E7543">
              <w:t xml:space="preserve">the </w:t>
            </w:r>
            <w:r>
              <w:t>button for going from the messaging screen to the login screen</w:t>
            </w:r>
          </w:p>
        </w:tc>
        <w:tc>
          <w:tcPr>
            <w:tcW w:w="1613" w:type="pct"/>
            <w:vAlign w:val="center"/>
          </w:tcPr>
          <w:p w14:paraId="7078D492" w14:textId="31573410" w:rsidR="007172B5" w:rsidRPr="000313D2" w:rsidRDefault="000438DF" w:rsidP="007172B5">
            <w:pPr>
              <w:pStyle w:val="TableCell"/>
            </w:pPr>
            <w:r>
              <w:t>The user is shown the login screen</w:t>
            </w:r>
          </w:p>
        </w:tc>
      </w:tr>
      <w:tr w:rsidR="007172B5" w:rsidRPr="000313D2" w14:paraId="55037BFD"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27DF1DF4" w14:textId="3F51A74C" w:rsidR="007172B5" w:rsidRPr="000313D2" w:rsidRDefault="007172B5" w:rsidP="007172B5">
            <w:pPr>
              <w:pStyle w:val="TableCell"/>
              <w:jc w:val="center"/>
            </w:pPr>
            <w:r w:rsidRPr="000313D2">
              <w:t>5</w:t>
            </w:r>
            <w:r w:rsidR="00E37108">
              <w:t>.0</w:t>
            </w:r>
          </w:p>
        </w:tc>
        <w:tc>
          <w:tcPr>
            <w:tcW w:w="1563" w:type="pct"/>
            <w:vAlign w:val="center"/>
          </w:tcPr>
          <w:p w14:paraId="358CE445" w14:textId="215EB3FF" w:rsidR="007172B5" w:rsidRPr="000313D2" w:rsidRDefault="007172B5" w:rsidP="007172B5">
            <w:pPr>
              <w:pStyle w:val="TableCell"/>
            </w:pPr>
            <w:r>
              <w:t>Conversation view</w:t>
            </w:r>
          </w:p>
        </w:tc>
        <w:tc>
          <w:tcPr>
            <w:tcW w:w="1563" w:type="pct"/>
            <w:vAlign w:val="center"/>
          </w:tcPr>
          <w:p w14:paraId="791E019B" w14:textId="779787A2" w:rsidR="007172B5" w:rsidRPr="000313D2" w:rsidRDefault="00E37108" w:rsidP="007172B5">
            <w:pPr>
              <w:pStyle w:val="TableCell"/>
            </w:pPr>
            <w:r>
              <w:t>Send a message</w:t>
            </w:r>
          </w:p>
        </w:tc>
        <w:tc>
          <w:tcPr>
            <w:tcW w:w="1613" w:type="pct"/>
            <w:vAlign w:val="center"/>
          </w:tcPr>
          <w:p w14:paraId="0F308FA6" w14:textId="6045FC60" w:rsidR="007172B5" w:rsidRPr="000313D2" w:rsidRDefault="005E7543" w:rsidP="007172B5">
            <w:pPr>
              <w:pStyle w:val="TableCell"/>
            </w:pPr>
            <w:r>
              <w:t>The m</w:t>
            </w:r>
            <w:r w:rsidR="00E37108">
              <w:t xml:space="preserve">essage appears on the right-hand side </w:t>
            </w:r>
          </w:p>
        </w:tc>
      </w:tr>
      <w:tr w:rsidR="00E37108" w:rsidRPr="000313D2" w14:paraId="5397EAC8" w14:textId="77777777" w:rsidTr="007172B5">
        <w:trPr>
          <w:trHeight w:val="600"/>
        </w:trPr>
        <w:tc>
          <w:tcPr>
            <w:tcW w:w="261" w:type="pct"/>
            <w:vAlign w:val="center"/>
          </w:tcPr>
          <w:p w14:paraId="1CD7B881" w14:textId="1F73FB51" w:rsidR="00E37108" w:rsidRPr="000313D2" w:rsidRDefault="00E37108" w:rsidP="007172B5">
            <w:pPr>
              <w:pStyle w:val="TableCell"/>
              <w:jc w:val="center"/>
            </w:pPr>
            <w:r>
              <w:t>5.1</w:t>
            </w:r>
          </w:p>
        </w:tc>
        <w:tc>
          <w:tcPr>
            <w:tcW w:w="1563" w:type="pct"/>
            <w:vAlign w:val="center"/>
          </w:tcPr>
          <w:p w14:paraId="1ACDF12A" w14:textId="408F6EE9" w:rsidR="00E37108" w:rsidRDefault="00E37108" w:rsidP="007172B5">
            <w:pPr>
              <w:pStyle w:val="TableCell"/>
            </w:pPr>
            <w:r>
              <w:t>Conversation view</w:t>
            </w:r>
          </w:p>
        </w:tc>
        <w:tc>
          <w:tcPr>
            <w:tcW w:w="1563" w:type="pct"/>
            <w:vAlign w:val="center"/>
          </w:tcPr>
          <w:p w14:paraId="69A98E3E" w14:textId="14AFFF37" w:rsidR="00E37108" w:rsidRPr="000313D2" w:rsidRDefault="00E37108" w:rsidP="007172B5">
            <w:pPr>
              <w:pStyle w:val="TableCell"/>
            </w:pPr>
            <w:r>
              <w:t>Receive a message</w:t>
            </w:r>
          </w:p>
        </w:tc>
        <w:tc>
          <w:tcPr>
            <w:tcW w:w="1613" w:type="pct"/>
            <w:vAlign w:val="center"/>
          </w:tcPr>
          <w:p w14:paraId="28C2C8A3" w14:textId="20E6D1AD" w:rsidR="00E37108" w:rsidRPr="000313D2" w:rsidRDefault="005E7543" w:rsidP="007172B5">
            <w:pPr>
              <w:pStyle w:val="TableCell"/>
            </w:pPr>
            <w:r>
              <w:t>The m</w:t>
            </w:r>
            <w:r w:rsidR="00E37108">
              <w:t>essage appears on the left-hand side</w:t>
            </w:r>
          </w:p>
        </w:tc>
      </w:tr>
      <w:tr w:rsidR="007172B5" w:rsidRPr="000313D2" w14:paraId="567771EE"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01B88AF5" w14:textId="2AD90B38" w:rsidR="007172B5" w:rsidRPr="000313D2" w:rsidRDefault="007172B5" w:rsidP="007172B5">
            <w:pPr>
              <w:pStyle w:val="TableCell"/>
              <w:jc w:val="center"/>
            </w:pPr>
            <w:r w:rsidRPr="000313D2">
              <w:t>6</w:t>
            </w:r>
            <w:r w:rsidR="00623616">
              <w:t>.0</w:t>
            </w:r>
          </w:p>
        </w:tc>
        <w:tc>
          <w:tcPr>
            <w:tcW w:w="1563" w:type="pct"/>
            <w:vAlign w:val="center"/>
          </w:tcPr>
          <w:p w14:paraId="1FB777A7" w14:textId="2D36CF63" w:rsidR="007172B5" w:rsidRPr="000313D2" w:rsidRDefault="007172B5" w:rsidP="007172B5">
            <w:pPr>
              <w:pStyle w:val="TableCell"/>
            </w:pPr>
            <w:r>
              <w:t xml:space="preserve">Window </w:t>
            </w:r>
            <w:r w:rsidR="00623616">
              <w:t>r</w:t>
            </w:r>
            <w:r>
              <w:t>esizing</w:t>
            </w:r>
          </w:p>
        </w:tc>
        <w:tc>
          <w:tcPr>
            <w:tcW w:w="1563" w:type="pct"/>
            <w:vAlign w:val="center"/>
          </w:tcPr>
          <w:p w14:paraId="5C76004F" w14:textId="17C54C36" w:rsidR="007172B5" w:rsidRPr="000313D2" w:rsidRDefault="00623616" w:rsidP="007172B5">
            <w:pPr>
              <w:pStyle w:val="TableCell"/>
            </w:pPr>
            <w:r>
              <w:t>Resize login screen</w:t>
            </w:r>
          </w:p>
        </w:tc>
        <w:tc>
          <w:tcPr>
            <w:tcW w:w="1613" w:type="pct"/>
            <w:vAlign w:val="center"/>
          </w:tcPr>
          <w:p w14:paraId="35F6C1D9" w14:textId="0A294A1D" w:rsidR="007172B5" w:rsidRPr="000313D2" w:rsidRDefault="00623616" w:rsidP="007172B5">
            <w:pPr>
              <w:pStyle w:val="TableCell"/>
            </w:pPr>
            <w:r>
              <w:t>Controls are preserve</w:t>
            </w:r>
            <w:r w:rsidR="00AF0D21">
              <w:t>d and usable</w:t>
            </w:r>
          </w:p>
        </w:tc>
      </w:tr>
      <w:tr w:rsidR="00623616" w:rsidRPr="000313D2" w14:paraId="657D61C4" w14:textId="77777777" w:rsidTr="007172B5">
        <w:trPr>
          <w:trHeight w:val="600"/>
        </w:trPr>
        <w:tc>
          <w:tcPr>
            <w:tcW w:w="261" w:type="pct"/>
            <w:vAlign w:val="center"/>
          </w:tcPr>
          <w:p w14:paraId="07CA999F" w14:textId="0217E86E" w:rsidR="00623616" w:rsidRPr="000313D2" w:rsidRDefault="00623616" w:rsidP="007172B5">
            <w:pPr>
              <w:pStyle w:val="TableCell"/>
              <w:jc w:val="center"/>
            </w:pPr>
            <w:r>
              <w:t>6.1</w:t>
            </w:r>
          </w:p>
        </w:tc>
        <w:tc>
          <w:tcPr>
            <w:tcW w:w="1563" w:type="pct"/>
            <w:vAlign w:val="center"/>
          </w:tcPr>
          <w:p w14:paraId="02742BC0" w14:textId="7FCA1BB8" w:rsidR="00623616" w:rsidRDefault="00623616" w:rsidP="007172B5">
            <w:pPr>
              <w:pStyle w:val="TableCell"/>
            </w:pPr>
            <w:r>
              <w:t>Window resizing</w:t>
            </w:r>
          </w:p>
        </w:tc>
        <w:tc>
          <w:tcPr>
            <w:tcW w:w="1563" w:type="pct"/>
            <w:vAlign w:val="center"/>
          </w:tcPr>
          <w:p w14:paraId="3DBF2710" w14:textId="516C80AD" w:rsidR="00623616" w:rsidRPr="000313D2" w:rsidRDefault="00623616" w:rsidP="007172B5">
            <w:pPr>
              <w:pStyle w:val="TableCell"/>
            </w:pPr>
            <w:r>
              <w:t>Resize messaging screen</w:t>
            </w:r>
          </w:p>
        </w:tc>
        <w:tc>
          <w:tcPr>
            <w:tcW w:w="1613" w:type="pct"/>
            <w:vAlign w:val="center"/>
          </w:tcPr>
          <w:p w14:paraId="694A6123" w14:textId="02975739" w:rsidR="00623616" w:rsidRPr="000313D2" w:rsidRDefault="00AF0D21" w:rsidP="007172B5">
            <w:pPr>
              <w:pStyle w:val="TableCell"/>
            </w:pPr>
            <w:r>
              <w:t>Controls are preserved and usable</w:t>
            </w:r>
          </w:p>
        </w:tc>
      </w:tr>
    </w:tbl>
    <w:p w14:paraId="5BCC75E5" w14:textId="77777777" w:rsidR="009444BF" w:rsidRPr="009444BF" w:rsidRDefault="009444BF" w:rsidP="009444BF"/>
    <w:p w14:paraId="54BADC3E" w14:textId="77777777" w:rsidR="009444BF" w:rsidRDefault="009444BF">
      <w:pPr>
        <w:spacing w:line="259" w:lineRule="auto"/>
        <w:jc w:val="left"/>
        <w:rPr>
          <w:rFonts w:asciiTheme="majorHAnsi" w:eastAsiaTheme="majorEastAsia" w:hAnsiTheme="majorHAnsi" w:cstheme="majorBidi"/>
          <w:b/>
          <w:bCs/>
          <w:color w:val="538135" w:themeColor="accent6" w:themeShade="BF"/>
        </w:rPr>
      </w:pPr>
      <w:r>
        <w:br w:type="page"/>
      </w:r>
    </w:p>
    <w:p w14:paraId="1491B621" w14:textId="5C59B558" w:rsidR="000322CF" w:rsidRDefault="000322CF" w:rsidP="000322CF">
      <w:pPr>
        <w:pStyle w:val="Heading3"/>
      </w:pPr>
      <w:bookmarkStart w:id="157" w:name="_Toc96089052"/>
      <w:r>
        <w:lastRenderedPageBreak/>
        <w:t>Testing Results</w:t>
      </w:r>
      <w:bookmarkEnd w:id="157"/>
    </w:p>
    <w:tbl>
      <w:tblPr>
        <w:tblStyle w:val="PlainTable1"/>
        <w:tblW w:w="0" w:type="auto"/>
        <w:tblLayout w:type="fixed"/>
        <w:tblLook w:val="0420" w:firstRow="1" w:lastRow="0" w:firstColumn="0" w:lastColumn="0" w:noHBand="0" w:noVBand="1"/>
      </w:tblPr>
      <w:tblGrid>
        <w:gridCol w:w="562"/>
        <w:gridCol w:w="851"/>
        <w:gridCol w:w="4042"/>
        <w:gridCol w:w="3559"/>
      </w:tblGrid>
      <w:tr w:rsidR="000322CF" w:rsidRPr="000313D2" w14:paraId="41919ED1" w14:textId="77777777" w:rsidTr="00B230EA">
        <w:trPr>
          <w:cnfStyle w:val="100000000000" w:firstRow="1" w:lastRow="0" w:firstColumn="0" w:lastColumn="0" w:oddVBand="0" w:evenVBand="0" w:oddHBand="0" w:evenHBand="0" w:firstRowFirstColumn="0" w:firstRowLastColumn="0" w:lastRowFirstColumn="0" w:lastRowLastColumn="0"/>
          <w:trHeight w:val="300"/>
          <w:tblHeader/>
        </w:trPr>
        <w:tc>
          <w:tcPr>
            <w:tcW w:w="562" w:type="dxa"/>
            <w:hideMark/>
          </w:tcPr>
          <w:p w14:paraId="668D33F0" w14:textId="77777777" w:rsidR="000322CF" w:rsidRPr="000313D2" w:rsidRDefault="000322CF" w:rsidP="00ED4CB1">
            <w:pPr>
              <w:pStyle w:val="TableCell"/>
              <w:jc w:val="center"/>
            </w:pPr>
            <w:r w:rsidRPr="000313D2">
              <w:t>ID</w:t>
            </w:r>
          </w:p>
        </w:tc>
        <w:tc>
          <w:tcPr>
            <w:tcW w:w="851" w:type="dxa"/>
            <w:hideMark/>
          </w:tcPr>
          <w:p w14:paraId="520E64FD" w14:textId="77777777" w:rsidR="000322CF" w:rsidRPr="000313D2" w:rsidRDefault="000322CF" w:rsidP="00ED4CB1">
            <w:pPr>
              <w:pStyle w:val="TableCell"/>
              <w:jc w:val="center"/>
            </w:pPr>
            <w:r>
              <w:t>Status</w:t>
            </w:r>
          </w:p>
        </w:tc>
        <w:tc>
          <w:tcPr>
            <w:tcW w:w="4042" w:type="dxa"/>
            <w:hideMark/>
          </w:tcPr>
          <w:p w14:paraId="0D451FD8" w14:textId="77777777" w:rsidR="000322CF" w:rsidRPr="000313D2" w:rsidRDefault="000322CF" w:rsidP="00ED4CB1">
            <w:pPr>
              <w:pStyle w:val="TableCell"/>
              <w:jc w:val="center"/>
            </w:pPr>
            <w:r>
              <w:t>Actual Output</w:t>
            </w:r>
          </w:p>
        </w:tc>
        <w:tc>
          <w:tcPr>
            <w:tcW w:w="3559" w:type="dxa"/>
            <w:hideMark/>
          </w:tcPr>
          <w:p w14:paraId="2FE36475" w14:textId="77777777" w:rsidR="000322CF" w:rsidRPr="000313D2" w:rsidRDefault="000322CF" w:rsidP="00ED4CB1">
            <w:pPr>
              <w:pStyle w:val="TableCell"/>
              <w:jc w:val="center"/>
            </w:pPr>
            <w:r>
              <w:t>Comments</w:t>
            </w:r>
          </w:p>
        </w:tc>
      </w:tr>
      <w:tr w:rsidR="000322CF" w:rsidRPr="000313D2" w14:paraId="0D8C53DB"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0A868841" w14:textId="77777777" w:rsidR="000322CF" w:rsidRPr="000313D2" w:rsidRDefault="000322CF" w:rsidP="00ED4CB1">
            <w:pPr>
              <w:pStyle w:val="TableCell"/>
              <w:jc w:val="center"/>
            </w:pPr>
            <w:r w:rsidRPr="000313D2">
              <w:t>1</w:t>
            </w:r>
          </w:p>
        </w:tc>
        <w:tc>
          <w:tcPr>
            <w:tcW w:w="851" w:type="dxa"/>
            <w:shd w:val="clear" w:color="auto" w:fill="C5E0B3" w:themeFill="accent6" w:themeFillTint="66"/>
            <w:vAlign w:val="center"/>
          </w:tcPr>
          <w:p w14:paraId="6625CE4C" w14:textId="6936E59D" w:rsidR="000322CF" w:rsidRPr="000313D2" w:rsidRDefault="00B57C83" w:rsidP="00ED4CB1">
            <w:pPr>
              <w:pStyle w:val="TableCell"/>
              <w:jc w:val="center"/>
            </w:pPr>
            <w:r>
              <w:t>Pass</w:t>
            </w:r>
          </w:p>
        </w:tc>
        <w:tc>
          <w:tcPr>
            <w:tcW w:w="4042" w:type="dxa"/>
            <w:vAlign w:val="center"/>
          </w:tcPr>
          <w:p w14:paraId="53682BA6" w14:textId="2B078839" w:rsidR="000322CF" w:rsidRPr="000313D2" w:rsidRDefault="005913D0" w:rsidP="00ED4CB1">
            <w:pPr>
              <w:pStyle w:val="TableCell"/>
            </w:pPr>
            <w:r w:rsidRPr="00313E4A">
              <w:rPr>
                <w:noProof/>
              </w:rPr>
              <w:drawing>
                <wp:inline distT="0" distB="0" distL="0" distR="0" wp14:anchorId="5B01CECB" wp14:editId="60557079">
                  <wp:extent cx="2422278" cy="13746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431004" cy="1379580"/>
                          </a:xfrm>
                          <a:prstGeom prst="rect">
                            <a:avLst/>
                          </a:prstGeom>
                        </pic:spPr>
                      </pic:pic>
                    </a:graphicData>
                  </a:graphic>
                </wp:inline>
              </w:drawing>
            </w:r>
          </w:p>
        </w:tc>
        <w:tc>
          <w:tcPr>
            <w:tcW w:w="3559" w:type="dxa"/>
            <w:vAlign w:val="center"/>
          </w:tcPr>
          <w:p w14:paraId="5E5F6AAD" w14:textId="4AF5050D" w:rsidR="005913D0" w:rsidRPr="000313D2" w:rsidRDefault="005913D0" w:rsidP="00ED4CB1">
            <w:pPr>
              <w:pStyle w:val="TableCell"/>
            </w:pPr>
            <w:r>
              <w:t>Output as expected</w:t>
            </w:r>
          </w:p>
        </w:tc>
      </w:tr>
      <w:tr w:rsidR="000322CF" w:rsidRPr="000313D2" w14:paraId="28C17101" w14:textId="77777777" w:rsidTr="00B33CC1">
        <w:trPr>
          <w:trHeight w:val="600"/>
        </w:trPr>
        <w:tc>
          <w:tcPr>
            <w:tcW w:w="562" w:type="dxa"/>
            <w:vAlign w:val="center"/>
            <w:hideMark/>
          </w:tcPr>
          <w:p w14:paraId="5B79A657" w14:textId="5B896C2E" w:rsidR="000322CF" w:rsidRPr="000313D2" w:rsidRDefault="000322CF" w:rsidP="00ED4CB1">
            <w:pPr>
              <w:pStyle w:val="TableCell"/>
              <w:jc w:val="center"/>
            </w:pPr>
            <w:r w:rsidRPr="000313D2">
              <w:t>2</w:t>
            </w:r>
            <w:r w:rsidR="005A7898">
              <w:t>.0</w:t>
            </w:r>
          </w:p>
        </w:tc>
        <w:tc>
          <w:tcPr>
            <w:tcW w:w="851" w:type="dxa"/>
            <w:shd w:val="clear" w:color="auto" w:fill="C5E0B3" w:themeFill="accent6" w:themeFillTint="66"/>
            <w:vAlign w:val="center"/>
          </w:tcPr>
          <w:p w14:paraId="64EF30C5" w14:textId="1F8659A9" w:rsidR="000322CF" w:rsidRPr="000313D2" w:rsidRDefault="00B57C83" w:rsidP="00ED4CB1">
            <w:pPr>
              <w:pStyle w:val="TableCell"/>
              <w:jc w:val="center"/>
            </w:pPr>
            <w:r>
              <w:t>Pass</w:t>
            </w:r>
          </w:p>
        </w:tc>
        <w:tc>
          <w:tcPr>
            <w:tcW w:w="4042" w:type="dxa"/>
            <w:vAlign w:val="center"/>
          </w:tcPr>
          <w:p w14:paraId="472ED540" w14:textId="56B9F623" w:rsidR="000322CF" w:rsidRPr="000313D2" w:rsidRDefault="005416CF" w:rsidP="00ED4CB1">
            <w:pPr>
              <w:pStyle w:val="TableCell"/>
            </w:pPr>
            <w:r w:rsidRPr="003F3BBF">
              <w:rPr>
                <w:noProof/>
              </w:rPr>
              <w:drawing>
                <wp:inline distT="0" distB="0" distL="0" distR="0" wp14:anchorId="37248504" wp14:editId="0214A7AC">
                  <wp:extent cx="2426970" cy="137668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430284" cy="1378568"/>
                          </a:xfrm>
                          <a:prstGeom prst="rect">
                            <a:avLst/>
                          </a:prstGeom>
                        </pic:spPr>
                      </pic:pic>
                    </a:graphicData>
                  </a:graphic>
                </wp:inline>
              </w:drawing>
            </w:r>
          </w:p>
        </w:tc>
        <w:tc>
          <w:tcPr>
            <w:tcW w:w="3559" w:type="dxa"/>
            <w:vAlign w:val="center"/>
          </w:tcPr>
          <w:p w14:paraId="6AB7D05D" w14:textId="19659166" w:rsidR="000322CF" w:rsidRPr="000313D2" w:rsidRDefault="0006085E" w:rsidP="00ED4CB1">
            <w:pPr>
              <w:pStyle w:val="TableCell"/>
            </w:pPr>
            <w:r>
              <w:t>Output as expected</w:t>
            </w:r>
          </w:p>
        </w:tc>
      </w:tr>
      <w:tr w:rsidR="000322CF" w:rsidRPr="000313D2" w14:paraId="5D8EF8F0"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2018F873" w14:textId="26A288C3" w:rsidR="000322CF" w:rsidRPr="000313D2" w:rsidRDefault="00B230EA" w:rsidP="00ED4CB1">
            <w:pPr>
              <w:pStyle w:val="TableCell"/>
              <w:jc w:val="center"/>
            </w:pPr>
            <w:r>
              <w:t>2.1</w:t>
            </w:r>
          </w:p>
        </w:tc>
        <w:tc>
          <w:tcPr>
            <w:tcW w:w="851" w:type="dxa"/>
            <w:shd w:val="clear" w:color="auto" w:fill="FFE599" w:themeFill="accent4" w:themeFillTint="66"/>
            <w:vAlign w:val="center"/>
          </w:tcPr>
          <w:p w14:paraId="79001962" w14:textId="51D4EE50" w:rsidR="000322CF" w:rsidRPr="000313D2" w:rsidRDefault="00B57C83" w:rsidP="00ED4CB1">
            <w:pPr>
              <w:pStyle w:val="TableCell"/>
              <w:jc w:val="center"/>
            </w:pPr>
            <w:r>
              <w:t>Partial</w:t>
            </w:r>
          </w:p>
        </w:tc>
        <w:tc>
          <w:tcPr>
            <w:tcW w:w="4042" w:type="dxa"/>
            <w:vAlign w:val="center"/>
          </w:tcPr>
          <w:p w14:paraId="13DABAFE" w14:textId="38CE98D8" w:rsidR="000322CF" w:rsidRPr="000313D2" w:rsidRDefault="005416CF" w:rsidP="00ED4CB1">
            <w:pPr>
              <w:pStyle w:val="TableCell"/>
            </w:pPr>
            <w:r w:rsidRPr="003F3BBF">
              <w:rPr>
                <w:noProof/>
              </w:rPr>
              <w:drawing>
                <wp:inline distT="0" distB="0" distL="0" distR="0" wp14:anchorId="68CA6F68" wp14:editId="5783E5C2">
                  <wp:extent cx="2429510" cy="1378129"/>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434493" cy="1380955"/>
                          </a:xfrm>
                          <a:prstGeom prst="rect">
                            <a:avLst/>
                          </a:prstGeom>
                        </pic:spPr>
                      </pic:pic>
                    </a:graphicData>
                  </a:graphic>
                </wp:inline>
              </w:drawing>
            </w:r>
          </w:p>
        </w:tc>
        <w:tc>
          <w:tcPr>
            <w:tcW w:w="3559" w:type="dxa"/>
            <w:vAlign w:val="center"/>
          </w:tcPr>
          <w:p w14:paraId="49445573" w14:textId="2AFC5A09" w:rsidR="000322CF" w:rsidRPr="000313D2" w:rsidRDefault="0006085E" w:rsidP="00ED4CB1">
            <w:pPr>
              <w:pStyle w:val="TableCell"/>
            </w:pPr>
            <w:r>
              <w:t>The username and password fields are cleared but no feedback is given to the user to say the login failed.</w:t>
            </w:r>
          </w:p>
        </w:tc>
      </w:tr>
      <w:tr w:rsidR="000322CF" w:rsidRPr="000313D2" w14:paraId="79986786" w14:textId="77777777" w:rsidTr="00B33CC1">
        <w:trPr>
          <w:trHeight w:val="600"/>
        </w:trPr>
        <w:tc>
          <w:tcPr>
            <w:tcW w:w="562" w:type="dxa"/>
            <w:vAlign w:val="center"/>
            <w:hideMark/>
          </w:tcPr>
          <w:p w14:paraId="50F0F90F" w14:textId="6CCE1762" w:rsidR="000322CF" w:rsidRPr="000313D2" w:rsidRDefault="00B230EA" w:rsidP="00ED4CB1">
            <w:pPr>
              <w:pStyle w:val="TableCell"/>
              <w:jc w:val="center"/>
            </w:pPr>
            <w:r>
              <w:t>2.2</w:t>
            </w:r>
          </w:p>
        </w:tc>
        <w:tc>
          <w:tcPr>
            <w:tcW w:w="851" w:type="dxa"/>
            <w:shd w:val="clear" w:color="auto" w:fill="F7CAAC" w:themeFill="accent2" w:themeFillTint="66"/>
            <w:vAlign w:val="center"/>
          </w:tcPr>
          <w:p w14:paraId="478FA78A" w14:textId="021D59B8" w:rsidR="000322CF" w:rsidRPr="000313D2" w:rsidRDefault="00B173DB" w:rsidP="00ED4CB1">
            <w:pPr>
              <w:pStyle w:val="TableCell"/>
              <w:jc w:val="center"/>
            </w:pPr>
            <w:r>
              <w:t>Fail</w:t>
            </w:r>
          </w:p>
        </w:tc>
        <w:tc>
          <w:tcPr>
            <w:tcW w:w="4042" w:type="dxa"/>
            <w:vAlign w:val="center"/>
          </w:tcPr>
          <w:p w14:paraId="6D1B32F8" w14:textId="1228F4B9" w:rsidR="000322CF" w:rsidRPr="000313D2" w:rsidRDefault="000B00BC" w:rsidP="00ED4CB1">
            <w:pPr>
              <w:pStyle w:val="TableCell"/>
            </w:pPr>
            <w:r w:rsidRPr="00D467B3">
              <w:rPr>
                <w:noProof/>
              </w:rPr>
              <w:drawing>
                <wp:inline distT="0" distB="0" distL="0" distR="0" wp14:anchorId="484106B8" wp14:editId="38B91D53">
                  <wp:extent cx="2427586" cy="1374628"/>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438156" cy="1380613"/>
                          </a:xfrm>
                          <a:prstGeom prst="rect">
                            <a:avLst/>
                          </a:prstGeom>
                        </pic:spPr>
                      </pic:pic>
                    </a:graphicData>
                  </a:graphic>
                </wp:inline>
              </w:drawing>
            </w:r>
          </w:p>
        </w:tc>
        <w:tc>
          <w:tcPr>
            <w:tcW w:w="3559" w:type="dxa"/>
            <w:vAlign w:val="center"/>
          </w:tcPr>
          <w:p w14:paraId="477F4C21" w14:textId="77FF694D" w:rsidR="000322CF" w:rsidRPr="000313D2" w:rsidRDefault="001A0068" w:rsidP="00ED4CB1">
            <w:pPr>
              <w:pStyle w:val="TableCell"/>
            </w:pPr>
            <w:r>
              <w:t xml:space="preserve">The user cannot send a </w:t>
            </w:r>
            <w:r w:rsidR="00775CD1">
              <w:t>sign-up</w:t>
            </w:r>
            <w:r>
              <w:t xml:space="preserve"> request so</w:t>
            </w:r>
            <w:r w:rsidR="00775CD1">
              <w:t xml:space="preserve"> text cannot be entered into the GUI fields</w:t>
            </w:r>
            <w:r w:rsidR="001110F4">
              <w:t xml:space="preserve"> to test if they are descriptive.</w:t>
            </w:r>
          </w:p>
        </w:tc>
      </w:tr>
      <w:tr w:rsidR="000322CF" w:rsidRPr="000313D2" w14:paraId="26CB590D"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66C88234" w14:textId="4D2A9C27" w:rsidR="000322CF" w:rsidRPr="000313D2" w:rsidRDefault="00B230EA" w:rsidP="00ED4CB1">
            <w:pPr>
              <w:pStyle w:val="TableCell"/>
              <w:jc w:val="center"/>
            </w:pPr>
            <w:r>
              <w:t>3</w:t>
            </w:r>
          </w:p>
        </w:tc>
        <w:tc>
          <w:tcPr>
            <w:tcW w:w="851" w:type="dxa"/>
            <w:shd w:val="clear" w:color="auto" w:fill="C5E0B3" w:themeFill="accent6" w:themeFillTint="66"/>
            <w:vAlign w:val="center"/>
          </w:tcPr>
          <w:p w14:paraId="3537EEEA" w14:textId="6F27619B" w:rsidR="000322CF" w:rsidRPr="000313D2" w:rsidRDefault="00E46B60" w:rsidP="00ED4CB1">
            <w:pPr>
              <w:pStyle w:val="TableCell"/>
              <w:jc w:val="center"/>
            </w:pPr>
            <w:r>
              <w:t>Pass</w:t>
            </w:r>
          </w:p>
        </w:tc>
        <w:tc>
          <w:tcPr>
            <w:tcW w:w="4042" w:type="dxa"/>
            <w:vAlign w:val="center"/>
          </w:tcPr>
          <w:p w14:paraId="3DD561AC" w14:textId="2FD3BB21" w:rsidR="000322CF" w:rsidRPr="000313D2" w:rsidRDefault="00B57C83" w:rsidP="00ED4CB1">
            <w:pPr>
              <w:pStyle w:val="TableCell"/>
            </w:pPr>
            <w:r w:rsidRPr="00B57C83">
              <w:rPr>
                <w:noProof/>
              </w:rPr>
              <w:drawing>
                <wp:inline distT="0" distB="0" distL="0" distR="0" wp14:anchorId="68BEAACA" wp14:editId="75AB045C">
                  <wp:extent cx="2429510" cy="1377315"/>
                  <wp:effectExtent l="0" t="0" r="889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429510" cy="1377315"/>
                          </a:xfrm>
                          <a:prstGeom prst="rect">
                            <a:avLst/>
                          </a:prstGeom>
                        </pic:spPr>
                      </pic:pic>
                    </a:graphicData>
                  </a:graphic>
                </wp:inline>
              </w:drawing>
            </w:r>
          </w:p>
        </w:tc>
        <w:tc>
          <w:tcPr>
            <w:tcW w:w="3559" w:type="dxa"/>
            <w:vAlign w:val="center"/>
          </w:tcPr>
          <w:p w14:paraId="5FC85B01" w14:textId="6FCA2785" w:rsidR="00AD79F4" w:rsidRDefault="00B57C83" w:rsidP="00ED4CB1">
            <w:pPr>
              <w:pStyle w:val="TableCell"/>
            </w:pPr>
            <w:r>
              <w:t>Output as expected</w:t>
            </w:r>
            <w:r w:rsidR="004A2D8F">
              <w:t>.</w:t>
            </w:r>
          </w:p>
          <w:p w14:paraId="62182661" w14:textId="77777777" w:rsidR="00AD79F4" w:rsidRDefault="00AD79F4" w:rsidP="00ED4CB1">
            <w:pPr>
              <w:pStyle w:val="TableCell"/>
            </w:pPr>
          </w:p>
          <w:p w14:paraId="3E10D515" w14:textId="53853EF0" w:rsidR="000322CF" w:rsidRPr="000313D2" w:rsidRDefault="00AD79F4" w:rsidP="00ED4CB1">
            <w:pPr>
              <w:pStyle w:val="TableCell"/>
            </w:pPr>
            <w:r>
              <w:t>E</w:t>
            </w:r>
            <w:r w:rsidR="00E46B60">
              <w:t xml:space="preserve">rror thrown was caused by server closing </w:t>
            </w:r>
            <w:r w:rsidR="00CD066F">
              <w:t>while clients are still logged in</w:t>
            </w:r>
            <w:r>
              <w:t>.</w:t>
            </w:r>
          </w:p>
        </w:tc>
      </w:tr>
      <w:tr w:rsidR="00B230EA" w:rsidRPr="000313D2" w14:paraId="53561581" w14:textId="77777777" w:rsidTr="00B33CC1">
        <w:trPr>
          <w:trHeight w:val="600"/>
        </w:trPr>
        <w:tc>
          <w:tcPr>
            <w:tcW w:w="562" w:type="dxa"/>
            <w:vAlign w:val="center"/>
          </w:tcPr>
          <w:p w14:paraId="771297BA" w14:textId="4FBBEA90" w:rsidR="00B230EA" w:rsidRDefault="00B230EA" w:rsidP="00ED4CB1">
            <w:pPr>
              <w:pStyle w:val="TableCell"/>
              <w:jc w:val="center"/>
            </w:pPr>
            <w:r>
              <w:t>4.0</w:t>
            </w:r>
          </w:p>
        </w:tc>
        <w:tc>
          <w:tcPr>
            <w:tcW w:w="851" w:type="dxa"/>
            <w:shd w:val="clear" w:color="auto" w:fill="C5E0B3" w:themeFill="accent6" w:themeFillTint="66"/>
            <w:vAlign w:val="center"/>
          </w:tcPr>
          <w:p w14:paraId="1F53B65B" w14:textId="3EA7A912" w:rsidR="00B230EA" w:rsidRPr="000313D2" w:rsidRDefault="00A21F66" w:rsidP="00ED4CB1">
            <w:pPr>
              <w:pStyle w:val="TableCell"/>
              <w:jc w:val="center"/>
            </w:pPr>
            <w:r>
              <w:t>Pass</w:t>
            </w:r>
          </w:p>
        </w:tc>
        <w:tc>
          <w:tcPr>
            <w:tcW w:w="4042" w:type="dxa"/>
            <w:vAlign w:val="center"/>
          </w:tcPr>
          <w:p w14:paraId="6987773B" w14:textId="41364E15" w:rsidR="00B230EA" w:rsidRPr="000313D2" w:rsidRDefault="00AD79F4" w:rsidP="00ED4CB1">
            <w:pPr>
              <w:pStyle w:val="TableCell"/>
            </w:pPr>
            <w:r w:rsidRPr="00D467B3">
              <w:rPr>
                <w:noProof/>
              </w:rPr>
              <w:drawing>
                <wp:inline distT="0" distB="0" distL="0" distR="0" wp14:anchorId="5B5E59AA" wp14:editId="4DA2A706">
                  <wp:extent cx="2427586" cy="1374628"/>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438156" cy="1380613"/>
                          </a:xfrm>
                          <a:prstGeom prst="rect">
                            <a:avLst/>
                          </a:prstGeom>
                        </pic:spPr>
                      </pic:pic>
                    </a:graphicData>
                  </a:graphic>
                </wp:inline>
              </w:drawing>
            </w:r>
          </w:p>
        </w:tc>
        <w:tc>
          <w:tcPr>
            <w:tcW w:w="3559" w:type="dxa"/>
            <w:vAlign w:val="center"/>
          </w:tcPr>
          <w:p w14:paraId="0CF5F8CA" w14:textId="06D9818B" w:rsidR="00B230EA" w:rsidRPr="000313D2" w:rsidRDefault="00A21F66" w:rsidP="00ED4CB1">
            <w:pPr>
              <w:pStyle w:val="TableCell"/>
            </w:pPr>
            <w:r>
              <w:t>Output as expected</w:t>
            </w:r>
          </w:p>
        </w:tc>
      </w:tr>
      <w:tr w:rsidR="00B230EA" w:rsidRPr="000313D2" w14:paraId="02D6B594"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12B754E1" w14:textId="387A2A17" w:rsidR="00B230EA" w:rsidRDefault="00B230EA" w:rsidP="00ED4CB1">
            <w:pPr>
              <w:pStyle w:val="TableCell"/>
              <w:jc w:val="center"/>
            </w:pPr>
            <w:r>
              <w:lastRenderedPageBreak/>
              <w:t>4.1</w:t>
            </w:r>
          </w:p>
        </w:tc>
        <w:tc>
          <w:tcPr>
            <w:tcW w:w="851" w:type="dxa"/>
            <w:shd w:val="clear" w:color="auto" w:fill="C5E0B3" w:themeFill="accent6" w:themeFillTint="66"/>
            <w:vAlign w:val="center"/>
          </w:tcPr>
          <w:p w14:paraId="1E3FF74F" w14:textId="56B4B088" w:rsidR="00B230EA" w:rsidRPr="000313D2" w:rsidRDefault="00542FF8" w:rsidP="00ED4CB1">
            <w:pPr>
              <w:pStyle w:val="TableCell"/>
              <w:jc w:val="center"/>
            </w:pPr>
            <w:r>
              <w:t>Pass</w:t>
            </w:r>
          </w:p>
        </w:tc>
        <w:tc>
          <w:tcPr>
            <w:tcW w:w="4042" w:type="dxa"/>
            <w:vAlign w:val="center"/>
          </w:tcPr>
          <w:p w14:paraId="16FF54B0" w14:textId="5536D0CA" w:rsidR="00B230EA" w:rsidRPr="000313D2" w:rsidRDefault="00542FF8" w:rsidP="00ED4CB1">
            <w:pPr>
              <w:pStyle w:val="TableCell"/>
            </w:pPr>
            <w:r w:rsidRPr="00542FF8">
              <w:rPr>
                <w:noProof/>
              </w:rPr>
              <w:drawing>
                <wp:inline distT="0" distB="0" distL="0" distR="0" wp14:anchorId="32F4BD9C" wp14:editId="721AD68C">
                  <wp:extent cx="2429510" cy="1371600"/>
                  <wp:effectExtent l="0" t="0" r="889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429510" cy="1371600"/>
                          </a:xfrm>
                          <a:prstGeom prst="rect">
                            <a:avLst/>
                          </a:prstGeom>
                        </pic:spPr>
                      </pic:pic>
                    </a:graphicData>
                  </a:graphic>
                </wp:inline>
              </w:drawing>
            </w:r>
          </w:p>
        </w:tc>
        <w:tc>
          <w:tcPr>
            <w:tcW w:w="3559" w:type="dxa"/>
            <w:vAlign w:val="center"/>
          </w:tcPr>
          <w:p w14:paraId="5C60A63F" w14:textId="30323B2D" w:rsidR="00B230EA" w:rsidRPr="000313D2" w:rsidRDefault="00542FF8" w:rsidP="00ED4CB1">
            <w:pPr>
              <w:pStyle w:val="TableCell"/>
            </w:pPr>
            <w:r>
              <w:t>Output as expected</w:t>
            </w:r>
          </w:p>
        </w:tc>
      </w:tr>
      <w:tr w:rsidR="00B230EA" w:rsidRPr="000313D2" w14:paraId="740C5734" w14:textId="77777777" w:rsidTr="00B33CC1">
        <w:trPr>
          <w:trHeight w:val="600"/>
        </w:trPr>
        <w:tc>
          <w:tcPr>
            <w:tcW w:w="562" w:type="dxa"/>
            <w:vAlign w:val="center"/>
          </w:tcPr>
          <w:p w14:paraId="37F85BC3" w14:textId="726D36F3" w:rsidR="00B230EA" w:rsidRDefault="007A6280" w:rsidP="00ED4CB1">
            <w:pPr>
              <w:pStyle w:val="TableCell"/>
              <w:jc w:val="center"/>
            </w:pPr>
            <w:r>
              <w:t>4.2</w:t>
            </w:r>
          </w:p>
        </w:tc>
        <w:tc>
          <w:tcPr>
            <w:tcW w:w="851" w:type="dxa"/>
            <w:shd w:val="clear" w:color="auto" w:fill="C5E0B3" w:themeFill="accent6" w:themeFillTint="66"/>
            <w:vAlign w:val="center"/>
          </w:tcPr>
          <w:p w14:paraId="4DE5170A" w14:textId="5D52128E" w:rsidR="00B230EA" w:rsidRPr="000313D2" w:rsidRDefault="008D1E36" w:rsidP="00ED4CB1">
            <w:pPr>
              <w:pStyle w:val="TableCell"/>
              <w:jc w:val="center"/>
            </w:pPr>
            <w:r>
              <w:t>Pass</w:t>
            </w:r>
          </w:p>
        </w:tc>
        <w:tc>
          <w:tcPr>
            <w:tcW w:w="4042" w:type="dxa"/>
            <w:vAlign w:val="center"/>
          </w:tcPr>
          <w:p w14:paraId="68B1B43F" w14:textId="19FB0BE1" w:rsidR="00B230EA" w:rsidRPr="000313D2" w:rsidRDefault="001D7A9C" w:rsidP="00ED4CB1">
            <w:pPr>
              <w:pStyle w:val="TableCell"/>
            </w:pPr>
            <w:r w:rsidRPr="003F3BBF">
              <w:rPr>
                <w:noProof/>
              </w:rPr>
              <w:drawing>
                <wp:inline distT="0" distB="0" distL="0" distR="0" wp14:anchorId="4F036A83" wp14:editId="511A1122">
                  <wp:extent cx="2429510" cy="1378129"/>
                  <wp:effectExtent l="0" t="0" r="889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434493" cy="1380955"/>
                          </a:xfrm>
                          <a:prstGeom prst="rect">
                            <a:avLst/>
                          </a:prstGeom>
                        </pic:spPr>
                      </pic:pic>
                    </a:graphicData>
                  </a:graphic>
                </wp:inline>
              </w:drawing>
            </w:r>
          </w:p>
        </w:tc>
        <w:tc>
          <w:tcPr>
            <w:tcW w:w="3559" w:type="dxa"/>
            <w:vAlign w:val="center"/>
          </w:tcPr>
          <w:p w14:paraId="045CB805" w14:textId="035EA478" w:rsidR="00B230EA" w:rsidRPr="000313D2" w:rsidRDefault="004C30D0" w:rsidP="00ED4CB1">
            <w:pPr>
              <w:pStyle w:val="TableCell"/>
            </w:pPr>
            <w:r>
              <w:t>Output as expected</w:t>
            </w:r>
          </w:p>
        </w:tc>
      </w:tr>
      <w:tr w:rsidR="00B230EA" w:rsidRPr="000313D2" w14:paraId="2378ED38"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06D29BC5" w14:textId="10C85668" w:rsidR="00B230EA" w:rsidRDefault="007A6280" w:rsidP="00ED4CB1">
            <w:pPr>
              <w:pStyle w:val="TableCell"/>
              <w:jc w:val="center"/>
            </w:pPr>
            <w:r>
              <w:t>5.0</w:t>
            </w:r>
          </w:p>
        </w:tc>
        <w:tc>
          <w:tcPr>
            <w:tcW w:w="851" w:type="dxa"/>
            <w:shd w:val="clear" w:color="auto" w:fill="C5E0B3" w:themeFill="accent6" w:themeFillTint="66"/>
            <w:vAlign w:val="center"/>
          </w:tcPr>
          <w:p w14:paraId="58AE82A5" w14:textId="7B291F77" w:rsidR="00B230EA" w:rsidRPr="000313D2" w:rsidRDefault="001578DC" w:rsidP="00ED4CB1">
            <w:pPr>
              <w:pStyle w:val="TableCell"/>
              <w:jc w:val="center"/>
            </w:pPr>
            <w:r>
              <w:t>Pass</w:t>
            </w:r>
          </w:p>
        </w:tc>
        <w:tc>
          <w:tcPr>
            <w:tcW w:w="4042" w:type="dxa"/>
            <w:vAlign w:val="center"/>
          </w:tcPr>
          <w:p w14:paraId="39D6E8FB" w14:textId="408770D1" w:rsidR="00B230EA" w:rsidRPr="000313D2" w:rsidRDefault="00C73230" w:rsidP="00ED4CB1">
            <w:pPr>
              <w:pStyle w:val="TableCell"/>
            </w:pPr>
            <w:r w:rsidRPr="00C73230">
              <w:rPr>
                <w:noProof/>
              </w:rPr>
              <w:drawing>
                <wp:inline distT="0" distB="0" distL="0" distR="0" wp14:anchorId="26FFC969" wp14:editId="3DDE7F8F">
                  <wp:extent cx="2429510" cy="1372870"/>
                  <wp:effectExtent l="0" t="0" r="889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429510" cy="1372870"/>
                          </a:xfrm>
                          <a:prstGeom prst="rect">
                            <a:avLst/>
                          </a:prstGeom>
                        </pic:spPr>
                      </pic:pic>
                    </a:graphicData>
                  </a:graphic>
                </wp:inline>
              </w:drawing>
            </w:r>
          </w:p>
        </w:tc>
        <w:tc>
          <w:tcPr>
            <w:tcW w:w="3559" w:type="dxa"/>
            <w:vAlign w:val="center"/>
          </w:tcPr>
          <w:p w14:paraId="04B4B463" w14:textId="560406E2" w:rsidR="00B230EA" w:rsidRPr="000313D2" w:rsidRDefault="00802BA7" w:rsidP="00ED4CB1">
            <w:pPr>
              <w:pStyle w:val="TableCell"/>
            </w:pPr>
            <w:r>
              <w:t>Output as expected</w:t>
            </w:r>
          </w:p>
        </w:tc>
      </w:tr>
      <w:tr w:rsidR="00B230EA" w:rsidRPr="000313D2" w14:paraId="56982679" w14:textId="77777777" w:rsidTr="00B33CC1">
        <w:trPr>
          <w:trHeight w:val="600"/>
        </w:trPr>
        <w:tc>
          <w:tcPr>
            <w:tcW w:w="562" w:type="dxa"/>
            <w:vAlign w:val="center"/>
          </w:tcPr>
          <w:p w14:paraId="19D6CDD5" w14:textId="4B622F4B" w:rsidR="00B230EA" w:rsidRDefault="007A6280" w:rsidP="00ED4CB1">
            <w:pPr>
              <w:pStyle w:val="TableCell"/>
              <w:jc w:val="center"/>
            </w:pPr>
            <w:r>
              <w:t>5.1</w:t>
            </w:r>
          </w:p>
        </w:tc>
        <w:tc>
          <w:tcPr>
            <w:tcW w:w="851" w:type="dxa"/>
            <w:shd w:val="clear" w:color="auto" w:fill="C5E0B3" w:themeFill="accent6" w:themeFillTint="66"/>
            <w:vAlign w:val="center"/>
          </w:tcPr>
          <w:p w14:paraId="60A327F6" w14:textId="5EF0CB2F" w:rsidR="00B230EA" w:rsidRPr="000313D2" w:rsidRDefault="001578DC" w:rsidP="00ED4CB1">
            <w:pPr>
              <w:pStyle w:val="TableCell"/>
              <w:jc w:val="center"/>
            </w:pPr>
            <w:r>
              <w:t>Pass</w:t>
            </w:r>
          </w:p>
        </w:tc>
        <w:tc>
          <w:tcPr>
            <w:tcW w:w="4042" w:type="dxa"/>
            <w:vAlign w:val="center"/>
          </w:tcPr>
          <w:p w14:paraId="6E41026C" w14:textId="121AB0F5" w:rsidR="00B230EA" w:rsidRPr="000313D2" w:rsidRDefault="00714B2B" w:rsidP="00ED4CB1">
            <w:pPr>
              <w:pStyle w:val="TableCell"/>
            </w:pPr>
            <w:r w:rsidRPr="00714B2B">
              <w:rPr>
                <w:noProof/>
              </w:rPr>
              <w:drawing>
                <wp:inline distT="0" distB="0" distL="0" distR="0" wp14:anchorId="250361C0" wp14:editId="0DC9C5D0">
                  <wp:extent cx="2429510" cy="1369695"/>
                  <wp:effectExtent l="0" t="0" r="8890" b="190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9510" cy="1369695"/>
                          </a:xfrm>
                          <a:prstGeom prst="rect">
                            <a:avLst/>
                          </a:prstGeom>
                        </pic:spPr>
                      </pic:pic>
                    </a:graphicData>
                  </a:graphic>
                </wp:inline>
              </w:drawing>
            </w:r>
          </w:p>
        </w:tc>
        <w:tc>
          <w:tcPr>
            <w:tcW w:w="3559" w:type="dxa"/>
            <w:vAlign w:val="center"/>
          </w:tcPr>
          <w:p w14:paraId="4F06E551" w14:textId="455F7850" w:rsidR="00B230EA" w:rsidRPr="000313D2" w:rsidRDefault="007E3F5F" w:rsidP="00ED4CB1">
            <w:pPr>
              <w:pStyle w:val="TableCell"/>
            </w:pPr>
            <w:r>
              <w:t>Output as expected</w:t>
            </w:r>
          </w:p>
        </w:tc>
      </w:tr>
      <w:tr w:rsidR="00B230EA" w:rsidRPr="000313D2" w14:paraId="14863A84"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16E58BB1" w14:textId="4577DBF2" w:rsidR="00B230EA" w:rsidRDefault="007A6280" w:rsidP="00ED4CB1">
            <w:pPr>
              <w:pStyle w:val="TableCell"/>
              <w:jc w:val="center"/>
            </w:pPr>
            <w:r>
              <w:t>6.0</w:t>
            </w:r>
          </w:p>
        </w:tc>
        <w:tc>
          <w:tcPr>
            <w:tcW w:w="851" w:type="dxa"/>
            <w:shd w:val="clear" w:color="auto" w:fill="F7CAAC" w:themeFill="accent2" w:themeFillTint="66"/>
            <w:vAlign w:val="center"/>
          </w:tcPr>
          <w:p w14:paraId="7F2CBCD2" w14:textId="1F7E0022" w:rsidR="00B230EA" w:rsidRPr="000313D2" w:rsidRDefault="00D56685" w:rsidP="00ED4CB1">
            <w:pPr>
              <w:pStyle w:val="TableCell"/>
              <w:jc w:val="center"/>
            </w:pPr>
            <w:r>
              <w:t>Fail</w:t>
            </w:r>
          </w:p>
        </w:tc>
        <w:tc>
          <w:tcPr>
            <w:tcW w:w="4042" w:type="dxa"/>
            <w:vAlign w:val="center"/>
          </w:tcPr>
          <w:p w14:paraId="7976C907" w14:textId="0940DAE4" w:rsidR="00D56685" w:rsidRDefault="00D56685" w:rsidP="00D56685">
            <w:pPr>
              <w:pStyle w:val="No-NumHeading"/>
            </w:pPr>
            <w:r>
              <w:t>Horizontal resizing</w:t>
            </w:r>
          </w:p>
          <w:p w14:paraId="35C0B775" w14:textId="3D4ACBBC" w:rsidR="00D56685" w:rsidRDefault="00E93A4D" w:rsidP="00ED4CB1">
            <w:pPr>
              <w:pStyle w:val="TableCell"/>
            </w:pPr>
            <w:r w:rsidRPr="00E93A4D">
              <w:rPr>
                <w:noProof/>
              </w:rPr>
              <w:drawing>
                <wp:inline distT="0" distB="0" distL="0" distR="0" wp14:anchorId="0F7523F7" wp14:editId="693D3756">
                  <wp:extent cx="803365" cy="200841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821427" cy="2053569"/>
                          </a:xfrm>
                          <a:prstGeom prst="rect">
                            <a:avLst/>
                          </a:prstGeom>
                        </pic:spPr>
                      </pic:pic>
                    </a:graphicData>
                  </a:graphic>
                </wp:inline>
              </w:drawing>
            </w:r>
          </w:p>
          <w:p w14:paraId="3AC533F3" w14:textId="7B0E356C" w:rsidR="00D56685" w:rsidRDefault="00D56685" w:rsidP="00D56685">
            <w:pPr>
              <w:pStyle w:val="No-NumHeading"/>
            </w:pPr>
            <w:r>
              <w:t>Vertical resizing</w:t>
            </w:r>
          </w:p>
          <w:p w14:paraId="7254B4FA" w14:textId="07ADE898" w:rsidR="00B230EA" w:rsidRPr="000313D2" w:rsidRDefault="00D56685" w:rsidP="00ED4CB1">
            <w:pPr>
              <w:pStyle w:val="TableCell"/>
            </w:pPr>
            <w:r w:rsidRPr="00D56685">
              <w:rPr>
                <w:noProof/>
              </w:rPr>
              <w:drawing>
                <wp:inline distT="0" distB="0" distL="0" distR="0" wp14:anchorId="636D4357" wp14:editId="71BD568A">
                  <wp:extent cx="2429510" cy="690245"/>
                  <wp:effectExtent l="0" t="0" r="889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29510" cy="690245"/>
                          </a:xfrm>
                          <a:prstGeom prst="rect">
                            <a:avLst/>
                          </a:prstGeom>
                        </pic:spPr>
                      </pic:pic>
                    </a:graphicData>
                  </a:graphic>
                </wp:inline>
              </w:drawing>
            </w:r>
          </w:p>
        </w:tc>
        <w:tc>
          <w:tcPr>
            <w:tcW w:w="3559" w:type="dxa"/>
            <w:vAlign w:val="center"/>
          </w:tcPr>
          <w:p w14:paraId="11DA4F77" w14:textId="77777777" w:rsidR="009137D3" w:rsidRDefault="009137D3" w:rsidP="009137D3">
            <w:pPr>
              <w:pStyle w:val="No-NumHeading"/>
            </w:pPr>
            <w:r>
              <w:t>Horizontal resizing</w:t>
            </w:r>
          </w:p>
          <w:p w14:paraId="2978E9D6" w14:textId="787FC24F" w:rsidR="00B230EA" w:rsidRDefault="00DE5FF7" w:rsidP="00ED4CB1">
            <w:pPr>
              <w:pStyle w:val="TableCell"/>
            </w:pPr>
            <w:r>
              <w:t>The buttons were lost</w:t>
            </w:r>
            <w:r w:rsidR="00D91168">
              <w:t xml:space="preserve"> so the user could not reasonably </w:t>
            </w:r>
            <w:r w:rsidR="004279B6">
              <w:t>us</w:t>
            </w:r>
            <w:r w:rsidR="003D02DA">
              <w:t>e</w:t>
            </w:r>
            <w:r w:rsidR="004279B6">
              <w:t xml:space="preserve"> the program anymore, meaning the test failed.</w:t>
            </w:r>
          </w:p>
          <w:p w14:paraId="4F22CE64" w14:textId="77777777" w:rsidR="004279B6" w:rsidRDefault="004279B6" w:rsidP="00ED4CB1">
            <w:pPr>
              <w:pStyle w:val="TableCell"/>
            </w:pPr>
          </w:p>
          <w:p w14:paraId="1B218D85" w14:textId="42722B91" w:rsidR="004279B6" w:rsidRDefault="004279B6" w:rsidP="00D1455C">
            <w:pPr>
              <w:pStyle w:val="No-NumHeading"/>
            </w:pPr>
            <w:r>
              <w:t>Vertical resizing</w:t>
            </w:r>
          </w:p>
          <w:p w14:paraId="22927D10" w14:textId="34E616A7" w:rsidR="004279B6" w:rsidRDefault="004279B6" w:rsidP="00ED4CB1">
            <w:pPr>
              <w:pStyle w:val="TableCell"/>
            </w:pPr>
            <w:r>
              <w:t xml:space="preserve">The buttons and input fields were lost so the </w:t>
            </w:r>
            <w:r w:rsidR="003D02DA">
              <w:t>user could not reasonably use the program anymore, meaning the test failed.</w:t>
            </w:r>
          </w:p>
          <w:p w14:paraId="36AFE237" w14:textId="222CBDC5" w:rsidR="009137D3" w:rsidRPr="000313D2" w:rsidRDefault="009137D3" w:rsidP="00ED4CB1">
            <w:pPr>
              <w:pStyle w:val="TableCell"/>
            </w:pPr>
          </w:p>
        </w:tc>
      </w:tr>
      <w:tr w:rsidR="00BA6F7A" w:rsidRPr="000313D2" w14:paraId="5F6CBF84" w14:textId="77777777" w:rsidTr="00B33CC1">
        <w:trPr>
          <w:trHeight w:val="600"/>
        </w:trPr>
        <w:tc>
          <w:tcPr>
            <w:tcW w:w="562" w:type="dxa"/>
            <w:vAlign w:val="center"/>
          </w:tcPr>
          <w:p w14:paraId="55870775" w14:textId="2E4DAD5B" w:rsidR="00BA6F7A" w:rsidRDefault="00BA6F7A" w:rsidP="00BA6F7A">
            <w:pPr>
              <w:pStyle w:val="TableCell"/>
              <w:jc w:val="center"/>
            </w:pPr>
            <w:r>
              <w:lastRenderedPageBreak/>
              <w:t>6.1</w:t>
            </w:r>
          </w:p>
        </w:tc>
        <w:tc>
          <w:tcPr>
            <w:tcW w:w="851" w:type="dxa"/>
            <w:shd w:val="clear" w:color="auto" w:fill="FFE599" w:themeFill="accent4" w:themeFillTint="66"/>
            <w:vAlign w:val="center"/>
          </w:tcPr>
          <w:p w14:paraId="3835E7E0" w14:textId="4F42B4F4" w:rsidR="00BA6F7A" w:rsidRPr="000313D2" w:rsidRDefault="00BA6F7A" w:rsidP="00BA6F7A">
            <w:pPr>
              <w:pStyle w:val="TableCell"/>
              <w:jc w:val="center"/>
            </w:pPr>
            <w:r>
              <w:t>Partial</w:t>
            </w:r>
          </w:p>
        </w:tc>
        <w:tc>
          <w:tcPr>
            <w:tcW w:w="4042" w:type="dxa"/>
            <w:vAlign w:val="center"/>
          </w:tcPr>
          <w:p w14:paraId="67B88A94" w14:textId="77777777" w:rsidR="00BA6F7A" w:rsidRDefault="00BA6F7A" w:rsidP="00BA6F7A">
            <w:pPr>
              <w:pStyle w:val="TableCell"/>
            </w:pPr>
            <w:r>
              <w:t>Horizontal resizing</w:t>
            </w:r>
          </w:p>
          <w:p w14:paraId="3C9348DF" w14:textId="2EB2E402" w:rsidR="00BA6F7A" w:rsidRDefault="00BA6F7A" w:rsidP="00BA6F7A">
            <w:pPr>
              <w:pStyle w:val="TableCell"/>
            </w:pPr>
            <w:r w:rsidRPr="00856A64">
              <w:rPr>
                <w:noProof/>
              </w:rPr>
              <w:drawing>
                <wp:inline distT="0" distB="0" distL="0" distR="0" wp14:anchorId="1FE1E7D6" wp14:editId="1D84263F">
                  <wp:extent cx="1632857" cy="2241871"/>
                  <wp:effectExtent l="0" t="0" r="5715" b="635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1637491" cy="2248233"/>
                          </a:xfrm>
                          <a:prstGeom prst="rect">
                            <a:avLst/>
                          </a:prstGeom>
                        </pic:spPr>
                      </pic:pic>
                    </a:graphicData>
                  </a:graphic>
                </wp:inline>
              </w:drawing>
            </w:r>
          </w:p>
          <w:p w14:paraId="5E70681B" w14:textId="77777777" w:rsidR="00BA6F7A" w:rsidRDefault="00BA6F7A" w:rsidP="00BA6F7A">
            <w:pPr>
              <w:pStyle w:val="TableCell"/>
            </w:pPr>
            <w:r>
              <w:t>Vertical resizing</w:t>
            </w:r>
          </w:p>
          <w:p w14:paraId="070D4416" w14:textId="6CE74920" w:rsidR="00BA6F7A" w:rsidRPr="000313D2" w:rsidRDefault="00BA6F7A" w:rsidP="00BA6F7A">
            <w:pPr>
              <w:pStyle w:val="TableCell"/>
            </w:pPr>
            <w:r w:rsidRPr="00A960E5">
              <w:rPr>
                <w:noProof/>
              </w:rPr>
              <w:drawing>
                <wp:inline distT="0" distB="0" distL="0" distR="0" wp14:anchorId="7FED46DC" wp14:editId="4CC4580A">
                  <wp:extent cx="2429510" cy="597535"/>
                  <wp:effectExtent l="0" t="0" r="889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429510" cy="597535"/>
                          </a:xfrm>
                          <a:prstGeom prst="rect">
                            <a:avLst/>
                          </a:prstGeom>
                        </pic:spPr>
                      </pic:pic>
                    </a:graphicData>
                  </a:graphic>
                </wp:inline>
              </w:drawing>
            </w:r>
          </w:p>
        </w:tc>
        <w:tc>
          <w:tcPr>
            <w:tcW w:w="3559" w:type="dxa"/>
            <w:vAlign w:val="center"/>
          </w:tcPr>
          <w:p w14:paraId="1A020EC6" w14:textId="77777777" w:rsidR="00BA6F7A" w:rsidRDefault="00BA6F7A" w:rsidP="00BA6F7A">
            <w:pPr>
              <w:pStyle w:val="No-NumHeading"/>
            </w:pPr>
            <w:r>
              <w:t>Horizontal resizing</w:t>
            </w:r>
          </w:p>
          <w:p w14:paraId="1696A76E" w14:textId="385CC93E" w:rsidR="00BA6F7A" w:rsidRDefault="00BA6F7A" w:rsidP="00BA6F7A">
            <w:pPr>
              <w:pStyle w:val="TableCell"/>
            </w:pPr>
            <w:r>
              <w:t xml:space="preserve">The buttons and conversation remained visual so the user could still use the program, meaning the </w:t>
            </w:r>
            <w:r w:rsidR="00102619">
              <w:t>test passed.</w:t>
            </w:r>
          </w:p>
          <w:p w14:paraId="29BB3858" w14:textId="77777777" w:rsidR="00BA6F7A" w:rsidRDefault="00BA6F7A" w:rsidP="00BA6F7A">
            <w:pPr>
              <w:pStyle w:val="TableCell"/>
            </w:pPr>
          </w:p>
          <w:p w14:paraId="0E6D62DC" w14:textId="77777777" w:rsidR="00BA6F7A" w:rsidRDefault="00BA6F7A" w:rsidP="00BA6F7A">
            <w:pPr>
              <w:pStyle w:val="No-NumHeading"/>
            </w:pPr>
            <w:r>
              <w:t>Vertical resizing</w:t>
            </w:r>
          </w:p>
          <w:p w14:paraId="15765210" w14:textId="27E064BE" w:rsidR="00BA6F7A" w:rsidRDefault="00BA6F7A" w:rsidP="00BA6F7A">
            <w:pPr>
              <w:pStyle w:val="TableCell"/>
            </w:pPr>
            <w:r>
              <w:t xml:space="preserve">The buttons and </w:t>
            </w:r>
            <w:r w:rsidR="00102619">
              <w:t>conversation</w:t>
            </w:r>
            <w:r>
              <w:t xml:space="preserve"> were lost so the user could not reasonably use the program anymore, meaning the test failed.</w:t>
            </w:r>
          </w:p>
          <w:p w14:paraId="5894773B" w14:textId="77777777" w:rsidR="00DC01E2" w:rsidRDefault="00DC01E2" w:rsidP="00BA6F7A">
            <w:pPr>
              <w:pStyle w:val="TableCell"/>
            </w:pPr>
          </w:p>
          <w:p w14:paraId="02F881EE" w14:textId="20C18A8A" w:rsidR="000F4F33" w:rsidRDefault="000F4F33" w:rsidP="00BA6F7A">
            <w:pPr>
              <w:pStyle w:val="TableCell"/>
            </w:pPr>
            <w:r>
              <w:t xml:space="preserve">Since the horizontal resizing passed and the vertical resizing failed, </w:t>
            </w:r>
            <w:r w:rsidR="00DC01E2">
              <w:t>overall,</w:t>
            </w:r>
            <w:r>
              <w:t xml:space="preserve"> the test </w:t>
            </w:r>
            <w:r w:rsidR="00BE6F4B">
              <w:t>was a partial success.</w:t>
            </w:r>
          </w:p>
          <w:p w14:paraId="22F9ACF4" w14:textId="77777777" w:rsidR="00BA6F7A" w:rsidRPr="000313D2" w:rsidRDefault="00BA6F7A" w:rsidP="00BA6F7A">
            <w:pPr>
              <w:pStyle w:val="TableCell"/>
            </w:pPr>
          </w:p>
        </w:tc>
      </w:tr>
    </w:tbl>
    <w:p w14:paraId="16CA362E" w14:textId="77777777" w:rsidR="000322CF" w:rsidRPr="000322CF" w:rsidRDefault="000322CF" w:rsidP="000322CF"/>
    <w:p w14:paraId="5699B34C" w14:textId="61805D8C" w:rsidR="000322CF" w:rsidRDefault="000322CF">
      <w:pPr>
        <w:spacing w:line="259" w:lineRule="auto"/>
        <w:jc w:val="left"/>
        <w:rPr>
          <w:rFonts w:asciiTheme="majorHAnsi" w:eastAsiaTheme="majorEastAsia" w:hAnsiTheme="majorHAnsi" w:cstheme="majorBidi"/>
          <w:b/>
          <w:bCs/>
          <w:color w:val="538135" w:themeColor="accent6" w:themeShade="BF"/>
        </w:rPr>
      </w:pPr>
      <w:r>
        <w:br w:type="page"/>
      </w:r>
    </w:p>
    <w:p w14:paraId="443F84E7" w14:textId="2118FC74" w:rsidR="00E71761" w:rsidRDefault="00772B6C" w:rsidP="00772B6C">
      <w:pPr>
        <w:pStyle w:val="Heading3"/>
      </w:pPr>
      <w:bookmarkStart w:id="158" w:name="_Toc96089053"/>
      <w:r>
        <w:lastRenderedPageBreak/>
        <w:t xml:space="preserve">(X) </w:t>
      </w:r>
      <w:r w:rsidR="00E71761">
        <w:t>Evaluation</w:t>
      </w:r>
      <w:bookmarkEnd w:id="158"/>
    </w:p>
    <w:p w14:paraId="209A3526" w14:textId="1597BD97" w:rsidR="00CD0C46" w:rsidRDefault="00772B6C" w:rsidP="00772B6C">
      <w:pPr>
        <w:pStyle w:val="Heading3"/>
      </w:pPr>
      <w:bookmarkStart w:id="159" w:name="_Toc96089054"/>
      <w:r>
        <w:t xml:space="preserve">(X) </w:t>
      </w:r>
      <w:r w:rsidR="004A261B">
        <w:t>Addressing Unmet Usability Features</w:t>
      </w:r>
      <w:bookmarkEnd w:id="159"/>
    </w:p>
    <w:p w14:paraId="7950F490" w14:textId="77777777" w:rsidR="00CD0C46" w:rsidRDefault="00CD0C46">
      <w:pPr>
        <w:spacing w:line="259" w:lineRule="auto"/>
        <w:jc w:val="left"/>
        <w:rPr>
          <w:rFonts w:asciiTheme="majorHAnsi" w:eastAsiaTheme="majorEastAsia" w:hAnsiTheme="majorHAnsi" w:cstheme="majorBidi"/>
          <w:b/>
          <w:bCs/>
          <w:color w:val="538135" w:themeColor="accent6" w:themeShade="BF"/>
        </w:rPr>
      </w:pPr>
      <w:r>
        <w:br w:type="page"/>
      </w:r>
    </w:p>
    <w:p w14:paraId="38BC44CD" w14:textId="507B9FDE" w:rsidR="00E71761" w:rsidRDefault="00772B6C" w:rsidP="00772B6C">
      <w:pPr>
        <w:pStyle w:val="Heading2"/>
      </w:pPr>
      <w:bookmarkStart w:id="160" w:name="_Toc96089055"/>
      <w:r>
        <w:lastRenderedPageBreak/>
        <w:t xml:space="preserve">(X) </w:t>
      </w:r>
      <w:r w:rsidR="001B2E5B">
        <w:t xml:space="preserve">Maintenance </w:t>
      </w:r>
      <w:r w:rsidR="00E71761">
        <w:t>Issues and Limitations</w:t>
      </w:r>
      <w:bookmarkEnd w:id="160"/>
    </w:p>
    <w:p w14:paraId="04CA3F5A" w14:textId="7DDA2B98" w:rsidR="002704AD" w:rsidRDefault="00772B6C" w:rsidP="00772B6C">
      <w:pPr>
        <w:pStyle w:val="Heading3"/>
      </w:pPr>
      <w:bookmarkStart w:id="161" w:name="_Toc96089056"/>
      <w:r>
        <w:t xml:space="preserve">(X) </w:t>
      </w:r>
      <w:r w:rsidR="00E71761">
        <w:t>Evaluation</w:t>
      </w:r>
      <w:bookmarkEnd w:id="161"/>
    </w:p>
    <w:p w14:paraId="196102DF" w14:textId="76A082CF" w:rsidR="00E71761" w:rsidRDefault="00772B6C" w:rsidP="00772B6C">
      <w:pPr>
        <w:pStyle w:val="Heading3"/>
      </w:pPr>
      <w:bookmarkStart w:id="162" w:name="_Toc96089057"/>
      <w:r>
        <w:t xml:space="preserve">(X) </w:t>
      </w:r>
      <w:r w:rsidR="004A261B">
        <w:t xml:space="preserve">Addressing </w:t>
      </w:r>
      <w:r w:rsidR="00837DE4">
        <w:t>Limitations</w:t>
      </w:r>
      <w:bookmarkEnd w:id="162"/>
    </w:p>
    <w:p w14:paraId="629CCCDA" w14:textId="6FDB170D" w:rsidR="00B14592" w:rsidRDefault="00B14592">
      <w:r>
        <w:br w:type="page"/>
      </w:r>
    </w:p>
    <w:bookmarkStart w:id="163" w:name="_Toc96089058"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163"/>
        </w:p>
        <w:sdt>
          <w:sdtPr>
            <w:id w:val="-573587230"/>
            <w:bibliography/>
          </w:sdtPr>
          <w:sdtEndPr/>
          <w:sdtContent>
            <w:p w14:paraId="65D79E4E" w14:textId="77777777" w:rsidR="00542B92"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542B92" w14:paraId="07CC07D1" w14:textId="77777777">
                <w:trPr>
                  <w:divId w:val="2044088763"/>
                  <w:tblCellSpacing w:w="15" w:type="dxa"/>
                </w:trPr>
                <w:tc>
                  <w:tcPr>
                    <w:tcW w:w="50" w:type="pct"/>
                    <w:hideMark/>
                  </w:tcPr>
                  <w:p w14:paraId="07038327" w14:textId="2E4345C0" w:rsidR="00542B92" w:rsidRDefault="00542B92">
                    <w:pPr>
                      <w:pStyle w:val="Bibliography"/>
                      <w:rPr>
                        <w:noProof/>
                        <w:sz w:val="24"/>
                        <w:szCs w:val="24"/>
                      </w:rPr>
                    </w:pPr>
                    <w:r>
                      <w:rPr>
                        <w:noProof/>
                      </w:rPr>
                      <w:t xml:space="preserve">[1] </w:t>
                    </w:r>
                  </w:p>
                </w:tc>
                <w:tc>
                  <w:tcPr>
                    <w:tcW w:w="0" w:type="auto"/>
                    <w:hideMark/>
                  </w:tcPr>
                  <w:p w14:paraId="2CCB215F" w14:textId="77777777" w:rsidR="00542B92" w:rsidRDefault="00542B92">
                    <w:pPr>
                      <w:pStyle w:val="Bibliography"/>
                      <w:rPr>
                        <w:noProof/>
                      </w:rPr>
                    </w:pPr>
                    <w:r>
                      <w:rPr>
                        <w:noProof/>
                      </w:rPr>
                      <w:t>J. Schwartz, “Messaging Apps: Average Usage Time Around the World,” SimilarWeb, 30 June 2016. [Online]. Available: www.similarweb.com/corp/blog/messaging-apps/. [Accessed 18 April 2021].</w:t>
                    </w:r>
                  </w:p>
                </w:tc>
              </w:tr>
              <w:tr w:rsidR="00542B92" w14:paraId="1B8DAD22" w14:textId="77777777">
                <w:trPr>
                  <w:divId w:val="2044088763"/>
                  <w:tblCellSpacing w:w="15" w:type="dxa"/>
                </w:trPr>
                <w:tc>
                  <w:tcPr>
                    <w:tcW w:w="50" w:type="pct"/>
                    <w:hideMark/>
                  </w:tcPr>
                  <w:p w14:paraId="39548949" w14:textId="77777777" w:rsidR="00542B92" w:rsidRDefault="00542B92">
                    <w:pPr>
                      <w:pStyle w:val="Bibliography"/>
                      <w:rPr>
                        <w:noProof/>
                      </w:rPr>
                    </w:pPr>
                    <w:r>
                      <w:rPr>
                        <w:noProof/>
                      </w:rPr>
                      <w:t xml:space="preserve">[2] </w:t>
                    </w:r>
                  </w:p>
                </w:tc>
                <w:tc>
                  <w:tcPr>
                    <w:tcW w:w="0" w:type="auto"/>
                    <w:hideMark/>
                  </w:tcPr>
                  <w:p w14:paraId="7B237D5F" w14:textId="77777777" w:rsidR="00542B92" w:rsidRDefault="00542B92">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542B92" w14:paraId="564D4807" w14:textId="77777777">
                <w:trPr>
                  <w:divId w:val="2044088763"/>
                  <w:tblCellSpacing w:w="15" w:type="dxa"/>
                </w:trPr>
                <w:tc>
                  <w:tcPr>
                    <w:tcW w:w="50" w:type="pct"/>
                    <w:hideMark/>
                  </w:tcPr>
                  <w:p w14:paraId="2537C280" w14:textId="77777777" w:rsidR="00542B92" w:rsidRDefault="00542B92">
                    <w:pPr>
                      <w:pStyle w:val="Bibliography"/>
                      <w:rPr>
                        <w:noProof/>
                      </w:rPr>
                    </w:pPr>
                    <w:r>
                      <w:rPr>
                        <w:noProof/>
                      </w:rPr>
                      <w:t xml:space="preserve">[3] </w:t>
                    </w:r>
                  </w:p>
                </w:tc>
                <w:tc>
                  <w:tcPr>
                    <w:tcW w:w="0" w:type="auto"/>
                    <w:hideMark/>
                  </w:tcPr>
                  <w:p w14:paraId="672D7779" w14:textId="77777777" w:rsidR="00542B92" w:rsidRDefault="00542B92">
                    <w:pPr>
                      <w:pStyle w:val="Bibliography"/>
                      <w:rPr>
                        <w:noProof/>
                      </w:rPr>
                    </w:pPr>
                    <w:r>
                      <w:rPr>
                        <w:noProof/>
                      </w:rPr>
                      <w:t>A. Gelhausen, “IRC Networks - Top 10 in the annual comparison,” Netsplit, 2005. [Online]. Available: netsplit.de/networks/top10.php?year=2005. [Accessed 19 February 2021].</w:t>
                    </w:r>
                  </w:p>
                </w:tc>
              </w:tr>
              <w:tr w:rsidR="00542B92" w14:paraId="0932BC4D" w14:textId="77777777">
                <w:trPr>
                  <w:divId w:val="2044088763"/>
                  <w:tblCellSpacing w:w="15" w:type="dxa"/>
                </w:trPr>
                <w:tc>
                  <w:tcPr>
                    <w:tcW w:w="50" w:type="pct"/>
                    <w:hideMark/>
                  </w:tcPr>
                  <w:p w14:paraId="6DD12409" w14:textId="77777777" w:rsidR="00542B92" w:rsidRDefault="00542B92">
                    <w:pPr>
                      <w:pStyle w:val="Bibliography"/>
                      <w:rPr>
                        <w:noProof/>
                      </w:rPr>
                    </w:pPr>
                    <w:r>
                      <w:rPr>
                        <w:noProof/>
                      </w:rPr>
                      <w:t xml:space="preserve">[4] </w:t>
                    </w:r>
                  </w:p>
                </w:tc>
                <w:tc>
                  <w:tcPr>
                    <w:tcW w:w="0" w:type="auto"/>
                    <w:hideMark/>
                  </w:tcPr>
                  <w:p w14:paraId="0B6051E7" w14:textId="77777777" w:rsidR="00542B92" w:rsidRDefault="00542B92">
                    <w:pPr>
                      <w:pStyle w:val="Bibliography"/>
                      <w:rPr>
                        <w:noProof/>
                      </w:rPr>
                    </w:pPr>
                    <w:r>
                      <w:rPr>
                        <w:noProof/>
                      </w:rPr>
                      <w:t>A. Gelhausen, “IRC Network QuakeNet,” Netsplit, [Online]. Available: netsplit.de/networks/QuakeNet/. [Accessed 19 February 2021].</w:t>
                    </w:r>
                  </w:p>
                </w:tc>
              </w:tr>
              <w:tr w:rsidR="00542B92" w14:paraId="75D015F8" w14:textId="77777777">
                <w:trPr>
                  <w:divId w:val="2044088763"/>
                  <w:tblCellSpacing w:w="15" w:type="dxa"/>
                </w:trPr>
                <w:tc>
                  <w:tcPr>
                    <w:tcW w:w="50" w:type="pct"/>
                    <w:hideMark/>
                  </w:tcPr>
                  <w:p w14:paraId="7A6E7DFB" w14:textId="77777777" w:rsidR="00542B92" w:rsidRDefault="00542B92">
                    <w:pPr>
                      <w:pStyle w:val="Bibliography"/>
                      <w:rPr>
                        <w:noProof/>
                      </w:rPr>
                    </w:pPr>
                    <w:r>
                      <w:rPr>
                        <w:noProof/>
                      </w:rPr>
                      <w:t xml:space="preserve">[5] </w:t>
                    </w:r>
                  </w:p>
                </w:tc>
                <w:tc>
                  <w:tcPr>
                    <w:tcW w:w="0" w:type="auto"/>
                    <w:hideMark/>
                  </w:tcPr>
                  <w:p w14:paraId="7BE4063C" w14:textId="77777777" w:rsidR="00542B92" w:rsidRDefault="00542B92">
                    <w:pPr>
                      <w:pStyle w:val="Bibliography"/>
                      <w:rPr>
                        <w:noProof/>
                      </w:rPr>
                    </w:pPr>
                    <w:r>
                      <w:rPr>
                        <w:noProof/>
                      </w:rPr>
                      <w:t>Collaborative, “.NET Core 3.1 - Supported OS Versions,” 15 October 2019. [Online]. Available: github.com/dotnet/core/blob/main/release-notes/3.1/3.1-supported-os.md. [Accessed 18 March 2021].</w:t>
                    </w:r>
                  </w:p>
                </w:tc>
              </w:tr>
            </w:tbl>
            <w:p w14:paraId="4AE7B3C5" w14:textId="77777777" w:rsidR="00542B92" w:rsidRDefault="00542B92">
              <w:pPr>
                <w:divId w:val="2044088763"/>
                <w:rPr>
                  <w:rFonts w:eastAsia="Times New Roman"/>
                  <w:noProof/>
                </w:rPr>
              </w:pPr>
            </w:p>
            <w:p w14:paraId="24CF7433" w14:textId="1EDA302C" w:rsidR="00440EDE" w:rsidRDefault="00E654DD">
              <w:r>
                <w:rPr>
                  <w:b/>
                  <w:bCs/>
                  <w:noProof/>
                </w:rPr>
                <w:fldChar w:fldCharType="end"/>
              </w:r>
            </w:p>
          </w:sdtContent>
        </w:sdt>
      </w:sdtContent>
    </w:sdt>
    <w:p w14:paraId="3376D9A8" w14:textId="77777777" w:rsidR="00440EDE" w:rsidRDefault="00440EDE">
      <w:pPr>
        <w:spacing w:line="259" w:lineRule="auto"/>
        <w:jc w:val="left"/>
      </w:pPr>
      <w:r>
        <w:br w:type="page"/>
      </w:r>
    </w:p>
    <w:p w14:paraId="56C00059" w14:textId="519C592F" w:rsidR="00E654DD" w:rsidRDefault="003D0D8D" w:rsidP="003D0D8D">
      <w:pPr>
        <w:pStyle w:val="Heading1"/>
      </w:pPr>
      <w:bookmarkStart w:id="164" w:name="_Toc96089059"/>
      <w:r>
        <w:lastRenderedPageBreak/>
        <w:t>Appendix</w:t>
      </w:r>
      <w:bookmarkEnd w:id="164"/>
    </w:p>
    <w:p w14:paraId="3A80466D" w14:textId="47896629" w:rsidR="003D0D8D" w:rsidRDefault="00724615" w:rsidP="003D0D8D">
      <w:pPr>
        <w:pStyle w:val="Heading2"/>
      </w:pPr>
      <w:bookmarkStart w:id="165" w:name="_Toc96089060"/>
      <w:r>
        <w:t>LaTeX Source Code</w:t>
      </w:r>
      <w:bookmarkEnd w:id="165"/>
    </w:p>
    <w:p w14:paraId="7C905A49" w14:textId="77777777" w:rsidR="00161B23" w:rsidRDefault="00161B23" w:rsidP="00161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jc w:val="left"/>
        <w:rPr>
          <w:rFonts w:ascii="Courier New" w:eastAsia="Times New Roman" w:hAnsi="Courier New" w:cs="Courier New"/>
          <w:noProof/>
          <w:color w:val="800000"/>
          <w:sz w:val="16"/>
          <w:szCs w:val="16"/>
          <w:lang w:eastAsia="en-GB"/>
        </w:rPr>
        <w:sectPr w:rsidR="00161B23" w:rsidSect="00933ADD">
          <w:type w:val="continuous"/>
          <w:pgSz w:w="11906" w:h="16838"/>
          <w:pgMar w:top="1440" w:right="1440" w:bottom="1440" w:left="1440" w:header="709" w:footer="709" w:gutter="0"/>
          <w:cols w:space="708"/>
          <w:titlePg/>
          <w:docGrid w:linePitch="360"/>
        </w:sectPr>
      </w:pPr>
    </w:p>
    <w:p w14:paraId="718C4F8B"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documentclass</w:t>
      </w:r>
      <w:r w:rsidRPr="00C212E2">
        <w:rPr>
          <w:rFonts w:ascii="Courier New" w:eastAsia="Times New Roman" w:hAnsi="Courier New" w:cs="Courier New"/>
          <w:noProof/>
          <w:color w:val="000000"/>
          <w:sz w:val="18"/>
          <w:szCs w:val="18"/>
          <w:lang w:eastAsia="en-GB"/>
        </w:rPr>
        <w:t>{article}</w:t>
      </w:r>
    </w:p>
    <w:p w14:paraId="2ED4727F"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msmath}</w:t>
      </w:r>
    </w:p>
    <w:p w14:paraId="2739344D"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lgorithm}</w:t>
      </w:r>
    </w:p>
    <w:p w14:paraId="618410B6" w14:textId="5FA0A10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noend]{algpseudocode}</w:t>
      </w:r>
    </w:p>
    <w:p w14:paraId="4D35B685"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22820769"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document}</w:t>
      </w:r>
    </w:p>
    <w:p w14:paraId="71631332"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w:t>
      </w:r>
    </w:p>
    <w:p w14:paraId="00E44D05"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caption</w:t>
      </w:r>
      <w:r w:rsidRPr="00C212E2">
        <w:rPr>
          <w:rFonts w:ascii="Courier New" w:eastAsia="Times New Roman" w:hAnsi="Courier New" w:cs="Courier New"/>
          <w:noProof/>
          <w:color w:val="000000"/>
          <w:sz w:val="18"/>
          <w:szCs w:val="18"/>
          <w:lang w:eastAsia="en-GB"/>
        </w:rPr>
        <w:t>{Creating a new user account - Client Side}</w:t>
      </w:r>
    </w:p>
    <w:p w14:paraId="0A501497" w14:textId="39904D4C" w:rsidR="00E25BBF"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ic}[1]</w:t>
      </w:r>
    </w:p>
    <w:p w14:paraId="3B8CD207"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p>
    <w:p w14:paraId="571E4471" w14:textId="7A06D33A" w:rsidR="00E25BBF"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GetValidCredentials}{}</w:t>
      </w:r>
    </w:p>
    <w:p w14:paraId="3AA6DC85" w14:textId="656380E0"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Loop until valid</w:t>
      </w:r>
    </w:p>
    <w:p w14:paraId="2E66B0EF" w14:textId="29155E6C"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Repeat</w:t>
      </w:r>
    </w:p>
    <w:p w14:paraId="349E99C4" w14:textId="5F08B49E"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Getting username and password</w:t>
      </w:r>
    </w:p>
    <w:p w14:paraId="437DBEFB" w14:textId="576AA06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true$</w:t>
      </w:r>
    </w:p>
    <w:p w14:paraId="4A1487AA" w14:textId="280C1F2B"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gets \textbf{input}$</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Comment</w:t>
      </w:r>
      <w:r w:rsidR="005259D7" w:rsidRPr="00C212E2">
        <w:rPr>
          <w:rFonts w:ascii="Courier New" w:eastAsia="Times New Roman" w:hAnsi="Courier New" w:cs="Courier New"/>
          <w:noProof/>
          <w:color w:val="000000"/>
          <w:sz w:val="18"/>
          <w:szCs w:val="18"/>
          <w:lang w:eastAsia="en-GB"/>
        </w:rPr>
        <w:t>{Fetched from UI}</w:t>
      </w:r>
    </w:p>
    <w:p w14:paraId="30C0E10F" w14:textId="6F327D32"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assword \gets \textbf{input}$</w:t>
      </w:r>
    </w:p>
    <w:p w14:paraId="3A027E79" w14:textId="3A96E873"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7286D982" w14:textId="5B38D50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Checking for valid username</w:t>
      </w:r>
    </w:p>
    <w:p w14:paraId="3A5340FF" w14:textId="524D9314"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If</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rm{invalid } username$</w:t>
      </w:r>
      <w:r w:rsidR="005259D7" w:rsidRPr="00C212E2">
        <w:rPr>
          <w:rFonts w:ascii="Courier New" w:eastAsia="Times New Roman" w:hAnsi="Courier New" w:cs="Courier New"/>
          <w:noProof/>
          <w:color w:val="000000"/>
          <w:sz w:val="18"/>
          <w:szCs w:val="18"/>
          <w:lang w:eastAsia="en-GB"/>
        </w:rPr>
        <w:t>}</w:t>
      </w:r>
    </w:p>
    <w:p w14:paraId="26F1385A" w14:textId="6C0C259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output} \textrm{ ``Invalid username``}$</w:t>
      </w:r>
    </w:p>
    <w:p w14:paraId="0F0B93A3" w14:textId="7C443D95"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false$</w:t>
      </w:r>
    </w:p>
    <w:p w14:paraId="4A2B9DDE" w14:textId="34608E1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lse</w:t>
      </w:r>
    </w:p>
    <w:p w14:paraId="06543CB2" w14:textId="41016E45"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gets username + ``\#`` + discriminator$</w:t>
      </w:r>
    </w:p>
    <w:p w14:paraId="3E28E614" w14:textId="3DA61FD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ndIf</w:t>
      </w:r>
    </w:p>
    <w:p w14:paraId="0EF1BD5F" w14:textId="0C0ADC63"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420F526D" w14:textId="3BDABBA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Checking for valid password</w:t>
      </w:r>
    </w:p>
    <w:p w14:paraId="60D9EC2C" w14:textId="465D324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If</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rm{invalid } password$</w:t>
      </w:r>
      <w:r w:rsidR="005259D7" w:rsidRPr="00C212E2">
        <w:rPr>
          <w:rFonts w:ascii="Courier New" w:eastAsia="Times New Roman" w:hAnsi="Courier New" w:cs="Courier New"/>
          <w:noProof/>
          <w:color w:val="000000"/>
          <w:sz w:val="18"/>
          <w:szCs w:val="18"/>
          <w:lang w:eastAsia="en-GB"/>
        </w:rPr>
        <w:t>}</w:t>
      </w:r>
    </w:p>
    <w:p w14:paraId="23464641" w14:textId="0BC6255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output} \textrm{ ``Invalid password``}$</w:t>
      </w:r>
    </w:p>
    <w:p w14:paraId="5A01DF2A" w14:textId="2C15E780"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false$</w:t>
      </w:r>
    </w:p>
    <w:p w14:paraId="14DB26E7" w14:textId="54B5363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ndIf</w:t>
      </w:r>
    </w:p>
    <w:p w14:paraId="05C1DF42" w14:textId="54B956FA"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Until</w:t>
      </w:r>
      <w:r w:rsidR="005259D7" w:rsidRPr="00C212E2">
        <w:rPr>
          <w:rFonts w:ascii="Courier New" w:eastAsia="Times New Roman" w:hAnsi="Courier New" w:cs="Courier New"/>
          <w:noProof/>
          <w:color w:val="000000"/>
          <w:sz w:val="18"/>
          <w:szCs w:val="18"/>
          <w:lang w:eastAsia="en-GB"/>
        </w:rPr>
        <w:t>{</w:t>
      </w:r>
      <w:r w:rsidR="005259D7" w:rsidRPr="00C212E2">
        <w:rPr>
          <w:rFonts w:ascii="Courier New" w:eastAsia="Times New Roman" w:hAnsi="Courier New" w:cs="Courier New"/>
          <w:noProof/>
          <w:color w:val="008000"/>
          <w:sz w:val="18"/>
          <w:szCs w:val="18"/>
          <w:lang w:eastAsia="en-GB"/>
        </w:rPr>
        <w:t>$valid$</w:t>
      </w:r>
      <w:r w:rsidR="005259D7" w:rsidRPr="00C212E2">
        <w:rPr>
          <w:rFonts w:ascii="Courier New" w:eastAsia="Times New Roman" w:hAnsi="Courier New" w:cs="Courier New"/>
          <w:noProof/>
          <w:color w:val="000000"/>
          <w:sz w:val="18"/>
          <w:szCs w:val="18"/>
          <w:lang w:eastAsia="en-GB"/>
        </w:rPr>
        <w:t>}</w:t>
      </w:r>
    </w:p>
    <w:p w14:paraId="2A4BB09F" w14:textId="2052D4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799E88D7" w14:textId="1D0EEA7E"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Return credentials</w:t>
      </w:r>
    </w:p>
    <w:p w14:paraId="51F4A434" w14:textId="40538ED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return } username \textrm{ and } password$</w:t>
      </w:r>
    </w:p>
    <w:p w14:paraId="55822016" w14:textId="7DBAEF7F"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4105F749"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7C15C993"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Blank line</w:t>
      </w:r>
    </w:p>
    <w:p w14:paraId="22A6D0A6" w14:textId="6EBD1C69"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State</w:t>
      </w:r>
    </w:p>
    <w:p w14:paraId="2B1B215B"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749F2AF8"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CreateAccount}{}</w:t>
      </w:r>
    </w:p>
    <w:p w14:paraId="194074EA" w14:textId="787A413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 password \gets \textsc{GetValidCredentials}$</w:t>
      </w:r>
    </w:p>
    <w:p w14:paraId="58D2028F" w14:textId="31593ED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ublic\_key,\,private\_key \gets \textsc{RSA\_KeyGen}$</w:t>
      </w:r>
      <w:r w:rsidR="005259D7" w:rsidRPr="00C212E2">
        <w:rPr>
          <w:rFonts w:ascii="Courier New" w:eastAsia="Times New Roman" w:hAnsi="Courier New" w:cs="Courier New"/>
          <w:noProof/>
          <w:color w:val="000000"/>
          <w:sz w:val="18"/>
          <w:szCs w:val="18"/>
          <w:lang w:eastAsia="en-GB"/>
        </w:rPr>
        <w:t xml:space="preserve"> </w:t>
      </w:r>
    </w:p>
    <w:p w14:paraId="0BB901B8" w14:textId="53811C8B"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derived\_key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KDF(input=</w:t>
      </w:r>
      <w:r w:rsidR="005259D7" w:rsidRPr="00C212E2">
        <w:rPr>
          <w:rFonts w:ascii="Courier New" w:eastAsia="Times New Roman" w:hAnsi="Courier New" w:cs="Courier New"/>
          <w:noProof/>
          <w:color w:val="008000"/>
          <w:sz w:val="18"/>
          <w:szCs w:val="18"/>
          <w:lang w:eastAsia="en-GB"/>
        </w:rPr>
        <w:t>$password$</w:t>
      </w:r>
      <w:r w:rsidR="005259D7" w:rsidRPr="00C212E2">
        <w:rPr>
          <w:rFonts w:ascii="Courier New" w:eastAsia="Times New Roman" w:hAnsi="Courier New" w:cs="Courier New"/>
          <w:noProof/>
          <w:color w:val="000000"/>
          <w:sz w:val="18"/>
          <w:szCs w:val="18"/>
          <w:lang w:eastAsia="en-GB"/>
        </w:rPr>
        <w:t>)}</w:t>
      </w:r>
    </w:p>
    <w:p w14:paraId="5383942F" w14:textId="1E8D886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encrypted\_private\_key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AES(text=</w:t>
      </w:r>
      <w:r w:rsidR="005259D7" w:rsidRPr="00C212E2">
        <w:rPr>
          <w:rFonts w:ascii="Courier New" w:eastAsia="Times New Roman" w:hAnsi="Courier New" w:cs="Courier New"/>
          <w:noProof/>
          <w:color w:val="008000"/>
          <w:sz w:val="18"/>
          <w:szCs w:val="18"/>
          <w:lang w:eastAsia="en-GB"/>
        </w:rPr>
        <w:t>$private\_key$</w:t>
      </w:r>
      <w:r w:rsidR="005259D7" w:rsidRPr="00C212E2">
        <w:rPr>
          <w:rFonts w:ascii="Courier New" w:eastAsia="Times New Roman" w:hAnsi="Courier New" w:cs="Courier New"/>
          <w:noProof/>
          <w:color w:val="000000"/>
          <w:sz w:val="18"/>
          <w:szCs w:val="18"/>
          <w:lang w:eastAsia="en-GB"/>
        </w:rPr>
        <w:t>, key=</w:t>
      </w:r>
      <w:r w:rsidR="005259D7" w:rsidRPr="00C212E2">
        <w:rPr>
          <w:rFonts w:ascii="Courier New" w:eastAsia="Times New Roman" w:hAnsi="Courier New" w:cs="Courier New"/>
          <w:noProof/>
          <w:color w:val="008000"/>
          <w:sz w:val="18"/>
          <w:szCs w:val="18"/>
          <w:lang w:eastAsia="en-GB"/>
        </w:rPr>
        <w:t>$derived\_key$</w:t>
      </w:r>
      <w:r w:rsidR="005259D7" w:rsidRPr="00C212E2">
        <w:rPr>
          <w:rFonts w:ascii="Courier New" w:eastAsia="Times New Roman" w:hAnsi="Courier New" w:cs="Courier New"/>
          <w:noProof/>
          <w:color w:val="000000"/>
          <w:sz w:val="18"/>
          <w:szCs w:val="18"/>
          <w:lang w:eastAsia="en-GB"/>
        </w:rPr>
        <w:t>)}</w:t>
      </w:r>
    </w:p>
    <w:p w14:paraId="79D8AC95" w14:textId="74EA62EC"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assword\_hash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MD5(input=</w:t>
      </w:r>
      <w:r w:rsidR="005259D7" w:rsidRPr="00C212E2">
        <w:rPr>
          <w:rFonts w:ascii="Courier New" w:eastAsia="Times New Roman" w:hAnsi="Courier New" w:cs="Courier New"/>
          <w:noProof/>
          <w:color w:val="008000"/>
          <w:sz w:val="18"/>
          <w:szCs w:val="18"/>
          <w:lang w:eastAsia="en-GB"/>
        </w:rPr>
        <w:t>$password$</w:t>
      </w:r>
      <w:r w:rsidR="005259D7" w:rsidRPr="00C212E2">
        <w:rPr>
          <w:rFonts w:ascii="Courier New" w:eastAsia="Times New Roman" w:hAnsi="Courier New" w:cs="Courier New"/>
          <w:noProof/>
          <w:color w:val="000000"/>
          <w:sz w:val="18"/>
          <w:szCs w:val="18"/>
          <w:lang w:eastAsia="en-GB"/>
        </w:rPr>
        <w:t>)}</w:t>
      </w:r>
    </w:p>
    <w:p w14:paraId="0861C459" w14:textId="7D7E3102"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bf</w:t>
      </w:r>
      <w:r w:rsidR="005259D7" w:rsidRPr="00C212E2">
        <w:rPr>
          <w:rFonts w:ascii="Courier New" w:eastAsia="Times New Roman" w:hAnsi="Courier New" w:cs="Courier New"/>
          <w:noProof/>
          <w:color w:val="000000"/>
          <w:sz w:val="18"/>
          <w:szCs w:val="18"/>
          <w:lang w:eastAsia="en-GB"/>
        </w:rPr>
        <w:t xml:space="preserve">{send} </w:t>
      </w:r>
      <w:r w:rsidR="005259D7" w:rsidRPr="00C212E2">
        <w:rPr>
          <w:rFonts w:ascii="Courier New" w:eastAsia="Times New Roman" w:hAnsi="Courier New" w:cs="Courier New"/>
          <w:noProof/>
          <w:color w:val="008000"/>
          <w:sz w:val="18"/>
          <w:szCs w:val="18"/>
          <w:lang w:eastAsia="en-GB"/>
        </w:rPr>
        <w:t>$username\textrm{ and } password$</w:t>
      </w:r>
      <w:r w:rsidR="005259D7" w:rsidRPr="00C212E2">
        <w:rPr>
          <w:rFonts w:ascii="Courier New" w:eastAsia="Times New Roman" w:hAnsi="Courier New" w:cs="Courier New"/>
          <w:noProof/>
          <w:color w:val="000000"/>
          <w:sz w:val="18"/>
          <w:szCs w:val="18"/>
          <w:lang w:eastAsia="en-GB"/>
        </w:rPr>
        <w:t xml:space="preserve"> to server</w:t>
      </w:r>
    </w:p>
    <w:p w14:paraId="29B63352" w14:textId="1AFA66D4"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bf</w:t>
      </w:r>
      <w:r w:rsidR="005259D7" w:rsidRPr="00C212E2">
        <w:rPr>
          <w:rFonts w:ascii="Courier New" w:eastAsia="Times New Roman" w:hAnsi="Courier New" w:cs="Courier New"/>
          <w:noProof/>
          <w:color w:val="000000"/>
          <w:sz w:val="18"/>
          <w:szCs w:val="18"/>
          <w:lang w:eastAsia="en-GB"/>
        </w:rPr>
        <w:t xml:space="preserve">{send} </w:t>
      </w:r>
      <w:r w:rsidR="005259D7" w:rsidRPr="00C212E2">
        <w:rPr>
          <w:rFonts w:ascii="Courier New" w:eastAsia="Times New Roman" w:hAnsi="Courier New" w:cs="Courier New"/>
          <w:noProof/>
          <w:color w:val="008000"/>
          <w:sz w:val="18"/>
          <w:szCs w:val="18"/>
          <w:lang w:eastAsia="en-GB"/>
        </w:rPr>
        <w:t>$public\_key\textrm{ and }encrypted\_private\_key$</w:t>
      </w:r>
      <w:r w:rsidR="005259D7" w:rsidRPr="00C212E2">
        <w:rPr>
          <w:rFonts w:ascii="Courier New" w:eastAsia="Times New Roman" w:hAnsi="Courier New" w:cs="Courier New"/>
          <w:noProof/>
          <w:color w:val="000000"/>
          <w:sz w:val="18"/>
          <w:szCs w:val="18"/>
          <w:lang w:eastAsia="en-GB"/>
        </w:rPr>
        <w:t xml:space="preserve"> to server</w:t>
      </w:r>
    </w:p>
    <w:p w14:paraId="7B7BFEB4" w14:textId="433B3BF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6949EF4C"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5EE74C41"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ic}</w:t>
      </w:r>
    </w:p>
    <w:p w14:paraId="6A654608"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w:t>
      </w:r>
    </w:p>
    <w:p w14:paraId="4A3C9ABD"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document}</w:t>
      </w:r>
    </w:p>
    <w:p w14:paraId="7AB1DF17" w14:textId="77777777" w:rsidR="000426C1" w:rsidRDefault="000426C1">
      <w:pPr>
        <w:spacing w:line="259" w:lineRule="auto"/>
        <w:jc w:val="left"/>
        <w:rPr>
          <w:rFonts w:ascii="Courier New" w:eastAsia="Times New Roman" w:hAnsi="Courier New" w:cs="Courier New"/>
          <w:noProof/>
          <w:color w:val="000000"/>
          <w:sz w:val="18"/>
          <w:szCs w:val="18"/>
          <w:lang w:eastAsia="en-GB"/>
        </w:rPr>
      </w:pPr>
    </w:p>
    <w:sectPr w:rsidR="000426C1" w:rsidSect="000426C1">
      <w:type w:val="continuous"/>
      <w:pgSz w:w="11906" w:h="16838"/>
      <w:pgMar w:top="1440" w:right="1440" w:bottom="1440" w:left="1440"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Daniel Wait" w:date="2022-02-15T15:49:00Z" w:initials="DW">
    <w:p w14:paraId="7943E641" w14:textId="646DFCD6" w:rsidR="006F3441" w:rsidRDefault="006F3441">
      <w:pPr>
        <w:pStyle w:val="CommentText"/>
      </w:pPr>
      <w:r>
        <w:rPr>
          <w:rStyle w:val="CommentReference"/>
        </w:rPr>
        <w:annotationRef/>
      </w:r>
      <w:r>
        <w:t>Add diagram</w:t>
      </w:r>
    </w:p>
  </w:comment>
  <w:comment w:id="12" w:author="Daniel Wait" w:date="2022-02-15T15:49:00Z" w:initials="DW">
    <w:p w14:paraId="6A897CAD" w14:textId="5C1242A6" w:rsidR="006F3441" w:rsidRDefault="006F3441">
      <w:pPr>
        <w:pStyle w:val="CommentText"/>
      </w:pPr>
      <w:r>
        <w:rPr>
          <w:rStyle w:val="CommentReference"/>
        </w:rPr>
        <w:annotationRef/>
      </w:r>
      <w:r>
        <w:t>Add diagram</w:t>
      </w:r>
    </w:p>
  </w:comment>
  <w:comment w:id="28" w:author="Daniel Wait [2]" w:date="2021-06-30T13:51:00Z" w:initials="DW">
    <w:p w14:paraId="09BB291D" w14:textId="77777777" w:rsidR="000B6723" w:rsidRPr="00401D4D" w:rsidRDefault="000B6723" w:rsidP="000B6723">
      <w:pPr>
        <w:pStyle w:val="CommentText"/>
        <w:rPr>
          <w:color w:val="FF0000"/>
        </w:rPr>
      </w:pPr>
      <w:r w:rsidRPr="00401D4D">
        <w:rPr>
          <w:rStyle w:val="CommentReference"/>
          <w:color w:val="FF0000"/>
        </w:rPr>
        <w:annotationRef/>
      </w:r>
      <w:r w:rsidRPr="00401D4D">
        <w:rPr>
          <w:color w:val="FF0000"/>
        </w:rPr>
        <w:t>Redo images with black text and bigger fonts</w:t>
      </w:r>
    </w:p>
  </w:comment>
  <w:comment w:id="86" w:author="Daniel Wait" w:date="2022-02-15T18:33:00Z" w:initials="DW">
    <w:p w14:paraId="245C736D" w14:textId="77777777" w:rsidR="007111A0" w:rsidRDefault="007111A0">
      <w:pPr>
        <w:pStyle w:val="CommentText"/>
      </w:pPr>
      <w:r>
        <w:rPr>
          <w:rStyle w:val="CommentReference"/>
        </w:rPr>
        <w:annotationRef/>
      </w:r>
      <w:r>
        <w:t>More</w:t>
      </w:r>
    </w:p>
    <w:p w14:paraId="5E697AD5" w14:textId="77777777" w:rsidR="00E1387C" w:rsidRDefault="00E1387C">
      <w:pPr>
        <w:pStyle w:val="CommentText"/>
      </w:pPr>
    </w:p>
    <w:p w14:paraId="53D12B6C" w14:textId="10D6853B" w:rsidR="00E1387C" w:rsidRDefault="00E1387C">
      <w:pPr>
        <w:pStyle w:val="CommentText"/>
      </w:pPr>
      <w:r>
        <w:t>Just get data from test from later on in the document</w:t>
      </w:r>
    </w:p>
  </w:comment>
  <w:comment w:id="89" w:author="Daniel Wait [2]" w:date="2021-06-30T14:15:00Z" w:initials="DW">
    <w:p w14:paraId="165C5D5C"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Talk about how the input from the stakeholders was used at this stage</w:t>
      </w:r>
    </w:p>
  </w:comment>
  <w:comment w:id="90" w:author="Daniel Wait [2]" w:date="2021-06-30T14:15:00Z" w:initials="DW">
    <w:p w14:paraId="7076400D"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Add analysis on the comments from Ethan</w:t>
      </w:r>
    </w:p>
  </w:comment>
  <w:comment w:id="130" w:author="Daniel Wait [2]" w:date="2022-01-11T11:21:00Z" w:initials="DW">
    <w:p w14:paraId="2005AE96" w14:textId="3729FD07" w:rsidR="00C6369C" w:rsidRDefault="00C6369C">
      <w:pPr>
        <w:pStyle w:val="CommentText"/>
      </w:pPr>
      <w:r>
        <w:rPr>
          <w:rStyle w:val="CommentReference"/>
        </w:rPr>
        <w:annotationRef/>
      </w:r>
      <w:r>
        <w:t>From iter2: Data validation on login form fiel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43E641" w15:done="0"/>
  <w15:commentEx w15:paraId="6A897CAD" w15:done="0"/>
  <w15:commentEx w15:paraId="09BB291D" w15:done="0"/>
  <w15:commentEx w15:paraId="53D12B6C" w15:done="0"/>
  <w15:commentEx w15:paraId="165C5D5C" w15:done="0"/>
  <w15:commentEx w15:paraId="7076400D" w15:done="0"/>
  <w15:commentEx w15:paraId="2005AE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649F9" w16cex:dateUtc="2022-02-15T15:49:00Z"/>
  <w16cex:commentExtensible w16cex:durableId="25B64A00" w16cex:dateUtc="2022-02-15T15:49:00Z"/>
  <w16cex:commentExtensible w16cex:durableId="2486F55D" w16cex:dateUtc="2021-06-30T12:51:00Z"/>
  <w16cex:commentExtensible w16cex:durableId="25B6708C" w16cex:dateUtc="2022-02-15T18:33:00Z"/>
  <w16cex:commentExtensible w16cex:durableId="2486FAF7" w16cex:dateUtc="2021-06-30T13:15:00Z"/>
  <w16cex:commentExtensible w16cex:durableId="2486FB19" w16cex:dateUtc="2021-06-30T13:15:00Z"/>
  <w16cex:commentExtensible w16cex:durableId="2587E6A3" w16cex:dateUtc="2022-01-11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43E641" w16cid:durableId="25B649F9"/>
  <w16cid:commentId w16cid:paraId="6A897CAD" w16cid:durableId="25B64A00"/>
  <w16cid:commentId w16cid:paraId="09BB291D" w16cid:durableId="2486F55D"/>
  <w16cid:commentId w16cid:paraId="53D12B6C" w16cid:durableId="25B6708C"/>
  <w16cid:commentId w16cid:paraId="165C5D5C" w16cid:durableId="2486FAF7"/>
  <w16cid:commentId w16cid:paraId="7076400D" w16cid:durableId="2486FB19"/>
  <w16cid:commentId w16cid:paraId="2005AE96" w16cid:durableId="2587E6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B34FC" w14:textId="77777777" w:rsidR="000B74FD" w:rsidRDefault="000B74FD" w:rsidP="00E50913">
      <w:pPr>
        <w:spacing w:after="0"/>
      </w:pPr>
      <w:r>
        <w:separator/>
      </w:r>
    </w:p>
    <w:p w14:paraId="734C6C2E" w14:textId="77777777" w:rsidR="000B74FD" w:rsidRDefault="000B74FD"/>
  </w:endnote>
  <w:endnote w:type="continuationSeparator" w:id="0">
    <w:p w14:paraId="68722B9F" w14:textId="77777777" w:rsidR="000B74FD" w:rsidRDefault="000B74FD" w:rsidP="00E50913">
      <w:pPr>
        <w:spacing w:after="0"/>
      </w:pPr>
      <w:r>
        <w:continuationSeparator/>
      </w:r>
    </w:p>
    <w:p w14:paraId="7F005105" w14:textId="77777777" w:rsidR="000B74FD" w:rsidRDefault="000B74FD"/>
  </w:endnote>
  <w:endnote w:type="continuationNotice" w:id="1">
    <w:p w14:paraId="58BECB69" w14:textId="77777777" w:rsidR="000B74FD" w:rsidRDefault="000B74FD">
      <w:pPr>
        <w:spacing w:after="0"/>
      </w:pPr>
    </w:p>
    <w:p w14:paraId="2A8E6672" w14:textId="77777777" w:rsidR="000B74FD" w:rsidRDefault="000B74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5065BC2A" w:rsidR="00D17A0A" w:rsidRDefault="00D17A0A" w:rsidP="00731489">
    <w:r>
      <w:t xml:space="preserve">Candidate No. </w:t>
    </w:r>
    <w:r w:rsidR="00517681">
      <w:ptab w:relativeTo="margin" w:alignment="right" w:leader="none"/>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615F70" w:rsidP="00731489">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CA747" w14:textId="77777777" w:rsidR="000B74FD" w:rsidRDefault="000B74FD" w:rsidP="00E50913">
      <w:pPr>
        <w:spacing w:after="0"/>
      </w:pPr>
      <w:r>
        <w:separator/>
      </w:r>
    </w:p>
    <w:p w14:paraId="7E1A4567" w14:textId="77777777" w:rsidR="000B74FD" w:rsidRDefault="000B74FD"/>
  </w:footnote>
  <w:footnote w:type="continuationSeparator" w:id="0">
    <w:p w14:paraId="0CDAE43D" w14:textId="77777777" w:rsidR="000B74FD" w:rsidRDefault="000B74FD" w:rsidP="00E50913">
      <w:pPr>
        <w:spacing w:after="0"/>
      </w:pPr>
      <w:r>
        <w:continuationSeparator/>
      </w:r>
    </w:p>
    <w:p w14:paraId="4472A45E" w14:textId="77777777" w:rsidR="000B74FD" w:rsidRDefault="000B74FD"/>
  </w:footnote>
  <w:footnote w:type="continuationNotice" w:id="1">
    <w:p w14:paraId="31838776" w14:textId="77777777" w:rsidR="000B74FD" w:rsidRDefault="000B74FD">
      <w:pPr>
        <w:spacing w:after="0"/>
      </w:pPr>
    </w:p>
    <w:p w14:paraId="1DF08A1E" w14:textId="77777777" w:rsidR="000B74FD" w:rsidRDefault="000B74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FB73" w14:textId="7D09407B" w:rsidR="00D17A0A" w:rsidRDefault="00D17A0A" w:rsidP="00F60143">
    <w:r>
      <w:t>Daniel Wait</w:t>
    </w:r>
    <w:r w:rsidR="00517681">
      <w:ptab w:relativeTo="margin" w:alignment="center" w:leader="none"/>
    </w:r>
    <w:r>
      <w:t>Messenger App</w:t>
    </w:r>
    <w:r w:rsidR="00517681">
      <w:ptab w:relativeTo="margin" w:alignment="right" w:leader="none"/>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t>[schoo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160E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5806A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0231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8C3E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80C1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F01C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C8D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BA4B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356DD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2617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0232DF"/>
    <w:multiLevelType w:val="hybridMultilevel"/>
    <w:tmpl w:val="8ED041E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A350881"/>
    <w:multiLevelType w:val="hybridMultilevel"/>
    <w:tmpl w:val="DA1CEDBA"/>
    <w:lvl w:ilvl="0" w:tplc="CD06EFB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7937D2"/>
    <w:multiLevelType w:val="hybridMultilevel"/>
    <w:tmpl w:val="6E4E19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464DC3"/>
    <w:multiLevelType w:val="hybridMultilevel"/>
    <w:tmpl w:val="D6A2BA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E90FEE"/>
    <w:multiLevelType w:val="hybridMultilevel"/>
    <w:tmpl w:val="A202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4C533B"/>
    <w:multiLevelType w:val="hybridMultilevel"/>
    <w:tmpl w:val="B136D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BD36B6"/>
    <w:multiLevelType w:val="hybridMultilevel"/>
    <w:tmpl w:val="53C64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F0414D"/>
    <w:multiLevelType w:val="hybridMultilevel"/>
    <w:tmpl w:val="D24EB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76325D"/>
    <w:multiLevelType w:val="multilevel"/>
    <w:tmpl w:val="0E88E17A"/>
    <w:lvl w:ilvl="0">
      <w:start w:val="1"/>
      <w:numFmt w:val="decimal"/>
      <w:lvlText w:val="%1"/>
      <w:lvlJc w:val="left"/>
      <w:pPr>
        <w:ind w:left="360" w:hanging="360"/>
      </w:pPr>
      <w:rPr>
        <w:rFonts w:hint="default"/>
      </w:rPr>
    </w:lvl>
    <w:lvl w:ilvl="1">
      <w:start w:val="1"/>
      <w:numFmt w:val="decimal"/>
      <w:lvlText w:val="%2"/>
      <w:lvlJc w:val="left"/>
      <w:pPr>
        <w:ind w:left="720" w:hanging="720"/>
      </w:pPr>
      <w:rPr>
        <w:rFonts w:hint="default"/>
      </w:rPr>
    </w:lvl>
    <w:lvl w:ilvl="2">
      <w:start w:val="1"/>
      <w:numFmt w:val="decimal"/>
      <w:lvlText w:val="%3"/>
      <w:lvlJc w:val="left"/>
      <w:pPr>
        <w:ind w:left="1080" w:hanging="1080"/>
      </w:pPr>
      <w:rPr>
        <w:rFonts w:hint="default"/>
      </w:rPr>
    </w:lvl>
    <w:lvl w:ilvl="3">
      <w:start w:val="1"/>
      <w:numFmt w:val="decimal"/>
      <w:lvlText w:val="%4"/>
      <w:lvlJc w:val="left"/>
      <w:pPr>
        <w:ind w:left="1440" w:hanging="1440"/>
      </w:pPr>
      <w:rPr>
        <w:rFonts w:hint="default"/>
      </w:rPr>
    </w:lvl>
    <w:lvl w:ilvl="4">
      <w:start w:val="1"/>
      <w:numFmt w:val="decimal"/>
      <w:lvlText w:val="%5"/>
      <w:lvlJc w:val="left"/>
      <w:pPr>
        <w:ind w:left="1800" w:hanging="1800"/>
      </w:pPr>
      <w:rPr>
        <w:rFonts w:hint="default"/>
      </w:rPr>
    </w:lvl>
    <w:lvl w:ilvl="5">
      <w:start w:val="1"/>
      <w:numFmt w:val="decimal"/>
      <w:lvlText w:val="%6"/>
      <w:lvlJc w:val="left"/>
      <w:pPr>
        <w:ind w:left="2160" w:hanging="2160"/>
      </w:pPr>
      <w:rPr>
        <w:rFonts w:hint="default"/>
      </w:rPr>
    </w:lvl>
    <w:lvl w:ilvl="6">
      <w:start w:val="1"/>
      <w:numFmt w:val="decimal"/>
      <w:lvlText w:val="%7"/>
      <w:lvlJc w:val="left"/>
      <w:pPr>
        <w:ind w:left="2520" w:hanging="2520"/>
      </w:pPr>
      <w:rPr>
        <w:rFonts w:hint="default"/>
      </w:rPr>
    </w:lvl>
    <w:lvl w:ilvl="7">
      <w:start w:val="1"/>
      <w:numFmt w:val="decimal"/>
      <w:lvlText w:val="%8"/>
      <w:lvlJc w:val="left"/>
      <w:pPr>
        <w:ind w:left="2880" w:hanging="2880"/>
      </w:pPr>
      <w:rPr>
        <w:rFonts w:hint="default"/>
      </w:rPr>
    </w:lvl>
    <w:lvl w:ilvl="8">
      <w:start w:val="1"/>
      <w:numFmt w:val="decimal"/>
      <w:lvlText w:val="%9"/>
      <w:lvlJc w:val="left"/>
      <w:pPr>
        <w:ind w:left="3240" w:hanging="3240"/>
      </w:pPr>
      <w:rPr>
        <w:rFonts w:hint="default"/>
      </w:rPr>
    </w:lvl>
  </w:abstractNum>
  <w:abstractNum w:abstractNumId="28" w15:restartNumberingAfterBreak="0">
    <w:nsid w:val="54ED5AAA"/>
    <w:multiLevelType w:val="hybridMultilevel"/>
    <w:tmpl w:val="E7F09D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8C30A4"/>
    <w:multiLevelType w:val="hybridMultilevel"/>
    <w:tmpl w:val="6E706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2000D8"/>
    <w:multiLevelType w:val="hybridMultilevel"/>
    <w:tmpl w:val="15E677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1554C6"/>
    <w:multiLevelType w:val="hybridMultilevel"/>
    <w:tmpl w:val="EBF4A91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CFA44F6"/>
    <w:multiLevelType w:val="hybridMultilevel"/>
    <w:tmpl w:val="9AF08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F32D7D"/>
    <w:multiLevelType w:val="hybridMultilevel"/>
    <w:tmpl w:val="A634CA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9B61D8"/>
    <w:multiLevelType w:val="hybridMultilevel"/>
    <w:tmpl w:val="15E8B1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0"/>
  </w:num>
  <w:num w:numId="3">
    <w:abstractNumId w:val="31"/>
  </w:num>
  <w:num w:numId="4">
    <w:abstractNumId w:val="11"/>
  </w:num>
  <w:num w:numId="5">
    <w:abstractNumId w:val="29"/>
  </w:num>
  <w:num w:numId="6">
    <w:abstractNumId w:val="17"/>
  </w:num>
  <w:num w:numId="7">
    <w:abstractNumId w:val="12"/>
  </w:num>
  <w:num w:numId="8">
    <w:abstractNumId w:val="33"/>
  </w:num>
  <w:num w:numId="9">
    <w:abstractNumId w:val="32"/>
  </w:num>
  <w:num w:numId="10">
    <w:abstractNumId w:val="22"/>
  </w:num>
  <w:num w:numId="11">
    <w:abstractNumId w:val="36"/>
  </w:num>
  <w:num w:numId="12">
    <w:abstractNumId w:val="20"/>
  </w:num>
  <w:num w:numId="13">
    <w:abstractNumId w:val="26"/>
  </w:num>
  <w:num w:numId="14">
    <w:abstractNumId w:val="35"/>
  </w:num>
  <w:num w:numId="15">
    <w:abstractNumId w:val="19"/>
  </w:num>
  <w:num w:numId="16">
    <w:abstractNumId w:val="13"/>
  </w:num>
  <w:num w:numId="17">
    <w:abstractNumId w:val="24"/>
  </w:num>
  <w:num w:numId="18">
    <w:abstractNumId w:val="23"/>
  </w:num>
  <w:num w:numId="19">
    <w:abstractNumId w:val="25"/>
  </w:num>
  <w:num w:numId="20">
    <w:abstractNumId w:val="37"/>
  </w:num>
  <w:num w:numId="21">
    <w:abstractNumId w:val="30"/>
  </w:num>
  <w:num w:numId="22">
    <w:abstractNumId w:val="16"/>
  </w:num>
  <w:num w:numId="23">
    <w:abstractNumId w:val="40"/>
  </w:num>
  <w:num w:numId="24">
    <w:abstractNumId w:val="34"/>
  </w:num>
  <w:num w:numId="25">
    <w:abstractNumId w:val="38"/>
  </w:num>
  <w:num w:numId="26">
    <w:abstractNumId w:val="18"/>
  </w:num>
  <w:num w:numId="27">
    <w:abstractNumId w:val="28"/>
  </w:num>
  <w:num w:numId="28">
    <w:abstractNumId w:val="21"/>
  </w:num>
  <w:num w:numId="29">
    <w:abstractNumId w:val="39"/>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27"/>
  </w:num>
  <w:num w:numId="41">
    <w:abstractNumId w:val="1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None" w15:userId="Daniel Wait"/>
  </w15:person>
  <w15:person w15:author="Daniel Wait [2]">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DGpBQCGWTd+LgAAAA=="/>
  </w:docVars>
  <w:rsids>
    <w:rsidRoot w:val="000D608F"/>
    <w:rsid w:val="00000087"/>
    <w:rsid w:val="00000B88"/>
    <w:rsid w:val="00001683"/>
    <w:rsid w:val="00001DB9"/>
    <w:rsid w:val="00002034"/>
    <w:rsid w:val="00002B90"/>
    <w:rsid w:val="000032FA"/>
    <w:rsid w:val="00003330"/>
    <w:rsid w:val="00003C94"/>
    <w:rsid w:val="000040D0"/>
    <w:rsid w:val="00004370"/>
    <w:rsid w:val="00005A7E"/>
    <w:rsid w:val="000065AD"/>
    <w:rsid w:val="000066C0"/>
    <w:rsid w:val="00006C8C"/>
    <w:rsid w:val="00006D32"/>
    <w:rsid w:val="00007803"/>
    <w:rsid w:val="00010185"/>
    <w:rsid w:val="00010F3C"/>
    <w:rsid w:val="0001132A"/>
    <w:rsid w:val="00011912"/>
    <w:rsid w:val="00011CBC"/>
    <w:rsid w:val="00011E7E"/>
    <w:rsid w:val="000120A2"/>
    <w:rsid w:val="00012509"/>
    <w:rsid w:val="00012AB9"/>
    <w:rsid w:val="00012E54"/>
    <w:rsid w:val="00012ED0"/>
    <w:rsid w:val="00013A9A"/>
    <w:rsid w:val="00014565"/>
    <w:rsid w:val="00014BBD"/>
    <w:rsid w:val="0001518D"/>
    <w:rsid w:val="00015791"/>
    <w:rsid w:val="000157AF"/>
    <w:rsid w:val="00015A53"/>
    <w:rsid w:val="00016092"/>
    <w:rsid w:val="000162F7"/>
    <w:rsid w:val="000164D4"/>
    <w:rsid w:val="00016507"/>
    <w:rsid w:val="00017644"/>
    <w:rsid w:val="00020776"/>
    <w:rsid w:val="00020BEA"/>
    <w:rsid w:val="000213C6"/>
    <w:rsid w:val="00021634"/>
    <w:rsid w:val="00021AD7"/>
    <w:rsid w:val="0002263D"/>
    <w:rsid w:val="00022876"/>
    <w:rsid w:val="00022B3E"/>
    <w:rsid w:val="00022F87"/>
    <w:rsid w:val="000235D7"/>
    <w:rsid w:val="00023B9A"/>
    <w:rsid w:val="00023D20"/>
    <w:rsid w:val="00023FCE"/>
    <w:rsid w:val="0002407F"/>
    <w:rsid w:val="00024C0D"/>
    <w:rsid w:val="00024DA3"/>
    <w:rsid w:val="000263AE"/>
    <w:rsid w:val="0002682D"/>
    <w:rsid w:val="00026C38"/>
    <w:rsid w:val="00026D7E"/>
    <w:rsid w:val="00026EA7"/>
    <w:rsid w:val="0002772D"/>
    <w:rsid w:val="0002777B"/>
    <w:rsid w:val="00027C90"/>
    <w:rsid w:val="0003035E"/>
    <w:rsid w:val="00030823"/>
    <w:rsid w:val="00030E04"/>
    <w:rsid w:val="00031233"/>
    <w:rsid w:val="000313D2"/>
    <w:rsid w:val="000319FD"/>
    <w:rsid w:val="00031C43"/>
    <w:rsid w:val="000320F4"/>
    <w:rsid w:val="000322CF"/>
    <w:rsid w:val="00032AA7"/>
    <w:rsid w:val="00032BF1"/>
    <w:rsid w:val="00032FCB"/>
    <w:rsid w:val="000335D9"/>
    <w:rsid w:val="0003372A"/>
    <w:rsid w:val="000337C7"/>
    <w:rsid w:val="0003381E"/>
    <w:rsid w:val="000356AF"/>
    <w:rsid w:val="00035CBB"/>
    <w:rsid w:val="00036ED3"/>
    <w:rsid w:val="0003721A"/>
    <w:rsid w:val="0003795C"/>
    <w:rsid w:val="00037B2E"/>
    <w:rsid w:val="00037FB2"/>
    <w:rsid w:val="0004040B"/>
    <w:rsid w:val="00040607"/>
    <w:rsid w:val="00040E88"/>
    <w:rsid w:val="00040FF0"/>
    <w:rsid w:val="0004129F"/>
    <w:rsid w:val="0004195F"/>
    <w:rsid w:val="00041F94"/>
    <w:rsid w:val="000421EF"/>
    <w:rsid w:val="000422FD"/>
    <w:rsid w:val="00042634"/>
    <w:rsid w:val="000426C1"/>
    <w:rsid w:val="00042F1B"/>
    <w:rsid w:val="000430B5"/>
    <w:rsid w:val="000434FB"/>
    <w:rsid w:val="000438DF"/>
    <w:rsid w:val="00043B09"/>
    <w:rsid w:val="00044331"/>
    <w:rsid w:val="0004443B"/>
    <w:rsid w:val="00044CD3"/>
    <w:rsid w:val="00045196"/>
    <w:rsid w:val="000460EE"/>
    <w:rsid w:val="00046B89"/>
    <w:rsid w:val="000470FB"/>
    <w:rsid w:val="000474B1"/>
    <w:rsid w:val="00047DC4"/>
    <w:rsid w:val="000507A4"/>
    <w:rsid w:val="00050A02"/>
    <w:rsid w:val="000537CB"/>
    <w:rsid w:val="00053939"/>
    <w:rsid w:val="00053A27"/>
    <w:rsid w:val="00053E84"/>
    <w:rsid w:val="0005410F"/>
    <w:rsid w:val="00054751"/>
    <w:rsid w:val="00054B6C"/>
    <w:rsid w:val="000552CE"/>
    <w:rsid w:val="00055524"/>
    <w:rsid w:val="00055C6C"/>
    <w:rsid w:val="0005675E"/>
    <w:rsid w:val="00056C01"/>
    <w:rsid w:val="00056FD1"/>
    <w:rsid w:val="000578D2"/>
    <w:rsid w:val="0005792D"/>
    <w:rsid w:val="00057DFA"/>
    <w:rsid w:val="00057EE9"/>
    <w:rsid w:val="000600CC"/>
    <w:rsid w:val="00060202"/>
    <w:rsid w:val="00060424"/>
    <w:rsid w:val="00060570"/>
    <w:rsid w:val="0006085E"/>
    <w:rsid w:val="00060A78"/>
    <w:rsid w:val="00060C07"/>
    <w:rsid w:val="00060D96"/>
    <w:rsid w:val="000610ED"/>
    <w:rsid w:val="00061142"/>
    <w:rsid w:val="000616AD"/>
    <w:rsid w:val="000617FA"/>
    <w:rsid w:val="000618F5"/>
    <w:rsid w:val="00061A77"/>
    <w:rsid w:val="00061FF6"/>
    <w:rsid w:val="00062605"/>
    <w:rsid w:val="00062B88"/>
    <w:rsid w:val="0006303C"/>
    <w:rsid w:val="00064B5E"/>
    <w:rsid w:val="00064ECB"/>
    <w:rsid w:val="00065771"/>
    <w:rsid w:val="00065D6A"/>
    <w:rsid w:val="00066831"/>
    <w:rsid w:val="00067160"/>
    <w:rsid w:val="00067267"/>
    <w:rsid w:val="00070A33"/>
    <w:rsid w:val="00070B91"/>
    <w:rsid w:val="00070BE0"/>
    <w:rsid w:val="00071082"/>
    <w:rsid w:val="000714E4"/>
    <w:rsid w:val="00071D1B"/>
    <w:rsid w:val="000724C3"/>
    <w:rsid w:val="00072642"/>
    <w:rsid w:val="0007296E"/>
    <w:rsid w:val="00072BD9"/>
    <w:rsid w:val="000737F9"/>
    <w:rsid w:val="00073AB9"/>
    <w:rsid w:val="00073DC1"/>
    <w:rsid w:val="000741B8"/>
    <w:rsid w:val="000742BC"/>
    <w:rsid w:val="00074441"/>
    <w:rsid w:val="00074EF3"/>
    <w:rsid w:val="00074F8F"/>
    <w:rsid w:val="0007524F"/>
    <w:rsid w:val="000766DB"/>
    <w:rsid w:val="00076C00"/>
    <w:rsid w:val="00076DC1"/>
    <w:rsid w:val="00077356"/>
    <w:rsid w:val="0007736D"/>
    <w:rsid w:val="00077978"/>
    <w:rsid w:val="000779D1"/>
    <w:rsid w:val="00080289"/>
    <w:rsid w:val="00080C60"/>
    <w:rsid w:val="00080C9E"/>
    <w:rsid w:val="000813AE"/>
    <w:rsid w:val="000817DF"/>
    <w:rsid w:val="00081BBE"/>
    <w:rsid w:val="00082066"/>
    <w:rsid w:val="00082DD2"/>
    <w:rsid w:val="00082F08"/>
    <w:rsid w:val="0008313B"/>
    <w:rsid w:val="000835C7"/>
    <w:rsid w:val="00083C28"/>
    <w:rsid w:val="000847DF"/>
    <w:rsid w:val="000849CA"/>
    <w:rsid w:val="00084E3B"/>
    <w:rsid w:val="0008522B"/>
    <w:rsid w:val="00085925"/>
    <w:rsid w:val="00085A02"/>
    <w:rsid w:val="00085F9C"/>
    <w:rsid w:val="000862BF"/>
    <w:rsid w:val="0008698F"/>
    <w:rsid w:val="00086BB3"/>
    <w:rsid w:val="0008702C"/>
    <w:rsid w:val="0009066F"/>
    <w:rsid w:val="00090AA7"/>
    <w:rsid w:val="00090CB2"/>
    <w:rsid w:val="0009161E"/>
    <w:rsid w:val="0009300A"/>
    <w:rsid w:val="0009313A"/>
    <w:rsid w:val="00093813"/>
    <w:rsid w:val="00093D2E"/>
    <w:rsid w:val="0009448B"/>
    <w:rsid w:val="000944F3"/>
    <w:rsid w:val="0009481D"/>
    <w:rsid w:val="00094903"/>
    <w:rsid w:val="00094C5C"/>
    <w:rsid w:val="000956B3"/>
    <w:rsid w:val="00095787"/>
    <w:rsid w:val="00095D72"/>
    <w:rsid w:val="00096315"/>
    <w:rsid w:val="0009650A"/>
    <w:rsid w:val="00096DAE"/>
    <w:rsid w:val="00097B72"/>
    <w:rsid w:val="000A0009"/>
    <w:rsid w:val="000A0694"/>
    <w:rsid w:val="000A06C3"/>
    <w:rsid w:val="000A0F68"/>
    <w:rsid w:val="000A0FB8"/>
    <w:rsid w:val="000A103C"/>
    <w:rsid w:val="000A1FA3"/>
    <w:rsid w:val="000A2060"/>
    <w:rsid w:val="000A223D"/>
    <w:rsid w:val="000A2384"/>
    <w:rsid w:val="000A259C"/>
    <w:rsid w:val="000A39D8"/>
    <w:rsid w:val="000A3ECA"/>
    <w:rsid w:val="000A517A"/>
    <w:rsid w:val="000A61CC"/>
    <w:rsid w:val="000A64C4"/>
    <w:rsid w:val="000A65CC"/>
    <w:rsid w:val="000A69DC"/>
    <w:rsid w:val="000A6CF0"/>
    <w:rsid w:val="000A70CE"/>
    <w:rsid w:val="000A7848"/>
    <w:rsid w:val="000A79AA"/>
    <w:rsid w:val="000A7A39"/>
    <w:rsid w:val="000A7BF2"/>
    <w:rsid w:val="000A7DB9"/>
    <w:rsid w:val="000B00BC"/>
    <w:rsid w:val="000B0ABA"/>
    <w:rsid w:val="000B0B0B"/>
    <w:rsid w:val="000B0B50"/>
    <w:rsid w:val="000B1671"/>
    <w:rsid w:val="000B18FB"/>
    <w:rsid w:val="000B21B3"/>
    <w:rsid w:val="000B292A"/>
    <w:rsid w:val="000B2932"/>
    <w:rsid w:val="000B293A"/>
    <w:rsid w:val="000B2DC4"/>
    <w:rsid w:val="000B35CB"/>
    <w:rsid w:val="000B4740"/>
    <w:rsid w:val="000B58E6"/>
    <w:rsid w:val="000B5A2E"/>
    <w:rsid w:val="000B5D0D"/>
    <w:rsid w:val="000B5E1F"/>
    <w:rsid w:val="000B6723"/>
    <w:rsid w:val="000B7284"/>
    <w:rsid w:val="000B73AD"/>
    <w:rsid w:val="000B74FD"/>
    <w:rsid w:val="000B7C0C"/>
    <w:rsid w:val="000B7DF9"/>
    <w:rsid w:val="000B7E58"/>
    <w:rsid w:val="000C047E"/>
    <w:rsid w:val="000C0D49"/>
    <w:rsid w:val="000C1693"/>
    <w:rsid w:val="000C17D4"/>
    <w:rsid w:val="000C1937"/>
    <w:rsid w:val="000C1989"/>
    <w:rsid w:val="000C1EB2"/>
    <w:rsid w:val="000C1FC0"/>
    <w:rsid w:val="000C20FF"/>
    <w:rsid w:val="000C458F"/>
    <w:rsid w:val="000C464D"/>
    <w:rsid w:val="000C49A5"/>
    <w:rsid w:val="000C4FCC"/>
    <w:rsid w:val="000C5353"/>
    <w:rsid w:val="000C5813"/>
    <w:rsid w:val="000C5F22"/>
    <w:rsid w:val="000C6D09"/>
    <w:rsid w:val="000C6F2A"/>
    <w:rsid w:val="000C7253"/>
    <w:rsid w:val="000C7966"/>
    <w:rsid w:val="000C7BD9"/>
    <w:rsid w:val="000C7FC1"/>
    <w:rsid w:val="000D0BA4"/>
    <w:rsid w:val="000D145C"/>
    <w:rsid w:val="000D180A"/>
    <w:rsid w:val="000D1B14"/>
    <w:rsid w:val="000D1C11"/>
    <w:rsid w:val="000D2239"/>
    <w:rsid w:val="000D226E"/>
    <w:rsid w:val="000D2633"/>
    <w:rsid w:val="000D27C5"/>
    <w:rsid w:val="000D3B02"/>
    <w:rsid w:val="000D3B6E"/>
    <w:rsid w:val="000D3BF7"/>
    <w:rsid w:val="000D42C0"/>
    <w:rsid w:val="000D43C6"/>
    <w:rsid w:val="000D4488"/>
    <w:rsid w:val="000D55F8"/>
    <w:rsid w:val="000D584D"/>
    <w:rsid w:val="000D5886"/>
    <w:rsid w:val="000D5957"/>
    <w:rsid w:val="000D59F0"/>
    <w:rsid w:val="000D608F"/>
    <w:rsid w:val="000D64BA"/>
    <w:rsid w:val="000D659C"/>
    <w:rsid w:val="000D66EB"/>
    <w:rsid w:val="000D6DE4"/>
    <w:rsid w:val="000D700A"/>
    <w:rsid w:val="000D70E8"/>
    <w:rsid w:val="000D79DE"/>
    <w:rsid w:val="000D7BE7"/>
    <w:rsid w:val="000E0041"/>
    <w:rsid w:val="000E01D0"/>
    <w:rsid w:val="000E07DB"/>
    <w:rsid w:val="000E09A8"/>
    <w:rsid w:val="000E0C31"/>
    <w:rsid w:val="000E188F"/>
    <w:rsid w:val="000E1E79"/>
    <w:rsid w:val="000E2069"/>
    <w:rsid w:val="000E269C"/>
    <w:rsid w:val="000E2B0E"/>
    <w:rsid w:val="000E2B16"/>
    <w:rsid w:val="000E314A"/>
    <w:rsid w:val="000E3456"/>
    <w:rsid w:val="000E35AA"/>
    <w:rsid w:val="000E3968"/>
    <w:rsid w:val="000E3E10"/>
    <w:rsid w:val="000E4068"/>
    <w:rsid w:val="000E4B8D"/>
    <w:rsid w:val="000E4C5D"/>
    <w:rsid w:val="000E4D59"/>
    <w:rsid w:val="000E5200"/>
    <w:rsid w:val="000E663F"/>
    <w:rsid w:val="000E6EDA"/>
    <w:rsid w:val="000E7AA4"/>
    <w:rsid w:val="000E7BD0"/>
    <w:rsid w:val="000E7D8B"/>
    <w:rsid w:val="000F0F72"/>
    <w:rsid w:val="000F291F"/>
    <w:rsid w:val="000F2C8D"/>
    <w:rsid w:val="000F2F51"/>
    <w:rsid w:val="000F3348"/>
    <w:rsid w:val="000F33E2"/>
    <w:rsid w:val="000F3805"/>
    <w:rsid w:val="000F3952"/>
    <w:rsid w:val="000F428F"/>
    <w:rsid w:val="000F4756"/>
    <w:rsid w:val="000F47B5"/>
    <w:rsid w:val="000F4CAB"/>
    <w:rsid w:val="000F4F33"/>
    <w:rsid w:val="000F4F73"/>
    <w:rsid w:val="000F5187"/>
    <w:rsid w:val="000F52B4"/>
    <w:rsid w:val="000F5435"/>
    <w:rsid w:val="000F56A4"/>
    <w:rsid w:val="000F5F87"/>
    <w:rsid w:val="000F5FFA"/>
    <w:rsid w:val="000F69C8"/>
    <w:rsid w:val="000F7241"/>
    <w:rsid w:val="000F77DB"/>
    <w:rsid w:val="000F7CC0"/>
    <w:rsid w:val="000F7F2E"/>
    <w:rsid w:val="00100A1B"/>
    <w:rsid w:val="00101306"/>
    <w:rsid w:val="00102126"/>
    <w:rsid w:val="00102395"/>
    <w:rsid w:val="00102619"/>
    <w:rsid w:val="00102903"/>
    <w:rsid w:val="00102AF6"/>
    <w:rsid w:val="00102CB2"/>
    <w:rsid w:val="00102F75"/>
    <w:rsid w:val="00104007"/>
    <w:rsid w:val="00104E4B"/>
    <w:rsid w:val="00105FE7"/>
    <w:rsid w:val="001060BA"/>
    <w:rsid w:val="00106CEC"/>
    <w:rsid w:val="00107056"/>
    <w:rsid w:val="00107488"/>
    <w:rsid w:val="001075B2"/>
    <w:rsid w:val="001077CA"/>
    <w:rsid w:val="0010782C"/>
    <w:rsid w:val="001104FA"/>
    <w:rsid w:val="00110BB3"/>
    <w:rsid w:val="00110CD4"/>
    <w:rsid w:val="001110F4"/>
    <w:rsid w:val="001114FB"/>
    <w:rsid w:val="00111BF1"/>
    <w:rsid w:val="00111F15"/>
    <w:rsid w:val="00112B44"/>
    <w:rsid w:val="00112C8A"/>
    <w:rsid w:val="00112F67"/>
    <w:rsid w:val="0011370B"/>
    <w:rsid w:val="00113C75"/>
    <w:rsid w:val="00114287"/>
    <w:rsid w:val="00114A94"/>
    <w:rsid w:val="00114BAC"/>
    <w:rsid w:val="0011509E"/>
    <w:rsid w:val="001155ED"/>
    <w:rsid w:val="001159DC"/>
    <w:rsid w:val="00115DBD"/>
    <w:rsid w:val="00115FBE"/>
    <w:rsid w:val="001163CC"/>
    <w:rsid w:val="00116C74"/>
    <w:rsid w:val="00116F57"/>
    <w:rsid w:val="00117249"/>
    <w:rsid w:val="00117422"/>
    <w:rsid w:val="0011777D"/>
    <w:rsid w:val="0012002F"/>
    <w:rsid w:val="001201AA"/>
    <w:rsid w:val="001203BA"/>
    <w:rsid w:val="001206F7"/>
    <w:rsid w:val="00120948"/>
    <w:rsid w:val="00120C3F"/>
    <w:rsid w:val="00120F70"/>
    <w:rsid w:val="00121424"/>
    <w:rsid w:val="0012145F"/>
    <w:rsid w:val="00121F90"/>
    <w:rsid w:val="00122501"/>
    <w:rsid w:val="00122545"/>
    <w:rsid w:val="00122A14"/>
    <w:rsid w:val="00122C22"/>
    <w:rsid w:val="001234C8"/>
    <w:rsid w:val="0012376E"/>
    <w:rsid w:val="00123F0B"/>
    <w:rsid w:val="001244AB"/>
    <w:rsid w:val="00124DB4"/>
    <w:rsid w:val="0012523A"/>
    <w:rsid w:val="001255C8"/>
    <w:rsid w:val="001256CA"/>
    <w:rsid w:val="00125782"/>
    <w:rsid w:val="001257D2"/>
    <w:rsid w:val="00125959"/>
    <w:rsid w:val="00125B3F"/>
    <w:rsid w:val="00125B84"/>
    <w:rsid w:val="00125F91"/>
    <w:rsid w:val="00126225"/>
    <w:rsid w:val="0012677D"/>
    <w:rsid w:val="00126959"/>
    <w:rsid w:val="001272AF"/>
    <w:rsid w:val="00127419"/>
    <w:rsid w:val="00130AD0"/>
    <w:rsid w:val="0013151B"/>
    <w:rsid w:val="00131EA1"/>
    <w:rsid w:val="00131ED5"/>
    <w:rsid w:val="00131F07"/>
    <w:rsid w:val="00132287"/>
    <w:rsid w:val="00132540"/>
    <w:rsid w:val="0013255B"/>
    <w:rsid w:val="00132E46"/>
    <w:rsid w:val="00132E65"/>
    <w:rsid w:val="00132FF8"/>
    <w:rsid w:val="001331F1"/>
    <w:rsid w:val="0013368C"/>
    <w:rsid w:val="00133CFB"/>
    <w:rsid w:val="00134123"/>
    <w:rsid w:val="001347F7"/>
    <w:rsid w:val="00134844"/>
    <w:rsid w:val="00134985"/>
    <w:rsid w:val="00134DEF"/>
    <w:rsid w:val="00134E17"/>
    <w:rsid w:val="00134E43"/>
    <w:rsid w:val="00134E97"/>
    <w:rsid w:val="0013525F"/>
    <w:rsid w:val="00135DE4"/>
    <w:rsid w:val="00136B62"/>
    <w:rsid w:val="00136DE7"/>
    <w:rsid w:val="00136EFA"/>
    <w:rsid w:val="00137025"/>
    <w:rsid w:val="0013736E"/>
    <w:rsid w:val="00137A70"/>
    <w:rsid w:val="00137B08"/>
    <w:rsid w:val="00137CAA"/>
    <w:rsid w:val="00137F9F"/>
    <w:rsid w:val="001400DF"/>
    <w:rsid w:val="0014012A"/>
    <w:rsid w:val="001403D9"/>
    <w:rsid w:val="001404AF"/>
    <w:rsid w:val="00140DAA"/>
    <w:rsid w:val="00141182"/>
    <w:rsid w:val="001413CE"/>
    <w:rsid w:val="0014140C"/>
    <w:rsid w:val="00141477"/>
    <w:rsid w:val="00141758"/>
    <w:rsid w:val="001417CD"/>
    <w:rsid w:val="00141AC8"/>
    <w:rsid w:val="0014259E"/>
    <w:rsid w:val="0014299F"/>
    <w:rsid w:val="00142AE5"/>
    <w:rsid w:val="00143B13"/>
    <w:rsid w:val="00143B32"/>
    <w:rsid w:val="001444B0"/>
    <w:rsid w:val="00144712"/>
    <w:rsid w:val="00144C4B"/>
    <w:rsid w:val="00144C52"/>
    <w:rsid w:val="0014506D"/>
    <w:rsid w:val="001450AA"/>
    <w:rsid w:val="0014515F"/>
    <w:rsid w:val="0014519B"/>
    <w:rsid w:val="0014537F"/>
    <w:rsid w:val="0014564E"/>
    <w:rsid w:val="00145C0F"/>
    <w:rsid w:val="0014634F"/>
    <w:rsid w:val="001467F2"/>
    <w:rsid w:val="00146888"/>
    <w:rsid w:val="00146BBE"/>
    <w:rsid w:val="00146C99"/>
    <w:rsid w:val="00147913"/>
    <w:rsid w:val="001479F4"/>
    <w:rsid w:val="001501F4"/>
    <w:rsid w:val="001504A7"/>
    <w:rsid w:val="00150A29"/>
    <w:rsid w:val="001510E1"/>
    <w:rsid w:val="0015113C"/>
    <w:rsid w:val="00151A1D"/>
    <w:rsid w:val="00151B50"/>
    <w:rsid w:val="001521A9"/>
    <w:rsid w:val="001527A6"/>
    <w:rsid w:val="001528DC"/>
    <w:rsid w:val="0015346C"/>
    <w:rsid w:val="00153738"/>
    <w:rsid w:val="00153E3D"/>
    <w:rsid w:val="00155EA9"/>
    <w:rsid w:val="00156419"/>
    <w:rsid w:val="00156571"/>
    <w:rsid w:val="00156688"/>
    <w:rsid w:val="00156E26"/>
    <w:rsid w:val="00157232"/>
    <w:rsid w:val="001578DC"/>
    <w:rsid w:val="001579AE"/>
    <w:rsid w:val="001579F0"/>
    <w:rsid w:val="001600C4"/>
    <w:rsid w:val="00160A4F"/>
    <w:rsid w:val="00160FB0"/>
    <w:rsid w:val="00161937"/>
    <w:rsid w:val="001619AA"/>
    <w:rsid w:val="001619B9"/>
    <w:rsid w:val="00161B16"/>
    <w:rsid w:val="00161B23"/>
    <w:rsid w:val="00161BCE"/>
    <w:rsid w:val="00161E45"/>
    <w:rsid w:val="00162433"/>
    <w:rsid w:val="00162A9D"/>
    <w:rsid w:val="00162CD8"/>
    <w:rsid w:val="0016314D"/>
    <w:rsid w:val="00163872"/>
    <w:rsid w:val="00163F31"/>
    <w:rsid w:val="00163F49"/>
    <w:rsid w:val="00164037"/>
    <w:rsid w:val="00164A43"/>
    <w:rsid w:val="00164DE3"/>
    <w:rsid w:val="00165960"/>
    <w:rsid w:val="00165994"/>
    <w:rsid w:val="00165BFE"/>
    <w:rsid w:val="00165F3A"/>
    <w:rsid w:val="00166957"/>
    <w:rsid w:val="001670B8"/>
    <w:rsid w:val="001674AF"/>
    <w:rsid w:val="001675C7"/>
    <w:rsid w:val="00167964"/>
    <w:rsid w:val="0017034C"/>
    <w:rsid w:val="001708E5"/>
    <w:rsid w:val="00170B29"/>
    <w:rsid w:val="00171F0D"/>
    <w:rsid w:val="00172ABD"/>
    <w:rsid w:val="00173664"/>
    <w:rsid w:val="001740D8"/>
    <w:rsid w:val="00174409"/>
    <w:rsid w:val="0017458E"/>
    <w:rsid w:val="001765EA"/>
    <w:rsid w:val="00176972"/>
    <w:rsid w:val="00176B95"/>
    <w:rsid w:val="00176D28"/>
    <w:rsid w:val="00176EBD"/>
    <w:rsid w:val="00176F6E"/>
    <w:rsid w:val="001774A7"/>
    <w:rsid w:val="0017760F"/>
    <w:rsid w:val="0017774D"/>
    <w:rsid w:val="00177D73"/>
    <w:rsid w:val="00180C62"/>
    <w:rsid w:val="0018127F"/>
    <w:rsid w:val="001813BD"/>
    <w:rsid w:val="001819CA"/>
    <w:rsid w:val="001822C1"/>
    <w:rsid w:val="00182C45"/>
    <w:rsid w:val="00183862"/>
    <w:rsid w:val="00183D4E"/>
    <w:rsid w:val="00183EF9"/>
    <w:rsid w:val="00184129"/>
    <w:rsid w:val="0018421D"/>
    <w:rsid w:val="00184230"/>
    <w:rsid w:val="00184A51"/>
    <w:rsid w:val="00185882"/>
    <w:rsid w:val="00185C20"/>
    <w:rsid w:val="001866D7"/>
    <w:rsid w:val="001868DD"/>
    <w:rsid w:val="001870D8"/>
    <w:rsid w:val="001878E5"/>
    <w:rsid w:val="001878EC"/>
    <w:rsid w:val="0019008E"/>
    <w:rsid w:val="001904A8"/>
    <w:rsid w:val="0019066A"/>
    <w:rsid w:val="00190C7F"/>
    <w:rsid w:val="001917A0"/>
    <w:rsid w:val="001918C3"/>
    <w:rsid w:val="00191E14"/>
    <w:rsid w:val="0019208A"/>
    <w:rsid w:val="0019253F"/>
    <w:rsid w:val="00192677"/>
    <w:rsid w:val="00192DB0"/>
    <w:rsid w:val="00193408"/>
    <w:rsid w:val="00193BE0"/>
    <w:rsid w:val="00193D16"/>
    <w:rsid w:val="00194127"/>
    <w:rsid w:val="001947FA"/>
    <w:rsid w:val="00194958"/>
    <w:rsid w:val="00194BC3"/>
    <w:rsid w:val="00195150"/>
    <w:rsid w:val="0019562A"/>
    <w:rsid w:val="00195C9F"/>
    <w:rsid w:val="00195E47"/>
    <w:rsid w:val="001961DA"/>
    <w:rsid w:val="00196656"/>
    <w:rsid w:val="001968E7"/>
    <w:rsid w:val="0019707A"/>
    <w:rsid w:val="0019720C"/>
    <w:rsid w:val="00197289"/>
    <w:rsid w:val="001978F1"/>
    <w:rsid w:val="00197C6E"/>
    <w:rsid w:val="001A0068"/>
    <w:rsid w:val="001A050F"/>
    <w:rsid w:val="001A0961"/>
    <w:rsid w:val="001A0CBF"/>
    <w:rsid w:val="001A139A"/>
    <w:rsid w:val="001A1FE7"/>
    <w:rsid w:val="001A2776"/>
    <w:rsid w:val="001A2EA4"/>
    <w:rsid w:val="001A33CE"/>
    <w:rsid w:val="001A3468"/>
    <w:rsid w:val="001A3EDD"/>
    <w:rsid w:val="001A4AEA"/>
    <w:rsid w:val="001A5175"/>
    <w:rsid w:val="001A5179"/>
    <w:rsid w:val="001A51C3"/>
    <w:rsid w:val="001A5623"/>
    <w:rsid w:val="001A59FF"/>
    <w:rsid w:val="001A5A45"/>
    <w:rsid w:val="001A5B97"/>
    <w:rsid w:val="001A5C0C"/>
    <w:rsid w:val="001A5FD7"/>
    <w:rsid w:val="001A610F"/>
    <w:rsid w:val="001A6176"/>
    <w:rsid w:val="001A6832"/>
    <w:rsid w:val="001A6AC8"/>
    <w:rsid w:val="001A74E6"/>
    <w:rsid w:val="001A78F6"/>
    <w:rsid w:val="001A7D11"/>
    <w:rsid w:val="001A7E97"/>
    <w:rsid w:val="001A7F5D"/>
    <w:rsid w:val="001B04F4"/>
    <w:rsid w:val="001B058B"/>
    <w:rsid w:val="001B120A"/>
    <w:rsid w:val="001B19EE"/>
    <w:rsid w:val="001B1A0B"/>
    <w:rsid w:val="001B1AC1"/>
    <w:rsid w:val="001B24A9"/>
    <w:rsid w:val="001B2E5B"/>
    <w:rsid w:val="001B2F71"/>
    <w:rsid w:val="001B3785"/>
    <w:rsid w:val="001B3BB9"/>
    <w:rsid w:val="001B43A8"/>
    <w:rsid w:val="001B4695"/>
    <w:rsid w:val="001B474C"/>
    <w:rsid w:val="001B4E04"/>
    <w:rsid w:val="001B5E46"/>
    <w:rsid w:val="001B5EA7"/>
    <w:rsid w:val="001B61C5"/>
    <w:rsid w:val="001B6624"/>
    <w:rsid w:val="001B705B"/>
    <w:rsid w:val="001B7667"/>
    <w:rsid w:val="001B7CD6"/>
    <w:rsid w:val="001B7D94"/>
    <w:rsid w:val="001C08EB"/>
    <w:rsid w:val="001C1144"/>
    <w:rsid w:val="001C1311"/>
    <w:rsid w:val="001C14F1"/>
    <w:rsid w:val="001C16C4"/>
    <w:rsid w:val="001C18A4"/>
    <w:rsid w:val="001C1958"/>
    <w:rsid w:val="001C19E4"/>
    <w:rsid w:val="001C2035"/>
    <w:rsid w:val="001C2243"/>
    <w:rsid w:val="001C25BF"/>
    <w:rsid w:val="001C2721"/>
    <w:rsid w:val="001C2757"/>
    <w:rsid w:val="001C3083"/>
    <w:rsid w:val="001C30FF"/>
    <w:rsid w:val="001C44AF"/>
    <w:rsid w:val="001C4675"/>
    <w:rsid w:val="001C47AD"/>
    <w:rsid w:val="001C5320"/>
    <w:rsid w:val="001C56B0"/>
    <w:rsid w:val="001C57D7"/>
    <w:rsid w:val="001C5A49"/>
    <w:rsid w:val="001C763B"/>
    <w:rsid w:val="001C7BD2"/>
    <w:rsid w:val="001C7FD2"/>
    <w:rsid w:val="001D0088"/>
    <w:rsid w:val="001D04BD"/>
    <w:rsid w:val="001D099F"/>
    <w:rsid w:val="001D112A"/>
    <w:rsid w:val="001D157A"/>
    <w:rsid w:val="001D177B"/>
    <w:rsid w:val="001D275F"/>
    <w:rsid w:val="001D27F9"/>
    <w:rsid w:val="001D29A5"/>
    <w:rsid w:val="001D2ECC"/>
    <w:rsid w:val="001D300B"/>
    <w:rsid w:val="001D3554"/>
    <w:rsid w:val="001D3804"/>
    <w:rsid w:val="001D4439"/>
    <w:rsid w:val="001D53A1"/>
    <w:rsid w:val="001D5733"/>
    <w:rsid w:val="001D58C2"/>
    <w:rsid w:val="001D6301"/>
    <w:rsid w:val="001D6437"/>
    <w:rsid w:val="001D79ED"/>
    <w:rsid w:val="001D7A9C"/>
    <w:rsid w:val="001D7B7F"/>
    <w:rsid w:val="001E03C0"/>
    <w:rsid w:val="001E140C"/>
    <w:rsid w:val="001E18B4"/>
    <w:rsid w:val="001E18ED"/>
    <w:rsid w:val="001E20C1"/>
    <w:rsid w:val="001E24DC"/>
    <w:rsid w:val="001E2DB2"/>
    <w:rsid w:val="001E2F51"/>
    <w:rsid w:val="001E30CE"/>
    <w:rsid w:val="001E33E4"/>
    <w:rsid w:val="001E3411"/>
    <w:rsid w:val="001E3953"/>
    <w:rsid w:val="001E3A8C"/>
    <w:rsid w:val="001E5A9A"/>
    <w:rsid w:val="001E5D62"/>
    <w:rsid w:val="001E5D89"/>
    <w:rsid w:val="001E5E2A"/>
    <w:rsid w:val="001E5EF6"/>
    <w:rsid w:val="001E617B"/>
    <w:rsid w:val="001E6307"/>
    <w:rsid w:val="001E6526"/>
    <w:rsid w:val="001E652F"/>
    <w:rsid w:val="001E6542"/>
    <w:rsid w:val="001E67B0"/>
    <w:rsid w:val="001E6BE0"/>
    <w:rsid w:val="001E6CC6"/>
    <w:rsid w:val="001E6F2A"/>
    <w:rsid w:val="001E759E"/>
    <w:rsid w:val="001E7A50"/>
    <w:rsid w:val="001F07D0"/>
    <w:rsid w:val="001F0C38"/>
    <w:rsid w:val="001F165A"/>
    <w:rsid w:val="001F17CE"/>
    <w:rsid w:val="001F21E0"/>
    <w:rsid w:val="001F2969"/>
    <w:rsid w:val="001F2FBD"/>
    <w:rsid w:val="001F3B4E"/>
    <w:rsid w:val="001F41ED"/>
    <w:rsid w:val="001F46F6"/>
    <w:rsid w:val="001F54A4"/>
    <w:rsid w:val="001F5624"/>
    <w:rsid w:val="001F57AA"/>
    <w:rsid w:val="001F5965"/>
    <w:rsid w:val="001F5A7C"/>
    <w:rsid w:val="001F5E1E"/>
    <w:rsid w:val="001F63BB"/>
    <w:rsid w:val="001F6420"/>
    <w:rsid w:val="001F68AF"/>
    <w:rsid w:val="001F71A7"/>
    <w:rsid w:val="001F7A96"/>
    <w:rsid w:val="001F7B7D"/>
    <w:rsid w:val="0020002A"/>
    <w:rsid w:val="00200182"/>
    <w:rsid w:val="002003CC"/>
    <w:rsid w:val="002007BA"/>
    <w:rsid w:val="00200C62"/>
    <w:rsid w:val="0020110A"/>
    <w:rsid w:val="00201C61"/>
    <w:rsid w:val="0020221B"/>
    <w:rsid w:val="00202592"/>
    <w:rsid w:val="002029D4"/>
    <w:rsid w:val="00203685"/>
    <w:rsid w:val="0020379E"/>
    <w:rsid w:val="002037AC"/>
    <w:rsid w:val="00203B23"/>
    <w:rsid w:val="00203D75"/>
    <w:rsid w:val="00204CD1"/>
    <w:rsid w:val="002056EB"/>
    <w:rsid w:val="00205F09"/>
    <w:rsid w:val="0020659B"/>
    <w:rsid w:val="00207755"/>
    <w:rsid w:val="0020777D"/>
    <w:rsid w:val="00207FB2"/>
    <w:rsid w:val="00207FC5"/>
    <w:rsid w:val="00210288"/>
    <w:rsid w:val="00210C3A"/>
    <w:rsid w:val="00210C95"/>
    <w:rsid w:val="00211917"/>
    <w:rsid w:val="0021196C"/>
    <w:rsid w:val="0021204C"/>
    <w:rsid w:val="00212315"/>
    <w:rsid w:val="0021271D"/>
    <w:rsid w:val="00212974"/>
    <w:rsid w:val="00212E3F"/>
    <w:rsid w:val="002140F6"/>
    <w:rsid w:val="002144FE"/>
    <w:rsid w:val="00214B4F"/>
    <w:rsid w:val="00215039"/>
    <w:rsid w:val="00215214"/>
    <w:rsid w:val="002156F9"/>
    <w:rsid w:val="002159B2"/>
    <w:rsid w:val="00215A0A"/>
    <w:rsid w:val="00216285"/>
    <w:rsid w:val="0021633C"/>
    <w:rsid w:val="002164DF"/>
    <w:rsid w:val="002168EC"/>
    <w:rsid w:val="002169E1"/>
    <w:rsid w:val="00217524"/>
    <w:rsid w:val="00217685"/>
    <w:rsid w:val="00217C84"/>
    <w:rsid w:val="0022065C"/>
    <w:rsid w:val="002207BA"/>
    <w:rsid w:val="00221F91"/>
    <w:rsid w:val="002221E9"/>
    <w:rsid w:val="00222A2A"/>
    <w:rsid w:val="00223469"/>
    <w:rsid w:val="002236D3"/>
    <w:rsid w:val="00223889"/>
    <w:rsid w:val="00223C5B"/>
    <w:rsid w:val="00223F9C"/>
    <w:rsid w:val="0022435C"/>
    <w:rsid w:val="00224448"/>
    <w:rsid w:val="00225649"/>
    <w:rsid w:val="0022605B"/>
    <w:rsid w:val="00226551"/>
    <w:rsid w:val="002265F3"/>
    <w:rsid w:val="002266AF"/>
    <w:rsid w:val="00226714"/>
    <w:rsid w:val="002269B1"/>
    <w:rsid w:val="00226E13"/>
    <w:rsid w:val="00226E80"/>
    <w:rsid w:val="0022789D"/>
    <w:rsid w:val="00227AEF"/>
    <w:rsid w:val="00227DED"/>
    <w:rsid w:val="00227FAC"/>
    <w:rsid w:val="002305F9"/>
    <w:rsid w:val="00230B75"/>
    <w:rsid w:val="00230D17"/>
    <w:rsid w:val="00230FA2"/>
    <w:rsid w:val="002313BB"/>
    <w:rsid w:val="00231540"/>
    <w:rsid w:val="0023182C"/>
    <w:rsid w:val="00231B06"/>
    <w:rsid w:val="00231DE7"/>
    <w:rsid w:val="00232072"/>
    <w:rsid w:val="0023274B"/>
    <w:rsid w:val="00232ACB"/>
    <w:rsid w:val="00232DF0"/>
    <w:rsid w:val="00233520"/>
    <w:rsid w:val="00233DDF"/>
    <w:rsid w:val="00233FD8"/>
    <w:rsid w:val="00234284"/>
    <w:rsid w:val="002342D9"/>
    <w:rsid w:val="002347B3"/>
    <w:rsid w:val="00234F61"/>
    <w:rsid w:val="002351B7"/>
    <w:rsid w:val="0023580F"/>
    <w:rsid w:val="002364EE"/>
    <w:rsid w:val="00236891"/>
    <w:rsid w:val="00237082"/>
    <w:rsid w:val="002370B4"/>
    <w:rsid w:val="002377AB"/>
    <w:rsid w:val="002379EA"/>
    <w:rsid w:val="00237CAC"/>
    <w:rsid w:val="00237E32"/>
    <w:rsid w:val="0024001B"/>
    <w:rsid w:val="00240549"/>
    <w:rsid w:val="0024062E"/>
    <w:rsid w:val="002408AE"/>
    <w:rsid w:val="002408C3"/>
    <w:rsid w:val="00240FA3"/>
    <w:rsid w:val="002418F5"/>
    <w:rsid w:val="00241AB0"/>
    <w:rsid w:val="00241F37"/>
    <w:rsid w:val="00241FE7"/>
    <w:rsid w:val="002427B3"/>
    <w:rsid w:val="00242E16"/>
    <w:rsid w:val="0024375D"/>
    <w:rsid w:val="00243F33"/>
    <w:rsid w:val="00244314"/>
    <w:rsid w:val="002447BA"/>
    <w:rsid w:val="00244B6E"/>
    <w:rsid w:val="00244CDA"/>
    <w:rsid w:val="00245603"/>
    <w:rsid w:val="002457C7"/>
    <w:rsid w:val="00245985"/>
    <w:rsid w:val="00245C4B"/>
    <w:rsid w:val="0024608A"/>
    <w:rsid w:val="002462C9"/>
    <w:rsid w:val="00246757"/>
    <w:rsid w:val="002468E1"/>
    <w:rsid w:val="00246FF3"/>
    <w:rsid w:val="002473EB"/>
    <w:rsid w:val="00247438"/>
    <w:rsid w:val="00247D06"/>
    <w:rsid w:val="00250038"/>
    <w:rsid w:val="0025008A"/>
    <w:rsid w:val="0025051D"/>
    <w:rsid w:val="00250755"/>
    <w:rsid w:val="002507A6"/>
    <w:rsid w:val="00250931"/>
    <w:rsid w:val="0025168E"/>
    <w:rsid w:val="00251BBB"/>
    <w:rsid w:val="00251EF4"/>
    <w:rsid w:val="00252838"/>
    <w:rsid w:val="002529F6"/>
    <w:rsid w:val="00252DD7"/>
    <w:rsid w:val="00253763"/>
    <w:rsid w:val="002541D0"/>
    <w:rsid w:val="00254ABC"/>
    <w:rsid w:val="00254E1A"/>
    <w:rsid w:val="0025544D"/>
    <w:rsid w:val="0025550F"/>
    <w:rsid w:val="00255D22"/>
    <w:rsid w:val="002560EB"/>
    <w:rsid w:val="00256136"/>
    <w:rsid w:val="002562CA"/>
    <w:rsid w:val="002567F1"/>
    <w:rsid w:val="00256B6F"/>
    <w:rsid w:val="0026010B"/>
    <w:rsid w:val="00260374"/>
    <w:rsid w:val="002605DF"/>
    <w:rsid w:val="0026136E"/>
    <w:rsid w:val="002617A6"/>
    <w:rsid w:val="00261E30"/>
    <w:rsid w:val="00262102"/>
    <w:rsid w:val="00262533"/>
    <w:rsid w:val="00263A2F"/>
    <w:rsid w:val="00263B9B"/>
    <w:rsid w:val="00263F51"/>
    <w:rsid w:val="00265235"/>
    <w:rsid w:val="0026545D"/>
    <w:rsid w:val="00265533"/>
    <w:rsid w:val="00265BFA"/>
    <w:rsid w:val="00265F7B"/>
    <w:rsid w:val="0026683B"/>
    <w:rsid w:val="00266DAC"/>
    <w:rsid w:val="002674A9"/>
    <w:rsid w:val="00267508"/>
    <w:rsid w:val="00267B15"/>
    <w:rsid w:val="00267EE7"/>
    <w:rsid w:val="00267F57"/>
    <w:rsid w:val="002704AD"/>
    <w:rsid w:val="002707C8"/>
    <w:rsid w:val="0027134A"/>
    <w:rsid w:val="0027166B"/>
    <w:rsid w:val="00271C58"/>
    <w:rsid w:val="00272332"/>
    <w:rsid w:val="00273A01"/>
    <w:rsid w:val="00273E1B"/>
    <w:rsid w:val="002744DA"/>
    <w:rsid w:val="0027500B"/>
    <w:rsid w:val="00275351"/>
    <w:rsid w:val="00275709"/>
    <w:rsid w:val="00275A26"/>
    <w:rsid w:val="00275A2C"/>
    <w:rsid w:val="00276175"/>
    <w:rsid w:val="00276AF0"/>
    <w:rsid w:val="00276C99"/>
    <w:rsid w:val="00276DDA"/>
    <w:rsid w:val="00276FA8"/>
    <w:rsid w:val="00276FC4"/>
    <w:rsid w:val="00277E25"/>
    <w:rsid w:val="00280411"/>
    <w:rsid w:val="002805B9"/>
    <w:rsid w:val="00280BAD"/>
    <w:rsid w:val="00280C27"/>
    <w:rsid w:val="00280E2A"/>
    <w:rsid w:val="00280E32"/>
    <w:rsid w:val="0028104A"/>
    <w:rsid w:val="00281901"/>
    <w:rsid w:val="00281CEB"/>
    <w:rsid w:val="00281E87"/>
    <w:rsid w:val="002822DD"/>
    <w:rsid w:val="00282941"/>
    <w:rsid w:val="00282954"/>
    <w:rsid w:val="00282BB0"/>
    <w:rsid w:val="00283E05"/>
    <w:rsid w:val="00283E83"/>
    <w:rsid w:val="0028414D"/>
    <w:rsid w:val="00284831"/>
    <w:rsid w:val="00284850"/>
    <w:rsid w:val="00284CDC"/>
    <w:rsid w:val="00284EB6"/>
    <w:rsid w:val="00285000"/>
    <w:rsid w:val="00285114"/>
    <w:rsid w:val="00285F50"/>
    <w:rsid w:val="002866CC"/>
    <w:rsid w:val="00286C8A"/>
    <w:rsid w:val="00287D16"/>
    <w:rsid w:val="0029066E"/>
    <w:rsid w:val="00290CB7"/>
    <w:rsid w:val="00290F7D"/>
    <w:rsid w:val="00291131"/>
    <w:rsid w:val="002913A3"/>
    <w:rsid w:val="002917AB"/>
    <w:rsid w:val="00291A71"/>
    <w:rsid w:val="0029218B"/>
    <w:rsid w:val="0029226A"/>
    <w:rsid w:val="002923B7"/>
    <w:rsid w:val="0029241C"/>
    <w:rsid w:val="00292C8B"/>
    <w:rsid w:val="00292D9A"/>
    <w:rsid w:val="00294706"/>
    <w:rsid w:val="00294AA7"/>
    <w:rsid w:val="00294DA7"/>
    <w:rsid w:val="00295278"/>
    <w:rsid w:val="00296372"/>
    <w:rsid w:val="00296FC3"/>
    <w:rsid w:val="002973DE"/>
    <w:rsid w:val="002977D8"/>
    <w:rsid w:val="002A0397"/>
    <w:rsid w:val="002A07BB"/>
    <w:rsid w:val="002A0A9A"/>
    <w:rsid w:val="002A0B25"/>
    <w:rsid w:val="002A199E"/>
    <w:rsid w:val="002A1A58"/>
    <w:rsid w:val="002A2B63"/>
    <w:rsid w:val="002A2D42"/>
    <w:rsid w:val="002A38D9"/>
    <w:rsid w:val="002A3952"/>
    <w:rsid w:val="002A3F94"/>
    <w:rsid w:val="002A4D81"/>
    <w:rsid w:val="002A5098"/>
    <w:rsid w:val="002A58ED"/>
    <w:rsid w:val="002A5B3D"/>
    <w:rsid w:val="002A69DD"/>
    <w:rsid w:val="002A6A48"/>
    <w:rsid w:val="002A714B"/>
    <w:rsid w:val="002A732E"/>
    <w:rsid w:val="002A75AA"/>
    <w:rsid w:val="002A7668"/>
    <w:rsid w:val="002B012D"/>
    <w:rsid w:val="002B014A"/>
    <w:rsid w:val="002B040C"/>
    <w:rsid w:val="002B0639"/>
    <w:rsid w:val="002B15A0"/>
    <w:rsid w:val="002B1B06"/>
    <w:rsid w:val="002B1B15"/>
    <w:rsid w:val="002B2120"/>
    <w:rsid w:val="002B22E6"/>
    <w:rsid w:val="002B2C48"/>
    <w:rsid w:val="002B3087"/>
    <w:rsid w:val="002B30FA"/>
    <w:rsid w:val="002B3887"/>
    <w:rsid w:val="002B3CBE"/>
    <w:rsid w:val="002B3D1E"/>
    <w:rsid w:val="002B3DFD"/>
    <w:rsid w:val="002B3E2B"/>
    <w:rsid w:val="002B46D8"/>
    <w:rsid w:val="002B4C73"/>
    <w:rsid w:val="002B4EA7"/>
    <w:rsid w:val="002B5463"/>
    <w:rsid w:val="002B584A"/>
    <w:rsid w:val="002B5857"/>
    <w:rsid w:val="002B5F2E"/>
    <w:rsid w:val="002B620F"/>
    <w:rsid w:val="002B7198"/>
    <w:rsid w:val="002B7291"/>
    <w:rsid w:val="002B7639"/>
    <w:rsid w:val="002B785C"/>
    <w:rsid w:val="002B7C5C"/>
    <w:rsid w:val="002C0B5B"/>
    <w:rsid w:val="002C0B75"/>
    <w:rsid w:val="002C133E"/>
    <w:rsid w:val="002C1D34"/>
    <w:rsid w:val="002C1F72"/>
    <w:rsid w:val="002C2EEE"/>
    <w:rsid w:val="002C2FD6"/>
    <w:rsid w:val="002C30B0"/>
    <w:rsid w:val="002C35F8"/>
    <w:rsid w:val="002C37EE"/>
    <w:rsid w:val="002C3C90"/>
    <w:rsid w:val="002C48D6"/>
    <w:rsid w:val="002C4D69"/>
    <w:rsid w:val="002C4DBC"/>
    <w:rsid w:val="002C4E4F"/>
    <w:rsid w:val="002C59C6"/>
    <w:rsid w:val="002C7072"/>
    <w:rsid w:val="002C7965"/>
    <w:rsid w:val="002C7B6D"/>
    <w:rsid w:val="002C7FB5"/>
    <w:rsid w:val="002D0EF7"/>
    <w:rsid w:val="002D0F0B"/>
    <w:rsid w:val="002D12CF"/>
    <w:rsid w:val="002D1D8D"/>
    <w:rsid w:val="002D1F9C"/>
    <w:rsid w:val="002D222D"/>
    <w:rsid w:val="002D25C2"/>
    <w:rsid w:val="002D3008"/>
    <w:rsid w:val="002D30B1"/>
    <w:rsid w:val="002D37ED"/>
    <w:rsid w:val="002D430A"/>
    <w:rsid w:val="002D43D9"/>
    <w:rsid w:val="002D4796"/>
    <w:rsid w:val="002D481D"/>
    <w:rsid w:val="002D4DCB"/>
    <w:rsid w:val="002D4DCE"/>
    <w:rsid w:val="002D5005"/>
    <w:rsid w:val="002D52A8"/>
    <w:rsid w:val="002D5467"/>
    <w:rsid w:val="002D5799"/>
    <w:rsid w:val="002D5DD6"/>
    <w:rsid w:val="002D63E1"/>
    <w:rsid w:val="002D64DC"/>
    <w:rsid w:val="002D70F3"/>
    <w:rsid w:val="002D73AA"/>
    <w:rsid w:val="002D7C51"/>
    <w:rsid w:val="002D7CF5"/>
    <w:rsid w:val="002E0608"/>
    <w:rsid w:val="002E0902"/>
    <w:rsid w:val="002E0BB4"/>
    <w:rsid w:val="002E15D7"/>
    <w:rsid w:val="002E15DD"/>
    <w:rsid w:val="002E184E"/>
    <w:rsid w:val="002E1CAD"/>
    <w:rsid w:val="002E1E9F"/>
    <w:rsid w:val="002E20DF"/>
    <w:rsid w:val="002E2494"/>
    <w:rsid w:val="002E302E"/>
    <w:rsid w:val="002E397F"/>
    <w:rsid w:val="002E4189"/>
    <w:rsid w:val="002E59DA"/>
    <w:rsid w:val="002E5C89"/>
    <w:rsid w:val="002E6380"/>
    <w:rsid w:val="002E6675"/>
    <w:rsid w:val="002E6D69"/>
    <w:rsid w:val="002E7165"/>
    <w:rsid w:val="002E720D"/>
    <w:rsid w:val="002E7C59"/>
    <w:rsid w:val="002E7ECC"/>
    <w:rsid w:val="002F0344"/>
    <w:rsid w:val="002F03FB"/>
    <w:rsid w:val="002F0F4E"/>
    <w:rsid w:val="002F13D4"/>
    <w:rsid w:val="002F1BE2"/>
    <w:rsid w:val="002F20CD"/>
    <w:rsid w:val="002F2768"/>
    <w:rsid w:val="002F2A8B"/>
    <w:rsid w:val="002F2C24"/>
    <w:rsid w:val="002F32A5"/>
    <w:rsid w:val="002F35A6"/>
    <w:rsid w:val="002F381E"/>
    <w:rsid w:val="002F4AF7"/>
    <w:rsid w:val="002F4DE5"/>
    <w:rsid w:val="002F4FAC"/>
    <w:rsid w:val="002F4FC8"/>
    <w:rsid w:val="002F50DC"/>
    <w:rsid w:val="002F559B"/>
    <w:rsid w:val="002F5A93"/>
    <w:rsid w:val="002F5E23"/>
    <w:rsid w:val="002F672E"/>
    <w:rsid w:val="002F68A1"/>
    <w:rsid w:val="002F6B5B"/>
    <w:rsid w:val="002F71E8"/>
    <w:rsid w:val="002F74EF"/>
    <w:rsid w:val="002F7567"/>
    <w:rsid w:val="002F7803"/>
    <w:rsid w:val="002F7A29"/>
    <w:rsid w:val="002F7BC0"/>
    <w:rsid w:val="002F7EAB"/>
    <w:rsid w:val="0030013F"/>
    <w:rsid w:val="0030085C"/>
    <w:rsid w:val="00300913"/>
    <w:rsid w:val="00300D99"/>
    <w:rsid w:val="00300E99"/>
    <w:rsid w:val="003011F1"/>
    <w:rsid w:val="00301465"/>
    <w:rsid w:val="00301612"/>
    <w:rsid w:val="0030182F"/>
    <w:rsid w:val="00301B97"/>
    <w:rsid w:val="003024C5"/>
    <w:rsid w:val="00302DE6"/>
    <w:rsid w:val="00302E63"/>
    <w:rsid w:val="003036A3"/>
    <w:rsid w:val="003036BB"/>
    <w:rsid w:val="003038EC"/>
    <w:rsid w:val="00303923"/>
    <w:rsid w:val="003041DD"/>
    <w:rsid w:val="003044B1"/>
    <w:rsid w:val="003044FF"/>
    <w:rsid w:val="00304856"/>
    <w:rsid w:val="00304BA3"/>
    <w:rsid w:val="00305282"/>
    <w:rsid w:val="00305A98"/>
    <w:rsid w:val="00305ABF"/>
    <w:rsid w:val="00305E9D"/>
    <w:rsid w:val="003060EE"/>
    <w:rsid w:val="0030611F"/>
    <w:rsid w:val="00306C98"/>
    <w:rsid w:val="00306CE9"/>
    <w:rsid w:val="00307C05"/>
    <w:rsid w:val="00310DFC"/>
    <w:rsid w:val="003115B5"/>
    <w:rsid w:val="00311D67"/>
    <w:rsid w:val="003126FC"/>
    <w:rsid w:val="00313617"/>
    <w:rsid w:val="00313929"/>
    <w:rsid w:val="00313A01"/>
    <w:rsid w:val="00313A3E"/>
    <w:rsid w:val="00313D39"/>
    <w:rsid w:val="00313E4A"/>
    <w:rsid w:val="0031409E"/>
    <w:rsid w:val="003171F0"/>
    <w:rsid w:val="00317416"/>
    <w:rsid w:val="00317654"/>
    <w:rsid w:val="00317AF3"/>
    <w:rsid w:val="003209B3"/>
    <w:rsid w:val="00320DA3"/>
    <w:rsid w:val="003216CC"/>
    <w:rsid w:val="003217EB"/>
    <w:rsid w:val="00321D9E"/>
    <w:rsid w:val="00322116"/>
    <w:rsid w:val="003221BF"/>
    <w:rsid w:val="00322349"/>
    <w:rsid w:val="0032239D"/>
    <w:rsid w:val="00322458"/>
    <w:rsid w:val="0032287D"/>
    <w:rsid w:val="00322B0F"/>
    <w:rsid w:val="003234AF"/>
    <w:rsid w:val="00323CC4"/>
    <w:rsid w:val="00324632"/>
    <w:rsid w:val="0032467C"/>
    <w:rsid w:val="00324B8F"/>
    <w:rsid w:val="00325031"/>
    <w:rsid w:val="0032512F"/>
    <w:rsid w:val="003252A3"/>
    <w:rsid w:val="00325A8A"/>
    <w:rsid w:val="00326E17"/>
    <w:rsid w:val="00326F01"/>
    <w:rsid w:val="00327003"/>
    <w:rsid w:val="00327E2D"/>
    <w:rsid w:val="00327F66"/>
    <w:rsid w:val="00330689"/>
    <w:rsid w:val="0033086D"/>
    <w:rsid w:val="00330E72"/>
    <w:rsid w:val="003310AD"/>
    <w:rsid w:val="003311F8"/>
    <w:rsid w:val="003312D7"/>
    <w:rsid w:val="003320AF"/>
    <w:rsid w:val="0033276D"/>
    <w:rsid w:val="00332C48"/>
    <w:rsid w:val="003339ED"/>
    <w:rsid w:val="00333C4E"/>
    <w:rsid w:val="00333D97"/>
    <w:rsid w:val="00334214"/>
    <w:rsid w:val="0033439B"/>
    <w:rsid w:val="00334895"/>
    <w:rsid w:val="003359B5"/>
    <w:rsid w:val="00335AD4"/>
    <w:rsid w:val="00335B0C"/>
    <w:rsid w:val="00335B2C"/>
    <w:rsid w:val="00336453"/>
    <w:rsid w:val="00336591"/>
    <w:rsid w:val="00337438"/>
    <w:rsid w:val="00337441"/>
    <w:rsid w:val="003401D9"/>
    <w:rsid w:val="00340447"/>
    <w:rsid w:val="00340C2F"/>
    <w:rsid w:val="00340F5F"/>
    <w:rsid w:val="00341510"/>
    <w:rsid w:val="003415C1"/>
    <w:rsid w:val="0034168B"/>
    <w:rsid w:val="00341729"/>
    <w:rsid w:val="00342CF5"/>
    <w:rsid w:val="0034301B"/>
    <w:rsid w:val="0034310C"/>
    <w:rsid w:val="0034313C"/>
    <w:rsid w:val="003434FD"/>
    <w:rsid w:val="0034389C"/>
    <w:rsid w:val="003439E2"/>
    <w:rsid w:val="00343AF0"/>
    <w:rsid w:val="00343EF4"/>
    <w:rsid w:val="003442C4"/>
    <w:rsid w:val="00344536"/>
    <w:rsid w:val="00344621"/>
    <w:rsid w:val="003451F0"/>
    <w:rsid w:val="0034541B"/>
    <w:rsid w:val="0034598C"/>
    <w:rsid w:val="0034609C"/>
    <w:rsid w:val="00346186"/>
    <w:rsid w:val="00346540"/>
    <w:rsid w:val="003466DB"/>
    <w:rsid w:val="003467F4"/>
    <w:rsid w:val="00346B46"/>
    <w:rsid w:val="0034706B"/>
    <w:rsid w:val="00347936"/>
    <w:rsid w:val="00347A1B"/>
    <w:rsid w:val="0035026B"/>
    <w:rsid w:val="00350281"/>
    <w:rsid w:val="00350714"/>
    <w:rsid w:val="00350773"/>
    <w:rsid w:val="00350EDB"/>
    <w:rsid w:val="00351144"/>
    <w:rsid w:val="0035119F"/>
    <w:rsid w:val="00351238"/>
    <w:rsid w:val="00351692"/>
    <w:rsid w:val="00351BF0"/>
    <w:rsid w:val="003522A5"/>
    <w:rsid w:val="00352D4C"/>
    <w:rsid w:val="00353520"/>
    <w:rsid w:val="003537C5"/>
    <w:rsid w:val="00354BA5"/>
    <w:rsid w:val="00354C89"/>
    <w:rsid w:val="00355AA1"/>
    <w:rsid w:val="00355B86"/>
    <w:rsid w:val="00355BA5"/>
    <w:rsid w:val="003560A0"/>
    <w:rsid w:val="003563BD"/>
    <w:rsid w:val="003566E3"/>
    <w:rsid w:val="003567F1"/>
    <w:rsid w:val="00356CC3"/>
    <w:rsid w:val="00356F20"/>
    <w:rsid w:val="003572F7"/>
    <w:rsid w:val="003573B3"/>
    <w:rsid w:val="0035771A"/>
    <w:rsid w:val="003578C5"/>
    <w:rsid w:val="003604F6"/>
    <w:rsid w:val="003612CB"/>
    <w:rsid w:val="0036186C"/>
    <w:rsid w:val="003618CB"/>
    <w:rsid w:val="00361C2E"/>
    <w:rsid w:val="00362931"/>
    <w:rsid w:val="003631FE"/>
    <w:rsid w:val="00363716"/>
    <w:rsid w:val="00364625"/>
    <w:rsid w:val="003647B5"/>
    <w:rsid w:val="003650EE"/>
    <w:rsid w:val="00365D87"/>
    <w:rsid w:val="00366342"/>
    <w:rsid w:val="00366A52"/>
    <w:rsid w:val="00366BC0"/>
    <w:rsid w:val="00367374"/>
    <w:rsid w:val="00367549"/>
    <w:rsid w:val="003676F5"/>
    <w:rsid w:val="0036775C"/>
    <w:rsid w:val="003678B3"/>
    <w:rsid w:val="00367A75"/>
    <w:rsid w:val="003706EF"/>
    <w:rsid w:val="003708BF"/>
    <w:rsid w:val="00370CBF"/>
    <w:rsid w:val="003710FA"/>
    <w:rsid w:val="00371104"/>
    <w:rsid w:val="00371456"/>
    <w:rsid w:val="00371515"/>
    <w:rsid w:val="00371803"/>
    <w:rsid w:val="00371A41"/>
    <w:rsid w:val="00372291"/>
    <w:rsid w:val="003724F7"/>
    <w:rsid w:val="00372A42"/>
    <w:rsid w:val="00372AA6"/>
    <w:rsid w:val="00372C62"/>
    <w:rsid w:val="00372EC0"/>
    <w:rsid w:val="0037335E"/>
    <w:rsid w:val="00373BBC"/>
    <w:rsid w:val="00373E3F"/>
    <w:rsid w:val="0037418D"/>
    <w:rsid w:val="00374964"/>
    <w:rsid w:val="00374D83"/>
    <w:rsid w:val="003755CA"/>
    <w:rsid w:val="0037632B"/>
    <w:rsid w:val="00376A5F"/>
    <w:rsid w:val="00377260"/>
    <w:rsid w:val="003778CD"/>
    <w:rsid w:val="00377B37"/>
    <w:rsid w:val="0038024B"/>
    <w:rsid w:val="003802A1"/>
    <w:rsid w:val="00380EFB"/>
    <w:rsid w:val="0038137A"/>
    <w:rsid w:val="00381542"/>
    <w:rsid w:val="003817D0"/>
    <w:rsid w:val="00381EDD"/>
    <w:rsid w:val="0038274D"/>
    <w:rsid w:val="00382E01"/>
    <w:rsid w:val="00383B0F"/>
    <w:rsid w:val="0038461B"/>
    <w:rsid w:val="00384D33"/>
    <w:rsid w:val="00384D66"/>
    <w:rsid w:val="00384F38"/>
    <w:rsid w:val="00385239"/>
    <w:rsid w:val="00385473"/>
    <w:rsid w:val="0038576C"/>
    <w:rsid w:val="0038635F"/>
    <w:rsid w:val="00387301"/>
    <w:rsid w:val="00387330"/>
    <w:rsid w:val="00390103"/>
    <w:rsid w:val="00390177"/>
    <w:rsid w:val="00390508"/>
    <w:rsid w:val="00391041"/>
    <w:rsid w:val="0039136C"/>
    <w:rsid w:val="003914C4"/>
    <w:rsid w:val="00391543"/>
    <w:rsid w:val="00391C37"/>
    <w:rsid w:val="00392145"/>
    <w:rsid w:val="003924CF"/>
    <w:rsid w:val="0039257A"/>
    <w:rsid w:val="00392F84"/>
    <w:rsid w:val="00393541"/>
    <w:rsid w:val="00394118"/>
    <w:rsid w:val="003947B6"/>
    <w:rsid w:val="00394D95"/>
    <w:rsid w:val="00395DE5"/>
    <w:rsid w:val="00395E89"/>
    <w:rsid w:val="003965F8"/>
    <w:rsid w:val="003970A4"/>
    <w:rsid w:val="003970ED"/>
    <w:rsid w:val="00397948"/>
    <w:rsid w:val="00397A6C"/>
    <w:rsid w:val="00397F0A"/>
    <w:rsid w:val="003A003C"/>
    <w:rsid w:val="003A01D1"/>
    <w:rsid w:val="003A0791"/>
    <w:rsid w:val="003A0F22"/>
    <w:rsid w:val="003A15B1"/>
    <w:rsid w:val="003A1796"/>
    <w:rsid w:val="003A1B4C"/>
    <w:rsid w:val="003A1DEC"/>
    <w:rsid w:val="003A25BD"/>
    <w:rsid w:val="003A2EB9"/>
    <w:rsid w:val="003A3262"/>
    <w:rsid w:val="003A33C1"/>
    <w:rsid w:val="003A34D3"/>
    <w:rsid w:val="003A37DB"/>
    <w:rsid w:val="003A3FEA"/>
    <w:rsid w:val="003A485F"/>
    <w:rsid w:val="003A49EB"/>
    <w:rsid w:val="003A4A89"/>
    <w:rsid w:val="003A5AE6"/>
    <w:rsid w:val="003A5FC8"/>
    <w:rsid w:val="003A6132"/>
    <w:rsid w:val="003A6471"/>
    <w:rsid w:val="003A6FF5"/>
    <w:rsid w:val="003B005C"/>
    <w:rsid w:val="003B0512"/>
    <w:rsid w:val="003B07FF"/>
    <w:rsid w:val="003B0A3C"/>
    <w:rsid w:val="003B126F"/>
    <w:rsid w:val="003B1366"/>
    <w:rsid w:val="003B16A9"/>
    <w:rsid w:val="003B24EB"/>
    <w:rsid w:val="003B269D"/>
    <w:rsid w:val="003B2889"/>
    <w:rsid w:val="003B4D56"/>
    <w:rsid w:val="003B4F0A"/>
    <w:rsid w:val="003B59E5"/>
    <w:rsid w:val="003B5A93"/>
    <w:rsid w:val="003B6568"/>
    <w:rsid w:val="003B66CA"/>
    <w:rsid w:val="003B6729"/>
    <w:rsid w:val="003B68FE"/>
    <w:rsid w:val="003B6979"/>
    <w:rsid w:val="003B79FB"/>
    <w:rsid w:val="003C00D8"/>
    <w:rsid w:val="003C0319"/>
    <w:rsid w:val="003C03DB"/>
    <w:rsid w:val="003C044A"/>
    <w:rsid w:val="003C077F"/>
    <w:rsid w:val="003C0A0E"/>
    <w:rsid w:val="003C0CA0"/>
    <w:rsid w:val="003C13AC"/>
    <w:rsid w:val="003C1467"/>
    <w:rsid w:val="003C1ACB"/>
    <w:rsid w:val="003C1C03"/>
    <w:rsid w:val="003C1C28"/>
    <w:rsid w:val="003C2065"/>
    <w:rsid w:val="003C2242"/>
    <w:rsid w:val="003C293B"/>
    <w:rsid w:val="003C3373"/>
    <w:rsid w:val="003C3A29"/>
    <w:rsid w:val="003C4721"/>
    <w:rsid w:val="003C47A8"/>
    <w:rsid w:val="003C4B1B"/>
    <w:rsid w:val="003C4D2E"/>
    <w:rsid w:val="003C4EE0"/>
    <w:rsid w:val="003C54E6"/>
    <w:rsid w:val="003C6183"/>
    <w:rsid w:val="003C6193"/>
    <w:rsid w:val="003C656D"/>
    <w:rsid w:val="003C6B0D"/>
    <w:rsid w:val="003C70D4"/>
    <w:rsid w:val="003C72EB"/>
    <w:rsid w:val="003D0195"/>
    <w:rsid w:val="003D02DA"/>
    <w:rsid w:val="003D0404"/>
    <w:rsid w:val="003D0433"/>
    <w:rsid w:val="003D0D8D"/>
    <w:rsid w:val="003D0E2E"/>
    <w:rsid w:val="003D1BBD"/>
    <w:rsid w:val="003D20D2"/>
    <w:rsid w:val="003D2628"/>
    <w:rsid w:val="003D441F"/>
    <w:rsid w:val="003D4820"/>
    <w:rsid w:val="003D4856"/>
    <w:rsid w:val="003D4B76"/>
    <w:rsid w:val="003D4D84"/>
    <w:rsid w:val="003D4FBD"/>
    <w:rsid w:val="003D5889"/>
    <w:rsid w:val="003D59AC"/>
    <w:rsid w:val="003D5C35"/>
    <w:rsid w:val="003D5D3C"/>
    <w:rsid w:val="003D622C"/>
    <w:rsid w:val="003D6243"/>
    <w:rsid w:val="003D675B"/>
    <w:rsid w:val="003D7384"/>
    <w:rsid w:val="003D799F"/>
    <w:rsid w:val="003E0085"/>
    <w:rsid w:val="003E074A"/>
    <w:rsid w:val="003E0899"/>
    <w:rsid w:val="003E0A49"/>
    <w:rsid w:val="003E11BA"/>
    <w:rsid w:val="003E1280"/>
    <w:rsid w:val="003E1297"/>
    <w:rsid w:val="003E141B"/>
    <w:rsid w:val="003E14DB"/>
    <w:rsid w:val="003E1721"/>
    <w:rsid w:val="003E18A4"/>
    <w:rsid w:val="003E1938"/>
    <w:rsid w:val="003E1C75"/>
    <w:rsid w:val="003E27DA"/>
    <w:rsid w:val="003E2CCE"/>
    <w:rsid w:val="003E321E"/>
    <w:rsid w:val="003E3321"/>
    <w:rsid w:val="003E34CA"/>
    <w:rsid w:val="003E452C"/>
    <w:rsid w:val="003E465E"/>
    <w:rsid w:val="003E4A4B"/>
    <w:rsid w:val="003E5016"/>
    <w:rsid w:val="003E5135"/>
    <w:rsid w:val="003E5B39"/>
    <w:rsid w:val="003E61FA"/>
    <w:rsid w:val="003E72AB"/>
    <w:rsid w:val="003E76A9"/>
    <w:rsid w:val="003E7B3B"/>
    <w:rsid w:val="003E7F62"/>
    <w:rsid w:val="003F009B"/>
    <w:rsid w:val="003F039F"/>
    <w:rsid w:val="003F0A74"/>
    <w:rsid w:val="003F0F46"/>
    <w:rsid w:val="003F1169"/>
    <w:rsid w:val="003F1B41"/>
    <w:rsid w:val="003F1BD7"/>
    <w:rsid w:val="003F1E80"/>
    <w:rsid w:val="003F263D"/>
    <w:rsid w:val="003F2655"/>
    <w:rsid w:val="003F30F1"/>
    <w:rsid w:val="003F345D"/>
    <w:rsid w:val="003F377C"/>
    <w:rsid w:val="003F385E"/>
    <w:rsid w:val="003F3995"/>
    <w:rsid w:val="003F3BBF"/>
    <w:rsid w:val="003F3DAE"/>
    <w:rsid w:val="003F3EFB"/>
    <w:rsid w:val="003F3F5B"/>
    <w:rsid w:val="003F4294"/>
    <w:rsid w:val="003F4372"/>
    <w:rsid w:val="003F445D"/>
    <w:rsid w:val="003F4759"/>
    <w:rsid w:val="003F4A90"/>
    <w:rsid w:val="003F5CA5"/>
    <w:rsid w:val="003F6281"/>
    <w:rsid w:val="003F6A11"/>
    <w:rsid w:val="003F6F7D"/>
    <w:rsid w:val="003F7469"/>
    <w:rsid w:val="003F7F7B"/>
    <w:rsid w:val="00400EE0"/>
    <w:rsid w:val="004014E1"/>
    <w:rsid w:val="0040158C"/>
    <w:rsid w:val="004019E6"/>
    <w:rsid w:val="00401D4D"/>
    <w:rsid w:val="004023A3"/>
    <w:rsid w:val="00402FAA"/>
    <w:rsid w:val="0040373A"/>
    <w:rsid w:val="00403EA7"/>
    <w:rsid w:val="004045AC"/>
    <w:rsid w:val="00404D0B"/>
    <w:rsid w:val="004050CE"/>
    <w:rsid w:val="004050D6"/>
    <w:rsid w:val="00405389"/>
    <w:rsid w:val="004054AD"/>
    <w:rsid w:val="004057B0"/>
    <w:rsid w:val="00405F18"/>
    <w:rsid w:val="0040626A"/>
    <w:rsid w:val="00406895"/>
    <w:rsid w:val="00406AB1"/>
    <w:rsid w:val="004074E2"/>
    <w:rsid w:val="0041013D"/>
    <w:rsid w:val="00410B2F"/>
    <w:rsid w:val="00410E6B"/>
    <w:rsid w:val="00410F9F"/>
    <w:rsid w:val="0041131E"/>
    <w:rsid w:val="0041147A"/>
    <w:rsid w:val="0041154E"/>
    <w:rsid w:val="00411A72"/>
    <w:rsid w:val="0041235B"/>
    <w:rsid w:val="0041250E"/>
    <w:rsid w:val="004139C2"/>
    <w:rsid w:val="00413A09"/>
    <w:rsid w:val="00414368"/>
    <w:rsid w:val="00414961"/>
    <w:rsid w:val="00414C64"/>
    <w:rsid w:val="00414ECA"/>
    <w:rsid w:val="004152D3"/>
    <w:rsid w:val="0041541C"/>
    <w:rsid w:val="00415500"/>
    <w:rsid w:val="0041680A"/>
    <w:rsid w:val="0041752B"/>
    <w:rsid w:val="00417705"/>
    <w:rsid w:val="00420325"/>
    <w:rsid w:val="00420840"/>
    <w:rsid w:val="00420C91"/>
    <w:rsid w:val="00420EA2"/>
    <w:rsid w:val="00421095"/>
    <w:rsid w:val="00421C37"/>
    <w:rsid w:val="00421D02"/>
    <w:rsid w:val="00421E26"/>
    <w:rsid w:val="004221E2"/>
    <w:rsid w:val="004221E6"/>
    <w:rsid w:val="004223C6"/>
    <w:rsid w:val="00422457"/>
    <w:rsid w:val="004229DE"/>
    <w:rsid w:val="00423238"/>
    <w:rsid w:val="00423264"/>
    <w:rsid w:val="0042349F"/>
    <w:rsid w:val="00423768"/>
    <w:rsid w:val="00423F1C"/>
    <w:rsid w:val="00425024"/>
    <w:rsid w:val="00425296"/>
    <w:rsid w:val="0042578E"/>
    <w:rsid w:val="00425A80"/>
    <w:rsid w:val="00425AFB"/>
    <w:rsid w:val="00425C9A"/>
    <w:rsid w:val="00426109"/>
    <w:rsid w:val="0042636D"/>
    <w:rsid w:val="0042660A"/>
    <w:rsid w:val="0042664A"/>
    <w:rsid w:val="0042681D"/>
    <w:rsid w:val="00426A4B"/>
    <w:rsid w:val="004279B6"/>
    <w:rsid w:val="00427DB8"/>
    <w:rsid w:val="00430243"/>
    <w:rsid w:val="004302D3"/>
    <w:rsid w:val="004304B1"/>
    <w:rsid w:val="0043075F"/>
    <w:rsid w:val="004309B2"/>
    <w:rsid w:val="0043103C"/>
    <w:rsid w:val="0043122E"/>
    <w:rsid w:val="00431461"/>
    <w:rsid w:val="004317F2"/>
    <w:rsid w:val="00431C85"/>
    <w:rsid w:val="00431E47"/>
    <w:rsid w:val="004326EE"/>
    <w:rsid w:val="004328F4"/>
    <w:rsid w:val="00432CAF"/>
    <w:rsid w:val="00433179"/>
    <w:rsid w:val="00433188"/>
    <w:rsid w:val="00433C06"/>
    <w:rsid w:val="00433F34"/>
    <w:rsid w:val="00435413"/>
    <w:rsid w:val="0043626B"/>
    <w:rsid w:val="004362CA"/>
    <w:rsid w:val="0043791A"/>
    <w:rsid w:val="0043796E"/>
    <w:rsid w:val="00437B0C"/>
    <w:rsid w:val="00437BBB"/>
    <w:rsid w:val="00437C90"/>
    <w:rsid w:val="0044006A"/>
    <w:rsid w:val="00440225"/>
    <w:rsid w:val="00440B31"/>
    <w:rsid w:val="00440EDE"/>
    <w:rsid w:val="00441BC3"/>
    <w:rsid w:val="00441C4E"/>
    <w:rsid w:val="00442932"/>
    <w:rsid w:val="00442C88"/>
    <w:rsid w:val="00443125"/>
    <w:rsid w:val="0044321C"/>
    <w:rsid w:val="00443388"/>
    <w:rsid w:val="00443CCD"/>
    <w:rsid w:val="0044401A"/>
    <w:rsid w:val="004441BA"/>
    <w:rsid w:val="0044454C"/>
    <w:rsid w:val="004445C0"/>
    <w:rsid w:val="00444649"/>
    <w:rsid w:val="00445528"/>
    <w:rsid w:val="00445626"/>
    <w:rsid w:val="00445B58"/>
    <w:rsid w:val="00445E94"/>
    <w:rsid w:val="00445FCE"/>
    <w:rsid w:val="004466BB"/>
    <w:rsid w:val="00446C6F"/>
    <w:rsid w:val="00447A98"/>
    <w:rsid w:val="00447F60"/>
    <w:rsid w:val="00450B23"/>
    <w:rsid w:val="0045102E"/>
    <w:rsid w:val="0045153E"/>
    <w:rsid w:val="004515D8"/>
    <w:rsid w:val="0045190F"/>
    <w:rsid w:val="0045233A"/>
    <w:rsid w:val="004524DB"/>
    <w:rsid w:val="00452C9F"/>
    <w:rsid w:val="00452E85"/>
    <w:rsid w:val="00454194"/>
    <w:rsid w:val="0045437E"/>
    <w:rsid w:val="00454568"/>
    <w:rsid w:val="00454927"/>
    <w:rsid w:val="00454F45"/>
    <w:rsid w:val="00455B94"/>
    <w:rsid w:val="00456D7F"/>
    <w:rsid w:val="00456E74"/>
    <w:rsid w:val="00456F25"/>
    <w:rsid w:val="004573AF"/>
    <w:rsid w:val="00457833"/>
    <w:rsid w:val="0045792D"/>
    <w:rsid w:val="00457F0B"/>
    <w:rsid w:val="00461303"/>
    <w:rsid w:val="004613CD"/>
    <w:rsid w:val="00461C51"/>
    <w:rsid w:val="00461CFB"/>
    <w:rsid w:val="004621C6"/>
    <w:rsid w:val="00462644"/>
    <w:rsid w:val="00462EE3"/>
    <w:rsid w:val="00463861"/>
    <w:rsid w:val="00463A2B"/>
    <w:rsid w:val="00463F2D"/>
    <w:rsid w:val="00464225"/>
    <w:rsid w:val="00464684"/>
    <w:rsid w:val="00464876"/>
    <w:rsid w:val="00464B83"/>
    <w:rsid w:val="00464B95"/>
    <w:rsid w:val="00464F32"/>
    <w:rsid w:val="00470119"/>
    <w:rsid w:val="00470264"/>
    <w:rsid w:val="0047030B"/>
    <w:rsid w:val="0047096D"/>
    <w:rsid w:val="00470AE6"/>
    <w:rsid w:val="00470BD0"/>
    <w:rsid w:val="0047111D"/>
    <w:rsid w:val="004713AF"/>
    <w:rsid w:val="0047149C"/>
    <w:rsid w:val="00471661"/>
    <w:rsid w:val="00471694"/>
    <w:rsid w:val="0047174C"/>
    <w:rsid w:val="004717C0"/>
    <w:rsid w:val="0047196A"/>
    <w:rsid w:val="00471B1C"/>
    <w:rsid w:val="00471BB4"/>
    <w:rsid w:val="004721FD"/>
    <w:rsid w:val="004729E9"/>
    <w:rsid w:val="004729F2"/>
    <w:rsid w:val="00473901"/>
    <w:rsid w:val="00473A76"/>
    <w:rsid w:val="00473D11"/>
    <w:rsid w:val="004742BB"/>
    <w:rsid w:val="0047468C"/>
    <w:rsid w:val="004748AC"/>
    <w:rsid w:val="0047561C"/>
    <w:rsid w:val="004756AF"/>
    <w:rsid w:val="004761CA"/>
    <w:rsid w:val="00476697"/>
    <w:rsid w:val="00476ED1"/>
    <w:rsid w:val="00476FC4"/>
    <w:rsid w:val="0047702E"/>
    <w:rsid w:val="00477334"/>
    <w:rsid w:val="0047753B"/>
    <w:rsid w:val="004775CB"/>
    <w:rsid w:val="004776CE"/>
    <w:rsid w:val="0047786A"/>
    <w:rsid w:val="00477CF5"/>
    <w:rsid w:val="00477E91"/>
    <w:rsid w:val="00480AF2"/>
    <w:rsid w:val="00480B55"/>
    <w:rsid w:val="00480FEF"/>
    <w:rsid w:val="00481095"/>
    <w:rsid w:val="004812F8"/>
    <w:rsid w:val="00481B32"/>
    <w:rsid w:val="004823A7"/>
    <w:rsid w:val="00482698"/>
    <w:rsid w:val="00482B81"/>
    <w:rsid w:val="00482DBE"/>
    <w:rsid w:val="004837D0"/>
    <w:rsid w:val="0048385C"/>
    <w:rsid w:val="004841C3"/>
    <w:rsid w:val="00484C7F"/>
    <w:rsid w:val="00484FE6"/>
    <w:rsid w:val="0048506F"/>
    <w:rsid w:val="00485A56"/>
    <w:rsid w:val="00485ACE"/>
    <w:rsid w:val="004867F6"/>
    <w:rsid w:val="00486A1B"/>
    <w:rsid w:val="00486E91"/>
    <w:rsid w:val="00487388"/>
    <w:rsid w:val="00487645"/>
    <w:rsid w:val="0048794E"/>
    <w:rsid w:val="00487A6E"/>
    <w:rsid w:val="004902AF"/>
    <w:rsid w:val="0049056E"/>
    <w:rsid w:val="0049079D"/>
    <w:rsid w:val="0049089B"/>
    <w:rsid w:val="00490903"/>
    <w:rsid w:val="00490FD8"/>
    <w:rsid w:val="004915E0"/>
    <w:rsid w:val="00491E54"/>
    <w:rsid w:val="00491E8B"/>
    <w:rsid w:val="00491F05"/>
    <w:rsid w:val="00492347"/>
    <w:rsid w:val="004924A3"/>
    <w:rsid w:val="00492C52"/>
    <w:rsid w:val="00492CF2"/>
    <w:rsid w:val="004933D8"/>
    <w:rsid w:val="00493743"/>
    <w:rsid w:val="00493C7A"/>
    <w:rsid w:val="004941C6"/>
    <w:rsid w:val="00494375"/>
    <w:rsid w:val="00494607"/>
    <w:rsid w:val="00494C08"/>
    <w:rsid w:val="00495577"/>
    <w:rsid w:val="004956A7"/>
    <w:rsid w:val="004957E5"/>
    <w:rsid w:val="00495F1D"/>
    <w:rsid w:val="0049609B"/>
    <w:rsid w:val="00496ACA"/>
    <w:rsid w:val="00497519"/>
    <w:rsid w:val="00497B5E"/>
    <w:rsid w:val="004A0DCA"/>
    <w:rsid w:val="004A115A"/>
    <w:rsid w:val="004A118E"/>
    <w:rsid w:val="004A1B7F"/>
    <w:rsid w:val="004A1FA0"/>
    <w:rsid w:val="004A261B"/>
    <w:rsid w:val="004A2731"/>
    <w:rsid w:val="004A28BB"/>
    <w:rsid w:val="004A2A18"/>
    <w:rsid w:val="004A2D8F"/>
    <w:rsid w:val="004A2F26"/>
    <w:rsid w:val="004A344F"/>
    <w:rsid w:val="004A3869"/>
    <w:rsid w:val="004A3E2D"/>
    <w:rsid w:val="004A3FC8"/>
    <w:rsid w:val="004A53FE"/>
    <w:rsid w:val="004A5652"/>
    <w:rsid w:val="004A57B4"/>
    <w:rsid w:val="004A5BE6"/>
    <w:rsid w:val="004A6288"/>
    <w:rsid w:val="004A6426"/>
    <w:rsid w:val="004A6B6C"/>
    <w:rsid w:val="004A7415"/>
    <w:rsid w:val="004A7849"/>
    <w:rsid w:val="004A7F18"/>
    <w:rsid w:val="004B00B3"/>
    <w:rsid w:val="004B03A0"/>
    <w:rsid w:val="004B0FF1"/>
    <w:rsid w:val="004B19A1"/>
    <w:rsid w:val="004B215C"/>
    <w:rsid w:val="004B2749"/>
    <w:rsid w:val="004B28AB"/>
    <w:rsid w:val="004B2AC5"/>
    <w:rsid w:val="004B34C8"/>
    <w:rsid w:val="004B3BB6"/>
    <w:rsid w:val="004B4691"/>
    <w:rsid w:val="004B4BBC"/>
    <w:rsid w:val="004B4E24"/>
    <w:rsid w:val="004B5B89"/>
    <w:rsid w:val="004B5D2B"/>
    <w:rsid w:val="004B5F6B"/>
    <w:rsid w:val="004B6068"/>
    <w:rsid w:val="004B60DD"/>
    <w:rsid w:val="004B60E5"/>
    <w:rsid w:val="004B633C"/>
    <w:rsid w:val="004B6509"/>
    <w:rsid w:val="004B662E"/>
    <w:rsid w:val="004B6ECE"/>
    <w:rsid w:val="004B777A"/>
    <w:rsid w:val="004B7B87"/>
    <w:rsid w:val="004C0326"/>
    <w:rsid w:val="004C0501"/>
    <w:rsid w:val="004C0534"/>
    <w:rsid w:val="004C061A"/>
    <w:rsid w:val="004C0D6E"/>
    <w:rsid w:val="004C0E84"/>
    <w:rsid w:val="004C1CC0"/>
    <w:rsid w:val="004C229F"/>
    <w:rsid w:val="004C28B5"/>
    <w:rsid w:val="004C2974"/>
    <w:rsid w:val="004C30D0"/>
    <w:rsid w:val="004C3360"/>
    <w:rsid w:val="004C34E4"/>
    <w:rsid w:val="004C3B5A"/>
    <w:rsid w:val="004C450F"/>
    <w:rsid w:val="004C4BAB"/>
    <w:rsid w:val="004C4DF2"/>
    <w:rsid w:val="004C5150"/>
    <w:rsid w:val="004C527F"/>
    <w:rsid w:val="004C5719"/>
    <w:rsid w:val="004C5BBB"/>
    <w:rsid w:val="004C5D63"/>
    <w:rsid w:val="004C5E06"/>
    <w:rsid w:val="004C6887"/>
    <w:rsid w:val="004C68C8"/>
    <w:rsid w:val="004C746D"/>
    <w:rsid w:val="004C7DA4"/>
    <w:rsid w:val="004C7E3C"/>
    <w:rsid w:val="004D007C"/>
    <w:rsid w:val="004D02DD"/>
    <w:rsid w:val="004D0CD3"/>
    <w:rsid w:val="004D130D"/>
    <w:rsid w:val="004D1D5F"/>
    <w:rsid w:val="004D217D"/>
    <w:rsid w:val="004D2236"/>
    <w:rsid w:val="004D2360"/>
    <w:rsid w:val="004D275C"/>
    <w:rsid w:val="004D2AC1"/>
    <w:rsid w:val="004D2B31"/>
    <w:rsid w:val="004D33EC"/>
    <w:rsid w:val="004D36F2"/>
    <w:rsid w:val="004D3C0D"/>
    <w:rsid w:val="004D3D67"/>
    <w:rsid w:val="004D3ECE"/>
    <w:rsid w:val="004D3F76"/>
    <w:rsid w:val="004D4AD1"/>
    <w:rsid w:val="004D4B5D"/>
    <w:rsid w:val="004D4E38"/>
    <w:rsid w:val="004D5630"/>
    <w:rsid w:val="004D5830"/>
    <w:rsid w:val="004D648C"/>
    <w:rsid w:val="004D65CD"/>
    <w:rsid w:val="004D6A24"/>
    <w:rsid w:val="004D6E28"/>
    <w:rsid w:val="004D6EFC"/>
    <w:rsid w:val="004D732E"/>
    <w:rsid w:val="004D743E"/>
    <w:rsid w:val="004D76A5"/>
    <w:rsid w:val="004E06BB"/>
    <w:rsid w:val="004E1415"/>
    <w:rsid w:val="004E2F34"/>
    <w:rsid w:val="004E3933"/>
    <w:rsid w:val="004E3B35"/>
    <w:rsid w:val="004E3E31"/>
    <w:rsid w:val="004E495C"/>
    <w:rsid w:val="004E49B6"/>
    <w:rsid w:val="004E49CC"/>
    <w:rsid w:val="004E4CAC"/>
    <w:rsid w:val="004E53BD"/>
    <w:rsid w:val="004E54BD"/>
    <w:rsid w:val="004E576D"/>
    <w:rsid w:val="004E5815"/>
    <w:rsid w:val="004E6079"/>
    <w:rsid w:val="004E6506"/>
    <w:rsid w:val="004E67DA"/>
    <w:rsid w:val="004E6C26"/>
    <w:rsid w:val="004F04EB"/>
    <w:rsid w:val="004F1929"/>
    <w:rsid w:val="004F2093"/>
    <w:rsid w:val="004F28AD"/>
    <w:rsid w:val="004F2BBE"/>
    <w:rsid w:val="004F2ECC"/>
    <w:rsid w:val="004F3250"/>
    <w:rsid w:val="004F361D"/>
    <w:rsid w:val="004F3868"/>
    <w:rsid w:val="004F4430"/>
    <w:rsid w:val="004F44F2"/>
    <w:rsid w:val="004F456C"/>
    <w:rsid w:val="004F57AA"/>
    <w:rsid w:val="004F5CF7"/>
    <w:rsid w:val="004F5E02"/>
    <w:rsid w:val="004F61A1"/>
    <w:rsid w:val="004F628B"/>
    <w:rsid w:val="004F6854"/>
    <w:rsid w:val="004F6B15"/>
    <w:rsid w:val="00500760"/>
    <w:rsid w:val="00500A15"/>
    <w:rsid w:val="00500FE8"/>
    <w:rsid w:val="005011FC"/>
    <w:rsid w:val="0050132C"/>
    <w:rsid w:val="00502174"/>
    <w:rsid w:val="00502E54"/>
    <w:rsid w:val="0050302C"/>
    <w:rsid w:val="005031E1"/>
    <w:rsid w:val="00503358"/>
    <w:rsid w:val="00503873"/>
    <w:rsid w:val="00503DF5"/>
    <w:rsid w:val="00503E4B"/>
    <w:rsid w:val="0050458F"/>
    <w:rsid w:val="00504735"/>
    <w:rsid w:val="00504A5C"/>
    <w:rsid w:val="00505169"/>
    <w:rsid w:val="005052C9"/>
    <w:rsid w:val="005054CA"/>
    <w:rsid w:val="0050593F"/>
    <w:rsid w:val="00505AB5"/>
    <w:rsid w:val="00505E0C"/>
    <w:rsid w:val="0050646E"/>
    <w:rsid w:val="005065AC"/>
    <w:rsid w:val="00506938"/>
    <w:rsid w:val="005072B2"/>
    <w:rsid w:val="0050785F"/>
    <w:rsid w:val="00507F10"/>
    <w:rsid w:val="00510788"/>
    <w:rsid w:val="00510A5B"/>
    <w:rsid w:val="00510A7F"/>
    <w:rsid w:val="00510DB5"/>
    <w:rsid w:val="005110E7"/>
    <w:rsid w:val="005112D2"/>
    <w:rsid w:val="00511BC9"/>
    <w:rsid w:val="00511E19"/>
    <w:rsid w:val="00511F08"/>
    <w:rsid w:val="005127CC"/>
    <w:rsid w:val="00512F93"/>
    <w:rsid w:val="0051305A"/>
    <w:rsid w:val="00513477"/>
    <w:rsid w:val="00514A1D"/>
    <w:rsid w:val="00514EF6"/>
    <w:rsid w:val="00515224"/>
    <w:rsid w:val="00515236"/>
    <w:rsid w:val="005157A1"/>
    <w:rsid w:val="00515834"/>
    <w:rsid w:val="00515ACF"/>
    <w:rsid w:val="00516543"/>
    <w:rsid w:val="00516591"/>
    <w:rsid w:val="00516861"/>
    <w:rsid w:val="00517681"/>
    <w:rsid w:val="00517DCE"/>
    <w:rsid w:val="00520745"/>
    <w:rsid w:val="00521A43"/>
    <w:rsid w:val="00521BBB"/>
    <w:rsid w:val="00521E05"/>
    <w:rsid w:val="00521F31"/>
    <w:rsid w:val="005223F4"/>
    <w:rsid w:val="005227B4"/>
    <w:rsid w:val="00522DFA"/>
    <w:rsid w:val="00522FF3"/>
    <w:rsid w:val="00523274"/>
    <w:rsid w:val="00523F36"/>
    <w:rsid w:val="0052414D"/>
    <w:rsid w:val="00524249"/>
    <w:rsid w:val="00524485"/>
    <w:rsid w:val="0052448B"/>
    <w:rsid w:val="0052471C"/>
    <w:rsid w:val="00524D65"/>
    <w:rsid w:val="0052533C"/>
    <w:rsid w:val="00525457"/>
    <w:rsid w:val="005254F1"/>
    <w:rsid w:val="005259D7"/>
    <w:rsid w:val="00525A14"/>
    <w:rsid w:val="00525A55"/>
    <w:rsid w:val="0052693C"/>
    <w:rsid w:val="00526FFE"/>
    <w:rsid w:val="0052718F"/>
    <w:rsid w:val="00527AD0"/>
    <w:rsid w:val="00527CC0"/>
    <w:rsid w:val="0053027D"/>
    <w:rsid w:val="0053034A"/>
    <w:rsid w:val="005305FB"/>
    <w:rsid w:val="005307A4"/>
    <w:rsid w:val="0053116A"/>
    <w:rsid w:val="0053146A"/>
    <w:rsid w:val="005315B5"/>
    <w:rsid w:val="0053163C"/>
    <w:rsid w:val="0053177F"/>
    <w:rsid w:val="005317A4"/>
    <w:rsid w:val="00531A6C"/>
    <w:rsid w:val="00531BBD"/>
    <w:rsid w:val="00531DCC"/>
    <w:rsid w:val="00532116"/>
    <w:rsid w:val="00532E20"/>
    <w:rsid w:val="00532FEB"/>
    <w:rsid w:val="005336BF"/>
    <w:rsid w:val="00533DBA"/>
    <w:rsid w:val="00533FA9"/>
    <w:rsid w:val="00533FC4"/>
    <w:rsid w:val="0053417F"/>
    <w:rsid w:val="005343B3"/>
    <w:rsid w:val="00534D22"/>
    <w:rsid w:val="00535172"/>
    <w:rsid w:val="005351C5"/>
    <w:rsid w:val="005351DF"/>
    <w:rsid w:val="0053567A"/>
    <w:rsid w:val="0053603D"/>
    <w:rsid w:val="00536433"/>
    <w:rsid w:val="005364DC"/>
    <w:rsid w:val="00536B26"/>
    <w:rsid w:val="005370BF"/>
    <w:rsid w:val="005373DB"/>
    <w:rsid w:val="005374D9"/>
    <w:rsid w:val="0053753E"/>
    <w:rsid w:val="005401A5"/>
    <w:rsid w:val="00540757"/>
    <w:rsid w:val="00540CC3"/>
    <w:rsid w:val="00541008"/>
    <w:rsid w:val="00541140"/>
    <w:rsid w:val="00541590"/>
    <w:rsid w:val="005416CF"/>
    <w:rsid w:val="005417F5"/>
    <w:rsid w:val="00541CB4"/>
    <w:rsid w:val="00541D97"/>
    <w:rsid w:val="0054251F"/>
    <w:rsid w:val="0054297E"/>
    <w:rsid w:val="00542B92"/>
    <w:rsid w:val="00542FF8"/>
    <w:rsid w:val="0054432B"/>
    <w:rsid w:val="00544341"/>
    <w:rsid w:val="00544842"/>
    <w:rsid w:val="00544A88"/>
    <w:rsid w:val="00544B20"/>
    <w:rsid w:val="00544B43"/>
    <w:rsid w:val="00544C6F"/>
    <w:rsid w:val="00544FE0"/>
    <w:rsid w:val="0054541F"/>
    <w:rsid w:val="00545465"/>
    <w:rsid w:val="0054577B"/>
    <w:rsid w:val="005458D6"/>
    <w:rsid w:val="00545B26"/>
    <w:rsid w:val="00546FEF"/>
    <w:rsid w:val="00547140"/>
    <w:rsid w:val="005472B2"/>
    <w:rsid w:val="00547D25"/>
    <w:rsid w:val="00550696"/>
    <w:rsid w:val="005514F3"/>
    <w:rsid w:val="00551645"/>
    <w:rsid w:val="00551E26"/>
    <w:rsid w:val="00551E2A"/>
    <w:rsid w:val="005525C4"/>
    <w:rsid w:val="00552644"/>
    <w:rsid w:val="00552963"/>
    <w:rsid w:val="00553B8A"/>
    <w:rsid w:val="00553E2B"/>
    <w:rsid w:val="005543EA"/>
    <w:rsid w:val="0055543D"/>
    <w:rsid w:val="0055586A"/>
    <w:rsid w:val="00555B8E"/>
    <w:rsid w:val="00556497"/>
    <w:rsid w:val="005569C5"/>
    <w:rsid w:val="00556AE5"/>
    <w:rsid w:val="00556E55"/>
    <w:rsid w:val="00556F20"/>
    <w:rsid w:val="0055723B"/>
    <w:rsid w:val="00557459"/>
    <w:rsid w:val="00560289"/>
    <w:rsid w:val="0056064B"/>
    <w:rsid w:val="0056095A"/>
    <w:rsid w:val="00560CDF"/>
    <w:rsid w:val="00561199"/>
    <w:rsid w:val="005611FF"/>
    <w:rsid w:val="00561298"/>
    <w:rsid w:val="00561325"/>
    <w:rsid w:val="00561BFE"/>
    <w:rsid w:val="00563D76"/>
    <w:rsid w:val="0056430C"/>
    <w:rsid w:val="0056463F"/>
    <w:rsid w:val="00564B3E"/>
    <w:rsid w:val="00564E87"/>
    <w:rsid w:val="005651A7"/>
    <w:rsid w:val="0056552A"/>
    <w:rsid w:val="00565626"/>
    <w:rsid w:val="00565BAC"/>
    <w:rsid w:val="00565D80"/>
    <w:rsid w:val="005666F2"/>
    <w:rsid w:val="00566B89"/>
    <w:rsid w:val="005670AA"/>
    <w:rsid w:val="00567141"/>
    <w:rsid w:val="005672DE"/>
    <w:rsid w:val="00567AB7"/>
    <w:rsid w:val="005716A8"/>
    <w:rsid w:val="00571B00"/>
    <w:rsid w:val="00571FC3"/>
    <w:rsid w:val="00572093"/>
    <w:rsid w:val="00572ED7"/>
    <w:rsid w:val="00573441"/>
    <w:rsid w:val="005735B0"/>
    <w:rsid w:val="00573663"/>
    <w:rsid w:val="00573943"/>
    <w:rsid w:val="00573AEF"/>
    <w:rsid w:val="00574297"/>
    <w:rsid w:val="005747B4"/>
    <w:rsid w:val="005750A5"/>
    <w:rsid w:val="00575630"/>
    <w:rsid w:val="005759E3"/>
    <w:rsid w:val="00576637"/>
    <w:rsid w:val="00576D00"/>
    <w:rsid w:val="00577326"/>
    <w:rsid w:val="00577D5F"/>
    <w:rsid w:val="00580CB1"/>
    <w:rsid w:val="0058160C"/>
    <w:rsid w:val="00581842"/>
    <w:rsid w:val="00581953"/>
    <w:rsid w:val="00581A9E"/>
    <w:rsid w:val="00581DC9"/>
    <w:rsid w:val="00582BAB"/>
    <w:rsid w:val="00582C1A"/>
    <w:rsid w:val="0058314C"/>
    <w:rsid w:val="005835ED"/>
    <w:rsid w:val="00583633"/>
    <w:rsid w:val="00583A24"/>
    <w:rsid w:val="00583CDE"/>
    <w:rsid w:val="00583F5D"/>
    <w:rsid w:val="00584167"/>
    <w:rsid w:val="00584368"/>
    <w:rsid w:val="005845AF"/>
    <w:rsid w:val="00584FFA"/>
    <w:rsid w:val="00585352"/>
    <w:rsid w:val="0058555B"/>
    <w:rsid w:val="005856EB"/>
    <w:rsid w:val="0058581E"/>
    <w:rsid w:val="005868FE"/>
    <w:rsid w:val="0058726A"/>
    <w:rsid w:val="005875FD"/>
    <w:rsid w:val="005878B9"/>
    <w:rsid w:val="00590506"/>
    <w:rsid w:val="0059050B"/>
    <w:rsid w:val="00590705"/>
    <w:rsid w:val="00590E6A"/>
    <w:rsid w:val="00590F39"/>
    <w:rsid w:val="00590F87"/>
    <w:rsid w:val="005910E1"/>
    <w:rsid w:val="005911AB"/>
    <w:rsid w:val="00591362"/>
    <w:rsid w:val="005913D0"/>
    <w:rsid w:val="00591753"/>
    <w:rsid w:val="00591C60"/>
    <w:rsid w:val="005920FA"/>
    <w:rsid w:val="00592354"/>
    <w:rsid w:val="00592B26"/>
    <w:rsid w:val="00592BBC"/>
    <w:rsid w:val="00592DBA"/>
    <w:rsid w:val="00592DF2"/>
    <w:rsid w:val="00592F3F"/>
    <w:rsid w:val="00593104"/>
    <w:rsid w:val="00594008"/>
    <w:rsid w:val="00594188"/>
    <w:rsid w:val="0059470C"/>
    <w:rsid w:val="00594862"/>
    <w:rsid w:val="00594AA9"/>
    <w:rsid w:val="00594B6D"/>
    <w:rsid w:val="0059508D"/>
    <w:rsid w:val="00595385"/>
    <w:rsid w:val="0059555A"/>
    <w:rsid w:val="00595596"/>
    <w:rsid w:val="00595942"/>
    <w:rsid w:val="00595992"/>
    <w:rsid w:val="005963EB"/>
    <w:rsid w:val="005966EF"/>
    <w:rsid w:val="005968D2"/>
    <w:rsid w:val="00596CA7"/>
    <w:rsid w:val="00596DC1"/>
    <w:rsid w:val="005973F3"/>
    <w:rsid w:val="00597517"/>
    <w:rsid w:val="00597FA9"/>
    <w:rsid w:val="005A06AC"/>
    <w:rsid w:val="005A0D1E"/>
    <w:rsid w:val="005A12B6"/>
    <w:rsid w:val="005A2226"/>
    <w:rsid w:val="005A2DE0"/>
    <w:rsid w:val="005A3091"/>
    <w:rsid w:val="005A3BBD"/>
    <w:rsid w:val="005A3C3F"/>
    <w:rsid w:val="005A3E07"/>
    <w:rsid w:val="005A4345"/>
    <w:rsid w:val="005A464C"/>
    <w:rsid w:val="005A47D7"/>
    <w:rsid w:val="005A48CA"/>
    <w:rsid w:val="005A4978"/>
    <w:rsid w:val="005A4FAF"/>
    <w:rsid w:val="005A502E"/>
    <w:rsid w:val="005A5298"/>
    <w:rsid w:val="005A5AEE"/>
    <w:rsid w:val="005A5D33"/>
    <w:rsid w:val="005A643C"/>
    <w:rsid w:val="005A6C01"/>
    <w:rsid w:val="005A6C0F"/>
    <w:rsid w:val="005A6C67"/>
    <w:rsid w:val="005A6EC4"/>
    <w:rsid w:val="005A7277"/>
    <w:rsid w:val="005A7898"/>
    <w:rsid w:val="005A7B39"/>
    <w:rsid w:val="005A7BDF"/>
    <w:rsid w:val="005A7EAD"/>
    <w:rsid w:val="005B08A9"/>
    <w:rsid w:val="005B0E61"/>
    <w:rsid w:val="005B1011"/>
    <w:rsid w:val="005B114D"/>
    <w:rsid w:val="005B128D"/>
    <w:rsid w:val="005B1C8D"/>
    <w:rsid w:val="005B1D40"/>
    <w:rsid w:val="005B1F23"/>
    <w:rsid w:val="005B21D8"/>
    <w:rsid w:val="005B24D5"/>
    <w:rsid w:val="005B24D6"/>
    <w:rsid w:val="005B369A"/>
    <w:rsid w:val="005B4409"/>
    <w:rsid w:val="005B44C0"/>
    <w:rsid w:val="005B45B5"/>
    <w:rsid w:val="005B599F"/>
    <w:rsid w:val="005B6234"/>
    <w:rsid w:val="005B6A8D"/>
    <w:rsid w:val="005B6DFC"/>
    <w:rsid w:val="005B709E"/>
    <w:rsid w:val="005B7558"/>
    <w:rsid w:val="005B780C"/>
    <w:rsid w:val="005C0631"/>
    <w:rsid w:val="005C0669"/>
    <w:rsid w:val="005C13B3"/>
    <w:rsid w:val="005C14AB"/>
    <w:rsid w:val="005C1740"/>
    <w:rsid w:val="005C2074"/>
    <w:rsid w:val="005C24EA"/>
    <w:rsid w:val="005C2829"/>
    <w:rsid w:val="005C2C4C"/>
    <w:rsid w:val="005C2D9C"/>
    <w:rsid w:val="005C3016"/>
    <w:rsid w:val="005C308A"/>
    <w:rsid w:val="005C3816"/>
    <w:rsid w:val="005C3BFF"/>
    <w:rsid w:val="005C3DA3"/>
    <w:rsid w:val="005C435B"/>
    <w:rsid w:val="005C5289"/>
    <w:rsid w:val="005C5293"/>
    <w:rsid w:val="005C60CD"/>
    <w:rsid w:val="005C6C1E"/>
    <w:rsid w:val="005C7105"/>
    <w:rsid w:val="005C71E6"/>
    <w:rsid w:val="005C72F6"/>
    <w:rsid w:val="005C7C19"/>
    <w:rsid w:val="005C7CC2"/>
    <w:rsid w:val="005C7E58"/>
    <w:rsid w:val="005C7EB8"/>
    <w:rsid w:val="005D0824"/>
    <w:rsid w:val="005D0857"/>
    <w:rsid w:val="005D0E82"/>
    <w:rsid w:val="005D1154"/>
    <w:rsid w:val="005D11F8"/>
    <w:rsid w:val="005D128F"/>
    <w:rsid w:val="005D1522"/>
    <w:rsid w:val="005D1B3A"/>
    <w:rsid w:val="005D2299"/>
    <w:rsid w:val="005D2E95"/>
    <w:rsid w:val="005D3459"/>
    <w:rsid w:val="005D48A2"/>
    <w:rsid w:val="005D4F35"/>
    <w:rsid w:val="005D5463"/>
    <w:rsid w:val="005D64E7"/>
    <w:rsid w:val="005D68A5"/>
    <w:rsid w:val="005D6AF2"/>
    <w:rsid w:val="005D6CFD"/>
    <w:rsid w:val="005D6D4A"/>
    <w:rsid w:val="005D6DB7"/>
    <w:rsid w:val="005D7395"/>
    <w:rsid w:val="005D73D5"/>
    <w:rsid w:val="005D750B"/>
    <w:rsid w:val="005D773C"/>
    <w:rsid w:val="005E02EA"/>
    <w:rsid w:val="005E0A15"/>
    <w:rsid w:val="005E16C3"/>
    <w:rsid w:val="005E1C05"/>
    <w:rsid w:val="005E2020"/>
    <w:rsid w:val="005E284D"/>
    <w:rsid w:val="005E2852"/>
    <w:rsid w:val="005E2D9D"/>
    <w:rsid w:val="005E2DB5"/>
    <w:rsid w:val="005E3045"/>
    <w:rsid w:val="005E3814"/>
    <w:rsid w:val="005E42EF"/>
    <w:rsid w:val="005E4447"/>
    <w:rsid w:val="005E4CC7"/>
    <w:rsid w:val="005E4D12"/>
    <w:rsid w:val="005E5237"/>
    <w:rsid w:val="005E5567"/>
    <w:rsid w:val="005E5671"/>
    <w:rsid w:val="005E5C28"/>
    <w:rsid w:val="005E5C31"/>
    <w:rsid w:val="005E5D00"/>
    <w:rsid w:val="005E648E"/>
    <w:rsid w:val="005E653D"/>
    <w:rsid w:val="005E65C1"/>
    <w:rsid w:val="005E6702"/>
    <w:rsid w:val="005E6D01"/>
    <w:rsid w:val="005E7220"/>
    <w:rsid w:val="005E7543"/>
    <w:rsid w:val="005E7F81"/>
    <w:rsid w:val="005F0313"/>
    <w:rsid w:val="005F0348"/>
    <w:rsid w:val="005F0806"/>
    <w:rsid w:val="005F0F5E"/>
    <w:rsid w:val="005F12A0"/>
    <w:rsid w:val="005F1515"/>
    <w:rsid w:val="005F163D"/>
    <w:rsid w:val="005F1710"/>
    <w:rsid w:val="005F1800"/>
    <w:rsid w:val="005F1C80"/>
    <w:rsid w:val="005F229E"/>
    <w:rsid w:val="005F2726"/>
    <w:rsid w:val="005F2E5B"/>
    <w:rsid w:val="005F3B3C"/>
    <w:rsid w:val="005F3CC5"/>
    <w:rsid w:val="005F4420"/>
    <w:rsid w:val="005F47E4"/>
    <w:rsid w:val="005F4ADD"/>
    <w:rsid w:val="005F4D6A"/>
    <w:rsid w:val="005F5918"/>
    <w:rsid w:val="005F6733"/>
    <w:rsid w:val="005F6756"/>
    <w:rsid w:val="005F6CEE"/>
    <w:rsid w:val="005F70FF"/>
    <w:rsid w:val="005F790E"/>
    <w:rsid w:val="005F7CAF"/>
    <w:rsid w:val="005F7D31"/>
    <w:rsid w:val="005F7F65"/>
    <w:rsid w:val="0060040B"/>
    <w:rsid w:val="00600421"/>
    <w:rsid w:val="006009D0"/>
    <w:rsid w:val="00600D71"/>
    <w:rsid w:val="00600ED2"/>
    <w:rsid w:val="006013C3"/>
    <w:rsid w:val="006016AA"/>
    <w:rsid w:val="0060184E"/>
    <w:rsid w:val="006021A8"/>
    <w:rsid w:val="006026CB"/>
    <w:rsid w:val="00602A37"/>
    <w:rsid w:val="00602C14"/>
    <w:rsid w:val="00603816"/>
    <w:rsid w:val="00603C31"/>
    <w:rsid w:val="00604383"/>
    <w:rsid w:val="006043F6"/>
    <w:rsid w:val="00604B2B"/>
    <w:rsid w:val="00604D87"/>
    <w:rsid w:val="00605872"/>
    <w:rsid w:val="0060589B"/>
    <w:rsid w:val="00605FC1"/>
    <w:rsid w:val="0060695F"/>
    <w:rsid w:val="00606FBF"/>
    <w:rsid w:val="00607AEF"/>
    <w:rsid w:val="006106F1"/>
    <w:rsid w:val="006108AD"/>
    <w:rsid w:val="006109C2"/>
    <w:rsid w:val="00611FB5"/>
    <w:rsid w:val="006120C5"/>
    <w:rsid w:val="006126A0"/>
    <w:rsid w:val="00613033"/>
    <w:rsid w:val="00613F2D"/>
    <w:rsid w:val="00613F6B"/>
    <w:rsid w:val="0061498F"/>
    <w:rsid w:val="00614B23"/>
    <w:rsid w:val="00614E79"/>
    <w:rsid w:val="00614EF9"/>
    <w:rsid w:val="006150FA"/>
    <w:rsid w:val="00615D22"/>
    <w:rsid w:val="00615E68"/>
    <w:rsid w:val="00615F70"/>
    <w:rsid w:val="00616529"/>
    <w:rsid w:val="00616911"/>
    <w:rsid w:val="00616A26"/>
    <w:rsid w:val="006170E9"/>
    <w:rsid w:val="00620961"/>
    <w:rsid w:val="00620C75"/>
    <w:rsid w:val="00621369"/>
    <w:rsid w:val="00622859"/>
    <w:rsid w:val="00623616"/>
    <w:rsid w:val="00623C29"/>
    <w:rsid w:val="00623F27"/>
    <w:rsid w:val="006241D6"/>
    <w:rsid w:val="00624CEC"/>
    <w:rsid w:val="0062529D"/>
    <w:rsid w:val="006252ED"/>
    <w:rsid w:val="00625AC5"/>
    <w:rsid w:val="00625D14"/>
    <w:rsid w:val="006260C9"/>
    <w:rsid w:val="00626766"/>
    <w:rsid w:val="00626A6D"/>
    <w:rsid w:val="00626C5D"/>
    <w:rsid w:val="006273E2"/>
    <w:rsid w:val="006278E4"/>
    <w:rsid w:val="00627E8D"/>
    <w:rsid w:val="00630328"/>
    <w:rsid w:val="006305B9"/>
    <w:rsid w:val="00630B3C"/>
    <w:rsid w:val="006310B3"/>
    <w:rsid w:val="00631859"/>
    <w:rsid w:val="00631955"/>
    <w:rsid w:val="00631C96"/>
    <w:rsid w:val="00632A63"/>
    <w:rsid w:val="0063353A"/>
    <w:rsid w:val="006336D2"/>
    <w:rsid w:val="00633794"/>
    <w:rsid w:val="00633D81"/>
    <w:rsid w:val="0063414F"/>
    <w:rsid w:val="00634994"/>
    <w:rsid w:val="00634D99"/>
    <w:rsid w:val="00634DE9"/>
    <w:rsid w:val="00634F85"/>
    <w:rsid w:val="00635C5C"/>
    <w:rsid w:val="00636C47"/>
    <w:rsid w:val="00636E39"/>
    <w:rsid w:val="006371A1"/>
    <w:rsid w:val="0063735B"/>
    <w:rsid w:val="006376AC"/>
    <w:rsid w:val="00637A2C"/>
    <w:rsid w:val="00637A6A"/>
    <w:rsid w:val="00637ED2"/>
    <w:rsid w:val="006400A7"/>
    <w:rsid w:val="006400AB"/>
    <w:rsid w:val="00640397"/>
    <w:rsid w:val="00640D49"/>
    <w:rsid w:val="00640DBA"/>
    <w:rsid w:val="00640E96"/>
    <w:rsid w:val="006413D8"/>
    <w:rsid w:val="00641711"/>
    <w:rsid w:val="006422BA"/>
    <w:rsid w:val="006428CF"/>
    <w:rsid w:val="006432C7"/>
    <w:rsid w:val="006439E9"/>
    <w:rsid w:val="00644454"/>
    <w:rsid w:val="006444F0"/>
    <w:rsid w:val="00644909"/>
    <w:rsid w:val="0064583D"/>
    <w:rsid w:val="00645BFF"/>
    <w:rsid w:val="00646CB6"/>
    <w:rsid w:val="00646F66"/>
    <w:rsid w:val="00647028"/>
    <w:rsid w:val="0064784F"/>
    <w:rsid w:val="00647A9A"/>
    <w:rsid w:val="00647CAD"/>
    <w:rsid w:val="00647E24"/>
    <w:rsid w:val="006503AF"/>
    <w:rsid w:val="00650586"/>
    <w:rsid w:val="00650AB1"/>
    <w:rsid w:val="00650B94"/>
    <w:rsid w:val="00650D37"/>
    <w:rsid w:val="00651286"/>
    <w:rsid w:val="006518AE"/>
    <w:rsid w:val="006518C3"/>
    <w:rsid w:val="006519D9"/>
    <w:rsid w:val="006519F3"/>
    <w:rsid w:val="00651A12"/>
    <w:rsid w:val="0065243C"/>
    <w:rsid w:val="00652834"/>
    <w:rsid w:val="0065293B"/>
    <w:rsid w:val="00653095"/>
    <w:rsid w:val="0065309D"/>
    <w:rsid w:val="00653318"/>
    <w:rsid w:val="0065372E"/>
    <w:rsid w:val="00654491"/>
    <w:rsid w:val="00654DA6"/>
    <w:rsid w:val="006551F5"/>
    <w:rsid w:val="00655279"/>
    <w:rsid w:val="0065545E"/>
    <w:rsid w:val="006557CB"/>
    <w:rsid w:val="00655934"/>
    <w:rsid w:val="006559E9"/>
    <w:rsid w:val="00655E59"/>
    <w:rsid w:val="0065626D"/>
    <w:rsid w:val="006569DE"/>
    <w:rsid w:val="00656B80"/>
    <w:rsid w:val="006572E4"/>
    <w:rsid w:val="0065792C"/>
    <w:rsid w:val="00657CEE"/>
    <w:rsid w:val="00660BBA"/>
    <w:rsid w:val="006611A9"/>
    <w:rsid w:val="00661869"/>
    <w:rsid w:val="006618A7"/>
    <w:rsid w:val="00661A0E"/>
    <w:rsid w:val="00661FA9"/>
    <w:rsid w:val="0066225D"/>
    <w:rsid w:val="006626BE"/>
    <w:rsid w:val="00662926"/>
    <w:rsid w:val="00662F0A"/>
    <w:rsid w:val="006639CD"/>
    <w:rsid w:val="00663FBD"/>
    <w:rsid w:val="00663FFB"/>
    <w:rsid w:val="00664237"/>
    <w:rsid w:val="006645E4"/>
    <w:rsid w:val="00664BEC"/>
    <w:rsid w:val="006653BD"/>
    <w:rsid w:val="0066544B"/>
    <w:rsid w:val="00665A07"/>
    <w:rsid w:val="00665CDD"/>
    <w:rsid w:val="0066647C"/>
    <w:rsid w:val="00666B02"/>
    <w:rsid w:val="00666C6E"/>
    <w:rsid w:val="00666EE2"/>
    <w:rsid w:val="00666F7F"/>
    <w:rsid w:val="0066780E"/>
    <w:rsid w:val="00667A77"/>
    <w:rsid w:val="00667DD3"/>
    <w:rsid w:val="00667EBF"/>
    <w:rsid w:val="0067017F"/>
    <w:rsid w:val="006703B2"/>
    <w:rsid w:val="00670511"/>
    <w:rsid w:val="00670DE3"/>
    <w:rsid w:val="00671B6F"/>
    <w:rsid w:val="00671CEE"/>
    <w:rsid w:val="00672201"/>
    <w:rsid w:val="00672441"/>
    <w:rsid w:val="00672732"/>
    <w:rsid w:val="0067330E"/>
    <w:rsid w:val="00673F65"/>
    <w:rsid w:val="006742F2"/>
    <w:rsid w:val="00674503"/>
    <w:rsid w:val="00674C0B"/>
    <w:rsid w:val="00675108"/>
    <w:rsid w:val="00675599"/>
    <w:rsid w:val="00675CD6"/>
    <w:rsid w:val="00675D12"/>
    <w:rsid w:val="006762FE"/>
    <w:rsid w:val="0067669B"/>
    <w:rsid w:val="00676FD7"/>
    <w:rsid w:val="006777D8"/>
    <w:rsid w:val="00677A5F"/>
    <w:rsid w:val="00677C6E"/>
    <w:rsid w:val="00677E75"/>
    <w:rsid w:val="00677E8D"/>
    <w:rsid w:val="006812D6"/>
    <w:rsid w:val="006813BE"/>
    <w:rsid w:val="0068141C"/>
    <w:rsid w:val="006815AB"/>
    <w:rsid w:val="00681E5A"/>
    <w:rsid w:val="00682375"/>
    <w:rsid w:val="00682509"/>
    <w:rsid w:val="00682608"/>
    <w:rsid w:val="006827DC"/>
    <w:rsid w:val="00682FF1"/>
    <w:rsid w:val="0068303F"/>
    <w:rsid w:val="0068400E"/>
    <w:rsid w:val="006845A2"/>
    <w:rsid w:val="00684A5D"/>
    <w:rsid w:val="00684B4C"/>
    <w:rsid w:val="00685084"/>
    <w:rsid w:val="00685238"/>
    <w:rsid w:val="006854B9"/>
    <w:rsid w:val="00685B6D"/>
    <w:rsid w:val="00685CC2"/>
    <w:rsid w:val="00685DB9"/>
    <w:rsid w:val="00685DF0"/>
    <w:rsid w:val="006860D2"/>
    <w:rsid w:val="0068671E"/>
    <w:rsid w:val="0068746F"/>
    <w:rsid w:val="006879CC"/>
    <w:rsid w:val="0069043A"/>
    <w:rsid w:val="00690658"/>
    <w:rsid w:val="00690900"/>
    <w:rsid w:val="00690B5D"/>
    <w:rsid w:val="00690C16"/>
    <w:rsid w:val="00690C88"/>
    <w:rsid w:val="00690F02"/>
    <w:rsid w:val="0069134D"/>
    <w:rsid w:val="00691654"/>
    <w:rsid w:val="00691C8E"/>
    <w:rsid w:val="00692021"/>
    <w:rsid w:val="00692B64"/>
    <w:rsid w:val="00692F71"/>
    <w:rsid w:val="0069305E"/>
    <w:rsid w:val="0069347E"/>
    <w:rsid w:val="00693B14"/>
    <w:rsid w:val="00693D62"/>
    <w:rsid w:val="00694C3A"/>
    <w:rsid w:val="00694F11"/>
    <w:rsid w:val="0069525A"/>
    <w:rsid w:val="00695515"/>
    <w:rsid w:val="00695C71"/>
    <w:rsid w:val="006966F1"/>
    <w:rsid w:val="00696B92"/>
    <w:rsid w:val="00696BD6"/>
    <w:rsid w:val="0069708C"/>
    <w:rsid w:val="00697387"/>
    <w:rsid w:val="00697499"/>
    <w:rsid w:val="00697688"/>
    <w:rsid w:val="00697759"/>
    <w:rsid w:val="00697B22"/>
    <w:rsid w:val="00697BA9"/>
    <w:rsid w:val="00697DB6"/>
    <w:rsid w:val="00697E36"/>
    <w:rsid w:val="006A0218"/>
    <w:rsid w:val="006A053D"/>
    <w:rsid w:val="006A0583"/>
    <w:rsid w:val="006A0682"/>
    <w:rsid w:val="006A12F0"/>
    <w:rsid w:val="006A1343"/>
    <w:rsid w:val="006A14D3"/>
    <w:rsid w:val="006A18F0"/>
    <w:rsid w:val="006A1A0B"/>
    <w:rsid w:val="006A1DCA"/>
    <w:rsid w:val="006A3A6F"/>
    <w:rsid w:val="006A3DF4"/>
    <w:rsid w:val="006A3F17"/>
    <w:rsid w:val="006A4FE5"/>
    <w:rsid w:val="006A50FC"/>
    <w:rsid w:val="006A57FB"/>
    <w:rsid w:val="006A5F3E"/>
    <w:rsid w:val="006A6230"/>
    <w:rsid w:val="006A62CF"/>
    <w:rsid w:val="006A6B6C"/>
    <w:rsid w:val="006A6C74"/>
    <w:rsid w:val="006A7019"/>
    <w:rsid w:val="006A7629"/>
    <w:rsid w:val="006A77AC"/>
    <w:rsid w:val="006A7C27"/>
    <w:rsid w:val="006B04C0"/>
    <w:rsid w:val="006B0F11"/>
    <w:rsid w:val="006B1083"/>
    <w:rsid w:val="006B11F8"/>
    <w:rsid w:val="006B1636"/>
    <w:rsid w:val="006B22F4"/>
    <w:rsid w:val="006B2439"/>
    <w:rsid w:val="006B2452"/>
    <w:rsid w:val="006B24EE"/>
    <w:rsid w:val="006B264C"/>
    <w:rsid w:val="006B26CB"/>
    <w:rsid w:val="006B273B"/>
    <w:rsid w:val="006B277D"/>
    <w:rsid w:val="006B2DBE"/>
    <w:rsid w:val="006B2E2D"/>
    <w:rsid w:val="006B3F11"/>
    <w:rsid w:val="006B5029"/>
    <w:rsid w:val="006B54E5"/>
    <w:rsid w:val="006B5506"/>
    <w:rsid w:val="006B550A"/>
    <w:rsid w:val="006B57FD"/>
    <w:rsid w:val="006B5EBB"/>
    <w:rsid w:val="006B6669"/>
    <w:rsid w:val="006B7381"/>
    <w:rsid w:val="006B7656"/>
    <w:rsid w:val="006B78DC"/>
    <w:rsid w:val="006B79D7"/>
    <w:rsid w:val="006B7A84"/>
    <w:rsid w:val="006B7B72"/>
    <w:rsid w:val="006B7BB6"/>
    <w:rsid w:val="006B7BF8"/>
    <w:rsid w:val="006B7E7E"/>
    <w:rsid w:val="006C0104"/>
    <w:rsid w:val="006C04A6"/>
    <w:rsid w:val="006C05DA"/>
    <w:rsid w:val="006C070D"/>
    <w:rsid w:val="006C0A3F"/>
    <w:rsid w:val="006C0EB4"/>
    <w:rsid w:val="006C2B2B"/>
    <w:rsid w:val="006C2B34"/>
    <w:rsid w:val="006C2CCC"/>
    <w:rsid w:val="006C3315"/>
    <w:rsid w:val="006C3728"/>
    <w:rsid w:val="006C3A66"/>
    <w:rsid w:val="006C3C1F"/>
    <w:rsid w:val="006C424C"/>
    <w:rsid w:val="006C468F"/>
    <w:rsid w:val="006C5180"/>
    <w:rsid w:val="006C5839"/>
    <w:rsid w:val="006C6360"/>
    <w:rsid w:val="006C63AC"/>
    <w:rsid w:val="006C6A54"/>
    <w:rsid w:val="006C6EC6"/>
    <w:rsid w:val="006C7227"/>
    <w:rsid w:val="006C79C5"/>
    <w:rsid w:val="006C7AE7"/>
    <w:rsid w:val="006C7DB7"/>
    <w:rsid w:val="006C7F3C"/>
    <w:rsid w:val="006D006C"/>
    <w:rsid w:val="006D0748"/>
    <w:rsid w:val="006D080D"/>
    <w:rsid w:val="006D0848"/>
    <w:rsid w:val="006D0FC1"/>
    <w:rsid w:val="006D1156"/>
    <w:rsid w:val="006D16F6"/>
    <w:rsid w:val="006D18BD"/>
    <w:rsid w:val="006D1E32"/>
    <w:rsid w:val="006D2FD2"/>
    <w:rsid w:val="006D3BB3"/>
    <w:rsid w:val="006D3F41"/>
    <w:rsid w:val="006D3FF3"/>
    <w:rsid w:val="006D435A"/>
    <w:rsid w:val="006D449A"/>
    <w:rsid w:val="006D50D1"/>
    <w:rsid w:val="006D5332"/>
    <w:rsid w:val="006D5519"/>
    <w:rsid w:val="006D576B"/>
    <w:rsid w:val="006D5985"/>
    <w:rsid w:val="006D5D1A"/>
    <w:rsid w:val="006D64A4"/>
    <w:rsid w:val="006D6B6E"/>
    <w:rsid w:val="006D6E02"/>
    <w:rsid w:val="006D7590"/>
    <w:rsid w:val="006D764B"/>
    <w:rsid w:val="006D77E6"/>
    <w:rsid w:val="006D7C44"/>
    <w:rsid w:val="006D7EC8"/>
    <w:rsid w:val="006E00DA"/>
    <w:rsid w:val="006E083D"/>
    <w:rsid w:val="006E0BDD"/>
    <w:rsid w:val="006E0BED"/>
    <w:rsid w:val="006E0C4E"/>
    <w:rsid w:val="006E0E97"/>
    <w:rsid w:val="006E166F"/>
    <w:rsid w:val="006E1698"/>
    <w:rsid w:val="006E1931"/>
    <w:rsid w:val="006E19B3"/>
    <w:rsid w:val="006E1D08"/>
    <w:rsid w:val="006E1E0D"/>
    <w:rsid w:val="006E2719"/>
    <w:rsid w:val="006E2A93"/>
    <w:rsid w:val="006E2E45"/>
    <w:rsid w:val="006E32D5"/>
    <w:rsid w:val="006E3621"/>
    <w:rsid w:val="006E3E81"/>
    <w:rsid w:val="006E41C9"/>
    <w:rsid w:val="006E4E84"/>
    <w:rsid w:val="006E57BA"/>
    <w:rsid w:val="006E60F3"/>
    <w:rsid w:val="006E687C"/>
    <w:rsid w:val="006E6B1D"/>
    <w:rsid w:val="006E6CCE"/>
    <w:rsid w:val="006F0311"/>
    <w:rsid w:val="006F0314"/>
    <w:rsid w:val="006F058E"/>
    <w:rsid w:val="006F0BB2"/>
    <w:rsid w:val="006F0C08"/>
    <w:rsid w:val="006F1495"/>
    <w:rsid w:val="006F286A"/>
    <w:rsid w:val="006F2FB1"/>
    <w:rsid w:val="006F3441"/>
    <w:rsid w:val="006F34A0"/>
    <w:rsid w:val="006F3E19"/>
    <w:rsid w:val="006F42B9"/>
    <w:rsid w:val="006F4AEB"/>
    <w:rsid w:val="006F595E"/>
    <w:rsid w:val="006F5F54"/>
    <w:rsid w:val="006F6204"/>
    <w:rsid w:val="006F7B75"/>
    <w:rsid w:val="006F7E58"/>
    <w:rsid w:val="0070005F"/>
    <w:rsid w:val="00700135"/>
    <w:rsid w:val="0070033E"/>
    <w:rsid w:val="00700A1B"/>
    <w:rsid w:val="00700B10"/>
    <w:rsid w:val="00701345"/>
    <w:rsid w:val="00701BC4"/>
    <w:rsid w:val="00701C7E"/>
    <w:rsid w:val="0070216B"/>
    <w:rsid w:val="00702695"/>
    <w:rsid w:val="00702A50"/>
    <w:rsid w:val="00702DB9"/>
    <w:rsid w:val="00703C3D"/>
    <w:rsid w:val="007045BE"/>
    <w:rsid w:val="007046CC"/>
    <w:rsid w:val="007047BA"/>
    <w:rsid w:val="00704B26"/>
    <w:rsid w:val="00704EFB"/>
    <w:rsid w:val="00705380"/>
    <w:rsid w:val="007069F5"/>
    <w:rsid w:val="00706A9C"/>
    <w:rsid w:val="00707585"/>
    <w:rsid w:val="00707641"/>
    <w:rsid w:val="00707935"/>
    <w:rsid w:val="00710200"/>
    <w:rsid w:val="00710459"/>
    <w:rsid w:val="0071069B"/>
    <w:rsid w:val="007111A0"/>
    <w:rsid w:val="007114B9"/>
    <w:rsid w:val="007117C9"/>
    <w:rsid w:val="00711CC9"/>
    <w:rsid w:val="00711ED7"/>
    <w:rsid w:val="00712824"/>
    <w:rsid w:val="00712F05"/>
    <w:rsid w:val="007130CD"/>
    <w:rsid w:val="00713168"/>
    <w:rsid w:val="00713E4B"/>
    <w:rsid w:val="00714030"/>
    <w:rsid w:val="00714844"/>
    <w:rsid w:val="007148B8"/>
    <w:rsid w:val="007149A8"/>
    <w:rsid w:val="00714B2B"/>
    <w:rsid w:val="00715057"/>
    <w:rsid w:val="00715294"/>
    <w:rsid w:val="007157CF"/>
    <w:rsid w:val="00715CD2"/>
    <w:rsid w:val="00715D26"/>
    <w:rsid w:val="0071655C"/>
    <w:rsid w:val="00716657"/>
    <w:rsid w:val="00716C1A"/>
    <w:rsid w:val="007172B5"/>
    <w:rsid w:val="007175F1"/>
    <w:rsid w:val="00717C3F"/>
    <w:rsid w:val="00717D29"/>
    <w:rsid w:val="00720161"/>
    <w:rsid w:val="0072189D"/>
    <w:rsid w:val="00721C32"/>
    <w:rsid w:val="00721E92"/>
    <w:rsid w:val="007223C6"/>
    <w:rsid w:val="00722F80"/>
    <w:rsid w:val="00723187"/>
    <w:rsid w:val="0072347B"/>
    <w:rsid w:val="00723757"/>
    <w:rsid w:val="007241D1"/>
    <w:rsid w:val="00724615"/>
    <w:rsid w:val="00724688"/>
    <w:rsid w:val="00725247"/>
    <w:rsid w:val="0072555F"/>
    <w:rsid w:val="00725566"/>
    <w:rsid w:val="00725989"/>
    <w:rsid w:val="00725EA0"/>
    <w:rsid w:val="00726176"/>
    <w:rsid w:val="007268F4"/>
    <w:rsid w:val="0072706B"/>
    <w:rsid w:val="00727285"/>
    <w:rsid w:val="007278BF"/>
    <w:rsid w:val="00727CE5"/>
    <w:rsid w:val="00727EAE"/>
    <w:rsid w:val="007305D7"/>
    <w:rsid w:val="00730621"/>
    <w:rsid w:val="00730831"/>
    <w:rsid w:val="007313C7"/>
    <w:rsid w:val="00731416"/>
    <w:rsid w:val="00731489"/>
    <w:rsid w:val="0073162C"/>
    <w:rsid w:val="00731A23"/>
    <w:rsid w:val="00731FDD"/>
    <w:rsid w:val="007321A7"/>
    <w:rsid w:val="007322F0"/>
    <w:rsid w:val="00732725"/>
    <w:rsid w:val="00732C52"/>
    <w:rsid w:val="0073390C"/>
    <w:rsid w:val="00733C21"/>
    <w:rsid w:val="00733EBC"/>
    <w:rsid w:val="007340CC"/>
    <w:rsid w:val="007349FD"/>
    <w:rsid w:val="00734A12"/>
    <w:rsid w:val="00734EB5"/>
    <w:rsid w:val="0073540F"/>
    <w:rsid w:val="00735CB3"/>
    <w:rsid w:val="00735D17"/>
    <w:rsid w:val="00735E60"/>
    <w:rsid w:val="00736464"/>
    <w:rsid w:val="00736761"/>
    <w:rsid w:val="00736A45"/>
    <w:rsid w:val="00736B6E"/>
    <w:rsid w:val="007377A1"/>
    <w:rsid w:val="00737AAB"/>
    <w:rsid w:val="00737B8D"/>
    <w:rsid w:val="00737E88"/>
    <w:rsid w:val="00737EF3"/>
    <w:rsid w:val="00740057"/>
    <w:rsid w:val="007410AE"/>
    <w:rsid w:val="007411F7"/>
    <w:rsid w:val="0074131A"/>
    <w:rsid w:val="00741D76"/>
    <w:rsid w:val="00741DAA"/>
    <w:rsid w:val="00742809"/>
    <w:rsid w:val="00742D71"/>
    <w:rsid w:val="00742E3D"/>
    <w:rsid w:val="00743C88"/>
    <w:rsid w:val="00743D38"/>
    <w:rsid w:val="00744663"/>
    <w:rsid w:val="0074504F"/>
    <w:rsid w:val="00745309"/>
    <w:rsid w:val="0074587A"/>
    <w:rsid w:val="00745C3B"/>
    <w:rsid w:val="007460CC"/>
    <w:rsid w:val="00746153"/>
    <w:rsid w:val="00746E42"/>
    <w:rsid w:val="00747197"/>
    <w:rsid w:val="007472AD"/>
    <w:rsid w:val="00747301"/>
    <w:rsid w:val="007477A5"/>
    <w:rsid w:val="007477FE"/>
    <w:rsid w:val="00747890"/>
    <w:rsid w:val="00747B26"/>
    <w:rsid w:val="00750CFB"/>
    <w:rsid w:val="0075157A"/>
    <w:rsid w:val="00751D70"/>
    <w:rsid w:val="00752141"/>
    <w:rsid w:val="007523D0"/>
    <w:rsid w:val="007524CF"/>
    <w:rsid w:val="0075269B"/>
    <w:rsid w:val="007529F8"/>
    <w:rsid w:val="00752BB1"/>
    <w:rsid w:val="00752E68"/>
    <w:rsid w:val="00753374"/>
    <w:rsid w:val="00754E17"/>
    <w:rsid w:val="00754E71"/>
    <w:rsid w:val="00754F8B"/>
    <w:rsid w:val="007550F8"/>
    <w:rsid w:val="00755731"/>
    <w:rsid w:val="00756ADE"/>
    <w:rsid w:val="00756D79"/>
    <w:rsid w:val="00757005"/>
    <w:rsid w:val="0075717D"/>
    <w:rsid w:val="007576B3"/>
    <w:rsid w:val="007577D8"/>
    <w:rsid w:val="0076002C"/>
    <w:rsid w:val="00760E7B"/>
    <w:rsid w:val="00761002"/>
    <w:rsid w:val="007616DB"/>
    <w:rsid w:val="007619E3"/>
    <w:rsid w:val="00762886"/>
    <w:rsid w:val="00762973"/>
    <w:rsid w:val="00762E97"/>
    <w:rsid w:val="00763C33"/>
    <w:rsid w:val="00763C5B"/>
    <w:rsid w:val="00763D8A"/>
    <w:rsid w:val="0076463D"/>
    <w:rsid w:val="00764C97"/>
    <w:rsid w:val="00764FB9"/>
    <w:rsid w:val="007653E3"/>
    <w:rsid w:val="007655B8"/>
    <w:rsid w:val="00765ECE"/>
    <w:rsid w:val="00765F1F"/>
    <w:rsid w:val="00765F29"/>
    <w:rsid w:val="00766188"/>
    <w:rsid w:val="00766989"/>
    <w:rsid w:val="00766B43"/>
    <w:rsid w:val="00766F27"/>
    <w:rsid w:val="00767445"/>
    <w:rsid w:val="0076777B"/>
    <w:rsid w:val="00767CD2"/>
    <w:rsid w:val="00767F08"/>
    <w:rsid w:val="00767F7D"/>
    <w:rsid w:val="00770401"/>
    <w:rsid w:val="007705AE"/>
    <w:rsid w:val="007705E9"/>
    <w:rsid w:val="00771109"/>
    <w:rsid w:val="007722CF"/>
    <w:rsid w:val="007722D6"/>
    <w:rsid w:val="0077244F"/>
    <w:rsid w:val="00772501"/>
    <w:rsid w:val="00772779"/>
    <w:rsid w:val="00772921"/>
    <w:rsid w:val="00772B6C"/>
    <w:rsid w:val="0077368C"/>
    <w:rsid w:val="00774226"/>
    <w:rsid w:val="00774D75"/>
    <w:rsid w:val="00774EFD"/>
    <w:rsid w:val="00774F2D"/>
    <w:rsid w:val="007752D0"/>
    <w:rsid w:val="0077574A"/>
    <w:rsid w:val="00775CD1"/>
    <w:rsid w:val="00775D38"/>
    <w:rsid w:val="007764D7"/>
    <w:rsid w:val="0077681C"/>
    <w:rsid w:val="00777AB1"/>
    <w:rsid w:val="00780425"/>
    <w:rsid w:val="007808B6"/>
    <w:rsid w:val="007808E3"/>
    <w:rsid w:val="00781005"/>
    <w:rsid w:val="00781C69"/>
    <w:rsid w:val="007822D5"/>
    <w:rsid w:val="00782928"/>
    <w:rsid w:val="00782A2F"/>
    <w:rsid w:val="00782F37"/>
    <w:rsid w:val="00783092"/>
    <w:rsid w:val="00783472"/>
    <w:rsid w:val="00783804"/>
    <w:rsid w:val="007855BF"/>
    <w:rsid w:val="00785667"/>
    <w:rsid w:val="007856CB"/>
    <w:rsid w:val="007857D5"/>
    <w:rsid w:val="007858E2"/>
    <w:rsid w:val="00786519"/>
    <w:rsid w:val="007866A7"/>
    <w:rsid w:val="007869B6"/>
    <w:rsid w:val="0078777E"/>
    <w:rsid w:val="00787DA8"/>
    <w:rsid w:val="00787DBF"/>
    <w:rsid w:val="007902E5"/>
    <w:rsid w:val="007908BE"/>
    <w:rsid w:val="007917F1"/>
    <w:rsid w:val="007928A4"/>
    <w:rsid w:val="00792B1D"/>
    <w:rsid w:val="00792DD4"/>
    <w:rsid w:val="0079302B"/>
    <w:rsid w:val="00793D1A"/>
    <w:rsid w:val="007947CC"/>
    <w:rsid w:val="00794B23"/>
    <w:rsid w:val="00794BE2"/>
    <w:rsid w:val="00795817"/>
    <w:rsid w:val="00795A42"/>
    <w:rsid w:val="00795AB4"/>
    <w:rsid w:val="00795B24"/>
    <w:rsid w:val="00795F71"/>
    <w:rsid w:val="00796185"/>
    <w:rsid w:val="0079635D"/>
    <w:rsid w:val="007966D5"/>
    <w:rsid w:val="00796A5B"/>
    <w:rsid w:val="00796FFB"/>
    <w:rsid w:val="00797460"/>
    <w:rsid w:val="00797625"/>
    <w:rsid w:val="007A0875"/>
    <w:rsid w:val="007A0F29"/>
    <w:rsid w:val="007A1254"/>
    <w:rsid w:val="007A1858"/>
    <w:rsid w:val="007A22DB"/>
    <w:rsid w:val="007A26D7"/>
    <w:rsid w:val="007A292F"/>
    <w:rsid w:val="007A2D0D"/>
    <w:rsid w:val="007A2DFB"/>
    <w:rsid w:val="007A3600"/>
    <w:rsid w:val="007A3641"/>
    <w:rsid w:val="007A37D9"/>
    <w:rsid w:val="007A3885"/>
    <w:rsid w:val="007A3B0E"/>
    <w:rsid w:val="007A3B1C"/>
    <w:rsid w:val="007A3C8B"/>
    <w:rsid w:val="007A3F05"/>
    <w:rsid w:val="007A43ED"/>
    <w:rsid w:val="007A4442"/>
    <w:rsid w:val="007A476B"/>
    <w:rsid w:val="007A4A5D"/>
    <w:rsid w:val="007A5386"/>
    <w:rsid w:val="007A553C"/>
    <w:rsid w:val="007A558C"/>
    <w:rsid w:val="007A58E4"/>
    <w:rsid w:val="007A5CCA"/>
    <w:rsid w:val="007A5D44"/>
    <w:rsid w:val="007A6280"/>
    <w:rsid w:val="007A7100"/>
    <w:rsid w:val="007A72A6"/>
    <w:rsid w:val="007A734F"/>
    <w:rsid w:val="007A7479"/>
    <w:rsid w:val="007A775E"/>
    <w:rsid w:val="007B0989"/>
    <w:rsid w:val="007B0C95"/>
    <w:rsid w:val="007B112B"/>
    <w:rsid w:val="007B1344"/>
    <w:rsid w:val="007B14FE"/>
    <w:rsid w:val="007B1890"/>
    <w:rsid w:val="007B18B1"/>
    <w:rsid w:val="007B28EF"/>
    <w:rsid w:val="007B2984"/>
    <w:rsid w:val="007B36A3"/>
    <w:rsid w:val="007B37D2"/>
    <w:rsid w:val="007B3818"/>
    <w:rsid w:val="007B4A26"/>
    <w:rsid w:val="007B4DEF"/>
    <w:rsid w:val="007B562E"/>
    <w:rsid w:val="007B5D78"/>
    <w:rsid w:val="007B6DE5"/>
    <w:rsid w:val="007B7774"/>
    <w:rsid w:val="007B788C"/>
    <w:rsid w:val="007B7C7D"/>
    <w:rsid w:val="007B7E00"/>
    <w:rsid w:val="007C0708"/>
    <w:rsid w:val="007C09E1"/>
    <w:rsid w:val="007C0B57"/>
    <w:rsid w:val="007C2298"/>
    <w:rsid w:val="007C251E"/>
    <w:rsid w:val="007C2556"/>
    <w:rsid w:val="007C2A47"/>
    <w:rsid w:val="007C3146"/>
    <w:rsid w:val="007C37E7"/>
    <w:rsid w:val="007C3863"/>
    <w:rsid w:val="007C3F75"/>
    <w:rsid w:val="007C4463"/>
    <w:rsid w:val="007C5A34"/>
    <w:rsid w:val="007C5FDB"/>
    <w:rsid w:val="007C6060"/>
    <w:rsid w:val="007C6EC7"/>
    <w:rsid w:val="007C7742"/>
    <w:rsid w:val="007C7949"/>
    <w:rsid w:val="007C7A53"/>
    <w:rsid w:val="007D000C"/>
    <w:rsid w:val="007D0056"/>
    <w:rsid w:val="007D0AB6"/>
    <w:rsid w:val="007D0B2A"/>
    <w:rsid w:val="007D0B76"/>
    <w:rsid w:val="007D1280"/>
    <w:rsid w:val="007D1B5E"/>
    <w:rsid w:val="007D2158"/>
    <w:rsid w:val="007D2971"/>
    <w:rsid w:val="007D2B8F"/>
    <w:rsid w:val="007D3020"/>
    <w:rsid w:val="007D318E"/>
    <w:rsid w:val="007D3258"/>
    <w:rsid w:val="007D33E3"/>
    <w:rsid w:val="007D34AC"/>
    <w:rsid w:val="007D3573"/>
    <w:rsid w:val="007D373E"/>
    <w:rsid w:val="007D3BF0"/>
    <w:rsid w:val="007D404B"/>
    <w:rsid w:val="007D4377"/>
    <w:rsid w:val="007D4392"/>
    <w:rsid w:val="007D45DB"/>
    <w:rsid w:val="007D45EE"/>
    <w:rsid w:val="007D47D5"/>
    <w:rsid w:val="007D4F88"/>
    <w:rsid w:val="007D55B1"/>
    <w:rsid w:val="007D5870"/>
    <w:rsid w:val="007D5A4E"/>
    <w:rsid w:val="007D6008"/>
    <w:rsid w:val="007D6251"/>
    <w:rsid w:val="007D6D29"/>
    <w:rsid w:val="007D7390"/>
    <w:rsid w:val="007D7B97"/>
    <w:rsid w:val="007D7CA7"/>
    <w:rsid w:val="007D7E90"/>
    <w:rsid w:val="007E0038"/>
    <w:rsid w:val="007E07FE"/>
    <w:rsid w:val="007E0FBC"/>
    <w:rsid w:val="007E1175"/>
    <w:rsid w:val="007E153A"/>
    <w:rsid w:val="007E246C"/>
    <w:rsid w:val="007E2587"/>
    <w:rsid w:val="007E2BB1"/>
    <w:rsid w:val="007E2CAD"/>
    <w:rsid w:val="007E3376"/>
    <w:rsid w:val="007E342E"/>
    <w:rsid w:val="007E3F5F"/>
    <w:rsid w:val="007E4070"/>
    <w:rsid w:val="007E47B1"/>
    <w:rsid w:val="007E4EEA"/>
    <w:rsid w:val="007E5452"/>
    <w:rsid w:val="007E6576"/>
    <w:rsid w:val="007E6631"/>
    <w:rsid w:val="007E6CC1"/>
    <w:rsid w:val="007E724F"/>
    <w:rsid w:val="007E797F"/>
    <w:rsid w:val="007E7AB7"/>
    <w:rsid w:val="007E7CBA"/>
    <w:rsid w:val="007E7CC6"/>
    <w:rsid w:val="007F0015"/>
    <w:rsid w:val="007F0345"/>
    <w:rsid w:val="007F051B"/>
    <w:rsid w:val="007F063E"/>
    <w:rsid w:val="007F0AE4"/>
    <w:rsid w:val="007F0D21"/>
    <w:rsid w:val="007F0E49"/>
    <w:rsid w:val="007F1271"/>
    <w:rsid w:val="007F161B"/>
    <w:rsid w:val="007F1B74"/>
    <w:rsid w:val="007F2946"/>
    <w:rsid w:val="007F2B28"/>
    <w:rsid w:val="007F3425"/>
    <w:rsid w:val="007F34E1"/>
    <w:rsid w:val="007F3A69"/>
    <w:rsid w:val="007F3B20"/>
    <w:rsid w:val="007F40DA"/>
    <w:rsid w:val="007F43A5"/>
    <w:rsid w:val="007F46AA"/>
    <w:rsid w:val="007F5771"/>
    <w:rsid w:val="007F6239"/>
    <w:rsid w:val="007F7679"/>
    <w:rsid w:val="007F7AAD"/>
    <w:rsid w:val="007F7BA5"/>
    <w:rsid w:val="007F7BE2"/>
    <w:rsid w:val="007F7C10"/>
    <w:rsid w:val="00800404"/>
    <w:rsid w:val="00801044"/>
    <w:rsid w:val="00801933"/>
    <w:rsid w:val="00801BB1"/>
    <w:rsid w:val="00801DFE"/>
    <w:rsid w:val="00802774"/>
    <w:rsid w:val="00802841"/>
    <w:rsid w:val="00802B49"/>
    <w:rsid w:val="00802BA7"/>
    <w:rsid w:val="008033C4"/>
    <w:rsid w:val="00803751"/>
    <w:rsid w:val="00803A19"/>
    <w:rsid w:val="00803BFE"/>
    <w:rsid w:val="00803D57"/>
    <w:rsid w:val="008042D7"/>
    <w:rsid w:val="0080432F"/>
    <w:rsid w:val="00804759"/>
    <w:rsid w:val="00804776"/>
    <w:rsid w:val="00804A14"/>
    <w:rsid w:val="00804A19"/>
    <w:rsid w:val="00804BA5"/>
    <w:rsid w:val="008064F9"/>
    <w:rsid w:val="008075B3"/>
    <w:rsid w:val="008075DF"/>
    <w:rsid w:val="00810092"/>
    <w:rsid w:val="008102C9"/>
    <w:rsid w:val="00810BC0"/>
    <w:rsid w:val="008110C4"/>
    <w:rsid w:val="0081114F"/>
    <w:rsid w:val="008114E2"/>
    <w:rsid w:val="00811676"/>
    <w:rsid w:val="00811915"/>
    <w:rsid w:val="00812252"/>
    <w:rsid w:val="0081240A"/>
    <w:rsid w:val="008124B5"/>
    <w:rsid w:val="008127C5"/>
    <w:rsid w:val="00812FBC"/>
    <w:rsid w:val="0081426D"/>
    <w:rsid w:val="0081456A"/>
    <w:rsid w:val="008149AC"/>
    <w:rsid w:val="008151AA"/>
    <w:rsid w:val="0081574B"/>
    <w:rsid w:val="00815878"/>
    <w:rsid w:val="00815FBC"/>
    <w:rsid w:val="008160C9"/>
    <w:rsid w:val="008163CA"/>
    <w:rsid w:val="008169AB"/>
    <w:rsid w:val="0081714F"/>
    <w:rsid w:val="00817AB2"/>
    <w:rsid w:val="00817E09"/>
    <w:rsid w:val="00820172"/>
    <w:rsid w:val="00820987"/>
    <w:rsid w:val="0082110D"/>
    <w:rsid w:val="008211C4"/>
    <w:rsid w:val="00821447"/>
    <w:rsid w:val="0082252E"/>
    <w:rsid w:val="0082279A"/>
    <w:rsid w:val="00822A1E"/>
    <w:rsid w:val="00822EBA"/>
    <w:rsid w:val="00823054"/>
    <w:rsid w:val="00823891"/>
    <w:rsid w:val="0082402F"/>
    <w:rsid w:val="00824154"/>
    <w:rsid w:val="008241DF"/>
    <w:rsid w:val="0082420F"/>
    <w:rsid w:val="0082428D"/>
    <w:rsid w:val="008243CE"/>
    <w:rsid w:val="0082463D"/>
    <w:rsid w:val="00824F0A"/>
    <w:rsid w:val="008279AA"/>
    <w:rsid w:val="00827D1D"/>
    <w:rsid w:val="00830093"/>
    <w:rsid w:val="00830238"/>
    <w:rsid w:val="00830B97"/>
    <w:rsid w:val="00831768"/>
    <w:rsid w:val="00831D5D"/>
    <w:rsid w:val="00831E92"/>
    <w:rsid w:val="0083202C"/>
    <w:rsid w:val="0083270B"/>
    <w:rsid w:val="00833646"/>
    <w:rsid w:val="00833869"/>
    <w:rsid w:val="00833D3F"/>
    <w:rsid w:val="00833F62"/>
    <w:rsid w:val="00834B99"/>
    <w:rsid w:val="00834DD0"/>
    <w:rsid w:val="00834E4B"/>
    <w:rsid w:val="008352C0"/>
    <w:rsid w:val="008357CD"/>
    <w:rsid w:val="00835B6F"/>
    <w:rsid w:val="00836253"/>
    <w:rsid w:val="00836437"/>
    <w:rsid w:val="00836727"/>
    <w:rsid w:val="00837D75"/>
    <w:rsid w:val="00837DE4"/>
    <w:rsid w:val="00840393"/>
    <w:rsid w:val="00840557"/>
    <w:rsid w:val="00840934"/>
    <w:rsid w:val="008409FF"/>
    <w:rsid w:val="008419DF"/>
    <w:rsid w:val="00841DBD"/>
    <w:rsid w:val="00841F65"/>
    <w:rsid w:val="00842263"/>
    <w:rsid w:val="008425BC"/>
    <w:rsid w:val="00842968"/>
    <w:rsid w:val="0084339A"/>
    <w:rsid w:val="00843418"/>
    <w:rsid w:val="00843724"/>
    <w:rsid w:val="00843CFF"/>
    <w:rsid w:val="00844296"/>
    <w:rsid w:val="00844827"/>
    <w:rsid w:val="008448BA"/>
    <w:rsid w:val="00844F7A"/>
    <w:rsid w:val="00845890"/>
    <w:rsid w:val="00845AFE"/>
    <w:rsid w:val="00845C4C"/>
    <w:rsid w:val="00845CE0"/>
    <w:rsid w:val="00845EC5"/>
    <w:rsid w:val="0084606F"/>
    <w:rsid w:val="008478AE"/>
    <w:rsid w:val="00847D27"/>
    <w:rsid w:val="00847E82"/>
    <w:rsid w:val="0085098A"/>
    <w:rsid w:val="00850B9F"/>
    <w:rsid w:val="00850CFC"/>
    <w:rsid w:val="00851934"/>
    <w:rsid w:val="0085267F"/>
    <w:rsid w:val="00852F5A"/>
    <w:rsid w:val="00853437"/>
    <w:rsid w:val="008535FB"/>
    <w:rsid w:val="008536C2"/>
    <w:rsid w:val="00853B3F"/>
    <w:rsid w:val="00853EEB"/>
    <w:rsid w:val="008540C3"/>
    <w:rsid w:val="008541E4"/>
    <w:rsid w:val="008545C0"/>
    <w:rsid w:val="00854FAC"/>
    <w:rsid w:val="00855763"/>
    <w:rsid w:val="00856463"/>
    <w:rsid w:val="00856577"/>
    <w:rsid w:val="008565AB"/>
    <w:rsid w:val="00856A64"/>
    <w:rsid w:val="008573D2"/>
    <w:rsid w:val="00857C31"/>
    <w:rsid w:val="00857CBD"/>
    <w:rsid w:val="008600F6"/>
    <w:rsid w:val="008601BE"/>
    <w:rsid w:val="00860759"/>
    <w:rsid w:val="00860EB1"/>
    <w:rsid w:val="00861F3F"/>
    <w:rsid w:val="0086206A"/>
    <w:rsid w:val="0086232D"/>
    <w:rsid w:val="00862962"/>
    <w:rsid w:val="00862AB1"/>
    <w:rsid w:val="00862BB1"/>
    <w:rsid w:val="00862D45"/>
    <w:rsid w:val="00862E8B"/>
    <w:rsid w:val="0086370F"/>
    <w:rsid w:val="0086386D"/>
    <w:rsid w:val="008638DD"/>
    <w:rsid w:val="008639D2"/>
    <w:rsid w:val="00863BA3"/>
    <w:rsid w:val="00865114"/>
    <w:rsid w:val="0086536E"/>
    <w:rsid w:val="00865635"/>
    <w:rsid w:val="008656F6"/>
    <w:rsid w:val="008659DD"/>
    <w:rsid w:val="00865BC6"/>
    <w:rsid w:val="0086732F"/>
    <w:rsid w:val="008673D5"/>
    <w:rsid w:val="00867548"/>
    <w:rsid w:val="008677DC"/>
    <w:rsid w:val="008679B9"/>
    <w:rsid w:val="008706CF"/>
    <w:rsid w:val="00870AFA"/>
    <w:rsid w:val="00870D81"/>
    <w:rsid w:val="008712D7"/>
    <w:rsid w:val="0087132A"/>
    <w:rsid w:val="008719CF"/>
    <w:rsid w:val="00871AEC"/>
    <w:rsid w:val="0087250D"/>
    <w:rsid w:val="0087259F"/>
    <w:rsid w:val="00872659"/>
    <w:rsid w:val="008728FE"/>
    <w:rsid w:val="0087321A"/>
    <w:rsid w:val="00873786"/>
    <w:rsid w:val="0087393D"/>
    <w:rsid w:val="00873A09"/>
    <w:rsid w:val="00873BBF"/>
    <w:rsid w:val="00873D10"/>
    <w:rsid w:val="00873EA6"/>
    <w:rsid w:val="00874DBB"/>
    <w:rsid w:val="00874EFC"/>
    <w:rsid w:val="008755C3"/>
    <w:rsid w:val="008755D1"/>
    <w:rsid w:val="00875A6F"/>
    <w:rsid w:val="00875C90"/>
    <w:rsid w:val="00876204"/>
    <w:rsid w:val="0087639C"/>
    <w:rsid w:val="008771E4"/>
    <w:rsid w:val="008772BB"/>
    <w:rsid w:val="008779E3"/>
    <w:rsid w:val="00877DFA"/>
    <w:rsid w:val="008800A0"/>
    <w:rsid w:val="00880D17"/>
    <w:rsid w:val="008811F7"/>
    <w:rsid w:val="008812DF"/>
    <w:rsid w:val="00881752"/>
    <w:rsid w:val="00881F2D"/>
    <w:rsid w:val="008820E6"/>
    <w:rsid w:val="00882524"/>
    <w:rsid w:val="00882DFE"/>
    <w:rsid w:val="00882FA0"/>
    <w:rsid w:val="008831D1"/>
    <w:rsid w:val="00883B5D"/>
    <w:rsid w:val="00883E26"/>
    <w:rsid w:val="00884649"/>
    <w:rsid w:val="00884C9F"/>
    <w:rsid w:val="00885077"/>
    <w:rsid w:val="008855A2"/>
    <w:rsid w:val="0088573D"/>
    <w:rsid w:val="00885940"/>
    <w:rsid w:val="00885A45"/>
    <w:rsid w:val="00886065"/>
    <w:rsid w:val="00886330"/>
    <w:rsid w:val="008864BA"/>
    <w:rsid w:val="008868E0"/>
    <w:rsid w:val="00886D57"/>
    <w:rsid w:val="00887320"/>
    <w:rsid w:val="00887E4E"/>
    <w:rsid w:val="00887E5F"/>
    <w:rsid w:val="0089026D"/>
    <w:rsid w:val="00890435"/>
    <w:rsid w:val="008906D4"/>
    <w:rsid w:val="0089075A"/>
    <w:rsid w:val="008907ED"/>
    <w:rsid w:val="00890893"/>
    <w:rsid w:val="00890E18"/>
    <w:rsid w:val="00890EC1"/>
    <w:rsid w:val="008914B6"/>
    <w:rsid w:val="00891792"/>
    <w:rsid w:val="00891896"/>
    <w:rsid w:val="0089204B"/>
    <w:rsid w:val="00892333"/>
    <w:rsid w:val="00892F11"/>
    <w:rsid w:val="00893094"/>
    <w:rsid w:val="0089321A"/>
    <w:rsid w:val="008933C7"/>
    <w:rsid w:val="00893585"/>
    <w:rsid w:val="008936B1"/>
    <w:rsid w:val="00893B75"/>
    <w:rsid w:val="00894A90"/>
    <w:rsid w:val="00894EAE"/>
    <w:rsid w:val="0089541F"/>
    <w:rsid w:val="00895C11"/>
    <w:rsid w:val="0089649F"/>
    <w:rsid w:val="00897D73"/>
    <w:rsid w:val="008A01CE"/>
    <w:rsid w:val="008A04C2"/>
    <w:rsid w:val="008A0F12"/>
    <w:rsid w:val="008A12C1"/>
    <w:rsid w:val="008A153F"/>
    <w:rsid w:val="008A162C"/>
    <w:rsid w:val="008A1640"/>
    <w:rsid w:val="008A224B"/>
    <w:rsid w:val="008A2257"/>
    <w:rsid w:val="008A23F1"/>
    <w:rsid w:val="008A250E"/>
    <w:rsid w:val="008A2740"/>
    <w:rsid w:val="008A27FB"/>
    <w:rsid w:val="008A2C3A"/>
    <w:rsid w:val="008A2CF5"/>
    <w:rsid w:val="008A2D84"/>
    <w:rsid w:val="008A2DC2"/>
    <w:rsid w:val="008A307D"/>
    <w:rsid w:val="008A36D6"/>
    <w:rsid w:val="008A3784"/>
    <w:rsid w:val="008A3AB0"/>
    <w:rsid w:val="008A3DF8"/>
    <w:rsid w:val="008A406E"/>
    <w:rsid w:val="008A45EF"/>
    <w:rsid w:val="008A489B"/>
    <w:rsid w:val="008A5185"/>
    <w:rsid w:val="008A53BC"/>
    <w:rsid w:val="008A53C1"/>
    <w:rsid w:val="008A5825"/>
    <w:rsid w:val="008A5835"/>
    <w:rsid w:val="008A59E0"/>
    <w:rsid w:val="008A5A4C"/>
    <w:rsid w:val="008A6033"/>
    <w:rsid w:val="008A611B"/>
    <w:rsid w:val="008A618D"/>
    <w:rsid w:val="008A6937"/>
    <w:rsid w:val="008A6ABC"/>
    <w:rsid w:val="008A722F"/>
    <w:rsid w:val="008A7DF4"/>
    <w:rsid w:val="008B1809"/>
    <w:rsid w:val="008B18C9"/>
    <w:rsid w:val="008B1CB8"/>
    <w:rsid w:val="008B1D19"/>
    <w:rsid w:val="008B1D61"/>
    <w:rsid w:val="008B2D74"/>
    <w:rsid w:val="008B439E"/>
    <w:rsid w:val="008B4774"/>
    <w:rsid w:val="008B4997"/>
    <w:rsid w:val="008B4BBA"/>
    <w:rsid w:val="008B538F"/>
    <w:rsid w:val="008B5461"/>
    <w:rsid w:val="008B5E38"/>
    <w:rsid w:val="008B5E42"/>
    <w:rsid w:val="008B6255"/>
    <w:rsid w:val="008B7368"/>
    <w:rsid w:val="008B74A3"/>
    <w:rsid w:val="008B7646"/>
    <w:rsid w:val="008B7B1E"/>
    <w:rsid w:val="008B7B86"/>
    <w:rsid w:val="008C0B6C"/>
    <w:rsid w:val="008C0D88"/>
    <w:rsid w:val="008C0ED2"/>
    <w:rsid w:val="008C1659"/>
    <w:rsid w:val="008C25FE"/>
    <w:rsid w:val="008C2C07"/>
    <w:rsid w:val="008C30D8"/>
    <w:rsid w:val="008C385A"/>
    <w:rsid w:val="008C3B01"/>
    <w:rsid w:val="008C3B04"/>
    <w:rsid w:val="008C3B72"/>
    <w:rsid w:val="008C4155"/>
    <w:rsid w:val="008C4707"/>
    <w:rsid w:val="008C4753"/>
    <w:rsid w:val="008C47F0"/>
    <w:rsid w:val="008C5454"/>
    <w:rsid w:val="008C5563"/>
    <w:rsid w:val="008C588C"/>
    <w:rsid w:val="008C64DB"/>
    <w:rsid w:val="008C6548"/>
    <w:rsid w:val="008C6AB8"/>
    <w:rsid w:val="008C6F48"/>
    <w:rsid w:val="008C7018"/>
    <w:rsid w:val="008C7128"/>
    <w:rsid w:val="008C7183"/>
    <w:rsid w:val="008C731B"/>
    <w:rsid w:val="008C7891"/>
    <w:rsid w:val="008C7B96"/>
    <w:rsid w:val="008C7D76"/>
    <w:rsid w:val="008C7EE1"/>
    <w:rsid w:val="008D0258"/>
    <w:rsid w:val="008D071E"/>
    <w:rsid w:val="008D0BD2"/>
    <w:rsid w:val="008D0C7A"/>
    <w:rsid w:val="008D0E4D"/>
    <w:rsid w:val="008D10C7"/>
    <w:rsid w:val="008D1B66"/>
    <w:rsid w:val="008D1E36"/>
    <w:rsid w:val="008D2C83"/>
    <w:rsid w:val="008D336C"/>
    <w:rsid w:val="008D391C"/>
    <w:rsid w:val="008D3C79"/>
    <w:rsid w:val="008D3F94"/>
    <w:rsid w:val="008D4150"/>
    <w:rsid w:val="008D4598"/>
    <w:rsid w:val="008D4EF9"/>
    <w:rsid w:val="008D4F2F"/>
    <w:rsid w:val="008D55CA"/>
    <w:rsid w:val="008D5613"/>
    <w:rsid w:val="008D7371"/>
    <w:rsid w:val="008D753B"/>
    <w:rsid w:val="008D7860"/>
    <w:rsid w:val="008D7C0B"/>
    <w:rsid w:val="008D7CAB"/>
    <w:rsid w:val="008D7EA3"/>
    <w:rsid w:val="008E083C"/>
    <w:rsid w:val="008E113F"/>
    <w:rsid w:val="008E1220"/>
    <w:rsid w:val="008E138F"/>
    <w:rsid w:val="008E18C5"/>
    <w:rsid w:val="008E3475"/>
    <w:rsid w:val="008E3858"/>
    <w:rsid w:val="008E3E69"/>
    <w:rsid w:val="008E4AAA"/>
    <w:rsid w:val="008E5427"/>
    <w:rsid w:val="008E560E"/>
    <w:rsid w:val="008E627B"/>
    <w:rsid w:val="008E6F1C"/>
    <w:rsid w:val="008E7169"/>
    <w:rsid w:val="008E73D3"/>
    <w:rsid w:val="008E777F"/>
    <w:rsid w:val="008E786F"/>
    <w:rsid w:val="008E7A6F"/>
    <w:rsid w:val="008F08E9"/>
    <w:rsid w:val="008F0C44"/>
    <w:rsid w:val="008F0C97"/>
    <w:rsid w:val="008F153B"/>
    <w:rsid w:val="008F1D8E"/>
    <w:rsid w:val="008F1E8B"/>
    <w:rsid w:val="008F2480"/>
    <w:rsid w:val="008F2768"/>
    <w:rsid w:val="008F30AE"/>
    <w:rsid w:val="008F39D5"/>
    <w:rsid w:val="008F3FC4"/>
    <w:rsid w:val="008F47C1"/>
    <w:rsid w:val="008F4AB7"/>
    <w:rsid w:val="008F4F4E"/>
    <w:rsid w:val="008F5053"/>
    <w:rsid w:val="008F527D"/>
    <w:rsid w:val="008F5A2E"/>
    <w:rsid w:val="008F5D52"/>
    <w:rsid w:val="008F5DD4"/>
    <w:rsid w:val="008F5EE7"/>
    <w:rsid w:val="008F676F"/>
    <w:rsid w:val="008F67B6"/>
    <w:rsid w:val="008F6FAD"/>
    <w:rsid w:val="008F70A4"/>
    <w:rsid w:val="008F7E22"/>
    <w:rsid w:val="008F7FC7"/>
    <w:rsid w:val="00900A81"/>
    <w:rsid w:val="00901377"/>
    <w:rsid w:val="00902205"/>
    <w:rsid w:val="0090235E"/>
    <w:rsid w:val="009023DB"/>
    <w:rsid w:val="00902A12"/>
    <w:rsid w:val="00903BA0"/>
    <w:rsid w:val="009043FD"/>
    <w:rsid w:val="00904B53"/>
    <w:rsid w:val="00904CAD"/>
    <w:rsid w:val="00905D49"/>
    <w:rsid w:val="00905D56"/>
    <w:rsid w:val="009063FC"/>
    <w:rsid w:val="0090668A"/>
    <w:rsid w:val="00906692"/>
    <w:rsid w:val="0090692B"/>
    <w:rsid w:val="00906947"/>
    <w:rsid w:val="00906A8E"/>
    <w:rsid w:val="00907092"/>
    <w:rsid w:val="009074D3"/>
    <w:rsid w:val="009075A3"/>
    <w:rsid w:val="009077C1"/>
    <w:rsid w:val="00907B47"/>
    <w:rsid w:val="00907FBA"/>
    <w:rsid w:val="00910791"/>
    <w:rsid w:val="00910B52"/>
    <w:rsid w:val="00910C8D"/>
    <w:rsid w:val="00911115"/>
    <w:rsid w:val="00911DDF"/>
    <w:rsid w:val="00911ED6"/>
    <w:rsid w:val="0091277B"/>
    <w:rsid w:val="009133C9"/>
    <w:rsid w:val="0091350F"/>
    <w:rsid w:val="009136D3"/>
    <w:rsid w:val="009137D3"/>
    <w:rsid w:val="00913BBF"/>
    <w:rsid w:val="009144AB"/>
    <w:rsid w:val="00914A29"/>
    <w:rsid w:val="00914A66"/>
    <w:rsid w:val="00914EE6"/>
    <w:rsid w:val="00915640"/>
    <w:rsid w:val="00916614"/>
    <w:rsid w:val="0091694C"/>
    <w:rsid w:val="0091732B"/>
    <w:rsid w:val="00917521"/>
    <w:rsid w:val="009177E5"/>
    <w:rsid w:val="0092029A"/>
    <w:rsid w:val="009205EE"/>
    <w:rsid w:val="00920637"/>
    <w:rsid w:val="00920B0E"/>
    <w:rsid w:val="00920C0D"/>
    <w:rsid w:val="009215B8"/>
    <w:rsid w:val="00921604"/>
    <w:rsid w:val="00921C16"/>
    <w:rsid w:val="00922442"/>
    <w:rsid w:val="00922553"/>
    <w:rsid w:val="00922917"/>
    <w:rsid w:val="00922BD7"/>
    <w:rsid w:val="00922C0B"/>
    <w:rsid w:val="00924021"/>
    <w:rsid w:val="009242F6"/>
    <w:rsid w:val="00924C6E"/>
    <w:rsid w:val="00924D9B"/>
    <w:rsid w:val="009261B8"/>
    <w:rsid w:val="00926520"/>
    <w:rsid w:val="00926582"/>
    <w:rsid w:val="00926829"/>
    <w:rsid w:val="0092703D"/>
    <w:rsid w:val="00927054"/>
    <w:rsid w:val="0092748C"/>
    <w:rsid w:val="009276A6"/>
    <w:rsid w:val="009277B2"/>
    <w:rsid w:val="009301BB"/>
    <w:rsid w:val="009303D9"/>
    <w:rsid w:val="009311E5"/>
    <w:rsid w:val="0093126E"/>
    <w:rsid w:val="0093149A"/>
    <w:rsid w:val="009315B3"/>
    <w:rsid w:val="009316AC"/>
    <w:rsid w:val="009317C4"/>
    <w:rsid w:val="00931C30"/>
    <w:rsid w:val="00931EE8"/>
    <w:rsid w:val="0093202B"/>
    <w:rsid w:val="00932171"/>
    <w:rsid w:val="0093284D"/>
    <w:rsid w:val="00932D82"/>
    <w:rsid w:val="00933ADD"/>
    <w:rsid w:val="009341EB"/>
    <w:rsid w:val="00934A4A"/>
    <w:rsid w:val="00935484"/>
    <w:rsid w:val="0093550F"/>
    <w:rsid w:val="00935601"/>
    <w:rsid w:val="0093579A"/>
    <w:rsid w:val="00935ABF"/>
    <w:rsid w:val="00936042"/>
    <w:rsid w:val="0093711D"/>
    <w:rsid w:val="00937852"/>
    <w:rsid w:val="009378E9"/>
    <w:rsid w:val="00937BD3"/>
    <w:rsid w:val="0094002E"/>
    <w:rsid w:val="009403C6"/>
    <w:rsid w:val="00940436"/>
    <w:rsid w:val="00940641"/>
    <w:rsid w:val="009406CB"/>
    <w:rsid w:val="00940D12"/>
    <w:rsid w:val="00941F5D"/>
    <w:rsid w:val="00942D3F"/>
    <w:rsid w:val="00942D9A"/>
    <w:rsid w:val="009431FE"/>
    <w:rsid w:val="00943269"/>
    <w:rsid w:val="009435AF"/>
    <w:rsid w:val="00943C61"/>
    <w:rsid w:val="00943D56"/>
    <w:rsid w:val="009443BC"/>
    <w:rsid w:val="009444BF"/>
    <w:rsid w:val="009444FC"/>
    <w:rsid w:val="0094489B"/>
    <w:rsid w:val="0094559C"/>
    <w:rsid w:val="009455BC"/>
    <w:rsid w:val="00945D28"/>
    <w:rsid w:val="00945E23"/>
    <w:rsid w:val="0094612B"/>
    <w:rsid w:val="009463B9"/>
    <w:rsid w:val="00946483"/>
    <w:rsid w:val="00946AAD"/>
    <w:rsid w:val="00947210"/>
    <w:rsid w:val="00951032"/>
    <w:rsid w:val="0095119E"/>
    <w:rsid w:val="009512A3"/>
    <w:rsid w:val="00951674"/>
    <w:rsid w:val="009523B4"/>
    <w:rsid w:val="0095284E"/>
    <w:rsid w:val="00952899"/>
    <w:rsid w:val="00952C93"/>
    <w:rsid w:val="0095302D"/>
    <w:rsid w:val="009535BB"/>
    <w:rsid w:val="00953BE5"/>
    <w:rsid w:val="009540A8"/>
    <w:rsid w:val="009544BF"/>
    <w:rsid w:val="00954ACA"/>
    <w:rsid w:val="00954C2E"/>
    <w:rsid w:val="00954D8C"/>
    <w:rsid w:val="00955235"/>
    <w:rsid w:val="009552E0"/>
    <w:rsid w:val="009554EC"/>
    <w:rsid w:val="00955758"/>
    <w:rsid w:val="00956151"/>
    <w:rsid w:val="00956576"/>
    <w:rsid w:val="00956B6E"/>
    <w:rsid w:val="00956D69"/>
    <w:rsid w:val="00956E8E"/>
    <w:rsid w:val="00956EFE"/>
    <w:rsid w:val="009574F7"/>
    <w:rsid w:val="0096034B"/>
    <w:rsid w:val="0096077D"/>
    <w:rsid w:val="009607D3"/>
    <w:rsid w:val="0096090E"/>
    <w:rsid w:val="00961083"/>
    <w:rsid w:val="0096148E"/>
    <w:rsid w:val="0096188F"/>
    <w:rsid w:val="00961BAA"/>
    <w:rsid w:val="00961D30"/>
    <w:rsid w:val="00961DD9"/>
    <w:rsid w:val="00962052"/>
    <w:rsid w:val="0096206D"/>
    <w:rsid w:val="00962C87"/>
    <w:rsid w:val="00963398"/>
    <w:rsid w:val="00963415"/>
    <w:rsid w:val="00963730"/>
    <w:rsid w:val="00964D3B"/>
    <w:rsid w:val="00964E6E"/>
    <w:rsid w:val="00965057"/>
    <w:rsid w:val="00965892"/>
    <w:rsid w:val="00965B86"/>
    <w:rsid w:val="00965E2A"/>
    <w:rsid w:val="009662D0"/>
    <w:rsid w:val="0096632E"/>
    <w:rsid w:val="00966352"/>
    <w:rsid w:val="009665A5"/>
    <w:rsid w:val="00966D34"/>
    <w:rsid w:val="0096768B"/>
    <w:rsid w:val="0096790F"/>
    <w:rsid w:val="00967BBB"/>
    <w:rsid w:val="0097070B"/>
    <w:rsid w:val="009710B3"/>
    <w:rsid w:val="009711A6"/>
    <w:rsid w:val="0097124E"/>
    <w:rsid w:val="00971456"/>
    <w:rsid w:val="009714F1"/>
    <w:rsid w:val="0097211A"/>
    <w:rsid w:val="009724E0"/>
    <w:rsid w:val="00972A0D"/>
    <w:rsid w:val="00973376"/>
    <w:rsid w:val="0097344D"/>
    <w:rsid w:val="00973830"/>
    <w:rsid w:val="00973F25"/>
    <w:rsid w:val="0097448D"/>
    <w:rsid w:val="0097499A"/>
    <w:rsid w:val="00974B68"/>
    <w:rsid w:val="00974C41"/>
    <w:rsid w:val="009756C0"/>
    <w:rsid w:val="0097575D"/>
    <w:rsid w:val="00975899"/>
    <w:rsid w:val="009771E1"/>
    <w:rsid w:val="00977436"/>
    <w:rsid w:val="009776F4"/>
    <w:rsid w:val="00977A00"/>
    <w:rsid w:val="00977BCD"/>
    <w:rsid w:val="009800A0"/>
    <w:rsid w:val="00980124"/>
    <w:rsid w:val="00980621"/>
    <w:rsid w:val="009816EF"/>
    <w:rsid w:val="00981BF6"/>
    <w:rsid w:val="00981C08"/>
    <w:rsid w:val="00982021"/>
    <w:rsid w:val="00982AC8"/>
    <w:rsid w:val="00983AD6"/>
    <w:rsid w:val="00983EB9"/>
    <w:rsid w:val="0098431E"/>
    <w:rsid w:val="0098453B"/>
    <w:rsid w:val="00984D8D"/>
    <w:rsid w:val="00984E6D"/>
    <w:rsid w:val="00985005"/>
    <w:rsid w:val="009854B9"/>
    <w:rsid w:val="00986CBD"/>
    <w:rsid w:val="00986E46"/>
    <w:rsid w:val="00986E55"/>
    <w:rsid w:val="00987734"/>
    <w:rsid w:val="009877B8"/>
    <w:rsid w:val="00987A7D"/>
    <w:rsid w:val="00987FFD"/>
    <w:rsid w:val="00990DF2"/>
    <w:rsid w:val="0099141F"/>
    <w:rsid w:val="00991ADB"/>
    <w:rsid w:val="00991D13"/>
    <w:rsid w:val="00991E22"/>
    <w:rsid w:val="00991FB4"/>
    <w:rsid w:val="00992008"/>
    <w:rsid w:val="009921B5"/>
    <w:rsid w:val="00992541"/>
    <w:rsid w:val="00992B7E"/>
    <w:rsid w:val="0099319B"/>
    <w:rsid w:val="009933CB"/>
    <w:rsid w:val="0099365C"/>
    <w:rsid w:val="00993933"/>
    <w:rsid w:val="00994032"/>
    <w:rsid w:val="00994833"/>
    <w:rsid w:val="00994BA1"/>
    <w:rsid w:val="00994F69"/>
    <w:rsid w:val="009951DE"/>
    <w:rsid w:val="00995620"/>
    <w:rsid w:val="0099564E"/>
    <w:rsid w:val="0099596F"/>
    <w:rsid w:val="00995BB0"/>
    <w:rsid w:val="00995BBB"/>
    <w:rsid w:val="00996052"/>
    <w:rsid w:val="00996563"/>
    <w:rsid w:val="00996925"/>
    <w:rsid w:val="00996980"/>
    <w:rsid w:val="00996A57"/>
    <w:rsid w:val="00996C72"/>
    <w:rsid w:val="00996E92"/>
    <w:rsid w:val="009974AA"/>
    <w:rsid w:val="00997EAB"/>
    <w:rsid w:val="009A0276"/>
    <w:rsid w:val="009A0602"/>
    <w:rsid w:val="009A0957"/>
    <w:rsid w:val="009A0A34"/>
    <w:rsid w:val="009A1467"/>
    <w:rsid w:val="009A1DDB"/>
    <w:rsid w:val="009A1F55"/>
    <w:rsid w:val="009A2207"/>
    <w:rsid w:val="009A25C6"/>
    <w:rsid w:val="009A262D"/>
    <w:rsid w:val="009A2B62"/>
    <w:rsid w:val="009A2BCE"/>
    <w:rsid w:val="009A2C55"/>
    <w:rsid w:val="009A31DB"/>
    <w:rsid w:val="009A334D"/>
    <w:rsid w:val="009A3EF0"/>
    <w:rsid w:val="009A402F"/>
    <w:rsid w:val="009A469E"/>
    <w:rsid w:val="009A4EBB"/>
    <w:rsid w:val="009A516E"/>
    <w:rsid w:val="009A5430"/>
    <w:rsid w:val="009A5A36"/>
    <w:rsid w:val="009A5E69"/>
    <w:rsid w:val="009A60D2"/>
    <w:rsid w:val="009A6344"/>
    <w:rsid w:val="009A67C3"/>
    <w:rsid w:val="009A6922"/>
    <w:rsid w:val="009A6A5B"/>
    <w:rsid w:val="009A6C00"/>
    <w:rsid w:val="009A717B"/>
    <w:rsid w:val="009A7523"/>
    <w:rsid w:val="009A784B"/>
    <w:rsid w:val="009B0320"/>
    <w:rsid w:val="009B0656"/>
    <w:rsid w:val="009B0687"/>
    <w:rsid w:val="009B0797"/>
    <w:rsid w:val="009B0BF3"/>
    <w:rsid w:val="009B0CA2"/>
    <w:rsid w:val="009B0D30"/>
    <w:rsid w:val="009B1480"/>
    <w:rsid w:val="009B1588"/>
    <w:rsid w:val="009B29BB"/>
    <w:rsid w:val="009B2A94"/>
    <w:rsid w:val="009B44B9"/>
    <w:rsid w:val="009B4BAB"/>
    <w:rsid w:val="009B4BDD"/>
    <w:rsid w:val="009B4C81"/>
    <w:rsid w:val="009B4E76"/>
    <w:rsid w:val="009B4F23"/>
    <w:rsid w:val="009B5DA1"/>
    <w:rsid w:val="009B63D1"/>
    <w:rsid w:val="009B6585"/>
    <w:rsid w:val="009B65E6"/>
    <w:rsid w:val="009B6642"/>
    <w:rsid w:val="009B6DA8"/>
    <w:rsid w:val="009B6F09"/>
    <w:rsid w:val="009B7184"/>
    <w:rsid w:val="009B7700"/>
    <w:rsid w:val="009B7CEF"/>
    <w:rsid w:val="009C071A"/>
    <w:rsid w:val="009C0C55"/>
    <w:rsid w:val="009C10A0"/>
    <w:rsid w:val="009C1378"/>
    <w:rsid w:val="009C13C2"/>
    <w:rsid w:val="009C1751"/>
    <w:rsid w:val="009C210C"/>
    <w:rsid w:val="009C265A"/>
    <w:rsid w:val="009C26B0"/>
    <w:rsid w:val="009C28D1"/>
    <w:rsid w:val="009C2A28"/>
    <w:rsid w:val="009C33F5"/>
    <w:rsid w:val="009C38DE"/>
    <w:rsid w:val="009C3F01"/>
    <w:rsid w:val="009C48C0"/>
    <w:rsid w:val="009C4926"/>
    <w:rsid w:val="009C6159"/>
    <w:rsid w:val="009C68C2"/>
    <w:rsid w:val="009C6A3B"/>
    <w:rsid w:val="009C6B7B"/>
    <w:rsid w:val="009C6E5E"/>
    <w:rsid w:val="009C70DC"/>
    <w:rsid w:val="009C7872"/>
    <w:rsid w:val="009C7D29"/>
    <w:rsid w:val="009C7DD6"/>
    <w:rsid w:val="009D02F2"/>
    <w:rsid w:val="009D0456"/>
    <w:rsid w:val="009D0491"/>
    <w:rsid w:val="009D0819"/>
    <w:rsid w:val="009D091C"/>
    <w:rsid w:val="009D0A64"/>
    <w:rsid w:val="009D0BF4"/>
    <w:rsid w:val="009D1C6F"/>
    <w:rsid w:val="009D1F11"/>
    <w:rsid w:val="009D2043"/>
    <w:rsid w:val="009D3030"/>
    <w:rsid w:val="009D312C"/>
    <w:rsid w:val="009D370B"/>
    <w:rsid w:val="009D374D"/>
    <w:rsid w:val="009D3C55"/>
    <w:rsid w:val="009D3DDD"/>
    <w:rsid w:val="009D56DE"/>
    <w:rsid w:val="009D602A"/>
    <w:rsid w:val="009D6255"/>
    <w:rsid w:val="009D66D1"/>
    <w:rsid w:val="009D673D"/>
    <w:rsid w:val="009D6B5E"/>
    <w:rsid w:val="009D72D0"/>
    <w:rsid w:val="009D740C"/>
    <w:rsid w:val="009D77CB"/>
    <w:rsid w:val="009D78AF"/>
    <w:rsid w:val="009D7941"/>
    <w:rsid w:val="009D7A28"/>
    <w:rsid w:val="009D7D5E"/>
    <w:rsid w:val="009E12DB"/>
    <w:rsid w:val="009E1CA2"/>
    <w:rsid w:val="009E2E85"/>
    <w:rsid w:val="009E2F70"/>
    <w:rsid w:val="009E2FCD"/>
    <w:rsid w:val="009E32E4"/>
    <w:rsid w:val="009E3419"/>
    <w:rsid w:val="009E48A3"/>
    <w:rsid w:val="009E5084"/>
    <w:rsid w:val="009E515E"/>
    <w:rsid w:val="009E5320"/>
    <w:rsid w:val="009E596A"/>
    <w:rsid w:val="009E698D"/>
    <w:rsid w:val="009E6B18"/>
    <w:rsid w:val="009E6D94"/>
    <w:rsid w:val="009E754A"/>
    <w:rsid w:val="009E77C7"/>
    <w:rsid w:val="009E7C50"/>
    <w:rsid w:val="009F02F1"/>
    <w:rsid w:val="009F06DE"/>
    <w:rsid w:val="009F0C29"/>
    <w:rsid w:val="009F143C"/>
    <w:rsid w:val="009F1787"/>
    <w:rsid w:val="009F1853"/>
    <w:rsid w:val="009F1AEF"/>
    <w:rsid w:val="009F255B"/>
    <w:rsid w:val="009F269C"/>
    <w:rsid w:val="009F2F54"/>
    <w:rsid w:val="009F316F"/>
    <w:rsid w:val="009F365C"/>
    <w:rsid w:val="009F3C59"/>
    <w:rsid w:val="009F4043"/>
    <w:rsid w:val="009F4237"/>
    <w:rsid w:val="009F54CE"/>
    <w:rsid w:val="009F5554"/>
    <w:rsid w:val="009F5706"/>
    <w:rsid w:val="009F5ADA"/>
    <w:rsid w:val="009F5B63"/>
    <w:rsid w:val="009F669B"/>
    <w:rsid w:val="009F6AC1"/>
    <w:rsid w:val="009F6D75"/>
    <w:rsid w:val="009F6D87"/>
    <w:rsid w:val="009F710C"/>
    <w:rsid w:val="009F74E8"/>
    <w:rsid w:val="009F773A"/>
    <w:rsid w:val="009F7F84"/>
    <w:rsid w:val="00A0066D"/>
    <w:rsid w:val="00A0067C"/>
    <w:rsid w:val="00A00D87"/>
    <w:rsid w:val="00A00FBB"/>
    <w:rsid w:val="00A01702"/>
    <w:rsid w:val="00A01D31"/>
    <w:rsid w:val="00A01ED5"/>
    <w:rsid w:val="00A022BA"/>
    <w:rsid w:val="00A023FA"/>
    <w:rsid w:val="00A02924"/>
    <w:rsid w:val="00A02FF3"/>
    <w:rsid w:val="00A03346"/>
    <w:rsid w:val="00A039A9"/>
    <w:rsid w:val="00A03A9F"/>
    <w:rsid w:val="00A03C49"/>
    <w:rsid w:val="00A046FC"/>
    <w:rsid w:val="00A0476D"/>
    <w:rsid w:val="00A0477D"/>
    <w:rsid w:val="00A0479B"/>
    <w:rsid w:val="00A04B20"/>
    <w:rsid w:val="00A04EAE"/>
    <w:rsid w:val="00A04EEE"/>
    <w:rsid w:val="00A05238"/>
    <w:rsid w:val="00A05D3E"/>
    <w:rsid w:val="00A060A4"/>
    <w:rsid w:val="00A06765"/>
    <w:rsid w:val="00A069A0"/>
    <w:rsid w:val="00A0760D"/>
    <w:rsid w:val="00A079A6"/>
    <w:rsid w:val="00A10544"/>
    <w:rsid w:val="00A10BA1"/>
    <w:rsid w:val="00A10C22"/>
    <w:rsid w:val="00A113FA"/>
    <w:rsid w:val="00A11742"/>
    <w:rsid w:val="00A12A18"/>
    <w:rsid w:val="00A12B9F"/>
    <w:rsid w:val="00A13505"/>
    <w:rsid w:val="00A139CF"/>
    <w:rsid w:val="00A13EAB"/>
    <w:rsid w:val="00A1487B"/>
    <w:rsid w:val="00A15095"/>
    <w:rsid w:val="00A15220"/>
    <w:rsid w:val="00A1540A"/>
    <w:rsid w:val="00A16025"/>
    <w:rsid w:val="00A1609C"/>
    <w:rsid w:val="00A16285"/>
    <w:rsid w:val="00A1651E"/>
    <w:rsid w:val="00A1774F"/>
    <w:rsid w:val="00A17891"/>
    <w:rsid w:val="00A17BD3"/>
    <w:rsid w:val="00A200F0"/>
    <w:rsid w:val="00A21F66"/>
    <w:rsid w:val="00A21FEC"/>
    <w:rsid w:val="00A22C80"/>
    <w:rsid w:val="00A22E85"/>
    <w:rsid w:val="00A2316C"/>
    <w:rsid w:val="00A23472"/>
    <w:rsid w:val="00A23A0A"/>
    <w:rsid w:val="00A23CA6"/>
    <w:rsid w:val="00A2425C"/>
    <w:rsid w:val="00A2487D"/>
    <w:rsid w:val="00A24936"/>
    <w:rsid w:val="00A249B2"/>
    <w:rsid w:val="00A24A70"/>
    <w:rsid w:val="00A24EF4"/>
    <w:rsid w:val="00A24FE1"/>
    <w:rsid w:val="00A2517C"/>
    <w:rsid w:val="00A251CA"/>
    <w:rsid w:val="00A25DE8"/>
    <w:rsid w:val="00A25E66"/>
    <w:rsid w:val="00A262B1"/>
    <w:rsid w:val="00A263FC"/>
    <w:rsid w:val="00A26442"/>
    <w:rsid w:val="00A27396"/>
    <w:rsid w:val="00A27AD8"/>
    <w:rsid w:val="00A302F9"/>
    <w:rsid w:val="00A30A07"/>
    <w:rsid w:val="00A30D19"/>
    <w:rsid w:val="00A310E3"/>
    <w:rsid w:val="00A313C4"/>
    <w:rsid w:val="00A32B57"/>
    <w:rsid w:val="00A32E28"/>
    <w:rsid w:val="00A32F92"/>
    <w:rsid w:val="00A33047"/>
    <w:rsid w:val="00A354E0"/>
    <w:rsid w:val="00A355AD"/>
    <w:rsid w:val="00A356FB"/>
    <w:rsid w:val="00A35749"/>
    <w:rsid w:val="00A35820"/>
    <w:rsid w:val="00A35DD1"/>
    <w:rsid w:val="00A360B6"/>
    <w:rsid w:val="00A3626C"/>
    <w:rsid w:val="00A362E1"/>
    <w:rsid w:val="00A36635"/>
    <w:rsid w:val="00A36C18"/>
    <w:rsid w:val="00A36EC8"/>
    <w:rsid w:val="00A37C10"/>
    <w:rsid w:val="00A37D76"/>
    <w:rsid w:val="00A37F2E"/>
    <w:rsid w:val="00A40238"/>
    <w:rsid w:val="00A40580"/>
    <w:rsid w:val="00A40800"/>
    <w:rsid w:val="00A40F15"/>
    <w:rsid w:val="00A40FEE"/>
    <w:rsid w:val="00A418BC"/>
    <w:rsid w:val="00A4205D"/>
    <w:rsid w:val="00A421A1"/>
    <w:rsid w:val="00A425F1"/>
    <w:rsid w:val="00A4265C"/>
    <w:rsid w:val="00A44154"/>
    <w:rsid w:val="00A449A7"/>
    <w:rsid w:val="00A44AC7"/>
    <w:rsid w:val="00A44B80"/>
    <w:rsid w:val="00A44C03"/>
    <w:rsid w:val="00A44DC3"/>
    <w:rsid w:val="00A45C10"/>
    <w:rsid w:val="00A45C67"/>
    <w:rsid w:val="00A461C0"/>
    <w:rsid w:val="00A462D4"/>
    <w:rsid w:val="00A46BA3"/>
    <w:rsid w:val="00A46C3B"/>
    <w:rsid w:val="00A474CE"/>
    <w:rsid w:val="00A47791"/>
    <w:rsid w:val="00A47E9E"/>
    <w:rsid w:val="00A50171"/>
    <w:rsid w:val="00A5076D"/>
    <w:rsid w:val="00A50B6C"/>
    <w:rsid w:val="00A511AF"/>
    <w:rsid w:val="00A51DC8"/>
    <w:rsid w:val="00A52C02"/>
    <w:rsid w:val="00A53DA5"/>
    <w:rsid w:val="00A54007"/>
    <w:rsid w:val="00A54FA5"/>
    <w:rsid w:val="00A55217"/>
    <w:rsid w:val="00A55458"/>
    <w:rsid w:val="00A56086"/>
    <w:rsid w:val="00A5610F"/>
    <w:rsid w:val="00A56245"/>
    <w:rsid w:val="00A562A7"/>
    <w:rsid w:val="00A568B4"/>
    <w:rsid w:val="00A56E51"/>
    <w:rsid w:val="00A5773E"/>
    <w:rsid w:val="00A57951"/>
    <w:rsid w:val="00A57980"/>
    <w:rsid w:val="00A60AD3"/>
    <w:rsid w:val="00A60FFC"/>
    <w:rsid w:val="00A6128F"/>
    <w:rsid w:val="00A614BE"/>
    <w:rsid w:val="00A61BBB"/>
    <w:rsid w:val="00A62004"/>
    <w:rsid w:val="00A628AB"/>
    <w:rsid w:val="00A63A62"/>
    <w:rsid w:val="00A63D46"/>
    <w:rsid w:val="00A63D4C"/>
    <w:rsid w:val="00A64C3B"/>
    <w:rsid w:val="00A64DF1"/>
    <w:rsid w:val="00A65C77"/>
    <w:rsid w:val="00A65EBC"/>
    <w:rsid w:val="00A660D9"/>
    <w:rsid w:val="00A662B3"/>
    <w:rsid w:val="00A666AB"/>
    <w:rsid w:val="00A668F7"/>
    <w:rsid w:val="00A66AAD"/>
    <w:rsid w:val="00A66EBE"/>
    <w:rsid w:val="00A673DA"/>
    <w:rsid w:val="00A67581"/>
    <w:rsid w:val="00A6771C"/>
    <w:rsid w:val="00A67B43"/>
    <w:rsid w:val="00A67C26"/>
    <w:rsid w:val="00A701E1"/>
    <w:rsid w:val="00A7075C"/>
    <w:rsid w:val="00A716D3"/>
    <w:rsid w:val="00A71A72"/>
    <w:rsid w:val="00A71E63"/>
    <w:rsid w:val="00A72386"/>
    <w:rsid w:val="00A72F18"/>
    <w:rsid w:val="00A73447"/>
    <w:rsid w:val="00A73B7C"/>
    <w:rsid w:val="00A742F2"/>
    <w:rsid w:val="00A74600"/>
    <w:rsid w:val="00A74A53"/>
    <w:rsid w:val="00A74BC2"/>
    <w:rsid w:val="00A74E2E"/>
    <w:rsid w:val="00A754E6"/>
    <w:rsid w:val="00A7590F"/>
    <w:rsid w:val="00A763D7"/>
    <w:rsid w:val="00A76FCD"/>
    <w:rsid w:val="00A77302"/>
    <w:rsid w:val="00A77661"/>
    <w:rsid w:val="00A77AA7"/>
    <w:rsid w:val="00A77D1A"/>
    <w:rsid w:val="00A8124F"/>
    <w:rsid w:val="00A813B5"/>
    <w:rsid w:val="00A819D0"/>
    <w:rsid w:val="00A81F09"/>
    <w:rsid w:val="00A81F55"/>
    <w:rsid w:val="00A820C6"/>
    <w:rsid w:val="00A822F7"/>
    <w:rsid w:val="00A83D55"/>
    <w:rsid w:val="00A83DD5"/>
    <w:rsid w:val="00A843B6"/>
    <w:rsid w:val="00A84462"/>
    <w:rsid w:val="00A84761"/>
    <w:rsid w:val="00A84B78"/>
    <w:rsid w:val="00A8608E"/>
    <w:rsid w:val="00A87272"/>
    <w:rsid w:val="00A87C19"/>
    <w:rsid w:val="00A87E29"/>
    <w:rsid w:val="00A90C98"/>
    <w:rsid w:val="00A91622"/>
    <w:rsid w:val="00A919D7"/>
    <w:rsid w:val="00A91A7F"/>
    <w:rsid w:val="00A921B6"/>
    <w:rsid w:val="00A92A36"/>
    <w:rsid w:val="00A92A7F"/>
    <w:rsid w:val="00A92BAB"/>
    <w:rsid w:val="00A92F43"/>
    <w:rsid w:val="00A93CC4"/>
    <w:rsid w:val="00A951A8"/>
    <w:rsid w:val="00A9536B"/>
    <w:rsid w:val="00A95A52"/>
    <w:rsid w:val="00A960E5"/>
    <w:rsid w:val="00A96194"/>
    <w:rsid w:val="00A96241"/>
    <w:rsid w:val="00A96E76"/>
    <w:rsid w:val="00A9787D"/>
    <w:rsid w:val="00A979B7"/>
    <w:rsid w:val="00A97B93"/>
    <w:rsid w:val="00A97E3E"/>
    <w:rsid w:val="00A97FE8"/>
    <w:rsid w:val="00AA0154"/>
    <w:rsid w:val="00AA01F2"/>
    <w:rsid w:val="00AA0B76"/>
    <w:rsid w:val="00AA0CD9"/>
    <w:rsid w:val="00AA1A59"/>
    <w:rsid w:val="00AA2155"/>
    <w:rsid w:val="00AA2E4C"/>
    <w:rsid w:val="00AA3707"/>
    <w:rsid w:val="00AA3B7C"/>
    <w:rsid w:val="00AA4F05"/>
    <w:rsid w:val="00AA52EC"/>
    <w:rsid w:val="00AA5A46"/>
    <w:rsid w:val="00AA65E9"/>
    <w:rsid w:val="00AA6643"/>
    <w:rsid w:val="00AA6925"/>
    <w:rsid w:val="00AA6B8B"/>
    <w:rsid w:val="00AA6C13"/>
    <w:rsid w:val="00AA6D23"/>
    <w:rsid w:val="00AA6D40"/>
    <w:rsid w:val="00AA732C"/>
    <w:rsid w:val="00AA757E"/>
    <w:rsid w:val="00AA7BAA"/>
    <w:rsid w:val="00AA7CE6"/>
    <w:rsid w:val="00AA7E02"/>
    <w:rsid w:val="00AA7F00"/>
    <w:rsid w:val="00AA7FC7"/>
    <w:rsid w:val="00AB04A9"/>
    <w:rsid w:val="00AB0F22"/>
    <w:rsid w:val="00AB16DF"/>
    <w:rsid w:val="00AB2C65"/>
    <w:rsid w:val="00AB2DD5"/>
    <w:rsid w:val="00AB3082"/>
    <w:rsid w:val="00AB337A"/>
    <w:rsid w:val="00AB33FE"/>
    <w:rsid w:val="00AB35FA"/>
    <w:rsid w:val="00AB4243"/>
    <w:rsid w:val="00AB43C4"/>
    <w:rsid w:val="00AB465B"/>
    <w:rsid w:val="00AB4B33"/>
    <w:rsid w:val="00AB4D33"/>
    <w:rsid w:val="00AB5116"/>
    <w:rsid w:val="00AB543D"/>
    <w:rsid w:val="00AB6296"/>
    <w:rsid w:val="00AB68B5"/>
    <w:rsid w:val="00AB6A49"/>
    <w:rsid w:val="00AB717A"/>
    <w:rsid w:val="00AB7444"/>
    <w:rsid w:val="00AB749C"/>
    <w:rsid w:val="00AC03CE"/>
    <w:rsid w:val="00AC184C"/>
    <w:rsid w:val="00AC1E92"/>
    <w:rsid w:val="00AC21CB"/>
    <w:rsid w:val="00AC22BC"/>
    <w:rsid w:val="00AC25B4"/>
    <w:rsid w:val="00AC2B4E"/>
    <w:rsid w:val="00AC33CB"/>
    <w:rsid w:val="00AC3D01"/>
    <w:rsid w:val="00AC4325"/>
    <w:rsid w:val="00AC43CB"/>
    <w:rsid w:val="00AC444A"/>
    <w:rsid w:val="00AC5172"/>
    <w:rsid w:val="00AC5240"/>
    <w:rsid w:val="00AC52BB"/>
    <w:rsid w:val="00AC5FCE"/>
    <w:rsid w:val="00AC616D"/>
    <w:rsid w:val="00AC63FB"/>
    <w:rsid w:val="00AC646E"/>
    <w:rsid w:val="00AC64B8"/>
    <w:rsid w:val="00AC7081"/>
    <w:rsid w:val="00AC7612"/>
    <w:rsid w:val="00AC7D07"/>
    <w:rsid w:val="00AC7E27"/>
    <w:rsid w:val="00AD0A16"/>
    <w:rsid w:val="00AD1400"/>
    <w:rsid w:val="00AD2713"/>
    <w:rsid w:val="00AD2BF1"/>
    <w:rsid w:val="00AD302B"/>
    <w:rsid w:val="00AD3331"/>
    <w:rsid w:val="00AD3B87"/>
    <w:rsid w:val="00AD3DAB"/>
    <w:rsid w:val="00AD3F5C"/>
    <w:rsid w:val="00AD42A6"/>
    <w:rsid w:val="00AD43BF"/>
    <w:rsid w:val="00AD48F4"/>
    <w:rsid w:val="00AD4BD8"/>
    <w:rsid w:val="00AD51C9"/>
    <w:rsid w:val="00AD531F"/>
    <w:rsid w:val="00AD5643"/>
    <w:rsid w:val="00AD597D"/>
    <w:rsid w:val="00AD5B5A"/>
    <w:rsid w:val="00AD6861"/>
    <w:rsid w:val="00AD6C74"/>
    <w:rsid w:val="00AD79F4"/>
    <w:rsid w:val="00AD7DA7"/>
    <w:rsid w:val="00AD7EA4"/>
    <w:rsid w:val="00AD7F91"/>
    <w:rsid w:val="00AE001D"/>
    <w:rsid w:val="00AE0226"/>
    <w:rsid w:val="00AE0387"/>
    <w:rsid w:val="00AE0B0F"/>
    <w:rsid w:val="00AE0DC8"/>
    <w:rsid w:val="00AE0F51"/>
    <w:rsid w:val="00AE1142"/>
    <w:rsid w:val="00AE151D"/>
    <w:rsid w:val="00AE18C3"/>
    <w:rsid w:val="00AE1D4B"/>
    <w:rsid w:val="00AE1EB0"/>
    <w:rsid w:val="00AE209B"/>
    <w:rsid w:val="00AE22AF"/>
    <w:rsid w:val="00AE23CF"/>
    <w:rsid w:val="00AE32E3"/>
    <w:rsid w:val="00AE3738"/>
    <w:rsid w:val="00AE3B03"/>
    <w:rsid w:val="00AE3F4A"/>
    <w:rsid w:val="00AE436D"/>
    <w:rsid w:val="00AE535B"/>
    <w:rsid w:val="00AE57C3"/>
    <w:rsid w:val="00AE627B"/>
    <w:rsid w:val="00AE646E"/>
    <w:rsid w:val="00AE7012"/>
    <w:rsid w:val="00AE77E8"/>
    <w:rsid w:val="00AE7C71"/>
    <w:rsid w:val="00AE7E21"/>
    <w:rsid w:val="00AF008E"/>
    <w:rsid w:val="00AF041D"/>
    <w:rsid w:val="00AF06E2"/>
    <w:rsid w:val="00AF077C"/>
    <w:rsid w:val="00AF089C"/>
    <w:rsid w:val="00AF0D21"/>
    <w:rsid w:val="00AF18FC"/>
    <w:rsid w:val="00AF1FA0"/>
    <w:rsid w:val="00AF24F5"/>
    <w:rsid w:val="00AF2877"/>
    <w:rsid w:val="00AF28DD"/>
    <w:rsid w:val="00AF2A0A"/>
    <w:rsid w:val="00AF2BF9"/>
    <w:rsid w:val="00AF2C10"/>
    <w:rsid w:val="00AF2CB6"/>
    <w:rsid w:val="00AF2E60"/>
    <w:rsid w:val="00AF3877"/>
    <w:rsid w:val="00AF3A80"/>
    <w:rsid w:val="00AF5417"/>
    <w:rsid w:val="00AF5E3C"/>
    <w:rsid w:val="00AF6DA9"/>
    <w:rsid w:val="00AF7590"/>
    <w:rsid w:val="00AF7CA1"/>
    <w:rsid w:val="00AF7CB5"/>
    <w:rsid w:val="00B00ABB"/>
    <w:rsid w:val="00B01193"/>
    <w:rsid w:val="00B014CD"/>
    <w:rsid w:val="00B015D4"/>
    <w:rsid w:val="00B01762"/>
    <w:rsid w:val="00B019B7"/>
    <w:rsid w:val="00B01CB4"/>
    <w:rsid w:val="00B01D9C"/>
    <w:rsid w:val="00B01DCB"/>
    <w:rsid w:val="00B020E7"/>
    <w:rsid w:val="00B022E6"/>
    <w:rsid w:val="00B0233A"/>
    <w:rsid w:val="00B02571"/>
    <w:rsid w:val="00B0278A"/>
    <w:rsid w:val="00B027B7"/>
    <w:rsid w:val="00B02BA9"/>
    <w:rsid w:val="00B02FAB"/>
    <w:rsid w:val="00B03A48"/>
    <w:rsid w:val="00B03A6A"/>
    <w:rsid w:val="00B03E6C"/>
    <w:rsid w:val="00B045EE"/>
    <w:rsid w:val="00B04B65"/>
    <w:rsid w:val="00B06179"/>
    <w:rsid w:val="00B06509"/>
    <w:rsid w:val="00B06721"/>
    <w:rsid w:val="00B0680F"/>
    <w:rsid w:val="00B06D3A"/>
    <w:rsid w:val="00B06FFA"/>
    <w:rsid w:val="00B07143"/>
    <w:rsid w:val="00B07F7E"/>
    <w:rsid w:val="00B105CC"/>
    <w:rsid w:val="00B1061C"/>
    <w:rsid w:val="00B10878"/>
    <w:rsid w:val="00B110C4"/>
    <w:rsid w:val="00B115DC"/>
    <w:rsid w:val="00B118E2"/>
    <w:rsid w:val="00B11923"/>
    <w:rsid w:val="00B11AB7"/>
    <w:rsid w:val="00B11F4B"/>
    <w:rsid w:val="00B12930"/>
    <w:rsid w:val="00B12B7B"/>
    <w:rsid w:val="00B12F2A"/>
    <w:rsid w:val="00B130E6"/>
    <w:rsid w:val="00B1338F"/>
    <w:rsid w:val="00B1378E"/>
    <w:rsid w:val="00B138BD"/>
    <w:rsid w:val="00B13CC5"/>
    <w:rsid w:val="00B141C9"/>
    <w:rsid w:val="00B14235"/>
    <w:rsid w:val="00B1436E"/>
    <w:rsid w:val="00B14592"/>
    <w:rsid w:val="00B14DF0"/>
    <w:rsid w:val="00B14F5E"/>
    <w:rsid w:val="00B15FE2"/>
    <w:rsid w:val="00B16B8A"/>
    <w:rsid w:val="00B173DB"/>
    <w:rsid w:val="00B178D3"/>
    <w:rsid w:val="00B17AE9"/>
    <w:rsid w:val="00B17B78"/>
    <w:rsid w:val="00B2016E"/>
    <w:rsid w:val="00B201D8"/>
    <w:rsid w:val="00B203D7"/>
    <w:rsid w:val="00B203E0"/>
    <w:rsid w:val="00B205C0"/>
    <w:rsid w:val="00B20669"/>
    <w:rsid w:val="00B21966"/>
    <w:rsid w:val="00B22BF2"/>
    <w:rsid w:val="00B22D82"/>
    <w:rsid w:val="00B230EA"/>
    <w:rsid w:val="00B2378C"/>
    <w:rsid w:val="00B23E7A"/>
    <w:rsid w:val="00B241A8"/>
    <w:rsid w:val="00B2482B"/>
    <w:rsid w:val="00B24A20"/>
    <w:rsid w:val="00B24C45"/>
    <w:rsid w:val="00B25BD5"/>
    <w:rsid w:val="00B25CAC"/>
    <w:rsid w:val="00B268B0"/>
    <w:rsid w:val="00B27421"/>
    <w:rsid w:val="00B30A1C"/>
    <w:rsid w:val="00B30A2E"/>
    <w:rsid w:val="00B30EB3"/>
    <w:rsid w:val="00B30F90"/>
    <w:rsid w:val="00B31BAA"/>
    <w:rsid w:val="00B323A6"/>
    <w:rsid w:val="00B328A4"/>
    <w:rsid w:val="00B32C55"/>
    <w:rsid w:val="00B33243"/>
    <w:rsid w:val="00B332CA"/>
    <w:rsid w:val="00B335C6"/>
    <w:rsid w:val="00B33651"/>
    <w:rsid w:val="00B33AEA"/>
    <w:rsid w:val="00B33C6D"/>
    <w:rsid w:val="00B33C96"/>
    <w:rsid w:val="00B33CC1"/>
    <w:rsid w:val="00B33F16"/>
    <w:rsid w:val="00B3412E"/>
    <w:rsid w:val="00B34BDB"/>
    <w:rsid w:val="00B3508A"/>
    <w:rsid w:val="00B361B7"/>
    <w:rsid w:val="00B369A6"/>
    <w:rsid w:val="00B36E28"/>
    <w:rsid w:val="00B36FE2"/>
    <w:rsid w:val="00B37552"/>
    <w:rsid w:val="00B37C5E"/>
    <w:rsid w:val="00B40E59"/>
    <w:rsid w:val="00B4108E"/>
    <w:rsid w:val="00B4166A"/>
    <w:rsid w:val="00B419E1"/>
    <w:rsid w:val="00B41E7E"/>
    <w:rsid w:val="00B427F1"/>
    <w:rsid w:val="00B43ACB"/>
    <w:rsid w:val="00B43C3B"/>
    <w:rsid w:val="00B43EB6"/>
    <w:rsid w:val="00B44351"/>
    <w:rsid w:val="00B444F8"/>
    <w:rsid w:val="00B44B23"/>
    <w:rsid w:val="00B44B98"/>
    <w:rsid w:val="00B451CB"/>
    <w:rsid w:val="00B4543D"/>
    <w:rsid w:val="00B45F76"/>
    <w:rsid w:val="00B4613D"/>
    <w:rsid w:val="00B4629E"/>
    <w:rsid w:val="00B4703A"/>
    <w:rsid w:val="00B4706B"/>
    <w:rsid w:val="00B47B13"/>
    <w:rsid w:val="00B50577"/>
    <w:rsid w:val="00B50F99"/>
    <w:rsid w:val="00B515AE"/>
    <w:rsid w:val="00B516D7"/>
    <w:rsid w:val="00B51E77"/>
    <w:rsid w:val="00B51F65"/>
    <w:rsid w:val="00B5202F"/>
    <w:rsid w:val="00B52F2D"/>
    <w:rsid w:val="00B5326A"/>
    <w:rsid w:val="00B53502"/>
    <w:rsid w:val="00B535A5"/>
    <w:rsid w:val="00B53E46"/>
    <w:rsid w:val="00B53F0D"/>
    <w:rsid w:val="00B5448C"/>
    <w:rsid w:val="00B54B22"/>
    <w:rsid w:val="00B54B8A"/>
    <w:rsid w:val="00B55004"/>
    <w:rsid w:val="00B550AA"/>
    <w:rsid w:val="00B5548C"/>
    <w:rsid w:val="00B55855"/>
    <w:rsid w:val="00B55B91"/>
    <w:rsid w:val="00B55E11"/>
    <w:rsid w:val="00B55F29"/>
    <w:rsid w:val="00B568ED"/>
    <w:rsid w:val="00B56B22"/>
    <w:rsid w:val="00B57050"/>
    <w:rsid w:val="00B57117"/>
    <w:rsid w:val="00B5724A"/>
    <w:rsid w:val="00B57484"/>
    <w:rsid w:val="00B57604"/>
    <w:rsid w:val="00B57BF7"/>
    <w:rsid w:val="00B57C83"/>
    <w:rsid w:val="00B60ABC"/>
    <w:rsid w:val="00B60CF0"/>
    <w:rsid w:val="00B60DEC"/>
    <w:rsid w:val="00B61468"/>
    <w:rsid w:val="00B620AA"/>
    <w:rsid w:val="00B624CF"/>
    <w:rsid w:val="00B62681"/>
    <w:rsid w:val="00B627DE"/>
    <w:rsid w:val="00B62F52"/>
    <w:rsid w:val="00B63447"/>
    <w:rsid w:val="00B63BC4"/>
    <w:rsid w:val="00B63E7F"/>
    <w:rsid w:val="00B64238"/>
    <w:rsid w:val="00B64B41"/>
    <w:rsid w:val="00B64CAB"/>
    <w:rsid w:val="00B650C3"/>
    <w:rsid w:val="00B65538"/>
    <w:rsid w:val="00B6557D"/>
    <w:rsid w:val="00B658C3"/>
    <w:rsid w:val="00B663BB"/>
    <w:rsid w:val="00B6647E"/>
    <w:rsid w:val="00B668D3"/>
    <w:rsid w:val="00B66CA3"/>
    <w:rsid w:val="00B67318"/>
    <w:rsid w:val="00B67523"/>
    <w:rsid w:val="00B677EC"/>
    <w:rsid w:val="00B67980"/>
    <w:rsid w:val="00B67DD4"/>
    <w:rsid w:val="00B722CE"/>
    <w:rsid w:val="00B7241E"/>
    <w:rsid w:val="00B727BE"/>
    <w:rsid w:val="00B72E41"/>
    <w:rsid w:val="00B72F4C"/>
    <w:rsid w:val="00B731E7"/>
    <w:rsid w:val="00B7320C"/>
    <w:rsid w:val="00B733FD"/>
    <w:rsid w:val="00B73474"/>
    <w:rsid w:val="00B73496"/>
    <w:rsid w:val="00B737A8"/>
    <w:rsid w:val="00B73800"/>
    <w:rsid w:val="00B7426D"/>
    <w:rsid w:val="00B74771"/>
    <w:rsid w:val="00B74781"/>
    <w:rsid w:val="00B7478B"/>
    <w:rsid w:val="00B74BEA"/>
    <w:rsid w:val="00B75069"/>
    <w:rsid w:val="00B752D4"/>
    <w:rsid w:val="00B75969"/>
    <w:rsid w:val="00B75F8A"/>
    <w:rsid w:val="00B765CA"/>
    <w:rsid w:val="00B76A5C"/>
    <w:rsid w:val="00B76A6F"/>
    <w:rsid w:val="00B76AB4"/>
    <w:rsid w:val="00B76E8E"/>
    <w:rsid w:val="00B774B4"/>
    <w:rsid w:val="00B77796"/>
    <w:rsid w:val="00B778AF"/>
    <w:rsid w:val="00B77F17"/>
    <w:rsid w:val="00B8000A"/>
    <w:rsid w:val="00B80076"/>
    <w:rsid w:val="00B80454"/>
    <w:rsid w:val="00B8061E"/>
    <w:rsid w:val="00B80713"/>
    <w:rsid w:val="00B8087F"/>
    <w:rsid w:val="00B810EC"/>
    <w:rsid w:val="00B813B9"/>
    <w:rsid w:val="00B814AF"/>
    <w:rsid w:val="00B81F60"/>
    <w:rsid w:val="00B81FFF"/>
    <w:rsid w:val="00B82148"/>
    <w:rsid w:val="00B821C4"/>
    <w:rsid w:val="00B827B9"/>
    <w:rsid w:val="00B82A89"/>
    <w:rsid w:val="00B82A8F"/>
    <w:rsid w:val="00B82B5C"/>
    <w:rsid w:val="00B82B79"/>
    <w:rsid w:val="00B82E8D"/>
    <w:rsid w:val="00B84450"/>
    <w:rsid w:val="00B84FC2"/>
    <w:rsid w:val="00B851FF"/>
    <w:rsid w:val="00B85C3E"/>
    <w:rsid w:val="00B85FBC"/>
    <w:rsid w:val="00B86717"/>
    <w:rsid w:val="00B86AB7"/>
    <w:rsid w:val="00B870CB"/>
    <w:rsid w:val="00B87551"/>
    <w:rsid w:val="00B875FA"/>
    <w:rsid w:val="00B9009A"/>
    <w:rsid w:val="00B90B54"/>
    <w:rsid w:val="00B90F94"/>
    <w:rsid w:val="00B91341"/>
    <w:rsid w:val="00B9154B"/>
    <w:rsid w:val="00B915EB"/>
    <w:rsid w:val="00B9195B"/>
    <w:rsid w:val="00B91C50"/>
    <w:rsid w:val="00B9263D"/>
    <w:rsid w:val="00B92789"/>
    <w:rsid w:val="00B92F5B"/>
    <w:rsid w:val="00B931D9"/>
    <w:rsid w:val="00B93A96"/>
    <w:rsid w:val="00B941E1"/>
    <w:rsid w:val="00B94219"/>
    <w:rsid w:val="00B942B6"/>
    <w:rsid w:val="00B94540"/>
    <w:rsid w:val="00B94932"/>
    <w:rsid w:val="00B9496B"/>
    <w:rsid w:val="00B94EBD"/>
    <w:rsid w:val="00B94F2E"/>
    <w:rsid w:val="00B95054"/>
    <w:rsid w:val="00B956AA"/>
    <w:rsid w:val="00B95D52"/>
    <w:rsid w:val="00B96369"/>
    <w:rsid w:val="00B96456"/>
    <w:rsid w:val="00B96E77"/>
    <w:rsid w:val="00B970FC"/>
    <w:rsid w:val="00B971A8"/>
    <w:rsid w:val="00B97DEB"/>
    <w:rsid w:val="00BA00CE"/>
    <w:rsid w:val="00BA03F0"/>
    <w:rsid w:val="00BA08B9"/>
    <w:rsid w:val="00BA090D"/>
    <w:rsid w:val="00BA0A97"/>
    <w:rsid w:val="00BA142F"/>
    <w:rsid w:val="00BA17BC"/>
    <w:rsid w:val="00BA1E30"/>
    <w:rsid w:val="00BA1F33"/>
    <w:rsid w:val="00BA1FB5"/>
    <w:rsid w:val="00BA24D5"/>
    <w:rsid w:val="00BA2B5B"/>
    <w:rsid w:val="00BA2D8C"/>
    <w:rsid w:val="00BA2ED3"/>
    <w:rsid w:val="00BA3210"/>
    <w:rsid w:val="00BA33CB"/>
    <w:rsid w:val="00BA364A"/>
    <w:rsid w:val="00BA3A30"/>
    <w:rsid w:val="00BA3D2B"/>
    <w:rsid w:val="00BA4723"/>
    <w:rsid w:val="00BA47AE"/>
    <w:rsid w:val="00BA4D99"/>
    <w:rsid w:val="00BA51A0"/>
    <w:rsid w:val="00BA5D37"/>
    <w:rsid w:val="00BA5FC6"/>
    <w:rsid w:val="00BA69A6"/>
    <w:rsid w:val="00BA6D07"/>
    <w:rsid w:val="00BA6F7A"/>
    <w:rsid w:val="00BA72B1"/>
    <w:rsid w:val="00BA781D"/>
    <w:rsid w:val="00BA78C9"/>
    <w:rsid w:val="00BA7CF7"/>
    <w:rsid w:val="00BB0E10"/>
    <w:rsid w:val="00BB13AC"/>
    <w:rsid w:val="00BB1F36"/>
    <w:rsid w:val="00BB321B"/>
    <w:rsid w:val="00BB3B3A"/>
    <w:rsid w:val="00BB3E31"/>
    <w:rsid w:val="00BB3ECB"/>
    <w:rsid w:val="00BB42ED"/>
    <w:rsid w:val="00BB43DC"/>
    <w:rsid w:val="00BB49F4"/>
    <w:rsid w:val="00BB4BAC"/>
    <w:rsid w:val="00BB4E28"/>
    <w:rsid w:val="00BB50A6"/>
    <w:rsid w:val="00BB6031"/>
    <w:rsid w:val="00BB66AE"/>
    <w:rsid w:val="00BB6788"/>
    <w:rsid w:val="00BB6CCE"/>
    <w:rsid w:val="00BB6F96"/>
    <w:rsid w:val="00BB70A1"/>
    <w:rsid w:val="00BB74A0"/>
    <w:rsid w:val="00BB74B5"/>
    <w:rsid w:val="00BB7923"/>
    <w:rsid w:val="00BC0125"/>
    <w:rsid w:val="00BC0A84"/>
    <w:rsid w:val="00BC1C36"/>
    <w:rsid w:val="00BC1C65"/>
    <w:rsid w:val="00BC25D1"/>
    <w:rsid w:val="00BC2895"/>
    <w:rsid w:val="00BC2C86"/>
    <w:rsid w:val="00BC2CFA"/>
    <w:rsid w:val="00BC32B9"/>
    <w:rsid w:val="00BC3552"/>
    <w:rsid w:val="00BC376F"/>
    <w:rsid w:val="00BC3D90"/>
    <w:rsid w:val="00BC3D9B"/>
    <w:rsid w:val="00BC46A9"/>
    <w:rsid w:val="00BC4B55"/>
    <w:rsid w:val="00BC4C83"/>
    <w:rsid w:val="00BC560C"/>
    <w:rsid w:val="00BC5961"/>
    <w:rsid w:val="00BC608B"/>
    <w:rsid w:val="00BC682D"/>
    <w:rsid w:val="00BC6865"/>
    <w:rsid w:val="00BC6A30"/>
    <w:rsid w:val="00BC6B90"/>
    <w:rsid w:val="00BC76FD"/>
    <w:rsid w:val="00BC78DE"/>
    <w:rsid w:val="00BC7E17"/>
    <w:rsid w:val="00BD016B"/>
    <w:rsid w:val="00BD10AA"/>
    <w:rsid w:val="00BD113A"/>
    <w:rsid w:val="00BD13CA"/>
    <w:rsid w:val="00BD148C"/>
    <w:rsid w:val="00BD1C36"/>
    <w:rsid w:val="00BD1DD7"/>
    <w:rsid w:val="00BD21B9"/>
    <w:rsid w:val="00BD3C69"/>
    <w:rsid w:val="00BD3EFB"/>
    <w:rsid w:val="00BD48C3"/>
    <w:rsid w:val="00BD529D"/>
    <w:rsid w:val="00BD52EF"/>
    <w:rsid w:val="00BD583D"/>
    <w:rsid w:val="00BD5B39"/>
    <w:rsid w:val="00BD5E36"/>
    <w:rsid w:val="00BD646A"/>
    <w:rsid w:val="00BD6714"/>
    <w:rsid w:val="00BD6A9E"/>
    <w:rsid w:val="00BD6D06"/>
    <w:rsid w:val="00BE04A4"/>
    <w:rsid w:val="00BE0744"/>
    <w:rsid w:val="00BE144B"/>
    <w:rsid w:val="00BE20DB"/>
    <w:rsid w:val="00BE37EE"/>
    <w:rsid w:val="00BE41F0"/>
    <w:rsid w:val="00BE429B"/>
    <w:rsid w:val="00BE44A5"/>
    <w:rsid w:val="00BE4FCA"/>
    <w:rsid w:val="00BE529F"/>
    <w:rsid w:val="00BE546C"/>
    <w:rsid w:val="00BE56B7"/>
    <w:rsid w:val="00BE5A99"/>
    <w:rsid w:val="00BE5B61"/>
    <w:rsid w:val="00BE6E64"/>
    <w:rsid w:val="00BE6F4B"/>
    <w:rsid w:val="00BE6FA9"/>
    <w:rsid w:val="00BE79B9"/>
    <w:rsid w:val="00BE7B06"/>
    <w:rsid w:val="00BE7C71"/>
    <w:rsid w:val="00BF02A5"/>
    <w:rsid w:val="00BF0384"/>
    <w:rsid w:val="00BF07C2"/>
    <w:rsid w:val="00BF09A7"/>
    <w:rsid w:val="00BF108F"/>
    <w:rsid w:val="00BF13A3"/>
    <w:rsid w:val="00BF156A"/>
    <w:rsid w:val="00BF22C3"/>
    <w:rsid w:val="00BF27EF"/>
    <w:rsid w:val="00BF28C6"/>
    <w:rsid w:val="00BF2BCE"/>
    <w:rsid w:val="00BF3265"/>
    <w:rsid w:val="00BF33F8"/>
    <w:rsid w:val="00BF3BA0"/>
    <w:rsid w:val="00BF3FDA"/>
    <w:rsid w:val="00BF47CE"/>
    <w:rsid w:val="00BF4DD1"/>
    <w:rsid w:val="00BF58DA"/>
    <w:rsid w:val="00BF5FAC"/>
    <w:rsid w:val="00BF616B"/>
    <w:rsid w:val="00BF61E2"/>
    <w:rsid w:val="00BF65CA"/>
    <w:rsid w:val="00BF6957"/>
    <w:rsid w:val="00BF696A"/>
    <w:rsid w:val="00BF69AC"/>
    <w:rsid w:val="00BF6D09"/>
    <w:rsid w:val="00BF7A6F"/>
    <w:rsid w:val="00BF7AE8"/>
    <w:rsid w:val="00BF7CD5"/>
    <w:rsid w:val="00C0032B"/>
    <w:rsid w:val="00C005BE"/>
    <w:rsid w:val="00C006A3"/>
    <w:rsid w:val="00C00B82"/>
    <w:rsid w:val="00C00C17"/>
    <w:rsid w:val="00C00F3E"/>
    <w:rsid w:val="00C013F0"/>
    <w:rsid w:val="00C01DA4"/>
    <w:rsid w:val="00C0247C"/>
    <w:rsid w:val="00C02DB1"/>
    <w:rsid w:val="00C0347E"/>
    <w:rsid w:val="00C036EE"/>
    <w:rsid w:val="00C03D18"/>
    <w:rsid w:val="00C03E6B"/>
    <w:rsid w:val="00C04A80"/>
    <w:rsid w:val="00C0526A"/>
    <w:rsid w:val="00C0560A"/>
    <w:rsid w:val="00C05BD6"/>
    <w:rsid w:val="00C0611A"/>
    <w:rsid w:val="00C06620"/>
    <w:rsid w:val="00C06762"/>
    <w:rsid w:val="00C06867"/>
    <w:rsid w:val="00C071EA"/>
    <w:rsid w:val="00C079EA"/>
    <w:rsid w:val="00C105A1"/>
    <w:rsid w:val="00C10E6A"/>
    <w:rsid w:val="00C10FA3"/>
    <w:rsid w:val="00C1102F"/>
    <w:rsid w:val="00C12C64"/>
    <w:rsid w:val="00C12E3D"/>
    <w:rsid w:val="00C12E5C"/>
    <w:rsid w:val="00C13236"/>
    <w:rsid w:val="00C13A03"/>
    <w:rsid w:val="00C1503C"/>
    <w:rsid w:val="00C151DF"/>
    <w:rsid w:val="00C1599A"/>
    <w:rsid w:val="00C15BF2"/>
    <w:rsid w:val="00C166E9"/>
    <w:rsid w:val="00C16866"/>
    <w:rsid w:val="00C17CB9"/>
    <w:rsid w:val="00C17F24"/>
    <w:rsid w:val="00C2034D"/>
    <w:rsid w:val="00C20990"/>
    <w:rsid w:val="00C20D30"/>
    <w:rsid w:val="00C210B6"/>
    <w:rsid w:val="00C212E2"/>
    <w:rsid w:val="00C21595"/>
    <w:rsid w:val="00C21B76"/>
    <w:rsid w:val="00C220AB"/>
    <w:rsid w:val="00C2260C"/>
    <w:rsid w:val="00C2268E"/>
    <w:rsid w:val="00C22761"/>
    <w:rsid w:val="00C22BC2"/>
    <w:rsid w:val="00C22CE2"/>
    <w:rsid w:val="00C22FA0"/>
    <w:rsid w:val="00C23CBD"/>
    <w:rsid w:val="00C23DB8"/>
    <w:rsid w:val="00C24250"/>
    <w:rsid w:val="00C24B46"/>
    <w:rsid w:val="00C24BC7"/>
    <w:rsid w:val="00C24DBD"/>
    <w:rsid w:val="00C251E6"/>
    <w:rsid w:val="00C252A5"/>
    <w:rsid w:val="00C253F7"/>
    <w:rsid w:val="00C25679"/>
    <w:rsid w:val="00C25A7B"/>
    <w:rsid w:val="00C25B45"/>
    <w:rsid w:val="00C25C0E"/>
    <w:rsid w:val="00C25D08"/>
    <w:rsid w:val="00C2640F"/>
    <w:rsid w:val="00C26447"/>
    <w:rsid w:val="00C26913"/>
    <w:rsid w:val="00C27202"/>
    <w:rsid w:val="00C272DB"/>
    <w:rsid w:val="00C27308"/>
    <w:rsid w:val="00C2768C"/>
    <w:rsid w:val="00C2773D"/>
    <w:rsid w:val="00C30D6B"/>
    <w:rsid w:val="00C30F73"/>
    <w:rsid w:val="00C310A7"/>
    <w:rsid w:val="00C31506"/>
    <w:rsid w:val="00C31CBD"/>
    <w:rsid w:val="00C32320"/>
    <w:rsid w:val="00C32494"/>
    <w:rsid w:val="00C324C1"/>
    <w:rsid w:val="00C32966"/>
    <w:rsid w:val="00C329FA"/>
    <w:rsid w:val="00C32BFF"/>
    <w:rsid w:val="00C333A8"/>
    <w:rsid w:val="00C3347A"/>
    <w:rsid w:val="00C3349C"/>
    <w:rsid w:val="00C34F99"/>
    <w:rsid w:val="00C353C3"/>
    <w:rsid w:val="00C35784"/>
    <w:rsid w:val="00C35A86"/>
    <w:rsid w:val="00C35C4E"/>
    <w:rsid w:val="00C35C93"/>
    <w:rsid w:val="00C365F1"/>
    <w:rsid w:val="00C3691E"/>
    <w:rsid w:val="00C370D5"/>
    <w:rsid w:val="00C371A0"/>
    <w:rsid w:val="00C3741F"/>
    <w:rsid w:val="00C403A2"/>
    <w:rsid w:val="00C4094C"/>
    <w:rsid w:val="00C40A5B"/>
    <w:rsid w:val="00C41F1B"/>
    <w:rsid w:val="00C42224"/>
    <w:rsid w:val="00C4238A"/>
    <w:rsid w:val="00C42A50"/>
    <w:rsid w:val="00C43245"/>
    <w:rsid w:val="00C438D3"/>
    <w:rsid w:val="00C43B6B"/>
    <w:rsid w:val="00C448FF"/>
    <w:rsid w:val="00C44CA8"/>
    <w:rsid w:val="00C4624B"/>
    <w:rsid w:val="00C46D77"/>
    <w:rsid w:val="00C47BBE"/>
    <w:rsid w:val="00C47E67"/>
    <w:rsid w:val="00C50235"/>
    <w:rsid w:val="00C504D9"/>
    <w:rsid w:val="00C51638"/>
    <w:rsid w:val="00C51BB6"/>
    <w:rsid w:val="00C51D1D"/>
    <w:rsid w:val="00C51D23"/>
    <w:rsid w:val="00C51DF6"/>
    <w:rsid w:val="00C520CA"/>
    <w:rsid w:val="00C526F4"/>
    <w:rsid w:val="00C52B5C"/>
    <w:rsid w:val="00C52BFC"/>
    <w:rsid w:val="00C5326A"/>
    <w:rsid w:val="00C534CA"/>
    <w:rsid w:val="00C53804"/>
    <w:rsid w:val="00C5479A"/>
    <w:rsid w:val="00C549AC"/>
    <w:rsid w:val="00C54D28"/>
    <w:rsid w:val="00C54E4E"/>
    <w:rsid w:val="00C55D9A"/>
    <w:rsid w:val="00C5603B"/>
    <w:rsid w:val="00C56B6F"/>
    <w:rsid w:val="00C5764C"/>
    <w:rsid w:val="00C578E1"/>
    <w:rsid w:val="00C57AA9"/>
    <w:rsid w:val="00C57B10"/>
    <w:rsid w:val="00C57EC4"/>
    <w:rsid w:val="00C60996"/>
    <w:rsid w:val="00C60DB8"/>
    <w:rsid w:val="00C616F9"/>
    <w:rsid w:val="00C61877"/>
    <w:rsid w:val="00C61AF7"/>
    <w:rsid w:val="00C61BF9"/>
    <w:rsid w:val="00C61F80"/>
    <w:rsid w:val="00C635F7"/>
    <w:rsid w:val="00C6369C"/>
    <w:rsid w:val="00C64076"/>
    <w:rsid w:val="00C645E6"/>
    <w:rsid w:val="00C64758"/>
    <w:rsid w:val="00C64E8F"/>
    <w:rsid w:val="00C65614"/>
    <w:rsid w:val="00C66368"/>
    <w:rsid w:val="00C663D6"/>
    <w:rsid w:val="00C664D2"/>
    <w:rsid w:val="00C665BE"/>
    <w:rsid w:val="00C666EC"/>
    <w:rsid w:val="00C66BAB"/>
    <w:rsid w:val="00C66BF4"/>
    <w:rsid w:val="00C671F3"/>
    <w:rsid w:val="00C674EA"/>
    <w:rsid w:val="00C67534"/>
    <w:rsid w:val="00C67ACB"/>
    <w:rsid w:val="00C67EFD"/>
    <w:rsid w:val="00C711C4"/>
    <w:rsid w:val="00C711DE"/>
    <w:rsid w:val="00C71893"/>
    <w:rsid w:val="00C71B8B"/>
    <w:rsid w:val="00C724C4"/>
    <w:rsid w:val="00C72520"/>
    <w:rsid w:val="00C72DD1"/>
    <w:rsid w:val="00C73096"/>
    <w:rsid w:val="00C73230"/>
    <w:rsid w:val="00C732F3"/>
    <w:rsid w:val="00C739EC"/>
    <w:rsid w:val="00C741D2"/>
    <w:rsid w:val="00C74362"/>
    <w:rsid w:val="00C747B6"/>
    <w:rsid w:val="00C750CE"/>
    <w:rsid w:val="00C754CC"/>
    <w:rsid w:val="00C7554D"/>
    <w:rsid w:val="00C75743"/>
    <w:rsid w:val="00C75EE0"/>
    <w:rsid w:val="00C76436"/>
    <w:rsid w:val="00C76DF7"/>
    <w:rsid w:val="00C772DB"/>
    <w:rsid w:val="00C77381"/>
    <w:rsid w:val="00C77529"/>
    <w:rsid w:val="00C82475"/>
    <w:rsid w:val="00C827C5"/>
    <w:rsid w:val="00C827CC"/>
    <w:rsid w:val="00C827CE"/>
    <w:rsid w:val="00C82839"/>
    <w:rsid w:val="00C837F0"/>
    <w:rsid w:val="00C83A8E"/>
    <w:rsid w:val="00C84578"/>
    <w:rsid w:val="00C847E1"/>
    <w:rsid w:val="00C84914"/>
    <w:rsid w:val="00C84ACC"/>
    <w:rsid w:val="00C84AFF"/>
    <w:rsid w:val="00C84B10"/>
    <w:rsid w:val="00C8521C"/>
    <w:rsid w:val="00C85329"/>
    <w:rsid w:val="00C85F6B"/>
    <w:rsid w:val="00C8609E"/>
    <w:rsid w:val="00C86596"/>
    <w:rsid w:val="00C86FCB"/>
    <w:rsid w:val="00C87066"/>
    <w:rsid w:val="00C87A25"/>
    <w:rsid w:val="00C87A6E"/>
    <w:rsid w:val="00C87C4F"/>
    <w:rsid w:val="00C913B9"/>
    <w:rsid w:val="00C9188D"/>
    <w:rsid w:val="00C920AE"/>
    <w:rsid w:val="00C921F8"/>
    <w:rsid w:val="00C924A6"/>
    <w:rsid w:val="00C924F1"/>
    <w:rsid w:val="00C92751"/>
    <w:rsid w:val="00C92988"/>
    <w:rsid w:val="00C92F03"/>
    <w:rsid w:val="00C93CF0"/>
    <w:rsid w:val="00C93DD4"/>
    <w:rsid w:val="00C93EF9"/>
    <w:rsid w:val="00C940C7"/>
    <w:rsid w:val="00C942C2"/>
    <w:rsid w:val="00C94358"/>
    <w:rsid w:val="00C95120"/>
    <w:rsid w:val="00C95973"/>
    <w:rsid w:val="00C95A4A"/>
    <w:rsid w:val="00C968CC"/>
    <w:rsid w:val="00C96AFD"/>
    <w:rsid w:val="00C97739"/>
    <w:rsid w:val="00C978ED"/>
    <w:rsid w:val="00C97FB1"/>
    <w:rsid w:val="00CA0097"/>
    <w:rsid w:val="00CA00DA"/>
    <w:rsid w:val="00CA0629"/>
    <w:rsid w:val="00CA07D3"/>
    <w:rsid w:val="00CA0976"/>
    <w:rsid w:val="00CA0AF4"/>
    <w:rsid w:val="00CA0B12"/>
    <w:rsid w:val="00CA1C69"/>
    <w:rsid w:val="00CA1C85"/>
    <w:rsid w:val="00CA1EF8"/>
    <w:rsid w:val="00CA22AF"/>
    <w:rsid w:val="00CA2654"/>
    <w:rsid w:val="00CA2CE7"/>
    <w:rsid w:val="00CA3D5F"/>
    <w:rsid w:val="00CA3E3A"/>
    <w:rsid w:val="00CA3F54"/>
    <w:rsid w:val="00CA403F"/>
    <w:rsid w:val="00CA44B8"/>
    <w:rsid w:val="00CA4738"/>
    <w:rsid w:val="00CA4F31"/>
    <w:rsid w:val="00CA4F67"/>
    <w:rsid w:val="00CA592A"/>
    <w:rsid w:val="00CA5CF0"/>
    <w:rsid w:val="00CA5F7B"/>
    <w:rsid w:val="00CA600B"/>
    <w:rsid w:val="00CA7654"/>
    <w:rsid w:val="00CA76CE"/>
    <w:rsid w:val="00CA7914"/>
    <w:rsid w:val="00CA7B75"/>
    <w:rsid w:val="00CB0AA1"/>
    <w:rsid w:val="00CB0B59"/>
    <w:rsid w:val="00CB109C"/>
    <w:rsid w:val="00CB1A42"/>
    <w:rsid w:val="00CB1DA0"/>
    <w:rsid w:val="00CB1E5E"/>
    <w:rsid w:val="00CB2464"/>
    <w:rsid w:val="00CB25E7"/>
    <w:rsid w:val="00CB2844"/>
    <w:rsid w:val="00CB2C30"/>
    <w:rsid w:val="00CB3230"/>
    <w:rsid w:val="00CB32C5"/>
    <w:rsid w:val="00CB33F0"/>
    <w:rsid w:val="00CB420B"/>
    <w:rsid w:val="00CB4490"/>
    <w:rsid w:val="00CB44C5"/>
    <w:rsid w:val="00CB451C"/>
    <w:rsid w:val="00CB493B"/>
    <w:rsid w:val="00CB4E35"/>
    <w:rsid w:val="00CB5395"/>
    <w:rsid w:val="00CB55CF"/>
    <w:rsid w:val="00CB58E5"/>
    <w:rsid w:val="00CB5BFE"/>
    <w:rsid w:val="00CB5C76"/>
    <w:rsid w:val="00CB6186"/>
    <w:rsid w:val="00CB6959"/>
    <w:rsid w:val="00CB6D04"/>
    <w:rsid w:val="00CB784F"/>
    <w:rsid w:val="00CB798F"/>
    <w:rsid w:val="00CB7ED1"/>
    <w:rsid w:val="00CC012C"/>
    <w:rsid w:val="00CC0240"/>
    <w:rsid w:val="00CC06D0"/>
    <w:rsid w:val="00CC0AC1"/>
    <w:rsid w:val="00CC0B4A"/>
    <w:rsid w:val="00CC10B9"/>
    <w:rsid w:val="00CC12E2"/>
    <w:rsid w:val="00CC1B15"/>
    <w:rsid w:val="00CC1D25"/>
    <w:rsid w:val="00CC1FA6"/>
    <w:rsid w:val="00CC1FBC"/>
    <w:rsid w:val="00CC25AB"/>
    <w:rsid w:val="00CC2C46"/>
    <w:rsid w:val="00CC3E31"/>
    <w:rsid w:val="00CC4B28"/>
    <w:rsid w:val="00CC4BC4"/>
    <w:rsid w:val="00CC4F7E"/>
    <w:rsid w:val="00CC5120"/>
    <w:rsid w:val="00CC5271"/>
    <w:rsid w:val="00CC5693"/>
    <w:rsid w:val="00CC66C5"/>
    <w:rsid w:val="00CC6B8E"/>
    <w:rsid w:val="00CC6CA2"/>
    <w:rsid w:val="00CC73E9"/>
    <w:rsid w:val="00CC7618"/>
    <w:rsid w:val="00CC77DD"/>
    <w:rsid w:val="00CC7CD1"/>
    <w:rsid w:val="00CD05A0"/>
    <w:rsid w:val="00CD066F"/>
    <w:rsid w:val="00CD0A41"/>
    <w:rsid w:val="00CD0C46"/>
    <w:rsid w:val="00CD0E3B"/>
    <w:rsid w:val="00CD13ED"/>
    <w:rsid w:val="00CD1554"/>
    <w:rsid w:val="00CD16D7"/>
    <w:rsid w:val="00CD18C2"/>
    <w:rsid w:val="00CD22DF"/>
    <w:rsid w:val="00CD2AB0"/>
    <w:rsid w:val="00CD2B0B"/>
    <w:rsid w:val="00CD33C3"/>
    <w:rsid w:val="00CD3463"/>
    <w:rsid w:val="00CD4165"/>
    <w:rsid w:val="00CD4341"/>
    <w:rsid w:val="00CD4885"/>
    <w:rsid w:val="00CD4B59"/>
    <w:rsid w:val="00CD52CB"/>
    <w:rsid w:val="00CD575D"/>
    <w:rsid w:val="00CD57C7"/>
    <w:rsid w:val="00CD58EB"/>
    <w:rsid w:val="00CD5A43"/>
    <w:rsid w:val="00CD5B9B"/>
    <w:rsid w:val="00CD5CEE"/>
    <w:rsid w:val="00CD60E6"/>
    <w:rsid w:val="00CD6890"/>
    <w:rsid w:val="00CD73DA"/>
    <w:rsid w:val="00CD7615"/>
    <w:rsid w:val="00CD7D93"/>
    <w:rsid w:val="00CD7EA4"/>
    <w:rsid w:val="00CE014D"/>
    <w:rsid w:val="00CE0627"/>
    <w:rsid w:val="00CE0BE2"/>
    <w:rsid w:val="00CE0E11"/>
    <w:rsid w:val="00CE0FCF"/>
    <w:rsid w:val="00CE1888"/>
    <w:rsid w:val="00CE1905"/>
    <w:rsid w:val="00CE1EFB"/>
    <w:rsid w:val="00CE22F2"/>
    <w:rsid w:val="00CE25DC"/>
    <w:rsid w:val="00CE27E2"/>
    <w:rsid w:val="00CE28B0"/>
    <w:rsid w:val="00CE30EE"/>
    <w:rsid w:val="00CE342B"/>
    <w:rsid w:val="00CE34C0"/>
    <w:rsid w:val="00CE3922"/>
    <w:rsid w:val="00CE43B4"/>
    <w:rsid w:val="00CE45B5"/>
    <w:rsid w:val="00CE47F1"/>
    <w:rsid w:val="00CE4C1E"/>
    <w:rsid w:val="00CE4D0A"/>
    <w:rsid w:val="00CE55C4"/>
    <w:rsid w:val="00CE58D3"/>
    <w:rsid w:val="00CE5BD8"/>
    <w:rsid w:val="00CE61FD"/>
    <w:rsid w:val="00CE664D"/>
    <w:rsid w:val="00CE70AE"/>
    <w:rsid w:val="00CE7F4E"/>
    <w:rsid w:val="00CF02F0"/>
    <w:rsid w:val="00CF032D"/>
    <w:rsid w:val="00CF09F5"/>
    <w:rsid w:val="00CF0BC4"/>
    <w:rsid w:val="00CF17A7"/>
    <w:rsid w:val="00CF1924"/>
    <w:rsid w:val="00CF1B43"/>
    <w:rsid w:val="00CF1DDB"/>
    <w:rsid w:val="00CF21D9"/>
    <w:rsid w:val="00CF27FC"/>
    <w:rsid w:val="00CF28AF"/>
    <w:rsid w:val="00CF2AA4"/>
    <w:rsid w:val="00CF3A4C"/>
    <w:rsid w:val="00CF3AEA"/>
    <w:rsid w:val="00CF3D22"/>
    <w:rsid w:val="00CF4093"/>
    <w:rsid w:val="00CF457B"/>
    <w:rsid w:val="00CF4788"/>
    <w:rsid w:val="00CF4A28"/>
    <w:rsid w:val="00CF5158"/>
    <w:rsid w:val="00CF553B"/>
    <w:rsid w:val="00CF5698"/>
    <w:rsid w:val="00CF5DC3"/>
    <w:rsid w:val="00CF5EEC"/>
    <w:rsid w:val="00CF617F"/>
    <w:rsid w:val="00CF6262"/>
    <w:rsid w:val="00CF63C3"/>
    <w:rsid w:val="00CF67DF"/>
    <w:rsid w:val="00CF6E03"/>
    <w:rsid w:val="00CF6F97"/>
    <w:rsid w:val="00CF6FDA"/>
    <w:rsid w:val="00CF7856"/>
    <w:rsid w:val="00CF7E41"/>
    <w:rsid w:val="00D0066C"/>
    <w:rsid w:val="00D00C83"/>
    <w:rsid w:val="00D012E0"/>
    <w:rsid w:val="00D014AA"/>
    <w:rsid w:val="00D016E4"/>
    <w:rsid w:val="00D01C7A"/>
    <w:rsid w:val="00D02015"/>
    <w:rsid w:val="00D03376"/>
    <w:rsid w:val="00D033AD"/>
    <w:rsid w:val="00D046B4"/>
    <w:rsid w:val="00D052C6"/>
    <w:rsid w:val="00D05542"/>
    <w:rsid w:val="00D05DB9"/>
    <w:rsid w:val="00D06189"/>
    <w:rsid w:val="00D06315"/>
    <w:rsid w:val="00D0635E"/>
    <w:rsid w:val="00D064C4"/>
    <w:rsid w:val="00D06BFB"/>
    <w:rsid w:val="00D06EFE"/>
    <w:rsid w:val="00D07EF8"/>
    <w:rsid w:val="00D101C0"/>
    <w:rsid w:val="00D10244"/>
    <w:rsid w:val="00D10580"/>
    <w:rsid w:val="00D1063F"/>
    <w:rsid w:val="00D107AC"/>
    <w:rsid w:val="00D1083F"/>
    <w:rsid w:val="00D1160F"/>
    <w:rsid w:val="00D11A4E"/>
    <w:rsid w:val="00D11A54"/>
    <w:rsid w:val="00D11FD0"/>
    <w:rsid w:val="00D12531"/>
    <w:rsid w:val="00D12BCE"/>
    <w:rsid w:val="00D12E04"/>
    <w:rsid w:val="00D12F56"/>
    <w:rsid w:val="00D1312F"/>
    <w:rsid w:val="00D1350E"/>
    <w:rsid w:val="00D13F87"/>
    <w:rsid w:val="00D1455C"/>
    <w:rsid w:val="00D15527"/>
    <w:rsid w:val="00D15786"/>
    <w:rsid w:val="00D15B4B"/>
    <w:rsid w:val="00D16794"/>
    <w:rsid w:val="00D168E8"/>
    <w:rsid w:val="00D16B48"/>
    <w:rsid w:val="00D16EB0"/>
    <w:rsid w:val="00D173DF"/>
    <w:rsid w:val="00D17594"/>
    <w:rsid w:val="00D17A0A"/>
    <w:rsid w:val="00D17C6B"/>
    <w:rsid w:val="00D17F2C"/>
    <w:rsid w:val="00D20199"/>
    <w:rsid w:val="00D2033E"/>
    <w:rsid w:val="00D21780"/>
    <w:rsid w:val="00D219C4"/>
    <w:rsid w:val="00D219CD"/>
    <w:rsid w:val="00D2255F"/>
    <w:rsid w:val="00D22610"/>
    <w:rsid w:val="00D22953"/>
    <w:rsid w:val="00D22E19"/>
    <w:rsid w:val="00D23585"/>
    <w:rsid w:val="00D248C5"/>
    <w:rsid w:val="00D248F4"/>
    <w:rsid w:val="00D24925"/>
    <w:rsid w:val="00D25352"/>
    <w:rsid w:val="00D253E9"/>
    <w:rsid w:val="00D255B7"/>
    <w:rsid w:val="00D257FA"/>
    <w:rsid w:val="00D25AC9"/>
    <w:rsid w:val="00D268A4"/>
    <w:rsid w:val="00D271A9"/>
    <w:rsid w:val="00D272CA"/>
    <w:rsid w:val="00D2737D"/>
    <w:rsid w:val="00D27F7C"/>
    <w:rsid w:val="00D3012B"/>
    <w:rsid w:val="00D303C4"/>
    <w:rsid w:val="00D3040D"/>
    <w:rsid w:val="00D30590"/>
    <w:rsid w:val="00D305A8"/>
    <w:rsid w:val="00D30B31"/>
    <w:rsid w:val="00D31120"/>
    <w:rsid w:val="00D31A33"/>
    <w:rsid w:val="00D31B8C"/>
    <w:rsid w:val="00D31F90"/>
    <w:rsid w:val="00D3275F"/>
    <w:rsid w:val="00D3389B"/>
    <w:rsid w:val="00D33A20"/>
    <w:rsid w:val="00D33A44"/>
    <w:rsid w:val="00D33B89"/>
    <w:rsid w:val="00D3444F"/>
    <w:rsid w:val="00D35331"/>
    <w:rsid w:val="00D35A6B"/>
    <w:rsid w:val="00D35AF5"/>
    <w:rsid w:val="00D3601E"/>
    <w:rsid w:val="00D369D8"/>
    <w:rsid w:val="00D3769C"/>
    <w:rsid w:val="00D37BAD"/>
    <w:rsid w:val="00D37C77"/>
    <w:rsid w:val="00D40289"/>
    <w:rsid w:val="00D407FD"/>
    <w:rsid w:val="00D40BE0"/>
    <w:rsid w:val="00D412C9"/>
    <w:rsid w:val="00D419F3"/>
    <w:rsid w:val="00D41FEB"/>
    <w:rsid w:val="00D4241B"/>
    <w:rsid w:val="00D42435"/>
    <w:rsid w:val="00D426A7"/>
    <w:rsid w:val="00D42751"/>
    <w:rsid w:val="00D4288E"/>
    <w:rsid w:val="00D42A97"/>
    <w:rsid w:val="00D4322F"/>
    <w:rsid w:val="00D43268"/>
    <w:rsid w:val="00D43D4F"/>
    <w:rsid w:val="00D43DE4"/>
    <w:rsid w:val="00D43FC8"/>
    <w:rsid w:val="00D44218"/>
    <w:rsid w:val="00D44C27"/>
    <w:rsid w:val="00D44D93"/>
    <w:rsid w:val="00D45006"/>
    <w:rsid w:val="00D451BF"/>
    <w:rsid w:val="00D456F4"/>
    <w:rsid w:val="00D45EEA"/>
    <w:rsid w:val="00D45F46"/>
    <w:rsid w:val="00D46499"/>
    <w:rsid w:val="00D467B3"/>
    <w:rsid w:val="00D46A35"/>
    <w:rsid w:val="00D4786C"/>
    <w:rsid w:val="00D47DB1"/>
    <w:rsid w:val="00D51360"/>
    <w:rsid w:val="00D51E92"/>
    <w:rsid w:val="00D52206"/>
    <w:rsid w:val="00D52368"/>
    <w:rsid w:val="00D52596"/>
    <w:rsid w:val="00D52F4F"/>
    <w:rsid w:val="00D5332D"/>
    <w:rsid w:val="00D53919"/>
    <w:rsid w:val="00D53B11"/>
    <w:rsid w:val="00D53C68"/>
    <w:rsid w:val="00D542FC"/>
    <w:rsid w:val="00D5465D"/>
    <w:rsid w:val="00D54718"/>
    <w:rsid w:val="00D54931"/>
    <w:rsid w:val="00D54EBC"/>
    <w:rsid w:val="00D55256"/>
    <w:rsid w:val="00D5536C"/>
    <w:rsid w:val="00D55C4D"/>
    <w:rsid w:val="00D560F0"/>
    <w:rsid w:val="00D5630F"/>
    <w:rsid w:val="00D5646F"/>
    <w:rsid w:val="00D56685"/>
    <w:rsid w:val="00D566A1"/>
    <w:rsid w:val="00D5694B"/>
    <w:rsid w:val="00D56A18"/>
    <w:rsid w:val="00D56EC7"/>
    <w:rsid w:val="00D57127"/>
    <w:rsid w:val="00D57326"/>
    <w:rsid w:val="00D5772B"/>
    <w:rsid w:val="00D57DF8"/>
    <w:rsid w:val="00D57E4B"/>
    <w:rsid w:val="00D57F5C"/>
    <w:rsid w:val="00D6009F"/>
    <w:rsid w:val="00D604E7"/>
    <w:rsid w:val="00D610C4"/>
    <w:rsid w:val="00D610D4"/>
    <w:rsid w:val="00D61691"/>
    <w:rsid w:val="00D6191E"/>
    <w:rsid w:val="00D6265F"/>
    <w:rsid w:val="00D62A90"/>
    <w:rsid w:val="00D62D1E"/>
    <w:rsid w:val="00D62E4B"/>
    <w:rsid w:val="00D6333E"/>
    <w:rsid w:val="00D6375E"/>
    <w:rsid w:val="00D657D7"/>
    <w:rsid w:val="00D65E68"/>
    <w:rsid w:val="00D65F1E"/>
    <w:rsid w:val="00D662AD"/>
    <w:rsid w:val="00D6641F"/>
    <w:rsid w:val="00D668C7"/>
    <w:rsid w:val="00D6692F"/>
    <w:rsid w:val="00D671B2"/>
    <w:rsid w:val="00D67266"/>
    <w:rsid w:val="00D6766A"/>
    <w:rsid w:val="00D67730"/>
    <w:rsid w:val="00D67C4F"/>
    <w:rsid w:val="00D67D2E"/>
    <w:rsid w:val="00D70493"/>
    <w:rsid w:val="00D705B7"/>
    <w:rsid w:val="00D70B45"/>
    <w:rsid w:val="00D719D0"/>
    <w:rsid w:val="00D71C8E"/>
    <w:rsid w:val="00D7260C"/>
    <w:rsid w:val="00D72AE2"/>
    <w:rsid w:val="00D73719"/>
    <w:rsid w:val="00D73843"/>
    <w:rsid w:val="00D73884"/>
    <w:rsid w:val="00D73DA2"/>
    <w:rsid w:val="00D742F6"/>
    <w:rsid w:val="00D74305"/>
    <w:rsid w:val="00D7457F"/>
    <w:rsid w:val="00D7462D"/>
    <w:rsid w:val="00D74860"/>
    <w:rsid w:val="00D75965"/>
    <w:rsid w:val="00D760E4"/>
    <w:rsid w:val="00D761BD"/>
    <w:rsid w:val="00D76706"/>
    <w:rsid w:val="00D7685F"/>
    <w:rsid w:val="00D76B31"/>
    <w:rsid w:val="00D773A4"/>
    <w:rsid w:val="00D7787D"/>
    <w:rsid w:val="00D77AA6"/>
    <w:rsid w:val="00D80623"/>
    <w:rsid w:val="00D8178E"/>
    <w:rsid w:val="00D81D9B"/>
    <w:rsid w:val="00D81FAA"/>
    <w:rsid w:val="00D82574"/>
    <w:rsid w:val="00D82F3D"/>
    <w:rsid w:val="00D83540"/>
    <w:rsid w:val="00D83C99"/>
    <w:rsid w:val="00D83DA6"/>
    <w:rsid w:val="00D85A51"/>
    <w:rsid w:val="00D85F2D"/>
    <w:rsid w:val="00D85FBE"/>
    <w:rsid w:val="00D8611F"/>
    <w:rsid w:val="00D86460"/>
    <w:rsid w:val="00D86622"/>
    <w:rsid w:val="00D86CC7"/>
    <w:rsid w:val="00D86EFB"/>
    <w:rsid w:val="00D870E4"/>
    <w:rsid w:val="00D87C2A"/>
    <w:rsid w:val="00D900EA"/>
    <w:rsid w:val="00D908B7"/>
    <w:rsid w:val="00D90902"/>
    <w:rsid w:val="00D90E44"/>
    <w:rsid w:val="00D91168"/>
    <w:rsid w:val="00D91790"/>
    <w:rsid w:val="00D928B4"/>
    <w:rsid w:val="00D93192"/>
    <w:rsid w:val="00D93519"/>
    <w:rsid w:val="00D93A5C"/>
    <w:rsid w:val="00D94634"/>
    <w:rsid w:val="00D947A9"/>
    <w:rsid w:val="00D947C2"/>
    <w:rsid w:val="00D94B38"/>
    <w:rsid w:val="00D94D8A"/>
    <w:rsid w:val="00D950E5"/>
    <w:rsid w:val="00D95808"/>
    <w:rsid w:val="00D960AB"/>
    <w:rsid w:val="00D9707D"/>
    <w:rsid w:val="00D97AAB"/>
    <w:rsid w:val="00DA0827"/>
    <w:rsid w:val="00DA0867"/>
    <w:rsid w:val="00DA09E6"/>
    <w:rsid w:val="00DA1018"/>
    <w:rsid w:val="00DA1602"/>
    <w:rsid w:val="00DA17D6"/>
    <w:rsid w:val="00DA1BBF"/>
    <w:rsid w:val="00DA217B"/>
    <w:rsid w:val="00DA3EB2"/>
    <w:rsid w:val="00DA3F40"/>
    <w:rsid w:val="00DA41DC"/>
    <w:rsid w:val="00DA434B"/>
    <w:rsid w:val="00DA439B"/>
    <w:rsid w:val="00DA4496"/>
    <w:rsid w:val="00DA44A3"/>
    <w:rsid w:val="00DA455F"/>
    <w:rsid w:val="00DA45DF"/>
    <w:rsid w:val="00DA4B19"/>
    <w:rsid w:val="00DA50E0"/>
    <w:rsid w:val="00DA599C"/>
    <w:rsid w:val="00DA61AB"/>
    <w:rsid w:val="00DA666C"/>
    <w:rsid w:val="00DA6C87"/>
    <w:rsid w:val="00DA6DE4"/>
    <w:rsid w:val="00DA7083"/>
    <w:rsid w:val="00DA745B"/>
    <w:rsid w:val="00DA7655"/>
    <w:rsid w:val="00DA79E9"/>
    <w:rsid w:val="00DA7FF2"/>
    <w:rsid w:val="00DB00F4"/>
    <w:rsid w:val="00DB05D4"/>
    <w:rsid w:val="00DB0915"/>
    <w:rsid w:val="00DB0990"/>
    <w:rsid w:val="00DB158F"/>
    <w:rsid w:val="00DB15CD"/>
    <w:rsid w:val="00DB1CC8"/>
    <w:rsid w:val="00DB1E68"/>
    <w:rsid w:val="00DB27C2"/>
    <w:rsid w:val="00DB2F42"/>
    <w:rsid w:val="00DB3171"/>
    <w:rsid w:val="00DB3373"/>
    <w:rsid w:val="00DB3F76"/>
    <w:rsid w:val="00DB401E"/>
    <w:rsid w:val="00DB471C"/>
    <w:rsid w:val="00DB4825"/>
    <w:rsid w:val="00DB48B9"/>
    <w:rsid w:val="00DB48F1"/>
    <w:rsid w:val="00DB4B63"/>
    <w:rsid w:val="00DB5803"/>
    <w:rsid w:val="00DB5F2E"/>
    <w:rsid w:val="00DB69D0"/>
    <w:rsid w:val="00DB6D34"/>
    <w:rsid w:val="00DB7059"/>
    <w:rsid w:val="00DB7484"/>
    <w:rsid w:val="00DB74DD"/>
    <w:rsid w:val="00DC01E2"/>
    <w:rsid w:val="00DC0EB0"/>
    <w:rsid w:val="00DC12DF"/>
    <w:rsid w:val="00DC2046"/>
    <w:rsid w:val="00DC213F"/>
    <w:rsid w:val="00DC24EF"/>
    <w:rsid w:val="00DC2C41"/>
    <w:rsid w:val="00DC2E41"/>
    <w:rsid w:val="00DC3496"/>
    <w:rsid w:val="00DC39AC"/>
    <w:rsid w:val="00DC3A38"/>
    <w:rsid w:val="00DC3F21"/>
    <w:rsid w:val="00DC40BF"/>
    <w:rsid w:val="00DC4F84"/>
    <w:rsid w:val="00DC542B"/>
    <w:rsid w:val="00DC5DF7"/>
    <w:rsid w:val="00DC5F20"/>
    <w:rsid w:val="00DC62F5"/>
    <w:rsid w:val="00DC674B"/>
    <w:rsid w:val="00DC6BAA"/>
    <w:rsid w:val="00DC6CFD"/>
    <w:rsid w:val="00DC7448"/>
    <w:rsid w:val="00DC75CC"/>
    <w:rsid w:val="00DC75D4"/>
    <w:rsid w:val="00DC76BE"/>
    <w:rsid w:val="00DD1093"/>
    <w:rsid w:val="00DD11DB"/>
    <w:rsid w:val="00DD1AFA"/>
    <w:rsid w:val="00DD1DE7"/>
    <w:rsid w:val="00DD1E9A"/>
    <w:rsid w:val="00DD1F20"/>
    <w:rsid w:val="00DD204A"/>
    <w:rsid w:val="00DD2413"/>
    <w:rsid w:val="00DD2F10"/>
    <w:rsid w:val="00DD302D"/>
    <w:rsid w:val="00DD33FF"/>
    <w:rsid w:val="00DD393F"/>
    <w:rsid w:val="00DD3FBC"/>
    <w:rsid w:val="00DD4704"/>
    <w:rsid w:val="00DD4891"/>
    <w:rsid w:val="00DD4AEF"/>
    <w:rsid w:val="00DD4C21"/>
    <w:rsid w:val="00DD5FD0"/>
    <w:rsid w:val="00DD602F"/>
    <w:rsid w:val="00DD6675"/>
    <w:rsid w:val="00DD6F5F"/>
    <w:rsid w:val="00DD6FAB"/>
    <w:rsid w:val="00DD7398"/>
    <w:rsid w:val="00DD74B4"/>
    <w:rsid w:val="00DD7928"/>
    <w:rsid w:val="00DD7D14"/>
    <w:rsid w:val="00DE00E7"/>
    <w:rsid w:val="00DE0D73"/>
    <w:rsid w:val="00DE0D8F"/>
    <w:rsid w:val="00DE12F6"/>
    <w:rsid w:val="00DE1324"/>
    <w:rsid w:val="00DE18A0"/>
    <w:rsid w:val="00DE1B69"/>
    <w:rsid w:val="00DE28A2"/>
    <w:rsid w:val="00DE3E67"/>
    <w:rsid w:val="00DE4A36"/>
    <w:rsid w:val="00DE4E29"/>
    <w:rsid w:val="00DE5585"/>
    <w:rsid w:val="00DE5B5A"/>
    <w:rsid w:val="00DE5C94"/>
    <w:rsid w:val="00DE5FF7"/>
    <w:rsid w:val="00DE6401"/>
    <w:rsid w:val="00DE708E"/>
    <w:rsid w:val="00DE78E1"/>
    <w:rsid w:val="00DE7E10"/>
    <w:rsid w:val="00DF0687"/>
    <w:rsid w:val="00DF0A11"/>
    <w:rsid w:val="00DF120E"/>
    <w:rsid w:val="00DF1212"/>
    <w:rsid w:val="00DF182E"/>
    <w:rsid w:val="00DF2AEE"/>
    <w:rsid w:val="00DF2EEB"/>
    <w:rsid w:val="00DF313E"/>
    <w:rsid w:val="00DF3203"/>
    <w:rsid w:val="00DF3C22"/>
    <w:rsid w:val="00DF4FCE"/>
    <w:rsid w:val="00DF538B"/>
    <w:rsid w:val="00DF545B"/>
    <w:rsid w:val="00DF6676"/>
    <w:rsid w:val="00DF6980"/>
    <w:rsid w:val="00DF6C15"/>
    <w:rsid w:val="00DF6E32"/>
    <w:rsid w:val="00DF7279"/>
    <w:rsid w:val="00DF7707"/>
    <w:rsid w:val="00E00402"/>
    <w:rsid w:val="00E00490"/>
    <w:rsid w:val="00E009E6"/>
    <w:rsid w:val="00E00B1D"/>
    <w:rsid w:val="00E0165B"/>
    <w:rsid w:val="00E01915"/>
    <w:rsid w:val="00E01A76"/>
    <w:rsid w:val="00E02A65"/>
    <w:rsid w:val="00E035FA"/>
    <w:rsid w:val="00E036D5"/>
    <w:rsid w:val="00E03868"/>
    <w:rsid w:val="00E038E6"/>
    <w:rsid w:val="00E045E1"/>
    <w:rsid w:val="00E04871"/>
    <w:rsid w:val="00E05CB3"/>
    <w:rsid w:val="00E06B10"/>
    <w:rsid w:val="00E06BFB"/>
    <w:rsid w:val="00E07296"/>
    <w:rsid w:val="00E07959"/>
    <w:rsid w:val="00E07D33"/>
    <w:rsid w:val="00E10DEA"/>
    <w:rsid w:val="00E112BF"/>
    <w:rsid w:val="00E11EE5"/>
    <w:rsid w:val="00E12249"/>
    <w:rsid w:val="00E124CF"/>
    <w:rsid w:val="00E130E4"/>
    <w:rsid w:val="00E1387C"/>
    <w:rsid w:val="00E13B6E"/>
    <w:rsid w:val="00E14524"/>
    <w:rsid w:val="00E14568"/>
    <w:rsid w:val="00E14874"/>
    <w:rsid w:val="00E1492B"/>
    <w:rsid w:val="00E14B36"/>
    <w:rsid w:val="00E14DB5"/>
    <w:rsid w:val="00E14E6F"/>
    <w:rsid w:val="00E15221"/>
    <w:rsid w:val="00E1597A"/>
    <w:rsid w:val="00E16131"/>
    <w:rsid w:val="00E16328"/>
    <w:rsid w:val="00E1633B"/>
    <w:rsid w:val="00E163EF"/>
    <w:rsid w:val="00E16792"/>
    <w:rsid w:val="00E1703A"/>
    <w:rsid w:val="00E171A8"/>
    <w:rsid w:val="00E20138"/>
    <w:rsid w:val="00E202A1"/>
    <w:rsid w:val="00E20324"/>
    <w:rsid w:val="00E203E1"/>
    <w:rsid w:val="00E2058D"/>
    <w:rsid w:val="00E20652"/>
    <w:rsid w:val="00E213A0"/>
    <w:rsid w:val="00E21880"/>
    <w:rsid w:val="00E219FD"/>
    <w:rsid w:val="00E22366"/>
    <w:rsid w:val="00E22A67"/>
    <w:rsid w:val="00E237E7"/>
    <w:rsid w:val="00E23ADB"/>
    <w:rsid w:val="00E23FB4"/>
    <w:rsid w:val="00E242D5"/>
    <w:rsid w:val="00E2456C"/>
    <w:rsid w:val="00E24595"/>
    <w:rsid w:val="00E25B65"/>
    <w:rsid w:val="00E25B9C"/>
    <w:rsid w:val="00E25BBF"/>
    <w:rsid w:val="00E25CC6"/>
    <w:rsid w:val="00E26222"/>
    <w:rsid w:val="00E26263"/>
    <w:rsid w:val="00E266EE"/>
    <w:rsid w:val="00E267D6"/>
    <w:rsid w:val="00E2711E"/>
    <w:rsid w:val="00E27448"/>
    <w:rsid w:val="00E2758E"/>
    <w:rsid w:val="00E27654"/>
    <w:rsid w:val="00E27A6C"/>
    <w:rsid w:val="00E27C7E"/>
    <w:rsid w:val="00E307FF"/>
    <w:rsid w:val="00E30A38"/>
    <w:rsid w:val="00E31037"/>
    <w:rsid w:val="00E31435"/>
    <w:rsid w:val="00E315D3"/>
    <w:rsid w:val="00E31772"/>
    <w:rsid w:val="00E321D1"/>
    <w:rsid w:val="00E326FD"/>
    <w:rsid w:val="00E32A84"/>
    <w:rsid w:val="00E32F31"/>
    <w:rsid w:val="00E33BC0"/>
    <w:rsid w:val="00E3426E"/>
    <w:rsid w:val="00E34569"/>
    <w:rsid w:val="00E348C6"/>
    <w:rsid w:val="00E34C29"/>
    <w:rsid w:val="00E35F2E"/>
    <w:rsid w:val="00E36509"/>
    <w:rsid w:val="00E37068"/>
    <w:rsid w:val="00E37108"/>
    <w:rsid w:val="00E37818"/>
    <w:rsid w:val="00E37A3A"/>
    <w:rsid w:val="00E37F10"/>
    <w:rsid w:val="00E40120"/>
    <w:rsid w:val="00E4031A"/>
    <w:rsid w:val="00E409EC"/>
    <w:rsid w:val="00E4103E"/>
    <w:rsid w:val="00E41196"/>
    <w:rsid w:val="00E413F6"/>
    <w:rsid w:val="00E41CA1"/>
    <w:rsid w:val="00E42957"/>
    <w:rsid w:val="00E42C6F"/>
    <w:rsid w:val="00E4306C"/>
    <w:rsid w:val="00E436BA"/>
    <w:rsid w:val="00E4388E"/>
    <w:rsid w:val="00E43B03"/>
    <w:rsid w:val="00E44728"/>
    <w:rsid w:val="00E4473C"/>
    <w:rsid w:val="00E447E2"/>
    <w:rsid w:val="00E4493B"/>
    <w:rsid w:val="00E44A38"/>
    <w:rsid w:val="00E44A61"/>
    <w:rsid w:val="00E44A96"/>
    <w:rsid w:val="00E44E24"/>
    <w:rsid w:val="00E451A6"/>
    <w:rsid w:val="00E454BD"/>
    <w:rsid w:val="00E45E0E"/>
    <w:rsid w:val="00E4660F"/>
    <w:rsid w:val="00E46B60"/>
    <w:rsid w:val="00E46D07"/>
    <w:rsid w:val="00E473EF"/>
    <w:rsid w:val="00E500A6"/>
    <w:rsid w:val="00E50857"/>
    <w:rsid w:val="00E50913"/>
    <w:rsid w:val="00E50994"/>
    <w:rsid w:val="00E50D3C"/>
    <w:rsid w:val="00E5127C"/>
    <w:rsid w:val="00E5145C"/>
    <w:rsid w:val="00E5174B"/>
    <w:rsid w:val="00E51E3D"/>
    <w:rsid w:val="00E522D2"/>
    <w:rsid w:val="00E52720"/>
    <w:rsid w:val="00E52BB9"/>
    <w:rsid w:val="00E5364F"/>
    <w:rsid w:val="00E53D43"/>
    <w:rsid w:val="00E53E67"/>
    <w:rsid w:val="00E54133"/>
    <w:rsid w:val="00E54283"/>
    <w:rsid w:val="00E542F9"/>
    <w:rsid w:val="00E54912"/>
    <w:rsid w:val="00E54AC4"/>
    <w:rsid w:val="00E551AD"/>
    <w:rsid w:val="00E55482"/>
    <w:rsid w:val="00E558B9"/>
    <w:rsid w:val="00E55A30"/>
    <w:rsid w:val="00E56C2F"/>
    <w:rsid w:val="00E56DB5"/>
    <w:rsid w:val="00E57603"/>
    <w:rsid w:val="00E57A91"/>
    <w:rsid w:val="00E6009D"/>
    <w:rsid w:val="00E603F2"/>
    <w:rsid w:val="00E60600"/>
    <w:rsid w:val="00E6063D"/>
    <w:rsid w:val="00E6098A"/>
    <w:rsid w:val="00E612B1"/>
    <w:rsid w:val="00E6149F"/>
    <w:rsid w:val="00E61C33"/>
    <w:rsid w:val="00E62017"/>
    <w:rsid w:val="00E62C8B"/>
    <w:rsid w:val="00E6382D"/>
    <w:rsid w:val="00E63C43"/>
    <w:rsid w:val="00E63D30"/>
    <w:rsid w:val="00E64050"/>
    <w:rsid w:val="00E6412F"/>
    <w:rsid w:val="00E642EF"/>
    <w:rsid w:val="00E64C06"/>
    <w:rsid w:val="00E65126"/>
    <w:rsid w:val="00E652B0"/>
    <w:rsid w:val="00E654DD"/>
    <w:rsid w:val="00E65719"/>
    <w:rsid w:val="00E65BAD"/>
    <w:rsid w:val="00E6600A"/>
    <w:rsid w:val="00E660F7"/>
    <w:rsid w:val="00E6652C"/>
    <w:rsid w:val="00E66673"/>
    <w:rsid w:val="00E66DA8"/>
    <w:rsid w:val="00E672B9"/>
    <w:rsid w:val="00E67391"/>
    <w:rsid w:val="00E673E3"/>
    <w:rsid w:val="00E67C49"/>
    <w:rsid w:val="00E67C9E"/>
    <w:rsid w:val="00E67F1D"/>
    <w:rsid w:val="00E67FB2"/>
    <w:rsid w:val="00E703BD"/>
    <w:rsid w:val="00E706DF"/>
    <w:rsid w:val="00E71761"/>
    <w:rsid w:val="00E725F4"/>
    <w:rsid w:val="00E72AA0"/>
    <w:rsid w:val="00E72E14"/>
    <w:rsid w:val="00E72F27"/>
    <w:rsid w:val="00E73197"/>
    <w:rsid w:val="00E73905"/>
    <w:rsid w:val="00E74174"/>
    <w:rsid w:val="00E7456C"/>
    <w:rsid w:val="00E7463D"/>
    <w:rsid w:val="00E7518B"/>
    <w:rsid w:val="00E760D9"/>
    <w:rsid w:val="00E762C7"/>
    <w:rsid w:val="00E7656C"/>
    <w:rsid w:val="00E767C0"/>
    <w:rsid w:val="00E76919"/>
    <w:rsid w:val="00E7691E"/>
    <w:rsid w:val="00E77A07"/>
    <w:rsid w:val="00E804A8"/>
    <w:rsid w:val="00E817AD"/>
    <w:rsid w:val="00E81826"/>
    <w:rsid w:val="00E81D29"/>
    <w:rsid w:val="00E8212A"/>
    <w:rsid w:val="00E8255D"/>
    <w:rsid w:val="00E82955"/>
    <w:rsid w:val="00E82A89"/>
    <w:rsid w:val="00E82EE5"/>
    <w:rsid w:val="00E82F05"/>
    <w:rsid w:val="00E838C4"/>
    <w:rsid w:val="00E8423D"/>
    <w:rsid w:val="00E84960"/>
    <w:rsid w:val="00E84B5A"/>
    <w:rsid w:val="00E8551B"/>
    <w:rsid w:val="00E856FC"/>
    <w:rsid w:val="00E85CD9"/>
    <w:rsid w:val="00E85ECC"/>
    <w:rsid w:val="00E86104"/>
    <w:rsid w:val="00E86817"/>
    <w:rsid w:val="00E86995"/>
    <w:rsid w:val="00E86C00"/>
    <w:rsid w:val="00E86C96"/>
    <w:rsid w:val="00E86EC9"/>
    <w:rsid w:val="00E870E4"/>
    <w:rsid w:val="00E87744"/>
    <w:rsid w:val="00E8796A"/>
    <w:rsid w:val="00E90268"/>
    <w:rsid w:val="00E90FD4"/>
    <w:rsid w:val="00E9117F"/>
    <w:rsid w:val="00E9130A"/>
    <w:rsid w:val="00E91E04"/>
    <w:rsid w:val="00E92130"/>
    <w:rsid w:val="00E9279C"/>
    <w:rsid w:val="00E92A18"/>
    <w:rsid w:val="00E92AA8"/>
    <w:rsid w:val="00E92C38"/>
    <w:rsid w:val="00E92E30"/>
    <w:rsid w:val="00E93224"/>
    <w:rsid w:val="00E93345"/>
    <w:rsid w:val="00E9370E"/>
    <w:rsid w:val="00E93A4D"/>
    <w:rsid w:val="00E93A9F"/>
    <w:rsid w:val="00E940C3"/>
    <w:rsid w:val="00E94294"/>
    <w:rsid w:val="00E943CB"/>
    <w:rsid w:val="00E94A54"/>
    <w:rsid w:val="00E94FC4"/>
    <w:rsid w:val="00E9505C"/>
    <w:rsid w:val="00E9537E"/>
    <w:rsid w:val="00E953ED"/>
    <w:rsid w:val="00E95B05"/>
    <w:rsid w:val="00E96363"/>
    <w:rsid w:val="00E964DE"/>
    <w:rsid w:val="00E96686"/>
    <w:rsid w:val="00E9686B"/>
    <w:rsid w:val="00E9693A"/>
    <w:rsid w:val="00E96C0B"/>
    <w:rsid w:val="00E97609"/>
    <w:rsid w:val="00E97BA0"/>
    <w:rsid w:val="00E97BC4"/>
    <w:rsid w:val="00EA020F"/>
    <w:rsid w:val="00EA0818"/>
    <w:rsid w:val="00EA0D39"/>
    <w:rsid w:val="00EA1282"/>
    <w:rsid w:val="00EA18A8"/>
    <w:rsid w:val="00EA1A61"/>
    <w:rsid w:val="00EA1E56"/>
    <w:rsid w:val="00EA25C0"/>
    <w:rsid w:val="00EA2A7E"/>
    <w:rsid w:val="00EA3371"/>
    <w:rsid w:val="00EA3AC5"/>
    <w:rsid w:val="00EA3F42"/>
    <w:rsid w:val="00EA4C41"/>
    <w:rsid w:val="00EA51E3"/>
    <w:rsid w:val="00EA56C2"/>
    <w:rsid w:val="00EA58BA"/>
    <w:rsid w:val="00EA5A36"/>
    <w:rsid w:val="00EA6607"/>
    <w:rsid w:val="00EA696B"/>
    <w:rsid w:val="00EA744C"/>
    <w:rsid w:val="00EA76C9"/>
    <w:rsid w:val="00EA7723"/>
    <w:rsid w:val="00EA7919"/>
    <w:rsid w:val="00EA7E36"/>
    <w:rsid w:val="00EB08B9"/>
    <w:rsid w:val="00EB0CB4"/>
    <w:rsid w:val="00EB0EB6"/>
    <w:rsid w:val="00EB1126"/>
    <w:rsid w:val="00EB1D21"/>
    <w:rsid w:val="00EB1FE8"/>
    <w:rsid w:val="00EB2A43"/>
    <w:rsid w:val="00EB2CA8"/>
    <w:rsid w:val="00EB2FD7"/>
    <w:rsid w:val="00EB33E5"/>
    <w:rsid w:val="00EB36D4"/>
    <w:rsid w:val="00EB3745"/>
    <w:rsid w:val="00EB39F7"/>
    <w:rsid w:val="00EB4B27"/>
    <w:rsid w:val="00EB4C2F"/>
    <w:rsid w:val="00EB4EA9"/>
    <w:rsid w:val="00EB4FE6"/>
    <w:rsid w:val="00EB5923"/>
    <w:rsid w:val="00EB5ED4"/>
    <w:rsid w:val="00EB6038"/>
    <w:rsid w:val="00EB61C0"/>
    <w:rsid w:val="00EB62DD"/>
    <w:rsid w:val="00EB7316"/>
    <w:rsid w:val="00EB76D7"/>
    <w:rsid w:val="00EB7EB2"/>
    <w:rsid w:val="00EC0402"/>
    <w:rsid w:val="00EC070E"/>
    <w:rsid w:val="00EC0802"/>
    <w:rsid w:val="00EC0B4A"/>
    <w:rsid w:val="00EC18F7"/>
    <w:rsid w:val="00EC1975"/>
    <w:rsid w:val="00EC1D76"/>
    <w:rsid w:val="00EC1E25"/>
    <w:rsid w:val="00EC1EB1"/>
    <w:rsid w:val="00EC224B"/>
    <w:rsid w:val="00EC23BC"/>
    <w:rsid w:val="00EC26CC"/>
    <w:rsid w:val="00EC2ADD"/>
    <w:rsid w:val="00EC417A"/>
    <w:rsid w:val="00EC45DC"/>
    <w:rsid w:val="00EC5124"/>
    <w:rsid w:val="00EC5CA4"/>
    <w:rsid w:val="00EC5FE1"/>
    <w:rsid w:val="00EC67D4"/>
    <w:rsid w:val="00EC6B93"/>
    <w:rsid w:val="00EC70CA"/>
    <w:rsid w:val="00EC715F"/>
    <w:rsid w:val="00EC7456"/>
    <w:rsid w:val="00ED01AF"/>
    <w:rsid w:val="00ED0518"/>
    <w:rsid w:val="00ED0958"/>
    <w:rsid w:val="00ED1DD4"/>
    <w:rsid w:val="00ED2216"/>
    <w:rsid w:val="00ED2325"/>
    <w:rsid w:val="00ED247D"/>
    <w:rsid w:val="00ED25B0"/>
    <w:rsid w:val="00ED2740"/>
    <w:rsid w:val="00ED335A"/>
    <w:rsid w:val="00ED3B19"/>
    <w:rsid w:val="00ED4316"/>
    <w:rsid w:val="00ED434B"/>
    <w:rsid w:val="00ED4F14"/>
    <w:rsid w:val="00ED554C"/>
    <w:rsid w:val="00ED57CA"/>
    <w:rsid w:val="00ED57D4"/>
    <w:rsid w:val="00ED5C9F"/>
    <w:rsid w:val="00ED68C7"/>
    <w:rsid w:val="00ED68E3"/>
    <w:rsid w:val="00ED69E9"/>
    <w:rsid w:val="00ED6D39"/>
    <w:rsid w:val="00ED725E"/>
    <w:rsid w:val="00ED7366"/>
    <w:rsid w:val="00ED7B6F"/>
    <w:rsid w:val="00ED7E4E"/>
    <w:rsid w:val="00EE04FB"/>
    <w:rsid w:val="00EE0CA5"/>
    <w:rsid w:val="00EE0CDB"/>
    <w:rsid w:val="00EE0F4D"/>
    <w:rsid w:val="00EE1F92"/>
    <w:rsid w:val="00EE209E"/>
    <w:rsid w:val="00EE2719"/>
    <w:rsid w:val="00EE27F4"/>
    <w:rsid w:val="00EE28C7"/>
    <w:rsid w:val="00EE29CB"/>
    <w:rsid w:val="00EE2CA0"/>
    <w:rsid w:val="00EE2CD5"/>
    <w:rsid w:val="00EE2D15"/>
    <w:rsid w:val="00EE2E04"/>
    <w:rsid w:val="00EE3F63"/>
    <w:rsid w:val="00EE40FA"/>
    <w:rsid w:val="00EE44EE"/>
    <w:rsid w:val="00EE50AC"/>
    <w:rsid w:val="00EE5442"/>
    <w:rsid w:val="00EE571D"/>
    <w:rsid w:val="00EE5EA1"/>
    <w:rsid w:val="00EE6188"/>
    <w:rsid w:val="00EE67ED"/>
    <w:rsid w:val="00EE6938"/>
    <w:rsid w:val="00EE6D9D"/>
    <w:rsid w:val="00EE730B"/>
    <w:rsid w:val="00EE7451"/>
    <w:rsid w:val="00EE77C8"/>
    <w:rsid w:val="00EE7A28"/>
    <w:rsid w:val="00EE7A9B"/>
    <w:rsid w:val="00EE7DE4"/>
    <w:rsid w:val="00EE7FAE"/>
    <w:rsid w:val="00EF082C"/>
    <w:rsid w:val="00EF1E61"/>
    <w:rsid w:val="00EF22AC"/>
    <w:rsid w:val="00EF2442"/>
    <w:rsid w:val="00EF24EC"/>
    <w:rsid w:val="00EF26BA"/>
    <w:rsid w:val="00EF297C"/>
    <w:rsid w:val="00EF29FC"/>
    <w:rsid w:val="00EF3724"/>
    <w:rsid w:val="00EF3805"/>
    <w:rsid w:val="00EF38D3"/>
    <w:rsid w:val="00EF3E9C"/>
    <w:rsid w:val="00EF3FA9"/>
    <w:rsid w:val="00EF4425"/>
    <w:rsid w:val="00EF474B"/>
    <w:rsid w:val="00EF490D"/>
    <w:rsid w:val="00EF514E"/>
    <w:rsid w:val="00EF5416"/>
    <w:rsid w:val="00EF5B5A"/>
    <w:rsid w:val="00EF5C03"/>
    <w:rsid w:val="00EF5CE8"/>
    <w:rsid w:val="00EF6555"/>
    <w:rsid w:val="00EF6A0C"/>
    <w:rsid w:val="00EF77D4"/>
    <w:rsid w:val="00EF7CA4"/>
    <w:rsid w:val="00F002F0"/>
    <w:rsid w:val="00F005C0"/>
    <w:rsid w:val="00F01227"/>
    <w:rsid w:val="00F01230"/>
    <w:rsid w:val="00F01B3C"/>
    <w:rsid w:val="00F01FCC"/>
    <w:rsid w:val="00F020D9"/>
    <w:rsid w:val="00F020FC"/>
    <w:rsid w:val="00F022B8"/>
    <w:rsid w:val="00F032A4"/>
    <w:rsid w:val="00F0384E"/>
    <w:rsid w:val="00F038EF"/>
    <w:rsid w:val="00F03A3A"/>
    <w:rsid w:val="00F044D0"/>
    <w:rsid w:val="00F048D0"/>
    <w:rsid w:val="00F05137"/>
    <w:rsid w:val="00F0557B"/>
    <w:rsid w:val="00F05750"/>
    <w:rsid w:val="00F0667F"/>
    <w:rsid w:val="00F0678F"/>
    <w:rsid w:val="00F06B12"/>
    <w:rsid w:val="00F06D79"/>
    <w:rsid w:val="00F06E52"/>
    <w:rsid w:val="00F07277"/>
    <w:rsid w:val="00F07CD4"/>
    <w:rsid w:val="00F07DC2"/>
    <w:rsid w:val="00F10222"/>
    <w:rsid w:val="00F10446"/>
    <w:rsid w:val="00F109AD"/>
    <w:rsid w:val="00F10A7D"/>
    <w:rsid w:val="00F1102F"/>
    <w:rsid w:val="00F11BC1"/>
    <w:rsid w:val="00F11C79"/>
    <w:rsid w:val="00F11E5B"/>
    <w:rsid w:val="00F11E69"/>
    <w:rsid w:val="00F12221"/>
    <w:rsid w:val="00F12388"/>
    <w:rsid w:val="00F12730"/>
    <w:rsid w:val="00F13C8F"/>
    <w:rsid w:val="00F13E77"/>
    <w:rsid w:val="00F13F45"/>
    <w:rsid w:val="00F1436D"/>
    <w:rsid w:val="00F1489E"/>
    <w:rsid w:val="00F14BEC"/>
    <w:rsid w:val="00F14C65"/>
    <w:rsid w:val="00F14E62"/>
    <w:rsid w:val="00F14F54"/>
    <w:rsid w:val="00F153C2"/>
    <w:rsid w:val="00F16535"/>
    <w:rsid w:val="00F16DB6"/>
    <w:rsid w:val="00F1728C"/>
    <w:rsid w:val="00F173AD"/>
    <w:rsid w:val="00F1753A"/>
    <w:rsid w:val="00F17E3E"/>
    <w:rsid w:val="00F20F54"/>
    <w:rsid w:val="00F21A12"/>
    <w:rsid w:val="00F22009"/>
    <w:rsid w:val="00F22093"/>
    <w:rsid w:val="00F2215F"/>
    <w:rsid w:val="00F22E3A"/>
    <w:rsid w:val="00F231E2"/>
    <w:rsid w:val="00F2339E"/>
    <w:rsid w:val="00F2395E"/>
    <w:rsid w:val="00F24B50"/>
    <w:rsid w:val="00F25436"/>
    <w:rsid w:val="00F2552F"/>
    <w:rsid w:val="00F25641"/>
    <w:rsid w:val="00F25E5F"/>
    <w:rsid w:val="00F25F74"/>
    <w:rsid w:val="00F26237"/>
    <w:rsid w:val="00F263AC"/>
    <w:rsid w:val="00F26404"/>
    <w:rsid w:val="00F268FC"/>
    <w:rsid w:val="00F2709B"/>
    <w:rsid w:val="00F273CB"/>
    <w:rsid w:val="00F27680"/>
    <w:rsid w:val="00F27A22"/>
    <w:rsid w:val="00F27AD5"/>
    <w:rsid w:val="00F30D0E"/>
    <w:rsid w:val="00F30E51"/>
    <w:rsid w:val="00F3115D"/>
    <w:rsid w:val="00F31362"/>
    <w:rsid w:val="00F317D2"/>
    <w:rsid w:val="00F317FB"/>
    <w:rsid w:val="00F323D6"/>
    <w:rsid w:val="00F3316D"/>
    <w:rsid w:val="00F33378"/>
    <w:rsid w:val="00F33F02"/>
    <w:rsid w:val="00F34B1F"/>
    <w:rsid w:val="00F34E02"/>
    <w:rsid w:val="00F35353"/>
    <w:rsid w:val="00F3537A"/>
    <w:rsid w:val="00F35A67"/>
    <w:rsid w:val="00F368AD"/>
    <w:rsid w:val="00F37313"/>
    <w:rsid w:val="00F373A1"/>
    <w:rsid w:val="00F37584"/>
    <w:rsid w:val="00F376A1"/>
    <w:rsid w:val="00F377AB"/>
    <w:rsid w:val="00F40219"/>
    <w:rsid w:val="00F40489"/>
    <w:rsid w:val="00F40A51"/>
    <w:rsid w:val="00F40F37"/>
    <w:rsid w:val="00F4128D"/>
    <w:rsid w:val="00F422E9"/>
    <w:rsid w:val="00F42919"/>
    <w:rsid w:val="00F433B8"/>
    <w:rsid w:val="00F43861"/>
    <w:rsid w:val="00F43F4F"/>
    <w:rsid w:val="00F45B13"/>
    <w:rsid w:val="00F46554"/>
    <w:rsid w:val="00F465BF"/>
    <w:rsid w:val="00F46A6C"/>
    <w:rsid w:val="00F47A10"/>
    <w:rsid w:val="00F50502"/>
    <w:rsid w:val="00F5050E"/>
    <w:rsid w:val="00F50831"/>
    <w:rsid w:val="00F508EF"/>
    <w:rsid w:val="00F514CE"/>
    <w:rsid w:val="00F51F2E"/>
    <w:rsid w:val="00F520F9"/>
    <w:rsid w:val="00F52175"/>
    <w:rsid w:val="00F5236B"/>
    <w:rsid w:val="00F52581"/>
    <w:rsid w:val="00F526B8"/>
    <w:rsid w:val="00F5286C"/>
    <w:rsid w:val="00F52AA8"/>
    <w:rsid w:val="00F52FDE"/>
    <w:rsid w:val="00F530EE"/>
    <w:rsid w:val="00F54459"/>
    <w:rsid w:val="00F550C4"/>
    <w:rsid w:val="00F551DE"/>
    <w:rsid w:val="00F56A5A"/>
    <w:rsid w:val="00F5742D"/>
    <w:rsid w:val="00F57992"/>
    <w:rsid w:val="00F57A0C"/>
    <w:rsid w:val="00F57D34"/>
    <w:rsid w:val="00F60032"/>
    <w:rsid w:val="00F60138"/>
    <w:rsid w:val="00F60143"/>
    <w:rsid w:val="00F605DB"/>
    <w:rsid w:val="00F6068B"/>
    <w:rsid w:val="00F606A0"/>
    <w:rsid w:val="00F6164F"/>
    <w:rsid w:val="00F61C91"/>
    <w:rsid w:val="00F61E31"/>
    <w:rsid w:val="00F62DC2"/>
    <w:rsid w:val="00F62E5D"/>
    <w:rsid w:val="00F63197"/>
    <w:rsid w:val="00F6323B"/>
    <w:rsid w:val="00F6341F"/>
    <w:rsid w:val="00F63470"/>
    <w:rsid w:val="00F634E4"/>
    <w:rsid w:val="00F6397B"/>
    <w:rsid w:val="00F63C35"/>
    <w:rsid w:val="00F6472D"/>
    <w:rsid w:val="00F64E1D"/>
    <w:rsid w:val="00F64EEC"/>
    <w:rsid w:val="00F6549D"/>
    <w:rsid w:val="00F66440"/>
    <w:rsid w:val="00F668F9"/>
    <w:rsid w:val="00F66F06"/>
    <w:rsid w:val="00F671F4"/>
    <w:rsid w:val="00F67410"/>
    <w:rsid w:val="00F6757C"/>
    <w:rsid w:val="00F67638"/>
    <w:rsid w:val="00F676FE"/>
    <w:rsid w:val="00F67A40"/>
    <w:rsid w:val="00F67A61"/>
    <w:rsid w:val="00F7042B"/>
    <w:rsid w:val="00F70D47"/>
    <w:rsid w:val="00F70F5D"/>
    <w:rsid w:val="00F71634"/>
    <w:rsid w:val="00F720FE"/>
    <w:rsid w:val="00F7247D"/>
    <w:rsid w:val="00F726B5"/>
    <w:rsid w:val="00F73043"/>
    <w:rsid w:val="00F7317C"/>
    <w:rsid w:val="00F738B4"/>
    <w:rsid w:val="00F73A37"/>
    <w:rsid w:val="00F74401"/>
    <w:rsid w:val="00F74658"/>
    <w:rsid w:val="00F74C5B"/>
    <w:rsid w:val="00F751A0"/>
    <w:rsid w:val="00F760D6"/>
    <w:rsid w:val="00F769F0"/>
    <w:rsid w:val="00F76CA9"/>
    <w:rsid w:val="00F76F2C"/>
    <w:rsid w:val="00F77133"/>
    <w:rsid w:val="00F776A2"/>
    <w:rsid w:val="00F77828"/>
    <w:rsid w:val="00F805D8"/>
    <w:rsid w:val="00F807EB"/>
    <w:rsid w:val="00F8096D"/>
    <w:rsid w:val="00F811F8"/>
    <w:rsid w:val="00F812CB"/>
    <w:rsid w:val="00F81A5C"/>
    <w:rsid w:val="00F82351"/>
    <w:rsid w:val="00F827FE"/>
    <w:rsid w:val="00F82AF1"/>
    <w:rsid w:val="00F83009"/>
    <w:rsid w:val="00F8374E"/>
    <w:rsid w:val="00F8379A"/>
    <w:rsid w:val="00F83D2C"/>
    <w:rsid w:val="00F8403F"/>
    <w:rsid w:val="00F845A2"/>
    <w:rsid w:val="00F849A1"/>
    <w:rsid w:val="00F849AD"/>
    <w:rsid w:val="00F84B60"/>
    <w:rsid w:val="00F84CBC"/>
    <w:rsid w:val="00F84FB8"/>
    <w:rsid w:val="00F854C0"/>
    <w:rsid w:val="00F85A07"/>
    <w:rsid w:val="00F85F89"/>
    <w:rsid w:val="00F85FBD"/>
    <w:rsid w:val="00F8649B"/>
    <w:rsid w:val="00F86532"/>
    <w:rsid w:val="00F868B1"/>
    <w:rsid w:val="00F86B33"/>
    <w:rsid w:val="00F87A4B"/>
    <w:rsid w:val="00F87AC5"/>
    <w:rsid w:val="00F902E5"/>
    <w:rsid w:val="00F910CA"/>
    <w:rsid w:val="00F923C6"/>
    <w:rsid w:val="00F924C8"/>
    <w:rsid w:val="00F926E0"/>
    <w:rsid w:val="00F928F6"/>
    <w:rsid w:val="00F941DB"/>
    <w:rsid w:val="00F94C23"/>
    <w:rsid w:val="00F9567D"/>
    <w:rsid w:val="00F957D0"/>
    <w:rsid w:val="00F9691E"/>
    <w:rsid w:val="00F97369"/>
    <w:rsid w:val="00F979CB"/>
    <w:rsid w:val="00F97B76"/>
    <w:rsid w:val="00F97C01"/>
    <w:rsid w:val="00F97DEE"/>
    <w:rsid w:val="00F97E06"/>
    <w:rsid w:val="00FA0383"/>
    <w:rsid w:val="00FA04B6"/>
    <w:rsid w:val="00FA09AF"/>
    <w:rsid w:val="00FA0C88"/>
    <w:rsid w:val="00FA1161"/>
    <w:rsid w:val="00FA17AC"/>
    <w:rsid w:val="00FA1F6D"/>
    <w:rsid w:val="00FA2018"/>
    <w:rsid w:val="00FA25C3"/>
    <w:rsid w:val="00FA3138"/>
    <w:rsid w:val="00FA32FA"/>
    <w:rsid w:val="00FA47EC"/>
    <w:rsid w:val="00FA4B9F"/>
    <w:rsid w:val="00FA4C8D"/>
    <w:rsid w:val="00FA4E0C"/>
    <w:rsid w:val="00FA51C1"/>
    <w:rsid w:val="00FA542C"/>
    <w:rsid w:val="00FA5439"/>
    <w:rsid w:val="00FA5A88"/>
    <w:rsid w:val="00FA5D19"/>
    <w:rsid w:val="00FA6188"/>
    <w:rsid w:val="00FA65AA"/>
    <w:rsid w:val="00FA66F2"/>
    <w:rsid w:val="00FA693B"/>
    <w:rsid w:val="00FA696E"/>
    <w:rsid w:val="00FA69D8"/>
    <w:rsid w:val="00FA6CAF"/>
    <w:rsid w:val="00FA6D42"/>
    <w:rsid w:val="00FA6F12"/>
    <w:rsid w:val="00FA7030"/>
    <w:rsid w:val="00FA73F4"/>
    <w:rsid w:val="00FA75D6"/>
    <w:rsid w:val="00FA761E"/>
    <w:rsid w:val="00FB05A9"/>
    <w:rsid w:val="00FB115B"/>
    <w:rsid w:val="00FB1906"/>
    <w:rsid w:val="00FB19C9"/>
    <w:rsid w:val="00FB1CD1"/>
    <w:rsid w:val="00FB2197"/>
    <w:rsid w:val="00FB2BC2"/>
    <w:rsid w:val="00FB2F15"/>
    <w:rsid w:val="00FB30CB"/>
    <w:rsid w:val="00FB3272"/>
    <w:rsid w:val="00FB35AF"/>
    <w:rsid w:val="00FB35B3"/>
    <w:rsid w:val="00FB3B31"/>
    <w:rsid w:val="00FB3B85"/>
    <w:rsid w:val="00FB3D7C"/>
    <w:rsid w:val="00FB3E0B"/>
    <w:rsid w:val="00FB419F"/>
    <w:rsid w:val="00FB41C4"/>
    <w:rsid w:val="00FB4CA6"/>
    <w:rsid w:val="00FB4D9A"/>
    <w:rsid w:val="00FB4DED"/>
    <w:rsid w:val="00FB5273"/>
    <w:rsid w:val="00FB54D6"/>
    <w:rsid w:val="00FB615B"/>
    <w:rsid w:val="00FB61DB"/>
    <w:rsid w:val="00FB62AE"/>
    <w:rsid w:val="00FB69A6"/>
    <w:rsid w:val="00FB6CB6"/>
    <w:rsid w:val="00FB6E70"/>
    <w:rsid w:val="00FB6F50"/>
    <w:rsid w:val="00FB7A2E"/>
    <w:rsid w:val="00FB7BD8"/>
    <w:rsid w:val="00FB7E2C"/>
    <w:rsid w:val="00FC032D"/>
    <w:rsid w:val="00FC036E"/>
    <w:rsid w:val="00FC05AB"/>
    <w:rsid w:val="00FC06C0"/>
    <w:rsid w:val="00FC0ACF"/>
    <w:rsid w:val="00FC0B9E"/>
    <w:rsid w:val="00FC0C64"/>
    <w:rsid w:val="00FC10BB"/>
    <w:rsid w:val="00FC1300"/>
    <w:rsid w:val="00FC132B"/>
    <w:rsid w:val="00FC2BFD"/>
    <w:rsid w:val="00FC2E79"/>
    <w:rsid w:val="00FC3162"/>
    <w:rsid w:val="00FC3894"/>
    <w:rsid w:val="00FC3C0A"/>
    <w:rsid w:val="00FC3FFA"/>
    <w:rsid w:val="00FC45D1"/>
    <w:rsid w:val="00FC465B"/>
    <w:rsid w:val="00FC46B2"/>
    <w:rsid w:val="00FC47D4"/>
    <w:rsid w:val="00FC49F4"/>
    <w:rsid w:val="00FC6018"/>
    <w:rsid w:val="00FC66AA"/>
    <w:rsid w:val="00FC6892"/>
    <w:rsid w:val="00FC7957"/>
    <w:rsid w:val="00FD0A92"/>
    <w:rsid w:val="00FD0FBF"/>
    <w:rsid w:val="00FD113F"/>
    <w:rsid w:val="00FD140B"/>
    <w:rsid w:val="00FD1438"/>
    <w:rsid w:val="00FD1536"/>
    <w:rsid w:val="00FD15BE"/>
    <w:rsid w:val="00FD2003"/>
    <w:rsid w:val="00FD23E7"/>
    <w:rsid w:val="00FD2980"/>
    <w:rsid w:val="00FD2CB8"/>
    <w:rsid w:val="00FD34D5"/>
    <w:rsid w:val="00FD38B9"/>
    <w:rsid w:val="00FD46D4"/>
    <w:rsid w:val="00FD4CA8"/>
    <w:rsid w:val="00FD51A0"/>
    <w:rsid w:val="00FD51A4"/>
    <w:rsid w:val="00FD6393"/>
    <w:rsid w:val="00FD641D"/>
    <w:rsid w:val="00FD6841"/>
    <w:rsid w:val="00FD6E4E"/>
    <w:rsid w:val="00FD6FDE"/>
    <w:rsid w:val="00FD7551"/>
    <w:rsid w:val="00FD77C5"/>
    <w:rsid w:val="00FD7BCD"/>
    <w:rsid w:val="00FD7F63"/>
    <w:rsid w:val="00FE0F0E"/>
    <w:rsid w:val="00FE0FAC"/>
    <w:rsid w:val="00FE0FDF"/>
    <w:rsid w:val="00FE0FF4"/>
    <w:rsid w:val="00FE1B2D"/>
    <w:rsid w:val="00FE2374"/>
    <w:rsid w:val="00FE2797"/>
    <w:rsid w:val="00FE296C"/>
    <w:rsid w:val="00FE2B94"/>
    <w:rsid w:val="00FE3128"/>
    <w:rsid w:val="00FE4AA5"/>
    <w:rsid w:val="00FE583D"/>
    <w:rsid w:val="00FE5E4E"/>
    <w:rsid w:val="00FE6E84"/>
    <w:rsid w:val="00FE7042"/>
    <w:rsid w:val="00FF0381"/>
    <w:rsid w:val="00FF0412"/>
    <w:rsid w:val="00FF0638"/>
    <w:rsid w:val="00FF097E"/>
    <w:rsid w:val="00FF0CF8"/>
    <w:rsid w:val="00FF0EDE"/>
    <w:rsid w:val="00FF1185"/>
    <w:rsid w:val="00FF15C2"/>
    <w:rsid w:val="00FF1BF5"/>
    <w:rsid w:val="00FF1C98"/>
    <w:rsid w:val="00FF2058"/>
    <w:rsid w:val="00FF2348"/>
    <w:rsid w:val="00FF2E6C"/>
    <w:rsid w:val="00FF3655"/>
    <w:rsid w:val="00FF37C7"/>
    <w:rsid w:val="00FF3B48"/>
    <w:rsid w:val="00FF4756"/>
    <w:rsid w:val="00FF4FA6"/>
    <w:rsid w:val="00FF5A3D"/>
    <w:rsid w:val="00FF5DF7"/>
    <w:rsid w:val="00FF6BB0"/>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B2F"/>
    <w:pPr>
      <w:spacing w:line="240" w:lineRule="auto"/>
      <w:jc w:val="both"/>
    </w:pPr>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pPr>
    <w:rPr>
      <w:i/>
      <w:iCs/>
      <w:color w:val="44546A" w:themeColor="text2"/>
      <w:sz w:val="18"/>
      <w:szCs w:val="18"/>
    </w:rPr>
  </w:style>
  <w:style w:type="paragraph" w:styleId="Title">
    <w:name w:val="Title"/>
    <w:basedOn w:val="Normal"/>
    <w:next w:val="Normal"/>
    <w:link w:val="TitleChar"/>
    <w:uiPriority w:val="10"/>
    <w:qFormat/>
    <w:rsid w:val="009552E0"/>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character" w:customStyle="1" w:styleId="NoSpacingChar">
    <w:name w:val="No Spacing Char"/>
    <w:basedOn w:val="DefaultParagraphFont"/>
    <w:link w:val="NoSpacing"/>
    <w:uiPriority w:val="1"/>
    <w:rsid w:val="00122A14"/>
    <w:rPr>
      <w:sz w:val="20"/>
    </w:rPr>
  </w:style>
  <w:style w:type="paragraph" w:styleId="Quote">
    <w:name w:val="Quote"/>
    <w:basedOn w:val="Normal"/>
    <w:next w:val="Normal"/>
    <w:link w:val="QuoteChar"/>
    <w:uiPriority w:val="29"/>
    <w:qFormat/>
    <w:rsid w:val="008659DD"/>
    <w:pPr>
      <w:spacing w:before="160"/>
      <w:ind w:left="720" w:right="720"/>
      <w:jc w:val="left"/>
    </w:pPr>
    <w:rPr>
      <w:i/>
      <w:iCs/>
      <w:color w:val="000000" w:themeColor="text1"/>
    </w:rPr>
  </w:style>
  <w:style w:type="character" w:customStyle="1" w:styleId="QuoteChar">
    <w:name w:val="Quote Char"/>
    <w:basedOn w:val="DefaultParagraphFont"/>
    <w:link w:val="Quote"/>
    <w:uiPriority w:val="29"/>
    <w:rsid w:val="008659DD"/>
    <w:rPr>
      <w:i/>
      <w:iCs/>
      <w:color w:val="000000" w:themeColor="text1"/>
      <w:sz w:val="20"/>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53163C"/>
    <w:pPr>
      <w:tabs>
        <w:tab w:val="left" w:pos="440"/>
        <w:tab w:val="right" w:leader="dot" w:pos="9016"/>
      </w:tabs>
      <w:spacing w:after="100"/>
    </w:pPr>
    <w:rPr>
      <w:noProof/>
    </w:r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E72E14"/>
    <w:pPr>
      <w:tabs>
        <w:tab w:val="left" w:pos="1100"/>
        <w:tab w:val="right" w:leader="dot" w:pos="9016"/>
      </w:tabs>
      <w:spacing w:after="100"/>
      <w:ind w:left="440"/>
    </w:pPr>
    <w:rPr>
      <w:noProof/>
    </w:r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CB5C76"/>
    <w:rPr>
      <w:rFonts w:ascii="Courier New" w:hAnsi="Courier New"/>
      <w:color w:val="7F7F7F" w:themeColor="text1" w:themeTint="8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 w:type="paragraph" w:styleId="TOC4">
    <w:name w:val="toc 4"/>
    <w:basedOn w:val="Normal"/>
    <w:next w:val="Normal"/>
    <w:autoRedefine/>
    <w:uiPriority w:val="39"/>
    <w:unhideWhenUsed/>
    <w:rsid w:val="00267F57"/>
    <w:pPr>
      <w:spacing w:after="100"/>
      <w:ind w:left="660"/>
    </w:pPr>
    <w:rPr>
      <w:sz w:val="22"/>
      <w:lang w:eastAsia="en-GB"/>
    </w:rPr>
  </w:style>
  <w:style w:type="paragraph" w:styleId="TOC5">
    <w:name w:val="toc 5"/>
    <w:basedOn w:val="Normal"/>
    <w:next w:val="Normal"/>
    <w:autoRedefine/>
    <w:uiPriority w:val="39"/>
    <w:unhideWhenUsed/>
    <w:rsid w:val="00267F57"/>
    <w:pPr>
      <w:spacing w:after="100"/>
      <w:ind w:left="880"/>
    </w:pPr>
    <w:rPr>
      <w:sz w:val="22"/>
      <w:lang w:eastAsia="en-GB"/>
    </w:rPr>
  </w:style>
  <w:style w:type="paragraph" w:styleId="TOC6">
    <w:name w:val="toc 6"/>
    <w:basedOn w:val="Normal"/>
    <w:next w:val="Normal"/>
    <w:autoRedefine/>
    <w:uiPriority w:val="39"/>
    <w:unhideWhenUsed/>
    <w:rsid w:val="00267F57"/>
    <w:pPr>
      <w:spacing w:after="100"/>
      <w:ind w:left="1100"/>
    </w:pPr>
    <w:rPr>
      <w:sz w:val="22"/>
      <w:lang w:eastAsia="en-GB"/>
    </w:rPr>
  </w:style>
  <w:style w:type="paragraph" w:styleId="TOC7">
    <w:name w:val="toc 7"/>
    <w:basedOn w:val="Normal"/>
    <w:next w:val="Normal"/>
    <w:autoRedefine/>
    <w:uiPriority w:val="39"/>
    <w:unhideWhenUsed/>
    <w:rsid w:val="00267F57"/>
    <w:pPr>
      <w:spacing w:after="100"/>
      <w:ind w:left="1320"/>
    </w:pPr>
    <w:rPr>
      <w:sz w:val="22"/>
      <w:lang w:eastAsia="en-GB"/>
    </w:rPr>
  </w:style>
  <w:style w:type="paragraph" w:styleId="TOC8">
    <w:name w:val="toc 8"/>
    <w:basedOn w:val="Normal"/>
    <w:next w:val="Normal"/>
    <w:autoRedefine/>
    <w:uiPriority w:val="39"/>
    <w:unhideWhenUsed/>
    <w:rsid w:val="00267F57"/>
    <w:pPr>
      <w:spacing w:after="100"/>
      <w:ind w:left="1540"/>
    </w:pPr>
    <w:rPr>
      <w:sz w:val="22"/>
      <w:lang w:eastAsia="en-GB"/>
    </w:rPr>
  </w:style>
  <w:style w:type="paragraph" w:styleId="TOC9">
    <w:name w:val="toc 9"/>
    <w:basedOn w:val="Normal"/>
    <w:next w:val="Normal"/>
    <w:autoRedefine/>
    <w:uiPriority w:val="39"/>
    <w:unhideWhenUsed/>
    <w:rsid w:val="00267F57"/>
    <w:pPr>
      <w:spacing w:after="100"/>
      <w:ind w:left="1760"/>
    </w:pPr>
    <w:rPr>
      <w:sz w:val="22"/>
      <w:lang w:eastAsia="en-GB"/>
    </w:rPr>
  </w:style>
  <w:style w:type="paragraph" w:styleId="Revision">
    <w:name w:val="Revision"/>
    <w:hidden/>
    <w:uiPriority w:val="99"/>
    <w:semiHidden/>
    <w:rsid w:val="00156688"/>
    <w:pPr>
      <w:spacing w:after="0" w:line="240" w:lineRule="auto"/>
    </w:pPr>
    <w:rPr>
      <w:sz w:val="20"/>
    </w:rPr>
  </w:style>
  <w:style w:type="paragraph" w:customStyle="1" w:styleId="TableCell">
    <w:name w:val="Table Cell"/>
    <w:basedOn w:val="Normal"/>
    <w:link w:val="TableCellChar"/>
    <w:qFormat/>
    <w:rsid w:val="00DB48F1"/>
    <w:pPr>
      <w:spacing w:after="0"/>
      <w:jc w:val="left"/>
    </w:pPr>
  </w:style>
  <w:style w:type="character" w:customStyle="1" w:styleId="TableCellChar">
    <w:name w:val="Table Cell Char"/>
    <w:basedOn w:val="DefaultParagraphFont"/>
    <w:link w:val="TableCell"/>
    <w:rsid w:val="00DB48F1"/>
    <w:rPr>
      <w:sz w:val="20"/>
    </w:rPr>
  </w:style>
  <w:style w:type="paragraph" w:styleId="BodyText">
    <w:name w:val="Body Text"/>
    <w:basedOn w:val="Normal"/>
    <w:link w:val="BodyTextChar"/>
    <w:uiPriority w:val="99"/>
    <w:semiHidden/>
    <w:unhideWhenUsed/>
    <w:rsid w:val="00692021"/>
    <w:pPr>
      <w:spacing w:after="120"/>
    </w:pPr>
  </w:style>
  <w:style w:type="character" w:customStyle="1" w:styleId="BodyTextChar">
    <w:name w:val="Body Text Char"/>
    <w:basedOn w:val="DefaultParagraphFont"/>
    <w:link w:val="BodyText"/>
    <w:uiPriority w:val="99"/>
    <w:semiHidden/>
    <w:rsid w:val="00692021"/>
    <w:rPr>
      <w:sz w:val="20"/>
    </w:rPr>
  </w:style>
  <w:style w:type="table" w:styleId="GridTable4">
    <w:name w:val="Grid Table 4"/>
    <w:basedOn w:val="TableNormal"/>
    <w:uiPriority w:val="49"/>
    <w:rsid w:val="00CA1C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CA1C6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NumHeading">
    <w:name w:val="No-Num Heading"/>
    <w:basedOn w:val="NoSpacing"/>
    <w:link w:val="No-NumHeadingChar"/>
    <w:qFormat/>
    <w:rsid w:val="001819CA"/>
    <w:rPr>
      <w:b/>
    </w:rPr>
  </w:style>
  <w:style w:type="character" w:customStyle="1" w:styleId="No-NumHeadingChar">
    <w:name w:val="No-Num Heading Char"/>
    <w:basedOn w:val="NoSpacingChar"/>
    <w:link w:val="No-NumHeading"/>
    <w:rsid w:val="001819CA"/>
    <w:rPr>
      <w:b/>
      <w:sz w:val="20"/>
    </w:rPr>
  </w:style>
  <w:style w:type="paragraph" w:styleId="HTMLPreformatted">
    <w:name w:val="HTML Preformatted"/>
    <w:basedOn w:val="Normal"/>
    <w:link w:val="HTMLPreformattedChar"/>
    <w:uiPriority w:val="99"/>
    <w:semiHidden/>
    <w:unhideWhenUsed/>
    <w:rsid w:val="001966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196656"/>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11759402">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18652697">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26822231">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188371709">
      <w:bodyDiv w:val="1"/>
      <w:marLeft w:val="0"/>
      <w:marRight w:val="0"/>
      <w:marTop w:val="0"/>
      <w:marBottom w:val="0"/>
      <w:divBdr>
        <w:top w:val="none" w:sz="0" w:space="0" w:color="auto"/>
        <w:left w:val="none" w:sz="0" w:space="0" w:color="auto"/>
        <w:bottom w:val="none" w:sz="0" w:space="0" w:color="auto"/>
        <w:right w:val="none" w:sz="0" w:space="0" w:color="auto"/>
      </w:divBdr>
    </w:div>
    <w:div w:id="196163676">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34895553">
      <w:bodyDiv w:val="1"/>
      <w:marLeft w:val="0"/>
      <w:marRight w:val="0"/>
      <w:marTop w:val="0"/>
      <w:marBottom w:val="0"/>
      <w:divBdr>
        <w:top w:val="none" w:sz="0" w:space="0" w:color="auto"/>
        <w:left w:val="none" w:sz="0" w:space="0" w:color="auto"/>
        <w:bottom w:val="none" w:sz="0" w:space="0" w:color="auto"/>
        <w:right w:val="none" w:sz="0" w:space="0" w:color="auto"/>
      </w:divBdr>
    </w:div>
    <w:div w:id="244265118">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67858600">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338560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0206270">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14252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594358906">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2365665">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0740306">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27611788">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2744">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4560131">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081684">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56733414">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5215710">
      <w:bodyDiv w:val="1"/>
      <w:marLeft w:val="0"/>
      <w:marRight w:val="0"/>
      <w:marTop w:val="0"/>
      <w:marBottom w:val="0"/>
      <w:divBdr>
        <w:top w:val="none" w:sz="0" w:space="0" w:color="auto"/>
        <w:left w:val="none" w:sz="0" w:space="0" w:color="auto"/>
        <w:bottom w:val="none" w:sz="0" w:space="0" w:color="auto"/>
        <w:right w:val="none" w:sz="0" w:space="0" w:color="auto"/>
      </w:divBdr>
    </w:div>
    <w:div w:id="1135953841">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6861475">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64093702">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1055943">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4324041">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89705672">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499691356">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5460888">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4630342">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21915892">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692296981">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3866840">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43566204">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68512963">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1962359">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29403297">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44088763">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3.png"/><Relationship Id="rId159" Type="http://schemas.openxmlformats.org/officeDocument/2006/relationships/image" Target="media/image144.png"/><Relationship Id="rId107" Type="http://schemas.openxmlformats.org/officeDocument/2006/relationships/image" Target="media/image92.png"/><Relationship Id="rId11" Type="http://schemas.microsoft.com/office/2016/09/relationships/commentsIds" Target="commentsId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settings" Target="settings.xml"/><Relationship Id="rId95" Type="http://schemas.openxmlformats.org/officeDocument/2006/relationships/image" Target="media/image82.png"/><Relationship Id="rId160" Type="http://schemas.openxmlformats.org/officeDocument/2006/relationships/image" Target="media/image145.png"/><Relationship Id="rId22" Type="http://schemas.openxmlformats.org/officeDocument/2006/relationships/image" Target="media/image10.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2.png"/><Relationship Id="rId150" Type="http://schemas.openxmlformats.org/officeDocument/2006/relationships/image" Target="media/image135.png"/><Relationship Id="rId12" Type="http://schemas.microsoft.com/office/2018/08/relationships/commentsExtensible" Target="commentsExtensible.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image" Target="media/image146.png"/><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hyperlink" Target="https://weechat.org/about/screenshots/" TargetMode="External"/><Relationship Id="rId49" Type="http://schemas.openxmlformats.org/officeDocument/2006/relationships/image" Target="media/image36.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4.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header" Target="header1.xml"/><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7.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7.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footer" Target="footer1.xml"/><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png"/><Relationship Id="rId3" Type="http://schemas.openxmlformats.org/officeDocument/2006/relationships/numbering" Target="numbering.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1.png"/><Relationship Id="rId127" Type="http://schemas.openxmlformats.org/officeDocument/2006/relationships/image" Target="media/image112.png"/><Relationship Id="rId10" Type="http://schemas.microsoft.com/office/2011/relationships/commentsExtended" Target="commentsExtended.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4" Type="http://schemas.openxmlformats.org/officeDocument/2006/relationships/styles" Target="styles.xml"/><Relationship Id="rId9" Type="http://schemas.openxmlformats.org/officeDocument/2006/relationships/comments" Target="comments.xml"/><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7.png"/><Relationship Id="rId165" Type="http://schemas.openxmlformats.org/officeDocument/2006/relationships/fontTable" Target="fontTable.xml"/><Relationship Id="rId27" Type="http://schemas.openxmlformats.org/officeDocument/2006/relationships/image" Target="media/image15.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7.png"/><Relationship Id="rId155" Type="http://schemas.openxmlformats.org/officeDocument/2006/relationships/image" Target="media/image14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1D00"/>
    <w:rsid w:val="00056F19"/>
    <w:rsid w:val="00094731"/>
    <w:rsid w:val="000A39D5"/>
    <w:rsid w:val="000B23EE"/>
    <w:rsid w:val="000E7F5F"/>
    <w:rsid w:val="00151643"/>
    <w:rsid w:val="00163B86"/>
    <w:rsid w:val="001E4C93"/>
    <w:rsid w:val="002260B2"/>
    <w:rsid w:val="00285A17"/>
    <w:rsid w:val="002B3021"/>
    <w:rsid w:val="0035298D"/>
    <w:rsid w:val="003D709A"/>
    <w:rsid w:val="003E734F"/>
    <w:rsid w:val="0042647B"/>
    <w:rsid w:val="00441AF4"/>
    <w:rsid w:val="004936D3"/>
    <w:rsid w:val="00497E52"/>
    <w:rsid w:val="004E7562"/>
    <w:rsid w:val="00503AB1"/>
    <w:rsid w:val="0054096A"/>
    <w:rsid w:val="005A0C80"/>
    <w:rsid w:val="005C6F72"/>
    <w:rsid w:val="005F6DDF"/>
    <w:rsid w:val="0060385E"/>
    <w:rsid w:val="006A0864"/>
    <w:rsid w:val="006B73F2"/>
    <w:rsid w:val="00705479"/>
    <w:rsid w:val="007143D3"/>
    <w:rsid w:val="00746C4D"/>
    <w:rsid w:val="00752095"/>
    <w:rsid w:val="007718AE"/>
    <w:rsid w:val="0077297E"/>
    <w:rsid w:val="007C3EC3"/>
    <w:rsid w:val="007E370E"/>
    <w:rsid w:val="007F4935"/>
    <w:rsid w:val="00823761"/>
    <w:rsid w:val="0082689C"/>
    <w:rsid w:val="008E059B"/>
    <w:rsid w:val="00933DBA"/>
    <w:rsid w:val="009353F1"/>
    <w:rsid w:val="009B367E"/>
    <w:rsid w:val="00A02338"/>
    <w:rsid w:val="00A0415D"/>
    <w:rsid w:val="00A13702"/>
    <w:rsid w:val="00A60110"/>
    <w:rsid w:val="00A65B32"/>
    <w:rsid w:val="00AB2CEC"/>
    <w:rsid w:val="00B82227"/>
    <w:rsid w:val="00BB7389"/>
    <w:rsid w:val="00BC1FE0"/>
    <w:rsid w:val="00BF540A"/>
    <w:rsid w:val="00C17BBC"/>
    <w:rsid w:val="00C622B0"/>
    <w:rsid w:val="00C65A39"/>
    <w:rsid w:val="00C71873"/>
    <w:rsid w:val="00CA4127"/>
    <w:rsid w:val="00CC74B4"/>
    <w:rsid w:val="00D07D9D"/>
    <w:rsid w:val="00DE4453"/>
    <w:rsid w:val="00DF6850"/>
    <w:rsid w:val="00E13A65"/>
    <w:rsid w:val="00E54A13"/>
    <w:rsid w:val="00E632FF"/>
    <w:rsid w:val="00EC4FA8"/>
    <w:rsid w:val="00F05FEF"/>
    <w:rsid w:val="00F664B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EC4F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1</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5</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2</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CE5FBC-D4D3-4557-84F7-17A7D8FC3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02</TotalTime>
  <Pages>112</Pages>
  <Words>25461</Words>
  <Characters>145129</Characters>
  <Application>Microsoft Office Word</Application>
  <DocSecurity>0</DocSecurity>
  <Lines>1209</Lines>
  <Paragraphs>340</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17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7609</cp:revision>
  <dcterms:created xsi:type="dcterms:W3CDTF">2021-02-06T18:32:00Z</dcterms:created>
  <dcterms:modified xsi:type="dcterms:W3CDTF">2022-02-18T15:04:00Z</dcterms:modified>
</cp:coreProperties>
</file>